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5D5A9" w14:textId="622B6948" w:rsidR="00FE361B" w:rsidRPr="003774E1" w:rsidRDefault="003922CB" w:rsidP="00344AE8">
      <w:pPr>
        <w:spacing w:after="200" w:line="276" w:lineRule="auto"/>
        <w:jc w:val="both"/>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D1052F" w:rsidRPr="008E1BC7">
        <w:rPr>
          <w:b/>
          <w:bCs/>
          <w:noProof/>
        </w:rPr>
        <w:t xml:space="preserve">Draw the </w:t>
      </w:r>
      <w:r w:rsidR="00D1052F">
        <w:rPr>
          <w:b/>
          <w:bCs/>
          <w:noProof/>
        </w:rPr>
        <w:t xml:space="preserve">heat map plot </w:t>
      </w:r>
      <w:r w:rsidR="00D1052F" w:rsidRPr="008E1BC7">
        <w:rPr>
          <w:b/>
          <w:bCs/>
          <w:noProof/>
        </w:rPr>
        <w:t>using plotly, matplotlib and seaborn libraries in python on random dataset.</w:t>
      </w:r>
    </w:p>
    <w:p w14:paraId="4A0BBDDF" w14:textId="4662D50C" w:rsidR="003922CB" w:rsidRPr="00286B5C"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Excel</w:t>
      </w:r>
      <w:r w:rsidR="00B276E4">
        <w:rPr>
          <w:rFonts w:asciiTheme="minorHAnsi" w:eastAsia="Cambria" w:hAnsiTheme="minorHAnsi" w:cstheme="minorHAnsi"/>
          <w:bCs/>
          <w:color w:val="000000" w:themeColor="text1"/>
        </w:rPr>
        <w:t>, Tableau, Spyder IDE</w:t>
      </w:r>
    </w:p>
    <w:p w14:paraId="7016E4F6" w14:textId="60FF341C" w:rsidR="00DE6575" w:rsidRPr="00DA171C" w:rsidRDefault="003922CB" w:rsidP="00DA171C">
      <w:pPr>
        <w:spacing w:after="200" w:line="276" w:lineRule="auto"/>
        <w:rPr>
          <w:rFonts w:asciiTheme="minorHAnsi" w:eastAsia="Cambria" w:hAnsiTheme="minorHAnsi" w:cstheme="minorHAnsi"/>
          <w:b/>
          <w:color w:val="000000" w:themeColor="text1"/>
          <w:u w:val="single"/>
        </w:rPr>
      </w:pPr>
      <w:r w:rsidRPr="003774E1">
        <w:rPr>
          <w:rFonts w:asciiTheme="minorHAnsi" w:eastAsia="Cambria" w:hAnsiTheme="minorHAnsi" w:cstheme="minorHAnsi"/>
          <w:b/>
          <w:color w:val="000000" w:themeColor="text1"/>
          <w:u w:val="single"/>
        </w:rPr>
        <w:t>Theory:</w:t>
      </w:r>
    </w:p>
    <w:p w14:paraId="7810B381" w14:textId="28791818" w:rsidR="00AA14AB" w:rsidRPr="00DA171C" w:rsidRDefault="000D5315" w:rsidP="00DA171C">
      <w:pPr>
        <w:pStyle w:val="NormalPara"/>
        <w:jc w:val="both"/>
        <w:rPr>
          <w:rFonts w:asciiTheme="minorHAnsi" w:hAnsiTheme="minorHAnsi" w:cstheme="minorHAnsi"/>
          <w:b/>
          <w:bCs/>
        </w:rPr>
      </w:pPr>
      <w:r>
        <w:rPr>
          <w:rFonts w:asciiTheme="minorHAnsi" w:hAnsiTheme="minorHAnsi" w:cstheme="minorHAnsi"/>
          <w:b/>
          <w:bCs/>
        </w:rPr>
        <w:t>Heat Map</w:t>
      </w:r>
      <w:r w:rsidR="00DA171C" w:rsidRPr="00DA171C">
        <w:rPr>
          <w:rFonts w:asciiTheme="minorHAnsi" w:hAnsiTheme="minorHAnsi" w:cstheme="minorHAnsi"/>
          <w:b/>
          <w:bCs/>
        </w:rPr>
        <w:t xml:space="preserve"> plot </w:t>
      </w:r>
    </w:p>
    <w:p w14:paraId="088729AF" w14:textId="11DA9AA9" w:rsidR="000D5315" w:rsidRDefault="000D5315" w:rsidP="00025A8D">
      <w:pPr>
        <w:pStyle w:val="NormalPara"/>
        <w:jc w:val="both"/>
        <w:rPr>
          <w:rFonts w:asciiTheme="minorHAnsi" w:hAnsiTheme="minorHAnsi" w:cstheme="minorHAnsi"/>
        </w:rPr>
      </w:pPr>
      <w:r w:rsidRPr="000D5315">
        <w:rPr>
          <w:rFonts w:asciiTheme="minorHAnsi" w:hAnsiTheme="minorHAnsi" w:cstheme="minorHAnsi"/>
        </w:rPr>
        <w:t>A Heat Map in Excel is a visual representation that quickly shows you a comparative view of a dataset.</w:t>
      </w:r>
      <w:r>
        <w:rPr>
          <w:rFonts w:asciiTheme="minorHAnsi" w:hAnsiTheme="minorHAnsi" w:cstheme="minorHAnsi"/>
        </w:rPr>
        <w:t xml:space="preserve"> </w:t>
      </w:r>
      <w:r w:rsidRPr="000D5315">
        <w:rPr>
          <w:rFonts w:asciiTheme="minorHAnsi" w:hAnsiTheme="minorHAnsi" w:cstheme="minorHAnsi"/>
        </w:rPr>
        <w:t>For example, in the dataset below, I can easily spot which are the months when the sales were low (highlighted in red) as compared with other months.</w:t>
      </w:r>
    </w:p>
    <w:p w14:paraId="6D1FFEB2" w14:textId="69526991" w:rsidR="000D5315" w:rsidRDefault="000D5315" w:rsidP="000D5315">
      <w:pPr>
        <w:pStyle w:val="NormalPara"/>
        <w:jc w:val="center"/>
        <w:rPr>
          <w:rFonts w:asciiTheme="minorHAnsi" w:hAnsiTheme="minorHAnsi" w:cstheme="minorHAnsi"/>
        </w:rPr>
      </w:pPr>
      <w:r>
        <w:rPr>
          <w:noProof/>
        </w:rPr>
        <w:drawing>
          <wp:inline distT="0" distB="0" distL="0" distR="0" wp14:anchorId="7A79ADD8" wp14:editId="3BE8B41C">
            <wp:extent cx="2847975" cy="2800350"/>
            <wp:effectExtent l="0" t="0" r="9525" b="0"/>
            <wp:docPr id="1862491106" name="Picture 1" descr="Heat Map in Excel -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t Map in Excel - Datase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7975" cy="2800350"/>
                    </a:xfrm>
                    <a:prstGeom prst="rect">
                      <a:avLst/>
                    </a:prstGeom>
                    <a:noFill/>
                    <a:ln>
                      <a:noFill/>
                    </a:ln>
                  </pic:spPr>
                </pic:pic>
              </a:graphicData>
            </a:graphic>
          </wp:inline>
        </w:drawing>
      </w:r>
    </w:p>
    <w:p w14:paraId="79D623A1" w14:textId="44D77F2E" w:rsidR="000D5315" w:rsidRDefault="000D5315" w:rsidP="000D5315">
      <w:pPr>
        <w:pStyle w:val="NormalPara"/>
        <w:jc w:val="both"/>
        <w:rPr>
          <w:rFonts w:asciiTheme="minorHAnsi" w:hAnsiTheme="minorHAnsi" w:cstheme="minorHAnsi"/>
        </w:rPr>
      </w:pPr>
      <w:r w:rsidRPr="000D5315">
        <w:rPr>
          <w:rFonts w:asciiTheme="minorHAnsi" w:hAnsiTheme="minorHAnsi" w:cstheme="minorHAnsi"/>
        </w:rPr>
        <w:t>In the above dataset, the colours are assigned based on the value in the cell. The colour scale is Green to Yellow to Red with high values getting the green colour and low values getting the red colour.</w:t>
      </w:r>
    </w:p>
    <w:p w14:paraId="44B46433" w14:textId="0087FF6F" w:rsidR="000D5315" w:rsidRDefault="000D5315" w:rsidP="000D5315">
      <w:pPr>
        <w:pStyle w:val="NormalPara"/>
        <w:jc w:val="both"/>
        <w:rPr>
          <w:rFonts w:asciiTheme="minorHAnsi" w:hAnsiTheme="minorHAnsi" w:cstheme="minorHAnsi"/>
          <w:b/>
          <w:bCs/>
        </w:rPr>
      </w:pPr>
      <w:r w:rsidRPr="000D5315">
        <w:rPr>
          <w:rFonts w:asciiTheme="minorHAnsi" w:hAnsiTheme="minorHAnsi" w:cstheme="minorHAnsi"/>
          <w:b/>
          <w:bCs/>
        </w:rPr>
        <w:t>Creating a Heat Map in Excel</w:t>
      </w:r>
    </w:p>
    <w:p w14:paraId="640E100A" w14:textId="674AAA4A" w:rsidR="000D5315" w:rsidRDefault="000D5315" w:rsidP="000D5315">
      <w:pPr>
        <w:pStyle w:val="NormalPara"/>
        <w:jc w:val="both"/>
        <w:rPr>
          <w:rFonts w:ascii="Times New Roman" w:hAnsi="Times New Roman"/>
          <w:lang w:val="en-US"/>
        </w:rPr>
      </w:pPr>
      <w:r w:rsidRPr="000D5315">
        <w:rPr>
          <w:rFonts w:ascii="Times New Roman" w:hAnsi="Times New Roman"/>
          <w:lang w:val="en-US"/>
        </w:rPr>
        <w:t>While you can create a heat map in Excel by manually color coding the cells. However, you will have to redo it when the values changes. Instead of the manual work, you can use conditional formatting to highlight cells based on the value. This way, in case you change the values in the cells, the color/format of the cell would automatically update the heat map based on the pre-specified rules in conditional formatting.</w:t>
      </w:r>
    </w:p>
    <w:p w14:paraId="0873C0E9" w14:textId="755B4CEE" w:rsidR="000D5315" w:rsidRDefault="000D5315" w:rsidP="000D5315">
      <w:pPr>
        <w:pStyle w:val="NormalPara"/>
        <w:jc w:val="both"/>
        <w:rPr>
          <w:rFonts w:ascii="Times New Roman" w:hAnsi="Times New Roman"/>
          <w:lang w:val="en-US"/>
        </w:rPr>
      </w:pPr>
      <w:r w:rsidRPr="000D5315">
        <w:rPr>
          <w:rFonts w:ascii="Times New Roman" w:hAnsi="Times New Roman"/>
          <w:lang w:val="en-US"/>
        </w:rPr>
        <w:t xml:space="preserve">In this </w:t>
      </w:r>
      <w:r>
        <w:rPr>
          <w:rFonts w:ascii="Times New Roman" w:hAnsi="Times New Roman"/>
          <w:lang w:val="en-US"/>
        </w:rPr>
        <w:t>experiment</w:t>
      </w:r>
      <w:r w:rsidRPr="000D5315">
        <w:rPr>
          <w:rFonts w:ascii="Times New Roman" w:hAnsi="Times New Roman"/>
          <w:lang w:val="en-US"/>
        </w:rPr>
        <w:t>, you’ll learn how to:</w:t>
      </w:r>
      <w:r>
        <w:rPr>
          <w:rFonts w:ascii="Times New Roman" w:hAnsi="Times New Roman"/>
          <w:lang w:val="en-US"/>
        </w:rPr>
        <w:t xml:space="preserve"> </w:t>
      </w:r>
    </w:p>
    <w:p w14:paraId="67C6DD31" w14:textId="77777777" w:rsidR="000D5315" w:rsidRPr="000D5315" w:rsidRDefault="000D5315" w:rsidP="000D5315">
      <w:pPr>
        <w:pStyle w:val="NormalPara"/>
        <w:rPr>
          <w:rFonts w:ascii="Times New Roman" w:hAnsi="Times New Roman"/>
          <w:lang w:val="en-US"/>
        </w:rPr>
      </w:pPr>
      <w:r w:rsidRPr="000D5315">
        <w:rPr>
          <w:rFonts w:ascii="Times New Roman" w:hAnsi="Times New Roman"/>
          <w:lang w:val="en-US"/>
        </w:rPr>
        <w:t>Quickly create a heat map in Excel using conditional formatting.</w:t>
      </w:r>
    </w:p>
    <w:p w14:paraId="066A973E" w14:textId="532091DE" w:rsidR="000D5315" w:rsidRDefault="000D5315" w:rsidP="000D5315">
      <w:pPr>
        <w:pStyle w:val="NormalPara"/>
        <w:jc w:val="both"/>
        <w:rPr>
          <w:rFonts w:ascii="Times New Roman" w:hAnsi="Times New Roman"/>
          <w:lang w:val="en-US"/>
        </w:rPr>
      </w:pPr>
      <w:r w:rsidRPr="000D5315">
        <w:rPr>
          <w:rFonts w:ascii="Times New Roman" w:hAnsi="Times New Roman"/>
          <w:lang w:val="en-US"/>
        </w:rPr>
        <w:t>Create a dynamic heat map in Excel.</w:t>
      </w:r>
    </w:p>
    <w:p w14:paraId="29A0EE4C" w14:textId="77777777" w:rsidR="000D5315" w:rsidRDefault="000D5315" w:rsidP="000D5315">
      <w:pPr>
        <w:pStyle w:val="NormalPara"/>
        <w:jc w:val="both"/>
        <w:rPr>
          <w:rFonts w:ascii="Times New Roman" w:hAnsi="Times New Roman"/>
          <w:lang w:val="en-US"/>
        </w:rPr>
      </w:pPr>
    </w:p>
    <w:p w14:paraId="19A6FB82" w14:textId="77777777" w:rsidR="000D5315" w:rsidRDefault="000D5315" w:rsidP="000D5315">
      <w:pPr>
        <w:pStyle w:val="NormalPara"/>
        <w:jc w:val="both"/>
        <w:rPr>
          <w:rFonts w:ascii="Times New Roman" w:hAnsi="Times New Roman"/>
          <w:lang w:val="en-US"/>
        </w:rPr>
      </w:pPr>
    </w:p>
    <w:p w14:paraId="6F8EF79C" w14:textId="23D77C2C" w:rsidR="000D5315" w:rsidRDefault="000D5315" w:rsidP="000D5315">
      <w:pPr>
        <w:pStyle w:val="NormalPara"/>
        <w:jc w:val="both"/>
        <w:rPr>
          <w:rFonts w:ascii="Times New Roman" w:hAnsi="Times New Roman"/>
        </w:rPr>
      </w:pPr>
      <w:r w:rsidRPr="000D5315">
        <w:rPr>
          <w:rFonts w:ascii="Times New Roman" w:hAnsi="Times New Roman"/>
        </w:rPr>
        <w:lastRenderedPageBreak/>
        <w:t>Creating a Heat Map in Excel Using Conditional Formatting</w:t>
      </w:r>
    </w:p>
    <w:p w14:paraId="125FFD98" w14:textId="7F1994D0" w:rsidR="000D5315" w:rsidRDefault="000D5315" w:rsidP="000D5315">
      <w:pPr>
        <w:pStyle w:val="NormalPara"/>
        <w:jc w:val="both"/>
        <w:rPr>
          <w:rFonts w:ascii="Times New Roman" w:hAnsi="Times New Roman"/>
        </w:rPr>
      </w:pPr>
      <w:r w:rsidRPr="000D5315">
        <w:rPr>
          <w:rFonts w:ascii="Times New Roman" w:hAnsi="Times New Roman"/>
        </w:rPr>
        <w:t>If you have a dataset in Excel, you can manually highlight data points and create a heat map.</w:t>
      </w:r>
    </w:p>
    <w:p w14:paraId="20811481" w14:textId="7DE5D15B" w:rsidR="000D5315" w:rsidRDefault="000D5315" w:rsidP="000D5315">
      <w:pPr>
        <w:pStyle w:val="NormalPara"/>
        <w:jc w:val="both"/>
        <w:rPr>
          <w:rFonts w:ascii="Times New Roman" w:hAnsi="Times New Roman"/>
        </w:rPr>
      </w:pPr>
      <w:r w:rsidRPr="000D5315">
        <w:rPr>
          <w:rFonts w:ascii="Times New Roman" w:hAnsi="Times New Roman"/>
        </w:rPr>
        <w:t>However, that would be a static heat map as the colour would not change when you alter the value in a cell.</w:t>
      </w:r>
    </w:p>
    <w:p w14:paraId="33B9EC3B" w14:textId="1B27CE20" w:rsidR="00192F26" w:rsidRPr="00192F26" w:rsidRDefault="00192F26" w:rsidP="00192F26">
      <w:pPr>
        <w:pStyle w:val="NormalPara"/>
        <w:rPr>
          <w:rFonts w:ascii="Times New Roman" w:hAnsi="Times New Roman"/>
          <w:lang w:val="en-US"/>
        </w:rPr>
      </w:pPr>
      <w:r w:rsidRPr="00192F26">
        <w:rPr>
          <w:rFonts w:ascii="Times New Roman" w:hAnsi="Times New Roman"/>
          <w:lang w:val="en-US"/>
        </w:rPr>
        <w:t>Hence, conditional formatting is the right way to go as it makes the color in a cell change when you change the value in it.</w:t>
      </w:r>
    </w:p>
    <w:p w14:paraId="5CC81FAB" w14:textId="7EA8573D" w:rsidR="000D5315" w:rsidRDefault="00192F26" w:rsidP="00192F26">
      <w:pPr>
        <w:pStyle w:val="NormalPara"/>
        <w:jc w:val="both"/>
        <w:rPr>
          <w:rFonts w:ascii="Times New Roman" w:hAnsi="Times New Roman"/>
          <w:lang w:val="en-US"/>
        </w:rPr>
      </w:pPr>
      <w:r w:rsidRPr="00192F26">
        <w:rPr>
          <w:rFonts w:ascii="Times New Roman" w:hAnsi="Times New Roman"/>
          <w:lang w:val="en-US"/>
        </w:rPr>
        <w:t>Suppose you have a dataset as shown below:</w:t>
      </w:r>
    </w:p>
    <w:p w14:paraId="39DB9BBF" w14:textId="2F1E59AC" w:rsidR="00590E77" w:rsidRDefault="00590E77" w:rsidP="00192F26">
      <w:pPr>
        <w:pStyle w:val="NormalPara"/>
        <w:jc w:val="both"/>
        <w:rPr>
          <w:rFonts w:ascii="Times New Roman" w:hAnsi="Times New Roman"/>
          <w:lang w:val="en-US"/>
        </w:rPr>
      </w:pPr>
      <w:r>
        <w:rPr>
          <w:rFonts w:ascii="Times New Roman" w:hAnsi="Times New Roman"/>
          <w:noProof/>
          <w:lang w:val="en-US"/>
        </w:rPr>
        <w:drawing>
          <wp:inline distT="0" distB="0" distL="0" distR="0" wp14:anchorId="67C42AD6" wp14:editId="3DA647D4">
            <wp:extent cx="2838450" cy="2781300"/>
            <wp:effectExtent l="0" t="0" r="0" b="0"/>
            <wp:docPr id="20792896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38450" cy="2781300"/>
                    </a:xfrm>
                    <a:prstGeom prst="rect">
                      <a:avLst/>
                    </a:prstGeom>
                    <a:noFill/>
                  </pic:spPr>
                </pic:pic>
              </a:graphicData>
            </a:graphic>
          </wp:inline>
        </w:drawing>
      </w:r>
    </w:p>
    <w:p w14:paraId="59CA0E9B" w14:textId="1D33032E" w:rsidR="00590E77" w:rsidRDefault="00EB6DDE" w:rsidP="00192F26">
      <w:pPr>
        <w:pStyle w:val="NormalPara"/>
        <w:jc w:val="both"/>
        <w:rPr>
          <w:rFonts w:ascii="Times New Roman" w:hAnsi="Times New Roman"/>
          <w:lang w:val="en-US"/>
        </w:rPr>
      </w:pPr>
      <w:r w:rsidRPr="00EB6DDE">
        <w:rPr>
          <w:rFonts w:ascii="Times New Roman" w:hAnsi="Times New Roman"/>
          <w:lang w:val="en-US"/>
        </w:rPr>
        <w:t>Here are the steps to create a heat map using this data:</w:t>
      </w:r>
    </w:p>
    <w:p w14:paraId="30BB2B6F" w14:textId="3CF894F4" w:rsidR="00EB6DDE" w:rsidRDefault="00EB6DDE" w:rsidP="00192F26">
      <w:pPr>
        <w:pStyle w:val="NormalPara"/>
        <w:jc w:val="both"/>
        <w:rPr>
          <w:rFonts w:ascii="Times New Roman" w:hAnsi="Times New Roman"/>
          <w:lang w:val="en-US"/>
        </w:rPr>
      </w:pPr>
      <w:r w:rsidRPr="00EB6DDE">
        <w:rPr>
          <w:rFonts w:ascii="Times New Roman" w:hAnsi="Times New Roman"/>
          <w:lang w:val="en-US"/>
        </w:rPr>
        <w:t>Select the dataset. In this example, it would be B2:D13.</w:t>
      </w:r>
    </w:p>
    <w:p w14:paraId="506241A2" w14:textId="77777777" w:rsidR="00EB6DDE" w:rsidRDefault="00EB6DDE" w:rsidP="00192F26">
      <w:pPr>
        <w:pStyle w:val="NormalPara"/>
        <w:jc w:val="both"/>
        <w:rPr>
          <w:rFonts w:ascii="Times New Roman" w:hAnsi="Times New Roman"/>
          <w:lang w:val="en-US"/>
        </w:rPr>
      </w:pPr>
    </w:p>
    <w:p w14:paraId="212419DD" w14:textId="77777777" w:rsidR="00EB6DDE" w:rsidRDefault="00EB6DDE" w:rsidP="00192F26">
      <w:pPr>
        <w:pStyle w:val="NormalPara"/>
        <w:jc w:val="both"/>
        <w:rPr>
          <w:rFonts w:ascii="Times New Roman" w:hAnsi="Times New Roman"/>
          <w:lang w:val="en-US"/>
        </w:rPr>
      </w:pPr>
    </w:p>
    <w:p w14:paraId="1B177336" w14:textId="77777777" w:rsidR="00EB6DDE" w:rsidRDefault="00EB6DDE" w:rsidP="00192F26">
      <w:pPr>
        <w:pStyle w:val="NormalPara"/>
        <w:jc w:val="both"/>
        <w:rPr>
          <w:rFonts w:ascii="Times New Roman" w:hAnsi="Times New Roman"/>
          <w:lang w:val="en-US"/>
        </w:rPr>
      </w:pPr>
    </w:p>
    <w:p w14:paraId="6D6BF939" w14:textId="76D23964" w:rsidR="00EB6DDE" w:rsidRDefault="00EB6DDE" w:rsidP="00A85FA5">
      <w:pPr>
        <w:pStyle w:val="NormalPara"/>
        <w:jc w:val="both"/>
        <w:rPr>
          <w:rFonts w:ascii="Times New Roman" w:hAnsi="Times New Roman"/>
          <w:lang w:val="en-US"/>
        </w:rPr>
      </w:pPr>
      <w:r>
        <w:rPr>
          <w:rFonts w:ascii="Times New Roman" w:hAnsi="Times New Roman"/>
          <w:noProof/>
          <w:lang w:val="en-US"/>
        </w:rPr>
        <w:lastRenderedPageBreak/>
        <w:drawing>
          <wp:inline distT="0" distB="0" distL="0" distR="0" wp14:anchorId="194A2237" wp14:editId="355E1063">
            <wp:extent cx="2886075" cy="2838450"/>
            <wp:effectExtent l="0" t="0" r="9525" b="0"/>
            <wp:docPr id="16526327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6075" cy="2838450"/>
                    </a:xfrm>
                    <a:prstGeom prst="rect">
                      <a:avLst/>
                    </a:prstGeom>
                    <a:noFill/>
                  </pic:spPr>
                </pic:pic>
              </a:graphicData>
            </a:graphic>
          </wp:inline>
        </w:drawing>
      </w:r>
    </w:p>
    <w:p w14:paraId="07D050CC" w14:textId="3FFD632B" w:rsidR="00EB6DDE" w:rsidRDefault="00A85FA5" w:rsidP="00192F26">
      <w:pPr>
        <w:pStyle w:val="NormalPara"/>
        <w:jc w:val="both"/>
        <w:rPr>
          <w:rFonts w:ascii="Times New Roman" w:hAnsi="Times New Roman"/>
          <w:lang w:val="en-US"/>
        </w:rPr>
      </w:pPr>
      <w:r w:rsidRPr="00A85FA5">
        <w:rPr>
          <w:rFonts w:ascii="Times New Roman" w:hAnsi="Times New Roman"/>
          <w:lang w:val="en-US"/>
        </w:rPr>
        <w:t>Go to Home –&gt; Conditional Formatting –&gt; Color Scales. It shows various color combinations that can be used to highlight the data. The most common color scale is the first one where cells with high values are highlighted in green and low in red. Note that as you hover the mouse over these color scales, you can see the live preview in the data set.</w:t>
      </w:r>
    </w:p>
    <w:p w14:paraId="20BDCCD4" w14:textId="6E987E5E" w:rsidR="00A85FA5" w:rsidRDefault="00A85FA5" w:rsidP="00192F26">
      <w:pPr>
        <w:pStyle w:val="NormalPara"/>
        <w:jc w:val="both"/>
        <w:rPr>
          <w:rFonts w:ascii="Times New Roman" w:hAnsi="Times New Roman"/>
          <w:lang w:val="en-US"/>
        </w:rPr>
      </w:pPr>
      <w:r>
        <w:rPr>
          <w:noProof/>
        </w:rPr>
        <w:drawing>
          <wp:inline distT="0" distB="0" distL="0" distR="0" wp14:anchorId="5A2E1036" wp14:editId="1901A15F">
            <wp:extent cx="3476625" cy="3667125"/>
            <wp:effectExtent l="0" t="0" r="9525" b="9525"/>
            <wp:docPr id="1423434815" name="Picture 6" descr="Heat Map in Excel - colo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eat Map in Excel - color sca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76625" cy="3667125"/>
                    </a:xfrm>
                    <a:prstGeom prst="rect">
                      <a:avLst/>
                    </a:prstGeom>
                    <a:noFill/>
                    <a:ln>
                      <a:noFill/>
                    </a:ln>
                  </pic:spPr>
                </pic:pic>
              </a:graphicData>
            </a:graphic>
          </wp:inline>
        </w:drawing>
      </w:r>
    </w:p>
    <w:p w14:paraId="658BDF4D" w14:textId="1BA1FAB2" w:rsidR="00A85FA5" w:rsidRDefault="00A85FA5" w:rsidP="00192F26">
      <w:pPr>
        <w:pStyle w:val="NormalPara"/>
        <w:jc w:val="both"/>
        <w:rPr>
          <w:rFonts w:ascii="Times New Roman" w:hAnsi="Times New Roman"/>
          <w:lang w:val="en-US"/>
        </w:rPr>
      </w:pPr>
      <w:r w:rsidRPr="00A85FA5">
        <w:rPr>
          <w:rFonts w:ascii="Times New Roman" w:hAnsi="Times New Roman"/>
          <w:lang w:val="en-US"/>
        </w:rPr>
        <w:lastRenderedPageBreak/>
        <w:t>This will give you a heat map as shown below:</w:t>
      </w:r>
    </w:p>
    <w:p w14:paraId="1DD566F6" w14:textId="3F46413A" w:rsidR="00A85FA5" w:rsidRDefault="00A85FA5" w:rsidP="00192F26">
      <w:pPr>
        <w:pStyle w:val="NormalPara"/>
        <w:jc w:val="both"/>
        <w:rPr>
          <w:rFonts w:ascii="Times New Roman" w:hAnsi="Times New Roman"/>
          <w:lang w:val="en-US"/>
        </w:rPr>
      </w:pPr>
      <w:r>
        <w:rPr>
          <w:noProof/>
        </w:rPr>
        <w:drawing>
          <wp:inline distT="0" distB="0" distL="0" distR="0" wp14:anchorId="6521B0CD" wp14:editId="70BDDFF9">
            <wp:extent cx="2838450" cy="2790825"/>
            <wp:effectExtent l="0" t="0" r="0" b="9525"/>
            <wp:docPr id="273291652" name="Picture 7" descr="Heat Map in Excel - result color sc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eat Map in Excel - result color scal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8450" cy="2790825"/>
                    </a:xfrm>
                    <a:prstGeom prst="rect">
                      <a:avLst/>
                    </a:prstGeom>
                    <a:noFill/>
                    <a:ln>
                      <a:noFill/>
                    </a:ln>
                  </pic:spPr>
                </pic:pic>
              </a:graphicData>
            </a:graphic>
          </wp:inline>
        </w:drawing>
      </w:r>
    </w:p>
    <w:p w14:paraId="30402056" w14:textId="0C7D78F9" w:rsidR="00A85FA5" w:rsidRDefault="00A85FA5" w:rsidP="00192F26">
      <w:pPr>
        <w:pStyle w:val="NormalPara"/>
        <w:jc w:val="both"/>
        <w:rPr>
          <w:rFonts w:ascii="Times New Roman" w:hAnsi="Times New Roman"/>
          <w:lang w:val="en-US"/>
        </w:rPr>
      </w:pPr>
      <w:r w:rsidRPr="00A85FA5">
        <w:rPr>
          <w:rFonts w:ascii="Times New Roman" w:hAnsi="Times New Roman"/>
          <w:lang w:val="en-US"/>
        </w:rPr>
        <w:t>By default, Excel assigns red color to the lowest value and the green color to the highest value, and all the remaining values get a color based on the value. So there is a gradient with different shades of the three colors based on the value.</w:t>
      </w:r>
    </w:p>
    <w:p w14:paraId="5F6AA2B2" w14:textId="730669EA" w:rsidR="00A85FA5" w:rsidRDefault="00A85FA5" w:rsidP="00192F26">
      <w:pPr>
        <w:pStyle w:val="NormalPara"/>
        <w:jc w:val="both"/>
        <w:rPr>
          <w:rFonts w:ascii="Times New Roman" w:hAnsi="Times New Roman"/>
          <w:lang w:val="en-US"/>
        </w:rPr>
      </w:pPr>
      <w:r w:rsidRPr="00A85FA5">
        <w:rPr>
          <w:rFonts w:ascii="Times New Roman" w:hAnsi="Times New Roman"/>
          <w:lang w:val="en-US"/>
        </w:rPr>
        <w:t>Now, what if don’t want a gradient and only want to show red, yellow, and green. For example, you want to highlight all the values less than say 700 in red, irrespective of the value. So 500 and 650 both gets the same red color since it’s less than 700.</w:t>
      </w:r>
    </w:p>
    <w:p w14:paraId="7D5CECDD" w14:textId="779DB595" w:rsidR="00A85FA5" w:rsidRDefault="00A85FA5" w:rsidP="00192F26">
      <w:pPr>
        <w:pStyle w:val="NormalPara"/>
        <w:jc w:val="both"/>
        <w:rPr>
          <w:rFonts w:ascii="Times New Roman" w:hAnsi="Times New Roman"/>
          <w:lang w:val="en-US"/>
        </w:rPr>
      </w:pPr>
      <w:r w:rsidRPr="00A85FA5">
        <w:rPr>
          <w:rFonts w:ascii="Times New Roman" w:hAnsi="Times New Roman"/>
          <w:lang w:val="en-US"/>
        </w:rPr>
        <w:t>To do this:</w:t>
      </w:r>
    </w:p>
    <w:p w14:paraId="195135D6" w14:textId="630C23A4" w:rsidR="00A85FA5" w:rsidRDefault="00A85FA5" w:rsidP="00192F26">
      <w:pPr>
        <w:pStyle w:val="NormalPara"/>
        <w:jc w:val="both"/>
        <w:rPr>
          <w:rFonts w:ascii="Times New Roman" w:hAnsi="Times New Roman"/>
          <w:lang w:val="en-US"/>
        </w:rPr>
      </w:pPr>
      <w:r w:rsidRPr="00A85FA5">
        <w:rPr>
          <w:rFonts w:ascii="Times New Roman" w:hAnsi="Times New Roman"/>
          <w:lang w:val="en-US"/>
        </w:rPr>
        <w:t>Go to Home –&gt; Conditional Formatting –&gt; Color Scales –&gt; More Options.</w:t>
      </w:r>
    </w:p>
    <w:p w14:paraId="61F383F2" w14:textId="2BC58D56" w:rsidR="00A85FA5" w:rsidRDefault="00A85FA5" w:rsidP="00192F26">
      <w:pPr>
        <w:pStyle w:val="NormalPara"/>
        <w:jc w:val="both"/>
        <w:rPr>
          <w:rFonts w:ascii="Times New Roman" w:hAnsi="Times New Roman"/>
          <w:lang w:val="en-US"/>
        </w:rPr>
      </w:pPr>
      <w:r>
        <w:rPr>
          <w:noProof/>
        </w:rPr>
        <w:lastRenderedPageBreak/>
        <w:drawing>
          <wp:inline distT="0" distB="0" distL="0" distR="0" wp14:anchorId="4C1E2AEA" wp14:editId="1B79D3F8">
            <wp:extent cx="3467100" cy="3619500"/>
            <wp:effectExtent l="0" t="0" r="0" b="0"/>
            <wp:docPr id="563749738" name="Picture 8" descr="Heat Map in Excel - more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eat Map in Excel - more option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67100" cy="3619500"/>
                    </a:xfrm>
                    <a:prstGeom prst="rect">
                      <a:avLst/>
                    </a:prstGeom>
                    <a:noFill/>
                    <a:ln>
                      <a:noFill/>
                    </a:ln>
                  </pic:spPr>
                </pic:pic>
              </a:graphicData>
            </a:graphic>
          </wp:inline>
        </w:drawing>
      </w:r>
    </w:p>
    <w:p w14:paraId="2FE5D2B7" w14:textId="50539649" w:rsidR="00A85FA5" w:rsidRDefault="00A85FA5" w:rsidP="00192F26">
      <w:pPr>
        <w:pStyle w:val="NormalPara"/>
        <w:jc w:val="both"/>
        <w:rPr>
          <w:rFonts w:ascii="Times New Roman" w:hAnsi="Times New Roman"/>
          <w:lang w:val="en-US"/>
        </w:rPr>
      </w:pPr>
      <w:r w:rsidRPr="00A85FA5">
        <w:rPr>
          <w:rFonts w:ascii="Times New Roman" w:hAnsi="Times New Roman"/>
          <w:lang w:val="en-US"/>
        </w:rPr>
        <w:t>In the New Formatting Rule dialog box, select ‘3-Color scale’ from the Format Style drop down.</w:t>
      </w:r>
    </w:p>
    <w:p w14:paraId="2C2262B5" w14:textId="166BBA21" w:rsidR="00A85FA5" w:rsidRDefault="00A85FA5" w:rsidP="00192F26">
      <w:pPr>
        <w:pStyle w:val="NormalPara"/>
        <w:jc w:val="both"/>
        <w:rPr>
          <w:rFonts w:ascii="Times New Roman" w:hAnsi="Times New Roman"/>
          <w:lang w:val="en-US"/>
        </w:rPr>
      </w:pPr>
      <w:r>
        <w:rPr>
          <w:noProof/>
        </w:rPr>
        <w:lastRenderedPageBreak/>
        <w:drawing>
          <wp:inline distT="0" distB="0" distL="0" distR="0" wp14:anchorId="4114AF06" wp14:editId="0BFD7B31">
            <wp:extent cx="4953000" cy="3971925"/>
            <wp:effectExtent l="0" t="0" r="0" b="9525"/>
            <wp:docPr id="384657880" name="Picture 9" descr="Heat Map in Excel - 3 color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eat Map in Excel - 3 color sca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53000" cy="3971925"/>
                    </a:xfrm>
                    <a:prstGeom prst="rect">
                      <a:avLst/>
                    </a:prstGeom>
                    <a:noFill/>
                    <a:ln>
                      <a:noFill/>
                    </a:ln>
                  </pic:spPr>
                </pic:pic>
              </a:graphicData>
            </a:graphic>
          </wp:inline>
        </w:drawing>
      </w:r>
    </w:p>
    <w:p w14:paraId="7A5C65D6" w14:textId="643C6B53" w:rsidR="00A85FA5" w:rsidRDefault="00A85FA5" w:rsidP="00192F26">
      <w:pPr>
        <w:pStyle w:val="NormalPara"/>
        <w:jc w:val="both"/>
        <w:rPr>
          <w:rFonts w:ascii="Times New Roman" w:hAnsi="Times New Roman"/>
          <w:lang w:val="en-US"/>
        </w:rPr>
      </w:pPr>
      <w:r w:rsidRPr="00A85FA5">
        <w:rPr>
          <w:rFonts w:ascii="Times New Roman" w:hAnsi="Times New Roman"/>
          <w:lang w:val="en-US"/>
        </w:rPr>
        <w:t>Now you can specify the minimum, midpoint, and the maximum value and assign the color to it. Since we want to highlight all the cells with a value below 700 in red, change the type to Number and value to 700.</w:t>
      </w:r>
    </w:p>
    <w:p w14:paraId="582E83DE" w14:textId="503B8823" w:rsidR="00A85FA5" w:rsidRDefault="00A85FA5" w:rsidP="00192F26">
      <w:pPr>
        <w:pStyle w:val="NormalPara"/>
        <w:jc w:val="both"/>
        <w:rPr>
          <w:rFonts w:ascii="Times New Roman" w:hAnsi="Times New Roman"/>
          <w:lang w:val="en-US"/>
        </w:rPr>
      </w:pPr>
      <w:r>
        <w:rPr>
          <w:noProof/>
        </w:rPr>
        <w:lastRenderedPageBreak/>
        <w:drawing>
          <wp:inline distT="0" distB="0" distL="0" distR="0" wp14:anchorId="06935FF8" wp14:editId="1791D23F">
            <wp:extent cx="4943475" cy="3962400"/>
            <wp:effectExtent l="0" t="0" r="9525" b="0"/>
            <wp:docPr id="1161072761" name="Picture 10" descr="Heat Map in Excel - minimum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eat Map in Excel - minimum 70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3475" cy="3962400"/>
                    </a:xfrm>
                    <a:prstGeom prst="rect">
                      <a:avLst/>
                    </a:prstGeom>
                    <a:noFill/>
                    <a:ln>
                      <a:noFill/>
                    </a:ln>
                  </pic:spPr>
                </pic:pic>
              </a:graphicData>
            </a:graphic>
          </wp:inline>
        </w:drawing>
      </w:r>
    </w:p>
    <w:p w14:paraId="0BFA2749" w14:textId="03860E70" w:rsidR="00A85FA5" w:rsidRDefault="00A85FA5" w:rsidP="00192F26">
      <w:pPr>
        <w:pStyle w:val="NormalPara"/>
        <w:jc w:val="both"/>
        <w:rPr>
          <w:rFonts w:ascii="Times New Roman" w:hAnsi="Times New Roman"/>
          <w:lang w:val="en-US"/>
        </w:rPr>
      </w:pPr>
      <w:r w:rsidRPr="00A85FA5">
        <w:rPr>
          <w:rFonts w:ascii="Times New Roman" w:hAnsi="Times New Roman"/>
          <w:lang w:val="en-US"/>
        </w:rPr>
        <w:t>Click OK.</w:t>
      </w:r>
    </w:p>
    <w:p w14:paraId="449761FC" w14:textId="47E9F8F5" w:rsidR="00A85FA5" w:rsidRDefault="00A85FA5" w:rsidP="00192F26">
      <w:pPr>
        <w:pStyle w:val="NormalPara"/>
        <w:jc w:val="both"/>
        <w:rPr>
          <w:rFonts w:ascii="Times New Roman" w:hAnsi="Times New Roman"/>
          <w:lang w:val="en-US"/>
        </w:rPr>
      </w:pPr>
      <w:r w:rsidRPr="00A85FA5">
        <w:rPr>
          <w:rFonts w:ascii="Times New Roman" w:hAnsi="Times New Roman"/>
          <w:lang w:val="en-US"/>
        </w:rPr>
        <w:t>Now you will get the result as shown below. Note that all the values below 700 get the same shade of red color.</w:t>
      </w:r>
    </w:p>
    <w:p w14:paraId="153CF6E8" w14:textId="5247B4A1" w:rsidR="00A85FA5" w:rsidRDefault="00A85FA5" w:rsidP="00192F26">
      <w:pPr>
        <w:pStyle w:val="NormalPara"/>
        <w:jc w:val="both"/>
        <w:rPr>
          <w:rFonts w:ascii="Times New Roman" w:hAnsi="Times New Roman"/>
          <w:lang w:val="en-US"/>
        </w:rPr>
      </w:pPr>
      <w:r>
        <w:rPr>
          <w:noProof/>
        </w:rPr>
        <w:drawing>
          <wp:inline distT="0" distB="0" distL="0" distR="0" wp14:anchorId="76B0F93F" wp14:editId="1F386A03">
            <wp:extent cx="2847975" cy="2781300"/>
            <wp:effectExtent l="0" t="0" r="9525" b="0"/>
            <wp:docPr id="1583808251" name="Picture 11" descr="Heat Map in Excel - minimum 700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eat Map in Excel - minimum 700 resul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7975" cy="2781300"/>
                    </a:xfrm>
                    <a:prstGeom prst="rect">
                      <a:avLst/>
                    </a:prstGeom>
                    <a:noFill/>
                    <a:ln>
                      <a:noFill/>
                    </a:ln>
                  </pic:spPr>
                </pic:pic>
              </a:graphicData>
            </a:graphic>
          </wp:inline>
        </w:drawing>
      </w:r>
    </w:p>
    <w:p w14:paraId="33794621" w14:textId="77777777" w:rsidR="00A85FA5" w:rsidRDefault="00A85FA5" w:rsidP="00192F26">
      <w:pPr>
        <w:pStyle w:val="NormalPara"/>
        <w:jc w:val="both"/>
        <w:rPr>
          <w:rFonts w:ascii="Times New Roman" w:hAnsi="Times New Roman"/>
        </w:rPr>
      </w:pPr>
    </w:p>
    <w:p w14:paraId="4B028C1E" w14:textId="5CB1FE65" w:rsidR="00A85FA5" w:rsidRPr="00A85FA5" w:rsidRDefault="00A85FA5" w:rsidP="00192F26">
      <w:pPr>
        <w:pStyle w:val="NormalPara"/>
        <w:jc w:val="both"/>
        <w:rPr>
          <w:rFonts w:ascii="Times New Roman" w:hAnsi="Times New Roman"/>
        </w:rPr>
      </w:pPr>
      <w:r w:rsidRPr="00A85FA5">
        <w:rPr>
          <w:rFonts w:ascii="Times New Roman" w:hAnsi="Times New Roman"/>
        </w:rPr>
        <w:lastRenderedPageBreak/>
        <w:t>Creating a Dynamic Heat Map in Excel</w:t>
      </w:r>
    </w:p>
    <w:p w14:paraId="53577C4A" w14:textId="41A61D59" w:rsidR="000D5315" w:rsidRDefault="00316AD2" w:rsidP="00316AD2">
      <w:pPr>
        <w:pStyle w:val="NormalPara"/>
        <w:rPr>
          <w:rFonts w:asciiTheme="minorHAnsi" w:hAnsiTheme="minorHAnsi" w:cstheme="minorHAnsi"/>
          <w:lang w:val="en-US"/>
        </w:rPr>
      </w:pPr>
      <w:r w:rsidRPr="00316AD2">
        <w:rPr>
          <w:rFonts w:asciiTheme="minorHAnsi" w:hAnsiTheme="minorHAnsi" w:cstheme="minorHAnsi"/>
          <w:lang w:val="en-US"/>
        </w:rPr>
        <w:t>Since conditional formatting is dependent on the value in a cell, as soon as you change the value, conditional formatting recalculates and changes.</w:t>
      </w:r>
      <w:r>
        <w:rPr>
          <w:rFonts w:asciiTheme="minorHAnsi" w:hAnsiTheme="minorHAnsi" w:cstheme="minorHAnsi"/>
          <w:lang w:val="en-US"/>
        </w:rPr>
        <w:t xml:space="preserve"> </w:t>
      </w:r>
      <w:r w:rsidRPr="00316AD2">
        <w:rPr>
          <w:rFonts w:asciiTheme="minorHAnsi" w:hAnsiTheme="minorHAnsi" w:cstheme="minorHAnsi"/>
          <w:lang w:val="en-US"/>
        </w:rPr>
        <w:t>This makes it possible to make a dynamic heat map.</w:t>
      </w:r>
      <w:r>
        <w:rPr>
          <w:rFonts w:asciiTheme="minorHAnsi" w:hAnsiTheme="minorHAnsi" w:cstheme="minorHAnsi"/>
          <w:lang w:val="en-US"/>
        </w:rPr>
        <w:t xml:space="preserve"> </w:t>
      </w:r>
      <w:r w:rsidRPr="00316AD2">
        <w:rPr>
          <w:rFonts w:asciiTheme="minorHAnsi" w:hAnsiTheme="minorHAnsi" w:cstheme="minorHAnsi"/>
          <w:lang w:val="en-US"/>
        </w:rPr>
        <w:t>Let’s look at two examples of creating heat maps using interactive controls in Excel.</w:t>
      </w:r>
    </w:p>
    <w:p w14:paraId="298F5305" w14:textId="060A0E6F" w:rsidR="00316AD2" w:rsidRDefault="00316AD2" w:rsidP="00316AD2">
      <w:pPr>
        <w:pStyle w:val="NormalPara"/>
        <w:rPr>
          <w:rFonts w:asciiTheme="minorHAnsi" w:hAnsiTheme="minorHAnsi" w:cstheme="minorHAnsi"/>
        </w:rPr>
      </w:pPr>
      <w:r w:rsidRPr="00316AD2">
        <w:rPr>
          <w:rFonts w:asciiTheme="minorHAnsi" w:hAnsiTheme="minorHAnsi" w:cstheme="minorHAnsi"/>
        </w:rPr>
        <w:t>Example 1: Heat Map using Scroll Bar</w:t>
      </w:r>
    </w:p>
    <w:p w14:paraId="6B3F2E0E" w14:textId="01D86ECD" w:rsidR="00316AD2" w:rsidRDefault="00316AD2" w:rsidP="00316AD2">
      <w:pPr>
        <w:pStyle w:val="NormalPara"/>
        <w:rPr>
          <w:rFonts w:asciiTheme="minorHAnsi" w:hAnsiTheme="minorHAnsi" w:cstheme="minorHAnsi"/>
        </w:rPr>
      </w:pPr>
      <w:r w:rsidRPr="00316AD2">
        <w:rPr>
          <w:rFonts w:asciiTheme="minorHAnsi" w:hAnsiTheme="minorHAnsi" w:cstheme="minorHAnsi"/>
        </w:rPr>
        <w:t>Here is an example where the heat map changes as soon as you use the scroll bar to change the year.</w:t>
      </w:r>
    </w:p>
    <w:p w14:paraId="3C591DCB" w14:textId="5BE4EF0D" w:rsidR="00316AD2" w:rsidRDefault="00316AD2" w:rsidP="00316AD2">
      <w:pPr>
        <w:pStyle w:val="NormalPara"/>
        <w:rPr>
          <w:rFonts w:asciiTheme="minorHAnsi" w:hAnsiTheme="minorHAnsi" w:cstheme="minorHAnsi"/>
        </w:rPr>
      </w:pPr>
      <w:r>
        <w:rPr>
          <w:noProof/>
        </w:rPr>
        <w:drawing>
          <wp:inline distT="0" distB="0" distL="0" distR="0" wp14:anchorId="3BF15F57" wp14:editId="2FBF607A">
            <wp:extent cx="3086100" cy="3086100"/>
            <wp:effectExtent l="0" t="0" r="0" b="0"/>
            <wp:docPr id="495564173" name="Picture 12" descr="Heat Maps in Excel - Scroll Bar d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eat Maps in Excel - Scroll Bar dem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6100" cy="3086100"/>
                    </a:xfrm>
                    <a:prstGeom prst="rect">
                      <a:avLst/>
                    </a:prstGeom>
                    <a:noFill/>
                    <a:ln>
                      <a:noFill/>
                    </a:ln>
                  </pic:spPr>
                </pic:pic>
              </a:graphicData>
            </a:graphic>
          </wp:inline>
        </w:drawing>
      </w:r>
    </w:p>
    <w:p w14:paraId="20AF09F3" w14:textId="1CCF2CBD" w:rsidR="00316AD2" w:rsidRDefault="00316AD2" w:rsidP="00316AD2">
      <w:pPr>
        <w:pStyle w:val="NormalPara"/>
        <w:rPr>
          <w:rFonts w:asciiTheme="minorHAnsi" w:hAnsiTheme="minorHAnsi" w:cstheme="minorHAnsi"/>
        </w:rPr>
      </w:pPr>
      <w:r w:rsidRPr="00316AD2">
        <w:rPr>
          <w:rFonts w:asciiTheme="minorHAnsi" w:hAnsiTheme="minorHAnsi" w:cstheme="minorHAnsi"/>
        </w:rPr>
        <w:t>This type of dynamic heat maps can be used in dashboards where you have space constraints but still want the user to access the entire data set.</w:t>
      </w:r>
    </w:p>
    <w:p w14:paraId="2D455AB6" w14:textId="5044CCB2" w:rsidR="00316AD2" w:rsidRPr="00316AD2" w:rsidRDefault="00316AD2" w:rsidP="00316AD2">
      <w:pPr>
        <w:pStyle w:val="NormalPara"/>
        <w:rPr>
          <w:rFonts w:asciiTheme="minorHAnsi" w:hAnsiTheme="minorHAnsi" w:cstheme="minorHAnsi"/>
          <w:lang w:val="en-US"/>
        </w:rPr>
      </w:pPr>
      <w:r w:rsidRPr="00316AD2">
        <w:rPr>
          <w:rFonts w:asciiTheme="minorHAnsi" w:hAnsiTheme="minorHAnsi" w:cstheme="minorHAnsi"/>
          <w:lang w:val="en-US"/>
        </w:rPr>
        <w:t>How to create this dynamic heat map?</w:t>
      </w:r>
    </w:p>
    <w:p w14:paraId="77337CAD" w14:textId="58B5C49E" w:rsidR="00316AD2" w:rsidRDefault="00316AD2" w:rsidP="00316AD2">
      <w:pPr>
        <w:pStyle w:val="NormalPara"/>
        <w:rPr>
          <w:rFonts w:asciiTheme="minorHAnsi" w:hAnsiTheme="minorHAnsi" w:cstheme="minorHAnsi"/>
          <w:lang w:val="en-US"/>
        </w:rPr>
      </w:pPr>
      <w:r w:rsidRPr="00316AD2">
        <w:rPr>
          <w:rFonts w:asciiTheme="minorHAnsi" w:hAnsiTheme="minorHAnsi" w:cstheme="minorHAnsi"/>
          <w:lang w:val="en-US"/>
        </w:rPr>
        <w:t>Here is the complete data set that is used to create this dynamic heat map.</w:t>
      </w:r>
    </w:p>
    <w:p w14:paraId="5BA0F94B" w14:textId="3E41C2A4" w:rsidR="00316AD2" w:rsidRDefault="00316AD2" w:rsidP="00316AD2">
      <w:pPr>
        <w:pStyle w:val="NormalPara"/>
        <w:rPr>
          <w:rFonts w:asciiTheme="minorHAnsi" w:hAnsiTheme="minorHAnsi" w:cstheme="minorHAnsi"/>
          <w:lang w:val="en-US"/>
        </w:rPr>
      </w:pPr>
      <w:r>
        <w:rPr>
          <w:noProof/>
        </w:rPr>
        <w:lastRenderedPageBreak/>
        <w:drawing>
          <wp:inline distT="0" distB="0" distL="0" distR="0" wp14:anchorId="566F948A" wp14:editId="2467D421">
            <wp:extent cx="5276850" cy="2781300"/>
            <wp:effectExtent l="0" t="0" r="0" b="0"/>
            <wp:docPr id="358910017" name="Picture 13" descr="Heat Maps in Excel - dynamic heat map data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eat Maps in Excel - dynamic heat map data se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6850" cy="2781300"/>
                    </a:xfrm>
                    <a:prstGeom prst="rect">
                      <a:avLst/>
                    </a:prstGeom>
                    <a:noFill/>
                    <a:ln>
                      <a:noFill/>
                    </a:ln>
                  </pic:spPr>
                </pic:pic>
              </a:graphicData>
            </a:graphic>
          </wp:inline>
        </w:drawing>
      </w:r>
    </w:p>
    <w:p w14:paraId="742C62F2" w14:textId="77777777" w:rsidR="00316AD2" w:rsidRPr="00316AD2" w:rsidRDefault="00316AD2" w:rsidP="00316AD2">
      <w:pPr>
        <w:pStyle w:val="NormalWeb"/>
        <w:shd w:val="clear" w:color="auto" w:fill="FFFFFF"/>
        <w:spacing w:before="360" w:beforeAutospacing="0" w:after="360" w:afterAutospacing="0"/>
        <w:rPr>
          <w:color w:val="0C0C0C"/>
        </w:rPr>
      </w:pPr>
      <w:r w:rsidRPr="00316AD2">
        <w:rPr>
          <w:color w:val="0C0C0C"/>
        </w:rPr>
        <w:t>Here are the steps:</w:t>
      </w:r>
    </w:p>
    <w:p w14:paraId="65DCC4CA" w14:textId="77777777" w:rsidR="00316AD2" w:rsidRPr="00316AD2" w:rsidRDefault="00316AD2" w:rsidP="00316AD2">
      <w:pPr>
        <w:numPr>
          <w:ilvl w:val="0"/>
          <w:numId w:val="20"/>
        </w:numPr>
        <w:shd w:val="clear" w:color="auto" w:fill="FFFFFF"/>
        <w:ind w:left="1440"/>
        <w:rPr>
          <w:color w:val="0C0C0C"/>
        </w:rPr>
      </w:pPr>
      <w:r w:rsidRPr="00316AD2">
        <w:rPr>
          <w:color w:val="0C0C0C"/>
        </w:rPr>
        <w:t>In a new sheet (or in the same sheet), enter the </w:t>
      </w:r>
      <w:hyperlink r:id="rId19" w:history="1">
        <w:r w:rsidRPr="00316AD2">
          <w:rPr>
            <w:rStyle w:val="Hyperlink"/>
            <w:color w:val="1E73BE"/>
            <w:bdr w:val="none" w:sz="0" w:space="0" w:color="auto" w:frame="1"/>
          </w:rPr>
          <w:t>month names</w:t>
        </w:r>
      </w:hyperlink>
      <w:r w:rsidRPr="00316AD2">
        <w:rPr>
          <w:color w:val="0C0C0C"/>
        </w:rPr>
        <w:t> (simply copy paste it from the original data).</w:t>
      </w:r>
    </w:p>
    <w:p w14:paraId="6176625B" w14:textId="77777777" w:rsidR="00316AD2" w:rsidRDefault="00316AD2" w:rsidP="00316AD2">
      <w:pPr>
        <w:numPr>
          <w:ilvl w:val="0"/>
          <w:numId w:val="20"/>
        </w:numPr>
        <w:shd w:val="clear" w:color="auto" w:fill="FFFFFF"/>
        <w:ind w:left="1440"/>
        <w:rPr>
          <w:color w:val="0C0C0C"/>
        </w:rPr>
      </w:pPr>
      <w:r w:rsidRPr="00316AD2">
        <w:rPr>
          <w:color w:val="0C0C0C"/>
        </w:rPr>
        <w:t>Go to Developer –&gt; Controls –&gt; Insert –&gt; Scroll Bar. Now click anywhere in the worksheet, and it will insert a scroll bar. (click here if you can’t find the </w:t>
      </w:r>
      <w:hyperlink r:id="rId20" w:history="1">
        <w:r w:rsidRPr="00316AD2">
          <w:rPr>
            <w:rStyle w:val="Hyperlink"/>
            <w:color w:val="1E73BE"/>
            <w:bdr w:val="none" w:sz="0" w:space="0" w:color="auto" w:frame="1"/>
          </w:rPr>
          <w:t>developer tab</w:t>
        </w:r>
      </w:hyperlink>
      <w:r w:rsidRPr="00316AD2">
        <w:rPr>
          <w:color w:val="0C0C0C"/>
        </w:rPr>
        <w:t>).</w:t>
      </w:r>
    </w:p>
    <w:p w14:paraId="42DE31CC" w14:textId="77777777" w:rsidR="00316AD2" w:rsidRDefault="00316AD2" w:rsidP="00316AD2">
      <w:pPr>
        <w:shd w:val="clear" w:color="auto" w:fill="FFFFFF"/>
        <w:rPr>
          <w:color w:val="0C0C0C"/>
        </w:rPr>
      </w:pPr>
    </w:p>
    <w:p w14:paraId="067A6871" w14:textId="00F26925" w:rsidR="00316AD2" w:rsidRDefault="00316AD2" w:rsidP="00316AD2">
      <w:pPr>
        <w:shd w:val="clear" w:color="auto" w:fill="FFFFFF"/>
        <w:rPr>
          <w:color w:val="0C0C0C"/>
        </w:rPr>
      </w:pPr>
      <w:r>
        <w:rPr>
          <w:noProof/>
        </w:rPr>
        <w:drawing>
          <wp:inline distT="0" distB="0" distL="0" distR="0" wp14:anchorId="02CB8142" wp14:editId="2AA116BF">
            <wp:extent cx="3543300" cy="2209800"/>
            <wp:effectExtent l="0" t="0" r="0" b="0"/>
            <wp:docPr id="256523220" name="Picture 14" descr="Heat Maps in Excel - Scroll Bar ins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eat Maps in Excel - Scroll Bar inser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43300" cy="2209800"/>
                    </a:xfrm>
                    <a:prstGeom prst="rect">
                      <a:avLst/>
                    </a:prstGeom>
                    <a:noFill/>
                    <a:ln>
                      <a:noFill/>
                    </a:ln>
                  </pic:spPr>
                </pic:pic>
              </a:graphicData>
            </a:graphic>
          </wp:inline>
        </w:drawing>
      </w:r>
    </w:p>
    <w:p w14:paraId="30CA37F8" w14:textId="7CCDCF41" w:rsidR="00316AD2" w:rsidRDefault="00316AD2" w:rsidP="00316AD2">
      <w:pPr>
        <w:shd w:val="clear" w:color="auto" w:fill="FFFFFF"/>
        <w:rPr>
          <w:color w:val="0C0C0C"/>
        </w:rPr>
      </w:pPr>
      <w:r w:rsidRPr="00316AD2">
        <w:rPr>
          <w:color w:val="0C0C0C"/>
        </w:rPr>
        <w:t>Right-click on the scroll bar and click on Format Control.</w:t>
      </w:r>
    </w:p>
    <w:p w14:paraId="3399A295" w14:textId="75EB98ED" w:rsidR="00316AD2" w:rsidRDefault="00316AD2" w:rsidP="00316AD2">
      <w:pPr>
        <w:shd w:val="clear" w:color="auto" w:fill="FFFFFF"/>
        <w:rPr>
          <w:color w:val="0C0C0C"/>
        </w:rPr>
      </w:pPr>
      <w:r>
        <w:rPr>
          <w:noProof/>
        </w:rPr>
        <w:lastRenderedPageBreak/>
        <w:drawing>
          <wp:inline distT="0" distB="0" distL="0" distR="0" wp14:anchorId="262EF0A2" wp14:editId="4C125249">
            <wp:extent cx="2200275" cy="2905125"/>
            <wp:effectExtent l="0" t="0" r="9525" b="9525"/>
            <wp:docPr id="417188639" name="Picture 15" descr="Heat Map in Excel - Format Contr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eat Map in Excel - Format Control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00275" cy="2905125"/>
                    </a:xfrm>
                    <a:prstGeom prst="rect">
                      <a:avLst/>
                    </a:prstGeom>
                    <a:noFill/>
                    <a:ln>
                      <a:noFill/>
                    </a:ln>
                  </pic:spPr>
                </pic:pic>
              </a:graphicData>
            </a:graphic>
          </wp:inline>
        </w:drawing>
      </w:r>
    </w:p>
    <w:p w14:paraId="65D642D7" w14:textId="77777777" w:rsidR="00316AD2" w:rsidRPr="00316AD2" w:rsidRDefault="00316AD2" w:rsidP="00316AD2">
      <w:r w:rsidRPr="00316AD2">
        <w:rPr>
          <w:color w:val="0C0C0C"/>
          <w:shd w:val="clear" w:color="auto" w:fill="FFFFFF"/>
        </w:rPr>
        <w:t>In the Format Control dialog box, make the following changes:</w:t>
      </w:r>
    </w:p>
    <w:p w14:paraId="67CF2BC9" w14:textId="77777777" w:rsidR="00316AD2" w:rsidRPr="00316AD2" w:rsidRDefault="00316AD2" w:rsidP="00316AD2">
      <w:pPr>
        <w:numPr>
          <w:ilvl w:val="0"/>
          <w:numId w:val="21"/>
        </w:numPr>
        <w:shd w:val="clear" w:color="auto" w:fill="FFFFFF"/>
        <w:spacing w:before="300" w:after="300"/>
        <w:ind w:left="1080"/>
        <w:rPr>
          <w:color w:val="0C0C0C"/>
        </w:rPr>
      </w:pPr>
      <w:r w:rsidRPr="00316AD2">
        <w:rPr>
          <w:color w:val="0C0C0C"/>
        </w:rPr>
        <w:t>Minimum Value: 1</w:t>
      </w:r>
    </w:p>
    <w:p w14:paraId="11CFBDA0" w14:textId="77777777" w:rsidR="00316AD2" w:rsidRPr="00316AD2" w:rsidRDefault="00316AD2" w:rsidP="00316AD2">
      <w:pPr>
        <w:numPr>
          <w:ilvl w:val="0"/>
          <w:numId w:val="21"/>
        </w:numPr>
        <w:shd w:val="clear" w:color="auto" w:fill="FFFFFF"/>
        <w:spacing w:before="300" w:after="300"/>
        <w:ind w:left="1080"/>
        <w:rPr>
          <w:color w:val="0C0C0C"/>
        </w:rPr>
      </w:pPr>
      <w:r w:rsidRPr="00316AD2">
        <w:rPr>
          <w:color w:val="0C0C0C"/>
        </w:rPr>
        <w:t>Maximum Value 5</w:t>
      </w:r>
    </w:p>
    <w:p w14:paraId="69AA6369" w14:textId="77777777" w:rsidR="00316AD2" w:rsidRPr="00316AD2" w:rsidRDefault="00316AD2" w:rsidP="00316AD2">
      <w:pPr>
        <w:numPr>
          <w:ilvl w:val="0"/>
          <w:numId w:val="21"/>
        </w:numPr>
        <w:shd w:val="clear" w:color="auto" w:fill="FFFFFF"/>
        <w:spacing w:before="300" w:after="300"/>
        <w:ind w:left="1080"/>
        <w:rPr>
          <w:color w:val="0C0C0C"/>
        </w:rPr>
      </w:pPr>
      <w:r w:rsidRPr="00316AD2">
        <w:rPr>
          <w:color w:val="0C0C0C"/>
        </w:rPr>
        <w:t>Cell Link: Sheet1!$J$1 (You can click on the icon in the right and then manually select the cell you want to link to the scroll bar).</w:t>
      </w:r>
    </w:p>
    <w:p w14:paraId="1BBF3084" w14:textId="77777777" w:rsidR="00316AD2" w:rsidRPr="00316AD2" w:rsidRDefault="00316AD2" w:rsidP="00316AD2">
      <w:pPr>
        <w:shd w:val="clear" w:color="auto" w:fill="FFFFFF"/>
        <w:rPr>
          <w:color w:val="0C0C0C"/>
        </w:rPr>
      </w:pPr>
    </w:p>
    <w:p w14:paraId="30B37192" w14:textId="062F9F32" w:rsidR="00316AD2" w:rsidRDefault="00316AD2" w:rsidP="00316AD2">
      <w:pPr>
        <w:pStyle w:val="NormalPara"/>
        <w:rPr>
          <w:rFonts w:asciiTheme="minorHAnsi" w:hAnsiTheme="minorHAnsi" w:cstheme="minorHAnsi"/>
          <w:lang w:val="en-US"/>
        </w:rPr>
      </w:pPr>
      <w:r>
        <w:rPr>
          <w:noProof/>
        </w:rPr>
        <w:lastRenderedPageBreak/>
        <w:drawing>
          <wp:inline distT="0" distB="0" distL="0" distR="0" wp14:anchorId="311A7BD2" wp14:editId="47C90773">
            <wp:extent cx="4238625" cy="3990975"/>
            <wp:effectExtent l="0" t="0" r="9525" b="9525"/>
            <wp:docPr id="1224403581" name="Picture 16" descr="Heat Map in Excel - Format Controls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eat Map in Excel - Format Controls detail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8625" cy="3990975"/>
                    </a:xfrm>
                    <a:prstGeom prst="rect">
                      <a:avLst/>
                    </a:prstGeom>
                    <a:noFill/>
                    <a:ln>
                      <a:noFill/>
                    </a:ln>
                  </pic:spPr>
                </pic:pic>
              </a:graphicData>
            </a:graphic>
          </wp:inline>
        </w:drawing>
      </w:r>
    </w:p>
    <w:p w14:paraId="6A955C01" w14:textId="77777777" w:rsidR="00316AD2" w:rsidRPr="00316AD2" w:rsidRDefault="00316AD2" w:rsidP="00316AD2">
      <w:pPr>
        <w:numPr>
          <w:ilvl w:val="0"/>
          <w:numId w:val="22"/>
        </w:numPr>
        <w:shd w:val="clear" w:color="auto" w:fill="FFFFFF"/>
        <w:spacing w:before="300" w:after="300"/>
        <w:ind w:left="1440"/>
        <w:rPr>
          <w:color w:val="0C0C0C"/>
        </w:rPr>
      </w:pPr>
      <w:r w:rsidRPr="00316AD2">
        <w:rPr>
          <w:color w:val="0C0C0C"/>
        </w:rPr>
        <w:t>Click OK.</w:t>
      </w:r>
    </w:p>
    <w:p w14:paraId="7EF78034" w14:textId="77777777" w:rsidR="00316AD2" w:rsidRPr="00316AD2" w:rsidRDefault="00316AD2" w:rsidP="00316AD2">
      <w:pPr>
        <w:numPr>
          <w:ilvl w:val="0"/>
          <w:numId w:val="22"/>
        </w:numPr>
        <w:shd w:val="clear" w:color="auto" w:fill="FFFFFF"/>
        <w:ind w:left="1440"/>
        <w:rPr>
          <w:color w:val="0C0C0C"/>
        </w:rPr>
      </w:pPr>
      <w:r w:rsidRPr="00316AD2">
        <w:rPr>
          <w:color w:val="0C0C0C"/>
        </w:rPr>
        <w:t>In cell B1, enter the formula: </w:t>
      </w:r>
      <w:r w:rsidRPr="00316AD2">
        <w:rPr>
          <w:color w:val="0000FF"/>
          <w:bdr w:val="none" w:sz="0" w:space="0" w:color="auto" w:frame="1"/>
        </w:rPr>
        <w:t>=</w:t>
      </w:r>
      <w:hyperlink r:id="rId24" w:history="1">
        <w:r w:rsidRPr="00316AD2">
          <w:rPr>
            <w:rStyle w:val="Hyperlink"/>
            <w:bdr w:val="none" w:sz="0" w:space="0" w:color="auto" w:frame="1"/>
          </w:rPr>
          <w:t>INDEX</w:t>
        </w:r>
      </w:hyperlink>
      <w:r w:rsidRPr="00316AD2">
        <w:rPr>
          <w:color w:val="0000FF"/>
          <w:bdr w:val="none" w:sz="0" w:space="0" w:color="auto" w:frame="1"/>
        </w:rPr>
        <w:t>(Sheet1!$B$1:$H$13,</w:t>
      </w:r>
      <w:hyperlink r:id="rId25" w:history="1">
        <w:r w:rsidRPr="00316AD2">
          <w:rPr>
            <w:rStyle w:val="Hyperlink"/>
            <w:bdr w:val="none" w:sz="0" w:space="0" w:color="auto" w:frame="1"/>
          </w:rPr>
          <w:t>ROW</w:t>
        </w:r>
      </w:hyperlink>
      <w:r w:rsidRPr="00316AD2">
        <w:rPr>
          <w:color w:val="0000FF"/>
          <w:bdr w:val="none" w:sz="0" w:space="0" w:color="auto" w:frame="1"/>
        </w:rPr>
        <w:t>(),Sheet1!$J$1+</w:t>
      </w:r>
      <w:hyperlink r:id="rId26" w:history="1">
        <w:r w:rsidRPr="00316AD2">
          <w:rPr>
            <w:rStyle w:val="Hyperlink"/>
            <w:bdr w:val="none" w:sz="0" w:space="0" w:color="auto" w:frame="1"/>
          </w:rPr>
          <w:t>COLUMNS</w:t>
        </w:r>
      </w:hyperlink>
      <w:r w:rsidRPr="00316AD2">
        <w:rPr>
          <w:color w:val="0000FF"/>
          <w:bdr w:val="none" w:sz="0" w:space="0" w:color="auto" w:frame="1"/>
        </w:rPr>
        <w:t>(Sheet2!$B$1:B1)-1)</w:t>
      </w:r>
    </w:p>
    <w:p w14:paraId="77FE5608" w14:textId="77777777" w:rsidR="00316AD2" w:rsidRDefault="00316AD2" w:rsidP="00316AD2">
      <w:pPr>
        <w:numPr>
          <w:ilvl w:val="0"/>
          <w:numId w:val="22"/>
        </w:numPr>
        <w:shd w:val="clear" w:color="auto" w:fill="FFFFFF"/>
        <w:spacing w:before="300" w:after="300"/>
        <w:ind w:left="1440"/>
        <w:rPr>
          <w:color w:val="0C0C0C"/>
        </w:rPr>
      </w:pPr>
      <w:r w:rsidRPr="00316AD2">
        <w:rPr>
          <w:color w:val="0C0C0C"/>
        </w:rPr>
        <w:t>Resize and place the scroll bar at the bottom of the data set.</w:t>
      </w:r>
    </w:p>
    <w:p w14:paraId="32221A00" w14:textId="23DC6BE3" w:rsidR="00316AD2" w:rsidRDefault="00316AD2" w:rsidP="00316AD2">
      <w:pPr>
        <w:shd w:val="clear" w:color="auto" w:fill="FFFFFF"/>
        <w:spacing w:before="300" w:after="300"/>
        <w:rPr>
          <w:color w:val="0C0C0C"/>
        </w:rPr>
      </w:pPr>
      <w:r w:rsidRPr="00316AD2">
        <w:rPr>
          <w:color w:val="0C0C0C"/>
        </w:rPr>
        <w:t>Now when you change the scroll bar, the value in Sheet1!$J$1 would change, and since the formulas are linked to this cell, it would update to show the correct values.</w:t>
      </w:r>
    </w:p>
    <w:p w14:paraId="23E0BC06" w14:textId="1540A1A4" w:rsidR="00316AD2" w:rsidRDefault="00316AD2" w:rsidP="00316AD2">
      <w:pPr>
        <w:shd w:val="clear" w:color="auto" w:fill="FFFFFF"/>
        <w:spacing w:before="300" w:after="300"/>
        <w:rPr>
          <w:color w:val="0C0C0C"/>
        </w:rPr>
      </w:pPr>
      <w:r>
        <w:rPr>
          <w:noProof/>
        </w:rPr>
        <w:lastRenderedPageBreak/>
        <w:drawing>
          <wp:inline distT="0" distB="0" distL="0" distR="0" wp14:anchorId="16D09E7E" wp14:editId="1ED2BA45">
            <wp:extent cx="3086100" cy="3086100"/>
            <wp:effectExtent l="0" t="0" r="0" b="0"/>
            <wp:docPr id="1016880669" name="Picture 17" descr="Dynamic Heat Maps in Excel - Scroll Bar d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Dynamic Heat Maps in Excel - Scroll Bar dem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6100" cy="3086100"/>
                    </a:xfrm>
                    <a:prstGeom prst="rect">
                      <a:avLst/>
                    </a:prstGeom>
                    <a:noFill/>
                    <a:ln>
                      <a:noFill/>
                    </a:ln>
                  </pic:spPr>
                </pic:pic>
              </a:graphicData>
            </a:graphic>
          </wp:inline>
        </w:drawing>
      </w:r>
    </w:p>
    <w:p w14:paraId="068B3594" w14:textId="575EC9BC" w:rsidR="00316AD2" w:rsidRDefault="00316AD2" w:rsidP="00316AD2">
      <w:pPr>
        <w:shd w:val="clear" w:color="auto" w:fill="FFFFFF"/>
        <w:spacing w:before="300" w:after="300"/>
        <w:rPr>
          <w:color w:val="0C0C0C"/>
        </w:rPr>
      </w:pPr>
      <w:r w:rsidRPr="00316AD2">
        <w:rPr>
          <w:color w:val="0C0C0C"/>
        </w:rPr>
        <w:t>Also, since conditional formatting is volatile, as soon as the value changes, it gets updated as well.</w:t>
      </w:r>
    </w:p>
    <w:p w14:paraId="1C014021" w14:textId="39F69084" w:rsidR="00316AD2" w:rsidRDefault="00316AD2" w:rsidP="00316AD2">
      <w:pPr>
        <w:shd w:val="clear" w:color="auto" w:fill="FFFFFF"/>
        <w:spacing w:before="300" w:after="300"/>
        <w:rPr>
          <w:color w:val="0C0C0C"/>
          <w:lang w:val="en-GB"/>
        </w:rPr>
      </w:pPr>
      <w:r w:rsidRPr="00316AD2">
        <w:rPr>
          <w:color w:val="0C0C0C"/>
          <w:lang w:val="en-GB"/>
        </w:rPr>
        <w:t>Example 2: Creating a Dynamic Heat Map in Excel using Radio Buttons</w:t>
      </w:r>
    </w:p>
    <w:p w14:paraId="484BBBF6" w14:textId="4E5D0D9C" w:rsidR="00316AD2" w:rsidRDefault="00316AD2" w:rsidP="00316AD2">
      <w:pPr>
        <w:shd w:val="clear" w:color="auto" w:fill="FFFFFF"/>
        <w:spacing w:before="300" w:after="300"/>
        <w:rPr>
          <w:color w:val="0C0C0C"/>
          <w:lang w:val="en-GB"/>
        </w:rPr>
      </w:pPr>
      <w:r w:rsidRPr="00316AD2">
        <w:rPr>
          <w:color w:val="0C0C0C"/>
          <w:lang w:val="en-GB"/>
        </w:rPr>
        <w:t>Here is another example where you can change the heat map by making a radio button selection:</w:t>
      </w:r>
    </w:p>
    <w:p w14:paraId="46008994" w14:textId="44B8B736" w:rsidR="00316AD2" w:rsidRDefault="00316AD2" w:rsidP="00316AD2">
      <w:pPr>
        <w:shd w:val="clear" w:color="auto" w:fill="FFFFFF"/>
        <w:spacing w:before="300" w:after="300"/>
        <w:rPr>
          <w:color w:val="0C0C0C"/>
          <w:lang w:val="en-GB"/>
        </w:rPr>
      </w:pPr>
      <w:r>
        <w:rPr>
          <w:noProof/>
        </w:rPr>
        <w:drawing>
          <wp:inline distT="0" distB="0" distL="0" distR="0" wp14:anchorId="43B10CF8" wp14:editId="771D93B6">
            <wp:extent cx="4381500" cy="2819400"/>
            <wp:effectExtent l="0" t="0" r="0" b="0"/>
            <wp:docPr id="1236899390" name="Picture 18" descr="Using Radio button to automatically update heat map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Using Radio button to automatically update heat map in Exce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1500" cy="2819400"/>
                    </a:xfrm>
                    <a:prstGeom prst="rect">
                      <a:avLst/>
                    </a:prstGeom>
                    <a:noFill/>
                    <a:ln>
                      <a:noFill/>
                    </a:ln>
                  </pic:spPr>
                </pic:pic>
              </a:graphicData>
            </a:graphic>
          </wp:inline>
        </w:drawing>
      </w:r>
    </w:p>
    <w:p w14:paraId="636DF8A9" w14:textId="3ACD542C" w:rsidR="008F6132" w:rsidRPr="00AB759F" w:rsidRDefault="00316AD2" w:rsidP="00AB759F">
      <w:pPr>
        <w:shd w:val="clear" w:color="auto" w:fill="FFFFFF"/>
        <w:spacing w:before="300" w:after="300"/>
        <w:rPr>
          <w:color w:val="0C0C0C"/>
          <w:lang w:val="en-GB"/>
        </w:rPr>
      </w:pPr>
      <w:r w:rsidRPr="00316AD2">
        <w:rPr>
          <w:color w:val="0C0C0C"/>
          <w:lang w:val="en-GB"/>
        </w:rPr>
        <w:t>In this example, you can highlight top/bottom 10 values based on the radio/option button selection.</w:t>
      </w:r>
    </w:p>
    <w:p w14:paraId="62266755" w14:textId="68E093DD"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lastRenderedPageBreak/>
        <w:t>Pre</w:t>
      </w:r>
      <w:r w:rsidRPr="003774E1">
        <w:rPr>
          <w:rFonts w:asciiTheme="minorHAnsi" w:eastAsia="Cambria" w:hAnsiTheme="minorHAnsi" w:cstheme="minorHAnsi"/>
          <w:b/>
          <w:color w:val="000000" w:themeColor="text1"/>
          <w:u w:val="single"/>
        </w:rPr>
        <w:t xml:space="preserve"> Lab Exercise:</w:t>
      </w:r>
    </w:p>
    <w:p w14:paraId="7657206F" w14:textId="19BFCD74" w:rsidR="00541B0D" w:rsidRPr="003774E1" w:rsidRDefault="00AB759F">
      <w:pPr>
        <w:pStyle w:val="ListParagraph"/>
        <w:numPr>
          <w:ilvl w:val="0"/>
          <w:numId w:val="1"/>
        </w:numPr>
        <w:rPr>
          <w:rFonts w:eastAsia="Cambria" w:cstheme="minorHAnsi"/>
          <w:bCs/>
          <w:color w:val="000000" w:themeColor="text1"/>
          <w:sz w:val="24"/>
          <w:szCs w:val="24"/>
        </w:rPr>
      </w:pPr>
      <w:r w:rsidRPr="00AB759F">
        <w:rPr>
          <w:rFonts w:ascii="Arial" w:hAnsi="Arial" w:cs="Arial"/>
          <w:color w:val="202124"/>
          <w:shd w:val="clear" w:color="auto" w:fill="FFFFFF"/>
        </w:rPr>
        <w:t>What is a heatmap?</w:t>
      </w:r>
    </w:p>
    <w:p w14:paraId="07844C7F" w14:textId="77777777" w:rsidR="00541B0D" w:rsidRDefault="00541B0D" w:rsidP="00541B0D">
      <w:pPr>
        <w:pStyle w:val="ListParagraph"/>
        <w:rPr>
          <w:rFonts w:cstheme="minorHAnsi"/>
          <w:color w:val="000000" w:themeColor="text1"/>
          <w:sz w:val="24"/>
          <w:szCs w:val="24"/>
          <w:u w:val="single"/>
        </w:rPr>
      </w:pPr>
      <w:r w:rsidRPr="003774E1">
        <w:rPr>
          <w:rFonts w:cstheme="minorHAnsi"/>
          <w:color w:val="000000" w:themeColor="text1"/>
          <w:sz w:val="24"/>
          <w:szCs w:val="24"/>
          <w:u w:val="single"/>
        </w:rPr>
        <w:t>______________________________________________________________________________________________________________________________________________________________________________________________________________</w:t>
      </w:r>
      <w:r>
        <w:rPr>
          <w:rFonts w:cstheme="minorHAnsi"/>
          <w:color w:val="000000" w:themeColor="text1"/>
          <w:sz w:val="24"/>
          <w:szCs w:val="24"/>
          <w:u w:val="single"/>
        </w:rPr>
        <w:t>____________________________________</w:t>
      </w:r>
      <w:r w:rsidRPr="003774E1">
        <w:rPr>
          <w:rFonts w:cstheme="minorHAnsi"/>
          <w:color w:val="000000" w:themeColor="text1"/>
          <w:sz w:val="24"/>
          <w:szCs w:val="24"/>
          <w:u w:val="single"/>
        </w:rPr>
        <w:t>__________</w:t>
      </w:r>
    </w:p>
    <w:p w14:paraId="0441320D" w14:textId="09A625DD" w:rsidR="00B6229F" w:rsidRDefault="00B6229F" w:rsidP="00541B0D">
      <w:pPr>
        <w:pStyle w:val="ListParagraph"/>
        <w:rPr>
          <w:rFonts w:eastAsia="Cambria" w:cstheme="minorHAnsi"/>
          <w:b/>
          <w:color w:val="000000" w:themeColor="text1"/>
          <w:sz w:val="24"/>
          <w:szCs w:val="24"/>
        </w:rPr>
      </w:pPr>
      <w:r>
        <w:rPr>
          <w:rFonts w:eastAsia="Cambria" w:cstheme="minorHAnsi"/>
          <w:b/>
          <w:color w:val="000000" w:themeColor="text1"/>
          <w:sz w:val="24"/>
          <w:szCs w:val="24"/>
        </w:rPr>
        <w:t>____________________________________________________________________________________</w:t>
      </w:r>
    </w:p>
    <w:p w14:paraId="1F28E98F" w14:textId="1BF65792" w:rsidR="00B6229F" w:rsidRPr="003774E1" w:rsidRDefault="00B6229F" w:rsidP="00541B0D">
      <w:pPr>
        <w:pStyle w:val="ListParagraph"/>
        <w:rPr>
          <w:rFonts w:eastAsia="Cambria" w:cstheme="minorHAnsi"/>
          <w:b/>
          <w:color w:val="000000" w:themeColor="text1"/>
          <w:sz w:val="24"/>
          <w:szCs w:val="24"/>
        </w:rPr>
      </w:pPr>
      <w:r>
        <w:rPr>
          <w:rFonts w:eastAsia="Cambria" w:cstheme="minorHAnsi"/>
          <w:b/>
          <w:color w:val="000000" w:themeColor="text1"/>
          <w:sz w:val="24"/>
          <w:szCs w:val="24"/>
        </w:rPr>
        <w:t>________________________________________________________________________________________________________________________________________________________________________</w:t>
      </w:r>
    </w:p>
    <w:p w14:paraId="79775583" w14:textId="4B37BDA6" w:rsidR="00541B0D" w:rsidRPr="003774E1" w:rsidRDefault="00AB759F">
      <w:pPr>
        <w:pStyle w:val="ListParagraph"/>
        <w:numPr>
          <w:ilvl w:val="0"/>
          <w:numId w:val="1"/>
        </w:numPr>
        <w:rPr>
          <w:rFonts w:eastAsia="Cambria" w:cstheme="minorHAnsi"/>
          <w:bCs/>
          <w:color w:val="000000" w:themeColor="text1"/>
          <w:sz w:val="24"/>
          <w:szCs w:val="24"/>
        </w:rPr>
      </w:pPr>
      <w:r w:rsidRPr="00AB759F">
        <w:rPr>
          <w:rFonts w:eastAsia="Cambria" w:cstheme="minorHAnsi"/>
          <w:bCs/>
          <w:color w:val="000000" w:themeColor="text1"/>
          <w:sz w:val="24"/>
          <w:szCs w:val="24"/>
        </w:rPr>
        <w:t>What is a website heatmap</w:t>
      </w:r>
    </w:p>
    <w:p w14:paraId="72187753" w14:textId="77777777" w:rsidR="00541B0D" w:rsidRDefault="00541B0D" w:rsidP="00541B0D">
      <w:pPr>
        <w:pStyle w:val="ListParagraph"/>
        <w:rPr>
          <w:rFonts w:cstheme="minorHAnsi"/>
          <w:color w:val="000000" w:themeColor="text1"/>
          <w:sz w:val="24"/>
          <w:szCs w:val="24"/>
          <w:u w:val="single"/>
        </w:rPr>
      </w:pPr>
      <w:r w:rsidRPr="003774E1">
        <w:rPr>
          <w:rFonts w:cstheme="minorHAnsi"/>
          <w:color w:val="000000" w:themeColor="text1"/>
          <w:sz w:val="24"/>
          <w:szCs w:val="24"/>
          <w:u w:val="single"/>
        </w:rPr>
        <w:t>____________________________________________________________________________________________________________________________________________________________________________________________________________</w:t>
      </w:r>
      <w:r>
        <w:rPr>
          <w:rFonts w:cstheme="minorHAnsi"/>
          <w:color w:val="000000" w:themeColor="text1"/>
          <w:sz w:val="24"/>
          <w:szCs w:val="24"/>
          <w:u w:val="single"/>
        </w:rPr>
        <w:t>____________________________________</w:t>
      </w:r>
      <w:r w:rsidRPr="003774E1">
        <w:rPr>
          <w:rFonts w:cstheme="minorHAnsi"/>
          <w:color w:val="000000" w:themeColor="text1"/>
          <w:sz w:val="24"/>
          <w:szCs w:val="24"/>
          <w:u w:val="single"/>
        </w:rPr>
        <w:t>____________</w:t>
      </w:r>
    </w:p>
    <w:p w14:paraId="58781CA5" w14:textId="4FAA9704" w:rsidR="00B6229F" w:rsidRDefault="00B6229F" w:rsidP="00541B0D">
      <w:pPr>
        <w:pStyle w:val="ListParagraph"/>
        <w:rPr>
          <w:rFonts w:eastAsia="Cambria" w:cstheme="minorHAnsi"/>
          <w:b/>
          <w:color w:val="000000" w:themeColor="text1"/>
          <w:sz w:val="24"/>
          <w:szCs w:val="24"/>
        </w:rPr>
      </w:pPr>
      <w:r>
        <w:rPr>
          <w:rFonts w:eastAsia="Cambria" w:cstheme="minorHAnsi"/>
          <w:b/>
          <w:color w:val="000000" w:themeColor="text1"/>
          <w:sz w:val="24"/>
          <w:szCs w:val="24"/>
        </w:rPr>
        <w:t>____________________________________________________________________________________</w:t>
      </w:r>
    </w:p>
    <w:p w14:paraId="17F0C878" w14:textId="25F03BBC" w:rsidR="00B6229F" w:rsidRPr="003774E1" w:rsidRDefault="00B6229F" w:rsidP="00541B0D">
      <w:pPr>
        <w:pStyle w:val="ListParagraph"/>
        <w:rPr>
          <w:rFonts w:eastAsia="Cambria" w:cstheme="minorHAnsi"/>
          <w:b/>
          <w:color w:val="000000" w:themeColor="text1"/>
          <w:sz w:val="24"/>
          <w:szCs w:val="24"/>
        </w:rPr>
      </w:pPr>
      <w:r>
        <w:rPr>
          <w:rFonts w:eastAsia="Cambria" w:cstheme="minorHAnsi"/>
          <w:b/>
          <w:color w:val="000000" w:themeColor="text1"/>
          <w:sz w:val="24"/>
          <w:szCs w:val="24"/>
        </w:rPr>
        <w:t>________________________________________________________________________________________________________________________________________________________________________</w:t>
      </w:r>
    </w:p>
    <w:p w14:paraId="2FA6AB5B" w14:textId="08C36EEE" w:rsidR="00541B0D" w:rsidRPr="003774E1" w:rsidRDefault="00AB759F">
      <w:pPr>
        <w:pStyle w:val="ListParagraph"/>
        <w:numPr>
          <w:ilvl w:val="0"/>
          <w:numId w:val="1"/>
        </w:numPr>
        <w:rPr>
          <w:rFonts w:eastAsia="Cambria" w:cstheme="minorHAnsi"/>
          <w:bCs/>
          <w:color w:val="000000" w:themeColor="text1"/>
          <w:sz w:val="24"/>
          <w:szCs w:val="24"/>
        </w:rPr>
      </w:pPr>
      <w:r w:rsidRPr="00AB759F">
        <w:rPr>
          <w:rFonts w:eastAsia="Cambria" w:cstheme="minorHAnsi"/>
          <w:bCs/>
          <w:color w:val="000000" w:themeColor="text1"/>
          <w:sz w:val="24"/>
          <w:szCs w:val="24"/>
        </w:rPr>
        <w:t>How is a heat map calculated?</w:t>
      </w:r>
    </w:p>
    <w:p w14:paraId="280893CF" w14:textId="77777777" w:rsidR="00541B0D" w:rsidRPr="003774E1" w:rsidRDefault="00541B0D" w:rsidP="00541B0D">
      <w:pPr>
        <w:pStyle w:val="ListParagraph"/>
        <w:rPr>
          <w:rFonts w:cstheme="minorHAnsi"/>
          <w:color w:val="000000" w:themeColor="text1"/>
          <w:sz w:val="24"/>
          <w:szCs w:val="24"/>
          <w:u w:val="single"/>
        </w:rPr>
      </w:pPr>
      <w:r w:rsidRPr="003774E1">
        <w:rPr>
          <w:rFonts w:cstheme="minorHAnsi"/>
          <w:color w:val="000000" w:themeColor="text1"/>
          <w:sz w:val="24"/>
          <w:szCs w:val="24"/>
          <w:u w:val="single"/>
        </w:rPr>
        <w:t>_____________________________________________________________________________________________________________________________________________________________________________________________________________</w:t>
      </w:r>
      <w:r>
        <w:rPr>
          <w:rFonts w:cstheme="minorHAnsi"/>
          <w:color w:val="000000" w:themeColor="text1"/>
          <w:sz w:val="24"/>
          <w:szCs w:val="24"/>
          <w:u w:val="single"/>
        </w:rPr>
        <w:t>____________________________________</w:t>
      </w:r>
      <w:r w:rsidRPr="003774E1">
        <w:rPr>
          <w:rFonts w:cstheme="minorHAnsi"/>
          <w:color w:val="000000" w:themeColor="text1"/>
          <w:sz w:val="24"/>
          <w:szCs w:val="24"/>
          <w:u w:val="single"/>
        </w:rPr>
        <w:t>___________</w:t>
      </w:r>
    </w:p>
    <w:p w14:paraId="497F40EC" w14:textId="77777777" w:rsidR="00CC3BBA" w:rsidRDefault="00CC3BBA" w:rsidP="00617351">
      <w:pPr>
        <w:rPr>
          <w:rFonts w:asciiTheme="minorHAnsi" w:hAnsiTheme="minorHAnsi" w:cstheme="minorHAnsi"/>
          <w:b/>
          <w:bCs/>
          <w:color w:val="000000" w:themeColor="text1"/>
          <w:u w:val="single"/>
        </w:rPr>
      </w:pPr>
    </w:p>
    <w:p w14:paraId="0908CA74" w14:textId="77777777" w:rsidR="00CC3BBA" w:rsidRDefault="00CC3BBA" w:rsidP="00617351">
      <w:pPr>
        <w:rPr>
          <w:rFonts w:asciiTheme="minorHAnsi" w:hAnsiTheme="minorHAnsi" w:cstheme="minorHAnsi"/>
          <w:b/>
          <w:bCs/>
          <w:color w:val="000000" w:themeColor="text1"/>
          <w:u w:val="single"/>
        </w:rPr>
      </w:pPr>
    </w:p>
    <w:p w14:paraId="34C33665" w14:textId="77777777" w:rsidR="00CC3BBA" w:rsidRDefault="00CC3BBA" w:rsidP="00617351">
      <w:pPr>
        <w:rPr>
          <w:rFonts w:asciiTheme="minorHAnsi" w:hAnsiTheme="minorHAnsi" w:cstheme="minorHAnsi"/>
          <w:b/>
          <w:bCs/>
          <w:color w:val="000000" w:themeColor="text1"/>
          <w:u w:val="single"/>
        </w:rPr>
      </w:pPr>
    </w:p>
    <w:p w14:paraId="6F0B6547" w14:textId="77777777" w:rsidR="00CC3BBA" w:rsidRDefault="00CC3BBA" w:rsidP="00617351">
      <w:pPr>
        <w:rPr>
          <w:rFonts w:asciiTheme="minorHAnsi" w:hAnsiTheme="minorHAnsi" w:cstheme="minorHAnsi"/>
          <w:b/>
          <w:bCs/>
          <w:color w:val="000000" w:themeColor="text1"/>
          <w:u w:val="single"/>
        </w:rPr>
      </w:pPr>
    </w:p>
    <w:p w14:paraId="67FA7DC4" w14:textId="77777777" w:rsidR="00CC3BBA" w:rsidRDefault="00CC3BBA" w:rsidP="00617351">
      <w:pPr>
        <w:rPr>
          <w:rFonts w:asciiTheme="minorHAnsi" w:hAnsiTheme="minorHAnsi" w:cstheme="minorHAnsi"/>
          <w:b/>
          <w:bCs/>
          <w:color w:val="000000" w:themeColor="text1"/>
          <w:u w:val="single"/>
        </w:rPr>
      </w:pPr>
    </w:p>
    <w:p w14:paraId="15A1D136" w14:textId="77777777" w:rsidR="00CC3BBA" w:rsidRDefault="00CC3BBA" w:rsidP="00617351">
      <w:pPr>
        <w:rPr>
          <w:rFonts w:asciiTheme="minorHAnsi" w:hAnsiTheme="minorHAnsi" w:cstheme="minorHAnsi"/>
          <w:b/>
          <w:bCs/>
          <w:color w:val="000000" w:themeColor="text1"/>
          <w:u w:val="single"/>
        </w:rPr>
      </w:pPr>
    </w:p>
    <w:p w14:paraId="6A3FA0B5" w14:textId="77777777" w:rsidR="00CC3BBA" w:rsidRDefault="00CC3BBA" w:rsidP="00617351">
      <w:pPr>
        <w:rPr>
          <w:rFonts w:asciiTheme="minorHAnsi" w:hAnsiTheme="minorHAnsi" w:cstheme="minorHAnsi"/>
          <w:b/>
          <w:bCs/>
          <w:color w:val="000000" w:themeColor="text1"/>
          <w:u w:val="single"/>
        </w:rPr>
      </w:pPr>
    </w:p>
    <w:p w14:paraId="301D8694" w14:textId="77777777" w:rsidR="00CC3BBA" w:rsidRDefault="00CC3BBA" w:rsidP="00617351">
      <w:pPr>
        <w:rPr>
          <w:rFonts w:asciiTheme="minorHAnsi" w:hAnsiTheme="minorHAnsi" w:cstheme="minorHAnsi"/>
          <w:b/>
          <w:bCs/>
          <w:color w:val="000000" w:themeColor="text1"/>
          <w:u w:val="single"/>
        </w:rPr>
      </w:pPr>
    </w:p>
    <w:p w14:paraId="332CB936" w14:textId="77777777" w:rsidR="00CC3BBA" w:rsidRDefault="00CC3BBA" w:rsidP="00617351">
      <w:pPr>
        <w:rPr>
          <w:rFonts w:asciiTheme="minorHAnsi" w:hAnsiTheme="minorHAnsi" w:cstheme="minorHAnsi"/>
          <w:b/>
          <w:bCs/>
          <w:color w:val="000000" w:themeColor="text1"/>
          <w:u w:val="single"/>
        </w:rPr>
      </w:pPr>
    </w:p>
    <w:p w14:paraId="459FBA48" w14:textId="77777777" w:rsidR="00CC3BBA" w:rsidRDefault="00CC3BBA" w:rsidP="00617351">
      <w:pPr>
        <w:rPr>
          <w:rFonts w:asciiTheme="minorHAnsi" w:hAnsiTheme="minorHAnsi" w:cstheme="minorHAnsi"/>
          <w:b/>
          <w:bCs/>
          <w:color w:val="000000" w:themeColor="text1"/>
          <w:u w:val="single"/>
        </w:rPr>
      </w:pPr>
    </w:p>
    <w:p w14:paraId="51DE877F" w14:textId="77777777" w:rsidR="00CC3BBA" w:rsidRDefault="00CC3BBA" w:rsidP="00617351">
      <w:pPr>
        <w:rPr>
          <w:rFonts w:asciiTheme="minorHAnsi" w:hAnsiTheme="minorHAnsi" w:cstheme="minorHAnsi"/>
          <w:b/>
          <w:bCs/>
          <w:color w:val="000000" w:themeColor="text1"/>
          <w:u w:val="single"/>
        </w:rPr>
      </w:pPr>
    </w:p>
    <w:p w14:paraId="7E58E46A" w14:textId="77777777" w:rsidR="00CC3BBA" w:rsidRDefault="00CC3BBA" w:rsidP="00617351">
      <w:pPr>
        <w:rPr>
          <w:rFonts w:asciiTheme="minorHAnsi" w:hAnsiTheme="minorHAnsi" w:cstheme="minorHAnsi"/>
          <w:b/>
          <w:bCs/>
          <w:color w:val="000000" w:themeColor="text1"/>
          <w:u w:val="single"/>
        </w:rPr>
      </w:pPr>
    </w:p>
    <w:p w14:paraId="3050DED8" w14:textId="77777777" w:rsidR="00CC3BBA" w:rsidRDefault="00CC3BBA" w:rsidP="00617351">
      <w:pPr>
        <w:rPr>
          <w:rFonts w:asciiTheme="minorHAnsi" w:hAnsiTheme="minorHAnsi" w:cstheme="minorHAnsi"/>
          <w:b/>
          <w:bCs/>
          <w:color w:val="000000" w:themeColor="text1"/>
          <w:u w:val="single"/>
        </w:rPr>
      </w:pPr>
    </w:p>
    <w:p w14:paraId="76822B23" w14:textId="77777777" w:rsidR="00CC3BBA" w:rsidRDefault="00CC3BBA" w:rsidP="00617351">
      <w:pPr>
        <w:rPr>
          <w:rFonts w:asciiTheme="minorHAnsi" w:hAnsiTheme="minorHAnsi" w:cstheme="minorHAnsi"/>
          <w:b/>
          <w:bCs/>
          <w:color w:val="000000" w:themeColor="text1"/>
          <w:u w:val="single"/>
        </w:rPr>
      </w:pPr>
    </w:p>
    <w:p w14:paraId="5CF5205C" w14:textId="77777777" w:rsidR="00CC3BBA" w:rsidRDefault="00CC3BBA" w:rsidP="00617351">
      <w:pPr>
        <w:rPr>
          <w:rFonts w:asciiTheme="minorHAnsi" w:hAnsiTheme="minorHAnsi" w:cstheme="minorHAnsi"/>
          <w:b/>
          <w:bCs/>
          <w:color w:val="000000" w:themeColor="text1"/>
          <w:u w:val="single"/>
        </w:rPr>
      </w:pPr>
    </w:p>
    <w:p w14:paraId="41170474" w14:textId="77777777" w:rsidR="00CC3BBA" w:rsidRDefault="00CC3BBA" w:rsidP="00617351">
      <w:pPr>
        <w:rPr>
          <w:rFonts w:asciiTheme="minorHAnsi" w:hAnsiTheme="minorHAnsi" w:cstheme="minorHAnsi"/>
          <w:b/>
          <w:bCs/>
          <w:color w:val="000000" w:themeColor="text1"/>
          <w:u w:val="single"/>
        </w:rPr>
      </w:pPr>
    </w:p>
    <w:p w14:paraId="08C7ACE9" w14:textId="77777777" w:rsidR="00CC3BBA" w:rsidRDefault="00CC3BBA" w:rsidP="00617351">
      <w:pPr>
        <w:rPr>
          <w:rFonts w:asciiTheme="minorHAnsi" w:hAnsiTheme="minorHAnsi" w:cstheme="minorHAnsi"/>
          <w:b/>
          <w:bCs/>
          <w:color w:val="000000" w:themeColor="text1"/>
          <w:u w:val="single"/>
        </w:rPr>
      </w:pPr>
    </w:p>
    <w:p w14:paraId="6C16813C" w14:textId="544F8F3A" w:rsidR="00617351" w:rsidRPr="003774E1" w:rsidRDefault="00777E9E" w:rsidP="00617351">
      <w:pPr>
        <w:rPr>
          <w:rFonts w:asciiTheme="minorHAnsi" w:hAnsiTheme="minorHAnsi" w:cstheme="minorHAnsi"/>
          <w:b/>
          <w:bCs/>
          <w:color w:val="000000" w:themeColor="text1"/>
          <w:u w:val="single"/>
        </w:rPr>
      </w:pPr>
      <w:r>
        <w:rPr>
          <w:rFonts w:asciiTheme="minorHAnsi" w:hAnsiTheme="minorHAnsi" w:cstheme="minorHAnsi"/>
          <w:b/>
          <w:bCs/>
          <w:color w:val="000000" w:themeColor="text1"/>
          <w:u w:val="single"/>
        </w:rPr>
        <w:lastRenderedPageBreak/>
        <w:t xml:space="preserve">Pre – Lab </w:t>
      </w:r>
      <w:r w:rsidR="00624342">
        <w:rPr>
          <w:rFonts w:asciiTheme="minorHAnsi" w:hAnsiTheme="minorHAnsi" w:cstheme="minorHAnsi"/>
          <w:b/>
          <w:bCs/>
          <w:color w:val="000000" w:themeColor="text1"/>
          <w:u w:val="single"/>
        </w:rPr>
        <w:t>Tasks:</w:t>
      </w:r>
    </w:p>
    <w:p w14:paraId="713C8819" w14:textId="508D343B" w:rsidR="00617351" w:rsidRDefault="00A17A05" w:rsidP="00617351">
      <w:pPr>
        <w:rPr>
          <w:rFonts w:asciiTheme="minorHAnsi" w:hAnsiTheme="minorHAnsi" w:cstheme="minorHAnsi"/>
          <w:color w:val="000000" w:themeColor="text1"/>
        </w:rPr>
      </w:pPr>
      <w:r w:rsidRPr="003774E1">
        <w:rPr>
          <w:rFonts w:asciiTheme="minorHAnsi" w:hAnsiTheme="minorHAnsi" w:cstheme="minorHAnsi"/>
          <w:color w:val="000000" w:themeColor="text1"/>
        </w:rPr>
        <w:t>Perform the following tasks</w:t>
      </w:r>
      <w:r w:rsidR="00777E9E">
        <w:rPr>
          <w:rFonts w:asciiTheme="minorHAnsi" w:hAnsiTheme="minorHAnsi" w:cstheme="minorHAnsi"/>
          <w:color w:val="000000" w:themeColor="text1"/>
        </w:rPr>
        <w:t xml:space="preserve"> using </w:t>
      </w:r>
      <w:r w:rsidR="00EC3072">
        <w:rPr>
          <w:rFonts w:asciiTheme="minorHAnsi" w:hAnsiTheme="minorHAnsi" w:cstheme="minorHAnsi"/>
          <w:color w:val="000000" w:themeColor="text1"/>
        </w:rPr>
        <w:t>Excel</w:t>
      </w:r>
      <w:r w:rsidRPr="003774E1">
        <w:rPr>
          <w:rFonts w:asciiTheme="minorHAnsi" w:hAnsiTheme="minorHAnsi" w:cstheme="minorHAnsi"/>
          <w:color w:val="000000" w:themeColor="text1"/>
        </w:rPr>
        <w:t>:</w:t>
      </w:r>
    </w:p>
    <w:p w14:paraId="1156B0DE" w14:textId="77777777" w:rsidR="005B4E5E" w:rsidRDefault="005B4E5E" w:rsidP="00617351">
      <w:pPr>
        <w:rPr>
          <w:rFonts w:asciiTheme="minorHAnsi" w:hAnsiTheme="minorHAnsi" w:cstheme="minorHAnsi"/>
          <w:color w:val="000000" w:themeColor="text1"/>
        </w:rPr>
      </w:pPr>
    </w:p>
    <w:p w14:paraId="66B964E0" w14:textId="2B4B83BB" w:rsidR="005B4E5E" w:rsidRDefault="005B4E5E" w:rsidP="00617351">
      <w:pPr>
        <w:rPr>
          <w:rFonts w:asciiTheme="minorHAnsi" w:hAnsiTheme="minorHAnsi" w:cstheme="minorHAnsi"/>
          <w:color w:val="000000" w:themeColor="text1"/>
        </w:rPr>
      </w:pPr>
      <w:r>
        <w:rPr>
          <w:rFonts w:asciiTheme="minorHAnsi" w:hAnsiTheme="minorHAnsi" w:cstheme="minorHAnsi"/>
          <w:color w:val="000000" w:themeColor="text1"/>
        </w:rPr>
        <w:t xml:space="preserve">Task 1: </w:t>
      </w:r>
      <w:r w:rsidR="009C3A19" w:rsidRPr="009C3A19">
        <w:rPr>
          <w:rFonts w:asciiTheme="minorHAnsi" w:hAnsiTheme="minorHAnsi" w:cstheme="minorHAnsi"/>
          <w:color w:val="000000" w:themeColor="text1"/>
        </w:rPr>
        <w:t>To create a highlight table to explore how profit varies across regions, product sub-categories, and customer segments</w:t>
      </w:r>
      <w:r w:rsidR="009C3A19">
        <w:rPr>
          <w:rFonts w:asciiTheme="minorHAnsi" w:hAnsiTheme="minorHAnsi" w:cstheme="minorHAnsi"/>
          <w:color w:val="000000" w:themeColor="text1"/>
        </w:rPr>
        <w:t xml:space="preserve"> in the </w:t>
      </w:r>
      <w:r w:rsidR="009C3A19" w:rsidRPr="0021190F">
        <w:rPr>
          <w:rFonts w:asciiTheme="minorHAnsi" w:hAnsiTheme="minorHAnsi" w:cstheme="minorHAnsi"/>
          <w:color w:val="000000" w:themeColor="text1"/>
        </w:rPr>
        <w:t>Superstore dataset</w:t>
      </w:r>
    </w:p>
    <w:p w14:paraId="25D39C10" w14:textId="77777777" w:rsidR="00586563" w:rsidRPr="003774E1" w:rsidRDefault="00586563" w:rsidP="00586563">
      <w:pPr>
        <w:tabs>
          <w:tab w:val="left" w:pos="6990"/>
        </w:tabs>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t>Results:</w:t>
      </w:r>
      <w:r>
        <w:rPr>
          <w:rFonts w:asciiTheme="minorHAnsi" w:hAnsiTheme="minorHAnsi" w:cstheme="minorHAnsi"/>
          <w:b/>
          <w:bCs/>
          <w:color w:val="000000" w:themeColor="text1"/>
          <w:u w:val="single"/>
        </w:rPr>
        <w:t>-</w:t>
      </w:r>
    </w:p>
    <w:p w14:paraId="62A317C4" w14:textId="00BCD1A7" w:rsidR="00586563" w:rsidRDefault="00586563" w:rsidP="00617351">
      <w:pPr>
        <w:rPr>
          <w:rFonts w:asciiTheme="minorHAnsi" w:hAnsiTheme="minorHAnsi" w:cstheme="minorHAnsi"/>
          <w:color w:val="000000" w:themeColor="text1"/>
        </w:rPr>
      </w:pPr>
    </w:p>
    <w:p w14:paraId="7C269EB7" w14:textId="60286FC6" w:rsidR="00CC3BBA" w:rsidRDefault="00CC3BBA" w:rsidP="00617351">
      <w:pPr>
        <w:rPr>
          <w:rFonts w:asciiTheme="minorHAnsi" w:hAnsiTheme="minorHAnsi" w:cstheme="minorHAnsi"/>
          <w:color w:val="000000" w:themeColor="text1"/>
        </w:rPr>
      </w:pPr>
      <w:r w:rsidRPr="00CC3BBA">
        <w:rPr>
          <w:rFonts w:asciiTheme="minorHAnsi" w:hAnsiTheme="minorHAnsi" w:cstheme="minorHAnsi"/>
          <w:noProof/>
          <w:color w:val="000000" w:themeColor="text1"/>
        </w:rPr>
        <w:drawing>
          <wp:inline distT="0" distB="0" distL="0" distR="0" wp14:anchorId="0A54F971" wp14:editId="6FE2375B">
            <wp:extent cx="6858000" cy="2120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2120900"/>
                    </a:xfrm>
                    <a:prstGeom prst="rect">
                      <a:avLst/>
                    </a:prstGeom>
                  </pic:spPr>
                </pic:pic>
              </a:graphicData>
            </a:graphic>
          </wp:inline>
        </w:drawing>
      </w:r>
    </w:p>
    <w:p w14:paraId="2D32845A" w14:textId="0E1D4B48" w:rsidR="00CC3BBA" w:rsidRDefault="00CC3BBA" w:rsidP="00617351">
      <w:pPr>
        <w:rPr>
          <w:rFonts w:asciiTheme="minorHAnsi" w:hAnsiTheme="minorHAnsi" w:cstheme="minorHAnsi"/>
          <w:color w:val="000000" w:themeColor="text1"/>
        </w:rPr>
      </w:pPr>
    </w:p>
    <w:p w14:paraId="112C63B1" w14:textId="6F410A3C" w:rsidR="009C3A19" w:rsidRDefault="009C3A19" w:rsidP="00617351">
      <w:pPr>
        <w:rPr>
          <w:rFonts w:asciiTheme="minorHAnsi" w:hAnsiTheme="minorHAnsi" w:cstheme="minorHAnsi"/>
          <w:color w:val="000000" w:themeColor="text1"/>
        </w:rPr>
      </w:pPr>
      <w:r>
        <w:rPr>
          <w:rFonts w:asciiTheme="minorHAnsi" w:hAnsiTheme="minorHAnsi" w:cstheme="minorHAnsi"/>
          <w:color w:val="000000" w:themeColor="text1"/>
        </w:rPr>
        <w:t xml:space="preserve">Task 2: </w:t>
      </w:r>
      <w:r w:rsidRPr="009C3A19">
        <w:rPr>
          <w:rFonts w:asciiTheme="minorHAnsi" w:hAnsiTheme="minorHAnsi" w:cstheme="minorHAnsi"/>
          <w:color w:val="000000" w:themeColor="text1"/>
        </w:rPr>
        <w:t xml:space="preserve">To build a simple map, </w:t>
      </w:r>
      <w:r>
        <w:rPr>
          <w:rFonts w:asciiTheme="minorHAnsi" w:hAnsiTheme="minorHAnsi" w:cstheme="minorHAnsi"/>
          <w:color w:val="000000" w:themeColor="text1"/>
        </w:rPr>
        <w:t xml:space="preserve">using </w:t>
      </w:r>
      <w:r w:rsidRPr="0021190F">
        <w:rPr>
          <w:rFonts w:asciiTheme="minorHAnsi" w:hAnsiTheme="minorHAnsi" w:cstheme="minorHAnsi"/>
          <w:color w:val="000000" w:themeColor="text1"/>
        </w:rPr>
        <w:t>Superstore dataset</w:t>
      </w:r>
      <w:r>
        <w:rPr>
          <w:rFonts w:asciiTheme="minorHAnsi" w:hAnsiTheme="minorHAnsi" w:cstheme="minorHAnsi"/>
          <w:color w:val="000000" w:themeColor="text1"/>
        </w:rPr>
        <w:t xml:space="preserve"> with </w:t>
      </w:r>
      <w:r w:rsidRPr="009C3A19">
        <w:rPr>
          <w:rFonts w:asciiTheme="minorHAnsi" w:hAnsiTheme="minorHAnsi" w:cstheme="minorHAnsi"/>
          <w:color w:val="000000" w:themeColor="text1"/>
        </w:rPr>
        <w:t>location data (for example, location names or latitude and longitude coordinates</w:t>
      </w:r>
      <w:r>
        <w:rPr>
          <w:rFonts w:asciiTheme="minorHAnsi" w:hAnsiTheme="minorHAnsi" w:cstheme="minorHAnsi"/>
          <w:color w:val="000000" w:themeColor="text1"/>
        </w:rPr>
        <w:t xml:space="preserve"> (Region &amp; State)</w:t>
      </w:r>
      <w:r w:rsidRPr="009C3A19">
        <w:rPr>
          <w:rFonts w:asciiTheme="minorHAnsi" w:hAnsiTheme="minorHAnsi" w:cstheme="minorHAnsi"/>
          <w:color w:val="000000" w:themeColor="text1"/>
        </w:rPr>
        <w:t>).</w:t>
      </w:r>
    </w:p>
    <w:p w14:paraId="702EEE0C" w14:textId="39981FDB" w:rsidR="00586563" w:rsidRPr="003774E1" w:rsidRDefault="00586563" w:rsidP="00586563">
      <w:pPr>
        <w:tabs>
          <w:tab w:val="left" w:pos="6990"/>
        </w:tabs>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t>Results:</w:t>
      </w:r>
      <w:r>
        <w:rPr>
          <w:rFonts w:asciiTheme="minorHAnsi" w:hAnsiTheme="minorHAnsi" w:cstheme="minorHAnsi"/>
          <w:b/>
          <w:bCs/>
          <w:color w:val="000000" w:themeColor="text1"/>
          <w:u w:val="single"/>
        </w:rPr>
        <w:t>-</w:t>
      </w:r>
    </w:p>
    <w:p w14:paraId="76BA9D3C" w14:textId="43DDAE34" w:rsidR="00586563" w:rsidRDefault="00B84C67" w:rsidP="00617351">
      <w:pPr>
        <w:rPr>
          <w:rFonts w:asciiTheme="minorHAnsi" w:hAnsiTheme="minorHAnsi" w:cstheme="minorHAnsi"/>
          <w:color w:val="000000" w:themeColor="text1"/>
        </w:rPr>
      </w:pPr>
      <w:r w:rsidRPr="00244D31">
        <w:rPr>
          <w:rFonts w:asciiTheme="minorHAnsi" w:hAnsiTheme="minorHAnsi" w:cstheme="minorHAnsi"/>
          <w:noProof/>
          <w:color w:val="000000" w:themeColor="text1"/>
        </w:rPr>
        <w:drawing>
          <wp:anchor distT="0" distB="0" distL="114300" distR="114300" simplePos="0" relativeHeight="251663360" behindDoc="0" locked="0" layoutInCell="1" allowOverlap="1" wp14:anchorId="59806221" wp14:editId="2A70D663">
            <wp:simplePos x="0" y="0"/>
            <wp:positionH relativeFrom="margin">
              <wp:align>center</wp:align>
            </wp:positionH>
            <wp:positionV relativeFrom="paragraph">
              <wp:posOffset>330067</wp:posOffset>
            </wp:positionV>
            <wp:extent cx="4150360" cy="2504440"/>
            <wp:effectExtent l="0" t="0" r="254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150360" cy="2504440"/>
                    </a:xfrm>
                    <a:prstGeom prst="rect">
                      <a:avLst/>
                    </a:prstGeom>
                  </pic:spPr>
                </pic:pic>
              </a:graphicData>
            </a:graphic>
            <wp14:sizeRelH relativeFrom="page">
              <wp14:pctWidth>0</wp14:pctWidth>
            </wp14:sizeRelH>
            <wp14:sizeRelV relativeFrom="page">
              <wp14:pctHeight>0</wp14:pctHeight>
            </wp14:sizeRelV>
          </wp:anchor>
        </w:drawing>
      </w:r>
    </w:p>
    <w:p w14:paraId="067A9735" w14:textId="2547859D" w:rsidR="00244D31" w:rsidRDefault="00244D31" w:rsidP="00617351">
      <w:pPr>
        <w:rPr>
          <w:rFonts w:asciiTheme="minorHAnsi" w:hAnsiTheme="minorHAnsi" w:cstheme="minorHAnsi"/>
          <w:color w:val="000000" w:themeColor="text1"/>
        </w:rPr>
      </w:pPr>
    </w:p>
    <w:p w14:paraId="2B2193B7" w14:textId="45DD511B" w:rsidR="003D4F24" w:rsidRDefault="003D4F24" w:rsidP="00617351">
      <w:pPr>
        <w:rPr>
          <w:rFonts w:asciiTheme="minorHAnsi" w:hAnsiTheme="minorHAnsi" w:cstheme="minorHAnsi"/>
          <w:color w:val="000000" w:themeColor="text1"/>
        </w:rPr>
      </w:pPr>
    </w:p>
    <w:p w14:paraId="567D5B0A" w14:textId="77777777" w:rsidR="00B84C67" w:rsidRDefault="00B84C67" w:rsidP="00617351">
      <w:pPr>
        <w:rPr>
          <w:rFonts w:asciiTheme="minorHAnsi" w:hAnsiTheme="minorHAnsi" w:cstheme="minorHAnsi"/>
          <w:color w:val="000000" w:themeColor="text1"/>
        </w:rPr>
      </w:pPr>
    </w:p>
    <w:p w14:paraId="73DB9E69" w14:textId="029411B7" w:rsidR="000F3596" w:rsidRDefault="009C3A19" w:rsidP="009C3A19">
      <w:pPr>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Task 3: To </w:t>
      </w:r>
      <w:r w:rsidRPr="009C3A19">
        <w:rPr>
          <w:rFonts w:asciiTheme="minorHAnsi" w:hAnsiTheme="minorHAnsi" w:cstheme="minorHAnsi"/>
          <w:color w:val="000000" w:themeColor="text1"/>
        </w:rPr>
        <w:t>create a density heat map using</w:t>
      </w:r>
      <w:r>
        <w:rPr>
          <w:rFonts w:asciiTheme="minorHAnsi" w:hAnsiTheme="minorHAnsi" w:cstheme="minorHAnsi"/>
          <w:color w:val="000000" w:themeColor="text1"/>
        </w:rPr>
        <w:t xml:space="preserve"> the</w:t>
      </w:r>
      <w:r w:rsidRPr="009C3A19">
        <w:rPr>
          <w:rFonts w:asciiTheme="minorHAnsi" w:hAnsiTheme="minorHAnsi" w:cstheme="minorHAnsi"/>
          <w:color w:val="000000" w:themeColor="text1"/>
        </w:rPr>
        <w:t xml:space="preserve"> sample dataset pertaining to sales in an electronics store.</w:t>
      </w:r>
    </w:p>
    <w:p w14:paraId="14620FB6" w14:textId="7B95FBFB" w:rsidR="00480A64" w:rsidRDefault="00776DA9" w:rsidP="00F15E69">
      <w:pPr>
        <w:tabs>
          <w:tab w:val="left" w:pos="6990"/>
        </w:tabs>
        <w:rPr>
          <w:rFonts w:asciiTheme="minorHAnsi" w:hAnsiTheme="minorHAnsi" w:cstheme="minorHAnsi"/>
          <w:b/>
          <w:bCs/>
          <w:color w:val="000000" w:themeColor="text1"/>
          <w:u w:val="single"/>
        </w:rPr>
      </w:pPr>
      <w:r>
        <w:rPr>
          <w:noProof/>
        </w:rPr>
        <w:drawing>
          <wp:anchor distT="0" distB="0" distL="114300" distR="114300" simplePos="0" relativeHeight="251659264" behindDoc="0" locked="0" layoutInCell="1" allowOverlap="1" wp14:anchorId="2991E822" wp14:editId="15AC68E9">
            <wp:simplePos x="0" y="0"/>
            <wp:positionH relativeFrom="margin">
              <wp:align>center</wp:align>
            </wp:positionH>
            <wp:positionV relativeFrom="paragraph">
              <wp:posOffset>235585</wp:posOffset>
            </wp:positionV>
            <wp:extent cx="4572000" cy="2743200"/>
            <wp:effectExtent l="0" t="0" r="0" b="0"/>
            <wp:wrapTopAndBottom/>
            <wp:docPr id="4" name="Chart 4">
              <a:extLst xmlns:a="http://schemas.openxmlformats.org/drawingml/2006/main">
                <a:ext uri="{FF2B5EF4-FFF2-40B4-BE49-F238E27FC236}">
                  <a16:creationId xmlns:a16="http://schemas.microsoft.com/office/drawing/2014/main" id="{39005480-F5CF-4DDC-91A8-C918B4A2A9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009307D7">
        <w:rPr>
          <w:rFonts w:asciiTheme="minorHAnsi" w:hAnsiTheme="minorHAnsi" w:cstheme="minorHAnsi"/>
          <w:color w:val="000000" w:themeColor="text1"/>
        </w:rPr>
        <w:t xml:space="preserve"> </w:t>
      </w:r>
      <w:r w:rsidR="00586563" w:rsidRPr="003774E1">
        <w:rPr>
          <w:rFonts w:asciiTheme="minorHAnsi" w:hAnsiTheme="minorHAnsi" w:cstheme="minorHAnsi"/>
          <w:b/>
          <w:bCs/>
          <w:color w:val="000000" w:themeColor="text1"/>
          <w:u w:val="single"/>
        </w:rPr>
        <w:t>Results:</w:t>
      </w:r>
    </w:p>
    <w:p w14:paraId="43F0D8C0" w14:textId="38E3EFAC" w:rsidR="00F15E69" w:rsidRDefault="00F15E69" w:rsidP="00F15E69">
      <w:pPr>
        <w:tabs>
          <w:tab w:val="left" w:pos="6990"/>
        </w:tabs>
        <w:rPr>
          <w:rFonts w:asciiTheme="minorHAnsi" w:hAnsiTheme="minorHAnsi" w:cstheme="minorHAnsi"/>
          <w:b/>
          <w:bCs/>
          <w:color w:val="000000" w:themeColor="text1"/>
          <w:u w:val="single"/>
        </w:rPr>
      </w:pPr>
    </w:p>
    <w:p w14:paraId="1B6E77D2" w14:textId="77F78110" w:rsidR="006133FB" w:rsidRDefault="006133FB" w:rsidP="00F15E69">
      <w:pPr>
        <w:tabs>
          <w:tab w:val="left" w:pos="6990"/>
        </w:tabs>
        <w:rPr>
          <w:rFonts w:asciiTheme="minorHAnsi" w:hAnsiTheme="minorHAnsi" w:cstheme="minorHAnsi"/>
          <w:b/>
          <w:bCs/>
          <w:color w:val="000000" w:themeColor="text1"/>
          <w:u w:val="single"/>
        </w:rPr>
      </w:pPr>
    </w:p>
    <w:p w14:paraId="6D1F317B" w14:textId="60BA2076" w:rsidR="006133FB" w:rsidRDefault="006133FB" w:rsidP="00F15E69">
      <w:pPr>
        <w:tabs>
          <w:tab w:val="left" w:pos="6990"/>
        </w:tabs>
        <w:rPr>
          <w:rFonts w:asciiTheme="minorHAnsi" w:hAnsiTheme="minorHAnsi" w:cstheme="minorHAnsi"/>
          <w:b/>
          <w:bCs/>
          <w:color w:val="000000" w:themeColor="text1"/>
          <w:u w:val="single"/>
        </w:rPr>
      </w:pPr>
    </w:p>
    <w:p w14:paraId="5F7C348B" w14:textId="3AF8A4FE" w:rsidR="006133FB" w:rsidRDefault="006133FB" w:rsidP="00F15E69">
      <w:pPr>
        <w:tabs>
          <w:tab w:val="left" w:pos="6990"/>
        </w:tabs>
        <w:rPr>
          <w:rFonts w:asciiTheme="minorHAnsi" w:hAnsiTheme="minorHAnsi" w:cstheme="minorHAnsi"/>
          <w:b/>
          <w:bCs/>
          <w:color w:val="000000" w:themeColor="text1"/>
          <w:u w:val="single"/>
        </w:rPr>
      </w:pPr>
    </w:p>
    <w:p w14:paraId="6FDE7EB6" w14:textId="45AFEF2C" w:rsidR="006133FB" w:rsidRDefault="006133FB" w:rsidP="00F15E69">
      <w:pPr>
        <w:tabs>
          <w:tab w:val="left" w:pos="6990"/>
        </w:tabs>
        <w:rPr>
          <w:rFonts w:asciiTheme="minorHAnsi" w:hAnsiTheme="minorHAnsi" w:cstheme="minorHAnsi"/>
          <w:b/>
          <w:bCs/>
          <w:color w:val="000000" w:themeColor="text1"/>
          <w:u w:val="single"/>
        </w:rPr>
      </w:pPr>
    </w:p>
    <w:p w14:paraId="097749EC" w14:textId="405B9B88" w:rsidR="006133FB" w:rsidRDefault="006133FB" w:rsidP="00F15E69">
      <w:pPr>
        <w:tabs>
          <w:tab w:val="left" w:pos="6990"/>
        </w:tabs>
        <w:rPr>
          <w:rFonts w:asciiTheme="minorHAnsi" w:hAnsiTheme="minorHAnsi" w:cstheme="minorHAnsi"/>
          <w:b/>
          <w:bCs/>
          <w:color w:val="000000" w:themeColor="text1"/>
          <w:u w:val="single"/>
        </w:rPr>
      </w:pPr>
    </w:p>
    <w:p w14:paraId="156A7E1C" w14:textId="3174B983" w:rsidR="006133FB" w:rsidRDefault="006133FB" w:rsidP="00F15E69">
      <w:pPr>
        <w:tabs>
          <w:tab w:val="left" w:pos="6990"/>
        </w:tabs>
        <w:rPr>
          <w:rFonts w:asciiTheme="minorHAnsi" w:hAnsiTheme="minorHAnsi" w:cstheme="minorHAnsi"/>
          <w:b/>
          <w:bCs/>
          <w:color w:val="000000" w:themeColor="text1"/>
          <w:u w:val="single"/>
        </w:rPr>
      </w:pPr>
    </w:p>
    <w:p w14:paraId="65FD990D" w14:textId="4CE565FB" w:rsidR="006133FB" w:rsidRDefault="006133FB" w:rsidP="00F15E69">
      <w:pPr>
        <w:tabs>
          <w:tab w:val="left" w:pos="6990"/>
        </w:tabs>
        <w:rPr>
          <w:rFonts w:asciiTheme="minorHAnsi" w:hAnsiTheme="minorHAnsi" w:cstheme="minorHAnsi"/>
          <w:b/>
          <w:bCs/>
          <w:color w:val="000000" w:themeColor="text1"/>
          <w:u w:val="single"/>
        </w:rPr>
      </w:pPr>
    </w:p>
    <w:p w14:paraId="17863B5B" w14:textId="139FDE7D" w:rsidR="006133FB" w:rsidRDefault="006133FB" w:rsidP="00F15E69">
      <w:pPr>
        <w:tabs>
          <w:tab w:val="left" w:pos="6990"/>
        </w:tabs>
        <w:rPr>
          <w:rFonts w:asciiTheme="minorHAnsi" w:hAnsiTheme="minorHAnsi" w:cstheme="minorHAnsi"/>
          <w:b/>
          <w:bCs/>
          <w:color w:val="000000" w:themeColor="text1"/>
          <w:u w:val="single"/>
        </w:rPr>
      </w:pPr>
    </w:p>
    <w:p w14:paraId="77271F5F" w14:textId="32EB8808" w:rsidR="006133FB" w:rsidRDefault="006133FB" w:rsidP="00F15E69">
      <w:pPr>
        <w:tabs>
          <w:tab w:val="left" w:pos="6990"/>
        </w:tabs>
        <w:rPr>
          <w:rFonts w:asciiTheme="minorHAnsi" w:hAnsiTheme="minorHAnsi" w:cstheme="minorHAnsi"/>
          <w:b/>
          <w:bCs/>
          <w:color w:val="000000" w:themeColor="text1"/>
          <w:u w:val="single"/>
        </w:rPr>
      </w:pPr>
    </w:p>
    <w:p w14:paraId="10CE72F3" w14:textId="5B1C9829" w:rsidR="006133FB" w:rsidRDefault="006133FB" w:rsidP="00F15E69">
      <w:pPr>
        <w:tabs>
          <w:tab w:val="left" w:pos="6990"/>
        </w:tabs>
        <w:rPr>
          <w:rFonts w:asciiTheme="minorHAnsi" w:hAnsiTheme="minorHAnsi" w:cstheme="minorHAnsi"/>
          <w:b/>
          <w:bCs/>
          <w:color w:val="000000" w:themeColor="text1"/>
          <w:u w:val="single"/>
        </w:rPr>
      </w:pPr>
    </w:p>
    <w:p w14:paraId="73064C76" w14:textId="53B03677" w:rsidR="006133FB" w:rsidRDefault="006133FB" w:rsidP="00F15E69">
      <w:pPr>
        <w:tabs>
          <w:tab w:val="left" w:pos="6990"/>
        </w:tabs>
        <w:rPr>
          <w:rFonts w:asciiTheme="minorHAnsi" w:hAnsiTheme="minorHAnsi" w:cstheme="minorHAnsi"/>
          <w:b/>
          <w:bCs/>
          <w:color w:val="000000" w:themeColor="text1"/>
          <w:u w:val="single"/>
        </w:rPr>
      </w:pPr>
    </w:p>
    <w:p w14:paraId="2A2646C7" w14:textId="19760814" w:rsidR="006133FB" w:rsidRDefault="006133FB" w:rsidP="00F15E69">
      <w:pPr>
        <w:tabs>
          <w:tab w:val="left" w:pos="6990"/>
        </w:tabs>
        <w:rPr>
          <w:rFonts w:asciiTheme="minorHAnsi" w:hAnsiTheme="minorHAnsi" w:cstheme="minorHAnsi"/>
          <w:b/>
          <w:bCs/>
          <w:color w:val="000000" w:themeColor="text1"/>
          <w:u w:val="single"/>
        </w:rPr>
      </w:pPr>
    </w:p>
    <w:p w14:paraId="60209B30" w14:textId="5DEE7BEB" w:rsidR="006133FB" w:rsidRDefault="006133FB" w:rsidP="00F15E69">
      <w:pPr>
        <w:tabs>
          <w:tab w:val="left" w:pos="6990"/>
        </w:tabs>
        <w:rPr>
          <w:rFonts w:asciiTheme="minorHAnsi" w:hAnsiTheme="minorHAnsi" w:cstheme="minorHAnsi"/>
          <w:b/>
          <w:bCs/>
          <w:color w:val="000000" w:themeColor="text1"/>
          <w:u w:val="single"/>
        </w:rPr>
      </w:pPr>
    </w:p>
    <w:p w14:paraId="2114CD66" w14:textId="36189287" w:rsidR="006133FB" w:rsidRDefault="006133FB" w:rsidP="00F15E69">
      <w:pPr>
        <w:tabs>
          <w:tab w:val="left" w:pos="6990"/>
        </w:tabs>
        <w:rPr>
          <w:rFonts w:asciiTheme="minorHAnsi" w:hAnsiTheme="minorHAnsi" w:cstheme="minorHAnsi"/>
          <w:b/>
          <w:bCs/>
          <w:color w:val="000000" w:themeColor="text1"/>
          <w:u w:val="single"/>
        </w:rPr>
      </w:pPr>
    </w:p>
    <w:p w14:paraId="67BA2207" w14:textId="6AB85057" w:rsidR="006133FB" w:rsidRDefault="006133FB" w:rsidP="00F15E69">
      <w:pPr>
        <w:tabs>
          <w:tab w:val="left" w:pos="6990"/>
        </w:tabs>
        <w:rPr>
          <w:rFonts w:asciiTheme="minorHAnsi" w:hAnsiTheme="minorHAnsi" w:cstheme="minorHAnsi"/>
          <w:b/>
          <w:bCs/>
          <w:color w:val="000000" w:themeColor="text1"/>
          <w:u w:val="single"/>
        </w:rPr>
      </w:pPr>
    </w:p>
    <w:p w14:paraId="3BEF05BA" w14:textId="5BBB8E87" w:rsidR="006133FB" w:rsidRDefault="006133FB" w:rsidP="00F15E69">
      <w:pPr>
        <w:tabs>
          <w:tab w:val="left" w:pos="6990"/>
        </w:tabs>
        <w:rPr>
          <w:rFonts w:asciiTheme="minorHAnsi" w:hAnsiTheme="minorHAnsi" w:cstheme="minorHAnsi"/>
          <w:b/>
          <w:bCs/>
          <w:color w:val="000000" w:themeColor="text1"/>
          <w:u w:val="single"/>
        </w:rPr>
      </w:pPr>
    </w:p>
    <w:p w14:paraId="4557C8B4" w14:textId="53BB7E4D" w:rsidR="006133FB" w:rsidRDefault="006133FB" w:rsidP="00F15E69">
      <w:pPr>
        <w:tabs>
          <w:tab w:val="left" w:pos="6990"/>
        </w:tabs>
        <w:rPr>
          <w:rFonts w:asciiTheme="minorHAnsi" w:hAnsiTheme="minorHAnsi" w:cstheme="minorHAnsi"/>
          <w:b/>
          <w:bCs/>
          <w:color w:val="000000" w:themeColor="text1"/>
          <w:u w:val="single"/>
        </w:rPr>
      </w:pPr>
    </w:p>
    <w:p w14:paraId="5AE932CD" w14:textId="3F4ED2B7" w:rsidR="006133FB" w:rsidRDefault="006133FB" w:rsidP="00F15E69">
      <w:pPr>
        <w:tabs>
          <w:tab w:val="left" w:pos="6990"/>
        </w:tabs>
        <w:rPr>
          <w:rFonts w:asciiTheme="minorHAnsi" w:hAnsiTheme="minorHAnsi" w:cstheme="minorHAnsi"/>
          <w:b/>
          <w:bCs/>
          <w:color w:val="000000" w:themeColor="text1"/>
          <w:u w:val="single"/>
        </w:rPr>
      </w:pPr>
    </w:p>
    <w:p w14:paraId="4DF69411" w14:textId="079B2500" w:rsidR="006133FB" w:rsidRDefault="006133FB" w:rsidP="00F15E69">
      <w:pPr>
        <w:tabs>
          <w:tab w:val="left" w:pos="6990"/>
        </w:tabs>
        <w:rPr>
          <w:rFonts w:asciiTheme="minorHAnsi" w:hAnsiTheme="minorHAnsi" w:cstheme="minorHAnsi"/>
          <w:b/>
          <w:bCs/>
          <w:color w:val="000000" w:themeColor="text1"/>
          <w:u w:val="single"/>
        </w:rPr>
      </w:pPr>
    </w:p>
    <w:p w14:paraId="65E715CA" w14:textId="6D3BC756" w:rsidR="006133FB" w:rsidRDefault="006133FB" w:rsidP="00F15E69">
      <w:pPr>
        <w:tabs>
          <w:tab w:val="left" w:pos="6990"/>
        </w:tabs>
        <w:rPr>
          <w:rFonts w:asciiTheme="minorHAnsi" w:hAnsiTheme="minorHAnsi" w:cstheme="minorHAnsi"/>
          <w:b/>
          <w:bCs/>
          <w:color w:val="000000" w:themeColor="text1"/>
          <w:u w:val="single"/>
        </w:rPr>
      </w:pPr>
    </w:p>
    <w:p w14:paraId="295B3018" w14:textId="2A50DA51" w:rsidR="006133FB" w:rsidRDefault="006133FB" w:rsidP="00F15E69">
      <w:pPr>
        <w:tabs>
          <w:tab w:val="left" w:pos="6990"/>
        </w:tabs>
        <w:rPr>
          <w:rFonts w:asciiTheme="minorHAnsi" w:hAnsiTheme="minorHAnsi" w:cstheme="minorHAnsi"/>
          <w:b/>
          <w:bCs/>
          <w:color w:val="000000" w:themeColor="text1"/>
          <w:u w:val="single"/>
        </w:rPr>
      </w:pPr>
    </w:p>
    <w:p w14:paraId="5FD3EA2A" w14:textId="77777777" w:rsidR="006133FB" w:rsidRPr="00F15E69" w:rsidRDefault="006133FB" w:rsidP="00F15E69">
      <w:pPr>
        <w:tabs>
          <w:tab w:val="left" w:pos="6990"/>
        </w:tabs>
        <w:rPr>
          <w:rFonts w:asciiTheme="minorHAnsi" w:hAnsiTheme="minorHAnsi" w:cstheme="minorHAnsi"/>
          <w:b/>
          <w:bCs/>
          <w:color w:val="000000" w:themeColor="text1"/>
          <w:u w:val="single"/>
        </w:rPr>
      </w:pPr>
    </w:p>
    <w:p w14:paraId="23B2F138" w14:textId="38F576D4" w:rsidR="00EC3072" w:rsidRPr="003774E1" w:rsidRDefault="00EC3072" w:rsidP="00EC3072">
      <w:pPr>
        <w:rPr>
          <w:rFonts w:asciiTheme="minorHAnsi" w:hAnsiTheme="minorHAnsi" w:cstheme="minorHAnsi"/>
          <w:b/>
          <w:bCs/>
          <w:color w:val="000000" w:themeColor="text1"/>
          <w:u w:val="single"/>
        </w:rPr>
      </w:pPr>
      <w:r>
        <w:rPr>
          <w:rFonts w:asciiTheme="minorHAnsi" w:hAnsiTheme="minorHAnsi" w:cstheme="minorHAnsi"/>
          <w:b/>
          <w:bCs/>
          <w:color w:val="000000" w:themeColor="text1"/>
          <w:u w:val="single"/>
        </w:rPr>
        <w:lastRenderedPageBreak/>
        <w:t>In – Lab Tasks:</w:t>
      </w:r>
    </w:p>
    <w:p w14:paraId="22DCB18F" w14:textId="59ABF142" w:rsidR="00EC3072" w:rsidRDefault="00EC3072" w:rsidP="00EC3072">
      <w:pPr>
        <w:rPr>
          <w:rFonts w:asciiTheme="minorHAnsi" w:hAnsiTheme="minorHAnsi" w:cstheme="minorHAnsi"/>
          <w:color w:val="000000" w:themeColor="text1"/>
        </w:rPr>
      </w:pPr>
      <w:r w:rsidRPr="003774E1">
        <w:rPr>
          <w:rFonts w:asciiTheme="minorHAnsi" w:hAnsiTheme="minorHAnsi" w:cstheme="minorHAnsi"/>
          <w:color w:val="000000" w:themeColor="text1"/>
        </w:rPr>
        <w:t>Perform the following tasks</w:t>
      </w:r>
      <w:r>
        <w:rPr>
          <w:rFonts w:asciiTheme="minorHAnsi" w:hAnsiTheme="minorHAnsi" w:cstheme="minorHAnsi"/>
          <w:color w:val="000000" w:themeColor="text1"/>
        </w:rPr>
        <w:t xml:space="preserve"> using Tableau</w:t>
      </w:r>
      <w:r w:rsidRPr="003774E1">
        <w:rPr>
          <w:rFonts w:asciiTheme="minorHAnsi" w:hAnsiTheme="minorHAnsi" w:cstheme="minorHAnsi"/>
          <w:color w:val="000000" w:themeColor="text1"/>
        </w:rPr>
        <w:t>:</w:t>
      </w:r>
    </w:p>
    <w:p w14:paraId="079487FB" w14:textId="77777777" w:rsidR="00EC3072" w:rsidRDefault="00EC3072" w:rsidP="00EC3072">
      <w:pPr>
        <w:rPr>
          <w:rFonts w:asciiTheme="minorHAnsi" w:hAnsiTheme="minorHAnsi" w:cstheme="minorHAnsi"/>
          <w:color w:val="000000" w:themeColor="text1"/>
        </w:rPr>
      </w:pPr>
    </w:p>
    <w:p w14:paraId="6831512B" w14:textId="2C20943B" w:rsidR="00EC3072" w:rsidRDefault="00EC3072" w:rsidP="00EC3072">
      <w:pPr>
        <w:rPr>
          <w:rFonts w:asciiTheme="minorHAnsi" w:hAnsiTheme="minorHAnsi" w:cstheme="minorHAnsi"/>
          <w:color w:val="000000" w:themeColor="text1"/>
        </w:rPr>
      </w:pPr>
      <w:r>
        <w:rPr>
          <w:rFonts w:asciiTheme="minorHAnsi" w:hAnsiTheme="minorHAnsi" w:cstheme="minorHAnsi"/>
          <w:color w:val="000000" w:themeColor="text1"/>
        </w:rPr>
        <w:t xml:space="preserve">Task 1: </w:t>
      </w:r>
      <w:r w:rsidRPr="009C3A19">
        <w:rPr>
          <w:rFonts w:asciiTheme="minorHAnsi" w:hAnsiTheme="minorHAnsi" w:cstheme="minorHAnsi"/>
          <w:color w:val="000000" w:themeColor="text1"/>
        </w:rPr>
        <w:t>To create a highlight table to explore how profit varies across regions, product sub-categories, and customer segments</w:t>
      </w:r>
      <w:r>
        <w:rPr>
          <w:rFonts w:asciiTheme="minorHAnsi" w:hAnsiTheme="minorHAnsi" w:cstheme="minorHAnsi"/>
          <w:color w:val="000000" w:themeColor="text1"/>
        </w:rPr>
        <w:t xml:space="preserve"> in the </w:t>
      </w:r>
      <w:r w:rsidRPr="0021190F">
        <w:rPr>
          <w:rFonts w:asciiTheme="minorHAnsi" w:hAnsiTheme="minorHAnsi" w:cstheme="minorHAnsi"/>
          <w:color w:val="000000" w:themeColor="text1"/>
        </w:rPr>
        <w:t>Superstore dataset</w:t>
      </w:r>
    </w:p>
    <w:p w14:paraId="4522FDA0" w14:textId="5BAD7963" w:rsidR="00586563" w:rsidRPr="003774E1" w:rsidRDefault="00210050" w:rsidP="00586563">
      <w:pPr>
        <w:tabs>
          <w:tab w:val="left" w:pos="6990"/>
        </w:tabs>
        <w:rPr>
          <w:rFonts w:asciiTheme="minorHAnsi" w:hAnsiTheme="minorHAnsi" w:cstheme="minorHAnsi"/>
          <w:b/>
          <w:bCs/>
          <w:color w:val="000000" w:themeColor="text1"/>
          <w:u w:val="single"/>
        </w:rPr>
      </w:pPr>
      <w:r w:rsidRPr="006133FB">
        <w:rPr>
          <w:rFonts w:asciiTheme="minorHAnsi" w:hAnsiTheme="minorHAnsi" w:cstheme="minorHAnsi"/>
          <w:noProof/>
          <w:color w:val="000000" w:themeColor="text1"/>
        </w:rPr>
        <w:drawing>
          <wp:anchor distT="0" distB="0" distL="114300" distR="114300" simplePos="0" relativeHeight="251660288" behindDoc="0" locked="0" layoutInCell="1" allowOverlap="1" wp14:anchorId="351095E8" wp14:editId="63FF8D0B">
            <wp:simplePos x="0" y="0"/>
            <wp:positionH relativeFrom="margin">
              <wp:align>center</wp:align>
            </wp:positionH>
            <wp:positionV relativeFrom="paragraph">
              <wp:posOffset>335767</wp:posOffset>
            </wp:positionV>
            <wp:extent cx="5071110" cy="265176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071110" cy="2651760"/>
                    </a:xfrm>
                    <a:prstGeom prst="rect">
                      <a:avLst/>
                    </a:prstGeom>
                  </pic:spPr>
                </pic:pic>
              </a:graphicData>
            </a:graphic>
            <wp14:sizeRelH relativeFrom="page">
              <wp14:pctWidth>0</wp14:pctWidth>
            </wp14:sizeRelH>
            <wp14:sizeRelV relativeFrom="page">
              <wp14:pctHeight>0</wp14:pctHeight>
            </wp14:sizeRelV>
          </wp:anchor>
        </w:drawing>
      </w:r>
      <w:r w:rsidR="00586563" w:rsidRPr="003774E1">
        <w:rPr>
          <w:rFonts w:asciiTheme="minorHAnsi" w:hAnsiTheme="minorHAnsi" w:cstheme="minorHAnsi"/>
          <w:b/>
          <w:bCs/>
          <w:color w:val="000000" w:themeColor="text1"/>
          <w:u w:val="single"/>
        </w:rPr>
        <w:t>Results:</w:t>
      </w:r>
      <w:r w:rsidR="00586563">
        <w:rPr>
          <w:rFonts w:asciiTheme="minorHAnsi" w:hAnsiTheme="minorHAnsi" w:cstheme="minorHAnsi"/>
          <w:b/>
          <w:bCs/>
          <w:color w:val="000000" w:themeColor="text1"/>
          <w:u w:val="single"/>
        </w:rPr>
        <w:t>-</w:t>
      </w:r>
    </w:p>
    <w:p w14:paraId="479F9026" w14:textId="209FD60B" w:rsidR="00586563" w:rsidRDefault="00586563" w:rsidP="00EC3072">
      <w:pPr>
        <w:rPr>
          <w:rFonts w:asciiTheme="minorHAnsi" w:hAnsiTheme="minorHAnsi" w:cstheme="minorHAnsi"/>
          <w:color w:val="000000" w:themeColor="text1"/>
        </w:rPr>
      </w:pPr>
    </w:p>
    <w:p w14:paraId="4703C62C" w14:textId="01A9D1DC" w:rsidR="00EC3072" w:rsidRDefault="00EC3072" w:rsidP="00EC3072">
      <w:pPr>
        <w:rPr>
          <w:rFonts w:asciiTheme="minorHAnsi" w:hAnsiTheme="minorHAnsi" w:cstheme="minorHAnsi"/>
          <w:color w:val="000000" w:themeColor="text1"/>
        </w:rPr>
      </w:pPr>
      <w:r>
        <w:rPr>
          <w:rFonts w:asciiTheme="minorHAnsi" w:hAnsiTheme="minorHAnsi" w:cstheme="minorHAnsi"/>
          <w:color w:val="000000" w:themeColor="text1"/>
        </w:rPr>
        <w:t xml:space="preserve">Task 2: </w:t>
      </w:r>
      <w:r w:rsidRPr="009C3A19">
        <w:rPr>
          <w:rFonts w:asciiTheme="minorHAnsi" w:hAnsiTheme="minorHAnsi" w:cstheme="minorHAnsi"/>
          <w:color w:val="000000" w:themeColor="text1"/>
        </w:rPr>
        <w:t xml:space="preserve">To build a simple map, </w:t>
      </w:r>
      <w:r>
        <w:rPr>
          <w:rFonts w:asciiTheme="minorHAnsi" w:hAnsiTheme="minorHAnsi" w:cstheme="minorHAnsi"/>
          <w:color w:val="000000" w:themeColor="text1"/>
        </w:rPr>
        <w:t xml:space="preserve">using </w:t>
      </w:r>
      <w:r w:rsidRPr="0021190F">
        <w:rPr>
          <w:rFonts w:asciiTheme="minorHAnsi" w:hAnsiTheme="minorHAnsi" w:cstheme="minorHAnsi"/>
          <w:color w:val="000000" w:themeColor="text1"/>
        </w:rPr>
        <w:t>Superstore dataset</w:t>
      </w:r>
      <w:r>
        <w:rPr>
          <w:rFonts w:asciiTheme="minorHAnsi" w:hAnsiTheme="minorHAnsi" w:cstheme="minorHAnsi"/>
          <w:color w:val="000000" w:themeColor="text1"/>
        </w:rPr>
        <w:t xml:space="preserve"> with </w:t>
      </w:r>
      <w:r w:rsidRPr="009C3A19">
        <w:rPr>
          <w:rFonts w:asciiTheme="minorHAnsi" w:hAnsiTheme="minorHAnsi" w:cstheme="minorHAnsi"/>
          <w:color w:val="000000" w:themeColor="text1"/>
        </w:rPr>
        <w:t>location data (for example, location names or latitude and longitude coordinates</w:t>
      </w:r>
      <w:r>
        <w:rPr>
          <w:rFonts w:asciiTheme="minorHAnsi" w:hAnsiTheme="minorHAnsi" w:cstheme="minorHAnsi"/>
          <w:color w:val="000000" w:themeColor="text1"/>
        </w:rPr>
        <w:t xml:space="preserve"> (Region &amp; State)</w:t>
      </w:r>
      <w:r w:rsidRPr="009C3A19">
        <w:rPr>
          <w:rFonts w:asciiTheme="minorHAnsi" w:hAnsiTheme="minorHAnsi" w:cstheme="minorHAnsi"/>
          <w:color w:val="000000" w:themeColor="text1"/>
        </w:rPr>
        <w:t>).</w:t>
      </w:r>
    </w:p>
    <w:p w14:paraId="15CE1CED" w14:textId="77777777" w:rsidR="00586563" w:rsidRPr="003774E1" w:rsidRDefault="00586563" w:rsidP="00586563">
      <w:pPr>
        <w:tabs>
          <w:tab w:val="left" w:pos="6990"/>
        </w:tabs>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t>Results:</w:t>
      </w:r>
      <w:r>
        <w:rPr>
          <w:rFonts w:asciiTheme="minorHAnsi" w:hAnsiTheme="minorHAnsi" w:cstheme="minorHAnsi"/>
          <w:b/>
          <w:bCs/>
          <w:color w:val="000000" w:themeColor="text1"/>
          <w:u w:val="single"/>
        </w:rPr>
        <w:t>-</w:t>
      </w:r>
    </w:p>
    <w:p w14:paraId="60907C88" w14:textId="781BDD06" w:rsidR="00586563" w:rsidRDefault="009312CE" w:rsidP="00EC3072">
      <w:pPr>
        <w:rPr>
          <w:rFonts w:asciiTheme="minorHAnsi" w:hAnsiTheme="minorHAnsi" w:cstheme="minorHAnsi"/>
          <w:color w:val="000000" w:themeColor="text1"/>
        </w:rPr>
      </w:pPr>
      <w:r w:rsidRPr="00210050">
        <w:rPr>
          <w:rFonts w:asciiTheme="minorHAnsi" w:hAnsiTheme="minorHAnsi" w:cstheme="minorHAnsi"/>
          <w:noProof/>
          <w:color w:val="000000" w:themeColor="text1"/>
        </w:rPr>
        <w:drawing>
          <wp:anchor distT="0" distB="0" distL="114300" distR="114300" simplePos="0" relativeHeight="251661312" behindDoc="0" locked="0" layoutInCell="1" allowOverlap="1" wp14:anchorId="6E1B70B7" wp14:editId="09CBC0A8">
            <wp:simplePos x="0" y="0"/>
            <wp:positionH relativeFrom="margin">
              <wp:align>center</wp:align>
            </wp:positionH>
            <wp:positionV relativeFrom="paragraph">
              <wp:posOffset>283505</wp:posOffset>
            </wp:positionV>
            <wp:extent cx="4888230" cy="2551430"/>
            <wp:effectExtent l="0" t="0" r="762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88230" cy="2551430"/>
                    </a:xfrm>
                    <a:prstGeom prst="rect">
                      <a:avLst/>
                    </a:prstGeom>
                  </pic:spPr>
                </pic:pic>
              </a:graphicData>
            </a:graphic>
            <wp14:sizeRelH relativeFrom="page">
              <wp14:pctWidth>0</wp14:pctWidth>
            </wp14:sizeRelH>
            <wp14:sizeRelV relativeFrom="page">
              <wp14:pctHeight>0</wp14:pctHeight>
            </wp14:sizeRelV>
          </wp:anchor>
        </w:drawing>
      </w:r>
    </w:p>
    <w:p w14:paraId="76D660DF" w14:textId="39A2B9B8" w:rsidR="00EC3072" w:rsidRDefault="00EC3072" w:rsidP="00EC3072">
      <w:pPr>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Task 3: To </w:t>
      </w:r>
      <w:r w:rsidRPr="009C3A19">
        <w:rPr>
          <w:rFonts w:asciiTheme="minorHAnsi" w:hAnsiTheme="minorHAnsi" w:cstheme="minorHAnsi"/>
          <w:color w:val="000000" w:themeColor="text1"/>
        </w:rPr>
        <w:t>create a density heat map using</w:t>
      </w:r>
      <w:r>
        <w:rPr>
          <w:rFonts w:asciiTheme="minorHAnsi" w:hAnsiTheme="minorHAnsi" w:cstheme="minorHAnsi"/>
          <w:color w:val="000000" w:themeColor="text1"/>
        </w:rPr>
        <w:t xml:space="preserve"> the</w:t>
      </w:r>
      <w:r w:rsidRPr="009C3A19">
        <w:rPr>
          <w:rFonts w:asciiTheme="minorHAnsi" w:hAnsiTheme="minorHAnsi" w:cstheme="minorHAnsi"/>
          <w:color w:val="000000" w:themeColor="text1"/>
        </w:rPr>
        <w:t xml:space="preserve"> sample dataset pertaining to sales in an electronics store.</w:t>
      </w:r>
    </w:p>
    <w:p w14:paraId="22064453" w14:textId="31012F9B" w:rsidR="00586563" w:rsidRDefault="00A87F0C" w:rsidP="00586563">
      <w:pPr>
        <w:tabs>
          <w:tab w:val="left" w:pos="6990"/>
        </w:tabs>
        <w:rPr>
          <w:rFonts w:asciiTheme="minorHAnsi" w:hAnsiTheme="minorHAnsi" w:cstheme="minorHAnsi"/>
          <w:b/>
          <w:bCs/>
          <w:color w:val="000000" w:themeColor="text1"/>
          <w:u w:val="single"/>
        </w:rPr>
      </w:pPr>
      <w:r w:rsidRPr="00A87F0C">
        <w:rPr>
          <w:rFonts w:asciiTheme="minorHAnsi" w:hAnsiTheme="minorHAnsi" w:cstheme="minorHAnsi"/>
          <w:b/>
          <w:bCs/>
          <w:noProof/>
          <w:color w:val="000000" w:themeColor="text1"/>
          <w:u w:val="single"/>
        </w:rPr>
        <w:drawing>
          <wp:anchor distT="0" distB="0" distL="114300" distR="114300" simplePos="0" relativeHeight="251662336" behindDoc="0" locked="0" layoutInCell="1" allowOverlap="1" wp14:anchorId="0B5952D2" wp14:editId="158C0BBA">
            <wp:simplePos x="0" y="0"/>
            <wp:positionH relativeFrom="margin">
              <wp:align>center</wp:align>
            </wp:positionH>
            <wp:positionV relativeFrom="paragraph">
              <wp:posOffset>344750</wp:posOffset>
            </wp:positionV>
            <wp:extent cx="4257675" cy="394462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257675" cy="3944620"/>
                    </a:xfrm>
                    <a:prstGeom prst="rect">
                      <a:avLst/>
                    </a:prstGeom>
                  </pic:spPr>
                </pic:pic>
              </a:graphicData>
            </a:graphic>
            <wp14:sizeRelH relativeFrom="page">
              <wp14:pctWidth>0</wp14:pctWidth>
            </wp14:sizeRelH>
            <wp14:sizeRelV relativeFrom="page">
              <wp14:pctHeight>0</wp14:pctHeight>
            </wp14:sizeRelV>
          </wp:anchor>
        </w:drawing>
      </w:r>
      <w:r w:rsidR="00586563" w:rsidRPr="003774E1">
        <w:rPr>
          <w:rFonts w:asciiTheme="minorHAnsi" w:hAnsiTheme="minorHAnsi" w:cstheme="minorHAnsi"/>
          <w:b/>
          <w:bCs/>
          <w:color w:val="000000" w:themeColor="text1"/>
          <w:u w:val="single"/>
        </w:rPr>
        <w:t>Results:</w:t>
      </w:r>
      <w:r w:rsidR="00586563">
        <w:rPr>
          <w:rFonts w:asciiTheme="minorHAnsi" w:hAnsiTheme="minorHAnsi" w:cstheme="minorHAnsi"/>
          <w:b/>
          <w:bCs/>
          <w:color w:val="000000" w:themeColor="text1"/>
          <w:u w:val="single"/>
        </w:rPr>
        <w:t>-</w:t>
      </w:r>
    </w:p>
    <w:p w14:paraId="562AC792" w14:textId="4D734367" w:rsidR="00480A64" w:rsidRPr="003774E1" w:rsidRDefault="00480A64" w:rsidP="00480A64">
      <w:pPr>
        <w:rPr>
          <w:rFonts w:asciiTheme="minorHAnsi" w:hAnsiTheme="minorHAnsi" w:cstheme="minorHAnsi"/>
          <w:b/>
          <w:bCs/>
          <w:color w:val="000000" w:themeColor="text1"/>
          <w:u w:val="single"/>
        </w:rPr>
      </w:pPr>
    </w:p>
    <w:p w14:paraId="6C075567" w14:textId="706444EE" w:rsidR="00777E9E" w:rsidRDefault="00777E9E" w:rsidP="00617351">
      <w:pPr>
        <w:rPr>
          <w:rFonts w:asciiTheme="minorHAnsi" w:hAnsiTheme="minorHAnsi" w:cstheme="minorHAnsi"/>
          <w:color w:val="000000" w:themeColor="text1"/>
        </w:rPr>
      </w:pPr>
    </w:p>
    <w:p w14:paraId="69A78ECD" w14:textId="22DDE27B" w:rsidR="00915A40" w:rsidRDefault="00915A40" w:rsidP="000F3596">
      <w:pPr>
        <w:rPr>
          <w:rFonts w:asciiTheme="minorHAnsi" w:hAnsiTheme="minorHAnsi" w:cstheme="minorHAnsi"/>
          <w:color w:val="000000" w:themeColor="text1"/>
        </w:rPr>
      </w:pPr>
      <w:r>
        <w:rPr>
          <w:rFonts w:asciiTheme="minorHAnsi" w:hAnsiTheme="minorHAnsi" w:cstheme="minorHAnsi"/>
          <w:color w:val="000000" w:themeColor="text1"/>
        </w:rPr>
        <w:t xml:space="preserve">Reference Link: </w:t>
      </w:r>
      <w:hyperlink r:id="rId34" w:history="1">
        <w:r w:rsidR="009C3A19" w:rsidRPr="00B102A0">
          <w:rPr>
            <w:rStyle w:val="Hyperlink"/>
            <w:rFonts w:asciiTheme="minorHAnsi" w:hAnsiTheme="minorHAnsi" w:cstheme="minorHAnsi"/>
          </w:rPr>
          <w:t>https://help.tableau.com/current/pro/desktop/en-us/buildexamples_highlight.htm</w:t>
        </w:r>
      </w:hyperlink>
    </w:p>
    <w:p w14:paraId="04E4396E" w14:textId="1341C1E0" w:rsidR="009C3A19" w:rsidRDefault="00465ACB" w:rsidP="000F3596">
      <w:pPr>
        <w:rPr>
          <w:rFonts w:asciiTheme="minorHAnsi" w:hAnsiTheme="minorHAnsi" w:cstheme="minorHAnsi"/>
          <w:color w:val="000000" w:themeColor="text1"/>
        </w:rPr>
      </w:pPr>
      <w:hyperlink r:id="rId35" w:history="1">
        <w:r w:rsidR="009C3A19" w:rsidRPr="00B102A0">
          <w:rPr>
            <w:rStyle w:val="Hyperlink"/>
            <w:rFonts w:asciiTheme="minorHAnsi" w:hAnsiTheme="minorHAnsi" w:cstheme="minorHAnsi"/>
          </w:rPr>
          <w:t>https://data-flair.training/blogs/tableau-heat-map/</w:t>
        </w:r>
      </w:hyperlink>
    </w:p>
    <w:p w14:paraId="3ECBFF48" w14:textId="77777777" w:rsidR="009C3A19" w:rsidRDefault="009C3A19" w:rsidP="000F3596">
      <w:pPr>
        <w:rPr>
          <w:rFonts w:asciiTheme="minorHAnsi" w:hAnsiTheme="minorHAnsi" w:cstheme="minorHAnsi"/>
          <w:color w:val="000000" w:themeColor="text1"/>
        </w:rPr>
      </w:pPr>
    </w:p>
    <w:p w14:paraId="59B010D2" w14:textId="77777777" w:rsidR="003774E1" w:rsidRPr="003774E1" w:rsidRDefault="003774E1" w:rsidP="003774E1">
      <w:pPr>
        <w:rPr>
          <w:rFonts w:asciiTheme="minorHAnsi" w:hAnsiTheme="minorHAnsi" w:cstheme="minorHAnsi"/>
          <w:color w:val="000000" w:themeColor="text1"/>
        </w:rPr>
      </w:pPr>
    </w:p>
    <w:p w14:paraId="385FD03C" w14:textId="628261D1" w:rsidR="00634EC5" w:rsidRPr="003774E1" w:rsidRDefault="00634EC5" w:rsidP="00634EC5">
      <w:pPr>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t>Observation and Result Analysis:</w:t>
      </w:r>
    </w:p>
    <w:p w14:paraId="2F49B0B8" w14:textId="03B17913" w:rsidR="00624342" w:rsidRPr="00BA37FE" w:rsidRDefault="00624342" w:rsidP="00624342">
      <w:pPr>
        <w:rPr>
          <w:rFonts w:asciiTheme="minorHAnsi" w:hAnsiTheme="minorHAnsi" w:cstheme="minorHAnsi"/>
          <w:color w:val="000000" w:themeColor="text1"/>
        </w:rPr>
      </w:pPr>
      <w:r w:rsidRPr="00BA37FE">
        <w:rPr>
          <w:rFonts w:asciiTheme="minorHAnsi" w:hAnsiTheme="minorHAnsi" w:cstheme="minorHAnsi"/>
          <w:color w:val="000000" w:themeColor="text1"/>
        </w:rPr>
        <w:t>Write the final observation and process corresponding to each task</w:t>
      </w:r>
    </w:p>
    <w:p w14:paraId="26EAD389" w14:textId="77777777" w:rsidR="00624342" w:rsidRDefault="00624342" w:rsidP="00624342">
      <w:pPr>
        <w:rPr>
          <w:rFonts w:eastAsia="Cambria" w:cstheme="minorHAnsi"/>
          <w:bCs/>
          <w:color w:val="000000" w:themeColor="text1"/>
        </w:rPr>
      </w:pPr>
    </w:p>
    <w:p w14:paraId="79F9BCDC" w14:textId="207EF2ED" w:rsidR="00624342" w:rsidRDefault="00624342">
      <w:pPr>
        <w:pStyle w:val="ListParagraph"/>
        <w:numPr>
          <w:ilvl w:val="6"/>
          <w:numId w:val="3"/>
        </w:numPr>
        <w:tabs>
          <w:tab w:val="clear" w:pos="2520"/>
        </w:tabs>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____________________________________________________________________________________________</w:t>
      </w:r>
    </w:p>
    <w:p w14:paraId="3580CD7E" w14:textId="29582507" w:rsidR="00BA37FE" w:rsidRPr="00624342" w:rsidRDefault="00BA37FE" w:rsidP="00BA37FE">
      <w:pPr>
        <w:pStyle w:val="ListParagraph"/>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w:t>
      </w:r>
    </w:p>
    <w:p w14:paraId="5C52ED25" w14:textId="77777777" w:rsidR="00BA37FE" w:rsidRDefault="00BA37FE">
      <w:pPr>
        <w:pStyle w:val="ListParagraph"/>
        <w:numPr>
          <w:ilvl w:val="6"/>
          <w:numId w:val="3"/>
        </w:numPr>
        <w:tabs>
          <w:tab w:val="clear" w:pos="2520"/>
        </w:tabs>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____________________________________________________________________________________________</w:t>
      </w:r>
    </w:p>
    <w:p w14:paraId="74609B46" w14:textId="77777777" w:rsidR="00BA37FE" w:rsidRPr="00624342" w:rsidRDefault="00BA37FE" w:rsidP="00BA37FE">
      <w:pPr>
        <w:pStyle w:val="ListParagraph"/>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w:t>
      </w:r>
    </w:p>
    <w:p w14:paraId="3931CFC8" w14:textId="77777777" w:rsidR="00BA37FE" w:rsidRDefault="00BA37FE">
      <w:pPr>
        <w:pStyle w:val="ListParagraph"/>
        <w:numPr>
          <w:ilvl w:val="6"/>
          <w:numId w:val="3"/>
        </w:numPr>
        <w:tabs>
          <w:tab w:val="clear" w:pos="2520"/>
        </w:tabs>
        <w:spacing w:line="360" w:lineRule="auto"/>
        <w:ind w:left="709"/>
        <w:rPr>
          <w:rFonts w:eastAsia="Cambria" w:cstheme="minorHAnsi"/>
          <w:b/>
          <w:color w:val="000000" w:themeColor="text1"/>
        </w:rPr>
      </w:pPr>
      <w:r w:rsidRPr="00624342">
        <w:rPr>
          <w:rFonts w:eastAsia="Cambria" w:cstheme="minorHAnsi"/>
          <w:b/>
          <w:color w:val="000000" w:themeColor="text1"/>
        </w:rPr>
        <w:lastRenderedPageBreak/>
        <w:t>________________________________________________________________________________________________________________________________________________________________________________________</w:t>
      </w:r>
    </w:p>
    <w:p w14:paraId="46FCEF2B" w14:textId="77777777" w:rsidR="00BA37FE" w:rsidRPr="00624342" w:rsidRDefault="00BA37FE" w:rsidP="00BB7D6B">
      <w:pPr>
        <w:pStyle w:val="ListParagraph"/>
        <w:spacing w:line="24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w:t>
      </w:r>
    </w:p>
    <w:p w14:paraId="1DD0EF03" w14:textId="4D26B658" w:rsidR="00BF6135" w:rsidRPr="003774E1" w:rsidRDefault="00BF6135" w:rsidP="00BB7D6B">
      <w:pPr>
        <w:spacing w:after="200"/>
        <w:rPr>
          <w:rFonts w:asciiTheme="minorHAnsi" w:eastAsia="Cambria" w:hAnsiTheme="minorHAnsi" w:cstheme="minorHAnsi"/>
          <w:b/>
          <w:color w:val="000000" w:themeColor="text1"/>
          <w:u w:val="single"/>
        </w:rPr>
      </w:pPr>
      <w:r w:rsidRPr="003774E1">
        <w:rPr>
          <w:rFonts w:asciiTheme="minorHAnsi" w:eastAsia="Cambria" w:hAnsiTheme="minorHAnsi" w:cstheme="minorHAnsi"/>
          <w:b/>
          <w:color w:val="000000" w:themeColor="text1"/>
          <w:u w:val="single"/>
        </w:rPr>
        <w:t xml:space="preserve">Post Lab </w:t>
      </w:r>
      <w:r w:rsidR="00C1253F" w:rsidRPr="003774E1">
        <w:rPr>
          <w:rFonts w:asciiTheme="minorHAnsi" w:eastAsia="Cambria" w:hAnsiTheme="minorHAnsi" w:cstheme="minorHAnsi"/>
          <w:b/>
          <w:color w:val="000000" w:themeColor="text1"/>
          <w:u w:val="single"/>
        </w:rPr>
        <w:t>Exercise</w:t>
      </w:r>
      <w:r w:rsidRPr="003774E1">
        <w:rPr>
          <w:rFonts w:asciiTheme="minorHAnsi" w:eastAsia="Cambria" w:hAnsiTheme="minorHAnsi" w:cstheme="minorHAnsi"/>
          <w:b/>
          <w:color w:val="000000" w:themeColor="text1"/>
          <w:u w:val="single"/>
        </w:rPr>
        <w:t>:</w:t>
      </w:r>
    </w:p>
    <w:p w14:paraId="455D843A" w14:textId="31E81BFA" w:rsidR="00BA37FE" w:rsidRDefault="00E67748" w:rsidP="00BB7D6B">
      <w:pPr>
        <w:pStyle w:val="ListParagraph"/>
        <w:ind w:left="0"/>
        <w:rPr>
          <w:rFonts w:eastAsia="Cambria" w:cstheme="minorHAnsi"/>
          <w:b/>
          <w:color w:val="000000" w:themeColor="text1"/>
          <w:sz w:val="24"/>
          <w:szCs w:val="24"/>
        </w:rPr>
      </w:pPr>
      <w:r>
        <w:rPr>
          <w:rFonts w:eastAsia="Cambria" w:cstheme="minorHAnsi"/>
          <w:b/>
          <w:color w:val="000000" w:themeColor="text1"/>
          <w:sz w:val="24"/>
          <w:szCs w:val="24"/>
        </w:rPr>
        <w:t xml:space="preserve">Python Implementation </w:t>
      </w:r>
    </w:p>
    <w:p w14:paraId="526BB8DE" w14:textId="1ED4B0D8" w:rsidR="007F5DF1" w:rsidRPr="00C33512" w:rsidRDefault="00680FAA" w:rsidP="00C33512">
      <w:pPr>
        <w:pStyle w:val="ListParagraph"/>
        <w:ind w:left="0"/>
        <w:rPr>
          <w:rFonts w:eastAsia="Cambria" w:cstheme="minorHAnsi"/>
          <w:b/>
          <w:color w:val="000000" w:themeColor="text1"/>
          <w:sz w:val="24"/>
          <w:szCs w:val="24"/>
        </w:rPr>
      </w:pPr>
      <w:r>
        <w:rPr>
          <w:rFonts w:eastAsia="Cambria" w:cstheme="minorHAnsi"/>
          <w:b/>
          <w:color w:val="000000" w:themeColor="text1"/>
          <w:sz w:val="24"/>
          <w:szCs w:val="24"/>
        </w:rPr>
        <w:t>Reference Link</w:t>
      </w:r>
      <w:r w:rsidR="007F5DF1">
        <w:rPr>
          <w:rFonts w:eastAsia="Cambria" w:cstheme="minorHAnsi"/>
          <w:b/>
          <w:color w:val="000000" w:themeColor="text1"/>
          <w:sz w:val="24"/>
          <w:szCs w:val="24"/>
        </w:rPr>
        <w:t xml:space="preserve">: </w:t>
      </w:r>
      <w:hyperlink r:id="rId36" w:history="1">
        <w:r w:rsidR="007F5DF1" w:rsidRPr="00B102A0">
          <w:rPr>
            <w:rStyle w:val="Hyperlink"/>
            <w:rFonts w:eastAsia="Cambria" w:cstheme="minorHAnsi"/>
            <w:b/>
            <w:sz w:val="24"/>
            <w:szCs w:val="24"/>
          </w:rPr>
          <w:t>https://www.kaggle.com/code/suyashpratapsingh/eda-on-sample-superstore-dataset</w:t>
        </w:r>
      </w:hyperlink>
    </w:p>
    <w:p w14:paraId="18D56FB7" w14:textId="77777777" w:rsidR="00BB7D6B" w:rsidRDefault="00BB7D6B" w:rsidP="00BB7D6B">
      <w:pPr>
        <w:rPr>
          <w:rFonts w:asciiTheme="minorHAnsi" w:hAnsiTheme="minorHAnsi" w:cstheme="minorHAnsi"/>
          <w:color w:val="000000" w:themeColor="text1"/>
        </w:rPr>
      </w:pPr>
      <w:r w:rsidRPr="003774E1">
        <w:rPr>
          <w:rFonts w:asciiTheme="minorHAnsi" w:hAnsiTheme="minorHAnsi" w:cstheme="minorHAnsi"/>
          <w:color w:val="000000" w:themeColor="text1"/>
        </w:rPr>
        <w:t>Perform the following tasks</w:t>
      </w:r>
      <w:r>
        <w:rPr>
          <w:rFonts w:asciiTheme="minorHAnsi" w:hAnsiTheme="minorHAnsi" w:cstheme="minorHAnsi"/>
          <w:color w:val="000000" w:themeColor="text1"/>
        </w:rPr>
        <w:t xml:space="preserve"> using Python</w:t>
      </w:r>
      <w:r w:rsidRPr="003774E1">
        <w:rPr>
          <w:rFonts w:asciiTheme="minorHAnsi" w:hAnsiTheme="minorHAnsi" w:cstheme="minorHAnsi"/>
          <w:color w:val="000000" w:themeColor="text1"/>
        </w:rPr>
        <w:t>:</w:t>
      </w:r>
    </w:p>
    <w:p w14:paraId="4F2B6BB0" w14:textId="77777777" w:rsidR="00BB7D6B" w:rsidRDefault="00BB7D6B" w:rsidP="00BB7D6B">
      <w:pPr>
        <w:rPr>
          <w:rFonts w:asciiTheme="minorHAnsi" w:hAnsiTheme="minorHAnsi" w:cstheme="minorHAnsi"/>
          <w:color w:val="000000" w:themeColor="text1"/>
        </w:rPr>
      </w:pPr>
    </w:p>
    <w:p w14:paraId="4FCF1F38" w14:textId="77777777" w:rsidR="00BB7D6B" w:rsidRPr="00D43FA7" w:rsidRDefault="00BB7D6B" w:rsidP="00BB7D6B">
      <w:pPr>
        <w:rPr>
          <w:rFonts w:asciiTheme="minorHAnsi" w:hAnsiTheme="minorHAnsi" w:cstheme="minorHAnsi"/>
          <w:color w:val="000000" w:themeColor="text1"/>
        </w:rPr>
      </w:pPr>
      <w:r>
        <w:rPr>
          <w:rFonts w:asciiTheme="minorHAnsi" w:hAnsiTheme="minorHAnsi" w:cstheme="minorHAnsi"/>
          <w:b/>
          <w:bCs/>
          <w:color w:val="000000" w:themeColor="text1"/>
          <w:u w:val="single"/>
        </w:rPr>
        <w:t xml:space="preserve">Pre- Requisities:- </w:t>
      </w:r>
    </w:p>
    <w:p w14:paraId="57ED90D7" w14:textId="77777777" w:rsidR="00BB7D6B" w:rsidRDefault="00BB7D6B" w:rsidP="00BB7D6B">
      <w:pPr>
        <w:rPr>
          <w:rFonts w:asciiTheme="minorHAnsi" w:hAnsiTheme="minorHAnsi" w:cstheme="minorHAnsi"/>
          <w:color w:val="000000" w:themeColor="text1"/>
        </w:rPr>
      </w:pPr>
    </w:p>
    <w:p w14:paraId="4FDA7EB7" w14:textId="77777777" w:rsidR="00BB7D6B" w:rsidRPr="001C27D0" w:rsidRDefault="00BB7D6B" w:rsidP="00BB7D6B">
      <w:pPr>
        <w:rPr>
          <w:rFonts w:asciiTheme="minorHAnsi" w:hAnsiTheme="minorHAnsi" w:cstheme="minorHAnsi"/>
          <w:color w:val="000000" w:themeColor="text1"/>
        </w:rPr>
      </w:pPr>
      <w:r w:rsidRPr="001C27D0">
        <w:rPr>
          <w:rFonts w:asciiTheme="minorHAnsi" w:hAnsiTheme="minorHAnsi" w:cstheme="minorHAnsi"/>
          <w:color w:val="000000" w:themeColor="text1"/>
        </w:rPr>
        <w:t xml:space="preserve">import pandas as pd    </w:t>
      </w:r>
    </w:p>
    <w:p w14:paraId="0C3C20EE" w14:textId="77777777" w:rsidR="00BB7D6B" w:rsidRPr="001C27D0" w:rsidRDefault="00BB7D6B" w:rsidP="00BB7D6B">
      <w:pPr>
        <w:rPr>
          <w:rFonts w:asciiTheme="minorHAnsi" w:hAnsiTheme="minorHAnsi" w:cstheme="minorHAnsi"/>
          <w:color w:val="000000" w:themeColor="text1"/>
        </w:rPr>
      </w:pPr>
      <w:r w:rsidRPr="001C27D0">
        <w:rPr>
          <w:rFonts w:asciiTheme="minorHAnsi" w:hAnsiTheme="minorHAnsi" w:cstheme="minorHAnsi"/>
          <w:color w:val="000000" w:themeColor="text1"/>
        </w:rPr>
        <w:t xml:space="preserve">import seaborn as sns    </w:t>
      </w:r>
    </w:p>
    <w:p w14:paraId="79C7F3E5" w14:textId="77777777" w:rsidR="00BB7D6B" w:rsidRPr="001C27D0" w:rsidRDefault="00BB7D6B" w:rsidP="00BB7D6B">
      <w:pPr>
        <w:rPr>
          <w:rFonts w:asciiTheme="minorHAnsi" w:hAnsiTheme="minorHAnsi" w:cstheme="minorHAnsi"/>
          <w:color w:val="000000" w:themeColor="text1"/>
        </w:rPr>
      </w:pPr>
      <w:r w:rsidRPr="001C27D0">
        <w:rPr>
          <w:rFonts w:asciiTheme="minorHAnsi" w:hAnsiTheme="minorHAnsi" w:cstheme="minorHAnsi"/>
          <w:color w:val="000000" w:themeColor="text1"/>
        </w:rPr>
        <w:t>import plotly.graph_objects as go</w:t>
      </w:r>
    </w:p>
    <w:p w14:paraId="06E48331" w14:textId="77777777" w:rsidR="00BB7D6B" w:rsidRPr="001C27D0" w:rsidRDefault="00BB7D6B" w:rsidP="00BB7D6B">
      <w:pPr>
        <w:rPr>
          <w:rFonts w:asciiTheme="minorHAnsi" w:hAnsiTheme="minorHAnsi" w:cstheme="minorHAnsi"/>
          <w:color w:val="000000" w:themeColor="text1"/>
        </w:rPr>
      </w:pPr>
      <w:r w:rsidRPr="001C27D0">
        <w:rPr>
          <w:rFonts w:asciiTheme="minorHAnsi" w:hAnsiTheme="minorHAnsi" w:cstheme="minorHAnsi"/>
          <w:color w:val="000000" w:themeColor="text1"/>
        </w:rPr>
        <w:t>from plotly.offline import plot</w:t>
      </w:r>
    </w:p>
    <w:p w14:paraId="0789B0F7" w14:textId="77777777" w:rsidR="00BB7D6B" w:rsidRPr="001C27D0" w:rsidRDefault="00BB7D6B" w:rsidP="00BB7D6B">
      <w:pPr>
        <w:rPr>
          <w:rFonts w:asciiTheme="minorHAnsi" w:hAnsiTheme="minorHAnsi" w:cstheme="minorHAnsi"/>
          <w:color w:val="000000" w:themeColor="text1"/>
        </w:rPr>
      </w:pPr>
      <w:r w:rsidRPr="001C27D0">
        <w:rPr>
          <w:rFonts w:asciiTheme="minorHAnsi" w:hAnsiTheme="minorHAnsi" w:cstheme="minorHAnsi"/>
          <w:color w:val="000000" w:themeColor="text1"/>
        </w:rPr>
        <w:t>from matplotlib.colors import LinearSegmentedColormap</w:t>
      </w:r>
    </w:p>
    <w:p w14:paraId="4856B61E" w14:textId="77777777" w:rsidR="00BB7D6B" w:rsidRPr="001C27D0" w:rsidRDefault="00BB7D6B" w:rsidP="00BB7D6B">
      <w:pPr>
        <w:rPr>
          <w:rFonts w:asciiTheme="minorHAnsi" w:hAnsiTheme="minorHAnsi" w:cstheme="minorHAnsi"/>
          <w:color w:val="000000" w:themeColor="text1"/>
        </w:rPr>
      </w:pPr>
      <w:r w:rsidRPr="001C27D0">
        <w:rPr>
          <w:rFonts w:asciiTheme="minorHAnsi" w:hAnsiTheme="minorHAnsi" w:cstheme="minorHAnsi"/>
          <w:color w:val="000000" w:themeColor="text1"/>
        </w:rPr>
        <w:t>import matplotlib.pyplot as plt</w:t>
      </w:r>
    </w:p>
    <w:p w14:paraId="41957431" w14:textId="77777777" w:rsidR="00BB7D6B" w:rsidRPr="001C27D0" w:rsidRDefault="00BB7D6B" w:rsidP="00BB7D6B">
      <w:pPr>
        <w:rPr>
          <w:rFonts w:asciiTheme="minorHAnsi" w:hAnsiTheme="minorHAnsi" w:cstheme="minorHAnsi"/>
          <w:color w:val="000000" w:themeColor="text1"/>
        </w:rPr>
      </w:pPr>
    </w:p>
    <w:p w14:paraId="1D9746BB" w14:textId="77777777" w:rsidR="00BB7D6B" w:rsidRPr="00015FF7" w:rsidRDefault="00BB7D6B" w:rsidP="00BB7D6B">
      <w:pPr>
        <w:rPr>
          <w:rFonts w:asciiTheme="minorHAnsi" w:hAnsiTheme="minorHAnsi" w:cstheme="minorHAnsi"/>
          <w:color w:val="000000" w:themeColor="text1"/>
        </w:rPr>
      </w:pPr>
      <w:r w:rsidRPr="001C27D0">
        <w:rPr>
          <w:rFonts w:asciiTheme="minorHAnsi" w:hAnsiTheme="minorHAnsi" w:cstheme="minorHAnsi"/>
          <w:color w:val="000000" w:themeColor="text1"/>
        </w:rPr>
        <w:t>Dataset = pd.read_excel("./Sample - Superstore.xlsx", "Orders")</w:t>
      </w:r>
    </w:p>
    <w:p w14:paraId="4F813FFC" w14:textId="77777777" w:rsidR="00BB7D6B" w:rsidRDefault="00BB7D6B" w:rsidP="00BB7D6B">
      <w:pPr>
        <w:rPr>
          <w:rFonts w:asciiTheme="minorHAnsi" w:hAnsiTheme="minorHAnsi" w:cstheme="minorHAnsi"/>
          <w:color w:val="000000" w:themeColor="text1"/>
        </w:rPr>
      </w:pPr>
    </w:p>
    <w:p w14:paraId="2C808E66" w14:textId="77777777" w:rsidR="00BB7D6B" w:rsidRDefault="00BB7D6B" w:rsidP="00BB7D6B">
      <w:pPr>
        <w:rPr>
          <w:rFonts w:asciiTheme="minorHAnsi" w:hAnsiTheme="minorHAnsi" w:cstheme="minorHAnsi"/>
          <w:color w:val="000000" w:themeColor="text1"/>
        </w:rPr>
      </w:pPr>
      <w:r>
        <w:rPr>
          <w:rFonts w:asciiTheme="minorHAnsi" w:hAnsiTheme="minorHAnsi" w:cstheme="minorHAnsi"/>
          <w:color w:val="000000" w:themeColor="text1"/>
        </w:rPr>
        <w:t xml:space="preserve">Task 1: </w:t>
      </w:r>
      <w:r w:rsidRPr="009C3A19">
        <w:rPr>
          <w:rFonts w:asciiTheme="minorHAnsi" w:hAnsiTheme="minorHAnsi" w:cstheme="minorHAnsi"/>
          <w:color w:val="000000" w:themeColor="text1"/>
        </w:rPr>
        <w:t>To create a highlight table to explore how profit varies across regions, product sub-categories, and customer segments</w:t>
      </w:r>
      <w:r>
        <w:rPr>
          <w:rFonts w:asciiTheme="minorHAnsi" w:hAnsiTheme="minorHAnsi" w:cstheme="minorHAnsi"/>
          <w:color w:val="000000" w:themeColor="text1"/>
        </w:rPr>
        <w:t xml:space="preserve"> in the </w:t>
      </w:r>
      <w:r w:rsidRPr="0021190F">
        <w:rPr>
          <w:rFonts w:asciiTheme="minorHAnsi" w:hAnsiTheme="minorHAnsi" w:cstheme="minorHAnsi"/>
          <w:color w:val="000000" w:themeColor="text1"/>
        </w:rPr>
        <w:t>Superstore dataset</w:t>
      </w:r>
      <w:r>
        <w:rPr>
          <w:rFonts w:asciiTheme="minorHAnsi" w:hAnsiTheme="minorHAnsi" w:cstheme="minorHAnsi"/>
          <w:color w:val="000000" w:themeColor="text1"/>
        </w:rPr>
        <w:t xml:space="preserve"> </w:t>
      </w:r>
    </w:p>
    <w:p w14:paraId="5AE3AF74" w14:textId="77777777" w:rsidR="00BB7D6B" w:rsidRDefault="00BB7D6B" w:rsidP="00BB7D6B">
      <w:pPr>
        <w:rPr>
          <w:rFonts w:asciiTheme="minorHAnsi" w:hAnsiTheme="minorHAnsi" w:cstheme="minorHAnsi"/>
          <w:b/>
          <w:bCs/>
          <w:color w:val="000000" w:themeColor="text1"/>
          <w:u w:val="single"/>
        </w:rPr>
      </w:pPr>
      <w:r w:rsidRPr="00FC1D6A">
        <w:rPr>
          <w:rFonts w:asciiTheme="minorHAnsi" w:hAnsiTheme="minorHAnsi" w:cstheme="minorHAnsi"/>
          <w:b/>
          <w:bCs/>
          <w:color w:val="000000" w:themeColor="text1"/>
          <w:u w:val="single"/>
        </w:rPr>
        <w:t>Code:-</w:t>
      </w:r>
    </w:p>
    <w:p w14:paraId="6BCECB28" w14:textId="77777777" w:rsidR="00BB7D6B" w:rsidRDefault="00BB7D6B" w:rsidP="00BB7D6B">
      <w:pPr>
        <w:rPr>
          <w:rFonts w:asciiTheme="minorHAnsi" w:hAnsiTheme="minorHAnsi" w:cstheme="minorHAnsi"/>
          <w:b/>
          <w:bCs/>
          <w:color w:val="000000" w:themeColor="text1"/>
          <w:u w:val="single"/>
        </w:rPr>
      </w:pPr>
    </w:p>
    <w:p w14:paraId="7754AB73" w14:textId="77777777" w:rsidR="00BB7D6B" w:rsidRPr="00015FF7" w:rsidRDefault="00BB7D6B" w:rsidP="00BB7D6B">
      <w:pPr>
        <w:rPr>
          <w:rFonts w:asciiTheme="minorHAnsi" w:hAnsiTheme="minorHAnsi" w:cstheme="minorHAnsi"/>
          <w:color w:val="000000" w:themeColor="text1"/>
        </w:rPr>
      </w:pPr>
      <w:r w:rsidRPr="00015FF7">
        <w:rPr>
          <w:rFonts w:asciiTheme="minorHAnsi" w:hAnsiTheme="minorHAnsi" w:cstheme="minorHAnsi"/>
          <w:color w:val="000000" w:themeColor="text1"/>
        </w:rPr>
        <w:t>Pivot_Table = pd.pivot_table(Dataset, values='Sales', columns=['Segment', 'Region'], index='Sub-Category', aggfunc='sum')</w:t>
      </w:r>
    </w:p>
    <w:p w14:paraId="0642469A" w14:textId="77777777" w:rsidR="00BB7D6B" w:rsidRPr="00015FF7" w:rsidRDefault="00BB7D6B" w:rsidP="00BB7D6B">
      <w:pPr>
        <w:rPr>
          <w:rFonts w:asciiTheme="minorHAnsi" w:hAnsiTheme="minorHAnsi" w:cstheme="minorHAnsi"/>
          <w:color w:val="000000" w:themeColor="text1"/>
        </w:rPr>
      </w:pPr>
      <w:r w:rsidRPr="00015FF7">
        <w:rPr>
          <w:rFonts w:asciiTheme="minorHAnsi" w:hAnsiTheme="minorHAnsi" w:cstheme="minorHAnsi"/>
          <w:color w:val="000000" w:themeColor="text1"/>
        </w:rPr>
        <w:t xml:space="preserve">colors = [(1, 0, 0), (0, 1, 0)] </w:t>
      </w:r>
    </w:p>
    <w:p w14:paraId="379B441C" w14:textId="77777777" w:rsidR="00BB7D6B" w:rsidRPr="00015FF7" w:rsidRDefault="00BB7D6B" w:rsidP="00BB7D6B">
      <w:pPr>
        <w:rPr>
          <w:rFonts w:asciiTheme="minorHAnsi" w:hAnsiTheme="minorHAnsi" w:cstheme="minorHAnsi"/>
          <w:color w:val="000000" w:themeColor="text1"/>
        </w:rPr>
      </w:pPr>
      <w:r w:rsidRPr="00015FF7">
        <w:rPr>
          <w:rFonts w:asciiTheme="minorHAnsi" w:hAnsiTheme="minorHAnsi" w:cstheme="minorHAnsi"/>
          <w:color w:val="000000" w:themeColor="text1"/>
        </w:rPr>
        <w:t>cmap_name = 'custom_colormap'</w:t>
      </w:r>
    </w:p>
    <w:p w14:paraId="5A90A88F" w14:textId="77777777" w:rsidR="00BB7D6B" w:rsidRPr="00015FF7" w:rsidRDefault="00BB7D6B" w:rsidP="00BB7D6B">
      <w:pPr>
        <w:rPr>
          <w:rFonts w:asciiTheme="minorHAnsi" w:hAnsiTheme="minorHAnsi" w:cstheme="minorHAnsi"/>
          <w:color w:val="000000" w:themeColor="text1"/>
        </w:rPr>
      </w:pPr>
      <w:r w:rsidRPr="00015FF7">
        <w:rPr>
          <w:rFonts w:asciiTheme="minorHAnsi" w:hAnsiTheme="minorHAnsi" w:cstheme="minorHAnsi"/>
          <w:color w:val="000000" w:themeColor="text1"/>
        </w:rPr>
        <w:t>cm = LinearSegmentedColormap.from_list(cmap_name, colors, N=256)</w:t>
      </w:r>
    </w:p>
    <w:p w14:paraId="7A9F4D3D" w14:textId="77777777" w:rsidR="00BB7D6B" w:rsidRPr="00015FF7" w:rsidRDefault="00BB7D6B" w:rsidP="00BB7D6B">
      <w:pPr>
        <w:rPr>
          <w:rFonts w:asciiTheme="minorHAnsi" w:hAnsiTheme="minorHAnsi" w:cstheme="minorHAnsi"/>
          <w:color w:val="000000" w:themeColor="text1"/>
        </w:rPr>
      </w:pPr>
      <w:r w:rsidRPr="00015FF7">
        <w:rPr>
          <w:rFonts w:asciiTheme="minorHAnsi" w:hAnsiTheme="minorHAnsi" w:cstheme="minorHAnsi"/>
          <w:color w:val="000000" w:themeColor="text1"/>
        </w:rPr>
        <w:t>plt.figure(figsize=(16, 8))</w:t>
      </w:r>
    </w:p>
    <w:p w14:paraId="4C630E74" w14:textId="77777777" w:rsidR="00BB7D6B" w:rsidRPr="00015FF7" w:rsidRDefault="00BB7D6B" w:rsidP="00BB7D6B">
      <w:pPr>
        <w:rPr>
          <w:rFonts w:asciiTheme="minorHAnsi" w:hAnsiTheme="minorHAnsi" w:cstheme="minorHAnsi"/>
          <w:color w:val="000000" w:themeColor="text1"/>
        </w:rPr>
      </w:pPr>
      <w:r w:rsidRPr="00015FF7">
        <w:rPr>
          <w:rFonts w:asciiTheme="minorHAnsi" w:hAnsiTheme="minorHAnsi" w:cstheme="minorHAnsi"/>
          <w:color w:val="000000" w:themeColor="text1"/>
        </w:rPr>
        <w:t>sns.heatmap(data=Pivot_Table, annot=True, cmap=cm, fmt='0.1f')</w:t>
      </w:r>
    </w:p>
    <w:p w14:paraId="0F2E4432" w14:textId="77777777" w:rsidR="00BB7D6B" w:rsidRPr="00015FF7" w:rsidRDefault="00BB7D6B" w:rsidP="00BB7D6B">
      <w:pPr>
        <w:rPr>
          <w:rFonts w:asciiTheme="minorHAnsi" w:hAnsiTheme="minorHAnsi" w:cstheme="minorHAnsi"/>
          <w:color w:val="000000" w:themeColor="text1"/>
        </w:rPr>
      </w:pPr>
      <w:r w:rsidRPr="00015FF7">
        <w:rPr>
          <w:rFonts w:asciiTheme="minorHAnsi" w:hAnsiTheme="minorHAnsi" w:cstheme="minorHAnsi"/>
          <w:color w:val="000000" w:themeColor="text1"/>
        </w:rPr>
        <w:t>plt.title("Profit Analysis")</w:t>
      </w:r>
    </w:p>
    <w:p w14:paraId="7CFAF3A6" w14:textId="77777777" w:rsidR="00BB7D6B" w:rsidRPr="00015FF7" w:rsidRDefault="00BB7D6B" w:rsidP="00BB7D6B">
      <w:pPr>
        <w:rPr>
          <w:rFonts w:asciiTheme="minorHAnsi" w:hAnsiTheme="minorHAnsi" w:cstheme="minorHAnsi"/>
          <w:color w:val="000000" w:themeColor="text1"/>
        </w:rPr>
      </w:pPr>
      <w:r w:rsidRPr="00015FF7">
        <w:rPr>
          <w:rFonts w:asciiTheme="minorHAnsi" w:hAnsiTheme="minorHAnsi" w:cstheme="minorHAnsi"/>
          <w:color w:val="000000" w:themeColor="text1"/>
        </w:rPr>
        <w:t>plt.xlabel("Region")</w:t>
      </w:r>
    </w:p>
    <w:p w14:paraId="42621E11" w14:textId="77777777" w:rsidR="00BB7D6B" w:rsidRPr="00015FF7" w:rsidRDefault="00BB7D6B" w:rsidP="00BB7D6B">
      <w:pPr>
        <w:rPr>
          <w:rFonts w:asciiTheme="minorHAnsi" w:hAnsiTheme="minorHAnsi" w:cstheme="minorHAnsi"/>
          <w:color w:val="000000" w:themeColor="text1"/>
        </w:rPr>
      </w:pPr>
      <w:r w:rsidRPr="00015FF7">
        <w:rPr>
          <w:rFonts w:asciiTheme="minorHAnsi" w:hAnsiTheme="minorHAnsi" w:cstheme="minorHAnsi"/>
          <w:color w:val="000000" w:themeColor="text1"/>
        </w:rPr>
        <w:t>plt.ylabel("Sub-Category")</w:t>
      </w:r>
    </w:p>
    <w:p w14:paraId="49284845" w14:textId="77777777" w:rsidR="00BB7D6B" w:rsidRPr="00015FF7" w:rsidRDefault="00BB7D6B" w:rsidP="00BB7D6B">
      <w:pPr>
        <w:rPr>
          <w:rFonts w:asciiTheme="minorHAnsi" w:hAnsiTheme="minorHAnsi" w:cstheme="minorHAnsi"/>
          <w:color w:val="000000" w:themeColor="text1"/>
        </w:rPr>
      </w:pPr>
      <w:r w:rsidRPr="00015FF7">
        <w:rPr>
          <w:rFonts w:asciiTheme="minorHAnsi" w:hAnsiTheme="minorHAnsi" w:cstheme="minorHAnsi"/>
          <w:color w:val="000000" w:themeColor="text1"/>
        </w:rPr>
        <w:t>plt.show()</w:t>
      </w:r>
    </w:p>
    <w:p w14:paraId="29694D98" w14:textId="77777777" w:rsidR="00BB7D6B" w:rsidRDefault="00BB7D6B" w:rsidP="00BB7D6B">
      <w:pPr>
        <w:tabs>
          <w:tab w:val="left" w:pos="6990"/>
        </w:tabs>
        <w:rPr>
          <w:rFonts w:asciiTheme="minorHAnsi" w:hAnsiTheme="minorHAnsi" w:cstheme="minorHAnsi"/>
          <w:b/>
          <w:bCs/>
          <w:color w:val="000000" w:themeColor="text1"/>
          <w:u w:val="single"/>
        </w:rPr>
      </w:pPr>
    </w:p>
    <w:p w14:paraId="47D2817B" w14:textId="77777777" w:rsidR="00BB7D6B" w:rsidRPr="003774E1" w:rsidRDefault="00BB7D6B" w:rsidP="00BB7D6B">
      <w:pPr>
        <w:tabs>
          <w:tab w:val="left" w:pos="6990"/>
        </w:tabs>
        <w:rPr>
          <w:rFonts w:asciiTheme="minorHAnsi" w:hAnsiTheme="minorHAnsi" w:cstheme="minorHAnsi"/>
          <w:b/>
          <w:bCs/>
          <w:color w:val="000000" w:themeColor="text1"/>
          <w:u w:val="single"/>
        </w:rPr>
      </w:pPr>
      <w:r>
        <w:rPr>
          <w:noProof/>
        </w:rPr>
        <w:lastRenderedPageBreak/>
        <w:drawing>
          <wp:anchor distT="0" distB="0" distL="114300" distR="114300" simplePos="0" relativeHeight="251665408" behindDoc="0" locked="0" layoutInCell="1" allowOverlap="1" wp14:anchorId="2F66F15C" wp14:editId="1B461B49">
            <wp:simplePos x="0" y="0"/>
            <wp:positionH relativeFrom="margin">
              <wp:posOffset>1120775</wp:posOffset>
            </wp:positionH>
            <wp:positionV relativeFrom="paragraph">
              <wp:posOffset>266065</wp:posOffset>
            </wp:positionV>
            <wp:extent cx="5010150" cy="327596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10150" cy="3275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774E1">
        <w:rPr>
          <w:rFonts w:asciiTheme="minorHAnsi" w:hAnsiTheme="minorHAnsi" w:cstheme="minorHAnsi"/>
          <w:b/>
          <w:bCs/>
          <w:color w:val="000000" w:themeColor="text1"/>
          <w:u w:val="single"/>
        </w:rPr>
        <w:t>Results:</w:t>
      </w:r>
      <w:r>
        <w:rPr>
          <w:rFonts w:asciiTheme="minorHAnsi" w:hAnsiTheme="minorHAnsi" w:cstheme="minorHAnsi"/>
          <w:b/>
          <w:bCs/>
          <w:color w:val="000000" w:themeColor="text1"/>
          <w:u w:val="single"/>
        </w:rPr>
        <w:t>-</w:t>
      </w:r>
    </w:p>
    <w:p w14:paraId="71BE2D8A" w14:textId="77777777" w:rsidR="00BB7D6B" w:rsidRDefault="00BB7D6B" w:rsidP="00BB7D6B">
      <w:pPr>
        <w:rPr>
          <w:rFonts w:asciiTheme="minorHAnsi" w:hAnsiTheme="minorHAnsi" w:cstheme="minorHAnsi"/>
          <w:color w:val="000000" w:themeColor="text1"/>
        </w:rPr>
      </w:pPr>
    </w:p>
    <w:p w14:paraId="27E5E984" w14:textId="77777777" w:rsidR="00BB7D6B" w:rsidRDefault="00BB7D6B" w:rsidP="00BB7D6B">
      <w:pPr>
        <w:rPr>
          <w:rFonts w:asciiTheme="minorHAnsi" w:hAnsiTheme="minorHAnsi" w:cstheme="minorHAnsi"/>
          <w:color w:val="000000" w:themeColor="text1"/>
        </w:rPr>
      </w:pPr>
    </w:p>
    <w:p w14:paraId="3A3C3376" w14:textId="77777777" w:rsidR="00BB7D6B" w:rsidRDefault="00BB7D6B" w:rsidP="00BB7D6B">
      <w:pPr>
        <w:rPr>
          <w:rFonts w:asciiTheme="minorHAnsi" w:hAnsiTheme="minorHAnsi" w:cstheme="minorHAnsi"/>
          <w:color w:val="000000" w:themeColor="text1"/>
        </w:rPr>
      </w:pPr>
    </w:p>
    <w:p w14:paraId="328F0CC9" w14:textId="77777777" w:rsidR="00BB7D6B" w:rsidRDefault="00BB7D6B" w:rsidP="00BB7D6B">
      <w:pPr>
        <w:rPr>
          <w:rFonts w:asciiTheme="minorHAnsi" w:hAnsiTheme="minorHAnsi" w:cstheme="minorHAnsi"/>
          <w:color w:val="000000" w:themeColor="text1"/>
        </w:rPr>
      </w:pPr>
    </w:p>
    <w:p w14:paraId="34EA4978" w14:textId="77777777" w:rsidR="00BB7D6B" w:rsidRDefault="00BB7D6B" w:rsidP="00BB7D6B">
      <w:pPr>
        <w:rPr>
          <w:rFonts w:asciiTheme="minorHAnsi" w:hAnsiTheme="minorHAnsi" w:cstheme="minorHAnsi"/>
          <w:color w:val="000000" w:themeColor="text1"/>
        </w:rPr>
      </w:pPr>
      <w:r>
        <w:rPr>
          <w:rFonts w:asciiTheme="minorHAnsi" w:hAnsiTheme="minorHAnsi" w:cstheme="minorHAnsi"/>
          <w:color w:val="000000" w:themeColor="text1"/>
        </w:rPr>
        <w:t xml:space="preserve">Task 2: </w:t>
      </w:r>
      <w:r w:rsidRPr="009C3A19">
        <w:rPr>
          <w:rFonts w:asciiTheme="minorHAnsi" w:hAnsiTheme="minorHAnsi" w:cstheme="minorHAnsi"/>
          <w:color w:val="000000" w:themeColor="text1"/>
        </w:rPr>
        <w:t xml:space="preserve">To build a simple map, </w:t>
      </w:r>
      <w:r>
        <w:rPr>
          <w:rFonts w:asciiTheme="minorHAnsi" w:hAnsiTheme="minorHAnsi" w:cstheme="minorHAnsi"/>
          <w:color w:val="000000" w:themeColor="text1"/>
        </w:rPr>
        <w:t xml:space="preserve">using </w:t>
      </w:r>
      <w:r w:rsidRPr="0021190F">
        <w:rPr>
          <w:rFonts w:asciiTheme="minorHAnsi" w:hAnsiTheme="minorHAnsi" w:cstheme="minorHAnsi"/>
          <w:color w:val="000000" w:themeColor="text1"/>
        </w:rPr>
        <w:t>Superstore dataset</w:t>
      </w:r>
      <w:r>
        <w:rPr>
          <w:rFonts w:asciiTheme="minorHAnsi" w:hAnsiTheme="minorHAnsi" w:cstheme="minorHAnsi"/>
          <w:color w:val="000000" w:themeColor="text1"/>
        </w:rPr>
        <w:t xml:space="preserve"> with </w:t>
      </w:r>
      <w:r w:rsidRPr="009C3A19">
        <w:rPr>
          <w:rFonts w:asciiTheme="minorHAnsi" w:hAnsiTheme="minorHAnsi" w:cstheme="minorHAnsi"/>
          <w:color w:val="000000" w:themeColor="text1"/>
        </w:rPr>
        <w:t>location data (for example, location names or latitude and longitude coordinates</w:t>
      </w:r>
      <w:r>
        <w:rPr>
          <w:rFonts w:asciiTheme="minorHAnsi" w:hAnsiTheme="minorHAnsi" w:cstheme="minorHAnsi"/>
          <w:color w:val="000000" w:themeColor="text1"/>
        </w:rPr>
        <w:t xml:space="preserve"> (Region &amp; State)</w:t>
      </w:r>
      <w:r w:rsidRPr="009C3A19">
        <w:rPr>
          <w:rFonts w:asciiTheme="minorHAnsi" w:hAnsiTheme="minorHAnsi" w:cstheme="minorHAnsi"/>
          <w:color w:val="000000" w:themeColor="text1"/>
        </w:rPr>
        <w:t>).</w:t>
      </w:r>
    </w:p>
    <w:p w14:paraId="1B116141" w14:textId="77777777" w:rsidR="00BB7D6B" w:rsidRDefault="00BB7D6B" w:rsidP="00BB7D6B">
      <w:pPr>
        <w:rPr>
          <w:rFonts w:asciiTheme="minorHAnsi" w:hAnsiTheme="minorHAnsi" w:cstheme="minorHAnsi"/>
          <w:b/>
          <w:bCs/>
          <w:color w:val="000000" w:themeColor="text1"/>
          <w:u w:val="single"/>
        </w:rPr>
      </w:pPr>
    </w:p>
    <w:p w14:paraId="04CCBA3B" w14:textId="77777777" w:rsidR="00BB7D6B" w:rsidRPr="00FC1D6A" w:rsidRDefault="00BB7D6B" w:rsidP="00BB7D6B">
      <w:pPr>
        <w:rPr>
          <w:rFonts w:asciiTheme="minorHAnsi" w:hAnsiTheme="minorHAnsi" w:cstheme="minorHAnsi"/>
          <w:b/>
          <w:bCs/>
          <w:color w:val="000000" w:themeColor="text1"/>
          <w:u w:val="single"/>
        </w:rPr>
      </w:pPr>
      <w:r w:rsidRPr="00FC1D6A">
        <w:rPr>
          <w:rFonts w:asciiTheme="minorHAnsi" w:hAnsiTheme="minorHAnsi" w:cstheme="minorHAnsi"/>
          <w:b/>
          <w:bCs/>
          <w:color w:val="000000" w:themeColor="text1"/>
          <w:u w:val="single"/>
        </w:rPr>
        <w:t>Code:-</w:t>
      </w:r>
    </w:p>
    <w:p w14:paraId="3D112514" w14:textId="77777777" w:rsidR="00BB7D6B" w:rsidRDefault="00BB7D6B" w:rsidP="00BB7D6B">
      <w:pPr>
        <w:tabs>
          <w:tab w:val="left" w:pos="6990"/>
        </w:tabs>
        <w:rPr>
          <w:rFonts w:asciiTheme="minorHAnsi" w:hAnsiTheme="minorHAnsi" w:cstheme="minorHAnsi"/>
          <w:b/>
          <w:bCs/>
          <w:color w:val="000000" w:themeColor="text1"/>
          <w:u w:val="single"/>
        </w:rPr>
      </w:pPr>
    </w:p>
    <w:p w14:paraId="55C83A38" w14:textId="77777777" w:rsidR="00BB7D6B" w:rsidRPr="001C27D0"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state_wise_profit = Dataset.groupby("State")["Profit"].sum().reset_index()</w:t>
      </w:r>
    </w:p>
    <w:p w14:paraId="7D6E5AE5" w14:textId="77777777" w:rsidR="00BB7D6B" w:rsidRPr="001C27D0"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new_Dataset = pd.read_excel("./Sample - Superstore.xlsx", "Sheet6")</w:t>
      </w:r>
    </w:p>
    <w:p w14:paraId="0DA1FA42" w14:textId="77777777" w:rsidR="00BB7D6B" w:rsidRPr="001C27D0"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Map_Dataset = pd.DataFrame(</w:t>
      </w:r>
    </w:p>
    <w:p w14:paraId="1A0A5B38" w14:textId="77777777" w:rsidR="00BB7D6B"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 </w:t>
      </w:r>
      <w:r w:rsidRPr="001C27D0">
        <w:rPr>
          <w:rFonts w:asciiTheme="minorHAnsi" w:hAnsiTheme="minorHAnsi" w:cstheme="minorHAnsi"/>
          <w:color w:val="000000" w:themeColor="text1"/>
        </w:rPr>
        <w:t>"State": state_wise_profit["State"],"Profit": state_wise_profit["Profit"],"State_Code": new_Dataset["State_Code"],})</w:t>
      </w:r>
    </w:p>
    <w:p w14:paraId="1A5A3163" w14:textId="77777777" w:rsidR="00BB7D6B" w:rsidRPr="001C27D0" w:rsidRDefault="00BB7D6B" w:rsidP="00BB7D6B">
      <w:pPr>
        <w:tabs>
          <w:tab w:val="left" w:pos="6990"/>
        </w:tabs>
        <w:rPr>
          <w:rFonts w:asciiTheme="minorHAnsi" w:hAnsiTheme="minorHAnsi" w:cstheme="minorHAnsi"/>
          <w:color w:val="000000" w:themeColor="text1"/>
        </w:rPr>
      </w:pPr>
    </w:p>
    <w:p w14:paraId="112565BB" w14:textId="77777777" w:rsidR="00BB7D6B" w:rsidRPr="001C27D0"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Data = dict(type="choropleth",locations=Map_Dataset["State_Code"],locationmode="USA</w:t>
      </w:r>
      <w:r>
        <w:rPr>
          <w:rFonts w:asciiTheme="minorHAnsi" w:hAnsiTheme="minorHAnsi" w:cstheme="minorHAnsi"/>
          <w:color w:val="000000" w:themeColor="text1"/>
        </w:rPr>
        <w:t>-</w:t>
      </w:r>
      <w:r w:rsidRPr="001C27D0">
        <w:rPr>
          <w:rFonts w:asciiTheme="minorHAnsi" w:hAnsiTheme="minorHAnsi" w:cstheme="minorHAnsi"/>
          <w:color w:val="000000" w:themeColor="text1"/>
        </w:rPr>
        <w:t>states",colorscale="RdYlGn",text=Map_Dataset["State"],z=Map_Dataset["Profit"],colorbar={"title": "Profit"},)</w:t>
      </w:r>
    </w:p>
    <w:p w14:paraId="62BC6457" w14:textId="77777777" w:rsidR="00BB7D6B" w:rsidRPr="001C27D0"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layout = dict(geo={"scope": "usa"})</w:t>
      </w:r>
    </w:p>
    <w:p w14:paraId="70623A4A" w14:textId="77777777" w:rsidR="00BB7D6B" w:rsidRDefault="00BB7D6B" w:rsidP="00BB7D6B">
      <w:pPr>
        <w:tabs>
          <w:tab w:val="left" w:pos="6990"/>
        </w:tabs>
        <w:rPr>
          <w:rFonts w:asciiTheme="minorHAnsi" w:hAnsiTheme="minorHAnsi" w:cstheme="minorHAnsi"/>
          <w:color w:val="000000" w:themeColor="text1"/>
        </w:rPr>
      </w:pPr>
    </w:p>
    <w:p w14:paraId="03631D2D" w14:textId="77777777" w:rsidR="00BB7D6B" w:rsidRPr="001C27D0"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chmap = go.Figure(data=[Data], layout=layout)</w:t>
      </w:r>
    </w:p>
    <w:p w14:paraId="0C62F73B" w14:textId="77777777" w:rsidR="00BB7D6B" w:rsidRPr="00627B03"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plotly_html = plot(chmap, filename="choropleth_map.html", auto_open=True)</w:t>
      </w:r>
    </w:p>
    <w:p w14:paraId="4BB34888" w14:textId="77777777" w:rsidR="00BB7D6B" w:rsidRDefault="00BB7D6B" w:rsidP="00BB7D6B">
      <w:pPr>
        <w:tabs>
          <w:tab w:val="left" w:pos="6990"/>
        </w:tabs>
        <w:rPr>
          <w:rFonts w:asciiTheme="minorHAnsi" w:hAnsiTheme="minorHAnsi" w:cstheme="minorHAnsi"/>
          <w:b/>
          <w:bCs/>
          <w:color w:val="000000" w:themeColor="text1"/>
          <w:u w:val="single"/>
        </w:rPr>
      </w:pPr>
    </w:p>
    <w:p w14:paraId="37F268CA" w14:textId="77777777" w:rsidR="00BB7D6B" w:rsidRPr="003774E1" w:rsidRDefault="00BB7D6B" w:rsidP="00BB7D6B">
      <w:pPr>
        <w:tabs>
          <w:tab w:val="left" w:pos="6990"/>
        </w:tabs>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t>Results:</w:t>
      </w:r>
      <w:r>
        <w:rPr>
          <w:rFonts w:asciiTheme="minorHAnsi" w:hAnsiTheme="minorHAnsi" w:cstheme="minorHAnsi"/>
          <w:b/>
          <w:bCs/>
          <w:color w:val="000000" w:themeColor="text1"/>
          <w:u w:val="single"/>
        </w:rPr>
        <w:t>-</w:t>
      </w:r>
    </w:p>
    <w:p w14:paraId="69AAEFFC" w14:textId="77777777" w:rsidR="00BB7D6B" w:rsidRDefault="00BB7D6B" w:rsidP="00BB7D6B">
      <w:pPr>
        <w:rPr>
          <w:rFonts w:asciiTheme="minorHAnsi" w:hAnsiTheme="minorHAnsi" w:cstheme="minorHAnsi"/>
          <w:color w:val="000000" w:themeColor="text1"/>
        </w:rPr>
      </w:pPr>
    </w:p>
    <w:p w14:paraId="5DC5983F" w14:textId="77777777" w:rsidR="00BB7D6B" w:rsidRDefault="00BB7D6B" w:rsidP="00BB7D6B">
      <w:pPr>
        <w:rPr>
          <w:rFonts w:asciiTheme="minorHAnsi" w:hAnsiTheme="minorHAnsi" w:cstheme="minorHAnsi"/>
          <w:color w:val="000000" w:themeColor="text1"/>
        </w:rPr>
      </w:pPr>
      <w:r>
        <w:rPr>
          <w:noProof/>
        </w:rPr>
        <w:drawing>
          <wp:inline distT="0" distB="0" distL="0" distR="0" wp14:anchorId="6B917038" wp14:editId="458B1718">
            <wp:extent cx="6858000" cy="29883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858000" cy="2988310"/>
                    </a:xfrm>
                    <a:prstGeom prst="rect">
                      <a:avLst/>
                    </a:prstGeom>
                    <a:noFill/>
                    <a:ln>
                      <a:noFill/>
                    </a:ln>
                  </pic:spPr>
                </pic:pic>
              </a:graphicData>
            </a:graphic>
          </wp:inline>
        </w:drawing>
      </w:r>
    </w:p>
    <w:p w14:paraId="006E92D7" w14:textId="77777777" w:rsidR="00BB7D6B" w:rsidRDefault="00BB7D6B" w:rsidP="00BB7D6B">
      <w:pPr>
        <w:rPr>
          <w:rFonts w:asciiTheme="minorHAnsi" w:hAnsiTheme="minorHAnsi" w:cstheme="minorHAnsi"/>
          <w:color w:val="000000" w:themeColor="text1"/>
        </w:rPr>
      </w:pPr>
    </w:p>
    <w:p w14:paraId="2D03EF70" w14:textId="77777777" w:rsidR="00BB7D6B" w:rsidRDefault="00BB7D6B" w:rsidP="00BB7D6B">
      <w:pPr>
        <w:rPr>
          <w:rFonts w:asciiTheme="minorHAnsi" w:hAnsiTheme="minorHAnsi" w:cstheme="minorHAnsi"/>
          <w:color w:val="000000" w:themeColor="text1"/>
        </w:rPr>
      </w:pPr>
    </w:p>
    <w:p w14:paraId="0B057169" w14:textId="77777777" w:rsidR="00BB7D6B" w:rsidRDefault="00BB7D6B" w:rsidP="00BB7D6B">
      <w:pPr>
        <w:rPr>
          <w:rFonts w:asciiTheme="minorHAnsi" w:hAnsiTheme="minorHAnsi" w:cstheme="minorHAnsi"/>
          <w:color w:val="000000" w:themeColor="text1"/>
        </w:rPr>
      </w:pPr>
    </w:p>
    <w:p w14:paraId="6ADC8054" w14:textId="77777777" w:rsidR="00BB7D6B" w:rsidRDefault="00BB7D6B" w:rsidP="00BB7D6B">
      <w:pPr>
        <w:rPr>
          <w:rFonts w:asciiTheme="minorHAnsi" w:hAnsiTheme="minorHAnsi" w:cstheme="minorHAnsi"/>
          <w:color w:val="000000" w:themeColor="text1"/>
        </w:rPr>
      </w:pPr>
    </w:p>
    <w:p w14:paraId="2833FB09" w14:textId="77777777" w:rsidR="00BB7D6B" w:rsidRDefault="00BB7D6B" w:rsidP="00BB7D6B">
      <w:pPr>
        <w:rPr>
          <w:rFonts w:asciiTheme="minorHAnsi" w:hAnsiTheme="minorHAnsi" w:cstheme="minorHAnsi"/>
          <w:color w:val="000000" w:themeColor="text1"/>
        </w:rPr>
      </w:pPr>
      <w:r>
        <w:rPr>
          <w:rFonts w:asciiTheme="minorHAnsi" w:hAnsiTheme="minorHAnsi" w:cstheme="minorHAnsi"/>
          <w:color w:val="000000" w:themeColor="text1"/>
        </w:rPr>
        <w:t xml:space="preserve">Task 3: To </w:t>
      </w:r>
      <w:r w:rsidRPr="009C3A19">
        <w:rPr>
          <w:rFonts w:asciiTheme="minorHAnsi" w:hAnsiTheme="minorHAnsi" w:cstheme="minorHAnsi"/>
          <w:color w:val="000000" w:themeColor="text1"/>
        </w:rPr>
        <w:t>create a density heat map using</w:t>
      </w:r>
      <w:r>
        <w:rPr>
          <w:rFonts w:asciiTheme="minorHAnsi" w:hAnsiTheme="minorHAnsi" w:cstheme="minorHAnsi"/>
          <w:color w:val="000000" w:themeColor="text1"/>
        </w:rPr>
        <w:t xml:space="preserve"> the</w:t>
      </w:r>
      <w:r w:rsidRPr="009C3A19">
        <w:rPr>
          <w:rFonts w:asciiTheme="minorHAnsi" w:hAnsiTheme="minorHAnsi" w:cstheme="minorHAnsi"/>
          <w:color w:val="000000" w:themeColor="text1"/>
        </w:rPr>
        <w:t xml:space="preserve"> sample dataset pertaining to sales in an electronics store.</w:t>
      </w:r>
    </w:p>
    <w:p w14:paraId="6D324256" w14:textId="77777777" w:rsidR="00BB7D6B" w:rsidRPr="00FC1D6A" w:rsidRDefault="00BB7D6B" w:rsidP="00BB7D6B">
      <w:pPr>
        <w:rPr>
          <w:rFonts w:asciiTheme="minorHAnsi" w:hAnsiTheme="minorHAnsi" w:cstheme="minorHAnsi"/>
          <w:b/>
          <w:bCs/>
          <w:color w:val="000000" w:themeColor="text1"/>
          <w:u w:val="single"/>
        </w:rPr>
      </w:pPr>
      <w:r w:rsidRPr="00FC1D6A">
        <w:rPr>
          <w:rFonts w:asciiTheme="minorHAnsi" w:hAnsiTheme="minorHAnsi" w:cstheme="minorHAnsi"/>
          <w:b/>
          <w:bCs/>
          <w:color w:val="000000" w:themeColor="text1"/>
          <w:u w:val="single"/>
        </w:rPr>
        <w:t>Code:-</w:t>
      </w:r>
    </w:p>
    <w:p w14:paraId="3C27D4AE" w14:textId="77777777" w:rsidR="00BB7D6B" w:rsidRDefault="00BB7D6B" w:rsidP="00BB7D6B">
      <w:pPr>
        <w:tabs>
          <w:tab w:val="left" w:pos="6990"/>
        </w:tabs>
        <w:rPr>
          <w:rFonts w:asciiTheme="minorHAnsi" w:hAnsiTheme="minorHAnsi" w:cstheme="minorHAnsi"/>
          <w:b/>
          <w:bCs/>
          <w:color w:val="000000" w:themeColor="text1"/>
          <w:u w:val="single"/>
        </w:rPr>
      </w:pPr>
    </w:p>
    <w:p w14:paraId="5F16DF5E" w14:textId="77777777" w:rsidR="00BB7D6B" w:rsidRPr="001C27D0"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New_Dataset = Dataset.groupby("State")[["Profit", "Sales"]].sum()</w:t>
      </w:r>
    </w:p>
    <w:p w14:paraId="0B83EFEB" w14:textId="77777777" w:rsidR="00BB7D6B" w:rsidRPr="001C27D0"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New_Dataset = pd.DataFrame(New_Dataset)</w:t>
      </w:r>
    </w:p>
    <w:p w14:paraId="5F97CAE2" w14:textId="77777777" w:rsidR="00BB7D6B" w:rsidRPr="001C27D0"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sns.kdeplot(data=New_Dataset, x="Profit", y="Sales", cmap="RdYlGn_r", fill=True)</w:t>
      </w:r>
    </w:p>
    <w:p w14:paraId="5D4F2900" w14:textId="77777777" w:rsidR="00BB7D6B" w:rsidRPr="001C27D0"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plt.xlabel("Profit")</w:t>
      </w:r>
    </w:p>
    <w:p w14:paraId="40E4CA3A" w14:textId="77777777" w:rsidR="00BB7D6B" w:rsidRPr="001C27D0"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plt.ylabel("Sales")</w:t>
      </w:r>
    </w:p>
    <w:p w14:paraId="242EFC1F" w14:textId="77777777" w:rsidR="00BB7D6B" w:rsidRPr="001C27D0"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plt.title("Density Heatmap of Sales and Profit")</w:t>
      </w:r>
    </w:p>
    <w:p w14:paraId="398AFE10" w14:textId="77777777" w:rsidR="00BB7D6B" w:rsidRDefault="00BB7D6B" w:rsidP="00BB7D6B">
      <w:pPr>
        <w:tabs>
          <w:tab w:val="left" w:pos="6990"/>
        </w:tabs>
        <w:rPr>
          <w:rFonts w:asciiTheme="minorHAnsi" w:hAnsiTheme="minorHAnsi" w:cstheme="minorHAnsi"/>
          <w:color w:val="000000" w:themeColor="text1"/>
        </w:rPr>
      </w:pPr>
      <w:r w:rsidRPr="001C27D0">
        <w:rPr>
          <w:rFonts w:asciiTheme="minorHAnsi" w:hAnsiTheme="minorHAnsi" w:cstheme="minorHAnsi"/>
          <w:color w:val="000000" w:themeColor="text1"/>
        </w:rPr>
        <w:t>plt.show()</w:t>
      </w:r>
    </w:p>
    <w:p w14:paraId="24418C9F" w14:textId="1ED9C86F" w:rsidR="00BB7D6B" w:rsidRDefault="00BB7D6B" w:rsidP="00BB7D6B">
      <w:pPr>
        <w:tabs>
          <w:tab w:val="left" w:pos="6990"/>
        </w:tabs>
        <w:rPr>
          <w:rFonts w:asciiTheme="minorHAnsi" w:hAnsiTheme="minorHAnsi" w:cstheme="minorHAnsi"/>
          <w:color w:val="000000" w:themeColor="text1"/>
        </w:rPr>
      </w:pPr>
    </w:p>
    <w:p w14:paraId="23EB0286" w14:textId="09CC8B00" w:rsidR="00BB7D6B" w:rsidRDefault="00BB7D6B" w:rsidP="00BB7D6B">
      <w:pPr>
        <w:tabs>
          <w:tab w:val="left" w:pos="6990"/>
        </w:tabs>
        <w:rPr>
          <w:rFonts w:asciiTheme="minorHAnsi" w:hAnsiTheme="minorHAnsi" w:cstheme="minorHAnsi"/>
          <w:color w:val="000000" w:themeColor="text1"/>
        </w:rPr>
      </w:pPr>
    </w:p>
    <w:p w14:paraId="06FD3AF2" w14:textId="3BCB1561" w:rsidR="00BB7D6B" w:rsidRDefault="00BB7D6B" w:rsidP="00BB7D6B">
      <w:pPr>
        <w:tabs>
          <w:tab w:val="left" w:pos="6990"/>
        </w:tabs>
        <w:rPr>
          <w:rFonts w:asciiTheme="minorHAnsi" w:hAnsiTheme="minorHAnsi" w:cstheme="minorHAnsi"/>
          <w:color w:val="000000" w:themeColor="text1"/>
        </w:rPr>
      </w:pPr>
    </w:p>
    <w:p w14:paraId="78FFFE4E" w14:textId="0FCBEEE6" w:rsidR="00BB7D6B" w:rsidRDefault="00BB7D6B" w:rsidP="00BB7D6B">
      <w:pPr>
        <w:tabs>
          <w:tab w:val="left" w:pos="6990"/>
        </w:tabs>
        <w:rPr>
          <w:rFonts w:asciiTheme="minorHAnsi" w:hAnsiTheme="minorHAnsi" w:cstheme="minorHAnsi"/>
          <w:color w:val="000000" w:themeColor="text1"/>
        </w:rPr>
      </w:pPr>
    </w:p>
    <w:p w14:paraId="1D98AB13" w14:textId="04E7B041" w:rsidR="00BB7D6B" w:rsidRDefault="00BB7D6B" w:rsidP="00BB7D6B">
      <w:pPr>
        <w:tabs>
          <w:tab w:val="left" w:pos="6990"/>
        </w:tabs>
        <w:rPr>
          <w:rFonts w:asciiTheme="minorHAnsi" w:hAnsiTheme="minorHAnsi" w:cstheme="minorHAnsi"/>
          <w:color w:val="000000" w:themeColor="text1"/>
        </w:rPr>
      </w:pPr>
    </w:p>
    <w:p w14:paraId="47615181" w14:textId="7B809BEC" w:rsidR="00BB7D6B" w:rsidRDefault="00BB7D6B" w:rsidP="00BB7D6B">
      <w:pPr>
        <w:tabs>
          <w:tab w:val="left" w:pos="6990"/>
        </w:tabs>
        <w:rPr>
          <w:rFonts w:asciiTheme="minorHAnsi" w:hAnsiTheme="minorHAnsi" w:cstheme="minorHAnsi"/>
          <w:color w:val="000000" w:themeColor="text1"/>
        </w:rPr>
      </w:pPr>
    </w:p>
    <w:p w14:paraId="0FEAB9AE" w14:textId="77777777" w:rsidR="00BB7D6B" w:rsidRPr="001C27D0" w:rsidRDefault="00BB7D6B" w:rsidP="00BB7D6B">
      <w:pPr>
        <w:tabs>
          <w:tab w:val="left" w:pos="6990"/>
        </w:tabs>
        <w:rPr>
          <w:rFonts w:asciiTheme="minorHAnsi" w:hAnsiTheme="minorHAnsi" w:cstheme="minorHAnsi"/>
          <w:color w:val="000000" w:themeColor="text1"/>
        </w:rPr>
      </w:pPr>
    </w:p>
    <w:p w14:paraId="01BC7D51" w14:textId="77777777" w:rsidR="00BB7D6B" w:rsidRPr="003774E1" w:rsidRDefault="00BB7D6B" w:rsidP="00BB7D6B">
      <w:pPr>
        <w:tabs>
          <w:tab w:val="left" w:pos="6990"/>
        </w:tabs>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lastRenderedPageBreak/>
        <w:t>Results:</w:t>
      </w:r>
      <w:r>
        <w:rPr>
          <w:rFonts w:asciiTheme="minorHAnsi" w:hAnsiTheme="minorHAnsi" w:cstheme="minorHAnsi"/>
          <w:b/>
          <w:bCs/>
          <w:color w:val="000000" w:themeColor="text1"/>
          <w:u w:val="single"/>
        </w:rPr>
        <w:t>-</w:t>
      </w:r>
    </w:p>
    <w:p w14:paraId="37203FD4" w14:textId="77777777" w:rsidR="00BB7D6B" w:rsidRDefault="00BB7D6B" w:rsidP="00BB7D6B">
      <w:pPr>
        <w:rPr>
          <w:rFonts w:asciiTheme="minorHAnsi" w:hAnsiTheme="minorHAnsi" w:cstheme="minorHAnsi"/>
          <w:color w:val="000000" w:themeColor="text1"/>
        </w:rPr>
      </w:pPr>
    </w:p>
    <w:p w14:paraId="6B3D72B8" w14:textId="77777777" w:rsidR="00BB7D6B" w:rsidRDefault="00BB7D6B" w:rsidP="00BB7D6B">
      <w:pPr>
        <w:rPr>
          <w:rFonts w:asciiTheme="minorHAnsi" w:hAnsiTheme="minorHAnsi" w:cstheme="minorHAnsi"/>
          <w:color w:val="000000" w:themeColor="text1"/>
        </w:rPr>
      </w:pPr>
      <w:r>
        <w:rPr>
          <w:noProof/>
        </w:rPr>
        <w:drawing>
          <wp:inline distT="0" distB="0" distL="0" distR="0" wp14:anchorId="0401CC37" wp14:editId="5403FAF3">
            <wp:extent cx="5697220" cy="41643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97220" cy="4164330"/>
                    </a:xfrm>
                    <a:prstGeom prst="rect">
                      <a:avLst/>
                    </a:prstGeom>
                    <a:noFill/>
                    <a:ln>
                      <a:noFill/>
                    </a:ln>
                  </pic:spPr>
                </pic:pic>
              </a:graphicData>
            </a:graphic>
          </wp:inline>
        </w:drawing>
      </w:r>
    </w:p>
    <w:p w14:paraId="6351A4C8" w14:textId="77777777" w:rsidR="0020225D" w:rsidRDefault="0020225D" w:rsidP="0020225D">
      <w:pPr>
        <w:pStyle w:val="ListParagraph"/>
        <w:rPr>
          <w:rFonts w:eastAsia="Cambria" w:cstheme="minorHAnsi"/>
          <w:b/>
          <w:color w:val="000000" w:themeColor="text1"/>
          <w:sz w:val="24"/>
          <w:szCs w:val="24"/>
        </w:rPr>
      </w:pPr>
    </w:p>
    <w:p w14:paraId="6C83CF3D" w14:textId="04D06B9F" w:rsidR="00680FAA" w:rsidRDefault="00680FAA" w:rsidP="00BA37FE">
      <w:pPr>
        <w:pStyle w:val="ListParagraph"/>
        <w:rPr>
          <w:rFonts w:eastAsia="Cambria" w:cstheme="minorHAnsi"/>
          <w:b/>
          <w:color w:val="000000" w:themeColor="text1"/>
          <w:sz w:val="24"/>
          <w:szCs w:val="24"/>
        </w:rPr>
      </w:pPr>
    </w:p>
    <w:p w14:paraId="2FD4CD42" w14:textId="77777777" w:rsidR="00F10AF6" w:rsidRPr="00BA37FE" w:rsidRDefault="00F10AF6" w:rsidP="00BA37FE">
      <w:pPr>
        <w:pStyle w:val="ListParagraph"/>
        <w:rPr>
          <w:rFonts w:eastAsia="Cambria" w:cstheme="minorHAnsi"/>
          <w:b/>
          <w:color w:val="000000" w:themeColor="text1"/>
          <w:sz w:val="24"/>
          <w:szCs w:val="24"/>
        </w:rPr>
      </w:pPr>
    </w:p>
    <w:p w14:paraId="180B989A" w14:textId="77777777" w:rsidR="002D25AA" w:rsidRPr="003774E1" w:rsidRDefault="002D25AA" w:rsidP="0028261A">
      <w:pPr>
        <w:pStyle w:val="ListParagraph"/>
        <w:rPr>
          <w:rFonts w:eastAsia="Cambria" w:cstheme="minorHAnsi"/>
          <w:b/>
          <w:color w:val="000000" w:themeColor="text1"/>
          <w:sz w:val="24"/>
          <w:szCs w:val="24"/>
        </w:rPr>
      </w:pPr>
    </w:p>
    <w:sectPr w:rsidR="002D25AA" w:rsidRPr="003774E1" w:rsidSect="00975475">
      <w:headerReference w:type="default" r:id="rId40"/>
      <w:footerReference w:type="default" r:id="rId41"/>
      <w:pgSz w:w="12240" w:h="15840" w:code="1"/>
      <w:pgMar w:top="851" w:right="720" w:bottom="720" w:left="720" w:header="720" w:footer="14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06C80" w14:textId="77777777" w:rsidR="00465ACB" w:rsidRDefault="00465ACB" w:rsidP="008A791A">
      <w:r>
        <w:separator/>
      </w:r>
    </w:p>
  </w:endnote>
  <w:endnote w:type="continuationSeparator" w:id="0">
    <w:p w14:paraId="1713088E" w14:textId="77777777" w:rsidR="00465ACB" w:rsidRDefault="00465ACB"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DF506" w14:textId="77777777" w:rsidR="00465ACB" w:rsidRDefault="00465ACB" w:rsidP="008A791A">
      <w:r>
        <w:separator/>
      </w:r>
    </w:p>
  </w:footnote>
  <w:footnote w:type="continuationSeparator" w:id="0">
    <w:p w14:paraId="746C25E6" w14:textId="77777777" w:rsidR="00465ACB" w:rsidRDefault="00465ACB"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589"/>
      <w:gridCol w:w="4950"/>
    </w:tblGrid>
    <w:tr w:rsidR="00FE361B" w14:paraId="35E5CE51" w14:textId="77777777" w:rsidTr="00286B5C">
      <w:tc>
        <w:tcPr>
          <w:tcW w:w="3261"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3" name="Picture 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539"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5D0E4B21"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8A5782">
            <w:rPr>
              <w:b/>
              <w:sz w:val="28"/>
              <w:szCs w:val="28"/>
            </w:rPr>
            <w:t xml:space="preserve">Engineering and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286B5C">
      <w:tc>
        <w:tcPr>
          <w:tcW w:w="3261" w:type="dxa"/>
          <w:vAlign w:val="center"/>
        </w:tcPr>
        <w:p w14:paraId="4C28DC1B" w14:textId="704A1EB2"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86B5C">
            <w:rPr>
              <w:b/>
            </w:rPr>
            <w:t xml:space="preserve">Data Visualization and Dashboard </w:t>
          </w:r>
          <w:r w:rsidR="003F4BF1">
            <w:rPr>
              <w:b/>
            </w:rPr>
            <w:t>(01CT0</w:t>
          </w:r>
          <w:r w:rsidR="00CA0749">
            <w:rPr>
              <w:b/>
            </w:rPr>
            <w:t>410</w:t>
          </w:r>
          <w:r w:rsidR="003F4BF1">
            <w:rPr>
              <w:b/>
            </w:rPr>
            <w:t>)</w:t>
          </w:r>
        </w:p>
      </w:tc>
      <w:tc>
        <w:tcPr>
          <w:tcW w:w="7539" w:type="dxa"/>
          <w:gridSpan w:val="2"/>
          <w:vAlign w:val="center"/>
        </w:tcPr>
        <w:p w14:paraId="0E0C705E" w14:textId="4DA3CF07" w:rsidR="008A192E" w:rsidRPr="008A192E" w:rsidRDefault="00FE361B" w:rsidP="00286B5C">
          <w:pPr>
            <w:tabs>
              <w:tab w:val="left" w:pos="7371"/>
              <w:tab w:val="left" w:pos="7655"/>
            </w:tabs>
            <w:spacing w:line="276" w:lineRule="auto"/>
            <w:ind w:right="166"/>
            <w:rPr>
              <w:b/>
              <w:bCs/>
              <w:noProof/>
            </w:rPr>
          </w:pPr>
          <w:r w:rsidRPr="003922CB">
            <w:rPr>
              <w:b/>
            </w:rPr>
            <w:t>Aim:</w:t>
          </w:r>
          <w:r w:rsidRPr="003922CB">
            <w:rPr>
              <w:noProof/>
            </w:rPr>
            <w:t xml:space="preserve"> </w:t>
          </w:r>
          <w:r w:rsidR="00843EF9" w:rsidRPr="008E1BC7">
            <w:rPr>
              <w:b/>
              <w:bCs/>
              <w:noProof/>
            </w:rPr>
            <w:t xml:space="preserve">Draw the </w:t>
          </w:r>
          <w:r w:rsidR="00D1052F">
            <w:rPr>
              <w:b/>
              <w:bCs/>
              <w:noProof/>
            </w:rPr>
            <w:t xml:space="preserve">heat map </w:t>
          </w:r>
          <w:r w:rsidR="008E7258">
            <w:rPr>
              <w:b/>
              <w:bCs/>
              <w:noProof/>
            </w:rPr>
            <w:t xml:space="preserve">plot </w:t>
          </w:r>
          <w:r w:rsidR="00843EF9" w:rsidRPr="008E1BC7">
            <w:rPr>
              <w:b/>
              <w:bCs/>
              <w:noProof/>
            </w:rPr>
            <w:t xml:space="preserve">using plotly, matplotlib and seaborn libraries in </w:t>
          </w:r>
          <w:r w:rsidR="0082435B">
            <w:rPr>
              <w:b/>
              <w:bCs/>
              <w:noProof/>
            </w:rPr>
            <w:t>Python</w:t>
          </w:r>
          <w:r w:rsidR="00843EF9" w:rsidRPr="008E1BC7">
            <w:rPr>
              <w:b/>
              <w:bCs/>
              <w:noProof/>
            </w:rPr>
            <w:t xml:space="preserve"> on random dataset.</w:t>
          </w:r>
        </w:p>
      </w:tc>
    </w:tr>
    <w:tr w:rsidR="001541CA" w14:paraId="51B532E9" w14:textId="77777777" w:rsidTr="00286B5C">
      <w:tc>
        <w:tcPr>
          <w:tcW w:w="3261" w:type="dxa"/>
          <w:vAlign w:val="center"/>
        </w:tcPr>
        <w:p w14:paraId="334C6AC2" w14:textId="5F9F7FA6"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D1052F">
            <w:rPr>
              <w:b/>
              <w:szCs w:val="20"/>
            </w:rPr>
            <w:t>8</w:t>
          </w:r>
        </w:p>
      </w:tc>
      <w:tc>
        <w:tcPr>
          <w:tcW w:w="2589" w:type="dxa"/>
          <w:vAlign w:val="center"/>
        </w:tcPr>
        <w:p w14:paraId="15A851EC" w14:textId="6C363294" w:rsidR="00FE361B" w:rsidRPr="00FE361B" w:rsidRDefault="00FE361B" w:rsidP="0082435B">
          <w:pPr>
            <w:tabs>
              <w:tab w:val="left" w:pos="7371"/>
              <w:tab w:val="left" w:pos="7655"/>
            </w:tabs>
            <w:spacing w:line="276" w:lineRule="auto"/>
            <w:ind w:right="211"/>
            <w:rPr>
              <w:b/>
              <w:sz w:val="28"/>
            </w:rPr>
          </w:pPr>
          <w:r w:rsidRPr="00FE361B">
            <w:rPr>
              <w:b/>
              <w:szCs w:val="20"/>
            </w:rPr>
            <w:t>Date:</w:t>
          </w:r>
          <w:r w:rsidR="0082435B">
            <w:rPr>
              <w:b/>
              <w:szCs w:val="20"/>
            </w:rPr>
            <w:t xml:space="preserve"> 14-02-2024</w:t>
          </w:r>
        </w:p>
      </w:tc>
      <w:tc>
        <w:tcPr>
          <w:tcW w:w="4950" w:type="dxa"/>
          <w:vAlign w:val="center"/>
        </w:tcPr>
        <w:p w14:paraId="755B7C1C" w14:textId="4EF83ECF"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82435B">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90748"/>
    <w:multiLevelType w:val="multilevel"/>
    <w:tmpl w:val="1CA42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7A0BE8"/>
    <w:multiLevelType w:val="hybridMultilevel"/>
    <w:tmpl w:val="41C223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6833CF"/>
    <w:multiLevelType w:val="multilevel"/>
    <w:tmpl w:val="910CE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922674"/>
    <w:multiLevelType w:val="hybridMultilevel"/>
    <w:tmpl w:val="BE3EDDC2"/>
    <w:lvl w:ilvl="0" w:tplc="036CBA0C">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27F802C7"/>
    <w:multiLevelType w:val="hybridMultilevel"/>
    <w:tmpl w:val="725804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6D676E"/>
    <w:multiLevelType w:val="multilevel"/>
    <w:tmpl w:val="6A6AC6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69196B"/>
    <w:multiLevelType w:val="hybridMultilevel"/>
    <w:tmpl w:val="C28ADCD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39EB3515"/>
    <w:multiLevelType w:val="multilevel"/>
    <w:tmpl w:val="5762B668"/>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BE735B"/>
    <w:multiLevelType w:val="multilevel"/>
    <w:tmpl w:val="89307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8146B4"/>
    <w:multiLevelType w:val="hybridMultilevel"/>
    <w:tmpl w:val="3BA209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7E85CE0"/>
    <w:multiLevelType w:val="multilevel"/>
    <w:tmpl w:val="B1CC6E6E"/>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84410C"/>
    <w:multiLevelType w:val="hybridMultilevel"/>
    <w:tmpl w:val="6910F4E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4D5D3D4D"/>
    <w:multiLevelType w:val="multilevel"/>
    <w:tmpl w:val="E3689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CD1134"/>
    <w:multiLevelType w:val="hybridMultilevel"/>
    <w:tmpl w:val="65E2090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53634D29"/>
    <w:multiLevelType w:val="multilevel"/>
    <w:tmpl w:val="D69A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C0371E"/>
    <w:multiLevelType w:val="multilevel"/>
    <w:tmpl w:val="4D007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18" w15:restartNumberingAfterBreak="0">
    <w:nsid w:val="6CD61592"/>
    <w:multiLevelType w:val="multilevel"/>
    <w:tmpl w:val="7256B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9730489"/>
    <w:multiLevelType w:val="hybridMultilevel"/>
    <w:tmpl w:val="6238539E"/>
    <w:lvl w:ilvl="0" w:tplc="3E802F78">
      <w:start w:val="4"/>
      <w:numFmt w:val="decimal"/>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F9956BD"/>
    <w:multiLevelType w:val="multilevel"/>
    <w:tmpl w:val="9C5AB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17"/>
  </w:num>
  <w:num w:numId="3">
    <w:abstractNumId w:val="7"/>
  </w:num>
  <w:num w:numId="4">
    <w:abstractNumId w:val="8"/>
  </w:num>
  <w:num w:numId="5">
    <w:abstractNumId w:val="9"/>
  </w:num>
  <w:num w:numId="6">
    <w:abstractNumId w:val="13"/>
  </w:num>
  <w:num w:numId="7">
    <w:abstractNumId w:val="2"/>
  </w:num>
  <w:num w:numId="8">
    <w:abstractNumId w:val="1"/>
  </w:num>
  <w:num w:numId="9">
    <w:abstractNumId w:val="15"/>
  </w:num>
  <w:num w:numId="10">
    <w:abstractNumId w:val="10"/>
  </w:num>
  <w:num w:numId="11">
    <w:abstractNumId w:val="12"/>
  </w:num>
  <w:num w:numId="12">
    <w:abstractNumId w:val="5"/>
  </w:num>
  <w:num w:numId="13">
    <w:abstractNumId w:val="14"/>
  </w:num>
  <w:num w:numId="14">
    <w:abstractNumId w:val="3"/>
  </w:num>
  <w:num w:numId="15">
    <w:abstractNumId w:val="6"/>
  </w:num>
  <w:num w:numId="16">
    <w:abstractNumId w:val="4"/>
  </w:num>
  <w:num w:numId="17">
    <w:abstractNumId w:val="20"/>
  </w:num>
  <w:num w:numId="18">
    <w:abstractNumId w:val="11"/>
  </w:num>
  <w:num w:numId="19">
    <w:abstractNumId w:val="18"/>
  </w:num>
  <w:num w:numId="20">
    <w:abstractNumId w:val="0"/>
  </w:num>
  <w:num w:numId="21">
    <w:abstractNumId w:val="21"/>
  </w:num>
  <w:num w:numId="22">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15FF7"/>
    <w:rsid w:val="00024E0C"/>
    <w:rsid w:val="00025A8D"/>
    <w:rsid w:val="00026800"/>
    <w:rsid w:val="0003151A"/>
    <w:rsid w:val="00032B55"/>
    <w:rsid w:val="00032FBA"/>
    <w:rsid w:val="00034986"/>
    <w:rsid w:val="00035D29"/>
    <w:rsid w:val="0004355A"/>
    <w:rsid w:val="000441FB"/>
    <w:rsid w:val="000453E8"/>
    <w:rsid w:val="0005295C"/>
    <w:rsid w:val="000631DB"/>
    <w:rsid w:val="00066216"/>
    <w:rsid w:val="00066EC5"/>
    <w:rsid w:val="0007039E"/>
    <w:rsid w:val="00070C92"/>
    <w:rsid w:val="00074F3C"/>
    <w:rsid w:val="000756B9"/>
    <w:rsid w:val="00075F8A"/>
    <w:rsid w:val="00076ED9"/>
    <w:rsid w:val="000816C0"/>
    <w:rsid w:val="00081E83"/>
    <w:rsid w:val="00084E48"/>
    <w:rsid w:val="00090D85"/>
    <w:rsid w:val="00090F9C"/>
    <w:rsid w:val="00094CBF"/>
    <w:rsid w:val="000958A3"/>
    <w:rsid w:val="0009661A"/>
    <w:rsid w:val="00097643"/>
    <w:rsid w:val="000A1880"/>
    <w:rsid w:val="000A59CB"/>
    <w:rsid w:val="000A6497"/>
    <w:rsid w:val="000B062C"/>
    <w:rsid w:val="000B0BDE"/>
    <w:rsid w:val="000B6F4B"/>
    <w:rsid w:val="000C4FC1"/>
    <w:rsid w:val="000D3224"/>
    <w:rsid w:val="000D4C31"/>
    <w:rsid w:val="000D5315"/>
    <w:rsid w:val="000E03DD"/>
    <w:rsid w:val="000E1049"/>
    <w:rsid w:val="000E14E2"/>
    <w:rsid w:val="000E4790"/>
    <w:rsid w:val="000E4A35"/>
    <w:rsid w:val="000E4F55"/>
    <w:rsid w:val="000E6223"/>
    <w:rsid w:val="000F3596"/>
    <w:rsid w:val="000F57C2"/>
    <w:rsid w:val="000F63CC"/>
    <w:rsid w:val="00105CDE"/>
    <w:rsid w:val="00106CDE"/>
    <w:rsid w:val="001178E3"/>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11E2"/>
    <w:rsid w:val="00181251"/>
    <w:rsid w:val="00185151"/>
    <w:rsid w:val="0018786B"/>
    <w:rsid w:val="00192F26"/>
    <w:rsid w:val="001931E5"/>
    <w:rsid w:val="001A209E"/>
    <w:rsid w:val="001A588C"/>
    <w:rsid w:val="001B3B04"/>
    <w:rsid w:val="001B3E1C"/>
    <w:rsid w:val="001C0BED"/>
    <w:rsid w:val="001C27D0"/>
    <w:rsid w:val="001C3863"/>
    <w:rsid w:val="001D025F"/>
    <w:rsid w:val="001D783A"/>
    <w:rsid w:val="001E49DE"/>
    <w:rsid w:val="001E4EB1"/>
    <w:rsid w:val="001E69DF"/>
    <w:rsid w:val="001F06C2"/>
    <w:rsid w:val="001F4232"/>
    <w:rsid w:val="001F6524"/>
    <w:rsid w:val="001F6A1D"/>
    <w:rsid w:val="001F7917"/>
    <w:rsid w:val="0020225D"/>
    <w:rsid w:val="002065E2"/>
    <w:rsid w:val="00210050"/>
    <w:rsid w:val="0021190F"/>
    <w:rsid w:val="00213151"/>
    <w:rsid w:val="00217946"/>
    <w:rsid w:val="00230B9D"/>
    <w:rsid w:val="002427CA"/>
    <w:rsid w:val="00244D31"/>
    <w:rsid w:val="002454C8"/>
    <w:rsid w:val="0025170D"/>
    <w:rsid w:val="00251BC0"/>
    <w:rsid w:val="00253B29"/>
    <w:rsid w:val="00254699"/>
    <w:rsid w:val="00256BBD"/>
    <w:rsid w:val="00262BEC"/>
    <w:rsid w:val="0026480D"/>
    <w:rsid w:val="00265BB1"/>
    <w:rsid w:val="002662FC"/>
    <w:rsid w:val="00274040"/>
    <w:rsid w:val="002819BD"/>
    <w:rsid w:val="00281E6B"/>
    <w:rsid w:val="0028261A"/>
    <w:rsid w:val="002830DB"/>
    <w:rsid w:val="002830E9"/>
    <w:rsid w:val="0028400A"/>
    <w:rsid w:val="00284C92"/>
    <w:rsid w:val="0028617E"/>
    <w:rsid w:val="00286A9C"/>
    <w:rsid w:val="00286B5C"/>
    <w:rsid w:val="0029094E"/>
    <w:rsid w:val="00292F12"/>
    <w:rsid w:val="00295B66"/>
    <w:rsid w:val="00295B96"/>
    <w:rsid w:val="00295CE7"/>
    <w:rsid w:val="002A19C9"/>
    <w:rsid w:val="002A52BB"/>
    <w:rsid w:val="002B1239"/>
    <w:rsid w:val="002B25C8"/>
    <w:rsid w:val="002B3B40"/>
    <w:rsid w:val="002B41CC"/>
    <w:rsid w:val="002B41D4"/>
    <w:rsid w:val="002B69AA"/>
    <w:rsid w:val="002B7FBD"/>
    <w:rsid w:val="002C0C1A"/>
    <w:rsid w:val="002C1BF8"/>
    <w:rsid w:val="002C2201"/>
    <w:rsid w:val="002C29BF"/>
    <w:rsid w:val="002C370B"/>
    <w:rsid w:val="002C651E"/>
    <w:rsid w:val="002D20F8"/>
    <w:rsid w:val="002D25AA"/>
    <w:rsid w:val="002D460F"/>
    <w:rsid w:val="002D6DC7"/>
    <w:rsid w:val="002E7736"/>
    <w:rsid w:val="002E7B8C"/>
    <w:rsid w:val="003128FA"/>
    <w:rsid w:val="003156CD"/>
    <w:rsid w:val="00316AD2"/>
    <w:rsid w:val="003229E0"/>
    <w:rsid w:val="003234EF"/>
    <w:rsid w:val="003245ED"/>
    <w:rsid w:val="003279C4"/>
    <w:rsid w:val="00333108"/>
    <w:rsid w:val="0033314E"/>
    <w:rsid w:val="00333322"/>
    <w:rsid w:val="00334C50"/>
    <w:rsid w:val="00334FA7"/>
    <w:rsid w:val="00340E28"/>
    <w:rsid w:val="00341972"/>
    <w:rsid w:val="00343DC4"/>
    <w:rsid w:val="00344AE8"/>
    <w:rsid w:val="00346D98"/>
    <w:rsid w:val="00347096"/>
    <w:rsid w:val="00350C8E"/>
    <w:rsid w:val="00350F99"/>
    <w:rsid w:val="00353AB7"/>
    <w:rsid w:val="003629D6"/>
    <w:rsid w:val="003671F6"/>
    <w:rsid w:val="003756BF"/>
    <w:rsid w:val="00375D76"/>
    <w:rsid w:val="003774E1"/>
    <w:rsid w:val="003807AF"/>
    <w:rsid w:val="00380C90"/>
    <w:rsid w:val="00383C5E"/>
    <w:rsid w:val="003854DC"/>
    <w:rsid w:val="00391D5A"/>
    <w:rsid w:val="003922CB"/>
    <w:rsid w:val="00392A30"/>
    <w:rsid w:val="00393F70"/>
    <w:rsid w:val="00394F9D"/>
    <w:rsid w:val="00396331"/>
    <w:rsid w:val="003A643A"/>
    <w:rsid w:val="003B5670"/>
    <w:rsid w:val="003B7B96"/>
    <w:rsid w:val="003C3A28"/>
    <w:rsid w:val="003C7D54"/>
    <w:rsid w:val="003D0EF1"/>
    <w:rsid w:val="003D3153"/>
    <w:rsid w:val="003D38C5"/>
    <w:rsid w:val="003D4F24"/>
    <w:rsid w:val="003D533B"/>
    <w:rsid w:val="003D6C54"/>
    <w:rsid w:val="003E2222"/>
    <w:rsid w:val="003E29AA"/>
    <w:rsid w:val="003E3C5D"/>
    <w:rsid w:val="003E4C61"/>
    <w:rsid w:val="003F3E9C"/>
    <w:rsid w:val="003F4BF1"/>
    <w:rsid w:val="004119CA"/>
    <w:rsid w:val="00412A52"/>
    <w:rsid w:val="00413B5D"/>
    <w:rsid w:val="00422FED"/>
    <w:rsid w:val="00433501"/>
    <w:rsid w:val="0044203A"/>
    <w:rsid w:val="004428CE"/>
    <w:rsid w:val="004463D7"/>
    <w:rsid w:val="00447A2E"/>
    <w:rsid w:val="004544FD"/>
    <w:rsid w:val="004567D9"/>
    <w:rsid w:val="004611C2"/>
    <w:rsid w:val="00465ACB"/>
    <w:rsid w:val="00472B6B"/>
    <w:rsid w:val="0047704A"/>
    <w:rsid w:val="0047769B"/>
    <w:rsid w:val="00480A64"/>
    <w:rsid w:val="0048538E"/>
    <w:rsid w:val="004905F2"/>
    <w:rsid w:val="00490F70"/>
    <w:rsid w:val="00492BB9"/>
    <w:rsid w:val="00495A1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1DCC"/>
    <w:rsid w:val="0053281B"/>
    <w:rsid w:val="00533AB3"/>
    <w:rsid w:val="00533ED2"/>
    <w:rsid w:val="0053496F"/>
    <w:rsid w:val="00535370"/>
    <w:rsid w:val="005364A7"/>
    <w:rsid w:val="00536750"/>
    <w:rsid w:val="00537F0A"/>
    <w:rsid w:val="00541B0D"/>
    <w:rsid w:val="00542E3D"/>
    <w:rsid w:val="00544679"/>
    <w:rsid w:val="00546366"/>
    <w:rsid w:val="00547DE2"/>
    <w:rsid w:val="0055554C"/>
    <w:rsid w:val="00556C36"/>
    <w:rsid w:val="0056104E"/>
    <w:rsid w:val="005629D6"/>
    <w:rsid w:val="00563B74"/>
    <w:rsid w:val="00566FF0"/>
    <w:rsid w:val="005675F3"/>
    <w:rsid w:val="005728C8"/>
    <w:rsid w:val="00574B3C"/>
    <w:rsid w:val="005767BD"/>
    <w:rsid w:val="0058011D"/>
    <w:rsid w:val="005844A7"/>
    <w:rsid w:val="00586563"/>
    <w:rsid w:val="00590E77"/>
    <w:rsid w:val="0059201F"/>
    <w:rsid w:val="00593FE2"/>
    <w:rsid w:val="005A17DA"/>
    <w:rsid w:val="005A18F9"/>
    <w:rsid w:val="005B2736"/>
    <w:rsid w:val="005B4BEA"/>
    <w:rsid w:val="005B4E5E"/>
    <w:rsid w:val="005B57D1"/>
    <w:rsid w:val="005B58A4"/>
    <w:rsid w:val="005B61FE"/>
    <w:rsid w:val="005C5109"/>
    <w:rsid w:val="005D7480"/>
    <w:rsid w:val="005E58AC"/>
    <w:rsid w:val="005E5CEE"/>
    <w:rsid w:val="005E7383"/>
    <w:rsid w:val="005E7B32"/>
    <w:rsid w:val="005F73A4"/>
    <w:rsid w:val="00606076"/>
    <w:rsid w:val="006133FB"/>
    <w:rsid w:val="006144E9"/>
    <w:rsid w:val="00617351"/>
    <w:rsid w:val="006220AF"/>
    <w:rsid w:val="00624342"/>
    <w:rsid w:val="00626725"/>
    <w:rsid w:val="00627B03"/>
    <w:rsid w:val="006304BB"/>
    <w:rsid w:val="0063154D"/>
    <w:rsid w:val="006344A9"/>
    <w:rsid w:val="00634EC5"/>
    <w:rsid w:val="0063519B"/>
    <w:rsid w:val="006416BF"/>
    <w:rsid w:val="00643610"/>
    <w:rsid w:val="00647EE2"/>
    <w:rsid w:val="00652944"/>
    <w:rsid w:val="00656167"/>
    <w:rsid w:val="00662592"/>
    <w:rsid w:val="006632F6"/>
    <w:rsid w:val="00663F88"/>
    <w:rsid w:val="0067035B"/>
    <w:rsid w:val="00672DAE"/>
    <w:rsid w:val="006754AA"/>
    <w:rsid w:val="00680FAA"/>
    <w:rsid w:val="00681CF6"/>
    <w:rsid w:val="00686A54"/>
    <w:rsid w:val="006927F1"/>
    <w:rsid w:val="00692EB6"/>
    <w:rsid w:val="00694A4C"/>
    <w:rsid w:val="006A34C2"/>
    <w:rsid w:val="006A7497"/>
    <w:rsid w:val="006B3AB8"/>
    <w:rsid w:val="006B650B"/>
    <w:rsid w:val="006C2F01"/>
    <w:rsid w:val="006C76D1"/>
    <w:rsid w:val="006D6626"/>
    <w:rsid w:val="006E6911"/>
    <w:rsid w:val="006E7A6A"/>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39A9"/>
    <w:rsid w:val="007543C7"/>
    <w:rsid w:val="0075697F"/>
    <w:rsid w:val="00757579"/>
    <w:rsid w:val="00760486"/>
    <w:rsid w:val="00761E8F"/>
    <w:rsid w:val="007679ED"/>
    <w:rsid w:val="00774775"/>
    <w:rsid w:val="00776DA9"/>
    <w:rsid w:val="00777E9E"/>
    <w:rsid w:val="00785DDF"/>
    <w:rsid w:val="00787FF1"/>
    <w:rsid w:val="007946A5"/>
    <w:rsid w:val="007946C7"/>
    <w:rsid w:val="00795941"/>
    <w:rsid w:val="00796507"/>
    <w:rsid w:val="00797926"/>
    <w:rsid w:val="007A7862"/>
    <w:rsid w:val="007B1DF1"/>
    <w:rsid w:val="007D1CCF"/>
    <w:rsid w:val="007E5C0C"/>
    <w:rsid w:val="007E6161"/>
    <w:rsid w:val="007F0921"/>
    <w:rsid w:val="007F454F"/>
    <w:rsid w:val="007F5DF1"/>
    <w:rsid w:val="007F7B58"/>
    <w:rsid w:val="008018EC"/>
    <w:rsid w:val="0080202D"/>
    <w:rsid w:val="008027B1"/>
    <w:rsid w:val="00803ADF"/>
    <w:rsid w:val="008079E3"/>
    <w:rsid w:val="00810364"/>
    <w:rsid w:val="0081497E"/>
    <w:rsid w:val="008158CB"/>
    <w:rsid w:val="00815B7D"/>
    <w:rsid w:val="00823A9F"/>
    <w:rsid w:val="0082435B"/>
    <w:rsid w:val="00835940"/>
    <w:rsid w:val="008408A6"/>
    <w:rsid w:val="00843EF9"/>
    <w:rsid w:val="00850335"/>
    <w:rsid w:val="008531C0"/>
    <w:rsid w:val="008534C5"/>
    <w:rsid w:val="0086357A"/>
    <w:rsid w:val="00863F12"/>
    <w:rsid w:val="00880296"/>
    <w:rsid w:val="00882E64"/>
    <w:rsid w:val="008855AA"/>
    <w:rsid w:val="00894481"/>
    <w:rsid w:val="0089464C"/>
    <w:rsid w:val="008952E5"/>
    <w:rsid w:val="008A192E"/>
    <w:rsid w:val="008A1A8E"/>
    <w:rsid w:val="008A5782"/>
    <w:rsid w:val="008A791A"/>
    <w:rsid w:val="008A7F8F"/>
    <w:rsid w:val="008B08E2"/>
    <w:rsid w:val="008B4A3D"/>
    <w:rsid w:val="008B5340"/>
    <w:rsid w:val="008B6A3D"/>
    <w:rsid w:val="008C121B"/>
    <w:rsid w:val="008C1D0C"/>
    <w:rsid w:val="008C1F02"/>
    <w:rsid w:val="008C1FB2"/>
    <w:rsid w:val="008C42E2"/>
    <w:rsid w:val="008C629E"/>
    <w:rsid w:val="008C6C96"/>
    <w:rsid w:val="008D289B"/>
    <w:rsid w:val="008D2B2D"/>
    <w:rsid w:val="008E1BC7"/>
    <w:rsid w:val="008E2465"/>
    <w:rsid w:val="008E2F1B"/>
    <w:rsid w:val="008E7258"/>
    <w:rsid w:val="008F0A09"/>
    <w:rsid w:val="008F4D46"/>
    <w:rsid w:val="008F5868"/>
    <w:rsid w:val="008F6132"/>
    <w:rsid w:val="008F79D4"/>
    <w:rsid w:val="00901306"/>
    <w:rsid w:val="00902380"/>
    <w:rsid w:val="00904BFA"/>
    <w:rsid w:val="00915A40"/>
    <w:rsid w:val="00915A8C"/>
    <w:rsid w:val="0092049A"/>
    <w:rsid w:val="0092260B"/>
    <w:rsid w:val="00925975"/>
    <w:rsid w:val="00926503"/>
    <w:rsid w:val="009277E6"/>
    <w:rsid w:val="009307D7"/>
    <w:rsid w:val="009312CE"/>
    <w:rsid w:val="00932840"/>
    <w:rsid w:val="00933149"/>
    <w:rsid w:val="00933C6B"/>
    <w:rsid w:val="00935DE5"/>
    <w:rsid w:val="009366FD"/>
    <w:rsid w:val="00943CBF"/>
    <w:rsid w:val="00947814"/>
    <w:rsid w:val="00951679"/>
    <w:rsid w:val="00954E86"/>
    <w:rsid w:val="00957B63"/>
    <w:rsid w:val="009729B2"/>
    <w:rsid w:val="00974D08"/>
    <w:rsid w:val="00975475"/>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01B2"/>
    <w:rsid w:val="009C3A19"/>
    <w:rsid w:val="009C47C2"/>
    <w:rsid w:val="009D051A"/>
    <w:rsid w:val="009D44D0"/>
    <w:rsid w:val="009D67E8"/>
    <w:rsid w:val="009E6659"/>
    <w:rsid w:val="009F04BA"/>
    <w:rsid w:val="009F214E"/>
    <w:rsid w:val="009F5302"/>
    <w:rsid w:val="00A00B8B"/>
    <w:rsid w:val="00A035A9"/>
    <w:rsid w:val="00A05053"/>
    <w:rsid w:val="00A050F7"/>
    <w:rsid w:val="00A1248B"/>
    <w:rsid w:val="00A176B0"/>
    <w:rsid w:val="00A17A05"/>
    <w:rsid w:val="00A2005F"/>
    <w:rsid w:val="00A21DA3"/>
    <w:rsid w:val="00A243C0"/>
    <w:rsid w:val="00A261A7"/>
    <w:rsid w:val="00A27D5D"/>
    <w:rsid w:val="00A300AE"/>
    <w:rsid w:val="00A31045"/>
    <w:rsid w:val="00A31278"/>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85FA5"/>
    <w:rsid w:val="00A87F0C"/>
    <w:rsid w:val="00A9486E"/>
    <w:rsid w:val="00AA14AB"/>
    <w:rsid w:val="00AA24E2"/>
    <w:rsid w:val="00AA4FED"/>
    <w:rsid w:val="00AA7678"/>
    <w:rsid w:val="00AB2589"/>
    <w:rsid w:val="00AB29CA"/>
    <w:rsid w:val="00AB4833"/>
    <w:rsid w:val="00AB61CF"/>
    <w:rsid w:val="00AB759F"/>
    <w:rsid w:val="00AC3E58"/>
    <w:rsid w:val="00AD064C"/>
    <w:rsid w:val="00AD258E"/>
    <w:rsid w:val="00AD3012"/>
    <w:rsid w:val="00AD54F0"/>
    <w:rsid w:val="00AD66F0"/>
    <w:rsid w:val="00AD78F1"/>
    <w:rsid w:val="00AE2497"/>
    <w:rsid w:val="00AE78FF"/>
    <w:rsid w:val="00AE7CD1"/>
    <w:rsid w:val="00AF2CC6"/>
    <w:rsid w:val="00AF353F"/>
    <w:rsid w:val="00AF555E"/>
    <w:rsid w:val="00AF5768"/>
    <w:rsid w:val="00B013BF"/>
    <w:rsid w:val="00B0541E"/>
    <w:rsid w:val="00B07474"/>
    <w:rsid w:val="00B109C3"/>
    <w:rsid w:val="00B10DB5"/>
    <w:rsid w:val="00B164E0"/>
    <w:rsid w:val="00B20054"/>
    <w:rsid w:val="00B206D3"/>
    <w:rsid w:val="00B21E47"/>
    <w:rsid w:val="00B22618"/>
    <w:rsid w:val="00B276E4"/>
    <w:rsid w:val="00B344CA"/>
    <w:rsid w:val="00B3707F"/>
    <w:rsid w:val="00B5762A"/>
    <w:rsid w:val="00B6229F"/>
    <w:rsid w:val="00B646EE"/>
    <w:rsid w:val="00B83284"/>
    <w:rsid w:val="00B848AF"/>
    <w:rsid w:val="00B84C67"/>
    <w:rsid w:val="00B90C54"/>
    <w:rsid w:val="00B9269A"/>
    <w:rsid w:val="00B92ADE"/>
    <w:rsid w:val="00B92FB9"/>
    <w:rsid w:val="00B93B35"/>
    <w:rsid w:val="00B95BB6"/>
    <w:rsid w:val="00BA0322"/>
    <w:rsid w:val="00BA11C7"/>
    <w:rsid w:val="00BA1C44"/>
    <w:rsid w:val="00BA37FE"/>
    <w:rsid w:val="00BA42F6"/>
    <w:rsid w:val="00BA676E"/>
    <w:rsid w:val="00BB0DBB"/>
    <w:rsid w:val="00BB12D2"/>
    <w:rsid w:val="00BB2A24"/>
    <w:rsid w:val="00BB3068"/>
    <w:rsid w:val="00BB3A66"/>
    <w:rsid w:val="00BB5E23"/>
    <w:rsid w:val="00BB7D6B"/>
    <w:rsid w:val="00BC15FF"/>
    <w:rsid w:val="00BC3348"/>
    <w:rsid w:val="00BD4BD8"/>
    <w:rsid w:val="00BD7E5C"/>
    <w:rsid w:val="00BE76AA"/>
    <w:rsid w:val="00BF4FEE"/>
    <w:rsid w:val="00BF5D90"/>
    <w:rsid w:val="00BF6135"/>
    <w:rsid w:val="00C02404"/>
    <w:rsid w:val="00C03089"/>
    <w:rsid w:val="00C05108"/>
    <w:rsid w:val="00C06C71"/>
    <w:rsid w:val="00C1253F"/>
    <w:rsid w:val="00C12CCF"/>
    <w:rsid w:val="00C140A9"/>
    <w:rsid w:val="00C14498"/>
    <w:rsid w:val="00C144E1"/>
    <w:rsid w:val="00C20B3D"/>
    <w:rsid w:val="00C226BE"/>
    <w:rsid w:val="00C23CFA"/>
    <w:rsid w:val="00C24D47"/>
    <w:rsid w:val="00C25080"/>
    <w:rsid w:val="00C270EB"/>
    <w:rsid w:val="00C276C8"/>
    <w:rsid w:val="00C27FC3"/>
    <w:rsid w:val="00C33512"/>
    <w:rsid w:val="00C35B1C"/>
    <w:rsid w:val="00C35E30"/>
    <w:rsid w:val="00C40853"/>
    <w:rsid w:val="00C41770"/>
    <w:rsid w:val="00C41F88"/>
    <w:rsid w:val="00C42E6C"/>
    <w:rsid w:val="00C50597"/>
    <w:rsid w:val="00C52140"/>
    <w:rsid w:val="00C53393"/>
    <w:rsid w:val="00C629F8"/>
    <w:rsid w:val="00C6492A"/>
    <w:rsid w:val="00C67030"/>
    <w:rsid w:val="00C75F97"/>
    <w:rsid w:val="00C8106A"/>
    <w:rsid w:val="00C86941"/>
    <w:rsid w:val="00C92E62"/>
    <w:rsid w:val="00C94B40"/>
    <w:rsid w:val="00C96270"/>
    <w:rsid w:val="00CA0749"/>
    <w:rsid w:val="00CA3599"/>
    <w:rsid w:val="00CA3D1E"/>
    <w:rsid w:val="00CA6170"/>
    <w:rsid w:val="00CB20D4"/>
    <w:rsid w:val="00CB4442"/>
    <w:rsid w:val="00CC3828"/>
    <w:rsid w:val="00CC3BBA"/>
    <w:rsid w:val="00CC78FE"/>
    <w:rsid w:val="00CD52E3"/>
    <w:rsid w:val="00CD7A45"/>
    <w:rsid w:val="00CE1901"/>
    <w:rsid w:val="00CE41D8"/>
    <w:rsid w:val="00CE5757"/>
    <w:rsid w:val="00CE6AE4"/>
    <w:rsid w:val="00D0040E"/>
    <w:rsid w:val="00D04E5F"/>
    <w:rsid w:val="00D05B6F"/>
    <w:rsid w:val="00D1052F"/>
    <w:rsid w:val="00D1167F"/>
    <w:rsid w:val="00D1252D"/>
    <w:rsid w:val="00D12C88"/>
    <w:rsid w:val="00D13A00"/>
    <w:rsid w:val="00D178D5"/>
    <w:rsid w:val="00D213A7"/>
    <w:rsid w:val="00D23298"/>
    <w:rsid w:val="00D2466E"/>
    <w:rsid w:val="00D330EE"/>
    <w:rsid w:val="00D41615"/>
    <w:rsid w:val="00D43FA7"/>
    <w:rsid w:val="00D443EB"/>
    <w:rsid w:val="00D4440D"/>
    <w:rsid w:val="00D5773E"/>
    <w:rsid w:val="00D649E2"/>
    <w:rsid w:val="00D65027"/>
    <w:rsid w:val="00D713A4"/>
    <w:rsid w:val="00D75953"/>
    <w:rsid w:val="00D7629D"/>
    <w:rsid w:val="00D8053A"/>
    <w:rsid w:val="00D8084C"/>
    <w:rsid w:val="00D85C1C"/>
    <w:rsid w:val="00D864DA"/>
    <w:rsid w:val="00D87617"/>
    <w:rsid w:val="00D94A89"/>
    <w:rsid w:val="00D95180"/>
    <w:rsid w:val="00DA0076"/>
    <w:rsid w:val="00DA171C"/>
    <w:rsid w:val="00DA2CFD"/>
    <w:rsid w:val="00DB30DF"/>
    <w:rsid w:val="00DB40D0"/>
    <w:rsid w:val="00DB573E"/>
    <w:rsid w:val="00DC4BB5"/>
    <w:rsid w:val="00DC6A95"/>
    <w:rsid w:val="00DD1AA3"/>
    <w:rsid w:val="00DD1D6B"/>
    <w:rsid w:val="00DE2215"/>
    <w:rsid w:val="00DE5182"/>
    <w:rsid w:val="00DE6146"/>
    <w:rsid w:val="00DE6575"/>
    <w:rsid w:val="00DE7D4F"/>
    <w:rsid w:val="00DF086C"/>
    <w:rsid w:val="00DF43DB"/>
    <w:rsid w:val="00DF4AAE"/>
    <w:rsid w:val="00E0148F"/>
    <w:rsid w:val="00E01D0C"/>
    <w:rsid w:val="00E02622"/>
    <w:rsid w:val="00E0318E"/>
    <w:rsid w:val="00E038B7"/>
    <w:rsid w:val="00E16A21"/>
    <w:rsid w:val="00E2024C"/>
    <w:rsid w:val="00E227B6"/>
    <w:rsid w:val="00E22B43"/>
    <w:rsid w:val="00E24C29"/>
    <w:rsid w:val="00E27201"/>
    <w:rsid w:val="00E30CC4"/>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67748"/>
    <w:rsid w:val="00E756CD"/>
    <w:rsid w:val="00E85202"/>
    <w:rsid w:val="00EA0D5F"/>
    <w:rsid w:val="00EA0DB6"/>
    <w:rsid w:val="00EA465D"/>
    <w:rsid w:val="00EA6D65"/>
    <w:rsid w:val="00EB1500"/>
    <w:rsid w:val="00EB1D13"/>
    <w:rsid w:val="00EB47DE"/>
    <w:rsid w:val="00EB6DDE"/>
    <w:rsid w:val="00EB712C"/>
    <w:rsid w:val="00EC3072"/>
    <w:rsid w:val="00EC7E08"/>
    <w:rsid w:val="00ED0A59"/>
    <w:rsid w:val="00ED56D3"/>
    <w:rsid w:val="00ED7665"/>
    <w:rsid w:val="00EE0EEB"/>
    <w:rsid w:val="00EE4C63"/>
    <w:rsid w:val="00EE55C6"/>
    <w:rsid w:val="00EE7D6F"/>
    <w:rsid w:val="00EF6FAF"/>
    <w:rsid w:val="00EF704F"/>
    <w:rsid w:val="00F022FA"/>
    <w:rsid w:val="00F060A8"/>
    <w:rsid w:val="00F10AF6"/>
    <w:rsid w:val="00F12B47"/>
    <w:rsid w:val="00F12F15"/>
    <w:rsid w:val="00F15E11"/>
    <w:rsid w:val="00F15E4F"/>
    <w:rsid w:val="00F15E69"/>
    <w:rsid w:val="00F22405"/>
    <w:rsid w:val="00F2469E"/>
    <w:rsid w:val="00F31A85"/>
    <w:rsid w:val="00F3290D"/>
    <w:rsid w:val="00F3709A"/>
    <w:rsid w:val="00F405EA"/>
    <w:rsid w:val="00F41778"/>
    <w:rsid w:val="00F5035C"/>
    <w:rsid w:val="00F53016"/>
    <w:rsid w:val="00F56C83"/>
    <w:rsid w:val="00F57073"/>
    <w:rsid w:val="00F60F08"/>
    <w:rsid w:val="00F63193"/>
    <w:rsid w:val="00F6347D"/>
    <w:rsid w:val="00F67CFC"/>
    <w:rsid w:val="00F67D7B"/>
    <w:rsid w:val="00F72AFB"/>
    <w:rsid w:val="00F77024"/>
    <w:rsid w:val="00F77D22"/>
    <w:rsid w:val="00F819FE"/>
    <w:rsid w:val="00F8369A"/>
    <w:rsid w:val="00F84DA6"/>
    <w:rsid w:val="00F90170"/>
    <w:rsid w:val="00F93822"/>
    <w:rsid w:val="00F963FF"/>
    <w:rsid w:val="00F9738D"/>
    <w:rsid w:val="00FA4741"/>
    <w:rsid w:val="00FA5E08"/>
    <w:rsid w:val="00FA6472"/>
    <w:rsid w:val="00FA74D6"/>
    <w:rsid w:val="00FA7A27"/>
    <w:rsid w:val="00FC1D6A"/>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522A75"/>
  <w15:docId w15:val="{92AECE80-FF0F-4CD2-9677-5FC0E873B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FA7"/>
    <w:pPr>
      <w:spacing w:after="0" w:line="240" w:lineRule="auto"/>
    </w:pPr>
    <w:rPr>
      <w:rFonts w:ascii="Times New Roman" w:eastAsia="Times New Roman" w:hAnsi="Times New Roman" w:cs="Times New Roman"/>
      <w:sz w:val="24"/>
      <w:szCs w:val="24"/>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6147">
      <w:bodyDiv w:val="1"/>
      <w:marLeft w:val="0"/>
      <w:marRight w:val="0"/>
      <w:marTop w:val="0"/>
      <w:marBottom w:val="0"/>
      <w:divBdr>
        <w:top w:val="none" w:sz="0" w:space="0" w:color="auto"/>
        <w:left w:val="none" w:sz="0" w:space="0" w:color="auto"/>
        <w:bottom w:val="none" w:sz="0" w:space="0" w:color="auto"/>
        <w:right w:val="none" w:sz="0" w:space="0" w:color="auto"/>
      </w:divBdr>
    </w:div>
    <w:div w:id="10838618">
      <w:bodyDiv w:val="1"/>
      <w:marLeft w:val="0"/>
      <w:marRight w:val="0"/>
      <w:marTop w:val="0"/>
      <w:marBottom w:val="0"/>
      <w:divBdr>
        <w:top w:val="none" w:sz="0" w:space="0" w:color="auto"/>
        <w:left w:val="none" w:sz="0" w:space="0" w:color="auto"/>
        <w:bottom w:val="none" w:sz="0" w:space="0" w:color="auto"/>
        <w:right w:val="none" w:sz="0" w:space="0" w:color="auto"/>
      </w:divBdr>
    </w:div>
    <w:div w:id="12534232">
      <w:bodyDiv w:val="1"/>
      <w:marLeft w:val="0"/>
      <w:marRight w:val="0"/>
      <w:marTop w:val="0"/>
      <w:marBottom w:val="0"/>
      <w:divBdr>
        <w:top w:val="none" w:sz="0" w:space="0" w:color="auto"/>
        <w:left w:val="none" w:sz="0" w:space="0" w:color="auto"/>
        <w:bottom w:val="none" w:sz="0" w:space="0" w:color="auto"/>
        <w:right w:val="none" w:sz="0" w:space="0" w:color="auto"/>
      </w:divBdr>
      <w:divsChild>
        <w:div w:id="290478573">
          <w:marLeft w:val="0"/>
          <w:marRight w:val="0"/>
          <w:marTop w:val="0"/>
          <w:marBottom w:val="0"/>
          <w:divBdr>
            <w:top w:val="none" w:sz="0" w:space="0" w:color="auto"/>
            <w:left w:val="none" w:sz="0" w:space="0" w:color="auto"/>
            <w:bottom w:val="none" w:sz="0" w:space="0" w:color="auto"/>
            <w:right w:val="none" w:sz="0" w:space="0" w:color="auto"/>
          </w:divBdr>
          <w:divsChild>
            <w:div w:id="1762530693">
              <w:marLeft w:val="0"/>
              <w:marRight w:val="0"/>
              <w:marTop w:val="0"/>
              <w:marBottom w:val="0"/>
              <w:divBdr>
                <w:top w:val="none" w:sz="0" w:space="0" w:color="auto"/>
                <w:left w:val="none" w:sz="0" w:space="0" w:color="auto"/>
                <w:bottom w:val="none" w:sz="0" w:space="0" w:color="auto"/>
                <w:right w:val="none" w:sz="0" w:space="0" w:color="auto"/>
              </w:divBdr>
            </w:div>
            <w:div w:id="494802038">
              <w:marLeft w:val="0"/>
              <w:marRight w:val="0"/>
              <w:marTop w:val="0"/>
              <w:marBottom w:val="0"/>
              <w:divBdr>
                <w:top w:val="none" w:sz="0" w:space="0" w:color="auto"/>
                <w:left w:val="none" w:sz="0" w:space="0" w:color="auto"/>
                <w:bottom w:val="none" w:sz="0" w:space="0" w:color="auto"/>
                <w:right w:val="none" w:sz="0" w:space="0" w:color="auto"/>
              </w:divBdr>
            </w:div>
            <w:div w:id="2113817094">
              <w:marLeft w:val="0"/>
              <w:marRight w:val="0"/>
              <w:marTop w:val="0"/>
              <w:marBottom w:val="0"/>
              <w:divBdr>
                <w:top w:val="none" w:sz="0" w:space="0" w:color="auto"/>
                <w:left w:val="none" w:sz="0" w:space="0" w:color="auto"/>
                <w:bottom w:val="none" w:sz="0" w:space="0" w:color="auto"/>
                <w:right w:val="none" w:sz="0" w:space="0" w:color="auto"/>
              </w:divBdr>
            </w:div>
            <w:div w:id="1394352765">
              <w:marLeft w:val="0"/>
              <w:marRight w:val="0"/>
              <w:marTop w:val="0"/>
              <w:marBottom w:val="0"/>
              <w:divBdr>
                <w:top w:val="none" w:sz="0" w:space="0" w:color="auto"/>
                <w:left w:val="none" w:sz="0" w:space="0" w:color="auto"/>
                <w:bottom w:val="none" w:sz="0" w:space="0" w:color="auto"/>
                <w:right w:val="none" w:sz="0" w:space="0" w:color="auto"/>
              </w:divBdr>
            </w:div>
            <w:div w:id="628977528">
              <w:marLeft w:val="0"/>
              <w:marRight w:val="0"/>
              <w:marTop w:val="0"/>
              <w:marBottom w:val="0"/>
              <w:divBdr>
                <w:top w:val="none" w:sz="0" w:space="0" w:color="auto"/>
                <w:left w:val="none" w:sz="0" w:space="0" w:color="auto"/>
                <w:bottom w:val="none" w:sz="0" w:space="0" w:color="auto"/>
                <w:right w:val="none" w:sz="0" w:space="0" w:color="auto"/>
              </w:divBdr>
            </w:div>
            <w:div w:id="1697541123">
              <w:marLeft w:val="0"/>
              <w:marRight w:val="0"/>
              <w:marTop w:val="0"/>
              <w:marBottom w:val="0"/>
              <w:divBdr>
                <w:top w:val="none" w:sz="0" w:space="0" w:color="auto"/>
                <w:left w:val="none" w:sz="0" w:space="0" w:color="auto"/>
                <w:bottom w:val="none" w:sz="0" w:space="0" w:color="auto"/>
                <w:right w:val="none" w:sz="0" w:space="0" w:color="auto"/>
              </w:divBdr>
            </w:div>
            <w:div w:id="141119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45691170">
      <w:bodyDiv w:val="1"/>
      <w:marLeft w:val="0"/>
      <w:marRight w:val="0"/>
      <w:marTop w:val="0"/>
      <w:marBottom w:val="0"/>
      <w:divBdr>
        <w:top w:val="none" w:sz="0" w:space="0" w:color="auto"/>
        <w:left w:val="none" w:sz="0" w:space="0" w:color="auto"/>
        <w:bottom w:val="none" w:sz="0" w:space="0" w:color="auto"/>
        <w:right w:val="none" w:sz="0" w:space="0" w:color="auto"/>
      </w:divBdr>
    </w:div>
    <w:div w:id="5860307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64306959">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845100576">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0785460">
      <w:bodyDiv w:val="1"/>
      <w:marLeft w:val="0"/>
      <w:marRight w:val="0"/>
      <w:marTop w:val="0"/>
      <w:marBottom w:val="0"/>
      <w:divBdr>
        <w:top w:val="none" w:sz="0" w:space="0" w:color="auto"/>
        <w:left w:val="none" w:sz="0" w:space="0" w:color="auto"/>
        <w:bottom w:val="none" w:sz="0" w:space="0" w:color="auto"/>
        <w:right w:val="none" w:sz="0" w:space="0" w:color="auto"/>
      </w:divBdr>
    </w:div>
    <w:div w:id="72627878">
      <w:bodyDiv w:val="1"/>
      <w:marLeft w:val="0"/>
      <w:marRight w:val="0"/>
      <w:marTop w:val="0"/>
      <w:marBottom w:val="0"/>
      <w:divBdr>
        <w:top w:val="none" w:sz="0" w:space="0" w:color="auto"/>
        <w:left w:val="none" w:sz="0" w:space="0" w:color="auto"/>
        <w:bottom w:val="none" w:sz="0" w:space="0" w:color="auto"/>
        <w:right w:val="none" w:sz="0" w:space="0" w:color="auto"/>
      </w:divBdr>
    </w:div>
    <w:div w:id="89131904">
      <w:bodyDiv w:val="1"/>
      <w:marLeft w:val="0"/>
      <w:marRight w:val="0"/>
      <w:marTop w:val="0"/>
      <w:marBottom w:val="0"/>
      <w:divBdr>
        <w:top w:val="none" w:sz="0" w:space="0" w:color="auto"/>
        <w:left w:val="none" w:sz="0" w:space="0" w:color="auto"/>
        <w:bottom w:val="none" w:sz="0" w:space="0" w:color="auto"/>
        <w:right w:val="none" w:sz="0" w:space="0" w:color="auto"/>
      </w:divBdr>
    </w:div>
    <w:div w:id="92097630">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31605517">
      <w:bodyDiv w:val="1"/>
      <w:marLeft w:val="0"/>
      <w:marRight w:val="0"/>
      <w:marTop w:val="0"/>
      <w:marBottom w:val="0"/>
      <w:divBdr>
        <w:top w:val="none" w:sz="0" w:space="0" w:color="auto"/>
        <w:left w:val="none" w:sz="0" w:space="0" w:color="auto"/>
        <w:bottom w:val="none" w:sz="0" w:space="0" w:color="auto"/>
        <w:right w:val="none" w:sz="0" w:space="0" w:color="auto"/>
      </w:divBdr>
      <w:divsChild>
        <w:div w:id="2063209083">
          <w:marLeft w:val="0"/>
          <w:marRight w:val="0"/>
          <w:marTop w:val="0"/>
          <w:marBottom w:val="0"/>
          <w:divBdr>
            <w:top w:val="none" w:sz="0" w:space="0" w:color="auto"/>
            <w:left w:val="none" w:sz="0" w:space="0" w:color="auto"/>
            <w:bottom w:val="none" w:sz="0" w:space="0" w:color="auto"/>
            <w:right w:val="none" w:sz="0" w:space="0" w:color="auto"/>
          </w:divBdr>
          <w:divsChild>
            <w:div w:id="589390053">
              <w:marLeft w:val="0"/>
              <w:marRight w:val="0"/>
              <w:marTop w:val="0"/>
              <w:marBottom w:val="0"/>
              <w:divBdr>
                <w:top w:val="none" w:sz="0" w:space="0" w:color="auto"/>
                <w:left w:val="none" w:sz="0" w:space="0" w:color="auto"/>
                <w:bottom w:val="none" w:sz="0" w:space="0" w:color="auto"/>
                <w:right w:val="none" w:sz="0" w:space="0" w:color="auto"/>
              </w:divBdr>
            </w:div>
            <w:div w:id="1147554182">
              <w:marLeft w:val="0"/>
              <w:marRight w:val="0"/>
              <w:marTop w:val="0"/>
              <w:marBottom w:val="0"/>
              <w:divBdr>
                <w:top w:val="none" w:sz="0" w:space="0" w:color="auto"/>
                <w:left w:val="none" w:sz="0" w:space="0" w:color="auto"/>
                <w:bottom w:val="none" w:sz="0" w:space="0" w:color="auto"/>
                <w:right w:val="none" w:sz="0" w:space="0" w:color="auto"/>
              </w:divBdr>
            </w:div>
            <w:div w:id="925264847">
              <w:marLeft w:val="0"/>
              <w:marRight w:val="0"/>
              <w:marTop w:val="0"/>
              <w:marBottom w:val="0"/>
              <w:divBdr>
                <w:top w:val="none" w:sz="0" w:space="0" w:color="auto"/>
                <w:left w:val="none" w:sz="0" w:space="0" w:color="auto"/>
                <w:bottom w:val="none" w:sz="0" w:space="0" w:color="auto"/>
                <w:right w:val="none" w:sz="0" w:space="0" w:color="auto"/>
              </w:divBdr>
            </w:div>
            <w:div w:id="134882677">
              <w:marLeft w:val="0"/>
              <w:marRight w:val="0"/>
              <w:marTop w:val="0"/>
              <w:marBottom w:val="0"/>
              <w:divBdr>
                <w:top w:val="none" w:sz="0" w:space="0" w:color="auto"/>
                <w:left w:val="none" w:sz="0" w:space="0" w:color="auto"/>
                <w:bottom w:val="none" w:sz="0" w:space="0" w:color="auto"/>
                <w:right w:val="none" w:sz="0" w:space="0" w:color="auto"/>
              </w:divBdr>
            </w:div>
            <w:div w:id="302347481">
              <w:marLeft w:val="0"/>
              <w:marRight w:val="0"/>
              <w:marTop w:val="0"/>
              <w:marBottom w:val="0"/>
              <w:divBdr>
                <w:top w:val="none" w:sz="0" w:space="0" w:color="auto"/>
                <w:left w:val="none" w:sz="0" w:space="0" w:color="auto"/>
                <w:bottom w:val="none" w:sz="0" w:space="0" w:color="auto"/>
                <w:right w:val="none" w:sz="0" w:space="0" w:color="auto"/>
              </w:divBdr>
            </w:div>
            <w:div w:id="1260992523">
              <w:marLeft w:val="0"/>
              <w:marRight w:val="0"/>
              <w:marTop w:val="0"/>
              <w:marBottom w:val="0"/>
              <w:divBdr>
                <w:top w:val="none" w:sz="0" w:space="0" w:color="auto"/>
                <w:left w:val="none" w:sz="0" w:space="0" w:color="auto"/>
                <w:bottom w:val="none" w:sz="0" w:space="0" w:color="auto"/>
                <w:right w:val="none" w:sz="0" w:space="0" w:color="auto"/>
              </w:divBdr>
            </w:div>
            <w:div w:id="670990143">
              <w:marLeft w:val="0"/>
              <w:marRight w:val="0"/>
              <w:marTop w:val="0"/>
              <w:marBottom w:val="0"/>
              <w:divBdr>
                <w:top w:val="none" w:sz="0" w:space="0" w:color="auto"/>
                <w:left w:val="none" w:sz="0" w:space="0" w:color="auto"/>
                <w:bottom w:val="none" w:sz="0" w:space="0" w:color="auto"/>
                <w:right w:val="none" w:sz="0" w:space="0" w:color="auto"/>
              </w:divBdr>
            </w:div>
            <w:div w:id="1262765733">
              <w:marLeft w:val="0"/>
              <w:marRight w:val="0"/>
              <w:marTop w:val="0"/>
              <w:marBottom w:val="0"/>
              <w:divBdr>
                <w:top w:val="none" w:sz="0" w:space="0" w:color="auto"/>
                <w:left w:val="none" w:sz="0" w:space="0" w:color="auto"/>
                <w:bottom w:val="none" w:sz="0" w:space="0" w:color="auto"/>
                <w:right w:val="none" w:sz="0" w:space="0" w:color="auto"/>
              </w:divBdr>
            </w:div>
            <w:div w:id="1365406051">
              <w:marLeft w:val="0"/>
              <w:marRight w:val="0"/>
              <w:marTop w:val="0"/>
              <w:marBottom w:val="0"/>
              <w:divBdr>
                <w:top w:val="none" w:sz="0" w:space="0" w:color="auto"/>
                <w:left w:val="none" w:sz="0" w:space="0" w:color="auto"/>
                <w:bottom w:val="none" w:sz="0" w:space="0" w:color="auto"/>
                <w:right w:val="none" w:sz="0" w:space="0" w:color="auto"/>
              </w:divBdr>
            </w:div>
            <w:div w:id="335811049">
              <w:marLeft w:val="0"/>
              <w:marRight w:val="0"/>
              <w:marTop w:val="0"/>
              <w:marBottom w:val="0"/>
              <w:divBdr>
                <w:top w:val="none" w:sz="0" w:space="0" w:color="auto"/>
                <w:left w:val="none" w:sz="0" w:space="0" w:color="auto"/>
                <w:bottom w:val="none" w:sz="0" w:space="0" w:color="auto"/>
                <w:right w:val="none" w:sz="0" w:space="0" w:color="auto"/>
              </w:divBdr>
            </w:div>
            <w:div w:id="554003551">
              <w:marLeft w:val="0"/>
              <w:marRight w:val="0"/>
              <w:marTop w:val="0"/>
              <w:marBottom w:val="0"/>
              <w:divBdr>
                <w:top w:val="none" w:sz="0" w:space="0" w:color="auto"/>
                <w:left w:val="none" w:sz="0" w:space="0" w:color="auto"/>
                <w:bottom w:val="none" w:sz="0" w:space="0" w:color="auto"/>
                <w:right w:val="none" w:sz="0" w:space="0" w:color="auto"/>
              </w:divBdr>
            </w:div>
            <w:div w:id="61402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057431">
      <w:bodyDiv w:val="1"/>
      <w:marLeft w:val="0"/>
      <w:marRight w:val="0"/>
      <w:marTop w:val="0"/>
      <w:marBottom w:val="0"/>
      <w:divBdr>
        <w:top w:val="none" w:sz="0" w:space="0" w:color="auto"/>
        <w:left w:val="none" w:sz="0" w:space="0" w:color="auto"/>
        <w:bottom w:val="none" w:sz="0" w:space="0" w:color="auto"/>
        <w:right w:val="none" w:sz="0" w:space="0" w:color="auto"/>
      </w:divBdr>
      <w:divsChild>
        <w:div w:id="1867789016">
          <w:marLeft w:val="0"/>
          <w:marRight w:val="0"/>
          <w:marTop w:val="0"/>
          <w:marBottom w:val="0"/>
          <w:divBdr>
            <w:top w:val="none" w:sz="0" w:space="0" w:color="auto"/>
            <w:left w:val="none" w:sz="0" w:space="0" w:color="auto"/>
            <w:bottom w:val="none" w:sz="0" w:space="0" w:color="auto"/>
            <w:right w:val="none" w:sz="0" w:space="0" w:color="auto"/>
          </w:divBdr>
          <w:divsChild>
            <w:div w:id="1283733679">
              <w:marLeft w:val="0"/>
              <w:marRight w:val="0"/>
              <w:marTop w:val="0"/>
              <w:marBottom w:val="0"/>
              <w:divBdr>
                <w:top w:val="none" w:sz="0" w:space="0" w:color="auto"/>
                <w:left w:val="none" w:sz="0" w:space="0" w:color="auto"/>
                <w:bottom w:val="none" w:sz="0" w:space="0" w:color="auto"/>
                <w:right w:val="none" w:sz="0" w:space="0" w:color="auto"/>
              </w:divBdr>
            </w:div>
            <w:div w:id="667251532">
              <w:marLeft w:val="0"/>
              <w:marRight w:val="0"/>
              <w:marTop w:val="0"/>
              <w:marBottom w:val="0"/>
              <w:divBdr>
                <w:top w:val="none" w:sz="0" w:space="0" w:color="auto"/>
                <w:left w:val="none" w:sz="0" w:space="0" w:color="auto"/>
                <w:bottom w:val="none" w:sz="0" w:space="0" w:color="auto"/>
                <w:right w:val="none" w:sz="0" w:space="0" w:color="auto"/>
              </w:divBdr>
            </w:div>
            <w:div w:id="1242595276">
              <w:marLeft w:val="0"/>
              <w:marRight w:val="0"/>
              <w:marTop w:val="0"/>
              <w:marBottom w:val="0"/>
              <w:divBdr>
                <w:top w:val="none" w:sz="0" w:space="0" w:color="auto"/>
                <w:left w:val="none" w:sz="0" w:space="0" w:color="auto"/>
                <w:bottom w:val="none" w:sz="0" w:space="0" w:color="auto"/>
                <w:right w:val="none" w:sz="0" w:space="0" w:color="auto"/>
              </w:divBdr>
            </w:div>
            <w:div w:id="1820998260">
              <w:marLeft w:val="0"/>
              <w:marRight w:val="0"/>
              <w:marTop w:val="0"/>
              <w:marBottom w:val="0"/>
              <w:divBdr>
                <w:top w:val="none" w:sz="0" w:space="0" w:color="auto"/>
                <w:left w:val="none" w:sz="0" w:space="0" w:color="auto"/>
                <w:bottom w:val="none" w:sz="0" w:space="0" w:color="auto"/>
                <w:right w:val="none" w:sz="0" w:space="0" w:color="auto"/>
              </w:divBdr>
            </w:div>
            <w:div w:id="245766795">
              <w:marLeft w:val="0"/>
              <w:marRight w:val="0"/>
              <w:marTop w:val="0"/>
              <w:marBottom w:val="0"/>
              <w:divBdr>
                <w:top w:val="none" w:sz="0" w:space="0" w:color="auto"/>
                <w:left w:val="none" w:sz="0" w:space="0" w:color="auto"/>
                <w:bottom w:val="none" w:sz="0" w:space="0" w:color="auto"/>
                <w:right w:val="none" w:sz="0" w:space="0" w:color="auto"/>
              </w:divBdr>
            </w:div>
            <w:div w:id="1387410150">
              <w:marLeft w:val="0"/>
              <w:marRight w:val="0"/>
              <w:marTop w:val="0"/>
              <w:marBottom w:val="0"/>
              <w:divBdr>
                <w:top w:val="none" w:sz="0" w:space="0" w:color="auto"/>
                <w:left w:val="none" w:sz="0" w:space="0" w:color="auto"/>
                <w:bottom w:val="none" w:sz="0" w:space="0" w:color="auto"/>
                <w:right w:val="none" w:sz="0" w:space="0" w:color="auto"/>
              </w:divBdr>
            </w:div>
            <w:div w:id="761994542">
              <w:marLeft w:val="0"/>
              <w:marRight w:val="0"/>
              <w:marTop w:val="0"/>
              <w:marBottom w:val="0"/>
              <w:divBdr>
                <w:top w:val="none" w:sz="0" w:space="0" w:color="auto"/>
                <w:left w:val="none" w:sz="0" w:space="0" w:color="auto"/>
                <w:bottom w:val="none" w:sz="0" w:space="0" w:color="auto"/>
                <w:right w:val="none" w:sz="0" w:space="0" w:color="auto"/>
              </w:divBdr>
            </w:div>
            <w:div w:id="38476865">
              <w:marLeft w:val="0"/>
              <w:marRight w:val="0"/>
              <w:marTop w:val="0"/>
              <w:marBottom w:val="0"/>
              <w:divBdr>
                <w:top w:val="none" w:sz="0" w:space="0" w:color="auto"/>
                <w:left w:val="none" w:sz="0" w:space="0" w:color="auto"/>
                <w:bottom w:val="none" w:sz="0" w:space="0" w:color="auto"/>
                <w:right w:val="none" w:sz="0" w:space="0" w:color="auto"/>
              </w:divBdr>
            </w:div>
            <w:div w:id="183246930">
              <w:marLeft w:val="0"/>
              <w:marRight w:val="0"/>
              <w:marTop w:val="0"/>
              <w:marBottom w:val="0"/>
              <w:divBdr>
                <w:top w:val="none" w:sz="0" w:space="0" w:color="auto"/>
                <w:left w:val="none" w:sz="0" w:space="0" w:color="auto"/>
                <w:bottom w:val="none" w:sz="0" w:space="0" w:color="auto"/>
                <w:right w:val="none" w:sz="0" w:space="0" w:color="auto"/>
              </w:divBdr>
            </w:div>
            <w:div w:id="22755633">
              <w:marLeft w:val="0"/>
              <w:marRight w:val="0"/>
              <w:marTop w:val="0"/>
              <w:marBottom w:val="0"/>
              <w:divBdr>
                <w:top w:val="none" w:sz="0" w:space="0" w:color="auto"/>
                <w:left w:val="none" w:sz="0" w:space="0" w:color="auto"/>
                <w:bottom w:val="none" w:sz="0" w:space="0" w:color="auto"/>
                <w:right w:val="none" w:sz="0" w:space="0" w:color="auto"/>
              </w:divBdr>
            </w:div>
            <w:div w:id="811601441">
              <w:marLeft w:val="0"/>
              <w:marRight w:val="0"/>
              <w:marTop w:val="0"/>
              <w:marBottom w:val="0"/>
              <w:divBdr>
                <w:top w:val="none" w:sz="0" w:space="0" w:color="auto"/>
                <w:left w:val="none" w:sz="0" w:space="0" w:color="auto"/>
                <w:bottom w:val="none" w:sz="0" w:space="0" w:color="auto"/>
                <w:right w:val="none" w:sz="0" w:space="0" w:color="auto"/>
              </w:divBdr>
            </w:div>
            <w:div w:id="80765102">
              <w:marLeft w:val="0"/>
              <w:marRight w:val="0"/>
              <w:marTop w:val="0"/>
              <w:marBottom w:val="0"/>
              <w:divBdr>
                <w:top w:val="none" w:sz="0" w:space="0" w:color="auto"/>
                <w:left w:val="none" w:sz="0" w:space="0" w:color="auto"/>
                <w:bottom w:val="none" w:sz="0" w:space="0" w:color="auto"/>
                <w:right w:val="none" w:sz="0" w:space="0" w:color="auto"/>
              </w:divBdr>
            </w:div>
            <w:div w:id="176163711">
              <w:marLeft w:val="0"/>
              <w:marRight w:val="0"/>
              <w:marTop w:val="0"/>
              <w:marBottom w:val="0"/>
              <w:divBdr>
                <w:top w:val="none" w:sz="0" w:space="0" w:color="auto"/>
                <w:left w:val="none" w:sz="0" w:space="0" w:color="auto"/>
                <w:bottom w:val="none" w:sz="0" w:space="0" w:color="auto"/>
                <w:right w:val="none" w:sz="0" w:space="0" w:color="auto"/>
              </w:divBdr>
            </w:div>
            <w:div w:id="128978742">
              <w:marLeft w:val="0"/>
              <w:marRight w:val="0"/>
              <w:marTop w:val="0"/>
              <w:marBottom w:val="0"/>
              <w:divBdr>
                <w:top w:val="none" w:sz="0" w:space="0" w:color="auto"/>
                <w:left w:val="none" w:sz="0" w:space="0" w:color="auto"/>
                <w:bottom w:val="none" w:sz="0" w:space="0" w:color="auto"/>
                <w:right w:val="none" w:sz="0" w:space="0" w:color="auto"/>
              </w:divBdr>
            </w:div>
            <w:div w:id="696391595">
              <w:marLeft w:val="0"/>
              <w:marRight w:val="0"/>
              <w:marTop w:val="0"/>
              <w:marBottom w:val="0"/>
              <w:divBdr>
                <w:top w:val="none" w:sz="0" w:space="0" w:color="auto"/>
                <w:left w:val="none" w:sz="0" w:space="0" w:color="auto"/>
                <w:bottom w:val="none" w:sz="0" w:space="0" w:color="auto"/>
                <w:right w:val="none" w:sz="0" w:space="0" w:color="auto"/>
              </w:divBdr>
            </w:div>
            <w:div w:id="489178293">
              <w:marLeft w:val="0"/>
              <w:marRight w:val="0"/>
              <w:marTop w:val="0"/>
              <w:marBottom w:val="0"/>
              <w:divBdr>
                <w:top w:val="none" w:sz="0" w:space="0" w:color="auto"/>
                <w:left w:val="none" w:sz="0" w:space="0" w:color="auto"/>
                <w:bottom w:val="none" w:sz="0" w:space="0" w:color="auto"/>
                <w:right w:val="none" w:sz="0" w:space="0" w:color="auto"/>
              </w:divBdr>
            </w:div>
            <w:div w:id="2018463093">
              <w:marLeft w:val="0"/>
              <w:marRight w:val="0"/>
              <w:marTop w:val="0"/>
              <w:marBottom w:val="0"/>
              <w:divBdr>
                <w:top w:val="none" w:sz="0" w:space="0" w:color="auto"/>
                <w:left w:val="none" w:sz="0" w:space="0" w:color="auto"/>
                <w:bottom w:val="none" w:sz="0" w:space="0" w:color="auto"/>
                <w:right w:val="none" w:sz="0" w:space="0" w:color="auto"/>
              </w:divBdr>
            </w:div>
            <w:div w:id="620653738">
              <w:marLeft w:val="0"/>
              <w:marRight w:val="0"/>
              <w:marTop w:val="0"/>
              <w:marBottom w:val="0"/>
              <w:divBdr>
                <w:top w:val="none" w:sz="0" w:space="0" w:color="auto"/>
                <w:left w:val="none" w:sz="0" w:space="0" w:color="auto"/>
                <w:bottom w:val="none" w:sz="0" w:space="0" w:color="auto"/>
                <w:right w:val="none" w:sz="0" w:space="0" w:color="auto"/>
              </w:divBdr>
            </w:div>
            <w:div w:id="1306203467">
              <w:marLeft w:val="0"/>
              <w:marRight w:val="0"/>
              <w:marTop w:val="0"/>
              <w:marBottom w:val="0"/>
              <w:divBdr>
                <w:top w:val="none" w:sz="0" w:space="0" w:color="auto"/>
                <w:left w:val="none" w:sz="0" w:space="0" w:color="auto"/>
                <w:bottom w:val="none" w:sz="0" w:space="0" w:color="auto"/>
                <w:right w:val="none" w:sz="0" w:space="0" w:color="auto"/>
              </w:divBdr>
            </w:div>
            <w:div w:id="1758474331">
              <w:marLeft w:val="0"/>
              <w:marRight w:val="0"/>
              <w:marTop w:val="0"/>
              <w:marBottom w:val="0"/>
              <w:divBdr>
                <w:top w:val="none" w:sz="0" w:space="0" w:color="auto"/>
                <w:left w:val="none" w:sz="0" w:space="0" w:color="auto"/>
                <w:bottom w:val="none" w:sz="0" w:space="0" w:color="auto"/>
                <w:right w:val="none" w:sz="0" w:space="0" w:color="auto"/>
              </w:divBdr>
            </w:div>
            <w:div w:id="88298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794089">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75916440">
      <w:bodyDiv w:val="1"/>
      <w:marLeft w:val="0"/>
      <w:marRight w:val="0"/>
      <w:marTop w:val="0"/>
      <w:marBottom w:val="0"/>
      <w:divBdr>
        <w:top w:val="none" w:sz="0" w:space="0" w:color="auto"/>
        <w:left w:val="none" w:sz="0" w:space="0" w:color="auto"/>
        <w:bottom w:val="none" w:sz="0" w:space="0" w:color="auto"/>
        <w:right w:val="none" w:sz="0" w:space="0" w:color="auto"/>
      </w:divBdr>
    </w:div>
    <w:div w:id="299770352">
      <w:bodyDiv w:val="1"/>
      <w:marLeft w:val="0"/>
      <w:marRight w:val="0"/>
      <w:marTop w:val="0"/>
      <w:marBottom w:val="0"/>
      <w:divBdr>
        <w:top w:val="none" w:sz="0" w:space="0" w:color="auto"/>
        <w:left w:val="none" w:sz="0" w:space="0" w:color="auto"/>
        <w:bottom w:val="none" w:sz="0" w:space="0" w:color="auto"/>
        <w:right w:val="none" w:sz="0" w:space="0" w:color="auto"/>
      </w:divBdr>
    </w:div>
    <w:div w:id="358315306">
      <w:bodyDiv w:val="1"/>
      <w:marLeft w:val="0"/>
      <w:marRight w:val="0"/>
      <w:marTop w:val="0"/>
      <w:marBottom w:val="0"/>
      <w:divBdr>
        <w:top w:val="none" w:sz="0" w:space="0" w:color="auto"/>
        <w:left w:val="none" w:sz="0" w:space="0" w:color="auto"/>
        <w:bottom w:val="none" w:sz="0" w:space="0" w:color="auto"/>
        <w:right w:val="none" w:sz="0" w:space="0" w:color="auto"/>
      </w:divBdr>
    </w:div>
    <w:div w:id="380176733">
      <w:bodyDiv w:val="1"/>
      <w:marLeft w:val="0"/>
      <w:marRight w:val="0"/>
      <w:marTop w:val="0"/>
      <w:marBottom w:val="0"/>
      <w:divBdr>
        <w:top w:val="none" w:sz="0" w:space="0" w:color="auto"/>
        <w:left w:val="none" w:sz="0" w:space="0" w:color="auto"/>
        <w:bottom w:val="none" w:sz="0" w:space="0" w:color="auto"/>
        <w:right w:val="none" w:sz="0" w:space="0" w:color="auto"/>
      </w:divBdr>
    </w:div>
    <w:div w:id="38587696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6706503">
      <w:bodyDiv w:val="1"/>
      <w:marLeft w:val="0"/>
      <w:marRight w:val="0"/>
      <w:marTop w:val="0"/>
      <w:marBottom w:val="0"/>
      <w:divBdr>
        <w:top w:val="none" w:sz="0" w:space="0" w:color="auto"/>
        <w:left w:val="none" w:sz="0" w:space="0" w:color="auto"/>
        <w:bottom w:val="none" w:sz="0" w:space="0" w:color="auto"/>
        <w:right w:val="none" w:sz="0" w:space="0" w:color="auto"/>
      </w:divBdr>
    </w:div>
    <w:div w:id="469716298">
      <w:bodyDiv w:val="1"/>
      <w:marLeft w:val="0"/>
      <w:marRight w:val="0"/>
      <w:marTop w:val="0"/>
      <w:marBottom w:val="0"/>
      <w:divBdr>
        <w:top w:val="none" w:sz="0" w:space="0" w:color="auto"/>
        <w:left w:val="none" w:sz="0" w:space="0" w:color="auto"/>
        <w:bottom w:val="none" w:sz="0" w:space="0" w:color="auto"/>
        <w:right w:val="none" w:sz="0" w:space="0" w:color="auto"/>
      </w:divBdr>
      <w:divsChild>
        <w:div w:id="710114407">
          <w:marLeft w:val="0"/>
          <w:marRight w:val="0"/>
          <w:marTop w:val="0"/>
          <w:marBottom w:val="0"/>
          <w:divBdr>
            <w:top w:val="none" w:sz="0" w:space="0" w:color="auto"/>
            <w:left w:val="none" w:sz="0" w:space="0" w:color="auto"/>
            <w:bottom w:val="none" w:sz="0" w:space="0" w:color="auto"/>
            <w:right w:val="none" w:sz="0" w:space="0" w:color="auto"/>
          </w:divBdr>
          <w:divsChild>
            <w:div w:id="646470470">
              <w:marLeft w:val="0"/>
              <w:marRight w:val="0"/>
              <w:marTop w:val="0"/>
              <w:marBottom w:val="0"/>
              <w:divBdr>
                <w:top w:val="none" w:sz="0" w:space="0" w:color="auto"/>
                <w:left w:val="none" w:sz="0" w:space="0" w:color="auto"/>
                <w:bottom w:val="none" w:sz="0" w:space="0" w:color="auto"/>
                <w:right w:val="none" w:sz="0" w:space="0" w:color="auto"/>
              </w:divBdr>
            </w:div>
            <w:div w:id="1093360495">
              <w:marLeft w:val="0"/>
              <w:marRight w:val="0"/>
              <w:marTop w:val="0"/>
              <w:marBottom w:val="0"/>
              <w:divBdr>
                <w:top w:val="none" w:sz="0" w:space="0" w:color="auto"/>
                <w:left w:val="none" w:sz="0" w:space="0" w:color="auto"/>
                <w:bottom w:val="none" w:sz="0" w:space="0" w:color="auto"/>
                <w:right w:val="none" w:sz="0" w:space="0" w:color="auto"/>
              </w:divBdr>
            </w:div>
            <w:div w:id="1348170669">
              <w:marLeft w:val="0"/>
              <w:marRight w:val="0"/>
              <w:marTop w:val="0"/>
              <w:marBottom w:val="0"/>
              <w:divBdr>
                <w:top w:val="none" w:sz="0" w:space="0" w:color="auto"/>
                <w:left w:val="none" w:sz="0" w:space="0" w:color="auto"/>
                <w:bottom w:val="none" w:sz="0" w:space="0" w:color="auto"/>
                <w:right w:val="none" w:sz="0" w:space="0" w:color="auto"/>
              </w:divBdr>
            </w:div>
            <w:div w:id="1811746905">
              <w:marLeft w:val="0"/>
              <w:marRight w:val="0"/>
              <w:marTop w:val="0"/>
              <w:marBottom w:val="0"/>
              <w:divBdr>
                <w:top w:val="none" w:sz="0" w:space="0" w:color="auto"/>
                <w:left w:val="none" w:sz="0" w:space="0" w:color="auto"/>
                <w:bottom w:val="none" w:sz="0" w:space="0" w:color="auto"/>
                <w:right w:val="none" w:sz="0" w:space="0" w:color="auto"/>
              </w:divBdr>
            </w:div>
            <w:div w:id="777599483">
              <w:marLeft w:val="0"/>
              <w:marRight w:val="0"/>
              <w:marTop w:val="0"/>
              <w:marBottom w:val="0"/>
              <w:divBdr>
                <w:top w:val="none" w:sz="0" w:space="0" w:color="auto"/>
                <w:left w:val="none" w:sz="0" w:space="0" w:color="auto"/>
                <w:bottom w:val="none" w:sz="0" w:space="0" w:color="auto"/>
                <w:right w:val="none" w:sz="0" w:space="0" w:color="auto"/>
              </w:divBdr>
            </w:div>
            <w:div w:id="1543832134">
              <w:marLeft w:val="0"/>
              <w:marRight w:val="0"/>
              <w:marTop w:val="0"/>
              <w:marBottom w:val="0"/>
              <w:divBdr>
                <w:top w:val="none" w:sz="0" w:space="0" w:color="auto"/>
                <w:left w:val="none" w:sz="0" w:space="0" w:color="auto"/>
                <w:bottom w:val="none" w:sz="0" w:space="0" w:color="auto"/>
                <w:right w:val="none" w:sz="0" w:space="0" w:color="auto"/>
              </w:divBdr>
            </w:div>
            <w:div w:id="837766309">
              <w:marLeft w:val="0"/>
              <w:marRight w:val="0"/>
              <w:marTop w:val="0"/>
              <w:marBottom w:val="0"/>
              <w:divBdr>
                <w:top w:val="none" w:sz="0" w:space="0" w:color="auto"/>
                <w:left w:val="none" w:sz="0" w:space="0" w:color="auto"/>
                <w:bottom w:val="none" w:sz="0" w:space="0" w:color="auto"/>
                <w:right w:val="none" w:sz="0" w:space="0" w:color="auto"/>
              </w:divBdr>
            </w:div>
            <w:div w:id="2034914473">
              <w:marLeft w:val="0"/>
              <w:marRight w:val="0"/>
              <w:marTop w:val="0"/>
              <w:marBottom w:val="0"/>
              <w:divBdr>
                <w:top w:val="none" w:sz="0" w:space="0" w:color="auto"/>
                <w:left w:val="none" w:sz="0" w:space="0" w:color="auto"/>
                <w:bottom w:val="none" w:sz="0" w:space="0" w:color="auto"/>
                <w:right w:val="none" w:sz="0" w:space="0" w:color="auto"/>
              </w:divBdr>
            </w:div>
            <w:div w:id="40637278">
              <w:marLeft w:val="0"/>
              <w:marRight w:val="0"/>
              <w:marTop w:val="0"/>
              <w:marBottom w:val="0"/>
              <w:divBdr>
                <w:top w:val="none" w:sz="0" w:space="0" w:color="auto"/>
                <w:left w:val="none" w:sz="0" w:space="0" w:color="auto"/>
                <w:bottom w:val="none" w:sz="0" w:space="0" w:color="auto"/>
                <w:right w:val="none" w:sz="0" w:space="0" w:color="auto"/>
              </w:divBdr>
            </w:div>
            <w:div w:id="47903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216307">
      <w:bodyDiv w:val="1"/>
      <w:marLeft w:val="0"/>
      <w:marRight w:val="0"/>
      <w:marTop w:val="0"/>
      <w:marBottom w:val="0"/>
      <w:divBdr>
        <w:top w:val="none" w:sz="0" w:space="0" w:color="auto"/>
        <w:left w:val="none" w:sz="0" w:space="0" w:color="auto"/>
        <w:bottom w:val="none" w:sz="0" w:space="0" w:color="auto"/>
        <w:right w:val="none" w:sz="0" w:space="0" w:color="auto"/>
      </w:divBdr>
    </w:div>
    <w:div w:id="508907827">
      <w:bodyDiv w:val="1"/>
      <w:marLeft w:val="0"/>
      <w:marRight w:val="0"/>
      <w:marTop w:val="0"/>
      <w:marBottom w:val="0"/>
      <w:divBdr>
        <w:top w:val="none" w:sz="0" w:space="0" w:color="auto"/>
        <w:left w:val="none" w:sz="0" w:space="0" w:color="auto"/>
        <w:bottom w:val="none" w:sz="0" w:space="0" w:color="auto"/>
        <w:right w:val="none" w:sz="0" w:space="0" w:color="auto"/>
      </w:divBdr>
    </w:div>
    <w:div w:id="513229871">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49805382">
      <w:bodyDiv w:val="1"/>
      <w:marLeft w:val="0"/>
      <w:marRight w:val="0"/>
      <w:marTop w:val="0"/>
      <w:marBottom w:val="0"/>
      <w:divBdr>
        <w:top w:val="none" w:sz="0" w:space="0" w:color="auto"/>
        <w:left w:val="none" w:sz="0" w:space="0" w:color="auto"/>
        <w:bottom w:val="none" w:sz="0" w:space="0" w:color="auto"/>
        <w:right w:val="none" w:sz="0" w:space="0" w:color="auto"/>
      </w:divBdr>
      <w:divsChild>
        <w:div w:id="1389113542">
          <w:marLeft w:val="0"/>
          <w:marRight w:val="0"/>
          <w:marTop w:val="0"/>
          <w:marBottom w:val="0"/>
          <w:divBdr>
            <w:top w:val="none" w:sz="0" w:space="0" w:color="auto"/>
            <w:left w:val="none" w:sz="0" w:space="0" w:color="auto"/>
            <w:bottom w:val="none" w:sz="0" w:space="0" w:color="auto"/>
            <w:right w:val="none" w:sz="0" w:space="0" w:color="auto"/>
          </w:divBdr>
          <w:divsChild>
            <w:div w:id="516697963">
              <w:marLeft w:val="0"/>
              <w:marRight w:val="0"/>
              <w:marTop w:val="0"/>
              <w:marBottom w:val="0"/>
              <w:divBdr>
                <w:top w:val="none" w:sz="0" w:space="0" w:color="auto"/>
                <w:left w:val="none" w:sz="0" w:space="0" w:color="auto"/>
                <w:bottom w:val="none" w:sz="0" w:space="0" w:color="auto"/>
                <w:right w:val="none" w:sz="0" w:space="0" w:color="auto"/>
              </w:divBdr>
            </w:div>
            <w:div w:id="1157957154">
              <w:marLeft w:val="0"/>
              <w:marRight w:val="0"/>
              <w:marTop w:val="0"/>
              <w:marBottom w:val="0"/>
              <w:divBdr>
                <w:top w:val="none" w:sz="0" w:space="0" w:color="auto"/>
                <w:left w:val="none" w:sz="0" w:space="0" w:color="auto"/>
                <w:bottom w:val="none" w:sz="0" w:space="0" w:color="auto"/>
                <w:right w:val="none" w:sz="0" w:space="0" w:color="auto"/>
              </w:divBdr>
            </w:div>
            <w:div w:id="1273128873">
              <w:marLeft w:val="0"/>
              <w:marRight w:val="0"/>
              <w:marTop w:val="0"/>
              <w:marBottom w:val="0"/>
              <w:divBdr>
                <w:top w:val="none" w:sz="0" w:space="0" w:color="auto"/>
                <w:left w:val="none" w:sz="0" w:space="0" w:color="auto"/>
                <w:bottom w:val="none" w:sz="0" w:space="0" w:color="auto"/>
                <w:right w:val="none" w:sz="0" w:space="0" w:color="auto"/>
              </w:divBdr>
            </w:div>
            <w:div w:id="1409618127">
              <w:marLeft w:val="0"/>
              <w:marRight w:val="0"/>
              <w:marTop w:val="0"/>
              <w:marBottom w:val="0"/>
              <w:divBdr>
                <w:top w:val="none" w:sz="0" w:space="0" w:color="auto"/>
                <w:left w:val="none" w:sz="0" w:space="0" w:color="auto"/>
                <w:bottom w:val="none" w:sz="0" w:space="0" w:color="auto"/>
                <w:right w:val="none" w:sz="0" w:space="0" w:color="auto"/>
              </w:divBdr>
            </w:div>
            <w:div w:id="1496073095">
              <w:marLeft w:val="0"/>
              <w:marRight w:val="0"/>
              <w:marTop w:val="0"/>
              <w:marBottom w:val="0"/>
              <w:divBdr>
                <w:top w:val="none" w:sz="0" w:space="0" w:color="auto"/>
                <w:left w:val="none" w:sz="0" w:space="0" w:color="auto"/>
                <w:bottom w:val="none" w:sz="0" w:space="0" w:color="auto"/>
                <w:right w:val="none" w:sz="0" w:space="0" w:color="auto"/>
              </w:divBdr>
            </w:div>
            <w:div w:id="1072854522">
              <w:marLeft w:val="0"/>
              <w:marRight w:val="0"/>
              <w:marTop w:val="0"/>
              <w:marBottom w:val="0"/>
              <w:divBdr>
                <w:top w:val="none" w:sz="0" w:space="0" w:color="auto"/>
                <w:left w:val="none" w:sz="0" w:space="0" w:color="auto"/>
                <w:bottom w:val="none" w:sz="0" w:space="0" w:color="auto"/>
                <w:right w:val="none" w:sz="0" w:space="0" w:color="auto"/>
              </w:divBdr>
            </w:div>
            <w:div w:id="79560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321989">
      <w:bodyDiv w:val="1"/>
      <w:marLeft w:val="0"/>
      <w:marRight w:val="0"/>
      <w:marTop w:val="0"/>
      <w:marBottom w:val="0"/>
      <w:divBdr>
        <w:top w:val="none" w:sz="0" w:space="0" w:color="auto"/>
        <w:left w:val="none" w:sz="0" w:space="0" w:color="auto"/>
        <w:bottom w:val="none" w:sz="0" w:space="0" w:color="auto"/>
        <w:right w:val="none" w:sz="0" w:space="0" w:color="auto"/>
      </w:divBdr>
    </w:div>
    <w:div w:id="599147182">
      <w:bodyDiv w:val="1"/>
      <w:marLeft w:val="0"/>
      <w:marRight w:val="0"/>
      <w:marTop w:val="0"/>
      <w:marBottom w:val="0"/>
      <w:divBdr>
        <w:top w:val="none" w:sz="0" w:space="0" w:color="auto"/>
        <w:left w:val="none" w:sz="0" w:space="0" w:color="auto"/>
        <w:bottom w:val="none" w:sz="0" w:space="0" w:color="auto"/>
        <w:right w:val="none" w:sz="0" w:space="0" w:color="auto"/>
      </w:divBdr>
    </w:div>
    <w:div w:id="631641827">
      <w:bodyDiv w:val="1"/>
      <w:marLeft w:val="0"/>
      <w:marRight w:val="0"/>
      <w:marTop w:val="0"/>
      <w:marBottom w:val="0"/>
      <w:divBdr>
        <w:top w:val="none" w:sz="0" w:space="0" w:color="auto"/>
        <w:left w:val="none" w:sz="0" w:space="0" w:color="auto"/>
        <w:bottom w:val="none" w:sz="0" w:space="0" w:color="auto"/>
        <w:right w:val="none" w:sz="0" w:space="0" w:color="auto"/>
      </w:divBdr>
    </w:div>
    <w:div w:id="639269759">
      <w:bodyDiv w:val="1"/>
      <w:marLeft w:val="0"/>
      <w:marRight w:val="0"/>
      <w:marTop w:val="0"/>
      <w:marBottom w:val="0"/>
      <w:divBdr>
        <w:top w:val="none" w:sz="0" w:space="0" w:color="auto"/>
        <w:left w:val="none" w:sz="0" w:space="0" w:color="auto"/>
        <w:bottom w:val="none" w:sz="0" w:space="0" w:color="auto"/>
        <w:right w:val="none" w:sz="0" w:space="0" w:color="auto"/>
      </w:divBdr>
    </w:div>
    <w:div w:id="647248022">
      <w:bodyDiv w:val="1"/>
      <w:marLeft w:val="0"/>
      <w:marRight w:val="0"/>
      <w:marTop w:val="0"/>
      <w:marBottom w:val="0"/>
      <w:divBdr>
        <w:top w:val="none" w:sz="0" w:space="0" w:color="auto"/>
        <w:left w:val="none" w:sz="0" w:space="0" w:color="auto"/>
        <w:bottom w:val="none" w:sz="0" w:space="0" w:color="auto"/>
        <w:right w:val="none" w:sz="0" w:space="0" w:color="auto"/>
      </w:divBdr>
    </w:div>
    <w:div w:id="684982560">
      <w:bodyDiv w:val="1"/>
      <w:marLeft w:val="0"/>
      <w:marRight w:val="0"/>
      <w:marTop w:val="0"/>
      <w:marBottom w:val="0"/>
      <w:divBdr>
        <w:top w:val="none" w:sz="0" w:space="0" w:color="auto"/>
        <w:left w:val="none" w:sz="0" w:space="0" w:color="auto"/>
        <w:bottom w:val="none" w:sz="0" w:space="0" w:color="auto"/>
        <w:right w:val="none" w:sz="0" w:space="0" w:color="auto"/>
      </w:divBdr>
    </w:div>
    <w:div w:id="72214384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51509863">
      <w:bodyDiv w:val="1"/>
      <w:marLeft w:val="0"/>
      <w:marRight w:val="0"/>
      <w:marTop w:val="0"/>
      <w:marBottom w:val="0"/>
      <w:divBdr>
        <w:top w:val="none" w:sz="0" w:space="0" w:color="auto"/>
        <w:left w:val="none" w:sz="0" w:space="0" w:color="auto"/>
        <w:bottom w:val="none" w:sz="0" w:space="0" w:color="auto"/>
        <w:right w:val="none" w:sz="0" w:space="0" w:color="auto"/>
      </w:divBdr>
    </w:div>
    <w:div w:id="761922715">
      <w:bodyDiv w:val="1"/>
      <w:marLeft w:val="0"/>
      <w:marRight w:val="0"/>
      <w:marTop w:val="0"/>
      <w:marBottom w:val="0"/>
      <w:divBdr>
        <w:top w:val="none" w:sz="0" w:space="0" w:color="auto"/>
        <w:left w:val="none" w:sz="0" w:space="0" w:color="auto"/>
        <w:bottom w:val="none" w:sz="0" w:space="0" w:color="auto"/>
        <w:right w:val="none" w:sz="0" w:space="0" w:color="auto"/>
      </w:divBdr>
      <w:divsChild>
        <w:div w:id="1513450104">
          <w:marLeft w:val="0"/>
          <w:marRight w:val="0"/>
          <w:marTop w:val="0"/>
          <w:marBottom w:val="0"/>
          <w:divBdr>
            <w:top w:val="none" w:sz="0" w:space="0" w:color="auto"/>
            <w:left w:val="none" w:sz="0" w:space="0" w:color="auto"/>
            <w:bottom w:val="none" w:sz="0" w:space="0" w:color="auto"/>
            <w:right w:val="none" w:sz="0" w:space="0" w:color="auto"/>
          </w:divBdr>
          <w:divsChild>
            <w:div w:id="1774546888">
              <w:marLeft w:val="0"/>
              <w:marRight w:val="0"/>
              <w:marTop w:val="0"/>
              <w:marBottom w:val="0"/>
              <w:divBdr>
                <w:top w:val="none" w:sz="0" w:space="0" w:color="auto"/>
                <w:left w:val="none" w:sz="0" w:space="0" w:color="auto"/>
                <w:bottom w:val="none" w:sz="0" w:space="0" w:color="auto"/>
                <w:right w:val="none" w:sz="0" w:space="0" w:color="auto"/>
              </w:divBdr>
            </w:div>
            <w:div w:id="2078084959">
              <w:marLeft w:val="0"/>
              <w:marRight w:val="0"/>
              <w:marTop w:val="0"/>
              <w:marBottom w:val="0"/>
              <w:divBdr>
                <w:top w:val="none" w:sz="0" w:space="0" w:color="auto"/>
                <w:left w:val="none" w:sz="0" w:space="0" w:color="auto"/>
                <w:bottom w:val="none" w:sz="0" w:space="0" w:color="auto"/>
                <w:right w:val="none" w:sz="0" w:space="0" w:color="auto"/>
              </w:divBdr>
            </w:div>
            <w:div w:id="762529022">
              <w:marLeft w:val="0"/>
              <w:marRight w:val="0"/>
              <w:marTop w:val="0"/>
              <w:marBottom w:val="0"/>
              <w:divBdr>
                <w:top w:val="none" w:sz="0" w:space="0" w:color="auto"/>
                <w:left w:val="none" w:sz="0" w:space="0" w:color="auto"/>
                <w:bottom w:val="none" w:sz="0" w:space="0" w:color="auto"/>
                <w:right w:val="none" w:sz="0" w:space="0" w:color="auto"/>
              </w:divBdr>
            </w:div>
            <w:div w:id="1923441283">
              <w:marLeft w:val="0"/>
              <w:marRight w:val="0"/>
              <w:marTop w:val="0"/>
              <w:marBottom w:val="0"/>
              <w:divBdr>
                <w:top w:val="none" w:sz="0" w:space="0" w:color="auto"/>
                <w:left w:val="none" w:sz="0" w:space="0" w:color="auto"/>
                <w:bottom w:val="none" w:sz="0" w:space="0" w:color="auto"/>
                <w:right w:val="none" w:sz="0" w:space="0" w:color="auto"/>
              </w:divBdr>
            </w:div>
            <w:div w:id="1448356383">
              <w:marLeft w:val="0"/>
              <w:marRight w:val="0"/>
              <w:marTop w:val="0"/>
              <w:marBottom w:val="0"/>
              <w:divBdr>
                <w:top w:val="none" w:sz="0" w:space="0" w:color="auto"/>
                <w:left w:val="none" w:sz="0" w:space="0" w:color="auto"/>
                <w:bottom w:val="none" w:sz="0" w:space="0" w:color="auto"/>
                <w:right w:val="none" w:sz="0" w:space="0" w:color="auto"/>
              </w:divBdr>
            </w:div>
            <w:div w:id="1901793624">
              <w:marLeft w:val="0"/>
              <w:marRight w:val="0"/>
              <w:marTop w:val="0"/>
              <w:marBottom w:val="0"/>
              <w:divBdr>
                <w:top w:val="none" w:sz="0" w:space="0" w:color="auto"/>
                <w:left w:val="none" w:sz="0" w:space="0" w:color="auto"/>
                <w:bottom w:val="none" w:sz="0" w:space="0" w:color="auto"/>
                <w:right w:val="none" w:sz="0" w:space="0" w:color="auto"/>
              </w:divBdr>
            </w:div>
            <w:div w:id="1530027389">
              <w:marLeft w:val="0"/>
              <w:marRight w:val="0"/>
              <w:marTop w:val="0"/>
              <w:marBottom w:val="0"/>
              <w:divBdr>
                <w:top w:val="none" w:sz="0" w:space="0" w:color="auto"/>
                <w:left w:val="none" w:sz="0" w:space="0" w:color="auto"/>
                <w:bottom w:val="none" w:sz="0" w:space="0" w:color="auto"/>
                <w:right w:val="none" w:sz="0" w:space="0" w:color="auto"/>
              </w:divBdr>
            </w:div>
            <w:div w:id="743719445">
              <w:marLeft w:val="0"/>
              <w:marRight w:val="0"/>
              <w:marTop w:val="0"/>
              <w:marBottom w:val="0"/>
              <w:divBdr>
                <w:top w:val="none" w:sz="0" w:space="0" w:color="auto"/>
                <w:left w:val="none" w:sz="0" w:space="0" w:color="auto"/>
                <w:bottom w:val="none" w:sz="0" w:space="0" w:color="auto"/>
                <w:right w:val="none" w:sz="0" w:space="0" w:color="auto"/>
              </w:divBdr>
            </w:div>
            <w:div w:id="991716392">
              <w:marLeft w:val="0"/>
              <w:marRight w:val="0"/>
              <w:marTop w:val="0"/>
              <w:marBottom w:val="0"/>
              <w:divBdr>
                <w:top w:val="none" w:sz="0" w:space="0" w:color="auto"/>
                <w:left w:val="none" w:sz="0" w:space="0" w:color="auto"/>
                <w:bottom w:val="none" w:sz="0" w:space="0" w:color="auto"/>
                <w:right w:val="none" w:sz="0" w:space="0" w:color="auto"/>
              </w:divBdr>
            </w:div>
            <w:div w:id="213235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161472">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5340540">
      <w:bodyDiv w:val="1"/>
      <w:marLeft w:val="0"/>
      <w:marRight w:val="0"/>
      <w:marTop w:val="0"/>
      <w:marBottom w:val="0"/>
      <w:divBdr>
        <w:top w:val="none" w:sz="0" w:space="0" w:color="auto"/>
        <w:left w:val="none" w:sz="0" w:space="0" w:color="auto"/>
        <w:bottom w:val="none" w:sz="0" w:space="0" w:color="auto"/>
        <w:right w:val="none" w:sz="0" w:space="0" w:color="auto"/>
      </w:divBdr>
    </w:div>
    <w:div w:id="817914737">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43471472">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9050838">
      <w:bodyDiv w:val="1"/>
      <w:marLeft w:val="0"/>
      <w:marRight w:val="0"/>
      <w:marTop w:val="0"/>
      <w:marBottom w:val="0"/>
      <w:divBdr>
        <w:top w:val="none" w:sz="0" w:space="0" w:color="auto"/>
        <w:left w:val="none" w:sz="0" w:space="0" w:color="auto"/>
        <w:bottom w:val="none" w:sz="0" w:space="0" w:color="auto"/>
        <w:right w:val="none" w:sz="0" w:space="0" w:color="auto"/>
      </w:divBdr>
    </w:div>
    <w:div w:id="893394417">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42417885">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055242">
      <w:bodyDiv w:val="1"/>
      <w:marLeft w:val="0"/>
      <w:marRight w:val="0"/>
      <w:marTop w:val="0"/>
      <w:marBottom w:val="0"/>
      <w:divBdr>
        <w:top w:val="none" w:sz="0" w:space="0" w:color="auto"/>
        <w:left w:val="none" w:sz="0" w:space="0" w:color="auto"/>
        <w:bottom w:val="none" w:sz="0" w:space="0" w:color="auto"/>
        <w:right w:val="none" w:sz="0" w:space="0" w:color="auto"/>
      </w:divBdr>
    </w:div>
    <w:div w:id="962422979">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94064194">
      <w:bodyDiv w:val="1"/>
      <w:marLeft w:val="0"/>
      <w:marRight w:val="0"/>
      <w:marTop w:val="0"/>
      <w:marBottom w:val="0"/>
      <w:divBdr>
        <w:top w:val="none" w:sz="0" w:space="0" w:color="auto"/>
        <w:left w:val="none" w:sz="0" w:space="0" w:color="auto"/>
        <w:bottom w:val="none" w:sz="0" w:space="0" w:color="auto"/>
        <w:right w:val="none" w:sz="0" w:space="0" w:color="auto"/>
      </w:divBdr>
    </w:div>
    <w:div w:id="995959790">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10857603">
      <w:bodyDiv w:val="1"/>
      <w:marLeft w:val="0"/>
      <w:marRight w:val="0"/>
      <w:marTop w:val="0"/>
      <w:marBottom w:val="0"/>
      <w:divBdr>
        <w:top w:val="none" w:sz="0" w:space="0" w:color="auto"/>
        <w:left w:val="none" w:sz="0" w:space="0" w:color="auto"/>
        <w:bottom w:val="none" w:sz="0" w:space="0" w:color="auto"/>
        <w:right w:val="none" w:sz="0" w:space="0" w:color="auto"/>
      </w:divBdr>
    </w:div>
    <w:div w:id="1136069156">
      <w:bodyDiv w:val="1"/>
      <w:marLeft w:val="0"/>
      <w:marRight w:val="0"/>
      <w:marTop w:val="0"/>
      <w:marBottom w:val="0"/>
      <w:divBdr>
        <w:top w:val="none" w:sz="0" w:space="0" w:color="auto"/>
        <w:left w:val="none" w:sz="0" w:space="0" w:color="auto"/>
        <w:bottom w:val="none" w:sz="0" w:space="0" w:color="auto"/>
        <w:right w:val="none" w:sz="0" w:space="0" w:color="auto"/>
      </w:divBdr>
    </w:div>
    <w:div w:id="1147935228">
      <w:bodyDiv w:val="1"/>
      <w:marLeft w:val="0"/>
      <w:marRight w:val="0"/>
      <w:marTop w:val="0"/>
      <w:marBottom w:val="0"/>
      <w:divBdr>
        <w:top w:val="none" w:sz="0" w:space="0" w:color="auto"/>
        <w:left w:val="none" w:sz="0" w:space="0" w:color="auto"/>
        <w:bottom w:val="none" w:sz="0" w:space="0" w:color="auto"/>
        <w:right w:val="none" w:sz="0" w:space="0" w:color="auto"/>
      </w:divBdr>
    </w:div>
    <w:div w:id="1156843775">
      <w:bodyDiv w:val="1"/>
      <w:marLeft w:val="0"/>
      <w:marRight w:val="0"/>
      <w:marTop w:val="0"/>
      <w:marBottom w:val="0"/>
      <w:divBdr>
        <w:top w:val="none" w:sz="0" w:space="0" w:color="auto"/>
        <w:left w:val="none" w:sz="0" w:space="0" w:color="auto"/>
        <w:bottom w:val="none" w:sz="0" w:space="0" w:color="auto"/>
        <w:right w:val="none" w:sz="0" w:space="0" w:color="auto"/>
      </w:divBdr>
    </w:div>
    <w:div w:id="1183857912">
      <w:bodyDiv w:val="1"/>
      <w:marLeft w:val="0"/>
      <w:marRight w:val="0"/>
      <w:marTop w:val="0"/>
      <w:marBottom w:val="0"/>
      <w:divBdr>
        <w:top w:val="none" w:sz="0" w:space="0" w:color="auto"/>
        <w:left w:val="none" w:sz="0" w:space="0" w:color="auto"/>
        <w:bottom w:val="none" w:sz="0" w:space="0" w:color="auto"/>
        <w:right w:val="none" w:sz="0" w:space="0" w:color="auto"/>
      </w:divBdr>
    </w:div>
    <w:div w:id="1290088048">
      <w:bodyDiv w:val="1"/>
      <w:marLeft w:val="0"/>
      <w:marRight w:val="0"/>
      <w:marTop w:val="0"/>
      <w:marBottom w:val="0"/>
      <w:divBdr>
        <w:top w:val="none" w:sz="0" w:space="0" w:color="auto"/>
        <w:left w:val="none" w:sz="0" w:space="0" w:color="auto"/>
        <w:bottom w:val="none" w:sz="0" w:space="0" w:color="auto"/>
        <w:right w:val="none" w:sz="0" w:space="0" w:color="auto"/>
      </w:divBdr>
    </w:div>
    <w:div w:id="1360665091">
      <w:bodyDiv w:val="1"/>
      <w:marLeft w:val="0"/>
      <w:marRight w:val="0"/>
      <w:marTop w:val="0"/>
      <w:marBottom w:val="0"/>
      <w:divBdr>
        <w:top w:val="none" w:sz="0" w:space="0" w:color="auto"/>
        <w:left w:val="none" w:sz="0" w:space="0" w:color="auto"/>
        <w:bottom w:val="none" w:sz="0" w:space="0" w:color="auto"/>
        <w:right w:val="none" w:sz="0" w:space="0" w:color="auto"/>
      </w:divBdr>
    </w:div>
    <w:div w:id="1398044060">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12923300">
      <w:bodyDiv w:val="1"/>
      <w:marLeft w:val="0"/>
      <w:marRight w:val="0"/>
      <w:marTop w:val="0"/>
      <w:marBottom w:val="0"/>
      <w:divBdr>
        <w:top w:val="none" w:sz="0" w:space="0" w:color="auto"/>
        <w:left w:val="none" w:sz="0" w:space="0" w:color="auto"/>
        <w:bottom w:val="none" w:sz="0" w:space="0" w:color="auto"/>
        <w:right w:val="none" w:sz="0" w:space="0" w:color="auto"/>
      </w:divBdr>
    </w:div>
    <w:div w:id="1418595908">
      <w:bodyDiv w:val="1"/>
      <w:marLeft w:val="0"/>
      <w:marRight w:val="0"/>
      <w:marTop w:val="0"/>
      <w:marBottom w:val="0"/>
      <w:divBdr>
        <w:top w:val="none" w:sz="0" w:space="0" w:color="auto"/>
        <w:left w:val="none" w:sz="0" w:space="0" w:color="auto"/>
        <w:bottom w:val="none" w:sz="0" w:space="0" w:color="auto"/>
        <w:right w:val="none" w:sz="0" w:space="0" w:color="auto"/>
      </w:divBdr>
    </w:div>
    <w:div w:id="1421683354">
      <w:bodyDiv w:val="1"/>
      <w:marLeft w:val="0"/>
      <w:marRight w:val="0"/>
      <w:marTop w:val="0"/>
      <w:marBottom w:val="0"/>
      <w:divBdr>
        <w:top w:val="none" w:sz="0" w:space="0" w:color="auto"/>
        <w:left w:val="none" w:sz="0" w:space="0" w:color="auto"/>
        <w:bottom w:val="none" w:sz="0" w:space="0" w:color="auto"/>
        <w:right w:val="none" w:sz="0" w:space="0" w:color="auto"/>
      </w:divBdr>
    </w:div>
    <w:div w:id="1429155499">
      <w:bodyDiv w:val="1"/>
      <w:marLeft w:val="0"/>
      <w:marRight w:val="0"/>
      <w:marTop w:val="0"/>
      <w:marBottom w:val="0"/>
      <w:divBdr>
        <w:top w:val="none" w:sz="0" w:space="0" w:color="auto"/>
        <w:left w:val="none" w:sz="0" w:space="0" w:color="auto"/>
        <w:bottom w:val="none" w:sz="0" w:space="0" w:color="auto"/>
        <w:right w:val="none" w:sz="0" w:space="0" w:color="auto"/>
      </w:divBdr>
    </w:div>
    <w:div w:id="1438283947">
      <w:bodyDiv w:val="1"/>
      <w:marLeft w:val="0"/>
      <w:marRight w:val="0"/>
      <w:marTop w:val="0"/>
      <w:marBottom w:val="0"/>
      <w:divBdr>
        <w:top w:val="none" w:sz="0" w:space="0" w:color="auto"/>
        <w:left w:val="none" w:sz="0" w:space="0" w:color="auto"/>
        <w:bottom w:val="none" w:sz="0" w:space="0" w:color="auto"/>
        <w:right w:val="none" w:sz="0" w:space="0" w:color="auto"/>
      </w:divBdr>
    </w:div>
    <w:div w:id="1448043889">
      <w:bodyDiv w:val="1"/>
      <w:marLeft w:val="0"/>
      <w:marRight w:val="0"/>
      <w:marTop w:val="0"/>
      <w:marBottom w:val="0"/>
      <w:divBdr>
        <w:top w:val="none" w:sz="0" w:space="0" w:color="auto"/>
        <w:left w:val="none" w:sz="0" w:space="0" w:color="auto"/>
        <w:bottom w:val="none" w:sz="0" w:space="0" w:color="auto"/>
        <w:right w:val="none" w:sz="0" w:space="0" w:color="auto"/>
      </w:divBdr>
    </w:div>
    <w:div w:id="1459448513">
      <w:bodyDiv w:val="1"/>
      <w:marLeft w:val="0"/>
      <w:marRight w:val="0"/>
      <w:marTop w:val="0"/>
      <w:marBottom w:val="0"/>
      <w:divBdr>
        <w:top w:val="none" w:sz="0" w:space="0" w:color="auto"/>
        <w:left w:val="none" w:sz="0" w:space="0" w:color="auto"/>
        <w:bottom w:val="none" w:sz="0" w:space="0" w:color="auto"/>
        <w:right w:val="none" w:sz="0" w:space="0" w:color="auto"/>
      </w:divBdr>
    </w:div>
    <w:div w:id="1464035827">
      <w:bodyDiv w:val="1"/>
      <w:marLeft w:val="0"/>
      <w:marRight w:val="0"/>
      <w:marTop w:val="0"/>
      <w:marBottom w:val="0"/>
      <w:divBdr>
        <w:top w:val="none" w:sz="0" w:space="0" w:color="auto"/>
        <w:left w:val="none" w:sz="0" w:space="0" w:color="auto"/>
        <w:bottom w:val="none" w:sz="0" w:space="0" w:color="auto"/>
        <w:right w:val="none" w:sz="0" w:space="0" w:color="auto"/>
      </w:divBdr>
      <w:divsChild>
        <w:div w:id="1120999982">
          <w:marLeft w:val="0"/>
          <w:marRight w:val="0"/>
          <w:marTop w:val="0"/>
          <w:marBottom w:val="0"/>
          <w:divBdr>
            <w:top w:val="none" w:sz="0" w:space="0" w:color="auto"/>
            <w:left w:val="none" w:sz="0" w:space="0" w:color="auto"/>
            <w:bottom w:val="none" w:sz="0" w:space="0" w:color="auto"/>
            <w:right w:val="none" w:sz="0" w:space="0" w:color="auto"/>
          </w:divBdr>
          <w:divsChild>
            <w:div w:id="985085700">
              <w:marLeft w:val="0"/>
              <w:marRight w:val="0"/>
              <w:marTop w:val="0"/>
              <w:marBottom w:val="0"/>
              <w:divBdr>
                <w:top w:val="none" w:sz="0" w:space="0" w:color="auto"/>
                <w:left w:val="none" w:sz="0" w:space="0" w:color="auto"/>
                <w:bottom w:val="none" w:sz="0" w:space="0" w:color="auto"/>
                <w:right w:val="none" w:sz="0" w:space="0" w:color="auto"/>
              </w:divBdr>
            </w:div>
            <w:div w:id="881207748">
              <w:marLeft w:val="0"/>
              <w:marRight w:val="0"/>
              <w:marTop w:val="0"/>
              <w:marBottom w:val="0"/>
              <w:divBdr>
                <w:top w:val="none" w:sz="0" w:space="0" w:color="auto"/>
                <w:left w:val="none" w:sz="0" w:space="0" w:color="auto"/>
                <w:bottom w:val="none" w:sz="0" w:space="0" w:color="auto"/>
                <w:right w:val="none" w:sz="0" w:space="0" w:color="auto"/>
              </w:divBdr>
            </w:div>
            <w:div w:id="1174956128">
              <w:marLeft w:val="0"/>
              <w:marRight w:val="0"/>
              <w:marTop w:val="0"/>
              <w:marBottom w:val="0"/>
              <w:divBdr>
                <w:top w:val="none" w:sz="0" w:space="0" w:color="auto"/>
                <w:left w:val="none" w:sz="0" w:space="0" w:color="auto"/>
                <w:bottom w:val="none" w:sz="0" w:space="0" w:color="auto"/>
                <w:right w:val="none" w:sz="0" w:space="0" w:color="auto"/>
              </w:divBdr>
            </w:div>
            <w:div w:id="1650093277">
              <w:marLeft w:val="0"/>
              <w:marRight w:val="0"/>
              <w:marTop w:val="0"/>
              <w:marBottom w:val="0"/>
              <w:divBdr>
                <w:top w:val="none" w:sz="0" w:space="0" w:color="auto"/>
                <w:left w:val="none" w:sz="0" w:space="0" w:color="auto"/>
                <w:bottom w:val="none" w:sz="0" w:space="0" w:color="auto"/>
                <w:right w:val="none" w:sz="0" w:space="0" w:color="auto"/>
              </w:divBdr>
            </w:div>
            <w:div w:id="1975063519">
              <w:marLeft w:val="0"/>
              <w:marRight w:val="0"/>
              <w:marTop w:val="0"/>
              <w:marBottom w:val="0"/>
              <w:divBdr>
                <w:top w:val="none" w:sz="0" w:space="0" w:color="auto"/>
                <w:left w:val="none" w:sz="0" w:space="0" w:color="auto"/>
                <w:bottom w:val="none" w:sz="0" w:space="0" w:color="auto"/>
                <w:right w:val="none" w:sz="0" w:space="0" w:color="auto"/>
              </w:divBdr>
            </w:div>
            <w:div w:id="1699308114">
              <w:marLeft w:val="0"/>
              <w:marRight w:val="0"/>
              <w:marTop w:val="0"/>
              <w:marBottom w:val="0"/>
              <w:divBdr>
                <w:top w:val="none" w:sz="0" w:space="0" w:color="auto"/>
                <w:left w:val="none" w:sz="0" w:space="0" w:color="auto"/>
                <w:bottom w:val="none" w:sz="0" w:space="0" w:color="auto"/>
                <w:right w:val="none" w:sz="0" w:space="0" w:color="auto"/>
              </w:divBdr>
            </w:div>
            <w:div w:id="204498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953593">
      <w:bodyDiv w:val="1"/>
      <w:marLeft w:val="0"/>
      <w:marRight w:val="0"/>
      <w:marTop w:val="0"/>
      <w:marBottom w:val="0"/>
      <w:divBdr>
        <w:top w:val="none" w:sz="0" w:space="0" w:color="auto"/>
        <w:left w:val="none" w:sz="0" w:space="0" w:color="auto"/>
        <w:bottom w:val="none" w:sz="0" w:space="0" w:color="auto"/>
        <w:right w:val="none" w:sz="0" w:space="0" w:color="auto"/>
      </w:divBdr>
    </w:div>
    <w:div w:id="1485439370">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83565453">
      <w:bodyDiv w:val="1"/>
      <w:marLeft w:val="0"/>
      <w:marRight w:val="0"/>
      <w:marTop w:val="0"/>
      <w:marBottom w:val="0"/>
      <w:divBdr>
        <w:top w:val="none" w:sz="0" w:space="0" w:color="auto"/>
        <w:left w:val="none" w:sz="0" w:space="0" w:color="auto"/>
        <w:bottom w:val="none" w:sz="0" w:space="0" w:color="auto"/>
        <w:right w:val="none" w:sz="0" w:space="0" w:color="auto"/>
      </w:divBdr>
    </w:div>
    <w:div w:id="1589729475">
      <w:bodyDiv w:val="1"/>
      <w:marLeft w:val="0"/>
      <w:marRight w:val="0"/>
      <w:marTop w:val="0"/>
      <w:marBottom w:val="0"/>
      <w:divBdr>
        <w:top w:val="none" w:sz="0" w:space="0" w:color="auto"/>
        <w:left w:val="none" w:sz="0" w:space="0" w:color="auto"/>
        <w:bottom w:val="none" w:sz="0" w:space="0" w:color="auto"/>
        <w:right w:val="none" w:sz="0" w:space="0" w:color="auto"/>
      </w:divBdr>
    </w:div>
    <w:div w:id="1592666325">
      <w:bodyDiv w:val="1"/>
      <w:marLeft w:val="0"/>
      <w:marRight w:val="0"/>
      <w:marTop w:val="0"/>
      <w:marBottom w:val="0"/>
      <w:divBdr>
        <w:top w:val="none" w:sz="0" w:space="0" w:color="auto"/>
        <w:left w:val="none" w:sz="0" w:space="0" w:color="auto"/>
        <w:bottom w:val="none" w:sz="0" w:space="0" w:color="auto"/>
        <w:right w:val="none" w:sz="0" w:space="0" w:color="auto"/>
      </w:divBdr>
    </w:div>
    <w:div w:id="1596131454">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01251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31323738">
      <w:bodyDiv w:val="1"/>
      <w:marLeft w:val="0"/>
      <w:marRight w:val="0"/>
      <w:marTop w:val="0"/>
      <w:marBottom w:val="0"/>
      <w:divBdr>
        <w:top w:val="none" w:sz="0" w:space="0" w:color="auto"/>
        <w:left w:val="none" w:sz="0" w:space="0" w:color="auto"/>
        <w:bottom w:val="none" w:sz="0" w:space="0" w:color="auto"/>
        <w:right w:val="none" w:sz="0" w:space="0" w:color="auto"/>
      </w:divBdr>
    </w:div>
    <w:div w:id="1633823292">
      <w:bodyDiv w:val="1"/>
      <w:marLeft w:val="0"/>
      <w:marRight w:val="0"/>
      <w:marTop w:val="0"/>
      <w:marBottom w:val="0"/>
      <w:divBdr>
        <w:top w:val="none" w:sz="0" w:space="0" w:color="auto"/>
        <w:left w:val="none" w:sz="0" w:space="0" w:color="auto"/>
        <w:bottom w:val="none" w:sz="0" w:space="0" w:color="auto"/>
        <w:right w:val="none" w:sz="0" w:space="0" w:color="auto"/>
      </w:divBdr>
    </w:div>
    <w:div w:id="1635258488">
      <w:bodyDiv w:val="1"/>
      <w:marLeft w:val="0"/>
      <w:marRight w:val="0"/>
      <w:marTop w:val="0"/>
      <w:marBottom w:val="0"/>
      <w:divBdr>
        <w:top w:val="none" w:sz="0" w:space="0" w:color="auto"/>
        <w:left w:val="none" w:sz="0" w:space="0" w:color="auto"/>
        <w:bottom w:val="none" w:sz="0" w:space="0" w:color="auto"/>
        <w:right w:val="none" w:sz="0" w:space="0" w:color="auto"/>
      </w:divBdr>
    </w:div>
    <w:div w:id="1658919484">
      <w:bodyDiv w:val="1"/>
      <w:marLeft w:val="0"/>
      <w:marRight w:val="0"/>
      <w:marTop w:val="0"/>
      <w:marBottom w:val="0"/>
      <w:divBdr>
        <w:top w:val="none" w:sz="0" w:space="0" w:color="auto"/>
        <w:left w:val="none" w:sz="0" w:space="0" w:color="auto"/>
        <w:bottom w:val="none" w:sz="0" w:space="0" w:color="auto"/>
        <w:right w:val="none" w:sz="0" w:space="0" w:color="auto"/>
      </w:divBdr>
    </w:div>
    <w:div w:id="1686788405">
      <w:bodyDiv w:val="1"/>
      <w:marLeft w:val="0"/>
      <w:marRight w:val="0"/>
      <w:marTop w:val="0"/>
      <w:marBottom w:val="0"/>
      <w:divBdr>
        <w:top w:val="none" w:sz="0" w:space="0" w:color="auto"/>
        <w:left w:val="none" w:sz="0" w:space="0" w:color="auto"/>
        <w:bottom w:val="none" w:sz="0" w:space="0" w:color="auto"/>
        <w:right w:val="none" w:sz="0" w:space="0" w:color="auto"/>
      </w:divBdr>
    </w:div>
    <w:div w:id="1693072665">
      <w:bodyDiv w:val="1"/>
      <w:marLeft w:val="0"/>
      <w:marRight w:val="0"/>
      <w:marTop w:val="0"/>
      <w:marBottom w:val="0"/>
      <w:divBdr>
        <w:top w:val="none" w:sz="0" w:space="0" w:color="auto"/>
        <w:left w:val="none" w:sz="0" w:space="0" w:color="auto"/>
        <w:bottom w:val="none" w:sz="0" w:space="0" w:color="auto"/>
        <w:right w:val="none" w:sz="0" w:space="0" w:color="auto"/>
      </w:divBdr>
    </w:div>
    <w:div w:id="1718892345">
      <w:bodyDiv w:val="1"/>
      <w:marLeft w:val="0"/>
      <w:marRight w:val="0"/>
      <w:marTop w:val="0"/>
      <w:marBottom w:val="0"/>
      <w:divBdr>
        <w:top w:val="none" w:sz="0" w:space="0" w:color="auto"/>
        <w:left w:val="none" w:sz="0" w:space="0" w:color="auto"/>
        <w:bottom w:val="none" w:sz="0" w:space="0" w:color="auto"/>
        <w:right w:val="none" w:sz="0" w:space="0" w:color="auto"/>
      </w:divBdr>
    </w:div>
    <w:div w:id="1753432706">
      <w:bodyDiv w:val="1"/>
      <w:marLeft w:val="0"/>
      <w:marRight w:val="0"/>
      <w:marTop w:val="0"/>
      <w:marBottom w:val="0"/>
      <w:divBdr>
        <w:top w:val="none" w:sz="0" w:space="0" w:color="auto"/>
        <w:left w:val="none" w:sz="0" w:space="0" w:color="auto"/>
        <w:bottom w:val="none" w:sz="0" w:space="0" w:color="auto"/>
        <w:right w:val="none" w:sz="0" w:space="0" w:color="auto"/>
      </w:divBdr>
    </w:div>
    <w:div w:id="1762140430">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28521629">
      <w:bodyDiv w:val="1"/>
      <w:marLeft w:val="0"/>
      <w:marRight w:val="0"/>
      <w:marTop w:val="0"/>
      <w:marBottom w:val="0"/>
      <w:divBdr>
        <w:top w:val="none" w:sz="0" w:space="0" w:color="auto"/>
        <w:left w:val="none" w:sz="0" w:space="0" w:color="auto"/>
        <w:bottom w:val="none" w:sz="0" w:space="0" w:color="auto"/>
        <w:right w:val="none" w:sz="0" w:space="0" w:color="auto"/>
      </w:divBdr>
    </w:div>
    <w:div w:id="1833252013">
      <w:bodyDiv w:val="1"/>
      <w:marLeft w:val="0"/>
      <w:marRight w:val="0"/>
      <w:marTop w:val="0"/>
      <w:marBottom w:val="0"/>
      <w:divBdr>
        <w:top w:val="none" w:sz="0" w:space="0" w:color="auto"/>
        <w:left w:val="none" w:sz="0" w:space="0" w:color="auto"/>
        <w:bottom w:val="none" w:sz="0" w:space="0" w:color="auto"/>
        <w:right w:val="none" w:sz="0" w:space="0" w:color="auto"/>
      </w:divBdr>
    </w:div>
    <w:div w:id="186844262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11112522">
      <w:bodyDiv w:val="1"/>
      <w:marLeft w:val="0"/>
      <w:marRight w:val="0"/>
      <w:marTop w:val="0"/>
      <w:marBottom w:val="0"/>
      <w:divBdr>
        <w:top w:val="none" w:sz="0" w:space="0" w:color="auto"/>
        <w:left w:val="none" w:sz="0" w:space="0" w:color="auto"/>
        <w:bottom w:val="none" w:sz="0" w:space="0" w:color="auto"/>
        <w:right w:val="none" w:sz="0" w:space="0" w:color="auto"/>
      </w:divBdr>
    </w:div>
    <w:div w:id="1963608370">
      <w:bodyDiv w:val="1"/>
      <w:marLeft w:val="0"/>
      <w:marRight w:val="0"/>
      <w:marTop w:val="0"/>
      <w:marBottom w:val="0"/>
      <w:divBdr>
        <w:top w:val="none" w:sz="0" w:space="0" w:color="auto"/>
        <w:left w:val="none" w:sz="0" w:space="0" w:color="auto"/>
        <w:bottom w:val="none" w:sz="0" w:space="0" w:color="auto"/>
        <w:right w:val="none" w:sz="0" w:space="0" w:color="auto"/>
      </w:divBdr>
    </w:div>
    <w:div w:id="1987276332">
      <w:bodyDiv w:val="1"/>
      <w:marLeft w:val="0"/>
      <w:marRight w:val="0"/>
      <w:marTop w:val="0"/>
      <w:marBottom w:val="0"/>
      <w:divBdr>
        <w:top w:val="none" w:sz="0" w:space="0" w:color="auto"/>
        <w:left w:val="none" w:sz="0" w:space="0" w:color="auto"/>
        <w:bottom w:val="none" w:sz="0" w:space="0" w:color="auto"/>
        <w:right w:val="none" w:sz="0" w:space="0" w:color="auto"/>
      </w:divBdr>
    </w:div>
    <w:div w:id="2000380314">
      <w:bodyDiv w:val="1"/>
      <w:marLeft w:val="0"/>
      <w:marRight w:val="0"/>
      <w:marTop w:val="0"/>
      <w:marBottom w:val="0"/>
      <w:divBdr>
        <w:top w:val="none" w:sz="0" w:space="0" w:color="auto"/>
        <w:left w:val="none" w:sz="0" w:space="0" w:color="auto"/>
        <w:bottom w:val="none" w:sz="0" w:space="0" w:color="auto"/>
        <w:right w:val="none" w:sz="0" w:space="0" w:color="auto"/>
      </w:divBdr>
    </w:div>
    <w:div w:id="2022582478">
      <w:bodyDiv w:val="1"/>
      <w:marLeft w:val="0"/>
      <w:marRight w:val="0"/>
      <w:marTop w:val="0"/>
      <w:marBottom w:val="0"/>
      <w:divBdr>
        <w:top w:val="none" w:sz="0" w:space="0" w:color="auto"/>
        <w:left w:val="none" w:sz="0" w:space="0" w:color="auto"/>
        <w:bottom w:val="none" w:sz="0" w:space="0" w:color="auto"/>
        <w:right w:val="none" w:sz="0" w:space="0" w:color="auto"/>
      </w:divBdr>
    </w:div>
    <w:div w:id="2072341917">
      <w:bodyDiv w:val="1"/>
      <w:marLeft w:val="0"/>
      <w:marRight w:val="0"/>
      <w:marTop w:val="0"/>
      <w:marBottom w:val="0"/>
      <w:divBdr>
        <w:top w:val="none" w:sz="0" w:space="0" w:color="auto"/>
        <w:left w:val="none" w:sz="0" w:space="0" w:color="auto"/>
        <w:bottom w:val="none" w:sz="0" w:space="0" w:color="auto"/>
        <w:right w:val="none" w:sz="0" w:space="0" w:color="auto"/>
      </w:divBdr>
    </w:div>
    <w:div w:id="2094935689">
      <w:bodyDiv w:val="1"/>
      <w:marLeft w:val="0"/>
      <w:marRight w:val="0"/>
      <w:marTop w:val="0"/>
      <w:marBottom w:val="0"/>
      <w:divBdr>
        <w:top w:val="none" w:sz="0" w:space="0" w:color="auto"/>
        <w:left w:val="none" w:sz="0" w:space="0" w:color="auto"/>
        <w:bottom w:val="none" w:sz="0" w:space="0" w:color="auto"/>
        <w:right w:val="none" w:sz="0" w:space="0" w:color="auto"/>
      </w:divBdr>
    </w:div>
    <w:div w:id="2111657408">
      <w:bodyDiv w:val="1"/>
      <w:marLeft w:val="0"/>
      <w:marRight w:val="0"/>
      <w:marTop w:val="0"/>
      <w:marBottom w:val="0"/>
      <w:divBdr>
        <w:top w:val="none" w:sz="0" w:space="0" w:color="auto"/>
        <w:left w:val="none" w:sz="0" w:space="0" w:color="auto"/>
        <w:bottom w:val="none" w:sz="0" w:space="0" w:color="auto"/>
        <w:right w:val="none" w:sz="0" w:space="0" w:color="auto"/>
      </w:divBdr>
    </w:div>
    <w:div w:id="2113816928">
      <w:bodyDiv w:val="1"/>
      <w:marLeft w:val="0"/>
      <w:marRight w:val="0"/>
      <w:marTop w:val="0"/>
      <w:marBottom w:val="0"/>
      <w:divBdr>
        <w:top w:val="none" w:sz="0" w:space="0" w:color="auto"/>
        <w:left w:val="none" w:sz="0" w:space="0" w:color="auto"/>
        <w:bottom w:val="none" w:sz="0" w:space="0" w:color="auto"/>
        <w:right w:val="none" w:sz="0" w:space="0" w:color="auto"/>
      </w:divBdr>
    </w:div>
    <w:div w:id="2131590028">
      <w:bodyDiv w:val="1"/>
      <w:marLeft w:val="0"/>
      <w:marRight w:val="0"/>
      <w:marTop w:val="0"/>
      <w:marBottom w:val="0"/>
      <w:divBdr>
        <w:top w:val="none" w:sz="0" w:space="0" w:color="auto"/>
        <w:left w:val="none" w:sz="0" w:space="0" w:color="auto"/>
        <w:bottom w:val="none" w:sz="0" w:space="0" w:color="auto"/>
        <w:right w:val="none" w:sz="0" w:space="0" w:color="auto"/>
      </w:divBdr>
    </w:div>
    <w:div w:id="2133473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trumpexcel.com/excel-columns-function/" TargetMode="External"/><Relationship Id="rId39" Type="http://schemas.openxmlformats.org/officeDocument/2006/relationships/image" Target="media/image23.png"/><Relationship Id="rId21" Type="http://schemas.openxmlformats.org/officeDocument/2006/relationships/image" Target="media/image12.png"/><Relationship Id="rId34" Type="http://schemas.openxmlformats.org/officeDocument/2006/relationships/hyperlink" Target="https://help.tableau.com/current/pro/desktop/en-us/buildexamples_highlight.htm"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trumpexcel.com/excel-developer-tab/" TargetMode="External"/><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trumpexcel.com/excel-index-function/" TargetMode="External"/><Relationship Id="rId32" Type="http://schemas.openxmlformats.org/officeDocument/2006/relationships/image" Target="media/image19.png"/><Relationship Id="rId37" Type="http://schemas.openxmlformats.org/officeDocument/2006/relationships/image" Target="media/image21.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hyperlink" Target="https://www.kaggle.com/code/suyashpratapsingh/eda-on-sample-superstore-dataset" TargetMode="External"/><Relationship Id="rId10" Type="http://schemas.openxmlformats.org/officeDocument/2006/relationships/image" Target="media/image3.png"/><Relationship Id="rId19" Type="http://schemas.openxmlformats.org/officeDocument/2006/relationships/hyperlink" Target="https://trumpexcel.com/get-month-name-from-date-excel/" TargetMode="External"/><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5.gif"/><Relationship Id="rId30" Type="http://schemas.openxmlformats.org/officeDocument/2006/relationships/chart" Target="charts/chart1.xml"/><Relationship Id="rId35" Type="http://schemas.openxmlformats.org/officeDocument/2006/relationships/hyperlink" Target="https://data-flair.training/blogs/tableau-heat-map/"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gif"/><Relationship Id="rId25" Type="http://schemas.openxmlformats.org/officeDocument/2006/relationships/hyperlink" Target="https://trumpexcel.com/excel-row-function/" TargetMode="External"/><Relationship Id="rId33" Type="http://schemas.openxmlformats.org/officeDocument/2006/relationships/image" Target="media/image20.png"/><Relationship Id="rId38"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charts/_rels/chart1.xml.rels><?xml version="1.0" encoding="UTF-8" standalone="yes"?>
<Relationships xmlns="http://schemas.openxmlformats.org/package/2006/relationships"><Relationship Id="rId3" Type="http://schemas.openxmlformats.org/officeDocument/2006/relationships/oleObject" Target="file:///D:\Aryan%20Data\Usefull%20Data\Semester%20-%204\Data%20Visulization%20and%20Dashboards\Lab%20Manual\Exp-8%20Creating%20Heatmap%20plot\Sample%20-%20Superstor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t>Sales</a:t>
            </a:r>
            <a:r>
              <a:rPr lang="en-IN" b="1" baseline="0"/>
              <a:t> vs Profit</a:t>
            </a:r>
            <a:endParaRPr lang="en-IN"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2!$B$1</c:f>
              <c:strCache>
                <c:ptCount val="1"/>
                <c:pt idx="0">
                  <c:v>Sum of Sales</c:v>
                </c:pt>
              </c:strCache>
            </c:strRef>
          </c:tx>
          <c:spPr>
            <a:ln w="28575" cap="rnd">
              <a:noFill/>
              <a:round/>
            </a:ln>
            <a:effectLst/>
          </c:spPr>
          <c:marker>
            <c:symbol val="circle"/>
            <c:size val="5"/>
            <c:spPr>
              <a:solidFill>
                <a:schemeClr val="accent1"/>
              </a:solidFill>
              <a:ln w="9525">
                <a:solidFill>
                  <a:schemeClr val="accent1"/>
                </a:solidFill>
              </a:ln>
              <a:effectLst/>
            </c:spPr>
          </c:marker>
          <c:xVal>
            <c:numRef>
              <c:f>Sheet2!$A$2:$A$7546</c:f>
              <c:numCache>
                <c:formatCode>General</c:formatCode>
                <c:ptCount val="7545"/>
                <c:pt idx="0">
                  <c:v>-6599.978000000001</c:v>
                </c:pt>
                <c:pt idx="1">
                  <c:v>-3839.9903999999988</c:v>
                </c:pt>
                <c:pt idx="2">
                  <c:v>-3701.8928000000014</c:v>
                </c:pt>
                <c:pt idx="3">
                  <c:v>-3399.9800000000009</c:v>
                </c:pt>
                <c:pt idx="4">
                  <c:v>-2929.4845000000005</c:v>
                </c:pt>
                <c:pt idx="5">
                  <c:v>-2639.9912000000004</c:v>
                </c:pt>
                <c:pt idx="6">
                  <c:v>-2287.7820000000002</c:v>
                </c:pt>
                <c:pt idx="7">
                  <c:v>-1862.3124000000003</c:v>
                </c:pt>
                <c:pt idx="8">
                  <c:v>-1850.9464000000007</c:v>
                </c:pt>
                <c:pt idx="9">
                  <c:v>-1811.0784000000021</c:v>
                </c:pt>
                <c:pt idx="10">
                  <c:v>-1665.0522000000001</c:v>
                </c:pt>
                <c:pt idx="11">
                  <c:v>-1480.0335000000009</c:v>
                </c:pt>
                <c:pt idx="12">
                  <c:v>-1359.992000000002</c:v>
                </c:pt>
                <c:pt idx="13">
                  <c:v>-1306.5504000000001</c:v>
                </c:pt>
                <c:pt idx="14">
                  <c:v>-1237.8461999999995</c:v>
                </c:pt>
                <c:pt idx="15">
                  <c:v>-1181.2824000000003</c:v>
                </c:pt>
                <c:pt idx="16">
                  <c:v>-1143.8910000000001</c:v>
                </c:pt>
                <c:pt idx="17">
                  <c:v>-1141.47</c:v>
                </c:pt>
                <c:pt idx="18">
                  <c:v>-1065.3719999999998</c:v>
                </c:pt>
                <c:pt idx="19">
                  <c:v>-1049.3406</c:v>
                </c:pt>
                <c:pt idx="20">
                  <c:v>-1031.5385000000001</c:v>
                </c:pt>
                <c:pt idx="21">
                  <c:v>-1002.7836000000001</c:v>
                </c:pt>
                <c:pt idx="22">
                  <c:v>-968.88329999999996</c:v>
                </c:pt>
                <c:pt idx="23">
                  <c:v>-950.40000000000009</c:v>
                </c:pt>
                <c:pt idx="24">
                  <c:v>-944.99460000000045</c:v>
                </c:pt>
                <c:pt idx="25">
                  <c:v>-938.28</c:v>
                </c:pt>
                <c:pt idx="26">
                  <c:v>-935.95949999999993</c:v>
                </c:pt>
                <c:pt idx="27">
                  <c:v>-913.17599999999993</c:v>
                </c:pt>
                <c:pt idx="28">
                  <c:v>-814.4831999999999</c:v>
                </c:pt>
                <c:pt idx="29">
                  <c:v>-786.74400000000026</c:v>
                </c:pt>
                <c:pt idx="30">
                  <c:v>-786.01440000000025</c:v>
                </c:pt>
                <c:pt idx="31">
                  <c:v>-766.01199999999994</c:v>
                </c:pt>
                <c:pt idx="32">
                  <c:v>-760.98000000000025</c:v>
                </c:pt>
                <c:pt idx="33">
                  <c:v>-734.52639999999997</c:v>
                </c:pt>
                <c:pt idx="34">
                  <c:v>-729.91380000000004</c:v>
                </c:pt>
                <c:pt idx="35">
                  <c:v>-694.29359999999997</c:v>
                </c:pt>
                <c:pt idx="36">
                  <c:v>-653.28340000000003</c:v>
                </c:pt>
                <c:pt idx="37">
                  <c:v>-643.70999999999981</c:v>
                </c:pt>
                <c:pt idx="38">
                  <c:v>-630.88200000000006</c:v>
                </c:pt>
                <c:pt idx="39">
                  <c:v>-619.59600000000012</c:v>
                </c:pt>
                <c:pt idx="40">
                  <c:v>-571.99559999999997</c:v>
                </c:pt>
                <c:pt idx="41">
                  <c:v>-566.5625</c:v>
                </c:pt>
                <c:pt idx="42">
                  <c:v>-559.35599999999988</c:v>
                </c:pt>
                <c:pt idx="43">
                  <c:v>-553.64760000000001</c:v>
                </c:pt>
                <c:pt idx="44">
                  <c:v>-538.44600000000003</c:v>
                </c:pt>
                <c:pt idx="45">
                  <c:v>-533.73250000000007</c:v>
                </c:pt>
                <c:pt idx="46">
                  <c:v>-525.6405000000002</c:v>
                </c:pt>
                <c:pt idx="47">
                  <c:v>-512.14680000000021</c:v>
                </c:pt>
                <c:pt idx="48">
                  <c:v>-509.99700000000075</c:v>
                </c:pt>
                <c:pt idx="49">
                  <c:v>-480.20320000000027</c:v>
                </c:pt>
                <c:pt idx="50">
                  <c:v>-479.98799999999994</c:v>
                </c:pt>
                <c:pt idx="51">
                  <c:v>-470.548</c:v>
                </c:pt>
                <c:pt idx="52">
                  <c:v>-465.5680000000001</c:v>
                </c:pt>
                <c:pt idx="53">
                  <c:v>-464.69700000000012</c:v>
                </c:pt>
                <c:pt idx="54">
                  <c:v>-462.86239999999998</c:v>
                </c:pt>
                <c:pt idx="55">
                  <c:v>-459.98750000000018</c:v>
                </c:pt>
                <c:pt idx="56">
                  <c:v>-459.60720000000003</c:v>
                </c:pt>
                <c:pt idx="57">
                  <c:v>-458.14679999999998</c:v>
                </c:pt>
                <c:pt idx="58">
                  <c:v>-453.84900000000005</c:v>
                </c:pt>
                <c:pt idx="59">
                  <c:v>-448.89599999999996</c:v>
                </c:pt>
                <c:pt idx="60">
                  <c:v>-447.59469999999988</c:v>
                </c:pt>
                <c:pt idx="61">
                  <c:v>-437.5404000000002</c:v>
                </c:pt>
                <c:pt idx="62">
                  <c:v>-430.61700000000019</c:v>
                </c:pt>
                <c:pt idx="63">
                  <c:v>-427.45000000000005</c:v>
                </c:pt>
                <c:pt idx="64">
                  <c:v>-426.9860000000001</c:v>
                </c:pt>
                <c:pt idx="65">
                  <c:v>-420</c:v>
                </c:pt>
                <c:pt idx="66">
                  <c:v>-417.09360000000004</c:v>
                </c:pt>
                <c:pt idx="67">
                  <c:v>-412.61539999999991</c:v>
                </c:pt>
                <c:pt idx="68">
                  <c:v>-407.97599999999989</c:v>
                </c:pt>
                <c:pt idx="69">
                  <c:v>-407.68200000000013</c:v>
                </c:pt>
                <c:pt idx="70">
                  <c:v>-393.60200000000009</c:v>
                </c:pt>
                <c:pt idx="71">
                  <c:v>-386.95699999999999</c:v>
                </c:pt>
                <c:pt idx="72">
                  <c:v>-386.3915999999997</c:v>
                </c:pt>
                <c:pt idx="73">
                  <c:v>-384.71640000000002</c:v>
                </c:pt>
                <c:pt idx="74">
                  <c:v>-383.99040000000002</c:v>
                </c:pt>
                <c:pt idx="75">
                  <c:v>-383.03100000000006</c:v>
                </c:pt>
                <c:pt idx="76">
                  <c:v>-378.40000000000009</c:v>
                </c:pt>
                <c:pt idx="77">
                  <c:v>-377.98919999999998</c:v>
                </c:pt>
                <c:pt idx="78">
                  <c:v>-376.69319999999999</c:v>
                </c:pt>
                <c:pt idx="79">
                  <c:v>-374.99250000000006</c:v>
                </c:pt>
                <c:pt idx="80">
                  <c:v>-373.3048</c:v>
                </c:pt>
                <c:pt idx="81">
                  <c:v>-363.52799999999991</c:v>
                </c:pt>
                <c:pt idx="82">
                  <c:v>-356.96429999999998</c:v>
                </c:pt>
                <c:pt idx="83">
                  <c:v>-356.72799999999995</c:v>
                </c:pt>
                <c:pt idx="84">
                  <c:v>-350.4899999999999</c:v>
                </c:pt>
                <c:pt idx="85">
                  <c:v>-348.62940000000003</c:v>
                </c:pt>
                <c:pt idx="86">
                  <c:v>-347.11740000000009</c:v>
                </c:pt>
                <c:pt idx="87">
                  <c:v>-339.7050000000001</c:v>
                </c:pt>
                <c:pt idx="88">
                  <c:v>-337.80600000000004</c:v>
                </c:pt>
                <c:pt idx="89">
                  <c:v>-337.63799999999981</c:v>
                </c:pt>
                <c:pt idx="90">
                  <c:v>-336.78399999999988</c:v>
                </c:pt>
                <c:pt idx="91">
                  <c:v>-336.62720000000013</c:v>
                </c:pt>
                <c:pt idx="92">
                  <c:v>-331.95999999999992</c:v>
                </c:pt>
                <c:pt idx="93">
                  <c:v>-325.57200000000023</c:v>
                </c:pt>
                <c:pt idx="94">
                  <c:v>-320.59699999999998</c:v>
                </c:pt>
                <c:pt idx="95">
                  <c:v>-320.23950000000013</c:v>
                </c:pt>
                <c:pt idx="96">
                  <c:v>-319.19159999999999</c:v>
                </c:pt>
                <c:pt idx="97">
                  <c:v>-317.15280000000007</c:v>
                </c:pt>
                <c:pt idx="98">
                  <c:v>-312.06139999999994</c:v>
                </c:pt>
                <c:pt idx="99">
                  <c:v>-304.66529999999989</c:v>
                </c:pt>
                <c:pt idx="100">
                  <c:v>-304.39200000000005</c:v>
                </c:pt>
                <c:pt idx="101">
                  <c:v>-302.72000000000003</c:v>
                </c:pt>
                <c:pt idx="102">
                  <c:v>-300.73500000000001</c:v>
                </c:pt>
                <c:pt idx="103">
                  <c:v>-299.8116</c:v>
                </c:pt>
                <c:pt idx="104">
                  <c:v>-299.26140000000009</c:v>
                </c:pt>
                <c:pt idx="105">
                  <c:v>-297.68479999999983</c:v>
                </c:pt>
                <c:pt idx="106">
                  <c:v>-295.97849999999994</c:v>
                </c:pt>
                <c:pt idx="107">
                  <c:v>-292.98719999999997</c:v>
                </c:pt>
                <c:pt idx="108">
                  <c:v>-292.10000000000014</c:v>
                </c:pt>
                <c:pt idx="109">
                  <c:v>-290.87520000000001</c:v>
                </c:pt>
                <c:pt idx="110">
                  <c:v>-272.58000000000015</c:v>
                </c:pt>
                <c:pt idx="111">
                  <c:v>-269.33760000000001</c:v>
                </c:pt>
                <c:pt idx="112">
                  <c:v>-264.92079999999999</c:v>
                </c:pt>
                <c:pt idx="113">
                  <c:v>-264.21500000000003</c:v>
                </c:pt>
                <c:pt idx="114">
                  <c:v>-263.99670000000026</c:v>
                </c:pt>
                <c:pt idx="115">
                  <c:v>-258.50160000000011</c:v>
                </c:pt>
                <c:pt idx="116">
                  <c:v>-255.74250000000001</c:v>
                </c:pt>
                <c:pt idx="117">
                  <c:v>-255.58750000000009</c:v>
                </c:pt>
                <c:pt idx="118">
                  <c:v>-253.43369999999993</c:v>
                </c:pt>
                <c:pt idx="119">
                  <c:v>-251.99579999999992</c:v>
                </c:pt>
                <c:pt idx="120">
                  <c:v>-251.98739999999992</c:v>
                </c:pt>
                <c:pt idx="121">
                  <c:v>-251.18640000000005</c:v>
                </c:pt>
                <c:pt idx="122">
                  <c:v>-250.54079999999999</c:v>
                </c:pt>
                <c:pt idx="123">
                  <c:v>-250.39600000000019</c:v>
                </c:pt>
                <c:pt idx="124">
                  <c:v>-249.32159999999999</c:v>
                </c:pt>
                <c:pt idx="125">
                  <c:v>-248.24579999999992</c:v>
                </c:pt>
                <c:pt idx="126">
                  <c:v>-248.16599999999994</c:v>
                </c:pt>
                <c:pt idx="127">
                  <c:v>-247.79879999999997</c:v>
                </c:pt>
                <c:pt idx="128">
                  <c:v>-244.32300000000006</c:v>
                </c:pt>
                <c:pt idx="129">
                  <c:v>-243.16000000000008</c:v>
                </c:pt>
                <c:pt idx="130">
                  <c:v>-241.17600000000002</c:v>
                </c:pt>
                <c:pt idx="131">
                  <c:v>-240.78400000000005</c:v>
                </c:pt>
                <c:pt idx="132">
                  <c:v>-231.41160000000008</c:v>
                </c:pt>
                <c:pt idx="133">
                  <c:v>-228.74250000000006</c:v>
                </c:pt>
                <c:pt idx="134">
                  <c:v>-227.49120000000016</c:v>
                </c:pt>
                <c:pt idx="135">
                  <c:v>-226.63679999999999</c:v>
                </c:pt>
                <c:pt idx="136">
                  <c:v>-225.55680000000007</c:v>
                </c:pt>
                <c:pt idx="137">
                  <c:v>-225.09759999999991</c:v>
                </c:pt>
                <c:pt idx="138">
                  <c:v>-219.16440000000023</c:v>
                </c:pt>
                <c:pt idx="139">
                  <c:v>-218.86559999999997</c:v>
                </c:pt>
                <c:pt idx="140">
                  <c:v>-217.04800000000017</c:v>
                </c:pt>
                <c:pt idx="141">
                  <c:v>-216.97830000000002</c:v>
                </c:pt>
                <c:pt idx="142">
                  <c:v>-213.55740000000006</c:v>
                </c:pt>
                <c:pt idx="143">
                  <c:v>-211.47</c:v>
                </c:pt>
                <c:pt idx="144">
                  <c:v>-209.99399999999991</c:v>
                </c:pt>
                <c:pt idx="145">
                  <c:v>-209.76929999999999</c:v>
                </c:pt>
                <c:pt idx="146">
                  <c:v>-204.99959999999996</c:v>
                </c:pt>
                <c:pt idx="147">
                  <c:v>-204.44580000000005</c:v>
                </c:pt>
                <c:pt idx="148">
                  <c:v>-204.31449999999995</c:v>
                </c:pt>
                <c:pt idx="149">
                  <c:v>-199.7700000000001</c:v>
                </c:pt>
                <c:pt idx="150">
                  <c:v>-199.61700000000002</c:v>
                </c:pt>
                <c:pt idx="151">
                  <c:v>-199.50760000000008</c:v>
                </c:pt>
                <c:pt idx="152">
                  <c:v>-197.57520000000002</c:v>
                </c:pt>
                <c:pt idx="153">
                  <c:v>-195.47879999999998</c:v>
                </c:pt>
                <c:pt idx="154">
                  <c:v>-194.82400000000001</c:v>
                </c:pt>
                <c:pt idx="155">
                  <c:v>-192.04680000000008</c:v>
                </c:pt>
                <c:pt idx="156">
                  <c:v>-191.64599999999996</c:v>
                </c:pt>
                <c:pt idx="157">
                  <c:v>-191.619</c:v>
                </c:pt>
                <c:pt idx="158">
                  <c:v>-190.85220000000004</c:v>
                </c:pt>
                <c:pt idx="159">
                  <c:v>-189.32100000000003</c:v>
                </c:pt>
                <c:pt idx="160">
                  <c:v>-188.7</c:v>
                </c:pt>
                <c:pt idx="161">
                  <c:v>-187.38150000000002</c:v>
                </c:pt>
                <c:pt idx="162">
                  <c:v>-186.56820000000005</c:v>
                </c:pt>
                <c:pt idx="163">
                  <c:v>-186.15999999999997</c:v>
                </c:pt>
                <c:pt idx="164">
                  <c:v>-185.71679999999998</c:v>
                </c:pt>
                <c:pt idx="165">
                  <c:v>-184.83660000000003</c:v>
                </c:pt>
                <c:pt idx="166">
                  <c:v>-183.6323999999999</c:v>
                </c:pt>
                <c:pt idx="167">
                  <c:v>-182.63700000000017</c:v>
                </c:pt>
                <c:pt idx="168">
                  <c:v>-182.35200000000003</c:v>
                </c:pt>
                <c:pt idx="169">
                  <c:v>-181.26499999999999</c:v>
                </c:pt>
                <c:pt idx="170">
                  <c:v>-179.77600000000001</c:v>
                </c:pt>
                <c:pt idx="171">
                  <c:v>-178.96680000000001</c:v>
                </c:pt>
                <c:pt idx="172">
                  <c:v>-178.84680000000006</c:v>
                </c:pt>
                <c:pt idx="173">
                  <c:v>-175.87080000000009</c:v>
                </c:pt>
                <c:pt idx="174">
                  <c:v>-175.26000000000005</c:v>
                </c:pt>
                <c:pt idx="175">
                  <c:v>-173.34719999999999</c:v>
                </c:pt>
                <c:pt idx="176">
                  <c:v>-172.73280000000005</c:v>
                </c:pt>
                <c:pt idx="177">
                  <c:v>-172.55700000000007</c:v>
                </c:pt>
                <c:pt idx="178">
                  <c:v>-172.49250000000001</c:v>
                </c:pt>
                <c:pt idx="179">
                  <c:v>-172.11720000000003</c:v>
                </c:pt>
                <c:pt idx="180">
                  <c:v>-170.80380000000002</c:v>
                </c:pt>
                <c:pt idx="181">
                  <c:v>-169.63700000000009</c:v>
                </c:pt>
                <c:pt idx="182">
                  <c:v>-169.3719999999999</c:v>
                </c:pt>
                <c:pt idx="183">
                  <c:v>-168.95579999999995</c:v>
                </c:pt>
                <c:pt idx="184">
                  <c:v>-168.8189999999999</c:v>
                </c:pt>
                <c:pt idx="185">
                  <c:v>-167.98600000000002</c:v>
                </c:pt>
                <c:pt idx="186">
                  <c:v>-167.3184</c:v>
                </c:pt>
                <c:pt idx="187">
                  <c:v>-167.27</c:v>
                </c:pt>
                <c:pt idx="188">
                  <c:v>-166.39350000000002</c:v>
                </c:pt>
                <c:pt idx="189">
                  <c:v>-166.32000000000005</c:v>
                </c:pt>
                <c:pt idx="190">
                  <c:v>-165.768</c:v>
                </c:pt>
                <c:pt idx="191">
                  <c:v>-164.9538</c:v>
                </c:pt>
                <c:pt idx="192">
                  <c:v>-164.83600000000007</c:v>
                </c:pt>
                <c:pt idx="193">
                  <c:v>-163.57670000000005</c:v>
                </c:pt>
                <c:pt idx="194">
                  <c:v>-163.45159999999996</c:v>
                </c:pt>
                <c:pt idx="195">
                  <c:v>-162.22960000000006</c:v>
                </c:pt>
                <c:pt idx="196">
                  <c:v>-161.875</c:v>
                </c:pt>
                <c:pt idx="197">
                  <c:v>-161.69400000000005</c:v>
                </c:pt>
                <c:pt idx="198">
                  <c:v>-160.96</c:v>
                </c:pt>
                <c:pt idx="199">
                  <c:v>-160.29520000000008</c:v>
                </c:pt>
                <c:pt idx="200">
                  <c:v>-158.10199999999998</c:v>
                </c:pt>
                <c:pt idx="201">
                  <c:v>-157.93830000000008</c:v>
                </c:pt>
                <c:pt idx="202">
                  <c:v>-157.00949999999997</c:v>
                </c:pt>
                <c:pt idx="203">
                  <c:v>-153.34560000000005</c:v>
                </c:pt>
                <c:pt idx="204">
                  <c:v>-153.20240000000001</c:v>
                </c:pt>
                <c:pt idx="205">
                  <c:v>-153.12239999999997</c:v>
                </c:pt>
                <c:pt idx="206">
                  <c:v>-152.9847</c:v>
                </c:pt>
                <c:pt idx="207">
                  <c:v>-152.71559999999999</c:v>
                </c:pt>
                <c:pt idx="208">
                  <c:v>-150.41399999999999</c:v>
                </c:pt>
                <c:pt idx="209">
                  <c:v>-149.9058</c:v>
                </c:pt>
                <c:pt idx="210">
                  <c:v>-149.63070000000005</c:v>
                </c:pt>
                <c:pt idx="211">
                  <c:v>-147.96300000000002</c:v>
                </c:pt>
                <c:pt idx="212">
                  <c:v>-147.8655</c:v>
                </c:pt>
                <c:pt idx="213">
                  <c:v>-146.16000000000003</c:v>
                </c:pt>
                <c:pt idx="214">
                  <c:v>-146.10960000000014</c:v>
                </c:pt>
                <c:pt idx="215">
                  <c:v>-145.52460000000002</c:v>
                </c:pt>
                <c:pt idx="216">
                  <c:v>-145.35079999999999</c:v>
                </c:pt>
                <c:pt idx="217">
                  <c:v>-145.17600000000002</c:v>
                </c:pt>
                <c:pt idx="218">
                  <c:v>-143.79040000000001</c:v>
                </c:pt>
                <c:pt idx="219">
                  <c:v>-143.43099999999998</c:v>
                </c:pt>
                <c:pt idx="220">
                  <c:v>-143.25480000000002</c:v>
                </c:pt>
                <c:pt idx="221">
                  <c:v>-142.07100000000008</c:v>
                </c:pt>
                <c:pt idx="222">
                  <c:v>-140.19599999999997</c:v>
                </c:pt>
                <c:pt idx="223">
                  <c:v>-140.14079999999996</c:v>
                </c:pt>
                <c:pt idx="224">
                  <c:v>-138.13999999999999</c:v>
                </c:pt>
                <c:pt idx="225">
                  <c:v>-137.97600000000008</c:v>
                </c:pt>
                <c:pt idx="226">
                  <c:v>-137.52900000000002</c:v>
                </c:pt>
                <c:pt idx="227">
                  <c:v>-136.48950000000002</c:v>
                </c:pt>
                <c:pt idx="228">
                  <c:v>-135.7650000000001</c:v>
                </c:pt>
                <c:pt idx="229">
                  <c:v>-135.08699999999999</c:v>
                </c:pt>
                <c:pt idx="230">
                  <c:v>-131.9940000000002</c:v>
                </c:pt>
                <c:pt idx="231">
                  <c:v>-131.95100000000002</c:v>
                </c:pt>
                <c:pt idx="232">
                  <c:v>-131.71680000000001</c:v>
                </c:pt>
                <c:pt idx="233">
                  <c:v>-131.50080000000005</c:v>
                </c:pt>
                <c:pt idx="234">
                  <c:v>-131.44500000000005</c:v>
                </c:pt>
                <c:pt idx="235">
                  <c:v>-131.12000000000003</c:v>
                </c:pt>
                <c:pt idx="236">
                  <c:v>-130.0104</c:v>
                </c:pt>
                <c:pt idx="237">
                  <c:v>-128.2388</c:v>
                </c:pt>
                <c:pt idx="238">
                  <c:v>-127.57919999999996</c:v>
                </c:pt>
                <c:pt idx="239">
                  <c:v>-127.37200000000001</c:v>
                </c:pt>
                <c:pt idx="240">
                  <c:v>-126.85920000000002</c:v>
                </c:pt>
                <c:pt idx="241">
                  <c:v>-126.48159999999999</c:v>
                </c:pt>
                <c:pt idx="242">
                  <c:v>-125.76600000000005</c:v>
                </c:pt>
                <c:pt idx="243">
                  <c:v>-124.431</c:v>
                </c:pt>
                <c:pt idx="244">
                  <c:v>-123.9980000000001</c:v>
                </c:pt>
                <c:pt idx="245">
                  <c:v>-123.858</c:v>
                </c:pt>
                <c:pt idx="246">
                  <c:v>-122.87700000000004</c:v>
                </c:pt>
                <c:pt idx="247">
                  <c:v>-122.78160000000003</c:v>
                </c:pt>
                <c:pt idx="248">
                  <c:v>-122.39280000000002</c:v>
                </c:pt>
                <c:pt idx="249">
                  <c:v>-121.87349999999992</c:v>
                </c:pt>
                <c:pt idx="250">
                  <c:v>-121.58000000000004</c:v>
                </c:pt>
                <c:pt idx="251">
                  <c:v>-121.27049999999997</c:v>
                </c:pt>
                <c:pt idx="252">
                  <c:v>-120.51299999999998</c:v>
                </c:pt>
                <c:pt idx="253">
                  <c:v>-120.37200000000003</c:v>
                </c:pt>
                <c:pt idx="254">
                  <c:v>-120.29400000000004</c:v>
                </c:pt>
                <c:pt idx="255">
                  <c:v>-120.05080000000007</c:v>
                </c:pt>
                <c:pt idx="256">
                  <c:v>-119.23120000000003</c:v>
                </c:pt>
                <c:pt idx="257">
                  <c:v>-119.19180000000006</c:v>
                </c:pt>
                <c:pt idx="258">
                  <c:v>-118.12950000000006</c:v>
                </c:pt>
                <c:pt idx="259">
                  <c:v>-118.01160000000002</c:v>
                </c:pt>
                <c:pt idx="260">
                  <c:v>-117.88199999999998</c:v>
                </c:pt>
                <c:pt idx="261">
                  <c:v>-116.98049999999998</c:v>
                </c:pt>
                <c:pt idx="262">
                  <c:v>-116.84399999999999</c:v>
                </c:pt>
                <c:pt idx="263">
                  <c:v>-115.71559999999999</c:v>
                </c:pt>
                <c:pt idx="264">
                  <c:v>-115.70580000000004</c:v>
                </c:pt>
                <c:pt idx="265">
                  <c:v>-115.49580000000006</c:v>
                </c:pt>
                <c:pt idx="266">
                  <c:v>-115.43040000000002</c:v>
                </c:pt>
                <c:pt idx="267">
                  <c:v>-115.35440000000006</c:v>
                </c:pt>
                <c:pt idx="268">
                  <c:v>-114.39120000000003</c:v>
                </c:pt>
                <c:pt idx="269">
                  <c:v>-114.35339999999997</c:v>
                </c:pt>
                <c:pt idx="270">
                  <c:v>-114.01739999999995</c:v>
                </c:pt>
                <c:pt idx="271">
                  <c:v>-113.9980000000001</c:v>
                </c:pt>
                <c:pt idx="272">
                  <c:v>-113.28200000000004</c:v>
                </c:pt>
                <c:pt idx="273">
                  <c:v>-112.95269999999994</c:v>
                </c:pt>
                <c:pt idx="274">
                  <c:v>-112.62159999999994</c:v>
                </c:pt>
                <c:pt idx="275">
                  <c:v>-112.041</c:v>
                </c:pt>
                <c:pt idx="276">
                  <c:v>-111.49950000000007</c:v>
                </c:pt>
                <c:pt idx="277">
                  <c:v>-110.76450000000001</c:v>
                </c:pt>
                <c:pt idx="278">
                  <c:v>-110.49000000000007</c:v>
                </c:pt>
                <c:pt idx="279">
                  <c:v>-110.02320000000003</c:v>
                </c:pt>
                <c:pt idx="280">
                  <c:v>-109.58220000000011</c:v>
                </c:pt>
                <c:pt idx="281">
                  <c:v>-108.8304</c:v>
                </c:pt>
                <c:pt idx="282">
                  <c:v>-108.33479999999997</c:v>
                </c:pt>
                <c:pt idx="283">
                  <c:v>-108.26620000000001</c:v>
                </c:pt>
                <c:pt idx="284">
                  <c:v>-107.99280000000002</c:v>
                </c:pt>
                <c:pt idx="285">
                  <c:v>-107.95800000000004</c:v>
                </c:pt>
                <c:pt idx="286">
                  <c:v>-106.39299999999997</c:v>
                </c:pt>
                <c:pt idx="287">
                  <c:v>-105.69000000000003</c:v>
                </c:pt>
                <c:pt idx="288">
                  <c:v>-105.31639999999993</c:v>
                </c:pt>
                <c:pt idx="289">
                  <c:v>-104.67300000000006</c:v>
                </c:pt>
                <c:pt idx="290">
                  <c:v>-103.98819999999998</c:v>
                </c:pt>
                <c:pt idx="291">
                  <c:v>-103.86059999999998</c:v>
                </c:pt>
                <c:pt idx="292">
                  <c:v>-103.26600000000002</c:v>
                </c:pt>
                <c:pt idx="293">
                  <c:v>-102.04800000000003</c:v>
                </c:pt>
                <c:pt idx="294">
                  <c:v>-100.91999999999999</c:v>
                </c:pt>
                <c:pt idx="295">
                  <c:v>-100.7944</c:v>
                </c:pt>
                <c:pt idx="296">
                  <c:v>-99.621900000000068</c:v>
                </c:pt>
                <c:pt idx="297">
                  <c:v>-99.34529999999998</c:v>
                </c:pt>
                <c:pt idx="298">
                  <c:v>-99.266399999999976</c:v>
                </c:pt>
                <c:pt idx="299">
                  <c:v>-99.176400000000001</c:v>
                </c:pt>
                <c:pt idx="300">
                  <c:v>-99.103200000000044</c:v>
                </c:pt>
                <c:pt idx="301">
                  <c:v>-98.801799999999986</c:v>
                </c:pt>
                <c:pt idx="302">
                  <c:v>-97.739399999999989</c:v>
                </c:pt>
                <c:pt idx="303">
                  <c:v>-97.71999999999997</c:v>
                </c:pt>
                <c:pt idx="304">
                  <c:v>-97.552800000000076</c:v>
                </c:pt>
                <c:pt idx="305">
                  <c:v>-97.49879999999996</c:v>
                </c:pt>
                <c:pt idx="306">
                  <c:v>-97.23120000000003</c:v>
                </c:pt>
                <c:pt idx="307">
                  <c:v>-97.176000000000073</c:v>
                </c:pt>
                <c:pt idx="308">
                  <c:v>-96.470399999999955</c:v>
                </c:pt>
                <c:pt idx="309">
                  <c:v>-96.11460000000011</c:v>
                </c:pt>
                <c:pt idx="310">
                  <c:v>-95.823000000000079</c:v>
                </c:pt>
                <c:pt idx="311">
                  <c:v>-95.670000000000044</c:v>
                </c:pt>
                <c:pt idx="312">
                  <c:v>-95.24760000000002</c:v>
                </c:pt>
                <c:pt idx="313">
                  <c:v>-94.941000000000017</c:v>
                </c:pt>
                <c:pt idx="314">
                  <c:v>-94.660500000000013</c:v>
                </c:pt>
                <c:pt idx="315">
                  <c:v>-94.508399999999995</c:v>
                </c:pt>
                <c:pt idx="316">
                  <c:v>-94.33299999999997</c:v>
                </c:pt>
                <c:pt idx="317">
                  <c:v>-93.989999999999952</c:v>
                </c:pt>
                <c:pt idx="318">
                  <c:v>-93.472400000000022</c:v>
                </c:pt>
                <c:pt idx="319">
                  <c:v>-93.3262</c:v>
                </c:pt>
                <c:pt idx="320">
                  <c:v>-93.231599999999958</c:v>
                </c:pt>
                <c:pt idx="321">
                  <c:v>-93.079999999999984</c:v>
                </c:pt>
                <c:pt idx="322">
                  <c:v>-92.799600000000027</c:v>
                </c:pt>
                <c:pt idx="323">
                  <c:v>-92.695500000000038</c:v>
                </c:pt>
                <c:pt idx="324">
                  <c:v>-91.758599999999973</c:v>
                </c:pt>
                <c:pt idx="325">
                  <c:v>-90.774000000000029</c:v>
                </c:pt>
                <c:pt idx="326">
                  <c:v>-90.376199999999997</c:v>
                </c:pt>
                <c:pt idx="327">
                  <c:v>-90.24839999999999</c:v>
                </c:pt>
                <c:pt idx="328">
                  <c:v>-89.089000000000055</c:v>
                </c:pt>
                <c:pt idx="329">
                  <c:v>-89.066399999999987</c:v>
                </c:pt>
                <c:pt idx="330">
                  <c:v>-88.783999999999978</c:v>
                </c:pt>
                <c:pt idx="331">
                  <c:v>-87.935400000000044</c:v>
                </c:pt>
                <c:pt idx="332">
                  <c:v>-87.667200000000037</c:v>
                </c:pt>
                <c:pt idx="333">
                  <c:v>-87.341800000000035</c:v>
                </c:pt>
                <c:pt idx="334">
                  <c:v>-87.148800000000023</c:v>
                </c:pt>
                <c:pt idx="335">
                  <c:v>-86.366400000000027</c:v>
                </c:pt>
                <c:pt idx="336">
                  <c:v>-86.058600000000013</c:v>
                </c:pt>
                <c:pt idx="337">
                  <c:v>-85.238399999999999</c:v>
                </c:pt>
                <c:pt idx="338">
                  <c:v>-84.961500000000029</c:v>
                </c:pt>
                <c:pt idx="339">
                  <c:v>-84.823200000000071</c:v>
                </c:pt>
                <c:pt idx="340">
                  <c:v>-84.447999999999993</c:v>
                </c:pt>
                <c:pt idx="341">
                  <c:v>-84.292799999999986</c:v>
                </c:pt>
                <c:pt idx="342">
                  <c:v>-83.875200000000035</c:v>
                </c:pt>
                <c:pt idx="343">
                  <c:v>-83.204999999999984</c:v>
                </c:pt>
                <c:pt idx="344">
                  <c:v>-82.989999999999981</c:v>
                </c:pt>
                <c:pt idx="345">
                  <c:v>-82.884</c:v>
                </c:pt>
                <c:pt idx="346">
                  <c:v>-81.94</c:v>
                </c:pt>
                <c:pt idx="347">
                  <c:v>-81.854399999999998</c:v>
                </c:pt>
                <c:pt idx="348">
                  <c:v>-81.725799999999978</c:v>
                </c:pt>
                <c:pt idx="349">
                  <c:v>-81.664000000000044</c:v>
                </c:pt>
                <c:pt idx="350">
                  <c:v>-81.440999999999946</c:v>
                </c:pt>
                <c:pt idx="351">
                  <c:v>-81.306500000000028</c:v>
                </c:pt>
                <c:pt idx="352">
                  <c:v>-80.995500000000021</c:v>
                </c:pt>
                <c:pt idx="353">
                  <c:v>-80.48</c:v>
                </c:pt>
                <c:pt idx="354">
                  <c:v>-80.178000000000026</c:v>
                </c:pt>
                <c:pt idx="355">
                  <c:v>-79.908000000000015</c:v>
                </c:pt>
                <c:pt idx="356">
                  <c:v>-79.335199999999986</c:v>
                </c:pt>
                <c:pt idx="357">
                  <c:v>-78.078000000000003</c:v>
                </c:pt>
                <c:pt idx="358">
                  <c:v>-77.625</c:v>
                </c:pt>
                <c:pt idx="359">
                  <c:v>-77.473200000000006</c:v>
                </c:pt>
                <c:pt idx="360">
                  <c:v>-77.333000000000013</c:v>
                </c:pt>
                <c:pt idx="361">
                  <c:v>-77.126699999999971</c:v>
                </c:pt>
                <c:pt idx="362">
                  <c:v>-76.997200000000021</c:v>
                </c:pt>
                <c:pt idx="363">
                  <c:v>-76.953599999999994</c:v>
                </c:pt>
                <c:pt idx="364">
                  <c:v>-76.606200000000001</c:v>
                </c:pt>
                <c:pt idx="365">
                  <c:v>-76.011599999999973</c:v>
                </c:pt>
                <c:pt idx="366">
                  <c:v>-75.844800000000006</c:v>
                </c:pt>
                <c:pt idx="367">
                  <c:v>-75.830400000000054</c:v>
                </c:pt>
                <c:pt idx="368">
                  <c:v>-75.59580000000004</c:v>
                </c:pt>
                <c:pt idx="369">
                  <c:v>-75.191999999999979</c:v>
                </c:pt>
                <c:pt idx="370">
                  <c:v>-74.952600000000004</c:v>
                </c:pt>
                <c:pt idx="371">
                  <c:v>-74.74560000000001</c:v>
                </c:pt>
                <c:pt idx="372">
                  <c:v>-73.819200000000052</c:v>
                </c:pt>
                <c:pt idx="373">
                  <c:v>-73.706100000000021</c:v>
                </c:pt>
                <c:pt idx="374">
                  <c:v>-73.57699999999997</c:v>
                </c:pt>
                <c:pt idx="375">
                  <c:v>-73.175999999999988</c:v>
                </c:pt>
                <c:pt idx="376">
                  <c:v>-73.054800000000071</c:v>
                </c:pt>
                <c:pt idx="377">
                  <c:v>-72.039000000000044</c:v>
                </c:pt>
                <c:pt idx="378">
                  <c:v>-71.994000000000028</c:v>
                </c:pt>
                <c:pt idx="379">
                  <c:v>-71.990000000000009</c:v>
                </c:pt>
                <c:pt idx="380">
                  <c:v>-71.890500000000017</c:v>
                </c:pt>
                <c:pt idx="381">
                  <c:v>-71.811600000000027</c:v>
                </c:pt>
                <c:pt idx="382">
                  <c:v>-71.811599999999999</c:v>
                </c:pt>
                <c:pt idx="383">
                  <c:v>-71.39579999999998</c:v>
                </c:pt>
                <c:pt idx="384">
                  <c:v>-71.296199999999999</c:v>
                </c:pt>
                <c:pt idx="385">
                  <c:v>-70.960499999999996</c:v>
                </c:pt>
                <c:pt idx="386">
                  <c:v>-70.489999999999981</c:v>
                </c:pt>
                <c:pt idx="387">
                  <c:v>-70.104300000000023</c:v>
                </c:pt>
                <c:pt idx="388">
                  <c:v>-69.889999999999986</c:v>
                </c:pt>
                <c:pt idx="389">
                  <c:v>-69.472199999999958</c:v>
                </c:pt>
                <c:pt idx="390">
                  <c:v>-69.395200000000031</c:v>
                </c:pt>
                <c:pt idx="391">
                  <c:v>-69.311999999999898</c:v>
                </c:pt>
                <c:pt idx="392">
                  <c:v>-68.392000000000053</c:v>
                </c:pt>
                <c:pt idx="393">
                  <c:v>-68.185600000000022</c:v>
                </c:pt>
                <c:pt idx="394">
                  <c:v>-68.130199999999988</c:v>
                </c:pt>
                <c:pt idx="395">
                  <c:v>-68.1096</c:v>
                </c:pt>
                <c:pt idx="396">
                  <c:v>-67.941000000000003</c:v>
                </c:pt>
                <c:pt idx="397">
                  <c:v>-67.876199999999997</c:v>
                </c:pt>
                <c:pt idx="398">
                  <c:v>-67.851000000000028</c:v>
                </c:pt>
                <c:pt idx="399">
                  <c:v>-67.670400000000001</c:v>
                </c:pt>
                <c:pt idx="400">
                  <c:v>-67.670399999999972</c:v>
                </c:pt>
                <c:pt idx="401">
                  <c:v>-67.617000000000019</c:v>
                </c:pt>
                <c:pt idx="402">
                  <c:v>-67.543499999999995</c:v>
                </c:pt>
                <c:pt idx="403">
                  <c:v>-67.27200000000002</c:v>
                </c:pt>
                <c:pt idx="404">
                  <c:v>-67.137</c:v>
                </c:pt>
                <c:pt idx="405">
                  <c:v>-66.801000000000045</c:v>
                </c:pt>
                <c:pt idx="406">
                  <c:v>-66.599999999999994</c:v>
                </c:pt>
                <c:pt idx="407">
                  <c:v>-66.508800000000036</c:v>
                </c:pt>
                <c:pt idx="408">
                  <c:v>-66.391599999999983</c:v>
                </c:pt>
                <c:pt idx="409">
                  <c:v>-66.230199999999996</c:v>
                </c:pt>
                <c:pt idx="410">
                  <c:v>-66.061999999999998</c:v>
                </c:pt>
                <c:pt idx="411">
                  <c:v>-65.853000000000009</c:v>
                </c:pt>
                <c:pt idx="412">
                  <c:v>-65.567999999999998</c:v>
                </c:pt>
                <c:pt idx="413">
                  <c:v>-65.150399999999991</c:v>
                </c:pt>
                <c:pt idx="414">
                  <c:v>-65.035200000000046</c:v>
                </c:pt>
                <c:pt idx="415">
                  <c:v>-64.937599999999989</c:v>
                </c:pt>
                <c:pt idx="416">
                  <c:v>-64.774800000000013</c:v>
                </c:pt>
                <c:pt idx="417">
                  <c:v>-64.544399999999968</c:v>
                </c:pt>
                <c:pt idx="418">
                  <c:v>-64.427400000000006</c:v>
                </c:pt>
                <c:pt idx="419">
                  <c:v>-63.995999999999981</c:v>
                </c:pt>
                <c:pt idx="420">
                  <c:v>-63.376499999999965</c:v>
                </c:pt>
                <c:pt idx="421">
                  <c:v>-63.109199999999987</c:v>
                </c:pt>
                <c:pt idx="422">
                  <c:v>-63.005600000000015</c:v>
                </c:pt>
                <c:pt idx="423">
                  <c:v>-62.88000000000001</c:v>
                </c:pt>
                <c:pt idx="424">
                  <c:v>-62.772499999999965</c:v>
                </c:pt>
                <c:pt idx="425">
                  <c:v>-62.379199999999997</c:v>
                </c:pt>
                <c:pt idx="426">
                  <c:v>-61.872</c:v>
                </c:pt>
                <c:pt idx="427">
                  <c:v>-60.836100000000016</c:v>
                </c:pt>
                <c:pt idx="428">
                  <c:v>-60.607800000000026</c:v>
                </c:pt>
                <c:pt idx="429">
                  <c:v>-59.835600000000042</c:v>
                </c:pt>
                <c:pt idx="430">
                  <c:v>-59.372999999999976</c:v>
                </c:pt>
                <c:pt idx="431">
                  <c:v>-59.057100000000005</c:v>
                </c:pt>
                <c:pt idx="432">
                  <c:v>-58.873600000000025</c:v>
                </c:pt>
                <c:pt idx="433">
                  <c:v>-58.861599999999981</c:v>
                </c:pt>
                <c:pt idx="434">
                  <c:v>-58.71599999999998</c:v>
                </c:pt>
                <c:pt idx="435">
                  <c:v>-58.68719999999999</c:v>
                </c:pt>
                <c:pt idx="436">
                  <c:v>-58.634699999999995</c:v>
                </c:pt>
                <c:pt idx="437">
                  <c:v>-58.504800000000017</c:v>
                </c:pt>
                <c:pt idx="438">
                  <c:v>-58.305599999999984</c:v>
                </c:pt>
                <c:pt idx="439">
                  <c:v>-58.133199999999988</c:v>
                </c:pt>
                <c:pt idx="440">
                  <c:v>-57.950999999999993</c:v>
                </c:pt>
                <c:pt idx="441">
                  <c:v>-57.75660000000002</c:v>
                </c:pt>
                <c:pt idx="442">
                  <c:v>-57.631200000000035</c:v>
                </c:pt>
                <c:pt idx="443">
                  <c:v>-57.115200000000016</c:v>
                </c:pt>
                <c:pt idx="444">
                  <c:v>-56.995999999999981</c:v>
                </c:pt>
                <c:pt idx="445">
                  <c:v>-56.755600000000015</c:v>
                </c:pt>
                <c:pt idx="446">
                  <c:v>-56.448000000000008</c:v>
                </c:pt>
                <c:pt idx="447">
                  <c:v>-56.343000000000018</c:v>
                </c:pt>
                <c:pt idx="448">
                  <c:v>-56.310799999999972</c:v>
                </c:pt>
                <c:pt idx="449">
                  <c:v>-56.059200000000011</c:v>
                </c:pt>
                <c:pt idx="450">
                  <c:v>-55.300000000000068</c:v>
                </c:pt>
                <c:pt idx="451">
                  <c:v>-55.256</c:v>
                </c:pt>
                <c:pt idx="452">
                  <c:v>-54.881999999999998</c:v>
                </c:pt>
                <c:pt idx="453">
                  <c:v>-54.595799999999997</c:v>
                </c:pt>
                <c:pt idx="454">
                  <c:v>-54.588000000000008</c:v>
                </c:pt>
                <c:pt idx="455">
                  <c:v>-54.549600000000012</c:v>
                </c:pt>
                <c:pt idx="456">
                  <c:v>-54.320399999999978</c:v>
                </c:pt>
                <c:pt idx="457">
                  <c:v>-53.743199999999973</c:v>
                </c:pt>
                <c:pt idx="458">
                  <c:v>-53.709599999999988</c:v>
                </c:pt>
                <c:pt idx="459">
                  <c:v>-53.708800000000025</c:v>
                </c:pt>
                <c:pt idx="460">
                  <c:v>-53.285600000000009</c:v>
                </c:pt>
                <c:pt idx="461">
                  <c:v>-53.270399999999995</c:v>
                </c:pt>
                <c:pt idx="462">
                  <c:v>-53.072000000000017</c:v>
                </c:pt>
                <c:pt idx="463">
                  <c:v>-53.008800000000008</c:v>
                </c:pt>
                <c:pt idx="464">
                  <c:v>-52.958400000000012</c:v>
                </c:pt>
                <c:pt idx="465">
                  <c:v>-52.890800000000027</c:v>
                </c:pt>
                <c:pt idx="466">
                  <c:v>-52.833600000000004</c:v>
                </c:pt>
                <c:pt idx="467">
                  <c:v>-52.658199999999965</c:v>
                </c:pt>
                <c:pt idx="468">
                  <c:v>-52.640999999999991</c:v>
                </c:pt>
                <c:pt idx="469">
                  <c:v>-52.632000000000019</c:v>
                </c:pt>
                <c:pt idx="470">
                  <c:v>-52.548099999999991</c:v>
                </c:pt>
                <c:pt idx="471">
                  <c:v>-52.454400000000007</c:v>
                </c:pt>
                <c:pt idx="472">
                  <c:v>-52.339199999999991</c:v>
                </c:pt>
                <c:pt idx="473">
                  <c:v>-52.336500000000029</c:v>
                </c:pt>
                <c:pt idx="474">
                  <c:v>-52.195999999999913</c:v>
                </c:pt>
                <c:pt idx="475">
                  <c:v>-52.169999999999987</c:v>
                </c:pt>
                <c:pt idx="476">
                  <c:v>-51.983999999999924</c:v>
                </c:pt>
                <c:pt idx="477">
                  <c:v>-51.827200000000019</c:v>
                </c:pt>
                <c:pt idx="478">
                  <c:v>-51.719100000000012</c:v>
                </c:pt>
                <c:pt idx="479">
                  <c:v>-51.515399999999985</c:v>
                </c:pt>
                <c:pt idx="480">
                  <c:v>-51.296000000000006</c:v>
                </c:pt>
                <c:pt idx="481">
                  <c:v>-51.29400000000004</c:v>
                </c:pt>
                <c:pt idx="482">
                  <c:v>-50.870400000000018</c:v>
                </c:pt>
                <c:pt idx="483">
                  <c:v>-50.66879999999999</c:v>
                </c:pt>
                <c:pt idx="484">
                  <c:v>-50.392799999999994</c:v>
                </c:pt>
                <c:pt idx="485">
                  <c:v>-50.304000000000002</c:v>
                </c:pt>
                <c:pt idx="486">
                  <c:v>-50.098000000000297</c:v>
                </c:pt>
                <c:pt idx="487">
                  <c:v>-50.098000000000013</c:v>
                </c:pt>
                <c:pt idx="488">
                  <c:v>-49.92</c:v>
                </c:pt>
                <c:pt idx="489">
                  <c:v>-49.551600000000022</c:v>
                </c:pt>
                <c:pt idx="490">
                  <c:v>-49.437600000000032</c:v>
                </c:pt>
                <c:pt idx="491">
                  <c:v>-48.954900000000002</c:v>
                </c:pt>
                <c:pt idx="492">
                  <c:v>-48.783900000000031</c:v>
                </c:pt>
                <c:pt idx="493">
                  <c:v>-48.703199999999995</c:v>
                </c:pt>
                <c:pt idx="494">
                  <c:v>-48.508200000000009</c:v>
                </c:pt>
                <c:pt idx="495">
                  <c:v>-48.470400000000019</c:v>
                </c:pt>
                <c:pt idx="496">
                  <c:v>-48.391999999999982</c:v>
                </c:pt>
                <c:pt idx="497">
                  <c:v>-48.119399999999985</c:v>
                </c:pt>
                <c:pt idx="498">
                  <c:v>-47.871600000000001</c:v>
                </c:pt>
                <c:pt idx="499">
                  <c:v>-47.396800000000013</c:v>
                </c:pt>
                <c:pt idx="500">
                  <c:v>-47.254199999999997</c:v>
                </c:pt>
                <c:pt idx="501">
                  <c:v>-47.179800000000029</c:v>
                </c:pt>
                <c:pt idx="502">
                  <c:v>-47.174999999999997</c:v>
                </c:pt>
                <c:pt idx="503">
                  <c:v>-47.058300000000003</c:v>
                </c:pt>
                <c:pt idx="504">
                  <c:v>-47.030399999999986</c:v>
                </c:pt>
                <c:pt idx="505">
                  <c:v>-46.995200000000025</c:v>
                </c:pt>
                <c:pt idx="506">
                  <c:v>-46.976400000000012</c:v>
                </c:pt>
                <c:pt idx="507">
                  <c:v>-46.877600000000001</c:v>
                </c:pt>
                <c:pt idx="508">
                  <c:v>-46.797000000000025</c:v>
                </c:pt>
                <c:pt idx="509">
                  <c:v>-46.736200000000011</c:v>
                </c:pt>
                <c:pt idx="510">
                  <c:v>-46.716000000000008</c:v>
                </c:pt>
                <c:pt idx="511">
                  <c:v>-46.591999999999999</c:v>
                </c:pt>
                <c:pt idx="512">
                  <c:v>-46.53600000000003</c:v>
                </c:pt>
                <c:pt idx="513">
                  <c:v>-46.429200000000023</c:v>
                </c:pt>
                <c:pt idx="514">
                  <c:v>-46.399800000000013</c:v>
                </c:pt>
                <c:pt idx="515">
                  <c:v>-46.394600000000011</c:v>
                </c:pt>
                <c:pt idx="516">
                  <c:v>-46.224999999999994</c:v>
                </c:pt>
                <c:pt idx="517">
                  <c:v>-46.137000000000029</c:v>
                </c:pt>
                <c:pt idx="518">
                  <c:v>-45.995400000000004</c:v>
                </c:pt>
                <c:pt idx="519">
                  <c:v>-45.933299999999988</c:v>
                </c:pt>
                <c:pt idx="520">
                  <c:v>-45.840000000000018</c:v>
                </c:pt>
                <c:pt idx="521">
                  <c:v>-45.827300000000008</c:v>
                </c:pt>
                <c:pt idx="522">
                  <c:v>-45.349200000000003</c:v>
                </c:pt>
                <c:pt idx="523">
                  <c:v>-45.294000000000011</c:v>
                </c:pt>
                <c:pt idx="524">
                  <c:v>-45.239999999999995</c:v>
                </c:pt>
                <c:pt idx="525">
                  <c:v>-44.984999999999999</c:v>
                </c:pt>
                <c:pt idx="526">
                  <c:v>-44.94</c:v>
                </c:pt>
                <c:pt idx="527">
                  <c:v>-44.278199999999998</c:v>
                </c:pt>
                <c:pt idx="528">
                  <c:v>-44.276400000000024</c:v>
                </c:pt>
                <c:pt idx="529">
                  <c:v>-44.235000000000007</c:v>
                </c:pt>
                <c:pt idx="530">
                  <c:v>-44.196000000000026</c:v>
                </c:pt>
                <c:pt idx="531">
                  <c:v>-44.155200000000022</c:v>
                </c:pt>
                <c:pt idx="532">
                  <c:v>-44.146199999999979</c:v>
                </c:pt>
                <c:pt idx="533">
                  <c:v>-44.018999999999991</c:v>
                </c:pt>
                <c:pt idx="534">
                  <c:v>-43.9056</c:v>
                </c:pt>
                <c:pt idx="535">
                  <c:v>-43.847999999999985</c:v>
                </c:pt>
                <c:pt idx="536">
                  <c:v>-43.833600000000018</c:v>
                </c:pt>
                <c:pt idx="537">
                  <c:v>-43.729199999999992</c:v>
                </c:pt>
                <c:pt idx="538">
                  <c:v>-43.435200000000009</c:v>
                </c:pt>
                <c:pt idx="539">
                  <c:v>-43.117800000000045</c:v>
                </c:pt>
                <c:pt idx="540">
                  <c:v>-43.029600000000045</c:v>
                </c:pt>
                <c:pt idx="541">
                  <c:v>-42.951599999999999</c:v>
                </c:pt>
                <c:pt idx="542">
                  <c:v>-42.89670000000001</c:v>
                </c:pt>
                <c:pt idx="543">
                  <c:v>-42.799999999999983</c:v>
                </c:pt>
                <c:pt idx="544">
                  <c:v>-42.746999999999957</c:v>
                </c:pt>
                <c:pt idx="545">
                  <c:v>-42.652799999999999</c:v>
                </c:pt>
                <c:pt idx="546">
                  <c:v>-42.588000000000036</c:v>
                </c:pt>
                <c:pt idx="547">
                  <c:v>-42.492599999999982</c:v>
                </c:pt>
                <c:pt idx="548">
                  <c:v>-42.46380000000002</c:v>
                </c:pt>
                <c:pt idx="549">
                  <c:v>-42.411600000000035</c:v>
                </c:pt>
                <c:pt idx="550">
                  <c:v>-42.1096</c:v>
                </c:pt>
                <c:pt idx="551">
                  <c:v>-41.587199999999996</c:v>
                </c:pt>
                <c:pt idx="552">
                  <c:v>-41.517600000000002</c:v>
                </c:pt>
                <c:pt idx="553">
                  <c:v>-41.261999999999972</c:v>
                </c:pt>
                <c:pt idx="554">
                  <c:v>-40.797600000000003</c:v>
                </c:pt>
                <c:pt idx="555">
                  <c:v>-40.650400000000019</c:v>
                </c:pt>
                <c:pt idx="556">
                  <c:v>-40.47120000000001</c:v>
                </c:pt>
                <c:pt idx="557">
                  <c:v>-40.196000000000055</c:v>
                </c:pt>
                <c:pt idx="558">
                  <c:v>-40.180799999999991</c:v>
                </c:pt>
                <c:pt idx="559">
                  <c:v>-40.003599999999999</c:v>
                </c:pt>
                <c:pt idx="560">
                  <c:v>-39.952800000000025</c:v>
                </c:pt>
                <c:pt idx="561">
                  <c:v>-39.804000000000002</c:v>
                </c:pt>
                <c:pt idx="562">
                  <c:v>-39.636999999999993</c:v>
                </c:pt>
                <c:pt idx="563">
                  <c:v>-39.511800000000036</c:v>
                </c:pt>
                <c:pt idx="564">
                  <c:v>-39.456499999999991</c:v>
                </c:pt>
                <c:pt idx="565">
                  <c:v>-39.124799999999993</c:v>
                </c:pt>
                <c:pt idx="566">
                  <c:v>-38.849999999999994</c:v>
                </c:pt>
                <c:pt idx="567">
                  <c:v>-38.821200000000012</c:v>
                </c:pt>
                <c:pt idx="568">
                  <c:v>-38.215799999999973</c:v>
                </c:pt>
                <c:pt idx="569">
                  <c:v>-38.211600000000033</c:v>
                </c:pt>
                <c:pt idx="570">
                  <c:v>-38.11140000000001</c:v>
                </c:pt>
                <c:pt idx="571">
                  <c:v>-37.943400000000025</c:v>
                </c:pt>
                <c:pt idx="572">
                  <c:v>-37.915200000000027</c:v>
                </c:pt>
                <c:pt idx="573">
                  <c:v>-37.733199999999989</c:v>
                </c:pt>
                <c:pt idx="574">
                  <c:v>-37.112400000000036</c:v>
                </c:pt>
                <c:pt idx="575">
                  <c:v>-36.954399999999993</c:v>
                </c:pt>
                <c:pt idx="576">
                  <c:v>-36.674399999999991</c:v>
                </c:pt>
                <c:pt idx="577">
                  <c:v>-36.470400000000041</c:v>
                </c:pt>
                <c:pt idx="578">
                  <c:v>-36.441000000000031</c:v>
                </c:pt>
                <c:pt idx="579">
                  <c:v>-36.294000000000011</c:v>
                </c:pt>
                <c:pt idx="580">
                  <c:v>-36.293999999999997</c:v>
                </c:pt>
                <c:pt idx="581">
                  <c:v>-36.253</c:v>
                </c:pt>
                <c:pt idx="582">
                  <c:v>-36.235200000000006</c:v>
                </c:pt>
                <c:pt idx="583">
                  <c:v>-36.213599999999985</c:v>
                </c:pt>
                <c:pt idx="584">
                  <c:v>-36.176400000000001</c:v>
                </c:pt>
                <c:pt idx="585">
                  <c:v>-36.117600000000152</c:v>
                </c:pt>
                <c:pt idx="586">
                  <c:v>-36.11160000000001</c:v>
                </c:pt>
                <c:pt idx="587">
                  <c:v>-35.992800000000038</c:v>
                </c:pt>
                <c:pt idx="588">
                  <c:v>-35.927999999999997</c:v>
                </c:pt>
                <c:pt idx="589">
                  <c:v>-35.905799999999999</c:v>
                </c:pt>
                <c:pt idx="590">
                  <c:v>-35.884799999999984</c:v>
                </c:pt>
                <c:pt idx="591">
                  <c:v>-35.817600000000013</c:v>
                </c:pt>
                <c:pt idx="592">
                  <c:v>-35.617400000000004</c:v>
                </c:pt>
                <c:pt idx="593">
                  <c:v>-35.513599999999997</c:v>
                </c:pt>
                <c:pt idx="594">
                  <c:v>-35.36460000000001</c:v>
                </c:pt>
                <c:pt idx="595">
                  <c:v>-35.215199999999996</c:v>
                </c:pt>
                <c:pt idx="596">
                  <c:v>-35.178000000000004</c:v>
                </c:pt>
                <c:pt idx="597">
                  <c:v>-35.046000000000028</c:v>
                </c:pt>
                <c:pt idx="598">
                  <c:v>-34.953600000000002</c:v>
                </c:pt>
                <c:pt idx="599">
                  <c:v>-34.917600000000022</c:v>
                </c:pt>
                <c:pt idx="600">
                  <c:v>-34.758000000000017</c:v>
                </c:pt>
                <c:pt idx="601">
                  <c:v>-34.646999999999991</c:v>
                </c:pt>
                <c:pt idx="602">
                  <c:v>-34.64100000000002</c:v>
                </c:pt>
                <c:pt idx="603">
                  <c:v>-34.39200000000001</c:v>
                </c:pt>
                <c:pt idx="604">
                  <c:v>-34.38000000000001</c:v>
                </c:pt>
                <c:pt idx="605">
                  <c:v>-34.314799999999991</c:v>
                </c:pt>
                <c:pt idx="606">
                  <c:v>-34.196000000000026</c:v>
                </c:pt>
                <c:pt idx="607">
                  <c:v>-34.070400000000006</c:v>
                </c:pt>
                <c:pt idx="608">
                  <c:v>-33.841799999999999</c:v>
                </c:pt>
                <c:pt idx="609">
                  <c:v>-33.804000000000002</c:v>
                </c:pt>
                <c:pt idx="610">
                  <c:v>-33.641399999999997</c:v>
                </c:pt>
                <c:pt idx="611">
                  <c:v>-33.635999999999996</c:v>
                </c:pt>
                <c:pt idx="612">
                  <c:v>-33.483999999999995</c:v>
                </c:pt>
                <c:pt idx="613">
                  <c:v>-33.358199999999997</c:v>
                </c:pt>
                <c:pt idx="614">
                  <c:v>-33.319999999999965</c:v>
                </c:pt>
                <c:pt idx="615">
                  <c:v>-33.139000000000003</c:v>
                </c:pt>
                <c:pt idx="616">
                  <c:v>-32.984999999999999</c:v>
                </c:pt>
                <c:pt idx="617">
                  <c:v>-32.929200000000002</c:v>
                </c:pt>
                <c:pt idx="618">
                  <c:v>-32.783999999999999</c:v>
                </c:pt>
                <c:pt idx="619">
                  <c:v>-32.664599999999993</c:v>
                </c:pt>
                <c:pt idx="620">
                  <c:v>-32.636600000000001</c:v>
                </c:pt>
                <c:pt idx="621">
                  <c:v>-32.522600000000011</c:v>
                </c:pt>
                <c:pt idx="622">
                  <c:v>-32.507999999999996</c:v>
                </c:pt>
                <c:pt idx="623">
                  <c:v>-32.480000000000004</c:v>
                </c:pt>
                <c:pt idx="624">
                  <c:v>-32.383800000000008</c:v>
                </c:pt>
                <c:pt idx="625">
                  <c:v>-32.367300000000085</c:v>
                </c:pt>
                <c:pt idx="626">
                  <c:v>-32.338800000000006</c:v>
                </c:pt>
                <c:pt idx="627">
                  <c:v>-32.320000000000007</c:v>
                </c:pt>
                <c:pt idx="628">
                  <c:v>-32.219200000000022</c:v>
                </c:pt>
                <c:pt idx="629">
                  <c:v>-32.088000000000008</c:v>
                </c:pt>
                <c:pt idx="630">
                  <c:v>-31.993600000000029</c:v>
                </c:pt>
                <c:pt idx="631">
                  <c:v>-31.914400000000015</c:v>
                </c:pt>
                <c:pt idx="632">
                  <c:v>-31.861200000000004</c:v>
                </c:pt>
                <c:pt idx="633">
                  <c:v>-31.843000000000018</c:v>
                </c:pt>
                <c:pt idx="634">
                  <c:v>-31.671199999999999</c:v>
                </c:pt>
                <c:pt idx="635">
                  <c:v>-31.64700000000002</c:v>
                </c:pt>
                <c:pt idx="636">
                  <c:v>-31.620400000000004</c:v>
                </c:pt>
                <c:pt idx="637">
                  <c:v>-31.600000000000037</c:v>
                </c:pt>
                <c:pt idx="638">
                  <c:v>-31.536000000000001</c:v>
                </c:pt>
                <c:pt idx="639">
                  <c:v>-31.487400000000001</c:v>
                </c:pt>
                <c:pt idx="640">
                  <c:v>-31.372200000000007</c:v>
                </c:pt>
                <c:pt idx="641">
                  <c:v>-31.332000000000008</c:v>
                </c:pt>
                <c:pt idx="642">
                  <c:v>-31.050000000000011</c:v>
                </c:pt>
                <c:pt idx="643">
                  <c:v>-31.033499999999989</c:v>
                </c:pt>
                <c:pt idx="644">
                  <c:v>-31.00800000000001</c:v>
                </c:pt>
                <c:pt idx="645">
                  <c:v>-30.933200000000006</c:v>
                </c:pt>
                <c:pt idx="646">
                  <c:v>-30.867200000000004</c:v>
                </c:pt>
                <c:pt idx="647">
                  <c:v>-30.588000000000001</c:v>
                </c:pt>
                <c:pt idx="648">
                  <c:v>-30.555000000000007</c:v>
                </c:pt>
                <c:pt idx="649">
                  <c:v>-30.392000000000024</c:v>
                </c:pt>
                <c:pt idx="650">
                  <c:v>-30.293999999999983</c:v>
                </c:pt>
                <c:pt idx="651">
                  <c:v>-30.24499999999999</c:v>
                </c:pt>
                <c:pt idx="652">
                  <c:v>-30.228800000000007</c:v>
                </c:pt>
                <c:pt idx="653">
                  <c:v>-30.159999999999997</c:v>
                </c:pt>
                <c:pt idx="654">
                  <c:v>-30.147000000000048</c:v>
                </c:pt>
                <c:pt idx="655">
                  <c:v>-30.098000000000127</c:v>
                </c:pt>
                <c:pt idx="656">
                  <c:v>-29.940000000000012</c:v>
                </c:pt>
                <c:pt idx="657">
                  <c:v>-29.917800000000021</c:v>
                </c:pt>
                <c:pt idx="658">
                  <c:v>-29.605799999999981</c:v>
                </c:pt>
                <c:pt idx="659">
                  <c:v>-29.512000000000008</c:v>
                </c:pt>
                <c:pt idx="660">
                  <c:v>-29.481200000000022</c:v>
                </c:pt>
                <c:pt idx="661">
                  <c:v>-29.436800000000012</c:v>
                </c:pt>
                <c:pt idx="662">
                  <c:v>-29.343599999999995</c:v>
                </c:pt>
                <c:pt idx="663">
                  <c:v>-29.323800000000006</c:v>
                </c:pt>
                <c:pt idx="664">
                  <c:v>-29.277599999999893</c:v>
                </c:pt>
                <c:pt idx="665">
                  <c:v>-29.252400000000009</c:v>
                </c:pt>
                <c:pt idx="666">
                  <c:v>-29.244599999999991</c:v>
                </c:pt>
                <c:pt idx="667">
                  <c:v>-29.152799999999992</c:v>
                </c:pt>
                <c:pt idx="668">
                  <c:v>-29.116799999999955</c:v>
                </c:pt>
                <c:pt idx="669">
                  <c:v>-29.074500000000008</c:v>
                </c:pt>
                <c:pt idx="670">
                  <c:v>-29.053600000000003</c:v>
                </c:pt>
                <c:pt idx="671">
                  <c:v>-29.007299999999994</c:v>
                </c:pt>
                <c:pt idx="672">
                  <c:v>-28.976400000000012</c:v>
                </c:pt>
                <c:pt idx="673">
                  <c:v>-28.967399999999991</c:v>
                </c:pt>
                <c:pt idx="674">
                  <c:v>-28.95679999999993</c:v>
                </c:pt>
                <c:pt idx="675">
                  <c:v>-28.867800000000017</c:v>
                </c:pt>
                <c:pt idx="676">
                  <c:v>-28.796400000000006</c:v>
                </c:pt>
                <c:pt idx="677">
                  <c:v>-28.796399999999984</c:v>
                </c:pt>
                <c:pt idx="678">
                  <c:v>-28.686199999999999</c:v>
                </c:pt>
                <c:pt idx="679">
                  <c:v>-28.627200000000009</c:v>
                </c:pt>
                <c:pt idx="680">
                  <c:v>-28.597800000000007</c:v>
                </c:pt>
                <c:pt idx="681">
                  <c:v>-28.49799999999999</c:v>
                </c:pt>
                <c:pt idx="682">
                  <c:v>-28.367999999999984</c:v>
                </c:pt>
                <c:pt idx="683">
                  <c:v>-28.355999999999952</c:v>
                </c:pt>
                <c:pt idx="684">
                  <c:v>-28.274400000000021</c:v>
                </c:pt>
                <c:pt idx="685">
                  <c:v>-28.224000000000004</c:v>
                </c:pt>
                <c:pt idx="686">
                  <c:v>-28.22399999999999</c:v>
                </c:pt>
                <c:pt idx="687">
                  <c:v>-27.93119999999999</c:v>
                </c:pt>
                <c:pt idx="688">
                  <c:v>-27.827999999999975</c:v>
                </c:pt>
                <c:pt idx="689">
                  <c:v>-27.791999999999994</c:v>
                </c:pt>
                <c:pt idx="690">
                  <c:v>-27.734999999999992</c:v>
                </c:pt>
                <c:pt idx="691">
                  <c:v>-27.715799999999994</c:v>
                </c:pt>
                <c:pt idx="692">
                  <c:v>-27.693600000000004</c:v>
                </c:pt>
                <c:pt idx="693">
                  <c:v>-27.292200000000001</c:v>
                </c:pt>
                <c:pt idx="694">
                  <c:v>-27.264600000000016</c:v>
                </c:pt>
                <c:pt idx="695">
                  <c:v>-27.129599999999996</c:v>
                </c:pt>
                <c:pt idx="696">
                  <c:v>-26.995499999999993</c:v>
                </c:pt>
                <c:pt idx="697">
                  <c:v>-26.963999999999999</c:v>
                </c:pt>
                <c:pt idx="698">
                  <c:v>-26.946000000000012</c:v>
                </c:pt>
                <c:pt idx="699">
                  <c:v>-26.875800000000012</c:v>
                </c:pt>
                <c:pt idx="700">
                  <c:v>-26.854400000000012</c:v>
                </c:pt>
                <c:pt idx="701">
                  <c:v>-26.755799999999994</c:v>
                </c:pt>
                <c:pt idx="702">
                  <c:v>-26.732999999999997</c:v>
                </c:pt>
                <c:pt idx="703">
                  <c:v>-26.726000000000006</c:v>
                </c:pt>
                <c:pt idx="704">
                  <c:v>-26.720400000000019</c:v>
                </c:pt>
                <c:pt idx="705">
                  <c:v>-26.635200000000026</c:v>
                </c:pt>
                <c:pt idx="706">
                  <c:v>-26.635199999999998</c:v>
                </c:pt>
                <c:pt idx="707">
                  <c:v>-26.623999999999995</c:v>
                </c:pt>
                <c:pt idx="708">
                  <c:v>-26.541000000000004</c:v>
                </c:pt>
                <c:pt idx="709">
                  <c:v>-26.247599999999998</c:v>
                </c:pt>
                <c:pt idx="710">
                  <c:v>-26.227200000000003</c:v>
                </c:pt>
                <c:pt idx="711">
                  <c:v>-26.195999999999984</c:v>
                </c:pt>
                <c:pt idx="712">
                  <c:v>-26.169599999999996</c:v>
                </c:pt>
                <c:pt idx="713">
                  <c:v>-26.084999999999994</c:v>
                </c:pt>
                <c:pt idx="714">
                  <c:v>-25.992000000000004</c:v>
                </c:pt>
                <c:pt idx="715">
                  <c:v>-25.91360000000001</c:v>
                </c:pt>
                <c:pt idx="716">
                  <c:v>-25.913599999999988</c:v>
                </c:pt>
                <c:pt idx="717">
                  <c:v>-25.817399999999999</c:v>
                </c:pt>
                <c:pt idx="718">
                  <c:v>-25.737000000000002</c:v>
                </c:pt>
                <c:pt idx="719">
                  <c:v>-25.648000000000003</c:v>
                </c:pt>
                <c:pt idx="720">
                  <c:v>-25.591999999999999</c:v>
                </c:pt>
                <c:pt idx="721">
                  <c:v>-25.477199999999982</c:v>
                </c:pt>
                <c:pt idx="722">
                  <c:v>-25.474400000000017</c:v>
                </c:pt>
                <c:pt idx="723">
                  <c:v>-25.376400000000018</c:v>
                </c:pt>
                <c:pt idx="724">
                  <c:v>-25.334400000000002</c:v>
                </c:pt>
                <c:pt idx="725">
                  <c:v>-25.295600000000022</c:v>
                </c:pt>
                <c:pt idx="726">
                  <c:v>-25.218500000000006</c:v>
                </c:pt>
                <c:pt idx="727">
                  <c:v>-25.198000000000008</c:v>
                </c:pt>
                <c:pt idx="728">
                  <c:v>-25.108999999999988</c:v>
                </c:pt>
                <c:pt idx="729">
                  <c:v>-25.05599999999999</c:v>
                </c:pt>
                <c:pt idx="730">
                  <c:v>-25.049000000000149</c:v>
                </c:pt>
                <c:pt idx="731">
                  <c:v>-24.998400000000011</c:v>
                </c:pt>
                <c:pt idx="732">
                  <c:v>-24.962399999999988</c:v>
                </c:pt>
                <c:pt idx="733">
                  <c:v>-24.858000000000175</c:v>
                </c:pt>
                <c:pt idx="734">
                  <c:v>-24.842999999999961</c:v>
                </c:pt>
                <c:pt idx="735">
                  <c:v>-24.802999999999997</c:v>
                </c:pt>
                <c:pt idx="736">
                  <c:v>-24.771599999999999</c:v>
                </c:pt>
                <c:pt idx="737">
                  <c:v>-24.708599999999997</c:v>
                </c:pt>
                <c:pt idx="738">
                  <c:v>-24.662400000000005</c:v>
                </c:pt>
                <c:pt idx="739">
                  <c:v>-24.588000000000001</c:v>
                </c:pt>
                <c:pt idx="740">
                  <c:v>-24.564599999999999</c:v>
                </c:pt>
                <c:pt idx="741">
                  <c:v>-24.496000000000002</c:v>
                </c:pt>
                <c:pt idx="742">
                  <c:v>-24.476399999999998</c:v>
                </c:pt>
                <c:pt idx="743">
                  <c:v>-24.41599999999999</c:v>
                </c:pt>
                <c:pt idx="744">
                  <c:v>-24.397999999999911</c:v>
                </c:pt>
                <c:pt idx="745">
                  <c:v>-24.39200000000001</c:v>
                </c:pt>
                <c:pt idx="746">
                  <c:v>-24.294000000000018</c:v>
                </c:pt>
                <c:pt idx="747">
                  <c:v>-24.275999999999996</c:v>
                </c:pt>
                <c:pt idx="748">
                  <c:v>-24.23520000000001</c:v>
                </c:pt>
                <c:pt idx="749">
                  <c:v>-24.188999999999993</c:v>
                </c:pt>
                <c:pt idx="750">
                  <c:v>-24.102599999999995</c:v>
                </c:pt>
                <c:pt idx="751">
                  <c:v>-24.043499999999995</c:v>
                </c:pt>
                <c:pt idx="752">
                  <c:v>-23.975999999999999</c:v>
                </c:pt>
                <c:pt idx="753">
                  <c:v>-23.952000000000005</c:v>
                </c:pt>
                <c:pt idx="754">
                  <c:v>-23.93719999999999</c:v>
                </c:pt>
                <c:pt idx="755">
                  <c:v>-23.89200000000001</c:v>
                </c:pt>
                <c:pt idx="756">
                  <c:v>-23.8855</c:v>
                </c:pt>
                <c:pt idx="757">
                  <c:v>-23.782199999999996</c:v>
                </c:pt>
                <c:pt idx="758">
                  <c:v>-23.716000000000001</c:v>
                </c:pt>
                <c:pt idx="759">
                  <c:v>-23.576400000000007</c:v>
                </c:pt>
                <c:pt idx="760">
                  <c:v>-23.548000000000009</c:v>
                </c:pt>
                <c:pt idx="761">
                  <c:v>-23.488200000000091</c:v>
                </c:pt>
                <c:pt idx="762">
                  <c:v>-23.364000000000019</c:v>
                </c:pt>
                <c:pt idx="763">
                  <c:v>-23.03520000000006</c:v>
                </c:pt>
                <c:pt idx="764">
                  <c:v>-22.948000000000008</c:v>
                </c:pt>
                <c:pt idx="765">
                  <c:v>-22.895600000000005</c:v>
                </c:pt>
                <c:pt idx="766">
                  <c:v>-22.796399999999991</c:v>
                </c:pt>
                <c:pt idx="767">
                  <c:v>-22.743500000000004</c:v>
                </c:pt>
                <c:pt idx="768">
                  <c:v>-22.684200000000004</c:v>
                </c:pt>
                <c:pt idx="769">
                  <c:v>-22.671600000000005</c:v>
                </c:pt>
                <c:pt idx="770">
                  <c:v>-22.620000000000005</c:v>
                </c:pt>
                <c:pt idx="771">
                  <c:v>-22.619999999999997</c:v>
                </c:pt>
                <c:pt idx="772">
                  <c:v>-22.512</c:v>
                </c:pt>
                <c:pt idx="773">
                  <c:v>-22.448999999999991</c:v>
                </c:pt>
                <c:pt idx="774">
                  <c:v>-22.238800000000001</c:v>
                </c:pt>
                <c:pt idx="775">
                  <c:v>-22.144000000000005</c:v>
                </c:pt>
                <c:pt idx="776">
                  <c:v>-22.138200000000012</c:v>
                </c:pt>
                <c:pt idx="777">
                  <c:v>-22.098000000000013</c:v>
                </c:pt>
                <c:pt idx="778">
                  <c:v>-22.04160000000001</c:v>
                </c:pt>
                <c:pt idx="779">
                  <c:v>-21.944999999999993</c:v>
                </c:pt>
                <c:pt idx="780">
                  <c:v>-21.887999999999991</c:v>
                </c:pt>
                <c:pt idx="781">
                  <c:v>-21.807999999999993</c:v>
                </c:pt>
                <c:pt idx="782">
                  <c:v>-21.793199999999992</c:v>
                </c:pt>
                <c:pt idx="783">
                  <c:v>-21.717600000000004</c:v>
                </c:pt>
                <c:pt idx="784">
                  <c:v>-21.681000000000004</c:v>
                </c:pt>
                <c:pt idx="785">
                  <c:v>-21.61440000000001</c:v>
                </c:pt>
                <c:pt idx="786">
                  <c:v>-21.470400000000026</c:v>
                </c:pt>
                <c:pt idx="787">
                  <c:v>-21.423599999999993</c:v>
                </c:pt>
                <c:pt idx="788">
                  <c:v>-21.3264</c:v>
                </c:pt>
                <c:pt idx="789">
                  <c:v>-21.294000000000018</c:v>
                </c:pt>
                <c:pt idx="790">
                  <c:v>-21.213600000000099</c:v>
                </c:pt>
                <c:pt idx="791">
                  <c:v>-21.167999999999999</c:v>
                </c:pt>
                <c:pt idx="792">
                  <c:v>-21.159599999999998</c:v>
                </c:pt>
                <c:pt idx="793">
                  <c:v>-21.1068</c:v>
                </c:pt>
                <c:pt idx="794">
                  <c:v>-21.084799999999994</c:v>
                </c:pt>
                <c:pt idx="795">
                  <c:v>-21.068600000000174</c:v>
                </c:pt>
                <c:pt idx="796">
                  <c:v>-20.996999999999993</c:v>
                </c:pt>
                <c:pt idx="797">
                  <c:v>-20.888999999999989</c:v>
                </c:pt>
                <c:pt idx="798">
                  <c:v>-20.784600000000012</c:v>
                </c:pt>
                <c:pt idx="799">
                  <c:v>-20.730599999999995</c:v>
                </c:pt>
                <c:pt idx="800">
                  <c:v>-20.72399999999999</c:v>
                </c:pt>
                <c:pt idx="801">
                  <c:v>-20.700000000000003</c:v>
                </c:pt>
                <c:pt idx="802">
                  <c:v>-20.696400000000025</c:v>
                </c:pt>
                <c:pt idx="803">
                  <c:v>-20.690999999999992</c:v>
                </c:pt>
                <c:pt idx="804">
                  <c:v>-20.617600000000003</c:v>
                </c:pt>
                <c:pt idx="805">
                  <c:v>-20.5623</c:v>
                </c:pt>
                <c:pt idx="806">
                  <c:v>-20.448</c:v>
                </c:pt>
                <c:pt idx="807">
                  <c:v>-20.446799999999996</c:v>
                </c:pt>
                <c:pt idx="808">
                  <c:v>-20.435200000000002</c:v>
                </c:pt>
                <c:pt idx="809">
                  <c:v>-20.332200000000007</c:v>
                </c:pt>
                <c:pt idx="810">
                  <c:v>-20.245000000000008</c:v>
                </c:pt>
                <c:pt idx="811">
                  <c:v>-20.235600000000005</c:v>
                </c:pt>
                <c:pt idx="812">
                  <c:v>-20.166300000000007</c:v>
                </c:pt>
                <c:pt idx="813">
                  <c:v>-20.152800000000006</c:v>
                </c:pt>
                <c:pt idx="814">
                  <c:v>-20.140800000000006</c:v>
                </c:pt>
                <c:pt idx="815">
                  <c:v>-20.136200000000006</c:v>
                </c:pt>
                <c:pt idx="816">
                  <c:v>-20.090399999999995</c:v>
                </c:pt>
                <c:pt idx="817">
                  <c:v>-19.982399999999991</c:v>
                </c:pt>
                <c:pt idx="818">
                  <c:v>-19.918399999999991</c:v>
                </c:pt>
                <c:pt idx="819">
                  <c:v>-19.874399999999994</c:v>
                </c:pt>
                <c:pt idx="820">
                  <c:v>-19.863999999999997</c:v>
                </c:pt>
                <c:pt idx="821">
                  <c:v>-19.814400000000003</c:v>
                </c:pt>
                <c:pt idx="822">
                  <c:v>-19.771199999999997</c:v>
                </c:pt>
                <c:pt idx="823">
                  <c:v>-19.737199999999994</c:v>
                </c:pt>
                <c:pt idx="824">
                  <c:v>-19.602000000000007</c:v>
                </c:pt>
                <c:pt idx="825">
                  <c:v>-19.562399999999997</c:v>
                </c:pt>
                <c:pt idx="826">
                  <c:v>-19.549200000000006</c:v>
                </c:pt>
                <c:pt idx="827">
                  <c:v>-19.470000000000141</c:v>
                </c:pt>
                <c:pt idx="828">
                  <c:v>-19.338199999999993</c:v>
                </c:pt>
                <c:pt idx="829">
                  <c:v>-19.323000000000011</c:v>
                </c:pt>
                <c:pt idx="830">
                  <c:v>-19.258800000000008</c:v>
                </c:pt>
                <c:pt idx="831">
                  <c:v>-19.16800000000001</c:v>
                </c:pt>
                <c:pt idx="832">
                  <c:v>-19.105800000000016</c:v>
                </c:pt>
                <c:pt idx="833">
                  <c:v>-19.065600000000007</c:v>
                </c:pt>
                <c:pt idx="834">
                  <c:v>-18.872800000000009</c:v>
                </c:pt>
                <c:pt idx="835">
                  <c:v>-18.836400000000005</c:v>
                </c:pt>
                <c:pt idx="836">
                  <c:v>-18.802</c:v>
                </c:pt>
                <c:pt idx="837">
                  <c:v>-18.584999999999994</c:v>
                </c:pt>
                <c:pt idx="838">
                  <c:v>-18.556200000000018</c:v>
                </c:pt>
                <c:pt idx="839">
                  <c:v>-18.52620000000001</c:v>
                </c:pt>
                <c:pt idx="840">
                  <c:v>-18.462400000000002</c:v>
                </c:pt>
                <c:pt idx="841">
                  <c:v>-18.454800000000013</c:v>
                </c:pt>
                <c:pt idx="842">
                  <c:v>-18.446399999999997</c:v>
                </c:pt>
                <c:pt idx="843">
                  <c:v>-18.252500000000005</c:v>
                </c:pt>
                <c:pt idx="844">
                  <c:v>-18.252500000000001</c:v>
                </c:pt>
                <c:pt idx="845">
                  <c:v>-18.23520000000002</c:v>
                </c:pt>
                <c:pt idx="846">
                  <c:v>-18.221999999999994</c:v>
                </c:pt>
                <c:pt idx="847">
                  <c:v>-18.196000000000002</c:v>
                </c:pt>
                <c:pt idx="848">
                  <c:v>-18.186000000000014</c:v>
                </c:pt>
                <c:pt idx="849">
                  <c:v>-18.185999999999993</c:v>
                </c:pt>
                <c:pt idx="850">
                  <c:v>-18.180799999999998</c:v>
                </c:pt>
                <c:pt idx="851">
                  <c:v>-18.146999999999998</c:v>
                </c:pt>
                <c:pt idx="852">
                  <c:v>-18.117599999999996</c:v>
                </c:pt>
                <c:pt idx="853">
                  <c:v>-18.106799999999993</c:v>
                </c:pt>
                <c:pt idx="854">
                  <c:v>-18.088200000000001</c:v>
                </c:pt>
                <c:pt idx="855">
                  <c:v>-18.058800000000076</c:v>
                </c:pt>
                <c:pt idx="856">
                  <c:v>-18.038499999999996</c:v>
                </c:pt>
                <c:pt idx="857">
                  <c:v>-18.031199999999998</c:v>
                </c:pt>
                <c:pt idx="858">
                  <c:v>-17.996400000000019</c:v>
                </c:pt>
                <c:pt idx="859">
                  <c:v>-17.992799999999999</c:v>
                </c:pt>
                <c:pt idx="860">
                  <c:v>-17.991000000000003</c:v>
                </c:pt>
                <c:pt idx="861">
                  <c:v>-17.942399999999992</c:v>
                </c:pt>
                <c:pt idx="862">
                  <c:v>-17.783999999999992</c:v>
                </c:pt>
                <c:pt idx="863">
                  <c:v>-17.744999999999976</c:v>
                </c:pt>
                <c:pt idx="864">
                  <c:v>-17.707200000000007</c:v>
                </c:pt>
                <c:pt idx="865">
                  <c:v>-17.660699999999999</c:v>
                </c:pt>
                <c:pt idx="866">
                  <c:v>-17.607599999999998</c:v>
                </c:pt>
                <c:pt idx="867">
                  <c:v>-17.591999999999992</c:v>
                </c:pt>
                <c:pt idx="868">
                  <c:v>-17.565099999999994</c:v>
                </c:pt>
                <c:pt idx="869">
                  <c:v>-17.523000000000014</c:v>
                </c:pt>
                <c:pt idx="870">
                  <c:v>-17.469000000000005</c:v>
                </c:pt>
                <c:pt idx="871">
                  <c:v>-17.458800000000053</c:v>
                </c:pt>
                <c:pt idx="872">
                  <c:v>-17.443199999999997</c:v>
                </c:pt>
                <c:pt idx="873">
                  <c:v>-17.285400000000006</c:v>
                </c:pt>
                <c:pt idx="874">
                  <c:v>-17.248000000000008</c:v>
                </c:pt>
                <c:pt idx="875">
                  <c:v>-17.045999999999999</c:v>
                </c:pt>
                <c:pt idx="876">
                  <c:v>-17.035200000000003</c:v>
                </c:pt>
                <c:pt idx="877">
                  <c:v>-17.027400000000007</c:v>
                </c:pt>
                <c:pt idx="878">
                  <c:v>-16.998000000000019</c:v>
                </c:pt>
                <c:pt idx="879">
                  <c:v>-16.956800000000005</c:v>
                </c:pt>
                <c:pt idx="880">
                  <c:v>-16.884</c:v>
                </c:pt>
                <c:pt idx="881">
                  <c:v>-16.818000000000005</c:v>
                </c:pt>
                <c:pt idx="882">
                  <c:v>-16.775999999999996</c:v>
                </c:pt>
                <c:pt idx="883">
                  <c:v>-16.684799999999996</c:v>
                </c:pt>
                <c:pt idx="884">
                  <c:v>-16.649999999999991</c:v>
                </c:pt>
                <c:pt idx="885">
                  <c:v>-16.614000000000004</c:v>
                </c:pt>
                <c:pt idx="886">
                  <c:v>-16.601199999999999</c:v>
                </c:pt>
                <c:pt idx="887">
                  <c:v>-16.585799999999999</c:v>
                </c:pt>
                <c:pt idx="888">
                  <c:v>-16.552799999999994</c:v>
                </c:pt>
                <c:pt idx="889">
                  <c:v>-16.539600000000007</c:v>
                </c:pt>
                <c:pt idx="890">
                  <c:v>-16.467000000000002</c:v>
                </c:pt>
                <c:pt idx="891">
                  <c:v>-16.426000000000045</c:v>
                </c:pt>
                <c:pt idx="892">
                  <c:v>-16.380000000000003</c:v>
                </c:pt>
                <c:pt idx="893">
                  <c:v>-16.36440000000001</c:v>
                </c:pt>
                <c:pt idx="894">
                  <c:v>-16.318300000000001</c:v>
                </c:pt>
                <c:pt idx="895">
                  <c:v>-16.261300000000006</c:v>
                </c:pt>
                <c:pt idx="896">
                  <c:v>-16.185600000000001</c:v>
                </c:pt>
                <c:pt idx="897">
                  <c:v>-16.078399999999988</c:v>
                </c:pt>
                <c:pt idx="898">
                  <c:v>-15.991999999999999</c:v>
                </c:pt>
                <c:pt idx="899">
                  <c:v>-15.990000000000002</c:v>
                </c:pt>
                <c:pt idx="900">
                  <c:v>-15.9268</c:v>
                </c:pt>
                <c:pt idx="901">
                  <c:v>-15.910200000000088</c:v>
                </c:pt>
                <c:pt idx="902">
                  <c:v>-15.835599999999999</c:v>
                </c:pt>
                <c:pt idx="903">
                  <c:v>-15.751400000000004</c:v>
                </c:pt>
                <c:pt idx="904">
                  <c:v>-15.71759999999999</c:v>
                </c:pt>
                <c:pt idx="905">
                  <c:v>-15.615600000000001</c:v>
                </c:pt>
                <c:pt idx="906">
                  <c:v>-15.590400000000002</c:v>
                </c:pt>
                <c:pt idx="907">
                  <c:v>-15.584400000000002</c:v>
                </c:pt>
                <c:pt idx="908">
                  <c:v>-15.582599999999999</c:v>
                </c:pt>
                <c:pt idx="909">
                  <c:v>-15.526799999999994</c:v>
                </c:pt>
                <c:pt idx="910">
                  <c:v>-15.476400000000005</c:v>
                </c:pt>
                <c:pt idx="911">
                  <c:v>-15.466600000000003</c:v>
                </c:pt>
                <c:pt idx="912">
                  <c:v>-15.458100000000007</c:v>
                </c:pt>
                <c:pt idx="913">
                  <c:v>-15.439999999999998</c:v>
                </c:pt>
                <c:pt idx="914">
                  <c:v>-15.418800000000203</c:v>
                </c:pt>
                <c:pt idx="915">
                  <c:v>-15.245000000000005</c:v>
                </c:pt>
                <c:pt idx="916">
                  <c:v>-15.222500000000011</c:v>
                </c:pt>
                <c:pt idx="917">
                  <c:v>-15.197599999999994</c:v>
                </c:pt>
                <c:pt idx="918">
                  <c:v>-15.176700000000004</c:v>
                </c:pt>
                <c:pt idx="919">
                  <c:v>-15.146999999999991</c:v>
                </c:pt>
                <c:pt idx="920">
                  <c:v>-15.131100000000004</c:v>
                </c:pt>
                <c:pt idx="921">
                  <c:v>-15.098000000000013</c:v>
                </c:pt>
                <c:pt idx="922">
                  <c:v>-15.087600000000002</c:v>
                </c:pt>
                <c:pt idx="923">
                  <c:v>-15.079999999999998</c:v>
                </c:pt>
                <c:pt idx="924">
                  <c:v>-14.998000000000012</c:v>
                </c:pt>
                <c:pt idx="925">
                  <c:v>-14.987700000000061</c:v>
                </c:pt>
                <c:pt idx="926">
                  <c:v>-14.973600000000001</c:v>
                </c:pt>
                <c:pt idx="927">
                  <c:v>-14.920000000000002</c:v>
                </c:pt>
                <c:pt idx="928">
                  <c:v>-14.883200000000002</c:v>
                </c:pt>
                <c:pt idx="929">
                  <c:v>-14.870399999999961</c:v>
                </c:pt>
                <c:pt idx="930">
                  <c:v>-14.793099999999995</c:v>
                </c:pt>
                <c:pt idx="931">
                  <c:v>-14.773</c:v>
                </c:pt>
                <c:pt idx="932">
                  <c:v>-14.770800000000001</c:v>
                </c:pt>
                <c:pt idx="933">
                  <c:v>-14.759400000000003</c:v>
                </c:pt>
                <c:pt idx="934">
                  <c:v>-14.695800000000006</c:v>
                </c:pt>
                <c:pt idx="935">
                  <c:v>-14.687999999999999</c:v>
                </c:pt>
                <c:pt idx="936">
                  <c:v>-14.638799999999947</c:v>
                </c:pt>
                <c:pt idx="937">
                  <c:v>-14.603000000000005</c:v>
                </c:pt>
                <c:pt idx="938">
                  <c:v>-14.591999999999999</c:v>
                </c:pt>
                <c:pt idx="939">
                  <c:v>-14.576399999999996</c:v>
                </c:pt>
                <c:pt idx="940">
                  <c:v>-14.5656</c:v>
                </c:pt>
                <c:pt idx="941">
                  <c:v>-14.558399999999978</c:v>
                </c:pt>
                <c:pt idx="942">
                  <c:v>-14.553600000000003</c:v>
                </c:pt>
                <c:pt idx="943">
                  <c:v>-14.51760000000003</c:v>
                </c:pt>
                <c:pt idx="944">
                  <c:v>-14.478399999999993</c:v>
                </c:pt>
                <c:pt idx="945">
                  <c:v>-14.478399999999979</c:v>
                </c:pt>
                <c:pt idx="946">
                  <c:v>-14.475000000000001</c:v>
                </c:pt>
                <c:pt idx="947">
                  <c:v>-14.458800000000025</c:v>
                </c:pt>
                <c:pt idx="948">
                  <c:v>-14.407800000000009</c:v>
                </c:pt>
                <c:pt idx="949">
                  <c:v>-14.385599999999997</c:v>
                </c:pt>
                <c:pt idx="950">
                  <c:v>-14.34</c:v>
                </c:pt>
                <c:pt idx="951">
                  <c:v>-14.331299999999992</c:v>
                </c:pt>
                <c:pt idx="952">
                  <c:v>-14.271599999999999</c:v>
                </c:pt>
                <c:pt idx="953">
                  <c:v>-14.228999999999997</c:v>
                </c:pt>
                <c:pt idx="954">
                  <c:v>-14.195999999999998</c:v>
                </c:pt>
                <c:pt idx="955">
                  <c:v>-14.195999999999984</c:v>
                </c:pt>
                <c:pt idx="956">
                  <c:v>-14.169600000000003</c:v>
                </c:pt>
                <c:pt idx="957">
                  <c:v>-14.163900000000005</c:v>
                </c:pt>
                <c:pt idx="958">
                  <c:v>-14.137200000000014</c:v>
                </c:pt>
                <c:pt idx="959">
                  <c:v>-14.0928</c:v>
                </c:pt>
                <c:pt idx="960">
                  <c:v>-14.080999999999989</c:v>
                </c:pt>
                <c:pt idx="961">
                  <c:v>-13.993000000000004</c:v>
                </c:pt>
                <c:pt idx="962">
                  <c:v>-13.992999999999999</c:v>
                </c:pt>
                <c:pt idx="963">
                  <c:v>-13.978000000000009</c:v>
                </c:pt>
                <c:pt idx="964">
                  <c:v>-13.938000000000002</c:v>
                </c:pt>
                <c:pt idx="965">
                  <c:v>-13.930000000000003</c:v>
                </c:pt>
                <c:pt idx="966">
                  <c:v>-13.895999999999997</c:v>
                </c:pt>
                <c:pt idx="967">
                  <c:v>-13.871700000000047</c:v>
                </c:pt>
                <c:pt idx="968">
                  <c:v>-13.846800000000002</c:v>
                </c:pt>
                <c:pt idx="969">
                  <c:v>-13.843199999999996</c:v>
                </c:pt>
                <c:pt idx="970">
                  <c:v>-13.827800000000003</c:v>
                </c:pt>
                <c:pt idx="971">
                  <c:v>-13.815999999999995</c:v>
                </c:pt>
                <c:pt idx="972">
                  <c:v>-13.810000000000116</c:v>
                </c:pt>
                <c:pt idx="973">
                  <c:v>-13.797600000000017</c:v>
                </c:pt>
                <c:pt idx="974">
                  <c:v>-13.756799999999984</c:v>
                </c:pt>
                <c:pt idx="975">
                  <c:v>-13.740299999999994</c:v>
                </c:pt>
                <c:pt idx="976">
                  <c:v>-13.734000000000002</c:v>
                </c:pt>
                <c:pt idx="977">
                  <c:v>-13.717499999999998</c:v>
                </c:pt>
                <c:pt idx="978">
                  <c:v>-13.683199999999999</c:v>
                </c:pt>
                <c:pt idx="979">
                  <c:v>-13.677599999999998</c:v>
                </c:pt>
                <c:pt idx="980">
                  <c:v>-13.648800000000001</c:v>
                </c:pt>
                <c:pt idx="981">
                  <c:v>-13.646100000000001</c:v>
                </c:pt>
                <c:pt idx="982">
                  <c:v>-13.637000000000011</c:v>
                </c:pt>
                <c:pt idx="983">
                  <c:v>-13.6312</c:v>
                </c:pt>
                <c:pt idx="984">
                  <c:v>-13.615200000000002</c:v>
                </c:pt>
                <c:pt idx="985">
                  <c:v>-13.588200000000001</c:v>
                </c:pt>
                <c:pt idx="986">
                  <c:v>-13.580000000000002</c:v>
                </c:pt>
                <c:pt idx="987">
                  <c:v>-13.554800000000004</c:v>
                </c:pt>
                <c:pt idx="988">
                  <c:v>-13.4694</c:v>
                </c:pt>
                <c:pt idx="989">
                  <c:v>-13.437900000000006</c:v>
                </c:pt>
                <c:pt idx="990">
                  <c:v>-13.432999999999993</c:v>
                </c:pt>
                <c:pt idx="991">
                  <c:v>-13.393599999999999</c:v>
                </c:pt>
                <c:pt idx="992">
                  <c:v>-13.392000000000003</c:v>
                </c:pt>
                <c:pt idx="993">
                  <c:v>-13.363000000000003</c:v>
                </c:pt>
                <c:pt idx="994">
                  <c:v>-13.342400000000001</c:v>
                </c:pt>
                <c:pt idx="995">
                  <c:v>-13.334099999999999</c:v>
                </c:pt>
                <c:pt idx="996">
                  <c:v>-13.32</c:v>
                </c:pt>
                <c:pt idx="997">
                  <c:v>-13.317600000000013</c:v>
                </c:pt>
                <c:pt idx="998">
                  <c:v>-13.317599999999999</c:v>
                </c:pt>
                <c:pt idx="999">
                  <c:v>-13.311999999999998</c:v>
                </c:pt>
                <c:pt idx="1000">
                  <c:v>-13.286700000000002</c:v>
                </c:pt>
                <c:pt idx="1001">
                  <c:v>-13.188000000000009</c:v>
                </c:pt>
                <c:pt idx="1002">
                  <c:v>-13.170600000000007</c:v>
                </c:pt>
                <c:pt idx="1003">
                  <c:v>-13.167000000000002</c:v>
                </c:pt>
                <c:pt idx="1004">
                  <c:v>-13.015200000000004</c:v>
                </c:pt>
                <c:pt idx="1005">
                  <c:v>-12.998700000000007</c:v>
                </c:pt>
                <c:pt idx="1006">
                  <c:v>-12.979200000000002</c:v>
                </c:pt>
                <c:pt idx="1007">
                  <c:v>-12.956800000000005</c:v>
                </c:pt>
                <c:pt idx="1008">
                  <c:v>-12.956799999999994</c:v>
                </c:pt>
                <c:pt idx="1009">
                  <c:v>-12.916800000000002</c:v>
                </c:pt>
                <c:pt idx="1010">
                  <c:v>-12.912200000000027</c:v>
                </c:pt>
                <c:pt idx="1011">
                  <c:v>-12.896100000000004</c:v>
                </c:pt>
                <c:pt idx="1012">
                  <c:v>-12.878400000000013</c:v>
                </c:pt>
                <c:pt idx="1013">
                  <c:v>-12.84900000000016</c:v>
                </c:pt>
                <c:pt idx="1014">
                  <c:v>-12.839199999999977</c:v>
                </c:pt>
                <c:pt idx="1015">
                  <c:v>-12.825599999999994</c:v>
                </c:pt>
                <c:pt idx="1016">
                  <c:v>-12.795999999999999</c:v>
                </c:pt>
                <c:pt idx="1017">
                  <c:v>-12.792000000000002</c:v>
                </c:pt>
                <c:pt idx="1018">
                  <c:v>-12.778499999999994</c:v>
                </c:pt>
                <c:pt idx="1019">
                  <c:v>-12.751199999999997</c:v>
                </c:pt>
                <c:pt idx="1020">
                  <c:v>-12.730200000000011</c:v>
                </c:pt>
                <c:pt idx="1021">
                  <c:v>-12.688200000000002</c:v>
                </c:pt>
                <c:pt idx="1022">
                  <c:v>-12.671999999999997</c:v>
                </c:pt>
                <c:pt idx="1023">
                  <c:v>-12.628</c:v>
                </c:pt>
                <c:pt idx="1024">
                  <c:v>-12.528600000000001</c:v>
                </c:pt>
                <c:pt idx="1025">
                  <c:v>-12.527999999999995</c:v>
                </c:pt>
                <c:pt idx="1026">
                  <c:v>-12.510300000000008</c:v>
                </c:pt>
                <c:pt idx="1027">
                  <c:v>-12.431999999999999</c:v>
                </c:pt>
                <c:pt idx="1028">
                  <c:v>-12.414599999999997</c:v>
                </c:pt>
                <c:pt idx="1029">
                  <c:v>-12.352</c:v>
                </c:pt>
                <c:pt idx="1030">
                  <c:v>-12.287999999999997</c:v>
                </c:pt>
                <c:pt idx="1031">
                  <c:v>-12.224</c:v>
                </c:pt>
                <c:pt idx="1032">
                  <c:v>-12.207999999999995</c:v>
                </c:pt>
                <c:pt idx="1033">
                  <c:v>-12.196000000000005</c:v>
                </c:pt>
                <c:pt idx="1034">
                  <c:v>-12.147999999999996</c:v>
                </c:pt>
                <c:pt idx="1035">
                  <c:v>-12.147000000000009</c:v>
                </c:pt>
                <c:pt idx="1036">
                  <c:v>-12.116999999999999</c:v>
                </c:pt>
                <c:pt idx="1037">
                  <c:v>-12.097999999999999</c:v>
                </c:pt>
                <c:pt idx="1038">
                  <c:v>-12.090000000000003</c:v>
                </c:pt>
                <c:pt idx="1039">
                  <c:v>-12.078400000000101</c:v>
                </c:pt>
                <c:pt idx="1040">
                  <c:v>-12.075000000000003</c:v>
                </c:pt>
                <c:pt idx="1041">
                  <c:v>-12.058799999999991</c:v>
                </c:pt>
                <c:pt idx="1042">
                  <c:v>-12.006399999999999</c:v>
                </c:pt>
                <c:pt idx="1043">
                  <c:v>-11.993999999999993</c:v>
                </c:pt>
                <c:pt idx="1044">
                  <c:v>-11.961599999999997</c:v>
                </c:pt>
                <c:pt idx="1045">
                  <c:v>-11.936999999999998</c:v>
                </c:pt>
                <c:pt idx="1046">
                  <c:v>-11.825600000000001</c:v>
                </c:pt>
                <c:pt idx="1047">
                  <c:v>-11.761200000000002</c:v>
                </c:pt>
                <c:pt idx="1048">
                  <c:v>-11.692800000000005</c:v>
                </c:pt>
                <c:pt idx="1049">
                  <c:v>-11.662199999999999</c:v>
                </c:pt>
                <c:pt idx="1050">
                  <c:v>-11.651199999999999</c:v>
                </c:pt>
                <c:pt idx="1051">
                  <c:v>-11.595999999999997</c:v>
                </c:pt>
                <c:pt idx="1052">
                  <c:v>-11.593800000000005</c:v>
                </c:pt>
                <c:pt idx="1053">
                  <c:v>-11.587200000000003</c:v>
                </c:pt>
                <c:pt idx="1054">
                  <c:v>-11.52</c:v>
                </c:pt>
                <c:pt idx="1055">
                  <c:v>-11.518799999999999</c:v>
                </c:pt>
                <c:pt idx="1056">
                  <c:v>-11.51760000000003</c:v>
                </c:pt>
                <c:pt idx="1057">
                  <c:v>-11.4648</c:v>
                </c:pt>
                <c:pt idx="1058">
                  <c:v>-11.439000000000004</c:v>
                </c:pt>
                <c:pt idx="1059">
                  <c:v>-11.417999999999999</c:v>
                </c:pt>
                <c:pt idx="1060">
                  <c:v>-11.337199999999939</c:v>
                </c:pt>
                <c:pt idx="1061">
                  <c:v>-11.321999999999999</c:v>
                </c:pt>
                <c:pt idx="1062">
                  <c:v>-11.2806</c:v>
                </c:pt>
                <c:pt idx="1063">
                  <c:v>-11.190000000000001</c:v>
                </c:pt>
                <c:pt idx="1064">
                  <c:v>-11.084800000000005</c:v>
                </c:pt>
                <c:pt idx="1065">
                  <c:v>-11.069100000000006</c:v>
                </c:pt>
                <c:pt idx="1066">
                  <c:v>-11.020800000000005</c:v>
                </c:pt>
                <c:pt idx="1067">
                  <c:v>-11.000500000000008</c:v>
                </c:pt>
                <c:pt idx="1068">
                  <c:v>-10.961100000000002</c:v>
                </c:pt>
                <c:pt idx="1069">
                  <c:v>-10.948000000000002</c:v>
                </c:pt>
                <c:pt idx="1070">
                  <c:v>-10.918799999999983</c:v>
                </c:pt>
                <c:pt idx="1071">
                  <c:v>-10.911600000000007</c:v>
                </c:pt>
                <c:pt idx="1072">
                  <c:v>-10.797300000000011</c:v>
                </c:pt>
                <c:pt idx="1073">
                  <c:v>-10.796399999999995</c:v>
                </c:pt>
                <c:pt idx="1074">
                  <c:v>-10.705500000000043</c:v>
                </c:pt>
                <c:pt idx="1075">
                  <c:v>-10.654700000000002</c:v>
                </c:pt>
                <c:pt idx="1076">
                  <c:v>-10.617599999999999</c:v>
                </c:pt>
                <c:pt idx="1077">
                  <c:v>-10.60680000000005</c:v>
                </c:pt>
                <c:pt idx="1078">
                  <c:v>-10.579799999999999</c:v>
                </c:pt>
                <c:pt idx="1079">
                  <c:v>-10.487400000000001</c:v>
                </c:pt>
                <c:pt idx="1080">
                  <c:v>-10.421400000000002</c:v>
                </c:pt>
                <c:pt idx="1081">
                  <c:v>-10.419600000000003</c:v>
                </c:pt>
                <c:pt idx="1082">
                  <c:v>-10.418399999999998</c:v>
                </c:pt>
                <c:pt idx="1083">
                  <c:v>-10.393600000000001</c:v>
                </c:pt>
                <c:pt idx="1084">
                  <c:v>-10.385999999999999</c:v>
                </c:pt>
                <c:pt idx="1085">
                  <c:v>-10.382399999999997</c:v>
                </c:pt>
                <c:pt idx="1086">
                  <c:v>-10.336000000000002</c:v>
                </c:pt>
                <c:pt idx="1087">
                  <c:v>-10.312400000000004</c:v>
                </c:pt>
                <c:pt idx="1088">
                  <c:v>-10.283999999999992</c:v>
                </c:pt>
                <c:pt idx="1089">
                  <c:v>-10.211400000000005</c:v>
                </c:pt>
                <c:pt idx="1090">
                  <c:v>-10.173599999999997</c:v>
                </c:pt>
                <c:pt idx="1091">
                  <c:v>-10.15</c:v>
                </c:pt>
                <c:pt idx="1092">
                  <c:v>-10.117800000000003</c:v>
                </c:pt>
                <c:pt idx="1093">
                  <c:v>-10.116</c:v>
                </c:pt>
                <c:pt idx="1094">
                  <c:v>-10.060199999999998</c:v>
                </c:pt>
                <c:pt idx="1095">
                  <c:v>-10.053999999999998</c:v>
                </c:pt>
                <c:pt idx="1096">
                  <c:v>-10.051200000000003</c:v>
                </c:pt>
                <c:pt idx="1097">
                  <c:v>-10.050000000000001</c:v>
                </c:pt>
                <c:pt idx="1098">
                  <c:v>-10.046400000000002</c:v>
                </c:pt>
                <c:pt idx="1099">
                  <c:v>-10.037199999999999</c:v>
                </c:pt>
                <c:pt idx="1100">
                  <c:v>-10.019600000000054</c:v>
                </c:pt>
                <c:pt idx="1101">
                  <c:v>-9.9704999999999977</c:v>
                </c:pt>
                <c:pt idx="1102">
                  <c:v>-9.8799999999999955</c:v>
                </c:pt>
                <c:pt idx="1103">
                  <c:v>-9.8724000000000007</c:v>
                </c:pt>
                <c:pt idx="1104">
                  <c:v>-9.8462999999999994</c:v>
                </c:pt>
                <c:pt idx="1105">
                  <c:v>-9.8207999999999984</c:v>
                </c:pt>
                <c:pt idx="1106">
                  <c:v>-9.8114999999999988</c:v>
                </c:pt>
                <c:pt idx="1107">
                  <c:v>-9.7972000000000037</c:v>
                </c:pt>
                <c:pt idx="1108">
                  <c:v>-9.7901999999999987</c:v>
                </c:pt>
                <c:pt idx="1109">
                  <c:v>-9.7607999999999961</c:v>
                </c:pt>
                <c:pt idx="1110">
                  <c:v>-9.717599999999976</c:v>
                </c:pt>
                <c:pt idx="1111">
                  <c:v>-9.7050000000000018</c:v>
                </c:pt>
                <c:pt idx="1112">
                  <c:v>-9.6565000000000047</c:v>
                </c:pt>
                <c:pt idx="1113">
                  <c:v>-9.634800000000002</c:v>
                </c:pt>
                <c:pt idx="1114">
                  <c:v>-9.5940000000000012</c:v>
                </c:pt>
                <c:pt idx="1115">
                  <c:v>-9.5885999999999996</c:v>
                </c:pt>
                <c:pt idx="1116">
                  <c:v>-9.56</c:v>
                </c:pt>
                <c:pt idx="1117">
                  <c:v>-9.5568000000000026</c:v>
                </c:pt>
                <c:pt idx="1118">
                  <c:v>-9.5550000000000015</c:v>
                </c:pt>
                <c:pt idx="1119">
                  <c:v>-9.5018000000000029</c:v>
                </c:pt>
                <c:pt idx="1120">
                  <c:v>-9.2880000000000003</c:v>
                </c:pt>
                <c:pt idx="1121">
                  <c:v>-9.2819999999999965</c:v>
                </c:pt>
                <c:pt idx="1122">
                  <c:v>-9.2639999999999993</c:v>
                </c:pt>
                <c:pt idx="1123">
                  <c:v>-9.222999999999999</c:v>
                </c:pt>
                <c:pt idx="1124">
                  <c:v>-9.1845000000000034</c:v>
                </c:pt>
                <c:pt idx="1125">
                  <c:v>-9.1815999999999995</c:v>
                </c:pt>
                <c:pt idx="1126">
                  <c:v>-9.178799999999999</c:v>
                </c:pt>
                <c:pt idx="1127">
                  <c:v>-9.1648000000000032</c:v>
                </c:pt>
                <c:pt idx="1128">
                  <c:v>-9.1601999999999961</c:v>
                </c:pt>
                <c:pt idx="1129">
                  <c:v>-9.1560000000000006</c:v>
                </c:pt>
                <c:pt idx="1130">
                  <c:v>-9.153000000000004</c:v>
                </c:pt>
                <c:pt idx="1131">
                  <c:v>-9.1470000000000056</c:v>
                </c:pt>
                <c:pt idx="1132">
                  <c:v>-9.1335000000000122</c:v>
                </c:pt>
                <c:pt idx="1133">
                  <c:v>-9.1109999999999971</c:v>
                </c:pt>
                <c:pt idx="1134">
                  <c:v>-9.0980000000000025</c:v>
                </c:pt>
                <c:pt idx="1135">
                  <c:v>-9.0944000000000038</c:v>
                </c:pt>
                <c:pt idx="1136">
                  <c:v>-9.0929999999999964</c:v>
                </c:pt>
                <c:pt idx="1137">
                  <c:v>-9.0903999999999989</c:v>
                </c:pt>
                <c:pt idx="1138">
                  <c:v>-8.9970000000000034</c:v>
                </c:pt>
                <c:pt idx="1139">
                  <c:v>-8.9963999999999995</c:v>
                </c:pt>
                <c:pt idx="1140">
                  <c:v>-8.9795999999999978</c:v>
                </c:pt>
                <c:pt idx="1141">
                  <c:v>-8.9151999999999987</c:v>
                </c:pt>
                <c:pt idx="1142">
                  <c:v>-8.9040000000000035</c:v>
                </c:pt>
                <c:pt idx="1143">
                  <c:v>-8.803799999999999</c:v>
                </c:pt>
                <c:pt idx="1144">
                  <c:v>-8.7959999999999958</c:v>
                </c:pt>
                <c:pt idx="1145">
                  <c:v>-8.7232000000000198</c:v>
                </c:pt>
                <c:pt idx="1146">
                  <c:v>-8.6768000000000018</c:v>
                </c:pt>
                <c:pt idx="1147">
                  <c:v>-8.659200000000002</c:v>
                </c:pt>
                <c:pt idx="1148">
                  <c:v>-8.6456999999999979</c:v>
                </c:pt>
                <c:pt idx="1149">
                  <c:v>-8.6057999999999986</c:v>
                </c:pt>
                <c:pt idx="1150">
                  <c:v>-8.5974000000000004</c:v>
                </c:pt>
                <c:pt idx="1151">
                  <c:v>-8.5794000000000779</c:v>
                </c:pt>
                <c:pt idx="1152">
                  <c:v>-8.5416000000000025</c:v>
                </c:pt>
                <c:pt idx="1153">
                  <c:v>-8.532</c:v>
                </c:pt>
                <c:pt idx="1154">
                  <c:v>-8.5067999999999913</c:v>
                </c:pt>
                <c:pt idx="1155">
                  <c:v>-8.5007999999999981</c:v>
                </c:pt>
                <c:pt idx="1156">
                  <c:v>-8.4923999999999982</c:v>
                </c:pt>
                <c:pt idx="1157">
                  <c:v>-8.472800000000003</c:v>
                </c:pt>
                <c:pt idx="1158">
                  <c:v>-8.4581999999999979</c:v>
                </c:pt>
                <c:pt idx="1159">
                  <c:v>-8.4294000000000153</c:v>
                </c:pt>
                <c:pt idx="1160">
                  <c:v>-8.3790000000000031</c:v>
                </c:pt>
                <c:pt idx="1161">
                  <c:v>-8.3524000000000012</c:v>
                </c:pt>
                <c:pt idx="1162">
                  <c:v>-8.3160000000000025</c:v>
                </c:pt>
                <c:pt idx="1163">
                  <c:v>-8.2764000000000379</c:v>
                </c:pt>
                <c:pt idx="1164">
                  <c:v>-8.2763999999999971</c:v>
                </c:pt>
                <c:pt idx="1165">
                  <c:v>-8.2367999999999988</c:v>
                </c:pt>
                <c:pt idx="1166">
                  <c:v>-8.1822000000000052</c:v>
                </c:pt>
                <c:pt idx="1167">
                  <c:v>-8.1800000000000033</c:v>
                </c:pt>
                <c:pt idx="1168">
                  <c:v>-8.1674999999999933</c:v>
                </c:pt>
                <c:pt idx="1169">
                  <c:v>-8.1311999999999998</c:v>
                </c:pt>
                <c:pt idx="1170">
                  <c:v>-8.1096000000000004</c:v>
                </c:pt>
                <c:pt idx="1171">
                  <c:v>-8.0980000000000167</c:v>
                </c:pt>
                <c:pt idx="1172">
                  <c:v>-8.0784000000000198</c:v>
                </c:pt>
                <c:pt idx="1173">
                  <c:v>-8.0783999999999949</c:v>
                </c:pt>
                <c:pt idx="1174">
                  <c:v>-8.0774999999999864</c:v>
                </c:pt>
                <c:pt idx="1175">
                  <c:v>-8.0500000000000025</c:v>
                </c:pt>
                <c:pt idx="1176">
                  <c:v>-8.0289999999999999</c:v>
                </c:pt>
                <c:pt idx="1177">
                  <c:v>-7.9984000000000073</c:v>
                </c:pt>
                <c:pt idx="1178">
                  <c:v>-7.9959999999999996</c:v>
                </c:pt>
                <c:pt idx="1179">
                  <c:v>-7.9634</c:v>
                </c:pt>
                <c:pt idx="1180">
                  <c:v>-7.9199999999999982</c:v>
                </c:pt>
                <c:pt idx="1181">
                  <c:v>-7.9067999999999969</c:v>
                </c:pt>
                <c:pt idx="1182">
                  <c:v>-7.9001999999999999</c:v>
                </c:pt>
                <c:pt idx="1183">
                  <c:v>-7.8960000000000008</c:v>
                </c:pt>
                <c:pt idx="1184">
                  <c:v>-7.8588000000000022</c:v>
                </c:pt>
                <c:pt idx="1185">
                  <c:v>-7.8500000000000014</c:v>
                </c:pt>
                <c:pt idx="1186">
                  <c:v>-7.8399999999999963</c:v>
                </c:pt>
                <c:pt idx="1187">
                  <c:v>-7.8330000000000055</c:v>
                </c:pt>
                <c:pt idx="1188">
                  <c:v>-7.8225000000000016</c:v>
                </c:pt>
                <c:pt idx="1189">
                  <c:v>-7.782</c:v>
                </c:pt>
                <c:pt idx="1190">
                  <c:v>-7.774799999999999</c:v>
                </c:pt>
                <c:pt idx="1191">
                  <c:v>-7.7727999999999895</c:v>
                </c:pt>
                <c:pt idx="1192">
                  <c:v>-7.7640000000000011</c:v>
                </c:pt>
                <c:pt idx="1193">
                  <c:v>-7.7406000000000006</c:v>
                </c:pt>
                <c:pt idx="1194">
                  <c:v>-7.7292000000000041</c:v>
                </c:pt>
                <c:pt idx="1195">
                  <c:v>-7.724700000000098</c:v>
                </c:pt>
                <c:pt idx="1196">
                  <c:v>-7.7094000000001017</c:v>
                </c:pt>
                <c:pt idx="1197">
                  <c:v>-7.6799999999999962</c:v>
                </c:pt>
                <c:pt idx="1198">
                  <c:v>-7.6559999999999988</c:v>
                </c:pt>
                <c:pt idx="1199">
                  <c:v>-7.6119999999999983</c:v>
                </c:pt>
                <c:pt idx="1200">
                  <c:v>-7.5767999999999986</c:v>
                </c:pt>
                <c:pt idx="1201">
                  <c:v>-7.5167999999999964</c:v>
                </c:pt>
                <c:pt idx="1202">
                  <c:v>-7.4799999999999969</c:v>
                </c:pt>
                <c:pt idx="1203">
                  <c:v>-7.4759999999999991</c:v>
                </c:pt>
                <c:pt idx="1204">
                  <c:v>-7.4600000000000009</c:v>
                </c:pt>
                <c:pt idx="1205">
                  <c:v>-7.4416000000000011</c:v>
                </c:pt>
                <c:pt idx="1206">
                  <c:v>-7.4394000000000347</c:v>
                </c:pt>
                <c:pt idx="1207">
                  <c:v>-7.4357999999999969</c:v>
                </c:pt>
                <c:pt idx="1208">
                  <c:v>-7.3960000000000043</c:v>
                </c:pt>
                <c:pt idx="1209">
                  <c:v>-7.3920000000000021</c:v>
                </c:pt>
                <c:pt idx="1210">
                  <c:v>-7.3691999999999993</c:v>
                </c:pt>
                <c:pt idx="1211">
                  <c:v>-7.3254999999999981</c:v>
                </c:pt>
                <c:pt idx="1212">
                  <c:v>-7.3231999999999999</c:v>
                </c:pt>
                <c:pt idx="1213">
                  <c:v>-7.3015000000000025</c:v>
                </c:pt>
                <c:pt idx="1214">
                  <c:v>-7.2672000000000043</c:v>
                </c:pt>
                <c:pt idx="1215">
                  <c:v>-7.2589000000000041</c:v>
                </c:pt>
                <c:pt idx="1216">
                  <c:v>-7.2048000000000023</c:v>
                </c:pt>
                <c:pt idx="1217">
                  <c:v>-7.2000000000000028</c:v>
                </c:pt>
                <c:pt idx="1218">
                  <c:v>-7.1990999999999961</c:v>
                </c:pt>
                <c:pt idx="1219">
                  <c:v>-7.17</c:v>
                </c:pt>
                <c:pt idx="1220">
                  <c:v>-7.1190000000000015</c:v>
                </c:pt>
                <c:pt idx="1221">
                  <c:v>-7.1147999999999989</c:v>
                </c:pt>
                <c:pt idx="1222">
                  <c:v>-7.0979999999999919</c:v>
                </c:pt>
                <c:pt idx="1223">
                  <c:v>-7.0532000000000004</c:v>
                </c:pt>
                <c:pt idx="1224">
                  <c:v>-7.0145999999999997</c:v>
                </c:pt>
                <c:pt idx="1225">
                  <c:v>-7.0080000000000044</c:v>
                </c:pt>
                <c:pt idx="1226">
                  <c:v>-6.9964999999999993</c:v>
                </c:pt>
                <c:pt idx="1227">
                  <c:v>-6.9827999999999975</c:v>
                </c:pt>
                <c:pt idx="1228">
                  <c:v>-6.9519999999999982</c:v>
                </c:pt>
                <c:pt idx="1229">
                  <c:v>-6.93</c:v>
                </c:pt>
                <c:pt idx="1230">
                  <c:v>-6.9282000000000039</c:v>
                </c:pt>
                <c:pt idx="1231">
                  <c:v>-6.921599999999998</c:v>
                </c:pt>
                <c:pt idx="1232">
                  <c:v>-6.9101999999999997</c:v>
                </c:pt>
                <c:pt idx="1233">
                  <c:v>-6.8992000000000022</c:v>
                </c:pt>
                <c:pt idx="1234">
                  <c:v>-6.8815999999999953</c:v>
                </c:pt>
                <c:pt idx="1235">
                  <c:v>-6.8669999999999973</c:v>
                </c:pt>
                <c:pt idx="1236">
                  <c:v>-6.8634000000000013</c:v>
                </c:pt>
                <c:pt idx="1237">
                  <c:v>-6.8633999999999986</c:v>
                </c:pt>
                <c:pt idx="1238">
                  <c:v>-6.833400000000001</c:v>
                </c:pt>
                <c:pt idx="1239">
                  <c:v>-6.8094000000000037</c:v>
                </c:pt>
                <c:pt idx="1240">
                  <c:v>-6.7320000000000011</c:v>
                </c:pt>
                <c:pt idx="1241">
                  <c:v>-6.7230000000000008</c:v>
                </c:pt>
                <c:pt idx="1242">
                  <c:v>-6.6278000000000006</c:v>
                </c:pt>
                <c:pt idx="1243">
                  <c:v>-6.573599999999999</c:v>
                </c:pt>
                <c:pt idx="1244">
                  <c:v>-6.5670000000000019</c:v>
                </c:pt>
                <c:pt idx="1245">
                  <c:v>-6.5618999999999996</c:v>
                </c:pt>
                <c:pt idx="1246">
                  <c:v>-6.5490000000000492</c:v>
                </c:pt>
                <c:pt idx="1247">
                  <c:v>-6.5414999999999992</c:v>
                </c:pt>
                <c:pt idx="1248">
                  <c:v>-6.5399999999999991</c:v>
                </c:pt>
                <c:pt idx="1249">
                  <c:v>-6.5339999999999954</c:v>
                </c:pt>
                <c:pt idx="1250">
                  <c:v>-6.5296000000000003</c:v>
                </c:pt>
                <c:pt idx="1251">
                  <c:v>-6.5076000000000018</c:v>
                </c:pt>
                <c:pt idx="1252">
                  <c:v>-6.4944000000000024</c:v>
                </c:pt>
                <c:pt idx="1253">
                  <c:v>-6.4619999999999891</c:v>
                </c:pt>
                <c:pt idx="1254">
                  <c:v>-6.4450000000000021</c:v>
                </c:pt>
                <c:pt idx="1255">
                  <c:v>-6.423300000000026</c:v>
                </c:pt>
                <c:pt idx="1256">
                  <c:v>-6.4232000000000014</c:v>
                </c:pt>
                <c:pt idx="1257">
                  <c:v>-6.3960000000000008</c:v>
                </c:pt>
                <c:pt idx="1258">
                  <c:v>-6.379999999999999</c:v>
                </c:pt>
                <c:pt idx="1259">
                  <c:v>-6.3599999999999994</c:v>
                </c:pt>
                <c:pt idx="1260">
                  <c:v>-6.344100000000001</c:v>
                </c:pt>
                <c:pt idx="1261">
                  <c:v>-6.3030000000000008</c:v>
                </c:pt>
                <c:pt idx="1262">
                  <c:v>-6.3018000000000001</c:v>
                </c:pt>
                <c:pt idx="1263">
                  <c:v>-6.2999999999999972</c:v>
                </c:pt>
                <c:pt idx="1264">
                  <c:v>-6.2860000000000031</c:v>
                </c:pt>
                <c:pt idx="1265">
                  <c:v>-6.2370000000000019</c:v>
                </c:pt>
                <c:pt idx="1266">
                  <c:v>-6.2100000000000151</c:v>
                </c:pt>
                <c:pt idx="1267">
                  <c:v>-6.1879999999999988</c:v>
                </c:pt>
                <c:pt idx="1268">
                  <c:v>-6.1247999999999987</c:v>
                </c:pt>
                <c:pt idx="1269">
                  <c:v>-6.1151999999999997</c:v>
                </c:pt>
                <c:pt idx="1270">
                  <c:v>-6.1039999999999974</c:v>
                </c:pt>
                <c:pt idx="1271">
                  <c:v>-6.0980000000000025</c:v>
                </c:pt>
                <c:pt idx="1272">
                  <c:v>-6.0890000000000057</c:v>
                </c:pt>
                <c:pt idx="1273">
                  <c:v>-6.0768000000000004</c:v>
                </c:pt>
                <c:pt idx="1274">
                  <c:v>-6.0489999999999995</c:v>
                </c:pt>
                <c:pt idx="1275">
                  <c:v>-6.0323999999999991</c:v>
                </c:pt>
                <c:pt idx="1276">
                  <c:v>-6.0299999999999976</c:v>
                </c:pt>
                <c:pt idx="1277">
                  <c:v>-6.0236999999999998</c:v>
                </c:pt>
                <c:pt idx="1278">
                  <c:v>-6.0196000000000538</c:v>
                </c:pt>
                <c:pt idx="1279">
                  <c:v>-6.0196000000000254</c:v>
                </c:pt>
                <c:pt idx="1280">
                  <c:v>-6.0192000000000032</c:v>
                </c:pt>
                <c:pt idx="1281">
                  <c:v>-6.0047999999999977</c:v>
                </c:pt>
                <c:pt idx="1282">
                  <c:v>-5.9807999999999986</c:v>
                </c:pt>
                <c:pt idx="1283">
                  <c:v>-5.9408999999999992</c:v>
                </c:pt>
                <c:pt idx="1284">
                  <c:v>-5.9399999999999977</c:v>
                </c:pt>
                <c:pt idx="1285">
                  <c:v>-5.8869000000000007</c:v>
                </c:pt>
                <c:pt idx="1286">
                  <c:v>-5.8603999999999985</c:v>
                </c:pt>
                <c:pt idx="1287">
                  <c:v>-5.8496000000000024</c:v>
                </c:pt>
                <c:pt idx="1288">
                  <c:v>-5.8346000000000231</c:v>
                </c:pt>
                <c:pt idx="1289">
                  <c:v>-5.8248000000000015</c:v>
                </c:pt>
                <c:pt idx="1290">
                  <c:v>-5.8230000000000004</c:v>
                </c:pt>
                <c:pt idx="1291">
                  <c:v>-5.7840000000000007</c:v>
                </c:pt>
                <c:pt idx="1292">
                  <c:v>-5.7637999999999998</c:v>
                </c:pt>
                <c:pt idx="1293">
                  <c:v>-5.758800000000015</c:v>
                </c:pt>
                <c:pt idx="1294">
                  <c:v>-5.7149999999999999</c:v>
                </c:pt>
                <c:pt idx="1295">
                  <c:v>-5.7148000000000003</c:v>
                </c:pt>
                <c:pt idx="1296">
                  <c:v>-5.7119999999999997</c:v>
                </c:pt>
                <c:pt idx="1297">
                  <c:v>-5.6993999999999971</c:v>
                </c:pt>
                <c:pt idx="1298">
                  <c:v>-5.694300000000001</c:v>
                </c:pt>
                <c:pt idx="1299">
                  <c:v>-5.6879999999999988</c:v>
                </c:pt>
                <c:pt idx="1300">
                  <c:v>-5.6784000000000034</c:v>
                </c:pt>
                <c:pt idx="1301">
                  <c:v>-5.6406000000000018</c:v>
                </c:pt>
                <c:pt idx="1302">
                  <c:v>-5.6006999999999962</c:v>
                </c:pt>
                <c:pt idx="1303">
                  <c:v>-5.5338000000000012</c:v>
                </c:pt>
                <c:pt idx="1304">
                  <c:v>-5.5240000000000293</c:v>
                </c:pt>
                <c:pt idx="1305">
                  <c:v>-5.4882000000000062</c:v>
                </c:pt>
                <c:pt idx="1306">
                  <c:v>-5.4870000000000001</c:v>
                </c:pt>
                <c:pt idx="1307">
                  <c:v>-5.4801000000000215</c:v>
                </c:pt>
                <c:pt idx="1308">
                  <c:v>-5.4558000000000035</c:v>
                </c:pt>
                <c:pt idx="1309">
                  <c:v>-5.4548000000000041</c:v>
                </c:pt>
                <c:pt idx="1310">
                  <c:v>-5.4120000000000008</c:v>
                </c:pt>
                <c:pt idx="1311">
                  <c:v>-5.2932000000000023</c:v>
                </c:pt>
                <c:pt idx="1312">
                  <c:v>-5.2640000000000002</c:v>
                </c:pt>
                <c:pt idx="1313">
                  <c:v>-5.2415999999999983</c:v>
                </c:pt>
                <c:pt idx="1314">
                  <c:v>-5.2149999999999999</c:v>
                </c:pt>
                <c:pt idx="1315">
                  <c:v>-5.2072000000000012</c:v>
                </c:pt>
                <c:pt idx="1316">
                  <c:v>-5.1983999999999995</c:v>
                </c:pt>
                <c:pt idx="1317">
                  <c:v>-5.1968000000000005</c:v>
                </c:pt>
                <c:pt idx="1318">
                  <c:v>-5.1840000000000011</c:v>
                </c:pt>
                <c:pt idx="1319">
                  <c:v>-5.1760000000000002</c:v>
                </c:pt>
                <c:pt idx="1320">
                  <c:v>-5.1396000000000583</c:v>
                </c:pt>
                <c:pt idx="1321">
                  <c:v>-5.088000000000001</c:v>
                </c:pt>
                <c:pt idx="1322">
                  <c:v>-5.0687999999999995</c:v>
                </c:pt>
                <c:pt idx="1323">
                  <c:v>-5.0511999999999997</c:v>
                </c:pt>
                <c:pt idx="1324">
                  <c:v>-5.036999999999999</c:v>
                </c:pt>
                <c:pt idx="1325">
                  <c:v>-5.0098000000000269</c:v>
                </c:pt>
                <c:pt idx="1326">
                  <c:v>-5.0094000000000012</c:v>
                </c:pt>
                <c:pt idx="1327">
                  <c:v>-4.9878000000000018</c:v>
                </c:pt>
                <c:pt idx="1328">
                  <c:v>-4.9727999999999994</c:v>
                </c:pt>
                <c:pt idx="1329">
                  <c:v>-4.9164000000000012</c:v>
                </c:pt>
                <c:pt idx="1330">
                  <c:v>-4.9127999999999989</c:v>
                </c:pt>
                <c:pt idx="1331">
                  <c:v>-4.908000000000003</c:v>
                </c:pt>
                <c:pt idx="1332">
                  <c:v>-4.9004999999999974</c:v>
                </c:pt>
                <c:pt idx="1333">
                  <c:v>-4.895999999999999</c:v>
                </c:pt>
                <c:pt idx="1334">
                  <c:v>-4.8609000000000009</c:v>
                </c:pt>
                <c:pt idx="1335">
                  <c:v>-4.8588000000000022</c:v>
                </c:pt>
                <c:pt idx="1336">
                  <c:v>-4.858799999999988</c:v>
                </c:pt>
                <c:pt idx="1337">
                  <c:v>-4.852800000000002</c:v>
                </c:pt>
                <c:pt idx="1338">
                  <c:v>-4.8510000000000009</c:v>
                </c:pt>
                <c:pt idx="1339">
                  <c:v>-4.8491999999999997</c:v>
                </c:pt>
                <c:pt idx="1340">
                  <c:v>-4.8448000000000029</c:v>
                </c:pt>
                <c:pt idx="1341">
                  <c:v>-4.8391999999999769</c:v>
                </c:pt>
                <c:pt idx="1342">
                  <c:v>-4.8180000000000005</c:v>
                </c:pt>
                <c:pt idx="1343">
                  <c:v>-4.804800000000002</c:v>
                </c:pt>
                <c:pt idx="1344">
                  <c:v>-4.7975999999999974</c:v>
                </c:pt>
                <c:pt idx="1345">
                  <c:v>-4.7784000000000013</c:v>
                </c:pt>
                <c:pt idx="1346">
                  <c:v>-4.7685000000000013</c:v>
                </c:pt>
                <c:pt idx="1347">
                  <c:v>-4.7670000000000021</c:v>
                </c:pt>
                <c:pt idx="1348">
                  <c:v>-4.7625000000000011</c:v>
                </c:pt>
                <c:pt idx="1349">
                  <c:v>-4.7520000000000007</c:v>
                </c:pt>
                <c:pt idx="1350">
                  <c:v>-4.7519999999999989</c:v>
                </c:pt>
                <c:pt idx="1351">
                  <c:v>-4.7480999999999973</c:v>
                </c:pt>
                <c:pt idx="1352">
                  <c:v>-4.7460000000000013</c:v>
                </c:pt>
                <c:pt idx="1353">
                  <c:v>-4.7145000000000028</c:v>
                </c:pt>
                <c:pt idx="1354">
                  <c:v>-4.7040000000000006</c:v>
                </c:pt>
                <c:pt idx="1355">
                  <c:v>-4.6764000000000001</c:v>
                </c:pt>
                <c:pt idx="1356">
                  <c:v>-4.6751999999999985</c:v>
                </c:pt>
                <c:pt idx="1357">
                  <c:v>-4.6463999999999981</c:v>
                </c:pt>
                <c:pt idx="1358">
                  <c:v>-4.6409999999999982</c:v>
                </c:pt>
                <c:pt idx="1359">
                  <c:v>-4.5980000000000008</c:v>
                </c:pt>
                <c:pt idx="1360">
                  <c:v>-4.5935999999999986</c:v>
                </c:pt>
                <c:pt idx="1361">
                  <c:v>-4.5824000000000016</c:v>
                </c:pt>
                <c:pt idx="1362">
                  <c:v>-4.577</c:v>
                </c:pt>
                <c:pt idx="1363">
                  <c:v>-4.5695999999999994</c:v>
                </c:pt>
                <c:pt idx="1364">
                  <c:v>-4.5396000000000019</c:v>
                </c:pt>
                <c:pt idx="1365">
                  <c:v>-4.5191999999999979</c:v>
                </c:pt>
                <c:pt idx="1366">
                  <c:v>-4.4969999999999999</c:v>
                </c:pt>
                <c:pt idx="1367">
                  <c:v>-4.4945999999999984</c:v>
                </c:pt>
                <c:pt idx="1368">
                  <c:v>-4.492799999999999</c:v>
                </c:pt>
                <c:pt idx="1369">
                  <c:v>-4.49</c:v>
                </c:pt>
                <c:pt idx="1370">
                  <c:v>-4.4880000000000013</c:v>
                </c:pt>
                <c:pt idx="1371">
                  <c:v>-4.4879999999999978</c:v>
                </c:pt>
                <c:pt idx="1372">
                  <c:v>-4.4660000000000002</c:v>
                </c:pt>
                <c:pt idx="1373">
                  <c:v>-4.4639999999999995</c:v>
                </c:pt>
                <c:pt idx="1374">
                  <c:v>-4.460999999999995</c:v>
                </c:pt>
                <c:pt idx="1375">
                  <c:v>-4.4550000000000001</c:v>
                </c:pt>
                <c:pt idx="1376">
                  <c:v>-4.427999999999999</c:v>
                </c:pt>
                <c:pt idx="1377">
                  <c:v>-4.3960000000000026</c:v>
                </c:pt>
                <c:pt idx="1378">
                  <c:v>-4.3792000000000009</c:v>
                </c:pt>
                <c:pt idx="1379">
                  <c:v>-4.3584000000000014</c:v>
                </c:pt>
                <c:pt idx="1380">
                  <c:v>-4.2987000000000002</c:v>
                </c:pt>
                <c:pt idx="1381">
                  <c:v>-4.2588000000000363</c:v>
                </c:pt>
                <c:pt idx="1382">
                  <c:v>-4.2336000000000009</c:v>
                </c:pt>
                <c:pt idx="1383">
                  <c:v>-4.2222000000000008</c:v>
                </c:pt>
                <c:pt idx="1384">
                  <c:v>-4.2012</c:v>
                </c:pt>
                <c:pt idx="1385">
                  <c:v>-4.1959999999999997</c:v>
                </c:pt>
                <c:pt idx="1386">
                  <c:v>-4.1831999999999976</c:v>
                </c:pt>
                <c:pt idx="1387">
                  <c:v>-4.1761999999999997</c:v>
                </c:pt>
                <c:pt idx="1388">
                  <c:v>-4.1711999999999989</c:v>
                </c:pt>
                <c:pt idx="1389">
                  <c:v>-4.1568000000000023</c:v>
                </c:pt>
                <c:pt idx="1390">
                  <c:v>-4.1400000000000077</c:v>
                </c:pt>
                <c:pt idx="1391">
                  <c:v>-4.1243999999999996</c:v>
                </c:pt>
                <c:pt idx="1392">
                  <c:v>-4.1135999999999981</c:v>
                </c:pt>
                <c:pt idx="1393">
                  <c:v>-4.0722000000000023</c:v>
                </c:pt>
                <c:pt idx="1394">
                  <c:v>-4.0599999999999987</c:v>
                </c:pt>
                <c:pt idx="1395">
                  <c:v>-4.0400000000000009</c:v>
                </c:pt>
                <c:pt idx="1396">
                  <c:v>-4.032</c:v>
                </c:pt>
                <c:pt idx="1397">
                  <c:v>-4.0215999999999994</c:v>
                </c:pt>
                <c:pt idx="1398">
                  <c:v>-4.0158000000000005</c:v>
                </c:pt>
                <c:pt idx="1399">
                  <c:v>-4.0127999999999986</c:v>
                </c:pt>
                <c:pt idx="1400">
                  <c:v>-3.9624000000000006</c:v>
                </c:pt>
                <c:pt idx="1401">
                  <c:v>-3.9399999999999995</c:v>
                </c:pt>
                <c:pt idx="1402">
                  <c:v>-3.9383999999999997</c:v>
                </c:pt>
                <c:pt idx="1403">
                  <c:v>-3.9248999999999974</c:v>
                </c:pt>
                <c:pt idx="1404">
                  <c:v>-3.9032000000000009</c:v>
                </c:pt>
                <c:pt idx="1405">
                  <c:v>-3.8976000000000015</c:v>
                </c:pt>
                <c:pt idx="1406">
                  <c:v>-3.8863999999999947</c:v>
                </c:pt>
                <c:pt idx="1407">
                  <c:v>-3.864600000000002</c:v>
                </c:pt>
                <c:pt idx="1408">
                  <c:v>-3.8549999999999986</c:v>
                </c:pt>
                <c:pt idx="1409">
                  <c:v>-3.8385000000000105</c:v>
                </c:pt>
                <c:pt idx="1410">
                  <c:v>-3.8207999999999984</c:v>
                </c:pt>
                <c:pt idx="1411">
                  <c:v>-3.8160000000000016</c:v>
                </c:pt>
                <c:pt idx="1412">
                  <c:v>-3.8100000000000005</c:v>
                </c:pt>
                <c:pt idx="1413">
                  <c:v>-3.7995999999999981</c:v>
                </c:pt>
                <c:pt idx="1414">
                  <c:v>-3.7880000000000003</c:v>
                </c:pt>
                <c:pt idx="1415">
                  <c:v>-3.787200000000003</c:v>
                </c:pt>
                <c:pt idx="1416">
                  <c:v>-3.771500000000001</c:v>
                </c:pt>
                <c:pt idx="1417">
                  <c:v>-3.7680000000000002</c:v>
                </c:pt>
                <c:pt idx="1418">
                  <c:v>-3.7584000000000009</c:v>
                </c:pt>
                <c:pt idx="1419">
                  <c:v>-3.7295999999999996</c:v>
                </c:pt>
                <c:pt idx="1420">
                  <c:v>-3.719599999999998</c:v>
                </c:pt>
                <c:pt idx="1421">
                  <c:v>-3.6892000000000067</c:v>
                </c:pt>
                <c:pt idx="1422">
                  <c:v>-3.6891999999999996</c:v>
                </c:pt>
                <c:pt idx="1423">
                  <c:v>-3.6576000000000004</c:v>
                </c:pt>
                <c:pt idx="1424">
                  <c:v>-3.6536999999999988</c:v>
                </c:pt>
                <c:pt idx="1425">
                  <c:v>-3.6372000000000027</c:v>
                </c:pt>
                <c:pt idx="1426">
                  <c:v>-3.6288</c:v>
                </c:pt>
                <c:pt idx="1427">
                  <c:v>-3.6212</c:v>
                </c:pt>
                <c:pt idx="1428">
                  <c:v>-3.6024000000000012</c:v>
                </c:pt>
                <c:pt idx="1429">
                  <c:v>-3.6002999999999998</c:v>
                </c:pt>
                <c:pt idx="1430">
                  <c:v>-3.5996000000000521</c:v>
                </c:pt>
                <c:pt idx="1431">
                  <c:v>-3.5711999999999993</c:v>
                </c:pt>
                <c:pt idx="1432">
                  <c:v>-3.5640000000000001</c:v>
                </c:pt>
                <c:pt idx="1433">
                  <c:v>-3.5622000000000043</c:v>
                </c:pt>
                <c:pt idx="1434">
                  <c:v>-3.5519999999999996</c:v>
                </c:pt>
                <c:pt idx="1435">
                  <c:v>-3.5507999999999988</c:v>
                </c:pt>
                <c:pt idx="1436">
                  <c:v>-3.5324999999999998</c:v>
                </c:pt>
                <c:pt idx="1437">
                  <c:v>-3.5224000000000011</c:v>
                </c:pt>
                <c:pt idx="1438">
                  <c:v>-3.5207999999999995</c:v>
                </c:pt>
                <c:pt idx="1439">
                  <c:v>-3.5153999999999996</c:v>
                </c:pt>
                <c:pt idx="1440">
                  <c:v>-3.5040000000000022</c:v>
                </c:pt>
                <c:pt idx="1441">
                  <c:v>-3.4913999999999987</c:v>
                </c:pt>
                <c:pt idx="1442">
                  <c:v>-3.4649999999999999</c:v>
                </c:pt>
                <c:pt idx="1443">
                  <c:v>-3.4619999999999997</c:v>
                </c:pt>
                <c:pt idx="1444">
                  <c:v>-3.4320000000000004</c:v>
                </c:pt>
                <c:pt idx="1445">
                  <c:v>-3.4271999999999991</c:v>
                </c:pt>
                <c:pt idx="1446">
                  <c:v>-3.4122000000000003</c:v>
                </c:pt>
                <c:pt idx="1447">
                  <c:v>-3.3893999999999984</c:v>
                </c:pt>
                <c:pt idx="1448">
                  <c:v>-3.3879000000000001</c:v>
                </c:pt>
                <c:pt idx="1449">
                  <c:v>-3.3792</c:v>
                </c:pt>
                <c:pt idx="1450">
                  <c:v>-3.3506000000000018</c:v>
                </c:pt>
                <c:pt idx="1451">
                  <c:v>-3.3487999999999998</c:v>
                </c:pt>
                <c:pt idx="1452">
                  <c:v>-3.3263999999999996</c:v>
                </c:pt>
                <c:pt idx="1453">
                  <c:v>-3.3120000000000012</c:v>
                </c:pt>
                <c:pt idx="1454">
                  <c:v>-3.293400000000001</c:v>
                </c:pt>
                <c:pt idx="1455">
                  <c:v>-3.272000000000002</c:v>
                </c:pt>
                <c:pt idx="1456">
                  <c:v>-3.2639999999999993</c:v>
                </c:pt>
                <c:pt idx="1457">
                  <c:v>-3.2436000000000016</c:v>
                </c:pt>
                <c:pt idx="1458">
                  <c:v>-3.2406000000000006</c:v>
                </c:pt>
                <c:pt idx="1459">
                  <c:v>-3.2391999999999896</c:v>
                </c:pt>
                <c:pt idx="1460">
                  <c:v>-3.2309999999999945</c:v>
                </c:pt>
                <c:pt idx="1461">
                  <c:v>-3.2175000000000002</c:v>
                </c:pt>
                <c:pt idx="1462">
                  <c:v>-3.1680000000000001</c:v>
                </c:pt>
                <c:pt idx="1463">
                  <c:v>-3.1679999999999993</c:v>
                </c:pt>
                <c:pt idx="1464">
                  <c:v>-3.1400000000000006</c:v>
                </c:pt>
                <c:pt idx="1465">
                  <c:v>-3.123000000000002</c:v>
                </c:pt>
                <c:pt idx="1466">
                  <c:v>-3.0939999999999994</c:v>
                </c:pt>
                <c:pt idx="1467">
                  <c:v>-3.0933000000000002</c:v>
                </c:pt>
                <c:pt idx="1468">
                  <c:v>-3.0575999999999999</c:v>
                </c:pt>
                <c:pt idx="1469">
                  <c:v>-3.0396000000000001</c:v>
                </c:pt>
                <c:pt idx="1470">
                  <c:v>-3.0366</c:v>
                </c:pt>
                <c:pt idx="1471">
                  <c:v>-3.0344000000000122</c:v>
                </c:pt>
                <c:pt idx="1472">
                  <c:v>-2.9985000000000022</c:v>
                </c:pt>
                <c:pt idx="1473">
                  <c:v>-2.9963999999999995</c:v>
                </c:pt>
                <c:pt idx="1474">
                  <c:v>-2.9940000000000015</c:v>
                </c:pt>
                <c:pt idx="1475">
                  <c:v>-2.9884000000000004</c:v>
                </c:pt>
                <c:pt idx="1476">
                  <c:v>-2.9739999999999966</c:v>
                </c:pt>
                <c:pt idx="1477">
                  <c:v>-2.9700000000000006</c:v>
                </c:pt>
                <c:pt idx="1478">
                  <c:v>-2.9566000000000088</c:v>
                </c:pt>
                <c:pt idx="1479">
                  <c:v>-2.9180000000000028</c:v>
                </c:pt>
                <c:pt idx="1480">
                  <c:v>-2.8800000000000008</c:v>
                </c:pt>
                <c:pt idx="1481">
                  <c:v>-2.8608000000000002</c:v>
                </c:pt>
                <c:pt idx="1482">
                  <c:v>-2.8380000000000001</c:v>
                </c:pt>
                <c:pt idx="1483">
                  <c:v>-2.8307999999999995</c:v>
                </c:pt>
                <c:pt idx="1484">
                  <c:v>-2.8271999999999995</c:v>
                </c:pt>
                <c:pt idx="1485">
                  <c:v>-2.7967999999999993</c:v>
                </c:pt>
                <c:pt idx="1486">
                  <c:v>-2.7887999999999993</c:v>
                </c:pt>
                <c:pt idx="1487">
                  <c:v>-2.764800000000001</c:v>
                </c:pt>
                <c:pt idx="1488">
                  <c:v>-2.758799999999999</c:v>
                </c:pt>
                <c:pt idx="1489">
                  <c:v>-2.7551999999999994</c:v>
                </c:pt>
                <c:pt idx="1490">
                  <c:v>-2.7300000000000004</c:v>
                </c:pt>
                <c:pt idx="1491">
                  <c:v>-2.6999999999999993</c:v>
                </c:pt>
                <c:pt idx="1492">
                  <c:v>-2.6997000000000355</c:v>
                </c:pt>
                <c:pt idx="1493">
                  <c:v>-2.6981999999999999</c:v>
                </c:pt>
                <c:pt idx="1494">
                  <c:v>-2.693600000000032</c:v>
                </c:pt>
                <c:pt idx="1495">
                  <c:v>-2.6892000000000005</c:v>
                </c:pt>
                <c:pt idx="1496">
                  <c:v>-2.6880000000000015</c:v>
                </c:pt>
                <c:pt idx="1497">
                  <c:v>-2.678399999999999</c:v>
                </c:pt>
                <c:pt idx="1498">
                  <c:v>-2.6670000000000007</c:v>
                </c:pt>
                <c:pt idx="1499">
                  <c:v>-2.6585999999999999</c:v>
                </c:pt>
                <c:pt idx="1500">
                  <c:v>-2.6543999999999999</c:v>
                </c:pt>
                <c:pt idx="1501">
                  <c:v>-2.6268000000000002</c:v>
                </c:pt>
                <c:pt idx="1502">
                  <c:v>-2.6256000000000004</c:v>
                </c:pt>
                <c:pt idx="1503">
                  <c:v>-2.6207999999999991</c:v>
                </c:pt>
                <c:pt idx="1504">
                  <c:v>-2.6099999999999994</c:v>
                </c:pt>
                <c:pt idx="1505">
                  <c:v>-2.6025000000000014</c:v>
                </c:pt>
                <c:pt idx="1506">
                  <c:v>-2.5880000000000001</c:v>
                </c:pt>
                <c:pt idx="1507">
                  <c:v>-2.5872000000000011</c:v>
                </c:pt>
                <c:pt idx="1508">
                  <c:v>-2.5749000000000279</c:v>
                </c:pt>
                <c:pt idx="1509">
                  <c:v>-2.5698000000000292</c:v>
                </c:pt>
                <c:pt idx="1510">
                  <c:v>-2.5647999999999982</c:v>
                </c:pt>
                <c:pt idx="1511">
                  <c:v>-2.5631999999999993</c:v>
                </c:pt>
                <c:pt idx="1512">
                  <c:v>-2.5471999999999984</c:v>
                </c:pt>
                <c:pt idx="1513">
                  <c:v>-2.5440000000000005</c:v>
                </c:pt>
                <c:pt idx="1514">
                  <c:v>-2.5343999999999998</c:v>
                </c:pt>
                <c:pt idx="1515">
                  <c:v>-2.5255999999999998</c:v>
                </c:pt>
                <c:pt idx="1516">
                  <c:v>-2.5248000000000022</c:v>
                </c:pt>
                <c:pt idx="1517">
                  <c:v>-2.5212000000000003</c:v>
                </c:pt>
                <c:pt idx="1518">
                  <c:v>-2.5128000000000008</c:v>
                </c:pt>
                <c:pt idx="1519">
                  <c:v>-2.5092999999999996</c:v>
                </c:pt>
                <c:pt idx="1520">
                  <c:v>-2.4840000000000018</c:v>
                </c:pt>
                <c:pt idx="1521">
                  <c:v>-2.4563999999999995</c:v>
                </c:pt>
                <c:pt idx="1522">
                  <c:v>-2.4359999999999999</c:v>
                </c:pt>
                <c:pt idx="1523">
                  <c:v>-2.4287999999999998</c:v>
                </c:pt>
                <c:pt idx="1524">
                  <c:v>-2.3903999999999996</c:v>
                </c:pt>
                <c:pt idx="1525">
                  <c:v>-2.3813999999999993</c:v>
                </c:pt>
                <c:pt idx="1526">
                  <c:v>-2.374800000000004</c:v>
                </c:pt>
                <c:pt idx="1527">
                  <c:v>-2.3275999999999994</c:v>
                </c:pt>
                <c:pt idx="1528">
                  <c:v>-2.3232000000000008</c:v>
                </c:pt>
                <c:pt idx="1529">
                  <c:v>-2.3136000000000001</c:v>
                </c:pt>
                <c:pt idx="1530">
                  <c:v>-2.2896000000000001</c:v>
                </c:pt>
                <c:pt idx="1531">
                  <c:v>-2.2877999999999998</c:v>
                </c:pt>
                <c:pt idx="1532">
                  <c:v>-2.2847999999999997</c:v>
                </c:pt>
                <c:pt idx="1533">
                  <c:v>-2.2758000000000109</c:v>
                </c:pt>
                <c:pt idx="1534">
                  <c:v>-2.2585999999999995</c:v>
                </c:pt>
                <c:pt idx="1535">
                  <c:v>-2.2490000000000023</c:v>
                </c:pt>
                <c:pt idx="1536">
                  <c:v>-2.2450000000000001</c:v>
                </c:pt>
                <c:pt idx="1537">
                  <c:v>-2.2439999999999989</c:v>
                </c:pt>
                <c:pt idx="1538">
                  <c:v>-2.2200000000000131</c:v>
                </c:pt>
                <c:pt idx="1539">
                  <c:v>-2.214</c:v>
                </c:pt>
                <c:pt idx="1540">
                  <c:v>-2.2134</c:v>
                </c:pt>
                <c:pt idx="1541">
                  <c:v>-2.1896000000000004</c:v>
                </c:pt>
                <c:pt idx="1542">
                  <c:v>-2.188500000000003</c:v>
                </c:pt>
                <c:pt idx="1543">
                  <c:v>-2.1792000000000007</c:v>
                </c:pt>
                <c:pt idx="1544">
                  <c:v>-2.1755999999999993</c:v>
                </c:pt>
                <c:pt idx="1545">
                  <c:v>-2.1648000000000005</c:v>
                </c:pt>
                <c:pt idx="1546">
                  <c:v>-2.1624000000000012</c:v>
                </c:pt>
                <c:pt idx="1547">
                  <c:v>-2.1504000000000008</c:v>
                </c:pt>
                <c:pt idx="1548">
                  <c:v>-2.1375999999999991</c:v>
                </c:pt>
                <c:pt idx="1549">
                  <c:v>-2.1340000000000003</c:v>
                </c:pt>
                <c:pt idx="1550">
                  <c:v>-2.1312000000000033</c:v>
                </c:pt>
                <c:pt idx="1551">
                  <c:v>-2.1194999999999999</c:v>
                </c:pt>
                <c:pt idx="1552">
                  <c:v>-2.098800000000006</c:v>
                </c:pt>
                <c:pt idx="1553">
                  <c:v>-2.0773999999999999</c:v>
                </c:pt>
                <c:pt idx="1554">
                  <c:v>-2.0700000000000038</c:v>
                </c:pt>
                <c:pt idx="1555">
                  <c:v>-2.0621999999999998</c:v>
                </c:pt>
                <c:pt idx="1556">
                  <c:v>-2.0567999999999991</c:v>
                </c:pt>
                <c:pt idx="1557">
                  <c:v>-2.0364000000000004</c:v>
                </c:pt>
                <c:pt idx="1558">
                  <c:v>-2.0348999999999995</c:v>
                </c:pt>
                <c:pt idx="1559">
                  <c:v>-2.0264000000000002</c:v>
                </c:pt>
                <c:pt idx="1560">
                  <c:v>-2.0107999999999997</c:v>
                </c:pt>
                <c:pt idx="1561">
                  <c:v>-2.0099999999999998</c:v>
                </c:pt>
                <c:pt idx="1562">
                  <c:v>-2.0015999999999998</c:v>
                </c:pt>
                <c:pt idx="1563">
                  <c:v>-1.9872000000000005</c:v>
                </c:pt>
                <c:pt idx="1564">
                  <c:v>-1.9791000000000025</c:v>
                </c:pt>
                <c:pt idx="1565">
                  <c:v>-1.9744000000000002</c:v>
                </c:pt>
                <c:pt idx="1566">
                  <c:v>-1.9656000000000002</c:v>
                </c:pt>
                <c:pt idx="1567">
                  <c:v>-1.9602000000000008</c:v>
                </c:pt>
                <c:pt idx="1568">
                  <c:v>-1.934400000000001</c:v>
                </c:pt>
                <c:pt idx="1569">
                  <c:v>-1.9344000000000006</c:v>
                </c:pt>
                <c:pt idx="1570">
                  <c:v>-1.9274999999999993</c:v>
                </c:pt>
                <c:pt idx="1571">
                  <c:v>-1.9272</c:v>
                </c:pt>
                <c:pt idx="1572">
                  <c:v>-1.9067999999999996</c:v>
                </c:pt>
                <c:pt idx="1573">
                  <c:v>-1.9007999999999998</c:v>
                </c:pt>
                <c:pt idx="1574">
                  <c:v>-1.8904000000000001</c:v>
                </c:pt>
                <c:pt idx="1575">
                  <c:v>-1.8847999999999994</c:v>
                </c:pt>
                <c:pt idx="1576">
                  <c:v>-1.8584999999999994</c:v>
                </c:pt>
                <c:pt idx="1577">
                  <c:v>-1.8391999999999999</c:v>
                </c:pt>
                <c:pt idx="1578">
                  <c:v>-1.8308</c:v>
                </c:pt>
                <c:pt idx="1579">
                  <c:v>-1.8294999999999959</c:v>
                </c:pt>
                <c:pt idx="1580">
                  <c:v>-1.8270000000000004</c:v>
                </c:pt>
                <c:pt idx="1581">
                  <c:v>-1.8126000000000002</c:v>
                </c:pt>
                <c:pt idx="1582">
                  <c:v>-1.8106</c:v>
                </c:pt>
                <c:pt idx="1583">
                  <c:v>-1.7892000000000001</c:v>
                </c:pt>
                <c:pt idx="1584">
                  <c:v>-1.7772000000000041</c:v>
                </c:pt>
                <c:pt idx="1585">
                  <c:v>-1.7513999999999994</c:v>
                </c:pt>
                <c:pt idx="1586">
                  <c:v>-1.7495000000000118</c:v>
                </c:pt>
                <c:pt idx="1587">
                  <c:v>-1.7440000000000015</c:v>
                </c:pt>
                <c:pt idx="1588">
                  <c:v>-1.7280000000000002</c:v>
                </c:pt>
                <c:pt idx="1589">
                  <c:v>-1.6763999999999997</c:v>
                </c:pt>
                <c:pt idx="1590">
                  <c:v>-1.6751999999999994</c:v>
                </c:pt>
                <c:pt idx="1591">
                  <c:v>-1.6239999999999997</c:v>
                </c:pt>
                <c:pt idx="1592">
                  <c:v>-1.5935999999999995</c:v>
                </c:pt>
                <c:pt idx="1593">
                  <c:v>-1.5715000000000008</c:v>
                </c:pt>
                <c:pt idx="1594">
                  <c:v>-1.5413999999999999</c:v>
                </c:pt>
                <c:pt idx="1595">
                  <c:v>-1.5264000000000002</c:v>
                </c:pt>
                <c:pt idx="1596">
                  <c:v>-1.4994000000000067</c:v>
                </c:pt>
                <c:pt idx="1597">
                  <c:v>-1.4988000000000135</c:v>
                </c:pt>
                <c:pt idx="1598">
                  <c:v>-1.4981999999999998</c:v>
                </c:pt>
                <c:pt idx="1599">
                  <c:v>-1.4783999999999997</c:v>
                </c:pt>
                <c:pt idx="1600">
                  <c:v>-1.4760000000000004</c:v>
                </c:pt>
                <c:pt idx="1601">
                  <c:v>-1.476</c:v>
                </c:pt>
                <c:pt idx="1602">
                  <c:v>-1.4590000000000014</c:v>
                </c:pt>
                <c:pt idx="1603">
                  <c:v>-1.4413</c:v>
                </c:pt>
                <c:pt idx="1604">
                  <c:v>-1.4352</c:v>
                </c:pt>
                <c:pt idx="1605">
                  <c:v>-1.4279999999999999</c:v>
                </c:pt>
                <c:pt idx="1606">
                  <c:v>-1.4255999999999998</c:v>
                </c:pt>
                <c:pt idx="1607">
                  <c:v>-1.4196000000000097</c:v>
                </c:pt>
                <c:pt idx="1608">
                  <c:v>-1.4059999999999997</c:v>
                </c:pt>
                <c:pt idx="1609">
                  <c:v>-1.4016000000000002</c:v>
                </c:pt>
                <c:pt idx="1610">
                  <c:v>-1.3995000000000104</c:v>
                </c:pt>
                <c:pt idx="1611">
                  <c:v>-1.3983999999999996</c:v>
                </c:pt>
                <c:pt idx="1612">
                  <c:v>-1.3952000000000013</c:v>
                </c:pt>
                <c:pt idx="1613">
                  <c:v>-1.3607999999999998</c:v>
                </c:pt>
                <c:pt idx="1614">
                  <c:v>-1.3583999999999987</c:v>
                </c:pt>
                <c:pt idx="1615">
                  <c:v>-1.3565999999999994</c:v>
                </c:pt>
                <c:pt idx="1616">
                  <c:v>-1.3499999999999996</c:v>
                </c:pt>
                <c:pt idx="1617">
                  <c:v>-1.3463999999999998</c:v>
                </c:pt>
                <c:pt idx="1618">
                  <c:v>-1.3376000000000001</c:v>
                </c:pt>
                <c:pt idx="1619">
                  <c:v>-1.3248000000000004</c:v>
                </c:pt>
                <c:pt idx="1620">
                  <c:v>-1.3208000000000002</c:v>
                </c:pt>
                <c:pt idx="1621">
                  <c:v>-1.3128000000000002</c:v>
                </c:pt>
                <c:pt idx="1622">
                  <c:v>-1.3103999999999996</c:v>
                </c:pt>
                <c:pt idx="1623">
                  <c:v>-1.3082999999999996</c:v>
                </c:pt>
                <c:pt idx="1624">
                  <c:v>-1.294</c:v>
                </c:pt>
                <c:pt idx="1625">
                  <c:v>-1.2890000000000006</c:v>
                </c:pt>
                <c:pt idx="1626">
                  <c:v>-1.2588000000000008</c:v>
                </c:pt>
                <c:pt idx="1627">
                  <c:v>-1.2558000000000051</c:v>
                </c:pt>
                <c:pt idx="1628">
                  <c:v>-1.249000000000013</c:v>
                </c:pt>
                <c:pt idx="1629">
                  <c:v>-1.217800000000004</c:v>
                </c:pt>
                <c:pt idx="1630">
                  <c:v>-1.199600000000002</c:v>
                </c:pt>
                <c:pt idx="1631">
                  <c:v>-1.187400000000002</c:v>
                </c:pt>
                <c:pt idx="1632">
                  <c:v>-1.119600000000009</c:v>
                </c:pt>
                <c:pt idx="1633">
                  <c:v>-1.1100000000000003</c:v>
                </c:pt>
                <c:pt idx="1634">
                  <c:v>-1.0656000000000017</c:v>
                </c:pt>
                <c:pt idx="1635">
                  <c:v>-1.049700000000005</c:v>
                </c:pt>
                <c:pt idx="1636">
                  <c:v>-1.049000000000003</c:v>
                </c:pt>
                <c:pt idx="1637">
                  <c:v>-1.0410000000000006</c:v>
                </c:pt>
                <c:pt idx="1638">
                  <c:v>-1.0196000000000005</c:v>
                </c:pt>
                <c:pt idx="1639">
                  <c:v>-0.99329999999999963</c:v>
                </c:pt>
                <c:pt idx="1640">
                  <c:v>-0.98999999999999977</c:v>
                </c:pt>
                <c:pt idx="1641">
                  <c:v>-0.94859999999999989</c:v>
                </c:pt>
                <c:pt idx="1642">
                  <c:v>-0.94520000000000004</c:v>
                </c:pt>
                <c:pt idx="1643">
                  <c:v>-0.9099999999999997</c:v>
                </c:pt>
                <c:pt idx="1644">
                  <c:v>-0.90120000000000111</c:v>
                </c:pt>
                <c:pt idx="1645">
                  <c:v>-0.89990000000001302</c:v>
                </c:pt>
                <c:pt idx="1646">
                  <c:v>-0.88860000000000205</c:v>
                </c:pt>
                <c:pt idx="1647">
                  <c:v>-0.85579999999999989</c:v>
                </c:pt>
                <c:pt idx="1648">
                  <c:v>-0.83920000000000172</c:v>
                </c:pt>
                <c:pt idx="1649">
                  <c:v>-0.81199999999999983</c:v>
                </c:pt>
                <c:pt idx="1650">
                  <c:v>-0.79200000000000004</c:v>
                </c:pt>
                <c:pt idx="1651">
                  <c:v>-0.7748000000000006</c:v>
                </c:pt>
                <c:pt idx="1652">
                  <c:v>-0.75660000000000016</c:v>
                </c:pt>
                <c:pt idx="1653">
                  <c:v>-0.7295000000000007</c:v>
                </c:pt>
                <c:pt idx="1654">
                  <c:v>-0.71279999999999988</c:v>
                </c:pt>
                <c:pt idx="1655">
                  <c:v>-0.69760000000000066</c:v>
                </c:pt>
                <c:pt idx="1656">
                  <c:v>-0.66240000000000021</c:v>
                </c:pt>
                <c:pt idx="1657">
                  <c:v>-0.64350000000000018</c:v>
                </c:pt>
                <c:pt idx="1658">
                  <c:v>-0.62650000000000716</c:v>
                </c:pt>
                <c:pt idx="1659">
                  <c:v>-0.6048</c:v>
                </c:pt>
                <c:pt idx="1660">
                  <c:v>-0.60080000000000044</c:v>
                </c:pt>
                <c:pt idx="1661">
                  <c:v>-0.59639999999999982</c:v>
                </c:pt>
                <c:pt idx="1662">
                  <c:v>-0.55980000000000452</c:v>
                </c:pt>
                <c:pt idx="1663">
                  <c:v>-0.34880000000000033</c:v>
                </c:pt>
                <c:pt idx="1664">
                  <c:v>-0.3444000000000047</c:v>
                </c:pt>
                <c:pt idx="1665">
                  <c:v>-0.33980000000000032</c:v>
                </c:pt>
                <c:pt idx="1666">
                  <c:v>-0.26850000000000307</c:v>
                </c:pt>
                <c:pt idx="1667">
                  <c:v>-0.20980000000000043</c:v>
                </c:pt>
                <c:pt idx="1668">
                  <c:v>-8.9500000000001023E-2</c:v>
                </c:pt>
                <c:pt idx="1669">
                  <c:v>0</c:v>
                </c:pt>
                <c:pt idx="1670">
                  <c:v>6.2800000000000189E-2</c:v>
                </c:pt>
                <c:pt idx="1671">
                  <c:v>6.3600000000000101E-2</c:v>
                </c:pt>
                <c:pt idx="1672">
                  <c:v>7.9200000000000159E-2</c:v>
                </c:pt>
                <c:pt idx="1673">
                  <c:v>0.1008</c:v>
                </c:pt>
                <c:pt idx="1674">
                  <c:v>0.11340000000000017</c:v>
                </c:pt>
                <c:pt idx="1675">
                  <c:v>0.11880000000000024</c:v>
                </c:pt>
                <c:pt idx="1676">
                  <c:v>0.11909999999999954</c:v>
                </c:pt>
                <c:pt idx="1677">
                  <c:v>0.14719999999999978</c:v>
                </c:pt>
                <c:pt idx="1678">
                  <c:v>0.15120000000000022</c:v>
                </c:pt>
                <c:pt idx="1679">
                  <c:v>0.15329999999999994</c:v>
                </c:pt>
                <c:pt idx="1680">
                  <c:v>0.15480000000000005</c:v>
                </c:pt>
                <c:pt idx="1681">
                  <c:v>0.15839999999999993</c:v>
                </c:pt>
                <c:pt idx="1682">
                  <c:v>0.15879999999999939</c:v>
                </c:pt>
                <c:pt idx="1683">
                  <c:v>0.16740000000000022</c:v>
                </c:pt>
                <c:pt idx="1684">
                  <c:v>0.16919999999999991</c:v>
                </c:pt>
                <c:pt idx="1685">
                  <c:v>0.17439999999999944</c:v>
                </c:pt>
                <c:pt idx="1686">
                  <c:v>0.18900000000000028</c:v>
                </c:pt>
                <c:pt idx="1687">
                  <c:v>0.20159999999999978</c:v>
                </c:pt>
                <c:pt idx="1688">
                  <c:v>0.2016</c:v>
                </c:pt>
                <c:pt idx="1689">
                  <c:v>0.20339999999999847</c:v>
                </c:pt>
                <c:pt idx="1690">
                  <c:v>0.21979999999999933</c:v>
                </c:pt>
                <c:pt idx="1691">
                  <c:v>0.2244000000000006</c:v>
                </c:pt>
                <c:pt idx="1692">
                  <c:v>0.23339999999999961</c:v>
                </c:pt>
                <c:pt idx="1693">
                  <c:v>0.2352999999999999</c:v>
                </c:pt>
                <c:pt idx="1694">
                  <c:v>0.25919999999999999</c:v>
                </c:pt>
                <c:pt idx="1695">
                  <c:v>0.25980000000000025</c:v>
                </c:pt>
                <c:pt idx="1696">
                  <c:v>0.27919999999999945</c:v>
                </c:pt>
                <c:pt idx="1697">
                  <c:v>0.29249999999999987</c:v>
                </c:pt>
                <c:pt idx="1698">
                  <c:v>0.29519999999999957</c:v>
                </c:pt>
                <c:pt idx="1699">
                  <c:v>0.2992000000000008</c:v>
                </c:pt>
                <c:pt idx="1700">
                  <c:v>0.29960000000000009</c:v>
                </c:pt>
                <c:pt idx="1701">
                  <c:v>0.29969999999999963</c:v>
                </c:pt>
                <c:pt idx="1702">
                  <c:v>0.3024</c:v>
                </c:pt>
                <c:pt idx="1703">
                  <c:v>0.30700000000000016</c:v>
                </c:pt>
                <c:pt idx="1704">
                  <c:v>0.30940000000000001</c:v>
                </c:pt>
                <c:pt idx="1705">
                  <c:v>0.31119999999999948</c:v>
                </c:pt>
                <c:pt idx="1706">
                  <c:v>0.31559999999999899</c:v>
                </c:pt>
                <c:pt idx="1707">
                  <c:v>0.31679999999999986</c:v>
                </c:pt>
                <c:pt idx="1708">
                  <c:v>0.3335999999999999</c:v>
                </c:pt>
                <c:pt idx="1709">
                  <c:v>0.33399999999999974</c:v>
                </c:pt>
                <c:pt idx="1710">
                  <c:v>0.33479999999999999</c:v>
                </c:pt>
                <c:pt idx="1711">
                  <c:v>0.33599999999999963</c:v>
                </c:pt>
                <c:pt idx="1712">
                  <c:v>0.33839999999999981</c:v>
                </c:pt>
                <c:pt idx="1713">
                  <c:v>0.33989999999999654</c:v>
                </c:pt>
                <c:pt idx="1714">
                  <c:v>0.34919999999999951</c:v>
                </c:pt>
                <c:pt idx="1715">
                  <c:v>0.36400000000000032</c:v>
                </c:pt>
                <c:pt idx="1716">
                  <c:v>0.36499999999999977</c:v>
                </c:pt>
                <c:pt idx="1717">
                  <c:v>0.36739999999999962</c:v>
                </c:pt>
                <c:pt idx="1718">
                  <c:v>0.37200000000000011</c:v>
                </c:pt>
                <c:pt idx="1719">
                  <c:v>0.3822000000000001</c:v>
                </c:pt>
                <c:pt idx="1720">
                  <c:v>0.38640000000000008</c:v>
                </c:pt>
                <c:pt idx="1721">
                  <c:v>0.3906000000000005</c:v>
                </c:pt>
                <c:pt idx="1722">
                  <c:v>0.40679999999999694</c:v>
                </c:pt>
                <c:pt idx="1723">
                  <c:v>0.4073999999999991</c:v>
                </c:pt>
                <c:pt idx="1724">
                  <c:v>0.41160000000000019</c:v>
                </c:pt>
                <c:pt idx="1725">
                  <c:v>0.4159999999999997</c:v>
                </c:pt>
                <c:pt idx="1726">
                  <c:v>0.41720000000000046</c:v>
                </c:pt>
                <c:pt idx="1727">
                  <c:v>0.41759999999999986</c:v>
                </c:pt>
                <c:pt idx="1728">
                  <c:v>0.42639999999999978</c:v>
                </c:pt>
                <c:pt idx="1729">
                  <c:v>0.4356000000000001</c:v>
                </c:pt>
                <c:pt idx="1730">
                  <c:v>0.43799999999999883</c:v>
                </c:pt>
                <c:pt idx="1731">
                  <c:v>0.44399999999999973</c:v>
                </c:pt>
                <c:pt idx="1732">
                  <c:v>0.45920000000000027</c:v>
                </c:pt>
                <c:pt idx="1733">
                  <c:v>0.46409999999999996</c:v>
                </c:pt>
                <c:pt idx="1734">
                  <c:v>0.46440000000000037</c:v>
                </c:pt>
                <c:pt idx="1735">
                  <c:v>0.47039999999999987</c:v>
                </c:pt>
                <c:pt idx="1736">
                  <c:v>0.4705999999999998</c:v>
                </c:pt>
                <c:pt idx="1737">
                  <c:v>0.47100000000000009</c:v>
                </c:pt>
                <c:pt idx="1738">
                  <c:v>0.47279999999999966</c:v>
                </c:pt>
                <c:pt idx="1739">
                  <c:v>0.47519999999999984</c:v>
                </c:pt>
                <c:pt idx="1740">
                  <c:v>0.47520000000000018</c:v>
                </c:pt>
                <c:pt idx="1741">
                  <c:v>0.47680000000000011</c:v>
                </c:pt>
                <c:pt idx="1742">
                  <c:v>0.49839999999999995</c:v>
                </c:pt>
                <c:pt idx="1743">
                  <c:v>0.5</c:v>
                </c:pt>
                <c:pt idx="1744">
                  <c:v>0.50039999999999996</c:v>
                </c:pt>
                <c:pt idx="1745">
                  <c:v>0.50219999999999976</c:v>
                </c:pt>
                <c:pt idx="1746">
                  <c:v>0.504</c:v>
                </c:pt>
                <c:pt idx="1747">
                  <c:v>0.50970000000000049</c:v>
                </c:pt>
                <c:pt idx="1748">
                  <c:v>0.50999999999999979</c:v>
                </c:pt>
                <c:pt idx="1749">
                  <c:v>0.51519999999999921</c:v>
                </c:pt>
                <c:pt idx="1750">
                  <c:v>0.5236000000000014</c:v>
                </c:pt>
                <c:pt idx="1751">
                  <c:v>0.52439999999999998</c:v>
                </c:pt>
                <c:pt idx="1752">
                  <c:v>0.52989999999999782</c:v>
                </c:pt>
                <c:pt idx="1753">
                  <c:v>0.54319999999999879</c:v>
                </c:pt>
                <c:pt idx="1754">
                  <c:v>0.54600000000000071</c:v>
                </c:pt>
                <c:pt idx="1755">
                  <c:v>0.55079999999999985</c:v>
                </c:pt>
                <c:pt idx="1756">
                  <c:v>0.5519999999999996</c:v>
                </c:pt>
                <c:pt idx="1757">
                  <c:v>0.55599999999999994</c:v>
                </c:pt>
                <c:pt idx="1758">
                  <c:v>0.55799999999999894</c:v>
                </c:pt>
                <c:pt idx="1759">
                  <c:v>0.5583999999999989</c:v>
                </c:pt>
                <c:pt idx="1760">
                  <c:v>0.55899999999999961</c:v>
                </c:pt>
                <c:pt idx="1761">
                  <c:v>0.56399999999999983</c:v>
                </c:pt>
                <c:pt idx="1762">
                  <c:v>0.56679999999999997</c:v>
                </c:pt>
                <c:pt idx="1763">
                  <c:v>0.57540000000000058</c:v>
                </c:pt>
                <c:pt idx="1764">
                  <c:v>0.58279999999999998</c:v>
                </c:pt>
                <c:pt idx="1765">
                  <c:v>0.58399999999999985</c:v>
                </c:pt>
                <c:pt idx="1766">
                  <c:v>0.58499999999999974</c:v>
                </c:pt>
                <c:pt idx="1767">
                  <c:v>0.59039999999999915</c:v>
                </c:pt>
                <c:pt idx="1768">
                  <c:v>0.59039999999999937</c:v>
                </c:pt>
                <c:pt idx="1769">
                  <c:v>0.59670000000000001</c:v>
                </c:pt>
                <c:pt idx="1770">
                  <c:v>0.59920000000000018</c:v>
                </c:pt>
                <c:pt idx="1771">
                  <c:v>0.59940000000000015</c:v>
                </c:pt>
                <c:pt idx="1772">
                  <c:v>0.59979999999999656</c:v>
                </c:pt>
                <c:pt idx="1773">
                  <c:v>0.60479999999999989</c:v>
                </c:pt>
                <c:pt idx="1774">
                  <c:v>0.60559999999999903</c:v>
                </c:pt>
                <c:pt idx="1775">
                  <c:v>0.61019999999999541</c:v>
                </c:pt>
                <c:pt idx="1776">
                  <c:v>0.61559999999999993</c:v>
                </c:pt>
                <c:pt idx="1777">
                  <c:v>0.61920000000000019</c:v>
                </c:pt>
                <c:pt idx="1778">
                  <c:v>0.62579999999999902</c:v>
                </c:pt>
                <c:pt idx="1779">
                  <c:v>0.63119999999999798</c:v>
                </c:pt>
                <c:pt idx="1780">
                  <c:v>0.64079999999999981</c:v>
                </c:pt>
                <c:pt idx="1781">
                  <c:v>0.64739999999999964</c:v>
                </c:pt>
                <c:pt idx="1782">
                  <c:v>0.65159999999999996</c:v>
                </c:pt>
                <c:pt idx="1783">
                  <c:v>0.65399999999999947</c:v>
                </c:pt>
                <c:pt idx="1784">
                  <c:v>0.66239999999999977</c:v>
                </c:pt>
                <c:pt idx="1785">
                  <c:v>0.66599999999999993</c:v>
                </c:pt>
                <c:pt idx="1786">
                  <c:v>0.66719999999999979</c:v>
                </c:pt>
                <c:pt idx="1787">
                  <c:v>0.66799999999999948</c:v>
                </c:pt>
                <c:pt idx="1788">
                  <c:v>0.66959999999999997</c:v>
                </c:pt>
                <c:pt idx="1789">
                  <c:v>0.67859999999999987</c:v>
                </c:pt>
                <c:pt idx="1790">
                  <c:v>0.67899999999999849</c:v>
                </c:pt>
                <c:pt idx="1791">
                  <c:v>0.69120000000000026</c:v>
                </c:pt>
                <c:pt idx="1792">
                  <c:v>0.69299999999999984</c:v>
                </c:pt>
                <c:pt idx="1793">
                  <c:v>0.69300000000000006</c:v>
                </c:pt>
                <c:pt idx="1794">
                  <c:v>0.69839999999999902</c:v>
                </c:pt>
                <c:pt idx="1795">
                  <c:v>0.69929999999999914</c:v>
                </c:pt>
                <c:pt idx="1796">
                  <c:v>0.69930000000000003</c:v>
                </c:pt>
                <c:pt idx="1797">
                  <c:v>0.70560000000000045</c:v>
                </c:pt>
                <c:pt idx="1798">
                  <c:v>0.70650000000000013</c:v>
                </c:pt>
                <c:pt idx="1799">
                  <c:v>0.70919999999999961</c:v>
                </c:pt>
                <c:pt idx="1800">
                  <c:v>0.7110000000000003</c:v>
                </c:pt>
                <c:pt idx="1801">
                  <c:v>0.71199999999999974</c:v>
                </c:pt>
                <c:pt idx="1802">
                  <c:v>0.71520000000000028</c:v>
                </c:pt>
                <c:pt idx="1803">
                  <c:v>0.71979999999999933</c:v>
                </c:pt>
                <c:pt idx="1804">
                  <c:v>0.72279999999999989</c:v>
                </c:pt>
                <c:pt idx="1805">
                  <c:v>0.72999999999999954</c:v>
                </c:pt>
                <c:pt idx="1806">
                  <c:v>0.73360000000000003</c:v>
                </c:pt>
                <c:pt idx="1807">
                  <c:v>0.73479999999999923</c:v>
                </c:pt>
                <c:pt idx="1808">
                  <c:v>0.73799999999999988</c:v>
                </c:pt>
                <c:pt idx="1809">
                  <c:v>0.73919999999999941</c:v>
                </c:pt>
                <c:pt idx="1810">
                  <c:v>0.73980000000000024</c:v>
                </c:pt>
                <c:pt idx="1811">
                  <c:v>0.74249999999999994</c:v>
                </c:pt>
                <c:pt idx="1812">
                  <c:v>0.76649999999999974</c:v>
                </c:pt>
                <c:pt idx="1813">
                  <c:v>0.77039999999999909</c:v>
                </c:pt>
                <c:pt idx="1814">
                  <c:v>0.77280000000000015</c:v>
                </c:pt>
                <c:pt idx="1815">
                  <c:v>0.77700000000000025</c:v>
                </c:pt>
                <c:pt idx="1816">
                  <c:v>0.77759999999999996</c:v>
                </c:pt>
                <c:pt idx="1817">
                  <c:v>0.77939999999999898</c:v>
                </c:pt>
                <c:pt idx="1818">
                  <c:v>0.77940000000000076</c:v>
                </c:pt>
                <c:pt idx="1819">
                  <c:v>0.79379999999999962</c:v>
                </c:pt>
                <c:pt idx="1820">
                  <c:v>0.79380000000000006</c:v>
                </c:pt>
                <c:pt idx="1821">
                  <c:v>0.80559999999999987</c:v>
                </c:pt>
                <c:pt idx="1822">
                  <c:v>0.80579999999999963</c:v>
                </c:pt>
                <c:pt idx="1823">
                  <c:v>0.80640000000000001</c:v>
                </c:pt>
                <c:pt idx="1824">
                  <c:v>0.8087999999999993</c:v>
                </c:pt>
                <c:pt idx="1825">
                  <c:v>0.8088000000000003</c:v>
                </c:pt>
                <c:pt idx="1826">
                  <c:v>0.8162000000000007</c:v>
                </c:pt>
                <c:pt idx="1827">
                  <c:v>0.8224999999999999</c:v>
                </c:pt>
                <c:pt idx="1828">
                  <c:v>0.82879999999999987</c:v>
                </c:pt>
                <c:pt idx="1829">
                  <c:v>0.83300000000000018</c:v>
                </c:pt>
                <c:pt idx="1830">
                  <c:v>0.83399999999999963</c:v>
                </c:pt>
                <c:pt idx="1831">
                  <c:v>0.83759999999999835</c:v>
                </c:pt>
                <c:pt idx="1832">
                  <c:v>0.8382000000000005</c:v>
                </c:pt>
                <c:pt idx="1833">
                  <c:v>0.83849999999999936</c:v>
                </c:pt>
                <c:pt idx="1834">
                  <c:v>0.83879999999999999</c:v>
                </c:pt>
                <c:pt idx="1835">
                  <c:v>0.83999999999999975</c:v>
                </c:pt>
                <c:pt idx="1836">
                  <c:v>0.83999999999999986</c:v>
                </c:pt>
                <c:pt idx="1837">
                  <c:v>0.84</c:v>
                </c:pt>
                <c:pt idx="1838">
                  <c:v>0.84599999999999964</c:v>
                </c:pt>
                <c:pt idx="1839">
                  <c:v>0.84950000000000259</c:v>
                </c:pt>
                <c:pt idx="1840">
                  <c:v>0.86239999999999983</c:v>
                </c:pt>
                <c:pt idx="1841">
                  <c:v>0.86399999999999988</c:v>
                </c:pt>
                <c:pt idx="1842">
                  <c:v>0.86400000000000077</c:v>
                </c:pt>
                <c:pt idx="1843">
                  <c:v>0.86799999999999988</c:v>
                </c:pt>
                <c:pt idx="1844">
                  <c:v>0.86879999999999979</c:v>
                </c:pt>
                <c:pt idx="1845">
                  <c:v>0.87360000000000015</c:v>
                </c:pt>
                <c:pt idx="1846">
                  <c:v>0.87919999999999732</c:v>
                </c:pt>
                <c:pt idx="1847">
                  <c:v>0.88039999999999985</c:v>
                </c:pt>
                <c:pt idx="1848">
                  <c:v>0.88200000000000001</c:v>
                </c:pt>
                <c:pt idx="1849">
                  <c:v>0.88559999999999883</c:v>
                </c:pt>
                <c:pt idx="1850">
                  <c:v>0.89100000000000001</c:v>
                </c:pt>
                <c:pt idx="1851">
                  <c:v>0.89459999999999995</c:v>
                </c:pt>
                <c:pt idx="1852">
                  <c:v>0.89599999999999991</c:v>
                </c:pt>
                <c:pt idx="1853">
                  <c:v>0.8969999999999998</c:v>
                </c:pt>
                <c:pt idx="1854">
                  <c:v>0.89880000000000004</c:v>
                </c:pt>
                <c:pt idx="1855">
                  <c:v>0.89939999999999909</c:v>
                </c:pt>
                <c:pt idx="1856">
                  <c:v>0.89969999999999573</c:v>
                </c:pt>
                <c:pt idx="1857">
                  <c:v>0.90479999999999983</c:v>
                </c:pt>
                <c:pt idx="1858">
                  <c:v>0.90999999999999981</c:v>
                </c:pt>
                <c:pt idx="1859">
                  <c:v>0.92399999999999993</c:v>
                </c:pt>
                <c:pt idx="1860">
                  <c:v>0.92819999999999991</c:v>
                </c:pt>
                <c:pt idx="1861">
                  <c:v>0.93359999999999843</c:v>
                </c:pt>
                <c:pt idx="1862">
                  <c:v>0.94679999999999698</c:v>
                </c:pt>
                <c:pt idx="1863">
                  <c:v>0.9511999999999996</c:v>
                </c:pt>
                <c:pt idx="1864">
                  <c:v>0.95759999999999934</c:v>
                </c:pt>
                <c:pt idx="1865">
                  <c:v>0.95759999999999978</c:v>
                </c:pt>
                <c:pt idx="1866">
                  <c:v>0.95879999999999987</c:v>
                </c:pt>
                <c:pt idx="1867">
                  <c:v>0.96119999999999983</c:v>
                </c:pt>
                <c:pt idx="1868">
                  <c:v>0.96800000000000019</c:v>
                </c:pt>
                <c:pt idx="1869">
                  <c:v>0.97719999999999807</c:v>
                </c:pt>
                <c:pt idx="1870">
                  <c:v>0.97739999999999994</c:v>
                </c:pt>
                <c:pt idx="1871">
                  <c:v>0.98280000000000012</c:v>
                </c:pt>
                <c:pt idx="1872">
                  <c:v>0.98559999999999937</c:v>
                </c:pt>
                <c:pt idx="1873">
                  <c:v>0.98559999999999992</c:v>
                </c:pt>
                <c:pt idx="1874">
                  <c:v>0.99</c:v>
                </c:pt>
                <c:pt idx="1875">
                  <c:v>0.99520000000000008</c:v>
                </c:pt>
                <c:pt idx="1876">
                  <c:v>0.99629999999999996</c:v>
                </c:pt>
                <c:pt idx="1877">
                  <c:v>0.99949999999999894</c:v>
                </c:pt>
                <c:pt idx="1878">
                  <c:v>1.0007999999999999</c:v>
                </c:pt>
                <c:pt idx="1879">
                  <c:v>1.0019999999999993</c:v>
                </c:pt>
                <c:pt idx="1880">
                  <c:v>1.0044</c:v>
                </c:pt>
                <c:pt idx="1881">
                  <c:v>1.008</c:v>
                </c:pt>
                <c:pt idx="1882">
                  <c:v>1.0114000000000001</c:v>
                </c:pt>
                <c:pt idx="1883">
                  <c:v>1.0165999999999995</c:v>
                </c:pt>
                <c:pt idx="1884">
                  <c:v>1.0169999999999995</c:v>
                </c:pt>
                <c:pt idx="1885">
                  <c:v>1.0178000000000007</c:v>
                </c:pt>
                <c:pt idx="1886">
                  <c:v>1.0192000000000001</c:v>
                </c:pt>
                <c:pt idx="1887">
                  <c:v>1.0207999999999999</c:v>
                </c:pt>
                <c:pt idx="1888">
                  <c:v>1.0268999999999999</c:v>
                </c:pt>
                <c:pt idx="1889">
                  <c:v>1.0269000000000001</c:v>
                </c:pt>
                <c:pt idx="1890">
                  <c:v>1.0284</c:v>
                </c:pt>
                <c:pt idx="1891">
                  <c:v>1.0286999999999997</c:v>
                </c:pt>
                <c:pt idx="1892">
                  <c:v>1.0296000000000021</c:v>
                </c:pt>
                <c:pt idx="1893">
                  <c:v>1.0335999999999999</c:v>
                </c:pt>
                <c:pt idx="1894">
                  <c:v>1.0346000000000006</c:v>
                </c:pt>
                <c:pt idx="1895">
                  <c:v>1.0347999999999993</c:v>
                </c:pt>
                <c:pt idx="1896">
                  <c:v>1.0429999999999984</c:v>
                </c:pt>
                <c:pt idx="1897">
                  <c:v>1.0499999999999998</c:v>
                </c:pt>
                <c:pt idx="1898">
                  <c:v>1.0584000000000002</c:v>
                </c:pt>
                <c:pt idx="1899">
                  <c:v>1.0597999999999956</c:v>
                </c:pt>
                <c:pt idx="1900">
                  <c:v>1.0620000000000003</c:v>
                </c:pt>
                <c:pt idx="1901">
                  <c:v>1.0668</c:v>
                </c:pt>
                <c:pt idx="1902">
                  <c:v>1.0679999999999996</c:v>
                </c:pt>
                <c:pt idx="1903">
                  <c:v>1.0699999999999996</c:v>
                </c:pt>
                <c:pt idx="1904">
                  <c:v>1.0730999999999993</c:v>
                </c:pt>
                <c:pt idx="1905">
                  <c:v>1.0737999999999999</c:v>
                </c:pt>
                <c:pt idx="1906">
                  <c:v>1.079699999999999</c:v>
                </c:pt>
                <c:pt idx="1907">
                  <c:v>1.0841999999999998</c:v>
                </c:pt>
                <c:pt idx="1908">
                  <c:v>1.0903999999999998</c:v>
                </c:pt>
                <c:pt idx="1909">
                  <c:v>1.1015999999999997</c:v>
                </c:pt>
                <c:pt idx="1910">
                  <c:v>1.102199999999999</c:v>
                </c:pt>
                <c:pt idx="1911">
                  <c:v>1.1119999999999999</c:v>
                </c:pt>
                <c:pt idx="1912">
                  <c:v>1.1135999999999999</c:v>
                </c:pt>
                <c:pt idx="1913">
                  <c:v>1.1151</c:v>
                </c:pt>
                <c:pt idx="1914">
                  <c:v>1.1159999999999979</c:v>
                </c:pt>
                <c:pt idx="1915">
                  <c:v>1.1200000000000001</c:v>
                </c:pt>
                <c:pt idx="1916">
                  <c:v>1.1219999999999999</c:v>
                </c:pt>
                <c:pt idx="1917">
                  <c:v>1.1224999999999996</c:v>
                </c:pt>
                <c:pt idx="1918">
                  <c:v>1.1465999999999998</c:v>
                </c:pt>
                <c:pt idx="1919">
                  <c:v>1.1479999999999988</c:v>
                </c:pt>
                <c:pt idx="1920">
                  <c:v>1.1480000000000006</c:v>
                </c:pt>
                <c:pt idx="1921">
                  <c:v>1.1555999999999984</c:v>
                </c:pt>
                <c:pt idx="1922">
                  <c:v>1.1564000000000001</c:v>
                </c:pt>
                <c:pt idx="1923">
                  <c:v>1.1596000000000011</c:v>
                </c:pt>
                <c:pt idx="1924">
                  <c:v>1.1656</c:v>
                </c:pt>
                <c:pt idx="1925">
                  <c:v>1.1679999999999997</c:v>
                </c:pt>
                <c:pt idx="1926">
                  <c:v>1.1760000000000002</c:v>
                </c:pt>
                <c:pt idx="1927">
                  <c:v>1.1764999999999992</c:v>
                </c:pt>
                <c:pt idx="1928">
                  <c:v>1.1771999999999998</c:v>
                </c:pt>
                <c:pt idx="1929">
                  <c:v>1.1775000000000002</c:v>
                </c:pt>
                <c:pt idx="1930">
                  <c:v>1.1807999999999983</c:v>
                </c:pt>
                <c:pt idx="1931">
                  <c:v>1.1904000000000003</c:v>
                </c:pt>
                <c:pt idx="1932">
                  <c:v>1.1924999999999997</c:v>
                </c:pt>
                <c:pt idx="1933">
                  <c:v>1.1945999999999999</c:v>
                </c:pt>
                <c:pt idx="1934">
                  <c:v>1.1969999999999992</c:v>
                </c:pt>
                <c:pt idx="1935">
                  <c:v>1.1988000000000003</c:v>
                </c:pt>
                <c:pt idx="1936">
                  <c:v>1.1993999999999998</c:v>
                </c:pt>
                <c:pt idx="1937">
                  <c:v>1.1995999999999931</c:v>
                </c:pt>
                <c:pt idx="1938">
                  <c:v>1.2004999999999999</c:v>
                </c:pt>
                <c:pt idx="1939">
                  <c:v>1.2005999999999999</c:v>
                </c:pt>
                <c:pt idx="1940">
                  <c:v>1.2037999999999995</c:v>
                </c:pt>
                <c:pt idx="1941">
                  <c:v>1.2064000000000001</c:v>
                </c:pt>
                <c:pt idx="1942">
                  <c:v>1.2111999999999981</c:v>
                </c:pt>
                <c:pt idx="1943">
                  <c:v>1.2129999999999974</c:v>
                </c:pt>
                <c:pt idx="1944">
                  <c:v>1.2192000000000007</c:v>
                </c:pt>
                <c:pt idx="1945">
                  <c:v>1.2348000000000008</c:v>
                </c:pt>
                <c:pt idx="1946">
                  <c:v>1.2375999999999996</c:v>
                </c:pt>
                <c:pt idx="1947">
                  <c:v>1.2389999999999994</c:v>
                </c:pt>
                <c:pt idx="1948">
                  <c:v>1.2431999999999999</c:v>
                </c:pt>
                <c:pt idx="1949">
                  <c:v>1.2505999999999999</c:v>
                </c:pt>
                <c:pt idx="1950">
                  <c:v>1.2527999999999988</c:v>
                </c:pt>
                <c:pt idx="1951">
                  <c:v>1.2527999999999997</c:v>
                </c:pt>
                <c:pt idx="1952">
                  <c:v>1.2584999999999997</c:v>
                </c:pt>
                <c:pt idx="1953">
                  <c:v>1.2599999999999998</c:v>
                </c:pt>
                <c:pt idx="1954">
                  <c:v>1.2671999999999994</c:v>
                </c:pt>
                <c:pt idx="1955">
                  <c:v>1.2672000000000003</c:v>
                </c:pt>
                <c:pt idx="1956">
                  <c:v>1.2713999999999996</c:v>
                </c:pt>
                <c:pt idx="1957">
                  <c:v>1.2791999999999994</c:v>
                </c:pt>
                <c:pt idx="1958">
                  <c:v>1.2884999999999991</c:v>
                </c:pt>
                <c:pt idx="1959">
                  <c:v>1.2948</c:v>
                </c:pt>
                <c:pt idx="1960">
                  <c:v>1.3000000000000007</c:v>
                </c:pt>
                <c:pt idx="1961">
                  <c:v>1.3049999999999997</c:v>
                </c:pt>
                <c:pt idx="1962">
                  <c:v>1.3068000000000004</c:v>
                </c:pt>
                <c:pt idx="1963">
                  <c:v>1.3079999999999989</c:v>
                </c:pt>
                <c:pt idx="1964">
                  <c:v>1.3097999999999956</c:v>
                </c:pt>
                <c:pt idx="1965">
                  <c:v>1.3104</c:v>
                </c:pt>
                <c:pt idx="1966">
                  <c:v>1.3109999999999999</c:v>
                </c:pt>
                <c:pt idx="1967">
                  <c:v>1.3159999999999998</c:v>
                </c:pt>
                <c:pt idx="1968">
                  <c:v>1.3229999999999991</c:v>
                </c:pt>
                <c:pt idx="1969">
                  <c:v>1.3256999999999999</c:v>
                </c:pt>
                <c:pt idx="1970">
                  <c:v>1.3283999999999985</c:v>
                </c:pt>
                <c:pt idx="1971">
                  <c:v>1.331599999999999</c:v>
                </c:pt>
                <c:pt idx="1972">
                  <c:v>1.3365</c:v>
                </c:pt>
                <c:pt idx="1973">
                  <c:v>1.3391999999999982</c:v>
                </c:pt>
                <c:pt idx="1974">
                  <c:v>1.3416000000000001</c:v>
                </c:pt>
                <c:pt idx="1975">
                  <c:v>1.3513999999999995</c:v>
                </c:pt>
                <c:pt idx="1976">
                  <c:v>1.3535999999999999</c:v>
                </c:pt>
                <c:pt idx="1977">
                  <c:v>1.3559999999999945</c:v>
                </c:pt>
                <c:pt idx="1978">
                  <c:v>1.3583000000000001</c:v>
                </c:pt>
                <c:pt idx="1979">
                  <c:v>1.3584000000000001</c:v>
                </c:pt>
                <c:pt idx="1980">
                  <c:v>1.359599999999995</c:v>
                </c:pt>
                <c:pt idx="1981">
                  <c:v>1.3621999999999999</c:v>
                </c:pt>
                <c:pt idx="1982">
                  <c:v>1.3649999999999998</c:v>
                </c:pt>
                <c:pt idx="1983">
                  <c:v>1.3676999999999999</c:v>
                </c:pt>
                <c:pt idx="1984">
                  <c:v>1.3715999999999999</c:v>
                </c:pt>
                <c:pt idx="1985">
                  <c:v>1.3728000000000002</c:v>
                </c:pt>
                <c:pt idx="1986">
                  <c:v>1.375</c:v>
                </c:pt>
                <c:pt idx="1987">
                  <c:v>1.3760000000000003</c:v>
                </c:pt>
                <c:pt idx="1988">
                  <c:v>1.3944000000000001</c:v>
                </c:pt>
                <c:pt idx="1989">
                  <c:v>1.3949999999999996</c:v>
                </c:pt>
                <c:pt idx="1990">
                  <c:v>1.3978000000000002</c:v>
                </c:pt>
                <c:pt idx="1991">
                  <c:v>1.3986000000000001</c:v>
                </c:pt>
                <c:pt idx="1992">
                  <c:v>1.3992000000000013</c:v>
                </c:pt>
                <c:pt idx="1993">
                  <c:v>1.4099999999999997</c:v>
                </c:pt>
                <c:pt idx="1994">
                  <c:v>1.4104000000000001</c:v>
                </c:pt>
                <c:pt idx="1995">
                  <c:v>1.4112</c:v>
                </c:pt>
                <c:pt idx="1996">
                  <c:v>1.4136000000000002</c:v>
                </c:pt>
                <c:pt idx="1997">
                  <c:v>1.4189999999999996</c:v>
                </c:pt>
                <c:pt idx="1998">
                  <c:v>1.4207999999999998</c:v>
                </c:pt>
                <c:pt idx="1999">
                  <c:v>1.4223999999999997</c:v>
                </c:pt>
                <c:pt idx="2000">
                  <c:v>1.4255999999999993</c:v>
                </c:pt>
                <c:pt idx="2001">
                  <c:v>1.436399999999999</c:v>
                </c:pt>
                <c:pt idx="2002">
                  <c:v>1.4406000000000008</c:v>
                </c:pt>
                <c:pt idx="2003">
                  <c:v>1.4418</c:v>
                </c:pt>
                <c:pt idx="2004">
                  <c:v>1.4442000000000004</c:v>
                </c:pt>
                <c:pt idx="2005">
                  <c:v>1.4455999999999996</c:v>
                </c:pt>
                <c:pt idx="2006">
                  <c:v>1.4455999999999998</c:v>
                </c:pt>
                <c:pt idx="2007">
                  <c:v>1.4499999999999993</c:v>
                </c:pt>
                <c:pt idx="2008">
                  <c:v>1.4599999999999997</c:v>
                </c:pt>
                <c:pt idx="2009">
                  <c:v>1.4601999999999977</c:v>
                </c:pt>
                <c:pt idx="2010">
                  <c:v>1.4651999999999998</c:v>
                </c:pt>
                <c:pt idx="2011">
                  <c:v>1.4672000000000001</c:v>
                </c:pt>
                <c:pt idx="2012">
                  <c:v>1.4742000000000002</c:v>
                </c:pt>
                <c:pt idx="2013">
                  <c:v>1.4759999999999982</c:v>
                </c:pt>
                <c:pt idx="2014">
                  <c:v>1.4759999999999998</c:v>
                </c:pt>
                <c:pt idx="2015">
                  <c:v>1.4783999999999997</c:v>
                </c:pt>
                <c:pt idx="2016">
                  <c:v>1.4783999999999999</c:v>
                </c:pt>
                <c:pt idx="2017">
                  <c:v>1.4796000000000005</c:v>
                </c:pt>
                <c:pt idx="2018">
                  <c:v>1.4804999999999999</c:v>
                </c:pt>
                <c:pt idx="2019">
                  <c:v>1.4952000000000001</c:v>
                </c:pt>
                <c:pt idx="2020">
                  <c:v>1.4975999999999996</c:v>
                </c:pt>
                <c:pt idx="2021">
                  <c:v>1.5007999999999999</c:v>
                </c:pt>
                <c:pt idx="2022">
                  <c:v>1.5047999999999999</c:v>
                </c:pt>
                <c:pt idx="2023">
                  <c:v>1.5065999999999975</c:v>
                </c:pt>
                <c:pt idx="2024">
                  <c:v>1.512</c:v>
                </c:pt>
                <c:pt idx="2025">
                  <c:v>1.5209999999999999</c:v>
                </c:pt>
                <c:pt idx="2026">
                  <c:v>1.5288000000000002</c:v>
                </c:pt>
                <c:pt idx="2027">
                  <c:v>1.5291000000000032</c:v>
                </c:pt>
                <c:pt idx="2028">
                  <c:v>1.5311999999999999</c:v>
                </c:pt>
                <c:pt idx="2029">
                  <c:v>1.5426000000000002</c:v>
                </c:pt>
                <c:pt idx="2030">
                  <c:v>1.5444000000000031</c:v>
                </c:pt>
                <c:pt idx="2031">
                  <c:v>1.5456000000000003</c:v>
                </c:pt>
                <c:pt idx="2032">
                  <c:v>1.5509999999999984</c:v>
                </c:pt>
                <c:pt idx="2033">
                  <c:v>1.5521999999999991</c:v>
                </c:pt>
                <c:pt idx="2034">
                  <c:v>1.5547999999999997</c:v>
                </c:pt>
                <c:pt idx="2035">
                  <c:v>1.5548000000000002</c:v>
                </c:pt>
                <c:pt idx="2036">
                  <c:v>1.5551999999999992</c:v>
                </c:pt>
                <c:pt idx="2037">
                  <c:v>1.558799999999998</c:v>
                </c:pt>
                <c:pt idx="2038">
                  <c:v>1.5587999999999997</c:v>
                </c:pt>
                <c:pt idx="2039">
                  <c:v>1.5602</c:v>
                </c:pt>
                <c:pt idx="2040">
                  <c:v>1.5691000000000002</c:v>
                </c:pt>
                <c:pt idx="2041">
                  <c:v>1.5700000000000012</c:v>
                </c:pt>
                <c:pt idx="2042">
                  <c:v>1.5713999999999997</c:v>
                </c:pt>
                <c:pt idx="2043">
                  <c:v>1.5760000000000076</c:v>
                </c:pt>
                <c:pt idx="2044">
                  <c:v>1.5767999999999998</c:v>
                </c:pt>
                <c:pt idx="2045">
                  <c:v>1.5794999999999986</c:v>
                </c:pt>
                <c:pt idx="2046">
                  <c:v>1.5804</c:v>
                </c:pt>
                <c:pt idx="2047">
                  <c:v>1.5876000000000001</c:v>
                </c:pt>
                <c:pt idx="2048">
                  <c:v>1.5876000000000006</c:v>
                </c:pt>
                <c:pt idx="2049">
                  <c:v>1.597999999999999</c:v>
                </c:pt>
                <c:pt idx="2050">
                  <c:v>1.6008</c:v>
                </c:pt>
                <c:pt idx="2051">
                  <c:v>1.6037999999999997</c:v>
                </c:pt>
                <c:pt idx="2052">
                  <c:v>1.6037999999999999</c:v>
                </c:pt>
                <c:pt idx="2053">
                  <c:v>1.6055999999999999</c:v>
                </c:pt>
                <c:pt idx="2054">
                  <c:v>1.6115999999999993</c:v>
                </c:pt>
                <c:pt idx="2055">
                  <c:v>1.6128</c:v>
                </c:pt>
                <c:pt idx="2056">
                  <c:v>1.6175999999999986</c:v>
                </c:pt>
                <c:pt idx="2057">
                  <c:v>1.6196000000000055</c:v>
                </c:pt>
                <c:pt idx="2058">
                  <c:v>1.6307999999999998</c:v>
                </c:pt>
                <c:pt idx="2059">
                  <c:v>1.6324000000000014</c:v>
                </c:pt>
                <c:pt idx="2060">
                  <c:v>1.6355999999999997</c:v>
                </c:pt>
                <c:pt idx="2061">
                  <c:v>1.6359999999999992</c:v>
                </c:pt>
                <c:pt idx="2062">
                  <c:v>1.6379999999999997</c:v>
                </c:pt>
                <c:pt idx="2063">
                  <c:v>1.6379999999999999</c:v>
                </c:pt>
                <c:pt idx="2064">
                  <c:v>1.6399999999999995</c:v>
                </c:pt>
                <c:pt idx="2065">
                  <c:v>1.6416000000000004</c:v>
                </c:pt>
                <c:pt idx="2066">
                  <c:v>1.6472</c:v>
                </c:pt>
                <c:pt idx="2067">
                  <c:v>1.6509999999999998</c:v>
                </c:pt>
                <c:pt idx="2068">
                  <c:v>1.6519999999999992</c:v>
                </c:pt>
                <c:pt idx="2069">
                  <c:v>1.6519999999999997</c:v>
                </c:pt>
                <c:pt idx="2070">
                  <c:v>1.6523999999999992</c:v>
                </c:pt>
                <c:pt idx="2071">
                  <c:v>1.6559999999999988</c:v>
                </c:pt>
                <c:pt idx="2072">
                  <c:v>1.6587999999999996</c:v>
                </c:pt>
                <c:pt idx="2073">
                  <c:v>1.6632000000000007</c:v>
                </c:pt>
                <c:pt idx="2074">
                  <c:v>1.6679999999999997</c:v>
                </c:pt>
                <c:pt idx="2075">
                  <c:v>1.6688000000000001</c:v>
                </c:pt>
                <c:pt idx="2076">
                  <c:v>1.6703999999999999</c:v>
                </c:pt>
                <c:pt idx="2077">
                  <c:v>1.6704000000000001</c:v>
                </c:pt>
                <c:pt idx="2078">
                  <c:v>1.6711999999999989</c:v>
                </c:pt>
                <c:pt idx="2079">
                  <c:v>1.6739999999999999</c:v>
                </c:pt>
                <c:pt idx="2080">
                  <c:v>1.6751999999999967</c:v>
                </c:pt>
                <c:pt idx="2081">
                  <c:v>1.6762000000000001</c:v>
                </c:pt>
                <c:pt idx="2082">
                  <c:v>1.6776</c:v>
                </c:pt>
                <c:pt idx="2083">
                  <c:v>1.6783999999999981</c:v>
                </c:pt>
                <c:pt idx="2084">
                  <c:v>1.6829999999999994</c:v>
                </c:pt>
                <c:pt idx="2085">
                  <c:v>1.6848000000000001</c:v>
                </c:pt>
                <c:pt idx="2086">
                  <c:v>1.6896</c:v>
                </c:pt>
                <c:pt idx="2087">
                  <c:v>1.6899999999999986</c:v>
                </c:pt>
                <c:pt idx="2088">
                  <c:v>1.7003999999999992</c:v>
                </c:pt>
                <c:pt idx="2089">
                  <c:v>1.7003999999999999</c:v>
                </c:pt>
                <c:pt idx="2090">
                  <c:v>1.702399999999999</c:v>
                </c:pt>
                <c:pt idx="2091">
                  <c:v>1.7024000000000008</c:v>
                </c:pt>
                <c:pt idx="2092">
                  <c:v>1.7051999999999996</c:v>
                </c:pt>
                <c:pt idx="2093">
                  <c:v>1.7054999999999998</c:v>
                </c:pt>
                <c:pt idx="2094">
                  <c:v>1.7115</c:v>
                </c:pt>
                <c:pt idx="2095">
                  <c:v>1.7135999999999978</c:v>
                </c:pt>
                <c:pt idx="2096">
                  <c:v>1.7138000000000002</c:v>
                </c:pt>
                <c:pt idx="2097">
                  <c:v>1.7247999999999997</c:v>
                </c:pt>
                <c:pt idx="2098">
                  <c:v>1.7262000000000022</c:v>
                </c:pt>
                <c:pt idx="2099">
                  <c:v>1.7279999999999998</c:v>
                </c:pt>
                <c:pt idx="2100">
                  <c:v>1.728</c:v>
                </c:pt>
                <c:pt idx="2101">
                  <c:v>1.7309999999999999</c:v>
                </c:pt>
                <c:pt idx="2102">
                  <c:v>1.7324999999999999</c:v>
                </c:pt>
                <c:pt idx="2103">
                  <c:v>1.7343</c:v>
                </c:pt>
                <c:pt idx="2104">
                  <c:v>1.7352000000000005</c:v>
                </c:pt>
                <c:pt idx="2105">
                  <c:v>1.7374999999999998</c:v>
                </c:pt>
                <c:pt idx="2106">
                  <c:v>1.7419999999999987</c:v>
                </c:pt>
                <c:pt idx="2107">
                  <c:v>1.7465999999999999</c:v>
                </c:pt>
                <c:pt idx="2108">
                  <c:v>1.7472000000000003</c:v>
                </c:pt>
                <c:pt idx="2109">
                  <c:v>1.7486999999999999</c:v>
                </c:pt>
                <c:pt idx="2110">
                  <c:v>1.7514000000000003</c:v>
                </c:pt>
                <c:pt idx="2111">
                  <c:v>1.7519999999999998</c:v>
                </c:pt>
                <c:pt idx="2112">
                  <c:v>1.7591000000000001</c:v>
                </c:pt>
                <c:pt idx="2113">
                  <c:v>1.7607999999999997</c:v>
                </c:pt>
                <c:pt idx="2114">
                  <c:v>1.764</c:v>
                </c:pt>
                <c:pt idx="2115">
                  <c:v>1.7730000000000004</c:v>
                </c:pt>
                <c:pt idx="2116">
                  <c:v>1.7738999999999998</c:v>
                </c:pt>
                <c:pt idx="2117">
                  <c:v>1.7876000000000003</c:v>
                </c:pt>
                <c:pt idx="2118">
                  <c:v>1.7901</c:v>
                </c:pt>
                <c:pt idx="2119">
                  <c:v>1.7918999999999998</c:v>
                </c:pt>
                <c:pt idx="2120">
                  <c:v>1.7940000000000005</c:v>
                </c:pt>
                <c:pt idx="2121">
                  <c:v>1.7954999999999988</c:v>
                </c:pt>
                <c:pt idx="2122">
                  <c:v>1.7990999999999993</c:v>
                </c:pt>
                <c:pt idx="2123">
                  <c:v>1.7995000000000019</c:v>
                </c:pt>
                <c:pt idx="2124">
                  <c:v>1.7999999999999998</c:v>
                </c:pt>
                <c:pt idx="2125">
                  <c:v>1.8010999999999999</c:v>
                </c:pt>
                <c:pt idx="2126">
                  <c:v>1.8032000000000001</c:v>
                </c:pt>
                <c:pt idx="2127">
                  <c:v>1.8047999999999997</c:v>
                </c:pt>
                <c:pt idx="2128">
                  <c:v>1.8143999999999996</c:v>
                </c:pt>
                <c:pt idx="2129">
                  <c:v>1.8144</c:v>
                </c:pt>
                <c:pt idx="2130">
                  <c:v>1.8147999999999997</c:v>
                </c:pt>
                <c:pt idx="2131">
                  <c:v>1.8160000000000016</c:v>
                </c:pt>
                <c:pt idx="2132">
                  <c:v>1.8207000000000013</c:v>
                </c:pt>
                <c:pt idx="2133">
                  <c:v>1.8288</c:v>
                </c:pt>
                <c:pt idx="2134">
                  <c:v>1.8312000000000004</c:v>
                </c:pt>
                <c:pt idx="2135">
                  <c:v>1.8353999999999999</c:v>
                </c:pt>
                <c:pt idx="2136">
                  <c:v>1.8467999999999996</c:v>
                </c:pt>
                <c:pt idx="2137">
                  <c:v>1.8468</c:v>
                </c:pt>
                <c:pt idx="2138">
                  <c:v>1.8479999999999985</c:v>
                </c:pt>
                <c:pt idx="2139">
                  <c:v>1.852199999999999</c:v>
                </c:pt>
                <c:pt idx="2140">
                  <c:v>1.8599999999999994</c:v>
                </c:pt>
                <c:pt idx="2141">
                  <c:v>1.8603999999999985</c:v>
                </c:pt>
                <c:pt idx="2142">
                  <c:v>1.8612000000000002</c:v>
                </c:pt>
                <c:pt idx="2143">
                  <c:v>1.8672</c:v>
                </c:pt>
                <c:pt idx="2144">
                  <c:v>1.8687999999999998</c:v>
                </c:pt>
                <c:pt idx="2145">
                  <c:v>1.8703999999999998</c:v>
                </c:pt>
                <c:pt idx="2146">
                  <c:v>1.8719999999999997</c:v>
                </c:pt>
                <c:pt idx="2147">
                  <c:v>1.8792</c:v>
                </c:pt>
                <c:pt idx="2148">
                  <c:v>1.8872</c:v>
                </c:pt>
                <c:pt idx="2149">
                  <c:v>1.8997999999999999</c:v>
                </c:pt>
                <c:pt idx="2150">
                  <c:v>1.9023999999999992</c:v>
                </c:pt>
                <c:pt idx="2151">
                  <c:v>1.9088999999999996</c:v>
                </c:pt>
                <c:pt idx="2152">
                  <c:v>1.9136000000000006</c:v>
                </c:pt>
                <c:pt idx="2153">
                  <c:v>1.9169999999999998</c:v>
                </c:pt>
                <c:pt idx="2154">
                  <c:v>1.9175999999999997</c:v>
                </c:pt>
                <c:pt idx="2155">
                  <c:v>1.9223999999999997</c:v>
                </c:pt>
                <c:pt idx="2156">
                  <c:v>1.9259999999999975</c:v>
                </c:pt>
                <c:pt idx="2157">
                  <c:v>1.9259999999999997</c:v>
                </c:pt>
                <c:pt idx="2158">
                  <c:v>1.9271999999999991</c:v>
                </c:pt>
                <c:pt idx="2159">
                  <c:v>1.9320000000000004</c:v>
                </c:pt>
                <c:pt idx="2160">
                  <c:v>1.9602000000000004</c:v>
                </c:pt>
                <c:pt idx="2161">
                  <c:v>1.961999999999998</c:v>
                </c:pt>
                <c:pt idx="2162">
                  <c:v>1.9629000000000003</c:v>
                </c:pt>
                <c:pt idx="2163">
                  <c:v>1.9656000000000002</c:v>
                </c:pt>
                <c:pt idx="2164">
                  <c:v>1.9697999999999998</c:v>
                </c:pt>
                <c:pt idx="2165">
                  <c:v>1.9709999999999996</c:v>
                </c:pt>
                <c:pt idx="2166">
                  <c:v>1.9711999999999996</c:v>
                </c:pt>
                <c:pt idx="2167">
                  <c:v>1.9839999999999982</c:v>
                </c:pt>
                <c:pt idx="2168">
                  <c:v>1.9844999999999995</c:v>
                </c:pt>
                <c:pt idx="2169">
                  <c:v>1.9925999999999999</c:v>
                </c:pt>
                <c:pt idx="2170">
                  <c:v>1.9989999999999952</c:v>
                </c:pt>
                <c:pt idx="2171">
                  <c:v>1.9989999999999979</c:v>
                </c:pt>
                <c:pt idx="2172">
                  <c:v>2.0039999999999996</c:v>
                </c:pt>
                <c:pt idx="2173">
                  <c:v>2.0047999999999995</c:v>
                </c:pt>
                <c:pt idx="2174">
                  <c:v>2.0049000000000001</c:v>
                </c:pt>
                <c:pt idx="2175">
                  <c:v>2.0064000000000002</c:v>
                </c:pt>
                <c:pt idx="2176">
                  <c:v>2.0087999999999973</c:v>
                </c:pt>
                <c:pt idx="2177">
                  <c:v>2.0228000000000002</c:v>
                </c:pt>
                <c:pt idx="2178">
                  <c:v>2.027099999999999</c:v>
                </c:pt>
                <c:pt idx="2179">
                  <c:v>2.0286</c:v>
                </c:pt>
                <c:pt idx="2180">
                  <c:v>2.0321999999999987</c:v>
                </c:pt>
                <c:pt idx="2181">
                  <c:v>2.0339999999999989</c:v>
                </c:pt>
                <c:pt idx="2182">
                  <c:v>2.0358000000000001</c:v>
                </c:pt>
                <c:pt idx="2183">
                  <c:v>2.0387999999999984</c:v>
                </c:pt>
                <c:pt idx="2184">
                  <c:v>2.0393999999999934</c:v>
                </c:pt>
                <c:pt idx="2185">
                  <c:v>2.0399999999999991</c:v>
                </c:pt>
                <c:pt idx="2186">
                  <c:v>2.0415999999999999</c:v>
                </c:pt>
                <c:pt idx="2187">
                  <c:v>2.0429999999999997</c:v>
                </c:pt>
                <c:pt idx="2188">
                  <c:v>2.0474999999999994</c:v>
                </c:pt>
                <c:pt idx="2189">
                  <c:v>2.0491999999999999</c:v>
                </c:pt>
                <c:pt idx="2190">
                  <c:v>2.0540000000000003</c:v>
                </c:pt>
                <c:pt idx="2191">
                  <c:v>2.0573999999999995</c:v>
                </c:pt>
                <c:pt idx="2192">
                  <c:v>2.0592000000000041</c:v>
                </c:pt>
                <c:pt idx="2193">
                  <c:v>2.0649999999999986</c:v>
                </c:pt>
                <c:pt idx="2194">
                  <c:v>2.0671999999999997</c:v>
                </c:pt>
                <c:pt idx="2195">
                  <c:v>2.0747999999999998</c:v>
                </c:pt>
                <c:pt idx="2196">
                  <c:v>2.0789999999999997</c:v>
                </c:pt>
                <c:pt idx="2197">
                  <c:v>2.0849999999999991</c:v>
                </c:pt>
                <c:pt idx="2198">
                  <c:v>2.0975000000000001</c:v>
                </c:pt>
                <c:pt idx="2199">
                  <c:v>2.0979000000000001</c:v>
                </c:pt>
                <c:pt idx="2200">
                  <c:v>2.0993999999999993</c:v>
                </c:pt>
                <c:pt idx="2201">
                  <c:v>2.0999999999999996</c:v>
                </c:pt>
                <c:pt idx="2202">
                  <c:v>2.1060000000000008</c:v>
                </c:pt>
                <c:pt idx="2203">
                  <c:v>2.1279999999999988</c:v>
                </c:pt>
                <c:pt idx="2204">
                  <c:v>2.1286</c:v>
                </c:pt>
                <c:pt idx="2205">
                  <c:v>2.1319999999999988</c:v>
                </c:pt>
                <c:pt idx="2206">
                  <c:v>2.1335999999999999</c:v>
                </c:pt>
                <c:pt idx="2207">
                  <c:v>2.1399999999999992</c:v>
                </c:pt>
                <c:pt idx="2208">
                  <c:v>2.1401999999999992</c:v>
                </c:pt>
                <c:pt idx="2209">
                  <c:v>2.1464999999999996</c:v>
                </c:pt>
                <c:pt idx="2210">
                  <c:v>2.1475999999999997</c:v>
                </c:pt>
                <c:pt idx="2211">
                  <c:v>2.1492</c:v>
                </c:pt>
                <c:pt idx="2212">
                  <c:v>2.1546000000000003</c:v>
                </c:pt>
                <c:pt idx="2213">
                  <c:v>2.1581999999999999</c:v>
                </c:pt>
                <c:pt idx="2214">
                  <c:v>2.1588000000000021</c:v>
                </c:pt>
                <c:pt idx="2215">
                  <c:v>2.1683999999999997</c:v>
                </c:pt>
                <c:pt idx="2216">
                  <c:v>2.1728000000000001</c:v>
                </c:pt>
                <c:pt idx="2217">
                  <c:v>2.1736000000000004</c:v>
                </c:pt>
                <c:pt idx="2218">
                  <c:v>2.1749999999999989</c:v>
                </c:pt>
                <c:pt idx="2219">
                  <c:v>2.1762000000000001</c:v>
                </c:pt>
                <c:pt idx="2220">
                  <c:v>2.1780000000000004</c:v>
                </c:pt>
                <c:pt idx="2221">
                  <c:v>2.1840000000000002</c:v>
                </c:pt>
                <c:pt idx="2222">
                  <c:v>2.188799999999997</c:v>
                </c:pt>
                <c:pt idx="2223">
                  <c:v>2.1899999999999995</c:v>
                </c:pt>
                <c:pt idx="2224">
                  <c:v>2.2043999999999979</c:v>
                </c:pt>
                <c:pt idx="2225">
                  <c:v>2.2050000000000001</c:v>
                </c:pt>
                <c:pt idx="2226">
                  <c:v>2.2065999999999999</c:v>
                </c:pt>
                <c:pt idx="2227">
                  <c:v>2.2079999999999984</c:v>
                </c:pt>
                <c:pt idx="2228">
                  <c:v>2.2098</c:v>
                </c:pt>
                <c:pt idx="2229">
                  <c:v>2.2109999999999994</c:v>
                </c:pt>
                <c:pt idx="2230">
                  <c:v>2.2139999999999995</c:v>
                </c:pt>
                <c:pt idx="2231">
                  <c:v>2.2155000000000058</c:v>
                </c:pt>
                <c:pt idx="2232">
                  <c:v>2.2194000000000007</c:v>
                </c:pt>
                <c:pt idx="2233">
                  <c:v>2.2239999999999998</c:v>
                </c:pt>
                <c:pt idx="2234">
                  <c:v>2.2271999999999998</c:v>
                </c:pt>
                <c:pt idx="2235">
                  <c:v>2.2282000000000002</c:v>
                </c:pt>
                <c:pt idx="2236">
                  <c:v>2.2287999999999988</c:v>
                </c:pt>
                <c:pt idx="2237">
                  <c:v>2.2302</c:v>
                </c:pt>
                <c:pt idx="2238">
                  <c:v>2.2319999999999958</c:v>
                </c:pt>
                <c:pt idx="2239">
                  <c:v>2.2364999999999995</c:v>
                </c:pt>
                <c:pt idx="2240">
                  <c:v>2.2412000000000001</c:v>
                </c:pt>
                <c:pt idx="2241">
                  <c:v>2.2439999999999998</c:v>
                </c:pt>
                <c:pt idx="2242">
                  <c:v>2.2449999999999992</c:v>
                </c:pt>
                <c:pt idx="2243">
                  <c:v>2.2503999999999991</c:v>
                </c:pt>
                <c:pt idx="2244">
                  <c:v>2.2511999999999999</c:v>
                </c:pt>
                <c:pt idx="2245">
                  <c:v>2.2517999999999998</c:v>
                </c:pt>
                <c:pt idx="2246">
                  <c:v>2.2559999999999993</c:v>
                </c:pt>
                <c:pt idx="2247">
                  <c:v>2.2560000000000002</c:v>
                </c:pt>
                <c:pt idx="2248">
                  <c:v>2.271199999999999</c:v>
                </c:pt>
                <c:pt idx="2249">
                  <c:v>2.2724000000000002</c:v>
                </c:pt>
                <c:pt idx="2250">
                  <c:v>2.2727999999999895</c:v>
                </c:pt>
                <c:pt idx="2251">
                  <c:v>2.2823999999999991</c:v>
                </c:pt>
                <c:pt idx="2252">
                  <c:v>2.2827999999999999</c:v>
                </c:pt>
                <c:pt idx="2253">
                  <c:v>2.2880000000000003</c:v>
                </c:pt>
                <c:pt idx="2254">
                  <c:v>2.289000000000001</c:v>
                </c:pt>
                <c:pt idx="2255">
                  <c:v>2.2907999999999999</c:v>
                </c:pt>
                <c:pt idx="2256">
                  <c:v>2.2990000000000066</c:v>
                </c:pt>
                <c:pt idx="2257">
                  <c:v>2.3025000000000002</c:v>
                </c:pt>
                <c:pt idx="2258">
                  <c:v>2.3077000000000001</c:v>
                </c:pt>
                <c:pt idx="2259">
                  <c:v>2.3079999999999998</c:v>
                </c:pt>
                <c:pt idx="2260">
                  <c:v>2.3086000000000002</c:v>
                </c:pt>
                <c:pt idx="2261">
                  <c:v>2.3093999999999895</c:v>
                </c:pt>
                <c:pt idx="2262">
                  <c:v>2.3177000000000003</c:v>
                </c:pt>
                <c:pt idx="2263">
                  <c:v>2.3219999999999974</c:v>
                </c:pt>
                <c:pt idx="2264">
                  <c:v>2.3220000000000001</c:v>
                </c:pt>
                <c:pt idx="2265">
                  <c:v>2.3232000000000004</c:v>
                </c:pt>
                <c:pt idx="2266">
                  <c:v>2.3243999999999994</c:v>
                </c:pt>
                <c:pt idx="2267">
                  <c:v>2.3311999999999999</c:v>
                </c:pt>
                <c:pt idx="2268">
                  <c:v>2.3327999999999989</c:v>
                </c:pt>
                <c:pt idx="2269">
                  <c:v>2.3327999999999998</c:v>
                </c:pt>
                <c:pt idx="2270">
                  <c:v>2.3359999999999994</c:v>
                </c:pt>
                <c:pt idx="2271">
                  <c:v>2.3363999999999976</c:v>
                </c:pt>
                <c:pt idx="2272">
                  <c:v>2.336999999999998</c:v>
                </c:pt>
                <c:pt idx="2273">
                  <c:v>2.3379999999999983</c:v>
                </c:pt>
                <c:pt idx="2274">
                  <c:v>2.3406000000000002</c:v>
                </c:pt>
                <c:pt idx="2275">
                  <c:v>2.3407999999999998</c:v>
                </c:pt>
                <c:pt idx="2276">
                  <c:v>2.3409000000000004</c:v>
                </c:pt>
                <c:pt idx="2277">
                  <c:v>2.351999999999999</c:v>
                </c:pt>
                <c:pt idx="2278">
                  <c:v>2.3521000000000001</c:v>
                </c:pt>
                <c:pt idx="2279">
                  <c:v>2.3550000000000022</c:v>
                </c:pt>
                <c:pt idx="2280">
                  <c:v>2.3570999999999991</c:v>
                </c:pt>
                <c:pt idx="2281">
                  <c:v>2.3615999999999966</c:v>
                </c:pt>
                <c:pt idx="2282">
                  <c:v>2.3673999999999991</c:v>
                </c:pt>
                <c:pt idx="2283">
                  <c:v>2.3685999999999989</c:v>
                </c:pt>
                <c:pt idx="2284">
                  <c:v>2.3699999999999983</c:v>
                </c:pt>
                <c:pt idx="2285">
                  <c:v>2.37</c:v>
                </c:pt>
                <c:pt idx="2286">
                  <c:v>2.3759999999999999</c:v>
                </c:pt>
                <c:pt idx="2287">
                  <c:v>2.3808000000000007</c:v>
                </c:pt>
                <c:pt idx="2288">
                  <c:v>2.3813999999999984</c:v>
                </c:pt>
                <c:pt idx="2289">
                  <c:v>2.3814000000000002</c:v>
                </c:pt>
                <c:pt idx="2290">
                  <c:v>2.3868</c:v>
                </c:pt>
                <c:pt idx="2291">
                  <c:v>2.3879999999999999</c:v>
                </c:pt>
                <c:pt idx="2292">
                  <c:v>2.3891999999999998</c:v>
                </c:pt>
                <c:pt idx="2293">
                  <c:v>2.3939999999999984</c:v>
                </c:pt>
                <c:pt idx="2294">
                  <c:v>2.3952000000000018</c:v>
                </c:pt>
                <c:pt idx="2295">
                  <c:v>2.3967999999999989</c:v>
                </c:pt>
                <c:pt idx="2296">
                  <c:v>2.3969999999999985</c:v>
                </c:pt>
                <c:pt idx="2297">
                  <c:v>2.3976000000000002</c:v>
                </c:pt>
                <c:pt idx="2298">
                  <c:v>2.3976000000000006</c:v>
                </c:pt>
                <c:pt idx="2299">
                  <c:v>2.3996999999999815</c:v>
                </c:pt>
                <c:pt idx="2300">
                  <c:v>2.4</c:v>
                </c:pt>
                <c:pt idx="2301">
                  <c:v>2.4009999999999998</c:v>
                </c:pt>
                <c:pt idx="2302">
                  <c:v>2.4011999999999998</c:v>
                </c:pt>
                <c:pt idx="2303">
                  <c:v>2.4058999999999999</c:v>
                </c:pt>
                <c:pt idx="2304">
                  <c:v>2.4138000000000006</c:v>
                </c:pt>
                <c:pt idx="2305">
                  <c:v>2.4173999999999989</c:v>
                </c:pt>
                <c:pt idx="2306">
                  <c:v>2.4192</c:v>
                </c:pt>
                <c:pt idx="2307">
                  <c:v>2.4287999999999998</c:v>
                </c:pt>
                <c:pt idx="2308">
                  <c:v>2.4359999999999995</c:v>
                </c:pt>
                <c:pt idx="2309">
                  <c:v>2.4359999999999999</c:v>
                </c:pt>
                <c:pt idx="2310">
                  <c:v>2.4402000000000004</c:v>
                </c:pt>
                <c:pt idx="2311">
                  <c:v>2.4581999999999997</c:v>
                </c:pt>
                <c:pt idx="2312">
                  <c:v>2.458499999999999</c:v>
                </c:pt>
                <c:pt idx="2313">
                  <c:v>2.4597999999999871</c:v>
                </c:pt>
                <c:pt idx="2314">
                  <c:v>2.4639999999999986</c:v>
                </c:pt>
                <c:pt idx="2315">
                  <c:v>2.4674999999999994</c:v>
                </c:pt>
                <c:pt idx="2316">
                  <c:v>2.4779999999999989</c:v>
                </c:pt>
                <c:pt idx="2317">
                  <c:v>2.4823999999999993</c:v>
                </c:pt>
                <c:pt idx="2318">
                  <c:v>2.4863999999999997</c:v>
                </c:pt>
                <c:pt idx="2319">
                  <c:v>2.4897999999999989</c:v>
                </c:pt>
                <c:pt idx="2320">
                  <c:v>2.4990000000000023</c:v>
                </c:pt>
                <c:pt idx="2321">
                  <c:v>2.5019999999999971</c:v>
                </c:pt>
                <c:pt idx="2322">
                  <c:v>2.5019999999999998</c:v>
                </c:pt>
                <c:pt idx="2323">
                  <c:v>2.5055999999999998</c:v>
                </c:pt>
                <c:pt idx="2324">
                  <c:v>2.5056000000000003</c:v>
                </c:pt>
                <c:pt idx="2325">
                  <c:v>2.5136999999999983</c:v>
                </c:pt>
                <c:pt idx="2326">
                  <c:v>2.5146000000000015</c:v>
                </c:pt>
                <c:pt idx="2327">
                  <c:v>2.5163999999999991</c:v>
                </c:pt>
                <c:pt idx="2328">
                  <c:v>2.5215999999999994</c:v>
                </c:pt>
                <c:pt idx="2329">
                  <c:v>2.5279999999999996</c:v>
                </c:pt>
                <c:pt idx="2330">
                  <c:v>2.5343999999999998</c:v>
                </c:pt>
                <c:pt idx="2331">
                  <c:v>2.5451999999999995</c:v>
                </c:pt>
                <c:pt idx="2332">
                  <c:v>2.5488000000000004</c:v>
                </c:pt>
                <c:pt idx="2333">
                  <c:v>2.5519999999999996</c:v>
                </c:pt>
                <c:pt idx="2334">
                  <c:v>2.553199999999999</c:v>
                </c:pt>
                <c:pt idx="2335">
                  <c:v>2.5535999999999985</c:v>
                </c:pt>
                <c:pt idx="2336">
                  <c:v>2.5577999999999994</c:v>
                </c:pt>
                <c:pt idx="2337">
                  <c:v>2.5591999999999997</c:v>
                </c:pt>
                <c:pt idx="2338">
                  <c:v>2.5641000000000034</c:v>
                </c:pt>
                <c:pt idx="2339">
                  <c:v>2.5707</c:v>
                </c:pt>
                <c:pt idx="2340">
                  <c:v>2.5769999999999982</c:v>
                </c:pt>
                <c:pt idx="2341">
                  <c:v>2.5779999999999994</c:v>
                </c:pt>
                <c:pt idx="2342">
                  <c:v>2.5893000000000006</c:v>
                </c:pt>
                <c:pt idx="2343">
                  <c:v>2.5895999999999999</c:v>
                </c:pt>
                <c:pt idx="2344">
                  <c:v>2.5920000000000001</c:v>
                </c:pt>
                <c:pt idx="2345">
                  <c:v>2.5973999999999995</c:v>
                </c:pt>
                <c:pt idx="2346">
                  <c:v>2.5980000000000008</c:v>
                </c:pt>
                <c:pt idx="2347">
                  <c:v>2.598399999999998</c:v>
                </c:pt>
                <c:pt idx="2348">
                  <c:v>2.6028000000000011</c:v>
                </c:pt>
                <c:pt idx="2349">
                  <c:v>2.6039999999999996</c:v>
                </c:pt>
                <c:pt idx="2350">
                  <c:v>2.6068000000000002</c:v>
                </c:pt>
                <c:pt idx="2351">
                  <c:v>2.61</c:v>
                </c:pt>
                <c:pt idx="2352">
                  <c:v>2.6208000000000005</c:v>
                </c:pt>
                <c:pt idx="2353">
                  <c:v>2.6249999999999991</c:v>
                </c:pt>
                <c:pt idx="2354">
                  <c:v>2.625099999999982</c:v>
                </c:pt>
                <c:pt idx="2355">
                  <c:v>2.6279999999999997</c:v>
                </c:pt>
                <c:pt idx="2356">
                  <c:v>2.6319999999999997</c:v>
                </c:pt>
                <c:pt idx="2357">
                  <c:v>2.6375999999999991</c:v>
                </c:pt>
                <c:pt idx="2358">
                  <c:v>2.6376000000000004</c:v>
                </c:pt>
                <c:pt idx="2359">
                  <c:v>2.6399999999999997</c:v>
                </c:pt>
                <c:pt idx="2360">
                  <c:v>2.6405999999999992</c:v>
                </c:pt>
                <c:pt idx="2361">
                  <c:v>2.6411999999999995</c:v>
                </c:pt>
                <c:pt idx="2362">
                  <c:v>2.6416000000000004</c:v>
                </c:pt>
                <c:pt idx="2363">
                  <c:v>2.6459999999999995</c:v>
                </c:pt>
                <c:pt idx="2364">
                  <c:v>2.6459999999999999</c:v>
                </c:pt>
                <c:pt idx="2365">
                  <c:v>2.6495999999999995</c:v>
                </c:pt>
                <c:pt idx="2366">
                  <c:v>2.6536</c:v>
                </c:pt>
                <c:pt idx="2367">
                  <c:v>2.6567999999999969</c:v>
                </c:pt>
                <c:pt idx="2368">
                  <c:v>2.6568000000000005</c:v>
                </c:pt>
                <c:pt idx="2369">
                  <c:v>2.6783999999999963</c:v>
                </c:pt>
                <c:pt idx="2370">
                  <c:v>2.6789999999999998</c:v>
                </c:pt>
                <c:pt idx="2371">
                  <c:v>2.6810999999999954</c:v>
                </c:pt>
                <c:pt idx="2372">
                  <c:v>2.6814000000000004</c:v>
                </c:pt>
                <c:pt idx="2373">
                  <c:v>2.6892000000000005</c:v>
                </c:pt>
                <c:pt idx="2374">
                  <c:v>2.6909999999999998</c:v>
                </c:pt>
                <c:pt idx="2375">
                  <c:v>2.6927999999999992</c:v>
                </c:pt>
                <c:pt idx="2376">
                  <c:v>2.6935999999999991</c:v>
                </c:pt>
                <c:pt idx="2377">
                  <c:v>2.6961000000000008</c:v>
                </c:pt>
                <c:pt idx="2378">
                  <c:v>2.696399999999997</c:v>
                </c:pt>
                <c:pt idx="2379">
                  <c:v>2.6964000000000006</c:v>
                </c:pt>
                <c:pt idx="2380">
                  <c:v>2.6972999999999994</c:v>
                </c:pt>
                <c:pt idx="2381">
                  <c:v>2.702799999999999</c:v>
                </c:pt>
                <c:pt idx="2382">
                  <c:v>2.7035999999999998</c:v>
                </c:pt>
                <c:pt idx="2383">
                  <c:v>2.7062000000000239</c:v>
                </c:pt>
                <c:pt idx="2384">
                  <c:v>2.7071999999999994</c:v>
                </c:pt>
                <c:pt idx="2385">
                  <c:v>2.7143999999999995</c:v>
                </c:pt>
                <c:pt idx="2386">
                  <c:v>2.7166000000000001</c:v>
                </c:pt>
                <c:pt idx="2387">
                  <c:v>2.7168000000000001</c:v>
                </c:pt>
                <c:pt idx="2388">
                  <c:v>2.7191999999999901</c:v>
                </c:pt>
                <c:pt idx="2389">
                  <c:v>2.7222</c:v>
                </c:pt>
                <c:pt idx="2390">
                  <c:v>2.724000000000002</c:v>
                </c:pt>
                <c:pt idx="2391">
                  <c:v>2.7259999999999995</c:v>
                </c:pt>
                <c:pt idx="2392">
                  <c:v>2.7278999999999964</c:v>
                </c:pt>
                <c:pt idx="2393">
                  <c:v>2.7299999999999995</c:v>
                </c:pt>
                <c:pt idx="2394">
                  <c:v>2.7323999999999993</c:v>
                </c:pt>
                <c:pt idx="2395">
                  <c:v>2.7324000000000002</c:v>
                </c:pt>
                <c:pt idx="2396">
                  <c:v>2.7336</c:v>
                </c:pt>
                <c:pt idx="2397">
                  <c:v>2.7353999999999998</c:v>
                </c:pt>
                <c:pt idx="2398">
                  <c:v>2.7384000000000022</c:v>
                </c:pt>
                <c:pt idx="2399">
                  <c:v>2.7664</c:v>
                </c:pt>
                <c:pt idx="2400">
                  <c:v>2.7719999999999994</c:v>
                </c:pt>
                <c:pt idx="2401">
                  <c:v>2.7775999999999996</c:v>
                </c:pt>
                <c:pt idx="2402">
                  <c:v>2.7845999999999997</c:v>
                </c:pt>
                <c:pt idx="2403">
                  <c:v>2.7859999999999978</c:v>
                </c:pt>
                <c:pt idx="2404">
                  <c:v>2.7899999999999991</c:v>
                </c:pt>
                <c:pt idx="2405">
                  <c:v>2.7944000000000004</c:v>
                </c:pt>
                <c:pt idx="2406">
                  <c:v>2.7956000000000003</c:v>
                </c:pt>
                <c:pt idx="2407">
                  <c:v>2.7984000000000027</c:v>
                </c:pt>
                <c:pt idx="2408">
                  <c:v>2.8</c:v>
                </c:pt>
                <c:pt idx="2409">
                  <c:v>2.8079999999999998</c:v>
                </c:pt>
                <c:pt idx="2410">
                  <c:v>2.8100999999999998</c:v>
                </c:pt>
                <c:pt idx="2411">
                  <c:v>2.8195999999999799</c:v>
                </c:pt>
                <c:pt idx="2412">
                  <c:v>2.8224</c:v>
                </c:pt>
                <c:pt idx="2413">
                  <c:v>2.8296000000000001</c:v>
                </c:pt>
                <c:pt idx="2414">
                  <c:v>2.8314000000000004</c:v>
                </c:pt>
                <c:pt idx="2415">
                  <c:v>2.8322000000000003</c:v>
                </c:pt>
                <c:pt idx="2416">
                  <c:v>2.8339999999999996</c:v>
                </c:pt>
                <c:pt idx="2417">
                  <c:v>2.8380000000000027</c:v>
                </c:pt>
                <c:pt idx="2418">
                  <c:v>2.8392000000000017</c:v>
                </c:pt>
                <c:pt idx="2419">
                  <c:v>2.8415999999999997</c:v>
                </c:pt>
                <c:pt idx="2420">
                  <c:v>2.8477999999999994</c:v>
                </c:pt>
                <c:pt idx="2421">
                  <c:v>2.8535999999999988</c:v>
                </c:pt>
                <c:pt idx="2422">
                  <c:v>2.8699999999999992</c:v>
                </c:pt>
                <c:pt idx="2423">
                  <c:v>2.8763999999999994</c:v>
                </c:pt>
                <c:pt idx="2424">
                  <c:v>2.8776000000000002</c:v>
                </c:pt>
                <c:pt idx="2425">
                  <c:v>2.8781999999999992</c:v>
                </c:pt>
                <c:pt idx="2426">
                  <c:v>2.878400000000001</c:v>
                </c:pt>
                <c:pt idx="2427">
                  <c:v>2.8811999999999998</c:v>
                </c:pt>
                <c:pt idx="2428">
                  <c:v>2.8835999999999995</c:v>
                </c:pt>
                <c:pt idx="2429">
                  <c:v>2.8836000000000004</c:v>
                </c:pt>
                <c:pt idx="2430">
                  <c:v>2.8884000000000007</c:v>
                </c:pt>
                <c:pt idx="2431">
                  <c:v>2.8909999999999982</c:v>
                </c:pt>
                <c:pt idx="2432">
                  <c:v>2.8911999999999995</c:v>
                </c:pt>
                <c:pt idx="2433">
                  <c:v>2.9040000000000008</c:v>
                </c:pt>
                <c:pt idx="2434">
                  <c:v>2.9144999999999994</c:v>
                </c:pt>
                <c:pt idx="2435">
                  <c:v>2.9302000000000001</c:v>
                </c:pt>
                <c:pt idx="2436">
                  <c:v>2.9304000000000023</c:v>
                </c:pt>
                <c:pt idx="2437">
                  <c:v>2.9322000000000004</c:v>
                </c:pt>
                <c:pt idx="2438">
                  <c:v>2.9339999999999997</c:v>
                </c:pt>
                <c:pt idx="2439">
                  <c:v>2.9346000000000032</c:v>
                </c:pt>
                <c:pt idx="2440">
                  <c:v>2.9347999999999996</c:v>
                </c:pt>
                <c:pt idx="2441">
                  <c:v>2.9371999999999971</c:v>
                </c:pt>
                <c:pt idx="2442">
                  <c:v>2.9400000000000004</c:v>
                </c:pt>
                <c:pt idx="2443">
                  <c:v>2.9429999999999992</c:v>
                </c:pt>
                <c:pt idx="2444">
                  <c:v>2.9546999999999999</c:v>
                </c:pt>
                <c:pt idx="2445">
                  <c:v>2.9561999999999999</c:v>
                </c:pt>
                <c:pt idx="2446">
                  <c:v>2.9567999999999994</c:v>
                </c:pt>
                <c:pt idx="2447">
                  <c:v>2.9567999999999999</c:v>
                </c:pt>
                <c:pt idx="2448">
                  <c:v>2.9568000000000003</c:v>
                </c:pt>
                <c:pt idx="2449">
                  <c:v>2.9592000000000009</c:v>
                </c:pt>
                <c:pt idx="2450">
                  <c:v>2.9646000000000008</c:v>
                </c:pt>
                <c:pt idx="2451">
                  <c:v>2.9681999999999995</c:v>
                </c:pt>
                <c:pt idx="2452">
                  <c:v>2.9807999999999995</c:v>
                </c:pt>
                <c:pt idx="2453">
                  <c:v>2.9835000000000003</c:v>
                </c:pt>
                <c:pt idx="2454">
                  <c:v>2.9888999999999997</c:v>
                </c:pt>
                <c:pt idx="2455">
                  <c:v>2.9899999999999993</c:v>
                </c:pt>
                <c:pt idx="2456">
                  <c:v>2.99</c:v>
                </c:pt>
                <c:pt idx="2457">
                  <c:v>2.9989999999999988</c:v>
                </c:pt>
                <c:pt idx="2458">
                  <c:v>3.0015999999999998</c:v>
                </c:pt>
                <c:pt idx="2459">
                  <c:v>3.0043999999999995</c:v>
                </c:pt>
                <c:pt idx="2460">
                  <c:v>3.0084</c:v>
                </c:pt>
                <c:pt idx="2461">
                  <c:v>3.0095999999999998</c:v>
                </c:pt>
                <c:pt idx="2462">
                  <c:v>3.0127999999999995</c:v>
                </c:pt>
                <c:pt idx="2463">
                  <c:v>3.0133999999999981</c:v>
                </c:pt>
                <c:pt idx="2464">
                  <c:v>3.0143999999999984</c:v>
                </c:pt>
                <c:pt idx="2465">
                  <c:v>3.0143999999999993</c:v>
                </c:pt>
                <c:pt idx="2466">
                  <c:v>3.0211999999999994</c:v>
                </c:pt>
                <c:pt idx="2467">
                  <c:v>3.024</c:v>
                </c:pt>
                <c:pt idx="2468">
                  <c:v>3.0267999999999997</c:v>
                </c:pt>
                <c:pt idx="2469">
                  <c:v>3.0338000000000003</c:v>
                </c:pt>
                <c:pt idx="2470">
                  <c:v>3.0340000000000007</c:v>
                </c:pt>
                <c:pt idx="2471">
                  <c:v>3.0342000000000002</c:v>
                </c:pt>
                <c:pt idx="2472">
                  <c:v>3.0367999999999995</c:v>
                </c:pt>
                <c:pt idx="2473">
                  <c:v>3.04</c:v>
                </c:pt>
                <c:pt idx="2474">
                  <c:v>3.0438000000000001</c:v>
                </c:pt>
                <c:pt idx="2475">
                  <c:v>3.0497999999999985</c:v>
                </c:pt>
                <c:pt idx="2476">
                  <c:v>3.0520000000000005</c:v>
                </c:pt>
                <c:pt idx="2477">
                  <c:v>3.0557999999999996</c:v>
                </c:pt>
                <c:pt idx="2478">
                  <c:v>3.0575999999999999</c:v>
                </c:pt>
                <c:pt idx="2479">
                  <c:v>3.0576000000000008</c:v>
                </c:pt>
                <c:pt idx="2480">
                  <c:v>3.065399999999999</c:v>
                </c:pt>
                <c:pt idx="2481">
                  <c:v>3.0690000000000026</c:v>
                </c:pt>
                <c:pt idx="2482">
                  <c:v>3.0773999999999999</c:v>
                </c:pt>
                <c:pt idx="2483">
                  <c:v>3.0813999999999995</c:v>
                </c:pt>
                <c:pt idx="2484">
                  <c:v>3.0860999999999996</c:v>
                </c:pt>
                <c:pt idx="2485">
                  <c:v>3.0976000000000004</c:v>
                </c:pt>
                <c:pt idx="2486">
                  <c:v>3.0996000000000006</c:v>
                </c:pt>
                <c:pt idx="2487">
                  <c:v>3.1007999999999996</c:v>
                </c:pt>
                <c:pt idx="2488">
                  <c:v>3.1032000000000011</c:v>
                </c:pt>
                <c:pt idx="2489">
                  <c:v>3.108000000000001</c:v>
                </c:pt>
                <c:pt idx="2490">
                  <c:v>3.1096000000000004</c:v>
                </c:pt>
                <c:pt idx="2491">
                  <c:v>3.1104000000000003</c:v>
                </c:pt>
                <c:pt idx="2492">
                  <c:v>3.1160999999999999</c:v>
                </c:pt>
                <c:pt idx="2493">
                  <c:v>3.1212</c:v>
                </c:pt>
                <c:pt idx="2494">
                  <c:v>3.1247999999999996</c:v>
                </c:pt>
                <c:pt idx="2495">
                  <c:v>3.1382000000000003</c:v>
                </c:pt>
                <c:pt idx="2496">
                  <c:v>3.1399999999999988</c:v>
                </c:pt>
                <c:pt idx="2497">
                  <c:v>3.1499999999999995</c:v>
                </c:pt>
                <c:pt idx="2498">
                  <c:v>3.1535999999999995</c:v>
                </c:pt>
                <c:pt idx="2499">
                  <c:v>3.1551999999999998</c:v>
                </c:pt>
                <c:pt idx="2500">
                  <c:v>3.157</c:v>
                </c:pt>
                <c:pt idx="2501">
                  <c:v>3.1583999999999985</c:v>
                </c:pt>
                <c:pt idx="2502">
                  <c:v>3.1654</c:v>
                </c:pt>
                <c:pt idx="2503">
                  <c:v>3.1752000000000002</c:v>
                </c:pt>
                <c:pt idx="2504">
                  <c:v>3.1779999999999973</c:v>
                </c:pt>
                <c:pt idx="2505">
                  <c:v>3.1806000000000005</c:v>
                </c:pt>
                <c:pt idx="2506">
                  <c:v>3.1842000000000001</c:v>
                </c:pt>
                <c:pt idx="2507">
                  <c:v>3.1849999999999992</c:v>
                </c:pt>
                <c:pt idx="2508">
                  <c:v>3.195999999999998</c:v>
                </c:pt>
                <c:pt idx="2509">
                  <c:v>3.2003999999999997</c:v>
                </c:pt>
                <c:pt idx="2510">
                  <c:v>3.2063999999999999</c:v>
                </c:pt>
                <c:pt idx="2511">
                  <c:v>3.2099999999999982</c:v>
                </c:pt>
                <c:pt idx="2512">
                  <c:v>3.2161</c:v>
                </c:pt>
                <c:pt idx="2513">
                  <c:v>3.2186000000000092</c:v>
                </c:pt>
                <c:pt idx="2514">
                  <c:v>3.2213999999999996</c:v>
                </c:pt>
                <c:pt idx="2515">
                  <c:v>3.2223999999999995</c:v>
                </c:pt>
                <c:pt idx="2516">
                  <c:v>3.2256</c:v>
                </c:pt>
                <c:pt idx="2517">
                  <c:v>3.2351999999999994</c:v>
                </c:pt>
                <c:pt idx="2518">
                  <c:v>3.2391999999999967</c:v>
                </c:pt>
                <c:pt idx="2519">
                  <c:v>3.2392000000000074</c:v>
                </c:pt>
                <c:pt idx="2520">
                  <c:v>3.2399999999999984</c:v>
                </c:pt>
                <c:pt idx="2521">
                  <c:v>3.2405999999999997</c:v>
                </c:pt>
                <c:pt idx="2522">
                  <c:v>3.2432000000000016</c:v>
                </c:pt>
                <c:pt idx="2523">
                  <c:v>3.2460000000000022</c:v>
                </c:pt>
                <c:pt idx="2524">
                  <c:v>3.2471999999999994</c:v>
                </c:pt>
                <c:pt idx="2525">
                  <c:v>3.2479999999999998</c:v>
                </c:pt>
                <c:pt idx="2526">
                  <c:v>3.2615999999999996</c:v>
                </c:pt>
                <c:pt idx="2527">
                  <c:v>3.2669999999999995</c:v>
                </c:pt>
                <c:pt idx="2528">
                  <c:v>3.2675999999999994</c:v>
                </c:pt>
                <c:pt idx="2529">
                  <c:v>3.2759999999999994</c:v>
                </c:pt>
                <c:pt idx="2530">
                  <c:v>3.2776000000000014</c:v>
                </c:pt>
                <c:pt idx="2531">
                  <c:v>3.2779999999999987</c:v>
                </c:pt>
                <c:pt idx="2532">
                  <c:v>3.283199999999999</c:v>
                </c:pt>
                <c:pt idx="2533">
                  <c:v>3.2849999999999993</c:v>
                </c:pt>
                <c:pt idx="2534">
                  <c:v>3.2867999999999995</c:v>
                </c:pt>
                <c:pt idx="2535">
                  <c:v>3.2871999999999999</c:v>
                </c:pt>
                <c:pt idx="2536">
                  <c:v>3.2899999999999996</c:v>
                </c:pt>
                <c:pt idx="2537">
                  <c:v>3.2943999999999996</c:v>
                </c:pt>
                <c:pt idx="2538">
                  <c:v>3.2944</c:v>
                </c:pt>
                <c:pt idx="2539">
                  <c:v>3.3000000000000007</c:v>
                </c:pt>
                <c:pt idx="2540">
                  <c:v>3.3087999999999997</c:v>
                </c:pt>
                <c:pt idx="2541">
                  <c:v>3.3098999999999998</c:v>
                </c:pt>
                <c:pt idx="2542">
                  <c:v>3.3311999999999999</c:v>
                </c:pt>
                <c:pt idx="2543">
                  <c:v>3.3389999999999995</c:v>
                </c:pt>
                <c:pt idx="2544">
                  <c:v>3.3407999999999998</c:v>
                </c:pt>
                <c:pt idx="2545">
                  <c:v>3.3408000000000002</c:v>
                </c:pt>
                <c:pt idx="2546">
                  <c:v>3.3439999999999994</c:v>
                </c:pt>
                <c:pt idx="2547">
                  <c:v>3.3452999999999995</c:v>
                </c:pt>
                <c:pt idx="2548">
                  <c:v>3.3479999999999954</c:v>
                </c:pt>
                <c:pt idx="2549">
                  <c:v>3.3479999999999999</c:v>
                </c:pt>
                <c:pt idx="2550">
                  <c:v>3.3488000000000011</c:v>
                </c:pt>
                <c:pt idx="2551">
                  <c:v>3.3504</c:v>
                </c:pt>
                <c:pt idx="2552">
                  <c:v>3.3515999999999977</c:v>
                </c:pt>
                <c:pt idx="2553">
                  <c:v>3.3519999999999985</c:v>
                </c:pt>
                <c:pt idx="2554">
                  <c:v>3.3524000000000003</c:v>
                </c:pt>
                <c:pt idx="2555">
                  <c:v>3.3534000000000006</c:v>
                </c:pt>
                <c:pt idx="2556">
                  <c:v>3.3543999999999996</c:v>
                </c:pt>
                <c:pt idx="2557">
                  <c:v>3.359999999999999</c:v>
                </c:pt>
                <c:pt idx="2558">
                  <c:v>3.36</c:v>
                </c:pt>
                <c:pt idx="2559">
                  <c:v>3.3629999999999995</c:v>
                </c:pt>
                <c:pt idx="2560">
                  <c:v>3.3674999999999984</c:v>
                </c:pt>
                <c:pt idx="2561">
                  <c:v>3.3724999999999992</c:v>
                </c:pt>
                <c:pt idx="2562">
                  <c:v>3.3755999999999986</c:v>
                </c:pt>
                <c:pt idx="2563">
                  <c:v>3.3784999999999989</c:v>
                </c:pt>
                <c:pt idx="2564">
                  <c:v>3.3840000000000003</c:v>
                </c:pt>
                <c:pt idx="2565">
                  <c:v>3.3889999999999993</c:v>
                </c:pt>
                <c:pt idx="2566">
                  <c:v>3.3929999999999989</c:v>
                </c:pt>
                <c:pt idx="2567">
                  <c:v>3.3947999999999996</c:v>
                </c:pt>
                <c:pt idx="2568">
                  <c:v>3.400999999999998</c:v>
                </c:pt>
                <c:pt idx="2569">
                  <c:v>3.4047999999999981</c:v>
                </c:pt>
                <c:pt idx="2570">
                  <c:v>3.4049999999999994</c:v>
                </c:pt>
                <c:pt idx="2571">
                  <c:v>3.4086000000000003</c:v>
                </c:pt>
                <c:pt idx="2572">
                  <c:v>3.4091999999999842</c:v>
                </c:pt>
                <c:pt idx="2573">
                  <c:v>3.4103999999999997</c:v>
                </c:pt>
                <c:pt idx="2574">
                  <c:v>3.4195999999999884</c:v>
                </c:pt>
                <c:pt idx="2575">
                  <c:v>3.4215999999999993</c:v>
                </c:pt>
                <c:pt idx="2576">
                  <c:v>3.4276000000000004</c:v>
                </c:pt>
                <c:pt idx="2577">
                  <c:v>3.4309999999999996</c:v>
                </c:pt>
                <c:pt idx="2578">
                  <c:v>3.4356999999999998</c:v>
                </c:pt>
                <c:pt idx="2579">
                  <c:v>3.4367999999999999</c:v>
                </c:pt>
                <c:pt idx="2580">
                  <c:v>3.4397999999999995</c:v>
                </c:pt>
                <c:pt idx="2581">
                  <c:v>3.4400000000000008</c:v>
                </c:pt>
                <c:pt idx="2582">
                  <c:v>3.4495999999999993</c:v>
                </c:pt>
                <c:pt idx="2583">
                  <c:v>3.4543999999999997</c:v>
                </c:pt>
                <c:pt idx="2584">
                  <c:v>3.4551999999999996</c:v>
                </c:pt>
                <c:pt idx="2585">
                  <c:v>3.4559999999999995</c:v>
                </c:pt>
                <c:pt idx="2586">
                  <c:v>3.4619999999999997</c:v>
                </c:pt>
                <c:pt idx="2587">
                  <c:v>3.4649999999999999</c:v>
                </c:pt>
                <c:pt idx="2588">
                  <c:v>3.4668000000000001</c:v>
                </c:pt>
                <c:pt idx="2589">
                  <c:v>3.4668000000000005</c:v>
                </c:pt>
                <c:pt idx="2590">
                  <c:v>3.4683999999999999</c:v>
                </c:pt>
                <c:pt idx="2591">
                  <c:v>3.4685999999999999</c:v>
                </c:pt>
                <c:pt idx="2592">
                  <c:v>3.4692000000000003</c:v>
                </c:pt>
                <c:pt idx="2593">
                  <c:v>3.4695</c:v>
                </c:pt>
                <c:pt idx="2594">
                  <c:v>3.4749999999999996</c:v>
                </c:pt>
                <c:pt idx="2595">
                  <c:v>3.4775999999999998</c:v>
                </c:pt>
                <c:pt idx="2596">
                  <c:v>3.4827000000000004</c:v>
                </c:pt>
                <c:pt idx="2597">
                  <c:v>3.4847999999999981</c:v>
                </c:pt>
                <c:pt idx="2598">
                  <c:v>3.4848000000000008</c:v>
                </c:pt>
                <c:pt idx="2599">
                  <c:v>3.4944000000000002</c:v>
                </c:pt>
                <c:pt idx="2600">
                  <c:v>3.4964999999999993</c:v>
                </c:pt>
                <c:pt idx="2601">
                  <c:v>3.4973999999999998</c:v>
                </c:pt>
                <c:pt idx="2602">
                  <c:v>3.4995000000000029</c:v>
                </c:pt>
                <c:pt idx="2603">
                  <c:v>3.5009999999999994</c:v>
                </c:pt>
                <c:pt idx="2604">
                  <c:v>3.5021999999999989</c:v>
                </c:pt>
                <c:pt idx="2605">
                  <c:v>3.5039999999999996</c:v>
                </c:pt>
                <c:pt idx="2606">
                  <c:v>3.504</c:v>
                </c:pt>
                <c:pt idx="2607">
                  <c:v>3.5045999999999964</c:v>
                </c:pt>
                <c:pt idx="2608">
                  <c:v>3.5047999999999995</c:v>
                </c:pt>
                <c:pt idx="2609">
                  <c:v>3.5059999999999967</c:v>
                </c:pt>
                <c:pt idx="2610">
                  <c:v>3.51</c:v>
                </c:pt>
                <c:pt idx="2611">
                  <c:v>3.5151999999999988</c:v>
                </c:pt>
                <c:pt idx="2612">
                  <c:v>3.5153999999999979</c:v>
                </c:pt>
                <c:pt idx="2613">
                  <c:v>3.5178000000000003</c:v>
                </c:pt>
                <c:pt idx="2614">
                  <c:v>3.5255999999999994</c:v>
                </c:pt>
                <c:pt idx="2615">
                  <c:v>3.5279999999999996</c:v>
                </c:pt>
                <c:pt idx="2616">
                  <c:v>3.528</c:v>
                </c:pt>
                <c:pt idx="2617">
                  <c:v>3.5460000000000007</c:v>
                </c:pt>
                <c:pt idx="2618">
                  <c:v>3.547499999999999</c:v>
                </c:pt>
                <c:pt idx="2619">
                  <c:v>3.5489999999999924</c:v>
                </c:pt>
                <c:pt idx="2620">
                  <c:v>3.5504999999999995</c:v>
                </c:pt>
                <c:pt idx="2621">
                  <c:v>3.5528999999999984</c:v>
                </c:pt>
                <c:pt idx="2622">
                  <c:v>3.5559999999999992</c:v>
                </c:pt>
                <c:pt idx="2623">
                  <c:v>3.5623000000000022</c:v>
                </c:pt>
                <c:pt idx="2624">
                  <c:v>3.5640000000000001</c:v>
                </c:pt>
                <c:pt idx="2625">
                  <c:v>3.571200000000001</c:v>
                </c:pt>
                <c:pt idx="2626">
                  <c:v>3.5742000000000012</c:v>
                </c:pt>
                <c:pt idx="2627">
                  <c:v>3.5752000000000006</c:v>
                </c:pt>
                <c:pt idx="2628">
                  <c:v>3.5766999999999998</c:v>
                </c:pt>
                <c:pt idx="2629">
                  <c:v>3.5783999999999998</c:v>
                </c:pt>
                <c:pt idx="2630">
                  <c:v>3.58</c:v>
                </c:pt>
                <c:pt idx="2631">
                  <c:v>3.5857999999999848</c:v>
                </c:pt>
                <c:pt idx="2632">
                  <c:v>3.5948000000000011</c:v>
                </c:pt>
                <c:pt idx="2633">
                  <c:v>3.5951999999999984</c:v>
                </c:pt>
                <c:pt idx="2634">
                  <c:v>3.5959999999999983</c:v>
                </c:pt>
                <c:pt idx="2635">
                  <c:v>3.5970000000000004</c:v>
                </c:pt>
                <c:pt idx="2636">
                  <c:v>3.5993999999999993</c:v>
                </c:pt>
                <c:pt idx="2637">
                  <c:v>3.5999999999999996</c:v>
                </c:pt>
                <c:pt idx="2638">
                  <c:v>3.6017999999999999</c:v>
                </c:pt>
                <c:pt idx="2639">
                  <c:v>3.6021999999999998</c:v>
                </c:pt>
                <c:pt idx="2640">
                  <c:v>3.6139999999999994</c:v>
                </c:pt>
                <c:pt idx="2641">
                  <c:v>3.6155999999999997</c:v>
                </c:pt>
                <c:pt idx="2642">
                  <c:v>3.6156000000000001</c:v>
                </c:pt>
                <c:pt idx="2643">
                  <c:v>3.6162000000000001</c:v>
                </c:pt>
                <c:pt idx="2644">
                  <c:v>3.6191999999999993</c:v>
                </c:pt>
                <c:pt idx="2645">
                  <c:v>3.6288</c:v>
                </c:pt>
                <c:pt idx="2646">
                  <c:v>3.6295999999999995</c:v>
                </c:pt>
                <c:pt idx="2647">
                  <c:v>3.632200000000001</c:v>
                </c:pt>
                <c:pt idx="2648">
                  <c:v>3.6348000000000003</c:v>
                </c:pt>
                <c:pt idx="2649">
                  <c:v>3.6431999999999998</c:v>
                </c:pt>
                <c:pt idx="2650">
                  <c:v>3.6587999999999976</c:v>
                </c:pt>
                <c:pt idx="2651">
                  <c:v>3.6587999999999994</c:v>
                </c:pt>
                <c:pt idx="2652">
                  <c:v>3.6632000000000007</c:v>
                </c:pt>
                <c:pt idx="2653">
                  <c:v>3.665999999999995</c:v>
                </c:pt>
                <c:pt idx="2654">
                  <c:v>3.6659999999999986</c:v>
                </c:pt>
                <c:pt idx="2655">
                  <c:v>3.6679999999999993</c:v>
                </c:pt>
                <c:pt idx="2656">
                  <c:v>3.6714000000000002</c:v>
                </c:pt>
                <c:pt idx="2657">
                  <c:v>3.6744000000000039</c:v>
                </c:pt>
                <c:pt idx="2658">
                  <c:v>3.6783999999999999</c:v>
                </c:pt>
                <c:pt idx="2659">
                  <c:v>3.6784000000000017</c:v>
                </c:pt>
                <c:pt idx="2660">
                  <c:v>3.6791999999999998</c:v>
                </c:pt>
                <c:pt idx="2661">
                  <c:v>3.6795999999999935</c:v>
                </c:pt>
                <c:pt idx="2662">
                  <c:v>3.6847999999999987</c:v>
                </c:pt>
                <c:pt idx="2663">
                  <c:v>3.6854999999999958</c:v>
                </c:pt>
                <c:pt idx="2664">
                  <c:v>3.6894000000000009</c:v>
                </c:pt>
                <c:pt idx="2665">
                  <c:v>3.6936</c:v>
                </c:pt>
                <c:pt idx="2666">
                  <c:v>3.71</c:v>
                </c:pt>
                <c:pt idx="2667">
                  <c:v>3.7127999999999988</c:v>
                </c:pt>
                <c:pt idx="2668">
                  <c:v>3.7127999999999997</c:v>
                </c:pt>
                <c:pt idx="2669">
                  <c:v>3.7169999999999996</c:v>
                </c:pt>
                <c:pt idx="2670">
                  <c:v>3.7200000000000006</c:v>
                </c:pt>
                <c:pt idx="2671">
                  <c:v>3.720799999999997</c:v>
                </c:pt>
                <c:pt idx="2672">
                  <c:v>3.7224000000000004</c:v>
                </c:pt>
                <c:pt idx="2673">
                  <c:v>3.7235999999999989</c:v>
                </c:pt>
                <c:pt idx="2674">
                  <c:v>3.7308000000000021</c:v>
                </c:pt>
                <c:pt idx="2675">
                  <c:v>3.7375999999999996</c:v>
                </c:pt>
                <c:pt idx="2676">
                  <c:v>3.7407999999999997</c:v>
                </c:pt>
                <c:pt idx="2677">
                  <c:v>3.7409999999999997</c:v>
                </c:pt>
                <c:pt idx="2678">
                  <c:v>3.7412000000000001</c:v>
                </c:pt>
                <c:pt idx="2679">
                  <c:v>3.7435999999999998</c:v>
                </c:pt>
                <c:pt idx="2680">
                  <c:v>3.7439999999999989</c:v>
                </c:pt>
                <c:pt idx="2681">
                  <c:v>3.7439999999999993</c:v>
                </c:pt>
                <c:pt idx="2682">
                  <c:v>3.7519999999999989</c:v>
                </c:pt>
                <c:pt idx="2683">
                  <c:v>3.7529999999999997</c:v>
                </c:pt>
                <c:pt idx="2684">
                  <c:v>3.7569999999999992</c:v>
                </c:pt>
                <c:pt idx="2685">
                  <c:v>3.7584</c:v>
                </c:pt>
                <c:pt idx="2686">
                  <c:v>3.7595999999999998</c:v>
                </c:pt>
                <c:pt idx="2687">
                  <c:v>3.7641999999999989</c:v>
                </c:pt>
                <c:pt idx="2688">
                  <c:v>3.7692000000000001</c:v>
                </c:pt>
                <c:pt idx="2689">
                  <c:v>3.7693999999999992</c:v>
                </c:pt>
                <c:pt idx="2690">
                  <c:v>3.7720000000000002</c:v>
                </c:pt>
                <c:pt idx="2691">
                  <c:v>3.7743000000000002</c:v>
                </c:pt>
                <c:pt idx="2692">
                  <c:v>3.7744</c:v>
                </c:pt>
                <c:pt idx="2693">
                  <c:v>3.7751999999999999</c:v>
                </c:pt>
                <c:pt idx="2694">
                  <c:v>3.7855999999999992</c:v>
                </c:pt>
                <c:pt idx="2695">
                  <c:v>3.7919999999999994</c:v>
                </c:pt>
                <c:pt idx="2696">
                  <c:v>3.7920000000000007</c:v>
                </c:pt>
                <c:pt idx="2697">
                  <c:v>3.7920000000000011</c:v>
                </c:pt>
                <c:pt idx="2698">
                  <c:v>3.7979999999999947</c:v>
                </c:pt>
                <c:pt idx="2699">
                  <c:v>3.7989999999999995</c:v>
                </c:pt>
                <c:pt idx="2700">
                  <c:v>3.7995999999999999</c:v>
                </c:pt>
                <c:pt idx="2701">
                  <c:v>3.8015999999999992</c:v>
                </c:pt>
                <c:pt idx="2702">
                  <c:v>3.8024000000000004</c:v>
                </c:pt>
                <c:pt idx="2703">
                  <c:v>3.8047999999999984</c:v>
                </c:pt>
                <c:pt idx="2704">
                  <c:v>3.8073000000000015</c:v>
                </c:pt>
                <c:pt idx="2705">
                  <c:v>3.8135999999999992</c:v>
                </c:pt>
                <c:pt idx="2706">
                  <c:v>3.8167999999999997</c:v>
                </c:pt>
                <c:pt idx="2707">
                  <c:v>3.8272000000000013</c:v>
                </c:pt>
                <c:pt idx="2708">
                  <c:v>3.84</c:v>
                </c:pt>
                <c:pt idx="2709">
                  <c:v>3.8447999999999967</c:v>
                </c:pt>
                <c:pt idx="2710">
                  <c:v>3.8519999999999994</c:v>
                </c:pt>
                <c:pt idx="2711">
                  <c:v>3.8528999999999991</c:v>
                </c:pt>
                <c:pt idx="2712">
                  <c:v>3.8570000000000002</c:v>
                </c:pt>
                <c:pt idx="2713">
                  <c:v>3.8599999999999977</c:v>
                </c:pt>
                <c:pt idx="2714">
                  <c:v>3.8654999999999973</c:v>
                </c:pt>
                <c:pt idx="2715">
                  <c:v>3.8681999999999945</c:v>
                </c:pt>
                <c:pt idx="2716">
                  <c:v>3.8720000000000003</c:v>
                </c:pt>
                <c:pt idx="2717">
                  <c:v>3.8774999999999995</c:v>
                </c:pt>
                <c:pt idx="2718">
                  <c:v>3.8822000000000001</c:v>
                </c:pt>
                <c:pt idx="2719">
                  <c:v>3.8843999999999994</c:v>
                </c:pt>
                <c:pt idx="2720">
                  <c:v>3.8864000000000001</c:v>
                </c:pt>
                <c:pt idx="2721">
                  <c:v>3.8879999999999972</c:v>
                </c:pt>
                <c:pt idx="2722">
                  <c:v>3.8899999999999988</c:v>
                </c:pt>
                <c:pt idx="2723">
                  <c:v>3.8939999999999912</c:v>
                </c:pt>
                <c:pt idx="2724">
                  <c:v>3.8949999999999996</c:v>
                </c:pt>
                <c:pt idx="2725">
                  <c:v>3.8975999999999997</c:v>
                </c:pt>
                <c:pt idx="2726">
                  <c:v>3.9003999999999985</c:v>
                </c:pt>
                <c:pt idx="2727">
                  <c:v>3.9032000000000018</c:v>
                </c:pt>
                <c:pt idx="2728">
                  <c:v>3.9072000000000031</c:v>
                </c:pt>
                <c:pt idx="2729">
                  <c:v>3.9102000000000006</c:v>
                </c:pt>
                <c:pt idx="2730">
                  <c:v>3.9120000000000004</c:v>
                </c:pt>
                <c:pt idx="2731">
                  <c:v>3.9128000000000043</c:v>
                </c:pt>
                <c:pt idx="2732">
                  <c:v>3.9144000000000005</c:v>
                </c:pt>
                <c:pt idx="2733">
                  <c:v>3.9248000000000003</c:v>
                </c:pt>
                <c:pt idx="2734">
                  <c:v>3.9294000000000082</c:v>
                </c:pt>
                <c:pt idx="2735">
                  <c:v>3.9295999999999989</c:v>
                </c:pt>
                <c:pt idx="2736">
                  <c:v>3.9312000000000005</c:v>
                </c:pt>
                <c:pt idx="2737">
                  <c:v>3.9419999999999993</c:v>
                </c:pt>
                <c:pt idx="2738">
                  <c:v>3.9423999999999997</c:v>
                </c:pt>
                <c:pt idx="2739">
                  <c:v>3.944999999999999</c:v>
                </c:pt>
                <c:pt idx="2740">
                  <c:v>3.9473999999999996</c:v>
                </c:pt>
                <c:pt idx="2741">
                  <c:v>3.9497999999999998</c:v>
                </c:pt>
                <c:pt idx="2742">
                  <c:v>3.9512</c:v>
                </c:pt>
                <c:pt idx="2743">
                  <c:v>3.9591999999999992</c:v>
                </c:pt>
                <c:pt idx="2744">
                  <c:v>3.96</c:v>
                </c:pt>
                <c:pt idx="2745">
                  <c:v>3.9609000000000001</c:v>
                </c:pt>
                <c:pt idx="2746">
                  <c:v>3.9679999999999964</c:v>
                </c:pt>
                <c:pt idx="2747">
                  <c:v>3.9690000000000003</c:v>
                </c:pt>
                <c:pt idx="2748">
                  <c:v>3.9770999999999996</c:v>
                </c:pt>
                <c:pt idx="2749">
                  <c:v>3.9808000000000003</c:v>
                </c:pt>
                <c:pt idx="2750">
                  <c:v>3.9831000000000003</c:v>
                </c:pt>
                <c:pt idx="2751">
                  <c:v>3.9851999999999999</c:v>
                </c:pt>
                <c:pt idx="2752">
                  <c:v>3.99</c:v>
                </c:pt>
                <c:pt idx="2753">
                  <c:v>3.9906000000000006</c:v>
                </c:pt>
                <c:pt idx="2754">
                  <c:v>3.9991999999999877</c:v>
                </c:pt>
                <c:pt idx="2755">
                  <c:v>4.0039999999999978</c:v>
                </c:pt>
                <c:pt idx="2756">
                  <c:v>4.0080000000000009</c:v>
                </c:pt>
                <c:pt idx="2757">
                  <c:v>4.0095000000000001</c:v>
                </c:pt>
                <c:pt idx="2758">
                  <c:v>4.0098000000000003</c:v>
                </c:pt>
                <c:pt idx="2759">
                  <c:v>4.0191999999999997</c:v>
                </c:pt>
                <c:pt idx="2760">
                  <c:v>4.0203000000000007</c:v>
                </c:pt>
                <c:pt idx="2761">
                  <c:v>4.0338000000000003</c:v>
                </c:pt>
                <c:pt idx="2762">
                  <c:v>4.0383000000000013</c:v>
                </c:pt>
                <c:pt idx="2763">
                  <c:v>4.0419999999999998</c:v>
                </c:pt>
                <c:pt idx="2764">
                  <c:v>4.0439999999999969</c:v>
                </c:pt>
                <c:pt idx="2765">
                  <c:v>4.0456000000000003</c:v>
                </c:pt>
                <c:pt idx="2766">
                  <c:v>4.0472999999999999</c:v>
                </c:pt>
                <c:pt idx="2767">
                  <c:v>4.0541999999999998</c:v>
                </c:pt>
                <c:pt idx="2768">
                  <c:v>4.0571999999999999</c:v>
                </c:pt>
                <c:pt idx="2769">
                  <c:v>4.0583999999999998</c:v>
                </c:pt>
                <c:pt idx="2770">
                  <c:v>4.0643999999999973</c:v>
                </c:pt>
                <c:pt idx="2771">
                  <c:v>4.066399999999998</c:v>
                </c:pt>
                <c:pt idx="2772">
                  <c:v>4.0679999999999978</c:v>
                </c:pt>
                <c:pt idx="2773">
                  <c:v>4.068699999999998</c:v>
                </c:pt>
                <c:pt idx="2774">
                  <c:v>4.0749000000000004</c:v>
                </c:pt>
                <c:pt idx="2775">
                  <c:v>4.0768000000000004</c:v>
                </c:pt>
                <c:pt idx="2776">
                  <c:v>4.0775999999999968</c:v>
                </c:pt>
                <c:pt idx="2777">
                  <c:v>4.0859999999999994</c:v>
                </c:pt>
                <c:pt idx="2778">
                  <c:v>4.0871999999999993</c:v>
                </c:pt>
                <c:pt idx="2779">
                  <c:v>4.0949999999999989</c:v>
                </c:pt>
                <c:pt idx="2780">
                  <c:v>4.0985999999999994</c:v>
                </c:pt>
                <c:pt idx="2781">
                  <c:v>4.099499999999999</c:v>
                </c:pt>
                <c:pt idx="2782">
                  <c:v>4.1027999999999993</c:v>
                </c:pt>
                <c:pt idx="2783">
                  <c:v>4.1030999999999995</c:v>
                </c:pt>
                <c:pt idx="2784">
                  <c:v>4.1080000000000005</c:v>
                </c:pt>
                <c:pt idx="2785">
                  <c:v>4.1123999999999992</c:v>
                </c:pt>
                <c:pt idx="2786">
                  <c:v>4.1124999999999998</c:v>
                </c:pt>
                <c:pt idx="2787">
                  <c:v>4.1147999999999989</c:v>
                </c:pt>
                <c:pt idx="2788">
                  <c:v>4.1147999999999998</c:v>
                </c:pt>
                <c:pt idx="2789">
                  <c:v>4.1151</c:v>
                </c:pt>
                <c:pt idx="2790">
                  <c:v>4.1159999999999997</c:v>
                </c:pt>
                <c:pt idx="2791">
                  <c:v>4.1160000000000005</c:v>
                </c:pt>
                <c:pt idx="2792">
                  <c:v>4.1327999999999996</c:v>
                </c:pt>
                <c:pt idx="2793">
                  <c:v>4.1390999999999991</c:v>
                </c:pt>
                <c:pt idx="2794">
                  <c:v>4.1415999999999986</c:v>
                </c:pt>
                <c:pt idx="2795">
                  <c:v>4.1448</c:v>
                </c:pt>
                <c:pt idx="2796">
                  <c:v>4.1471999999999998</c:v>
                </c:pt>
                <c:pt idx="2797">
                  <c:v>4.1634000000000011</c:v>
                </c:pt>
                <c:pt idx="2798">
                  <c:v>4.1651999999999987</c:v>
                </c:pt>
                <c:pt idx="2799">
                  <c:v>4.1680000000000028</c:v>
                </c:pt>
                <c:pt idx="2800">
                  <c:v>4.1720000000000006</c:v>
                </c:pt>
                <c:pt idx="2801">
                  <c:v>4.1747999999999994</c:v>
                </c:pt>
                <c:pt idx="2802">
                  <c:v>4.1755999999999993</c:v>
                </c:pt>
                <c:pt idx="2803">
                  <c:v>4.1760000000000002</c:v>
                </c:pt>
                <c:pt idx="2804">
                  <c:v>4.1768999999999998</c:v>
                </c:pt>
                <c:pt idx="2805">
                  <c:v>4.1832000000000003</c:v>
                </c:pt>
                <c:pt idx="2806">
                  <c:v>4.1916000000000011</c:v>
                </c:pt>
                <c:pt idx="2807">
                  <c:v>4.1943999999999999</c:v>
                </c:pt>
                <c:pt idx="2808">
                  <c:v>4.1950000000000003</c:v>
                </c:pt>
                <c:pt idx="2809">
                  <c:v>4.196499999999995</c:v>
                </c:pt>
                <c:pt idx="2810">
                  <c:v>4.1971999999999987</c:v>
                </c:pt>
                <c:pt idx="2811">
                  <c:v>4.1987999999999985</c:v>
                </c:pt>
                <c:pt idx="2812">
                  <c:v>4.1999999999999993</c:v>
                </c:pt>
                <c:pt idx="2813">
                  <c:v>4.2</c:v>
                </c:pt>
                <c:pt idx="2814">
                  <c:v>4.2047999999999996</c:v>
                </c:pt>
                <c:pt idx="2815">
                  <c:v>4.2224000000000004</c:v>
                </c:pt>
                <c:pt idx="2816">
                  <c:v>4.2240000000000002</c:v>
                </c:pt>
                <c:pt idx="2817">
                  <c:v>4.2249999999999979</c:v>
                </c:pt>
                <c:pt idx="2818">
                  <c:v>4.2293999999999699</c:v>
                </c:pt>
                <c:pt idx="2819">
                  <c:v>4.2308999999999983</c:v>
                </c:pt>
                <c:pt idx="2820">
                  <c:v>4.2335999999999991</c:v>
                </c:pt>
                <c:pt idx="2821">
                  <c:v>4.2336</c:v>
                </c:pt>
                <c:pt idx="2822">
                  <c:v>4.2384000000000022</c:v>
                </c:pt>
                <c:pt idx="2823">
                  <c:v>4.238999999999999</c:v>
                </c:pt>
                <c:pt idx="2824">
                  <c:v>4.2391999999999932</c:v>
                </c:pt>
                <c:pt idx="2825">
                  <c:v>4.2391999999999967</c:v>
                </c:pt>
                <c:pt idx="2826">
                  <c:v>4.2408000000000001</c:v>
                </c:pt>
                <c:pt idx="2827">
                  <c:v>4.240800000000001</c:v>
                </c:pt>
                <c:pt idx="2828">
                  <c:v>4.2470999999999943</c:v>
                </c:pt>
                <c:pt idx="2829">
                  <c:v>4.2623999999999977</c:v>
                </c:pt>
                <c:pt idx="2830">
                  <c:v>4.2639999999999993</c:v>
                </c:pt>
                <c:pt idx="2831">
                  <c:v>4.2659999999999973</c:v>
                </c:pt>
                <c:pt idx="2832">
                  <c:v>4.2665999999999986</c:v>
                </c:pt>
                <c:pt idx="2833">
                  <c:v>4.2716999999999992</c:v>
                </c:pt>
                <c:pt idx="2834">
                  <c:v>4.2803999999999984</c:v>
                </c:pt>
                <c:pt idx="2835">
                  <c:v>4.2804000000000002</c:v>
                </c:pt>
                <c:pt idx="2836">
                  <c:v>4.281600000000001</c:v>
                </c:pt>
                <c:pt idx="2837">
                  <c:v>4.2861000000000002</c:v>
                </c:pt>
                <c:pt idx="2838">
                  <c:v>4.2929999999999993</c:v>
                </c:pt>
                <c:pt idx="2839">
                  <c:v>4.2951999999999995</c:v>
                </c:pt>
                <c:pt idx="2840">
                  <c:v>4.2976000000000028</c:v>
                </c:pt>
                <c:pt idx="2841">
                  <c:v>4.3008000000000006</c:v>
                </c:pt>
                <c:pt idx="2842">
                  <c:v>4.3133999999999997</c:v>
                </c:pt>
                <c:pt idx="2843">
                  <c:v>4.3175999999999988</c:v>
                </c:pt>
                <c:pt idx="2844">
                  <c:v>4.3176000000000005</c:v>
                </c:pt>
                <c:pt idx="2845">
                  <c:v>4.3253999999999984</c:v>
                </c:pt>
                <c:pt idx="2846">
                  <c:v>4.3295999999999975</c:v>
                </c:pt>
                <c:pt idx="2847">
                  <c:v>4.3295999999999992</c:v>
                </c:pt>
                <c:pt idx="2848">
                  <c:v>4.3307999999999982</c:v>
                </c:pt>
                <c:pt idx="2849">
                  <c:v>4.330999999999996</c:v>
                </c:pt>
                <c:pt idx="2850">
                  <c:v>4.3326000000000002</c:v>
                </c:pt>
                <c:pt idx="2851">
                  <c:v>4.3367999999999993</c:v>
                </c:pt>
                <c:pt idx="2852">
                  <c:v>4.3368000000000002</c:v>
                </c:pt>
                <c:pt idx="2853">
                  <c:v>4.3371999999999957</c:v>
                </c:pt>
                <c:pt idx="2854">
                  <c:v>4.3428000000000004</c:v>
                </c:pt>
                <c:pt idx="2855">
                  <c:v>4.3500000000000005</c:v>
                </c:pt>
                <c:pt idx="2856">
                  <c:v>4.3523999999999994</c:v>
                </c:pt>
                <c:pt idx="2857">
                  <c:v>4.3524000000000003</c:v>
                </c:pt>
                <c:pt idx="2858">
                  <c:v>4.3584000000000032</c:v>
                </c:pt>
                <c:pt idx="2859">
                  <c:v>4.3600000000000012</c:v>
                </c:pt>
                <c:pt idx="2860">
                  <c:v>4.3623999999999974</c:v>
                </c:pt>
                <c:pt idx="2861">
                  <c:v>4.3679999999999986</c:v>
                </c:pt>
                <c:pt idx="2862">
                  <c:v>4.3835999999999995</c:v>
                </c:pt>
                <c:pt idx="2863">
                  <c:v>4.3883999999999999</c:v>
                </c:pt>
                <c:pt idx="2864">
                  <c:v>4.3901999999999788</c:v>
                </c:pt>
                <c:pt idx="2865">
                  <c:v>4.3904000000000005</c:v>
                </c:pt>
                <c:pt idx="2866">
                  <c:v>4.3955999999999982</c:v>
                </c:pt>
                <c:pt idx="2867">
                  <c:v>4.4004000000000003</c:v>
                </c:pt>
                <c:pt idx="2868">
                  <c:v>4.4088000000000012</c:v>
                </c:pt>
                <c:pt idx="2869">
                  <c:v>4.4137999999999993</c:v>
                </c:pt>
                <c:pt idx="2870">
                  <c:v>4.4173999999999989</c:v>
                </c:pt>
                <c:pt idx="2871">
                  <c:v>4.42</c:v>
                </c:pt>
                <c:pt idx="2872">
                  <c:v>4.4311999999999996</c:v>
                </c:pt>
                <c:pt idx="2873">
                  <c:v>4.4344000000000001</c:v>
                </c:pt>
                <c:pt idx="2874">
                  <c:v>4.4352</c:v>
                </c:pt>
                <c:pt idx="2875">
                  <c:v>4.4352000000000009</c:v>
                </c:pt>
                <c:pt idx="2876">
                  <c:v>4.4391999999999996</c:v>
                </c:pt>
                <c:pt idx="2877">
                  <c:v>4.4399999999999995</c:v>
                </c:pt>
                <c:pt idx="2878">
                  <c:v>4.4540999999999986</c:v>
                </c:pt>
                <c:pt idx="2879">
                  <c:v>4.4550000000000001</c:v>
                </c:pt>
                <c:pt idx="2880">
                  <c:v>4.4564000000000004</c:v>
                </c:pt>
                <c:pt idx="2881">
                  <c:v>4.4603999999999999</c:v>
                </c:pt>
                <c:pt idx="2882">
                  <c:v>4.4610000000000021</c:v>
                </c:pt>
                <c:pt idx="2883">
                  <c:v>4.4684999999999953</c:v>
                </c:pt>
                <c:pt idx="2884">
                  <c:v>4.4711999999999996</c:v>
                </c:pt>
                <c:pt idx="2885">
                  <c:v>4.4736000000000011</c:v>
                </c:pt>
                <c:pt idx="2886">
                  <c:v>4.4771999999999998</c:v>
                </c:pt>
                <c:pt idx="2887">
                  <c:v>4.4783999999999988</c:v>
                </c:pt>
                <c:pt idx="2888">
                  <c:v>4.4792000000000058</c:v>
                </c:pt>
                <c:pt idx="2889">
                  <c:v>4.4824000000000002</c:v>
                </c:pt>
                <c:pt idx="2890">
                  <c:v>4.4849999999999994</c:v>
                </c:pt>
                <c:pt idx="2891">
                  <c:v>4.4850000000000003</c:v>
                </c:pt>
                <c:pt idx="2892">
                  <c:v>4.4855999999999998</c:v>
                </c:pt>
                <c:pt idx="2893">
                  <c:v>4.4891999999999985</c:v>
                </c:pt>
                <c:pt idx="2894">
                  <c:v>4.4899999999999984</c:v>
                </c:pt>
                <c:pt idx="2895">
                  <c:v>4.4939999999999998</c:v>
                </c:pt>
                <c:pt idx="2896">
                  <c:v>4.4954999999999998</c:v>
                </c:pt>
                <c:pt idx="2897">
                  <c:v>4.4979999999999958</c:v>
                </c:pt>
                <c:pt idx="2898">
                  <c:v>4.5007999999999981</c:v>
                </c:pt>
                <c:pt idx="2899">
                  <c:v>4.5040000000000031</c:v>
                </c:pt>
                <c:pt idx="2900">
                  <c:v>4.5144000000000002</c:v>
                </c:pt>
                <c:pt idx="2901">
                  <c:v>4.5187999999999997</c:v>
                </c:pt>
                <c:pt idx="2902">
                  <c:v>4.5200999999999958</c:v>
                </c:pt>
                <c:pt idx="2903">
                  <c:v>4.5215999999999994</c:v>
                </c:pt>
                <c:pt idx="2904">
                  <c:v>4.5317999999999996</c:v>
                </c:pt>
                <c:pt idx="2905">
                  <c:v>4.5359999999999996</c:v>
                </c:pt>
                <c:pt idx="2906">
                  <c:v>4.5401999999999996</c:v>
                </c:pt>
                <c:pt idx="2907">
                  <c:v>4.5448000000000004</c:v>
                </c:pt>
                <c:pt idx="2908">
                  <c:v>4.5587999999999944</c:v>
                </c:pt>
                <c:pt idx="2909">
                  <c:v>4.5611999999999995</c:v>
                </c:pt>
                <c:pt idx="2910">
                  <c:v>4.5656999999999996</c:v>
                </c:pt>
                <c:pt idx="2911">
                  <c:v>4.57</c:v>
                </c:pt>
                <c:pt idx="2912">
                  <c:v>4.5737999999999985</c:v>
                </c:pt>
                <c:pt idx="2913">
                  <c:v>4.5815999999999999</c:v>
                </c:pt>
                <c:pt idx="2914">
                  <c:v>4.5836999999999994</c:v>
                </c:pt>
                <c:pt idx="2915">
                  <c:v>4.5872999999999937</c:v>
                </c:pt>
                <c:pt idx="2916">
                  <c:v>4.5881999999999987</c:v>
                </c:pt>
                <c:pt idx="2917">
                  <c:v>4.5953999999999997</c:v>
                </c:pt>
                <c:pt idx="2918">
                  <c:v>4.6088000000000005</c:v>
                </c:pt>
                <c:pt idx="2919">
                  <c:v>4.6175999999999995</c:v>
                </c:pt>
                <c:pt idx="2920">
                  <c:v>4.6193000000000026</c:v>
                </c:pt>
                <c:pt idx="2921">
                  <c:v>4.6220999999999997</c:v>
                </c:pt>
                <c:pt idx="2922">
                  <c:v>4.6228000000000007</c:v>
                </c:pt>
                <c:pt idx="2923">
                  <c:v>4.628400000000001</c:v>
                </c:pt>
                <c:pt idx="2924">
                  <c:v>4.6304999999999996</c:v>
                </c:pt>
                <c:pt idx="2925">
                  <c:v>4.6344000000000012</c:v>
                </c:pt>
                <c:pt idx="2926">
                  <c:v>4.6440000000000001</c:v>
                </c:pt>
                <c:pt idx="2927">
                  <c:v>4.6463999999999999</c:v>
                </c:pt>
                <c:pt idx="2928">
                  <c:v>4.6464000000000008</c:v>
                </c:pt>
                <c:pt idx="2929">
                  <c:v>4.6487999999999987</c:v>
                </c:pt>
                <c:pt idx="2930">
                  <c:v>4.6530000000000022</c:v>
                </c:pt>
                <c:pt idx="2931">
                  <c:v>4.6547999999999927</c:v>
                </c:pt>
                <c:pt idx="2932">
                  <c:v>4.6552000000000007</c:v>
                </c:pt>
                <c:pt idx="2933">
                  <c:v>4.6643999999999988</c:v>
                </c:pt>
                <c:pt idx="2934">
                  <c:v>4.6644000000000005</c:v>
                </c:pt>
                <c:pt idx="2935">
                  <c:v>4.6719999999999988</c:v>
                </c:pt>
                <c:pt idx="2936">
                  <c:v>4.6746000000000016</c:v>
                </c:pt>
                <c:pt idx="2937">
                  <c:v>4.6763999999999992</c:v>
                </c:pt>
                <c:pt idx="2938">
                  <c:v>4.6781999999999968</c:v>
                </c:pt>
                <c:pt idx="2939">
                  <c:v>4.6806000000000001</c:v>
                </c:pt>
                <c:pt idx="2940">
                  <c:v>4.6812000000000005</c:v>
                </c:pt>
                <c:pt idx="2941">
                  <c:v>4.6815999999999995</c:v>
                </c:pt>
                <c:pt idx="2942">
                  <c:v>4.6818000000000008</c:v>
                </c:pt>
                <c:pt idx="2943">
                  <c:v>4.6956000000000007</c:v>
                </c:pt>
                <c:pt idx="2944">
                  <c:v>4.7039999999999997</c:v>
                </c:pt>
                <c:pt idx="2945">
                  <c:v>4.7066999999999997</c:v>
                </c:pt>
                <c:pt idx="2946">
                  <c:v>4.7195999999999998</c:v>
                </c:pt>
                <c:pt idx="2947">
                  <c:v>4.7231999999999994</c:v>
                </c:pt>
                <c:pt idx="2948">
                  <c:v>4.7236000000000002</c:v>
                </c:pt>
                <c:pt idx="2949">
                  <c:v>4.7279999999999998</c:v>
                </c:pt>
                <c:pt idx="2950">
                  <c:v>4.7303999999999995</c:v>
                </c:pt>
                <c:pt idx="2951">
                  <c:v>4.7519999999999998</c:v>
                </c:pt>
                <c:pt idx="2952">
                  <c:v>4.7559999999999985</c:v>
                </c:pt>
                <c:pt idx="2953">
                  <c:v>4.7616000000000014</c:v>
                </c:pt>
                <c:pt idx="2954">
                  <c:v>4.7664</c:v>
                </c:pt>
                <c:pt idx="2955">
                  <c:v>4.7712000000000012</c:v>
                </c:pt>
                <c:pt idx="2956">
                  <c:v>4.7724000000000046</c:v>
                </c:pt>
                <c:pt idx="2957">
                  <c:v>4.7751999999999999</c:v>
                </c:pt>
                <c:pt idx="2958">
                  <c:v>4.7789999999999999</c:v>
                </c:pt>
                <c:pt idx="2959">
                  <c:v>4.7792000000000003</c:v>
                </c:pt>
                <c:pt idx="2960">
                  <c:v>4.7819999999999947</c:v>
                </c:pt>
                <c:pt idx="2961">
                  <c:v>4.7915999999999999</c:v>
                </c:pt>
                <c:pt idx="2962">
                  <c:v>4.7939999999999996</c:v>
                </c:pt>
                <c:pt idx="2963">
                  <c:v>4.7969999999999988</c:v>
                </c:pt>
                <c:pt idx="2964">
                  <c:v>4.7975999999999992</c:v>
                </c:pt>
                <c:pt idx="2965">
                  <c:v>4.7976000000000028</c:v>
                </c:pt>
                <c:pt idx="2966">
                  <c:v>4.7987999999999964</c:v>
                </c:pt>
                <c:pt idx="2967">
                  <c:v>4.7995999999999768</c:v>
                </c:pt>
                <c:pt idx="2968">
                  <c:v>4.8023999999999996</c:v>
                </c:pt>
                <c:pt idx="2969">
                  <c:v>4.8117999999999999</c:v>
                </c:pt>
                <c:pt idx="2970">
                  <c:v>4.8160000000000007</c:v>
                </c:pt>
                <c:pt idx="2971">
                  <c:v>4.8162000000000003</c:v>
                </c:pt>
                <c:pt idx="2972">
                  <c:v>4.8231000000000002</c:v>
                </c:pt>
                <c:pt idx="2973">
                  <c:v>4.8391999999999911</c:v>
                </c:pt>
                <c:pt idx="2974">
                  <c:v>4.8416000000000006</c:v>
                </c:pt>
                <c:pt idx="2975">
                  <c:v>4.8518999999999997</c:v>
                </c:pt>
                <c:pt idx="2976">
                  <c:v>4.8524999999999991</c:v>
                </c:pt>
                <c:pt idx="2977">
                  <c:v>4.8545999999999978</c:v>
                </c:pt>
                <c:pt idx="2978">
                  <c:v>4.8588000000000164</c:v>
                </c:pt>
                <c:pt idx="2979">
                  <c:v>4.8608999999999991</c:v>
                </c:pt>
                <c:pt idx="2980">
                  <c:v>4.8719999999999999</c:v>
                </c:pt>
                <c:pt idx="2981">
                  <c:v>4.8720000000000008</c:v>
                </c:pt>
                <c:pt idx="2982">
                  <c:v>4.8804000000000007</c:v>
                </c:pt>
                <c:pt idx="2983">
                  <c:v>4.8840000000000003</c:v>
                </c:pt>
                <c:pt idx="2984">
                  <c:v>4.8869999999999987</c:v>
                </c:pt>
                <c:pt idx="2985">
                  <c:v>4.8899999999999997</c:v>
                </c:pt>
                <c:pt idx="2986">
                  <c:v>4.8910000000000053</c:v>
                </c:pt>
                <c:pt idx="2987">
                  <c:v>4.8924000000000003</c:v>
                </c:pt>
                <c:pt idx="2988">
                  <c:v>4.8986000000000018</c:v>
                </c:pt>
                <c:pt idx="2989">
                  <c:v>4.9055999999999997</c:v>
                </c:pt>
                <c:pt idx="2990">
                  <c:v>4.9079999999999977</c:v>
                </c:pt>
                <c:pt idx="2991">
                  <c:v>4.9081999999999999</c:v>
                </c:pt>
                <c:pt idx="2992">
                  <c:v>4.9103999999999992</c:v>
                </c:pt>
                <c:pt idx="2993">
                  <c:v>4.9104000000000001</c:v>
                </c:pt>
                <c:pt idx="2994">
                  <c:v>4.9139999999999988</c:v>
                </c:pt>
                <c:pt idx="2995">
                  <c:v>4.9139999999999997</c:v>
                </c:pt>
                <c:pt idx="2996">
                  <c:v>4.9247999999999985</c:v>
                </c:pt>
                <c:pt idx="2997">
                  <c:v>4.9270999999999976</c:v>
                </c:pt>
                <c:pt idx="2998">
                  <c:v>4.9307999999999996</c:v>
                </c:pt>
                <c:pt idx="2999">
                  <c:v>4.9431999999999992</c:v>
                </c:pt>
                <c:pt idx="3000">
                  <c:v>4.9496999999999929</c:v>
                </c:pt>
                <c:pt idx="3001">
                  <c:v>4.9500000000000011</c:v>
                </c:pt>
                <c:pt idx="3002">
                  <c:v>4.9607999999999999</c:v>
                </c:pt>
                <c:pt idx="3003">
                  <c:v>4.9615999999999989</c:v>
                </c:pt>
                <c:pt idx="3004">
                  <c:v>4.9632000000000005</c:v>
                </c:pt>
                <c:pt idx="3005">
                  <c:v>4.9647999999999985</c:v>
                </c:pt>
                <c:pt idx="3006">
                  <c:v>4.968599999999995</c:v>
                </c:pt>
                <c:pt idx="3007">
                  <c:v>4.9728000000000012</c:v>
                </c:pt>
                <c:pt idx="3008">
                  <c:v>4.9815000000000005</c:v>
                </c:pt>
                <c:pt idx="3009">
                  <c:v>4.9877999999999982</c:v>
                </c:pt>
                <c:pt idx="3010">
                  <c:v>4.9949999999999992</c:v>
                </c:pt>
                <c:pt idx="3011">
                  <c:v>5.0054999999999996</c:v>
                </c:pt>
                <c:pt idx="3012">
                  <c:v>5.0064000000000002</c:v>
                </c:pt>
                <c:pt idx="3013">
                  <c:v>5.0111999999999997</c:v>
                </c:pt>
                <c:pt idx="3014">
                  <c:v>5.0128000000000004</c:v>
                </c:pt>
                <c:pt idx="3015">
                  <c:v>5.0195999999999996</c:v>
                </c:pt>
                <c:pt idx="3016">
                  <c:v>5.0220000000000002</c:v>
                </c:pt>
                <c:pt idx="3017">
                  <c:v>5.0231999999999992</c:v>
                </c:pt>
                <c:pt idx="3018">
                  <c:v>5.023200000000001</c:v>
                </c:pt>
                <c:pt idx="3019">
                  <c:v>5.0273999999999965</c:v>
                </c:pt>
                <c:pt idx="3020">
                  <c:v>5.0286000000000008</c:v>
                </c:pt>
                <c:pt idx="3021">
                  <c:v>5.0327999999999999</c:v>
                </c:pt>
                <c:pt idx="3022">
                  <c:v>5.0335999999999999</c:v>
                </c:pt>
                <c:pt idx="3023">
                  <c:v>5.0358000000000001</c:v>
                </c:pt>
                <c:pt idx="3024">
                  <c:v>5.04</c:v>
                </c:pt>
                <c:pt idx="3025">
                  <c:v>5.0462999999999996</c:v>
                </c:pt>
                <c:pt idx="3026">
                  <c:v>5.0559999999999992</c:v>
                </c:pt>
                <c:pt idx="3027">
                  <c:v>5.0595999999999997</c:v>
                </c:pt>
                <c:pt idx="3028">
                  <c:v>5.0688000000000004</c:v>
                </c:pt>
                <c:pt idx="3029">
                  <c:v>5.0699999999999985</c:v>
                </c:pt>
                <c:pt idx="3030">
                  <c:v>5.0763999999999996</c:v>
                </c:pt>
                <c:pt idx="3031">
                  <c:v>5.0829999999999975</c:v>
                </c:pt>
                <c:pt idx="3032">
                  <c:v>5.0855999999999986</c:v>
                </c:pt>
                <c:pt idx="3033">
                  <c:v>5.0921999999999992</c:v>
                </c:pt>
                <c:pt idx="3034">
                  <c:v>5.0960000000000001</c:v>
                </c:pt>
                <c:pt idx="3035">
                  <c:v>5.1011999999999995</c:v>
                </c:pt>
                <c:pt idx="3036">
                  <c:v>5.101499999999997</c:v>
                </c:pt>
                <c:pt idx="3037">
                  <c:v>5.1042000000000005</c:v>
                </c:pt>
                <c:pt idx="3038">
                  <c:v>5.1072000000000024</c:v>
                </c:pt>
                <c:pt idx="3039">
                  <c:v>5.1183999999999994</c:v>
                </c:pt>
                <c:pt idx="3040">
                  <c:v>5.1229999999999993</c:v>
                </c:pt>
                <c:pt idx="3041">
                  <c:v>5.1281999999999996</c:v>
                </c:pt>
                <c:pt idx="3042">
                  <c:v>5.1293999999999755</c:v>
                </c:pt>
                <c:pt idx="3043">
                  <c:v>5.129400000000004</c:v>
                </c:pt>
                <c:pt idx="3044">
                  <c:v>5.133</c:v>
                </c:pt>
                <c:pt idx="3045">
                  <c:v>5.1350000000000007</c:v>
                </c:pt>
                <c:pt idx="3046">
                  <c:v>5.1407999999999916</c:v>
                </c:pt>
                <c:pt idx="3047">
                  <c:v>5.1434999999999977</c:v>
                </c:pt>
                <c:pt idx="3048">
                  <c:v>5.1464999999999996</c:v>
                </c:pt>
                <c:pt idx="3049">
                  <c:v>5.1551999999999998</c:v>
                </c:pt>
                <c:pt idx="3050">
                  <c:v>5.1587999999999852</c:v>
                </c:pt>
                <c:pt idx="3051">
                  <c:v>5.1647999999999996</c:v>
                </c:pt>
                <c:pt idx="3052">
                  <c:v>5.1659999999999986</c:v>
                </c:pt>
                <c:pt idx="3053">
                  <c:v>5.1786000000000012</c:v>
                </c:pt>
                <c:pt idx="3054">
                  <c:v>5.1791999999999998</c:v>
                </c:pt>
                <c:pt idx="3055">
                  <c:v>5.1815999999999995</c:v>
                </c:pt>
                <c:pt idx="3056">
                  <c:v>5.1839999999999993</c:v>
                </c:pt>
                <c:pt idx="3057">
                  <c:v>5.1910000000000007</c:v>
                </c:pt>
                <c:pt idx="3058">
                  <c:v>5.1929999999999996</c:v>
                </c:pt>
                <c:pt idx="3059">
                  <c:v>5.1948000000000008</c:v>
                </c:pt>
                <c:pt idx="3060">
                  <c:v>5.1960000000000015</c:v>
                </c:pt>
                <c:pt idx="3061">
                  <c:v>5.1967999999999961</c:v>
                </c:pt>
                <c:pt idx="3062">
                  <c:v>5.2026000000000003</c:v>
                </c:pt>
                <c:pt idx="3063">
                  <c:v>5.2028999999999996</c:v>
                </c:pt>
                <c:pt idx="3064">
                  <c:v>5.2112999999999996</c:v>
                </c:pt>
                <c:pt idx="3065">
                  <c:v>5.2125000000000004</c:v>
                </c:pt>
                <c:pt idx="3066">
                  <c:v>5.2139999999999995</c:v>
                </c:pt>
                <c:pt idx="3067">
                  <c:v>5.2164000000000001</c:v>
                </c:pt>
                <c:pt idx="3068">
                  <c:v>5.2181999999999924</c:v>
                </c:pt>
                <c:pt idx="3069">
                  <c:v>5.2255999999999991</c:v>
                </c:pt>
                <c:pt idx="3070">
                  <c:v>5.2272000000000007</c:v>
                </c:pt>
                <c:pt idx="3071">
                  <c:v>5.2287000000000035</c:v>
                </c:pt>
                <c:pt idx="3072">
                  <c:v>5.2312000000000003</c:v>
                </c:pt>
                <c:pt idx="3073">
                  <c:v>5.2332000000000001</c:v>
                </c:pt>
                <c:pt idx="3074">
                  <c:v>5.2397999999999998</c:v>
                </c:pt>
                <c:pt idx="3075">
                  <c:v>5.24</c:v>
                </c:pt>
                <c:pt idx="3076">
                  <c:v>5.2528000000000006</c:v>
                </c:pt>
                <c:pt idx="3077">
                  <c:v>5.2559999999999985</c:v>
                </c:pt>
                <c:pt idx="3078">
                  <c:v>5.2559999999999993</c:v>
                </c:pt>
                <c:pt idx="3079">
                  <c:v>5.2625999999999999</c:v>
                </c:pt>
                <c:pt idx="3080">
                  <c:v>5.2650000000000006</c:v>
                </c:pt>
                <c:pt idx="3081">
                  <c:v>5.2773000000000003</c:v>
                </c:pt>
                <c:pt idx="3082">
                  <c:v>5.2799999999999994</c:v>
                </c:pt>
                <c:pt idx="3083">
                  <c:v>5.2877000000000001</c:v>
                </c:pt>
                <c:pt idx="3084">
                  <c:v>5.2883999999999984</c:v>
                </c:pt>
                <c:pt idx="3085">
                  <c:v>5.2895999999999983</c:v>
                </c:pt>
                <c:pt idx="3086">
                  <c:v>5.3010000000000002</c:v>
                </c:pt>
                <c:pt idx="3087">
                  <c:v>5.3115999999999985</c:v>
                </c:pt>
                <c:pt idx="3088">
                  <c:v>5.3190000000000008</c:v>
                </c:pt>
                <c:pt idx="3089">
                  <c:v>5.3196000000000012</c:v>
                </c:pt>
                <c:pt idx="3090">
                  <c:v>5.3213999999999997</c:v>
                </c:pt>
                <c:pt idx="3091">
                  <c:v>5.3339999999999996</c:v>
                </c:pt>
                <c:pt idx="3092">
                  <c:v>5.3352000000000004</c:v>
                </c:pt>
                <c:pt idx="3093">
                  <c:v>5.3391999999999991</c:v>
                </c:pt>
                <c:pt idx="3094">
                  <c:v>5.3460000000000001</c:v>
                </c:pt>
                <c:pt idx="3095">
                  <c:v>5.3680000000000012</c:v>
                </c:pt>
                <c:pt idx="3096">
                  <c:v>5.368999999999998</c:v>
                </c:pt>
                <c:pt idx="3097">
                  <c:v>5.3703000000000003</c:v>
                </c:pt>
                <c:pt idx="3098">
                  <c:v>5.3720999999999997</c:v>
                </c:pt>
                <c:pt idx="3099">
                  <c:v>5.3729999999999993</c:v>
                </c:pt>
                <c:pt idx="3100">
                  <c:v>5.378400000000001</c:v>
                </c:pt>
                <c:pt idx="3101">
                  <c:v>5.3819999999999997</c:v>
                </c:pt>
                <c:pt idx="3102">
                  <c:v>5.3891999999999989</c:v>
                </c:pt>
                <c:pt idx="3103">
                  <c:v>5.3897999999999939</c:v>
                </c:pt>
                <c:pt idx="3104">
                  <c:v>5.3948999999999998</c:v>
                </c:pt>
                <c:pt idx="3105">
                  <c:v>5.3963999999999963</c:v>
                </c:pt>
                <c:pt idx="3106">
                  <c:v>5.3969999999999914</c:v>
                </c:pt>
                <c:pt idx="3107">
                  <c:v>5.3970000000000073</c:v>
                </c:pt>
                <c:pt idx="3108">
                  <c:v>5.399799999999999</c:v>
                </c:pt>
                <c:pt idx="3109">
                  <c:v>5.4124000000000478</c:v>
                </c:pt>
                <c:pt idx="3110">
                  <c:v>5.4127999999999989</c:v>
                </c:pt>
                <c:pt idx="3111">
                  <c:v>5.4143999999999997</c:v>
                </c:pt>
                <c:pt idx="3112">
                  <c:v>5.4201000000000006</c:v>
                </c:pt>
                <c:pt idx="3113">
                  <c:v>5.4235999999999995</c:v>
                </c:pt>
                <c:pt idx="3114">
                  <c:v>5.4287999999999981</c:v>
                </c:pt>
                <c:pt idx="3115">
                  <c:v>5.4288000000000007</c:v>
                </c:pt>
                <c:pt idx="3116">
                  <c:v>5.4332000000000003</c:v>
                </c:pt>
                <c:pt idx="3117">
                  <c:v>5.4336000000000002</c:v>
                </c:pt>
                <c:pt idx="3118">
                  <c:v>5.4340000000000002</c:v>
                </c:pt>
                <c:pt idx="3119">
                  <c:v>5.4340999999999999</c:v>
                </c:pt>
                <c:pt idx="3120">
                  <c:v>5.4432</c:v>
                </c:pt>
                <c:pt idx="3121">
                  <c:v>5.4443999999999999</c:v>
                </c:pt>
                <c:pt idx="3122">
                  <c:v>5.4487999999999994</c:v>
                </c:pt>
                <c:pt idx="3123">
                  <c:v>5.4503999999999913</c:v>
                </c:pt>
                <c:pt idx="3124">
                  <c:v>5.4768000000000008</c:v>
                </c:pt>
                <c:pt idx="3125">
                  <c:v>5.4800999999999966</c:v>
                </c:pt>
                <c:pt idx="3126">
                  <c:v>5.484</c:v>
                </c:pt>
                <c:pt idx="3127">
                  <c:v>5.4895999999999994</c:v>
                </c:pt>
                <c:pt idx="3128">
                  <c:v>5.5</c:v>
                </c:pt>
                <c:pt idx="3129">
                  <c:v>5.5044000000000013</c:v>
                </c:pt>
                <c:pt idx="3130">
                  <c:v>5.5070999999999994</c:v>
                </c:pt>
                <c:pt idx="3131">
                  <c:v>5.5176999999999978</c:v>
                </c:pt>
                <c:pt idx="3132">
                  <c:v>5.5215999999999994</c:v>
                </c:pt>
                <c:pt idx="3133">
                  <c:v>5.5327999999999999</c:v>
                </c:pt>
                <c:pt idx="3134">
                  <c:v>5.5341000000000014</c:v>
                </c:pt>
                <c:pt idx="3135">
                  <c:v>5.5379999999999985</c:v>
                </c:pt>
                <c:pt idx="3136">
                  <c:v>5.5391999999999992</c:v>
                </c:pt>
                <c:pt idx="3137">
                  <c:v>5.5439999999999987</c:v>
                </c:pt>
                <c:pt idx="3138">
                  <c:v>5.55</c:v>
                </c:pt>
                <c:pt idx="3139">
                  <c:v>5.5511999999999979</c:v>
                </c:pt>
                <c:pt idx="3140">
                  <c:v>5.5535999999999994</c:v>
                </c:pt>
                <c:pt idx="3141">
                  <c:v>5.5565999999999995</c:v>
                </c:pt>
                <c:pt idx="3142">
                  <c:v>5.5566000000000004</c:v>
                </c:pt>
                <c:pt idx="3143">
                  <c:v>5.56</c:v>
                </c:pt>
                <c:pt idx="3144">
                  <c:v>5.5616000000000021</c:v>
                </c:pt>
                <c:pt idx="3145">
                  <c:v>5.5663999999999998</c:v>
                </c:pt>
                <c:pt idx="3146">
                  <c:v>5.5673999999999992</c:v>
                </c:pt>
                <c:pt idx="3147">
                  <c:v>5.5754999999999999</c:v>
                </c:pt>
                <c:pt idx="3148">
                  <c:v>5.58</c:v>
                </c:pt>
                <c:pt idx="3149">
                  <c:v>5.580000000000001</c:v>
                </c:pt>
                <c:pt idx="3150">
                  <c:v>5.5875000000000004</c:v>
                </c:pt>
                <c:pt idx="3151">
                  <c:v>5.5888000000000009</c:v>
                </c:pt>
                <c:pt idx="3152">
                  <c:v>5.5944000000000003</c:v>
                </c:pt>
                <c:pt idx="3153">
                  <c:v>5.5992000000000015</c:v>
                </c:pt>
                <c:pt idx="3154">
                  <c:v>5.6</c:v>
                </c:pt>
                <c:pt idx="3155">
                  <c:v>5.6015999999999995</c:v>
                </c:pt>
                <c:pt idx="3156">
                  <c:v>5.6049999999999951</c:v>
                </c:pt>
                <c:pt idx="3157">
                  <c:v>5.6111999999999993</c:v>
                </c:pt>
                <c:pt idx="3158">
                  <c:v>5.6115000000000004</c:v>
                </c:pt>
                <c:pt idx="3159">
                  <c:v>5.6159999999999997</c:v>
                </c:pt>
                <c:pt idx="3160">
                  <c:v>5.6315999999999971</c:v>
                </c:pt>
                <c:pt idx="3161">
                  <c:v>5.6375999999999999</c:v>
                </c:pt>
                <c:pt idx="3162">
                  <c:v>5.6416000000000004</c:v>
                </c:pt>
                <c:pt idx="3163">
                  <c:v>5.6448</c:v>
                </c:pt>
                <c:pt idx="3164">
                  <c:v>5.6519999999999992</c:v>
                </c:pt>
                <c:pt idx="3165">
                  <c:v>5.6627999999999998</c:v>
                </c:pt>
                <c:pt idx="3166">
                  <c:v>5.6628000000000007</c:v>
                </c:pt>
                <c:pt idx="3167">
                  <c:v>5.6639999999999997</c:v>
                </c:pt>
                <c:pt idx="3168">
                  <c:v>5.6644000000000005</c:v>
                </c:pt>
                <c:pt idx="3169">
                  <c:v>5.6783999999999981</c:v>
                </c:pt>
                <c:pt idx="3170">
                  <c:v>5.6831999999999994</c:v>
                </c:pt>
                <c:pt idx="3171">
                  <c:v>5.6955999999999989</c:v>
                </c:pt>
                <c:pt idx="3172">
                  <c:v>5.6993999999999998</c:v>
                </c:pt>
                <c:pt idx="3173">
                  <c:v>5.7071999999999976</c:v>
                </c:pt>
                <c:pt idx="3174">
                  <c:v>5.714999999999999</c:v>
                </c:pt>
                <c:pt idx="3175">
                  <c:v>5.7312000000000012</c:v>
                </c:pt>
                <c:pt idx="3176">
                  <c:v>5.7329999999999997</c:v>
                </c:pt>
                <c:pt idx="3177">
                  <c:v>5.7364999999999977</c:v>
                </c:pt>
                <c:pt idx="3178">
                  <c:v>5.7376000000000005</c:v>
                </c:pt>
                <c:pt idx="3179">
                  <c:v>5.7408000000000019</c:v>
                </c:pt>
                <c:pt idx="3180">
                  <c:v>5.7509999999999994</c:v>
                </c:pt>
                <c:pt idx="3181">
                  <c:v>5.7527999999999988</c:v>
                </c:pt>
                <c:pt idx="3182">
                  <c:v>5.7568000000000019</c:v>
                </c:pt>
                <c:pt idx="3183">
                  <c:v>5.7593999999999976</c:v>
                </c:pt>
                <c:pt idx="3184">
                  <c:v>5.7623999999999995</c:v>
                </c:pt>
                <c:pt idx="3185">
                  <c:v>5.767199999999999</c:v>
                </c:pt>
                <c:pt idx="3186">
                  <c:v>5.7672000000000008</c:v>
                </c:pt>
                <c:pt idx="3187">
                  <c:v>5.77</c:v>
                </c:pt>
                <c:pt idx="3188">
                  <c:v>5.7715999999999994</c:v>
                </c:pt>
                <c:pt idx="3189">
                  <c:v>5.7749999999999986</c:v>
                </c:pt>
                <c:pt idx="3190">
                  <c:v>5.7750000000000021</c:v>
                </c:pt>
                <c:pt idx="3191">
                  <c:v>5.7752999999999961</c:v>
                </c:pt>
                <c:pt idx="3192">
                  <c:v>5.7768000000000015</c:v>
                </c:pt>
                <c:pt idx="3193">
                  <c:v>5.7779999999999987</c:v>
                </c:pt>
                <c:pt idx="3194">
                  <c:v>5.7797999999999963</c:v>
                </c:pt>
                <c:pt idx="3195">
                  <c:v>5.7824999999999998</c:v>
                </c:pt>
                <c:pt idx="3196">
                  <c:v>5.7899999999999991</c:v>
                </c:pt>
                <c:pt idx="3197">
                  <c:v>5.7959999999999994</c:v>
                </c:pt>
                <c:pt idx="3198">
                  <c:v>5.7960000000000003</c:v>
                </c:pt>
                <c:pt idx="3199">
                  <c:v>5.7980000000000018</c:v>
                </c:pt>
                <c:pt idx="3200">
                  <c:v>5.8045</c:v>
                </c:pt>
                <c:pt idx="3201">
                  <c:v>5.8064999999999998</c:v>
                </c:pt>
                <c:pt idx="3202">
                  <c:v>5.8203000000000005</c:v>
                </c:pt>
                <c:pt idx="3203">
                  <c:v>5.8230000000000004</c:v>
                </c:pt>
                <c:pt idx="3204">
                  <c:v>5.8232999999999997</c:v>
                </c:pt>
                <c:pt idx="3205">
                  <c:v>5.8369999999999997</c:v>
                </c:pt>
                <c:pt idx="3206">
                  <c:v>5.8409999999999869</c:v>
                </c:pt>
                <c:pt idx="3207">
                  <c:v>5.8419999999999996</c:v>
                </c:pt>
                <c:pt idx="3208">
                  <c:v>5.8603999999999967</c:v>
                </c:pt>
                <c:pt idx="3209">
                  <c:v>5.8604000000000003</c:v>
                </c:pt>
                <c:pt idx="3210">
                  <c:v>5.865299999999996</c:v>
                </c:pt>
                <c:pt idx="3211">
                  <c:v>5.8695999999999993</c:v>
                </c:pt>
                <c:pt idx="3212">
                  <c:v>5.8704000000000001</c:v>
                </c:pt>
                <c:pt idx="3213">
                  <c:v>5.8707999999999991</c:v>
                </c:pt>
                <c:pt idx="3214">
                  <c:v>5.8743999999999943</c:v>
                </c:pt>
                <c:pt idx="3215">
                  <c:v>5.8750999999999962</c:v>
                </c:pt>
                <c:pt idx="3216">
                  <c:v>5.8812000000000006</c:v>
                </c:pt>
                <c:pt idx="3217">
                  <c:v>5.8887000000000009</c:v>
                </c:pt>
                <c:pt idx="3218">
                  <c:v>5.8890999999999991</c:v>
                </c:pt>
                <c:pt idx="3219">
                  <c:v>5.8914</c:v>
                </c:pt>
                <c:pt idx="3220">
                  <c:v>5.8979999999999961</c:v>
                </c:pt>
                <c:pt idx="3221">
                  <c:v>5.9071999999999987</c:v>
                </c:pt>
                <c:pt idx="3222">
                  <c:v>5.9135999999999997</c:v>
                </c:pt>
                <c:pt idx="3223">
                  <c:v>5.9149999999999938</c:v>
                </c:pt>
                <c:pt idx="3224">
                  <c:v>5.9174999999999986</c:v>
                </c:pt>
                <c:pt idx="3225">
                  <c:v>5.9184000000000019</c:v>
                </c:pt>
                <c:pt idx="3226">
                  <c:v>5.9184999999999981</c:v>
                </c:pt>
                <c:pt idx="3227">
                  <c:v>5.9210999999999983</c:v>
                </c:pt>
                <c:pt idx="3228">
                  <c:v>5.9279999999999999</c:v>
                </c:pt>
                <c:pt idx="3229">
                  <c:v>5.9312000000000014</c:v>
                </c:pt>
                <c:pt idx="3230">
                  <c:v>5.936399999999999</c:v>
                </c:pt>
                <c:pt idx="3231">
                  <c:v>5.9383999999999988</c:v>
                </c:pt>
                <c:pt idx="3232">
                  <c:v>5.9489999999999981</c:v>
                </c:pt>
                <c:pt idx="3233">
                  <c:v>5.9519999999999946</c:v>
                </c:pt>
                <c:pt idx="3234">
                  <c:v>5.9550000000000054</c:v>
                </c:pt>
                <c:pt idx="3235">
                  <c:v>5.9597999999999995</c:v>
                </c:pt>
                <c:pt idx="3236">
                  <c:v>5.9695999999999998</c:v>
                </c:pt>
                <c:pt idx="3237">
                  <c:v>5.97</c:v>
                </c:pt>
                <c:pt idx="3238">
                  <c:v>5.9711999999999996</c:v>
                </c:pt>
                <c:pt idx="3239">
                  <c:v>5.9777999999999993</c:v>
                </c:pt>
                <c:pt idx="3240">
                  <c:v>5.9799999999999986</c:v>
                </c:pt>
                <c:pt idx="3241">
                  <c:v>5.9903999999999984</c:v>
                </c:pt>
                <c:pt idx="3242">
                  <c:v>5.9969999999999857</c:v>
                </c:pt>
                <c:pt idx="3243">
                  <c:v>5.9979999999999922</c:v>
                </c:pt>
                <c:pt idx="3244">
                  <c:v>5.9987999999999815</c:v>
                </c:pt>
                <c:pt idx="3245">
                  <c:v>5.9990000000000023</c:v>
                </c:pt>
                <c:pt idx="3246">
                  <c:v>6.0024999999999977</c:v>
                </c:pt>
                <c:pt idx="3247">
                  <c:v>6.0029999999999992</c:v>
                </c:pt>
                <c:pt idx="3248">
                  <c:v>6.0059999999999993</c:v>
                </c:pt>
                <c:pt idx="3249">
                  <c:v>6.011400000000001</c:v>
                </c:pt>
                <c:pt idx="3250">
                  <c:v>6.0147000000000004</c:v>
                </c:pt>
                <c:pt idx="3251">
                  <c:v>6.0167999999999999</c:v>
                </c:pt>
                <c:pt idx="3252">
                  <c:v>6.025599999999999</c:v>
                </c:pt>
                <c:pt idx="3253">
                  <c:v>6.0263999999999918</c:v>
                </c:pt>
                <c:pt idx="3254">
                  <c:v>6.0287999999999995</c:v>
                </c:pt>
                <c:pt idx="3255">
                  <c:v>6.0299999999999994</c:v>
                </c:pt>
                <c:pt idx="3256">
                  <c:v>6.0367999999999986</c:v>
                </c:pt>
                <c:pt idx="3257">
                  <c:v>6.0381999999999998</c:v>
                </c:pt>
                <c:pt idx="3258">
                  <c:v>6.0411999999999964</c:v>
                </c:pt>
                <c:pt idx="3259">
                  <c:v>6.0416000000000025</c:v>
                </c:pt>
                <c:pt idx="3260">
                  <c:v>6.0449999999999946</c:v>
                </c:pt>
                <c:pt idx="3261">
                  <c:v>6.048</c:v>
                </c:pt>
                <c:pt idx="3262">
                  <c:v>6.0632000000000019</c:v>
                </c:pt>
                <c:pt idx="3263">
                  <c:v>6.0659999999999989</c:v>
                </c:pt>
                <c:pt idx="3264">
                  <c:v>6.0680000000000014</c:v>
                </c:pt>
                <c:pt idx="3265">
                  <c:v>6.0725999999999987</c:v>
                </c:pt>
                <c:pt idx="3266">
                  <c:v>6.073599999999999</c:v>
                </c:pt>
                <c:pt idx="3267">
                  <c:v>6.0740000000000016</c:v>
                </c:pt>
                <c:pt idx="3268">
                  <c:v>6.0857999999999999</c:v>
                </c:pt>
                <c:pt idx="3269">
                  <c:v>6.0876000000000001</c:v>
                </c:pt>
                <c:pt idx="3270">
                  <c:v>6.097999999999999</c:v>
                </c:pt>
                <c:pt idx="3271">
                  <c:v>6.1019999999999968</c:v>
                </c:pt>
                <c:pt idx="3272">
                  <c:v>6.104000000000001</c:v>
                </c:pt>
                <c:pt idx="3273">
                  <c:v>6.1192000000000011</c:v>
                </c:pt>
                <c:pt idx="3274">
                  <c:v>6.122999999999994</c:v>
                </c:pt>
                <c:pt idx="3275">
                  <c:v>6.1289999999999996</c:v>
                </c:pt>
                <c:pt idx="3276">
                  <c:v>6.1307999999999998</c:v>
                </c:pt>
                <c:pt idx="3277">
                  <c:v>6.1319999999999988</c:v>
                </c:pt>
                <c:pt idx="3278">
                  <c:v>6.1488000000000014</c:v>
                </c:pt>
                <c:pt idx="3279">
                  <c:v>6.1490000000000009</c:v>
                </c:pt>
                <c:pt idx="3280">
                  <c:v>6.15</c:v>
                </c:pt>
                <c:pt idx="3281">
                  <c:v>6.1512000000000011</c:v>
                </c:pt>
                <c:pt idx="3282">
                  <c:v>6.1547999999999998</c:v>
                </c:pt>
                <c:pt idx="3283">
                  <c:v>6.1560000000000006</c:v>
                </c:pt>
                <c:pt idx="3284">
                  <c:v>6.1572000000000031</c:v>
                </c:pt>
                <c:pt idx="3285">
                  <c:v>6.1640999999999995</c:v>
                </c:pt>
                <c:pt idx="3286">
                  <c:v>6.1679999999999975</c:v>
                </c:pt>
                <c:pt idx="3287">
                  <c:v>6.1704000000000008</c:v>
                </c:pt>
                <c:pt idx="3288">
                  <c:v>6.1739999999999995</c:v>
                </c:pt>
                <c:pt idx="3289">
                  <c:v>6.1792000000000016</c:v>
                </c:pt>
                <c:pt idx="3290">
                  <c:v>6.1991999999999994</c:v>
                </c:pt>
                <c:pt idx="3291">
                  <c:v>6.2015999999999991</c:v>
                </c:pt>
                <c:pt idx="3292">
                  <c:v>6.2030999999999992</c:v>
                </c:pt>
                <c:pt idx="3293">
                  <c:v>6.2059999999999977</c:v>
                </c:pt>
                <c:pt idx="3294">
                  <c:v>6.2063999999999897</c:v>
                </c:pt>
                <c:pt idx="3295">
                  <c:v>6.2151999999999994</c:v>
                </c:pt>
                <c:pt idx="3296">
                  <c:v>6.216000000000002</c:v>
                </c:pt>
                <c:pt idx="3297">
                  <c:v>6.219199999999999</c:v>
                </c:pt>
                <c:pt idx="3298">
                  <c:v>6.2208000000000006</c:v>
                </c:pt>
                <c:pt idx="3299">
                  <c:v>6.2243999999999957</c:v>
                </c:pt>
                <c:pt idx="3300">
                  <c:v>6.224400000000001</c:v>
                </c:pt>
                <c:pt idx="3301">
                  <c:v>6.2291999999999996</c:v>
                </c:pt>
                <c:pt idx="3302">
                  <c:v>6.2375999999999996</c:v>
                </c:pt>
                <c:pt idx="3303">
                  <c:v>6.240000000000002</c:v>
                </c:pt>
                <c:pt idx="3304">
                  <c:v>6.2423999999999999</c:v>
                </c:pt>
                <c:pt idx="3305">
                  <c:v>6.2495999999999992</c:v>
                </c:pt>
                <c:pt idx="3306">
                  <c:v>6.2530000000000001</c:v>
                </c:pt>
                <c:pt idx="3307">
                  <c:v>6.2549999999999919</c:v>
                </c:pt>
                <c:pt idx="3308">
                  <c:v>6.2549999999999963</c:v>
                </c:pt>
                <c:pt idx="3309">
                  <c:v>6.2566000000000006</c:v>
                </c:pt>
                <c:pt idx="3310">
                  <c:v>6.2608000000000015</c:v>
                </c:pt>
                <c:pt idx="3311">
                  <c:v>6.2664</c:v>
                </c:pt>
                <c:pt idx="3312">
                  <c:v>6.2855999999999987</c:v>
                </c:pt>
                <c:pt idx="3313">
                  <c:v>6.2904999999999998</c:v>
                </c:pt>
                <c:pt idx="3314">
                  <c:v>6.2910000000000004</c:v>
                </c:pt>
                <c:pt idx="3315">
                  <c:v>6.2936999999999976</c:v>
                </c:pt>
                <c:pt idx="3316">
                  <c:v>6.2978999999999985</c:v>
                </c:pt>
                <c:pt idx="3317">
                  <c:v>6.2995000000000019</c:v>
                </c:pt>
                <c:pt idx="3318">
                  <c:v>6.3040000000000305</c:v>
                </c:pt>
                <c:pt idx="3319">
                  <c:v>6.3071999999999999</c:v>
                </c:pt>
                <c:pt idx="3320">
                  <c:v>6.3209999999999997</c:v>
                </c:pt>
                <c:pt idx="3321">
                  <c:v>6.3295999999999992</c:v>
                </c:pt>
                <c:pt idx="3322">
                  <c:v>6.3336000000000006</c:v>
                </c:pt>
                <c:pt idx="3323">
                  <c:v>6.3504000000000005</c:v>
                </c:pt>
                <c:pt idx="3324">
                  <c:v>6.36</c:v>
                </c:pt>
                <c:pt idx="3325">
                  <c:v>6.3612000000000002</c:v>
                </c:pt>
                <c:pt idx="3326">
                  <c:v>6.3684000000000003</c:v>
                </c:pt>
                <c:pt idx="3327">
                  <c:v>6.3719999999999999</c:v>
                </c:pt>
                <c:pt idx="3328">
                  <c:v>6.3743999999999996</c:v>
                </c:pt>
                <c:pt idx="3329">
                  <c:v>6.3779999999999575</c:v>
                </c:pt>
                <c:pt idx="3330">
                  <c:v>6.3935999999999957</c:v>
                </c:pt>
                <c:pt idx="3331">
                  <c:v>6.3935999999999993</c:v>
                </c:pt>
                <c:pt idx="3332">
                  <c:v>6.3960000000000008</c:v>
                </c:pt>
                <c:pt idx="3333">
                  <c:v>6.3979999999999997</c:v>
                </c:pt>
                <c:pt idx="3334">
                  <c:v>6.4127999999999998</c:v>
                </c:pt>
                <c:pt idx="3335">
                  <c:v>6.4176000000000002</c:v>
                </c:pt>
                <c:pt idx="3336">
                  <c:v>6.4199999999999964</c:v>
                </c:pt>
                <c:pt idx="3337">
                  <c:v>6.4205999999999976</c:v>
                </c:pt>
                <c:pt idx="3338">
                  <c:v>6.4206000000000012</c:v>
                </c:pt>
                <c:pt idx="3339">
                  <c:v>6.4215999999999998</c:v>
                </c:pt>
                <c:pt idx="3340">
                  <c:v>6.4308000000000014</c:v>
                </c:pt>
                <c:pt idx="3341">
                  <c:v>6.4319999999999995</c:v>
                </c:pt>
                <c:pt idx="3342">
                  <c:v>6.4368000000000016</c:v>
                </c:pt>
                <c:pt idx="3343">
                  <c:v>6.4427999999999992</c:v>
                </c:pt>
                <c:pt idx="3344">
                  <c:v>6.4584000000000001</c:v>
                </c:pt>
                <c:pt idx="3345">
                  <c:v>6.4638000000000009</c:v>
                </c:pt>
                <c:pt idx="3346">
                  <c:v>6.4649999999999892</c:v>
                </c:pt>
                <c:pt idx="3347">
                  <c:v>6.468</c:v>
                </c:pt>
                <c:pt idx="3348">
                  <c:v>6.4691999999999998</c:v>
                </c:pt>
                <c:pt idx="3349">
                  <c:v>6.47</c:v>
                </c:pt>
                <c:pt idx="3350">
                  <c:v>6.4749999999999979</c:v>
                </c:pt>
                <c:pt idx="3351">
                  <c:v>6.4784000000000042</c:v>
                </c:pt>
                <c:pt idx="3352">
                  <c:v>6.4799999999999969</c:v>
                </c:pt>
                <c:pt idx="3353">
                  <c:v>6.4864000000000033</c:v>
                </c:pt>
                <c:pt idx="3354">
                  <c:v>6.4943999999999953</c:v>
                </c:pt>
                <c:pt idx="3355">
                  <c:v>6.4943999999999988</c:v>
                </c:pt>
                <c:pt idx="3356">
                  <c:v>6.4959999999999996</c:v>
                </c:pt>
                <c:pt idx="3357">
                  <c:v>6.4999999999999991</c:v>
                </c:pt>
                <c:pt idx="3358">
                  <c:v>6.5052000000000003</c:v>
                </c:pt>
                <c:pt idx="3359">
                  <c:v>6.5057999999999971</c:v>
                </c:pt>
                <c:pt idx="3360">
                  <c:v>6.5120000000000005</c:v>
                </c:pt>
                <c:pt idx="3361">
                  <c:v>6.5164</c:v>
                </c:pt>
                <c:pt idx="3362">
                  <c:v>6.5285999999999991</c:v>
                </c:pt>
                <c:pt idx="3363">
                  <c:v>6.5319999999999991</c:v>
                </c:pt>
                <c:pt idx="3364">
                  <c:v>6.5339999999999971</c:v>
                </c:pt>
                <c:pt idx="3365">
                  <c:v>6.5434999999999981</c:v>
                </c:pt>
                <c:pt idx="3366">
                  <c:v>6.5471999999999984</c:v>
                </c:pt>
                <c:pt idx="3367">
                  <c:v>6.5490000000000208</c:v>
                </c:pt>
                <c:pt idx="3368">
                  <c:v>6.5519999999999987</c:v>
                </c:pt>
                <c:pt idx="3369">
                  <c:v>6.5519999999999996</c:v>
                </c:pt>
                <c:pt idx="3370">
                  <c:v>6.5538000000000007</c:v>
                </c:pt>
                <c:pt idx="3371">
                  <c:v>6.5569000000000006</c:v>
                </c:pt>
                <c:pt idx="3372">
                  <c:v>6.5669999999999984</c:v>
                </c:pt>
                <c:pt idx="3373">
                  <c:v>6.5687999999999995</c:v>
                </c:pt>
                <c:pt idx="3374">
                  <c:v>6.573599999999999</c:v>
                </c:pt>
                <c:pt idx="3375">
                  <c:v>6.5753999999999984</c:v>
                </c:pt>
                <c:pt idx="3376">
                  <c:v>6.5808</c:v>
                </c:pt>
                <c:pt idx="3377">
                  <c:v>6.5830000000000011</c:v>
                </c:pt>
                <c:pt idx="3378">
                  <c:v>6.5856000000000012</c:v>
                </c:pt>
                <c:pt idx="3379">
                  <c:v>6.5887999999999991</c:v>
                </c:pt>
                <c:pt idx="3380">
                  <c:v>6.5903999999999989</c:v>
                </c:pt>
                <c:pt idx="3381">
                  <c:v>6.5974999999999993</c:v>
                </c:pt>
                <c:pt idx="3382">
                  <c:v>6.5999999999999988</c:v>
                </c:pt>
                <c:pt idx="3383">
                  <c:v>6.602999999999998</c:v>
                </c:pt>
                <c:pt idx="3384">
                  <c:v>6.6150000000000002</c:v>
                </c:pt>
                <c:pt idx="3385">
                  <c:v>6.6177000000000001</c:v>
                </c:pt>
                <c:pt idx="3386">
                  <c:v>6.6239999999999952</c:v>
                </c:pt>
                <c:pt idx="3387">
                  <c:v>6.6239999999999988</c:v>
                </c:pt>
                <c:pt idx="3388">
                  <c:v>6.6293999999999995</c:v>
                </c:pt>
                <c:pt idx="3389">
                  <c:v>6.63</c:v>
                </c:pt>
                <c:pt idx="3390">
                  <c:v>6.6311999999999989</c:v>
                </c:pt>
                <c:pt idx="3391">
                  <c:v>6.6329999999999982</c:v>
                </c:pt>
                <c:pt idx="3392">
                  <c:v>6.6351999999999984</c:v>
                </c:pt>
                <c:pt idx="3393">
                  <c:v>6.6465000000000174</c:v>
                </c:pt>
                <c:pt idx="3394">
                  <c:v>6.6467999999999989</c:v>
                </c:pt>
                <c:pt idx="3395">
                  <c:v>6.6583999999999968</c:v>
                </c:pt>
                <c:pt idx="3396">
                  <c:v>6.6587999999999994</c:v>
                </c:pt>
                <c:pt idx="3397">
                  <c:v>6.6739999999999995</c:v>
                </c:pt>
                <c:pt idx="3398">
                  <c:v>6.6835999999999993</c:v>
                </c:pt>
                <c:pt idx="3399">
                  <c:v>6.6846000000000005</c:v>
                </c:pt>
                <c:pt idx="3400">
                  <c:v>6.690599999999999</c:v>
                </c:pt>
                <c:pt idx="3401">
                  <c:v>6.6976000000000013</c:v>
                </c:pt>
                <c:pt idx="3402">
                  <c:v>6.7008000000000001</c:v>
                </c:pt>
                <c:pt idx="3403">
                  <c:v>6.7031999999999954</c:v>
                </c:pt>
                <c:pt idx="3404">
                  <c:v>6.7039999999999971</c:v>
                </c:pt>
                <c:pt idx="3405">
                  <c:v>6.7048000000000005</c:v>
                </c:pt>
                <c:pt idx="3406">
                  <c:v>6.7067999999999977</c:v>
                </c:pt>
                <c:pt idx="3407">
                  <c:v>6.7115999999999989</c:v>
                </c:pt>
                <c:pt idx="3408">
                  <c:v>6.7149999999999999</c:v>
                </c:pt>
                <c:pt idx="3409">
                  <c:v>6.717599999999976</c:v>
                </c:pt>
                <c:pt idx="3410">
                  <c:v>6.7175999999999974</c:v>
                </c:pt>
                <c:pt idx="3411">
                  <c:v>6.7188000000000088</c:v>
                </c:pt>
                <c:pt idx="3412">
                  <c:v>6.7200000000000006</c:v>
                </c:pt>
                <c:pt idx="3413">
                  <c:v>6.7230000000000008</c:v>
                </c:pt>
                <c:pt idx="3414">
                  <c:v>6.7236000000000002</c:v>
                </c:pt>
                <c:pt idx="3415">
                  <c:v>6.7251999999999992</c:v>
                </c:pt>
                <c:pt idx="3416">
                  <c:v>6.7392000000000003</c:v>
                </c:pt>
                <c:pt idx="3417">
                  <c:v>6.74</c:v>
                </c:pt>
                <c:pt idx="3418">
                  <c:v>6.7449999999999983</c:v>
                </c:pt>
                <c:pt idx="3419">
                  <c:v>6.7481999999999989</c:v>
                </c:pt>
                <c:pt idx="3420">
                  <c:v>6.7535999999999987</c:v>
                </c:pt>
                <c:pt idx="3421">
                  <c:v>6.7560000000000038</c:v>
                </c:pt>
                <c:pt idx="3422">
                  <c:v>6.7655000000000598</c:v>
                </c:pt>
                <c:pt idx="3423">
                  <c:v>6.7680000000000007</c:v>
                </c:pt>
                <c:pt idx="3424">
                  <c:v>6.7915000000000001</c:v>
                </c:pt>
                <c:pt idx="3425">
                  <c:v>6.7920000000000016</c:v>
                </c:pt>
                <c:pt idx="3426">
                  <c:v>6.794999999999999</c:v>
                </c:pt>
                <c:pt idx="3427">
                  <c:v>6.796599999999998</c:v>
                </c:pt>
                <c:pt idx="3428">
                  <c:v>6.7990000000000066</c:v>
                </c:pt>
                <c:pt idx="3429">
                  <c:v>6.8015999999999996</c:v>
                </c:pt>
                <c:pt idx="3430">
                  <c:v>6.8119999999999994</c:v>
                </c:pt>
                <c:pt idx="3431">
                  <c:v>6.8135999999999974</c:v>
                </c:pt>
                <c:pt idx="3432">
                  <c:v>6.8273999999999972</c:v>
                </c:pt>
                <c:pt idx="3433">
                  <c:v>6.8388000000000009</c:v>
                </c:pt>
                <c:pt idx="3434">
                  <c:v>6.8459999999999965</c:v>
                </c:pt>
                <c:pt idx="3435">
                  <c:v>6.8539999999999992</c:v>
                </c:pt>
                <c:pt idx="3436">
                  <c:v>6.8579999999999988</c:v>
                </c:pt>
                <c:pt idx="3437">
                  <c:v>6.8619999999999992</c:v>
                </c:pt>
                <c:pt idx="3438">
                  <c:v>6.8713999999999995</c:v>
                </c:pt>
                <c:pt idx="3439">
                  <c:v>6.8723999999999998</c:v>
                </c:pt>
                <c:pt idx="3440">
                  <c:v>6.8767999999999994</c:v>
                </c:pt>
                <c:pt idx="3441">
                  <c:v>6.8879999999999981</c:v>
                </c:pt>
                <c:pt idx="3442">
                  <c:v>6.8903999999999979</c:v>
                </c:pt>
                <c:pt idx="3443">
                  <c:v>6.8908000000000005</c:v>
                </c:pt>
                <c:pt idx="3444">
                  <c:v>6.8939999999999984</c:v>
                </c:pt>
                <c:pt idx="3445">
                  <c:v>6.8942999999999994</c:v>
                </c:pt>
                <c:pt idx="3446">
                  <c:v>6.8982000000000028</c:v>
                </c:pt>
                <c:pt idx="3447">
                  <c:v>6.8991999999999987</c:v>
                </c:pt>
                <c:pt idx="3448">
                  <c:v>6.9087999999999994</c:v>
                </c:pt>
                <c:pt idx="3449">
                  <c:v>6.911999999999999</c:v>
                </c:pt>
                <c:pt idx="3450">
                  <c:v>6.9131999999999998</c:v>
                </c:pt>
                <c:pt idx="3451">
                  <c:v>6.9230999999999998</c:v>
                </c:pt>
                <c:pt idx="3452">
                  <c:v>6.9239999999999995</c:v>
                </c:pt>
                <c:pt idx="3453">
                  <c:v>6.9258000000000006</c:v>
                </c:pt>
                <c:pt idx="3454">
                  <c:v>6.93</c:v>
                </c:pt>
                <c:pt idx="3455">
                  <c:v>6.9367999999999999</c:v>
                </c:pt>
                <c:pt idx="3456">
                  <c:v>6.9371999999999998</c:v>
                </c:pt>
                <c:pt idx="3457">
                  <c:v>6.9384000000000006</c:v>
                </c:pt>
                <c:pt idx="3458">
                  <c:v>6.9390000000000001</c:v>
                </c:pt>
                <c:pt idx="3459">
                  <c:v>6.9551999999999996</c:v>
                </c:pt>
                <c:pt idx="3460">
                  <c:v>6.9654000000000007</c:v>
                </c:pt>
                <c:pt idx="3461">
                  <c:v>6.9664000000000001</c:v>
                </c:pt>
                <c:pt idx="3462">
                  <c:v>6.9715999999999951</c:v>
                </c:pt>
                <c:pt idx="3463">
                  <c:v>6.9719999999999995</c:v>
                </c:pt>
                <c:pt idx="3464">
                  <c:v>6.9731999999999976</c:v>
                </c:pt>
                <c:pt idx="3465">
                  <c:v>6.9741</c:v>
                </c:pt>
                <c:pt idx="3466">
                  <c:v>6.9749999999999979</c:v>
                </c:pt>
                <c:pt idx="3467">
                  <c:v>6.9794999999999909</c:v>
                </c:pt>
                <c:pt idx="3468">
                  <c:v>6.9863999999999997</c:v>
                </c:pt>
                <c:pt idx="3469">
                  <c:v>6.9888000000000003</c:v>
                </c:pt>
                <c:pt idx="3470">
                  <c:v>6.9920000000000009</c:v>
                </c:pt>
                <c:pt idx="3471">
                  <c:v>6.9985999999999997</c:v>
                </c:pt>
                <c:pt idx="3472">
                  <c:v>6.9990000000000059</c:v>
                </c:pt>
                <c:pt idx="3473">
                  <c:v>7.0043999999999977</c:v>
                </c:pt>
                <c:pt idx="3474">
                  <c:v>7.0048000000000012</c:v>
                </c:pt>
                <c:pt idx="3475">
                  <c:v>7.008</c:v>
                </c:pt>
                <c:pt idx="3476">
                  <c:v>7.0095999999999989</c:v>
                </c:pt>
                <c:pt idx="3477">
                  <c:v>7.0128000000000013</c:v>
                </c:pt>
                <c:pt idx="3478">
                  <c:v>7.0149999999999988</c:v>
                </c:pt>
                <c:pt idx="3479">
                  <c:v>7.0172999999999952</c:v>
                </c:pt>
                <c:pt idx="3480">
                  <c:v>7.0218000000000007</c:v>
                </c:pt>
                <c:pt idx="3481">
                  <c:v>7.0223999999999993</c:v>
                </c:pt>
                <c:pt idx="3482">
                  <c:v>7.0224000000000011</c:v>
                </c:pt>
                <c:pt idx="3483">
                  <c:v>7.0226999999999995</c:v>
                </c:pt>
                <c:pt idx="3484">
                  <c:v>7.0489999999999498</c:v>
                </c:pt>
                <c:pt idx="3485">
                  <c:v>7.0489999999999995</c:v>
                </c:pt>
                <c:pt idx="3486">
                  <c:v>7.0511999999999988</c:v>
                </c:pt>
                <c:pt idx="3487">
                  <c:v>7.0520000000000005</c:v>
                </c:pt>
                <c:pt idx="3488">
                  <c:v>7.056</c:v>
                </c:pt>
                <c:pt idx="3489">
                  <c:v>7.0649999999999995</c:v>
                </c:pt>
                <c:pt idx="3490">
                  <c:v>7.0659000000000001</c:v>
                </c:pt>
                <c:pt idx="3491">
                  <c:v>7.0680000000000005</c:v>
                </c:pt>
                <c:pt idx="3492">
                  <c:v>7.0712999999999981</c:v>
                </c:pt>
                <c:pt idx="3493">
                  <c:v>7.08</c:v>
                </c:pt>
                <c:pt idx="3494">
                  <c:v>7.0853999999999999</c:v>
                </c:pt>
                <c:pt idx="3495">
                  <c:v>7.094999999999998</c:v>
                </c:pt>
                <c:pt idx="3496">
                  <c:v>7.0980000000000061</c:v>
                </c:pt>
                <c:pt idx="3497">
                  <c:v>7.1021999999999998</c:v>
                </c:pt>
                <c:pt idx="3498">
                  <c:v>7.1059999999999999</c:v>
                </c:pt>
                <c:pt idx="3499">
                  <c:v>7.1099999999999994</c:v>
                </c:pt>
                <c:pt idx="3500">
                  <c:v>7.119599999999906</c:v>
                </c:pt>
                <c:pt idx="3501">
                  <c:v>7.1280000000000001</c:v>
                </c:pt>
                <c:pt idx="3502">
                  <c:v>7.1345999999999989</c:v>
                </c:pt>
                <c:pt idx="3503">
                  <c:v>7.1372000000000035</c:v>
                </c:pt>
                <c:pt idx="3504">
                  <c:v>7.1519999999999992</c:v>
                </c:pt>
                <c:pt idx="3505">
                  <c:v>7.158600000000007</c:v>
                </c:pt>
                <c:pt idx="3506">
                  <c:v>7.1592000000000002</c:v>
                </c:pt>
                <c:pt idx="3507">
                  <c:v>7.1627999999999998</c:v>
                </c:pt>
                <c:pt idx="3508">
                  <c:v>7.1712000000000007</c:v>
                </c:pt>
                <c:pt idx="3509">
                  <c:v>7.1819999999999951</c:v>
                </c:pt>
                <c:pt idx="3510">
                  <c:v>7.1863999999999919</c:v>
                </c:pt>
                <c:pt idx="3511">
                  <c:v>7.1928000000000001</c:v>
                </c:pt>
                <c:pt idx="3512">
                  <c:v>7.1960000000000015</c:v>
                </c:pt>
                <c:pt idx="3513">
                  <c:v>7.1976000000000049</c:v>
                </c:pt>
                <c:pt idx="3514">
                  <c:v>7.198799999999995</c:v>
                </c:pt>
                <c:pt idx="3515">
                  <c:v>7.1993999999999687</c:v>
                </c:pt>
                <c:pt idx="3516">
                  <c:v>7.1999999999999993</c:v>
                </c:pt>
                <c:pt idx="3517">
                  <c:v>7.2035999999999998</c:v>
                </c:pt>
                <c:pt idx="3518">
                  <c:v>7.2089999999999996</c:v>
                </c:pt>
                <c:pt idx="3519">
                  <c:v>7.2111000000000161</c:v>
                </c:pt>
                <c:pt idx="3520">
                  <c:v>7.2144000000000013</c:v>
                </c:pt>
                <c:pt idx="3521">
                  <c:v>7.2176999999999998</c:v>
                </c:pt>
                <c:pt idx="3522">
                  <c:v>7.2267999999999999</c:v>
                </c:pt>
                <c:pt idx="3523">
                  <c:v>7.2297999999999991</c:v>
                </c:pt>
                <c:pt idx="3524">
                  <c:v>7.25</c:v>
                </c:pt>
                <c:pt idx="3525">
                  <c:v>7.2539999999999978</c:v>
                </c:pt>
                <c:pt idx="3526">
                  <c:v>7.2576000000000001</c:v>
                </c:pt>
                <c:pt idx="3527">
                  <c:v>7.263999999999994</c:v>
                </c:pt>
                <c:pt idx="3528">
                  <c:v>7.2696000000000005</c:v>
                </c:pt>
                <c:pt idx="3529">
                  <c:v>7.2719999999999949</c:v>
                </c:pt>
                <c:pt idx="3530">
                  <c:v>7.2744</c:v>
                </c:pt>
                <c:pt idx="3531">
                  <c:v>7.3007999999999988</c:v>
                </c:pt>
                <c:pt idx="3532">
                  <c:v>7.3008000000000006</c:v>
                </c:pt>
                <c:pt idx="3533">
                  <c:v>7.3079999999999998</c:v>
                </c:pt>
                <c:pt idx="3534">
                  <c:v>7.3132000000000001</c:v>
                </c:pt>
                <c:pt idx="3535">
                  <c:v>7.3206000000000007</c:v>
                </c:pt>
                <c:pt idx="3536">
                  <c:v>7.3358999999999988</c:v>
                </c:pt>
                <c:pt idx="3537">
                  <c:v>7.3385999999999996</c:v>
                </c:pt>
                <c:pt idx="3538">
                  <c:v>7.3451000000000004</c:v>
                </c:pt>
                <c:pt idx="3539">
                  <c:v>7.3479000000000028</c:v>
                </c:pt>
                <c:pt idx="3540">
                  <c:v>7.352800000000002</c:v>
                </c:pt>
                <c:pt idx="3541">
                  <c:v>7.3709999999999996</c:v>
                </c:pt>
                <c:pt idx="3542">
                  <c:v>7.3788000000000018</c:v>
                </c:pt>
                <c:pt idx="3543">
                  <c:v>7.3834</c:v>
                </c:pt>
                <c:pt idx="3544">
                  <c:v>7.3839999999999986</c:v>
                </c:pt>
                <c:pt idx="3545">
                  <c:v>7.3872</c:v>
                </c:pt>
                <c:pt idx="3546">
                  <c:v>7.3919999999999995</c:v>
                </c:pt>
                <c:pt idx="3547">
                  <c:v>7.3999999999999995</c:v>
                </c:pt>
                <c:pt idx="3548">
                  <c:v>7.4172000000000011</c:v>
                </c:pt>
                <c:pt idx="3549">
                  <c:v>7.4255999999999993</c:v>
                </c:pt>
                <c:pt idx="3550">
                  <c:v>7.4339999999999993</c:v>
                </c:pt>
                <c:pt idx="3551">
                  <c:v>7.436799999999999</c:v>
                </c:pt>
                <c:pt idx="3552">
                  <c:v>7.4376000000000033</c:v>
                </c:pt>
                <c:pt idx="3553">
                  <c:v>7.4496000000000002</c:v>
                </c:pt>
                <c:pt idx="3554">
                  <c:v>7.4571000000000041</c:v>
                </c:pt>
                <c:pt idx="3555">
                  <c:v>7.4591999999999992</c:v>
                </c:pt>
                <c:pt idx="3556">
                  <c:v>7.4654999999999987</c:v>
                </c:pt>
                <c:pt idx="3557">
                  <c:v>7.4693999999999932</c:v>
                </c:pt>
                <c:pt idx="3558">
                  <c:v>7.4751999999999992</c:v>
                </c:pt>
                <c:pt idx="3559">
                  <c:v>7.4759999999999991</c:v>
                </c:pt>
                <c:pt idx="3560">
                  <c:v>7.4815999999999994</c:v>
                </c:pt>
                <c:pt idx="3561">
                  <c:v>7.4824000000000002</c:v>
                </c:pt>
                <c:pt idx="3562">
                  <c:v>7.4871999999999996</c:v>
                </c:pt>
                <c:pt idx="3563">
                  <c:v>7.4924999999999988</c:v>
                </c:pt>
                <c:pt idx="3564">
                  <c:v>7.4952000000000005</c:v>
                </c:pt>
                <c:pt idx="3565">
                  <c:v>7.4974999999999987</c:v>
                </c:pt>
                <c:pt idx="3566">
                  <c:v>7.4984999999999964</c:v>
                </c:pt>
                <c:pt idx="3567">
                  <c:v>7.5039999999999987</c:v>
                </c:pt>
                <c:pt idx="3568">
                  <c:v>7.5086999999999984</c:v>
                </c:pt>
                <c:pt idx="3569">
                  <c:v>7.5239999999999991</c:v>
                </c:pt>
                <c:pt idx="3570">
                  <c:v>7.5283999999999978</c:v>
                </c:pt>
                <c:pt idx="3571">
                  <c:v>7.5370999999999988</c:v>
                </c:pt>
                <c:pt idx="3572">
                  <c:v>7.5527999999999977</c:v>
                </c:pt>
                <c:pt idx="3573">
                  <c:v>7.5529999999999982</c:v>
                </c:pt>
                <c:pt idx="3574">
                  <c:v>7.5599999999999987</c:v>
                </c:pt>
                <c:pt idx="3575">
                  <c:v>7.5600000000000005</c:v>
                </c:pt>
                <c:pt idx="3576">
                  <c:v>7.5669999999999993</c:v>
                </c:pt>
                <c:pt idx="3577">
                  <c:v>7.5761999999999894</c:v>
                </c:pt>
                <c:pt idx="3578">
                  <c:v>7.5767999999999986</c:v>
                </c:pt>
                <c:pt idx="3579">
                  <c:v>7.5840000000000014</c:v>
                </c:pt>
                <c:pt idx="3580">
                  <c:v>7.5864000000000003</c:v>
                </c:pt>
                <c:pt idx="3581">
                  <c:v>7.5959999999999894</c:v>
                </c:pt>
                <c:pt idx="3582">
                  <c:v>7.5991999999999997</c:v>
                </c:pt>
                <c:pt idx="3583">
                  <c:v>7.6047999999999991</c:v>
                </c:pt>
                <c:pt idx="3584">
                  <c:v>7.6049999999999978</c:v>
                </c:pt>
                <c:pt idx="3585">
                  <c:v>7.6145999999999994</c:v>
                </c:pt>
                <c:pt idx="3586">
                  <c:v>7.615399999999994</c:v>
                </c:pt>
                <c:pt idx="3587">
                  <c:v>7.6271999999999984</c:v>
                </c:pt>
                <c:pt idx="3588">
                  <c:v>7.6283999999999974</c:v>
                </c:pt>
                <c:pt idx="3589">
                  <c:v>7.6416000000000022</c:v>
                </c:pt>
                <c:pt idx="3590">
                  <c:v>7.6440000000000001</c:v>
                </c:pt>
                <c:pt idx="3591">
                  <c:v>7.6493999999999982</c:v>
                </c:pt>
                <c:pt idx="3592">
                  <c:v>7.6679999999999993</c:v>
                </c:pt>
                <c:pt idx="3593">
                  <c:v>7.6798000000000002</c:v>
                </c:pt>
                <c:pt idx="3594">
                  <c:v>7.68</c:v>
                </c:pt>
                <c:pt idx="3595">
                  <c:v>7.6868999999999996</c:v>
                </c:pt>
                <c:pt idx="3596">
                  <c:v>7.6895999999999933</c:v>
                </c:pt>
                <c:pt idx="3597">
                  <c:v>7.6965000000000039</c:v>
                </c:pt>
                <c:pt idx="3598">
                  <c:v>7.6968000000000032</c:v>
                </c:pt>
                <c:pt idx="3599">
                  <c:v>7.698599999999999</c:v>
                </c:pt>
                <c:pt idx="3600">
                  <c:v>7.7000000000000028</c:v>
                </c:pt>
                <c:pt idx="3601">
                  <c:v>7.7003999999999948</c:v>
                </c:pt>
                <c:pt idx="3602">
                  <c:v>7.7034999999999982</c:v>
                </c:pt>
                <c:pt idx="3603">
                  <c:v>7.7039999999999988</c:v>
                </c:pt>
                <c:pt idx="3604">
                  <c:v>7.71</c:v>
                </c:pt>
                <c:pt idx="3605">
                  <c:v>7.7240000000000002</c:v>
                </c:pt>
                <c:pt idx="3606">
                  <c:v>7.7343000000000011</c:v>
                </c:pt>
                <c:pt idx="3607">
                  <c:v>7.7449999999999983</c:v>
                </c:pt>
                <c:pt idx="3608">
                  <c:v>7.7639999999999993</c:v>
                </c:pt>
                <c:pt idx="3609">
                  <c:v>7.7679000000000009</c:v>
                </c:pt>
                <c:pt idx="3610">
                  <c:v>7.7687999999999988</c:v>
                </c:pt>
                <c:pt idx="3611">
                  <c:v>7.7728000000000002</c:v>
                </c:pt>
                <c:pt idx="3612">
                  <c:v>7.7728000000000037</c:v>
                </c:pt>
                <c:pt idx="3613">
                  <c:v>7.7739999999999991</c:v>
                </c:pt>
                <c:pt idx="3614">
                  <c:v>7.7748000000000008</c:v>
                </c:pt>
                <c:pt idx="3615">
                  <c:v>7.7759999999999989</c:v>
                </c:pt>
                <c:pt idx="3616">
                  <c:v>7.7759999999999998</c:v>
                </c:pt>
                <c:pt idx="3617">
                  <c:v>7.7799999999999976</c:v>
                </c:pt>
                <c:pt idx="3618">
                  <c:v>7.783199999999999</c:v>
                </c:pt>
                <c:pt idx="3619">
                  <c:v>7.7896000000000001</c:v>
                </c:pt>
                <c:pt idx="3620">
                  <c:v>7.7899999999999991</c:v>
                </c:pt>
                <c:pt idx="3621">
                  <c:v>7.8029999999999982</c:v>
                </c:pt>
                <c:pt idx="3622">
                  <c:v>7.8064000000000036</c:v>
                </c:pt>
                <c:pt idx="3623">
                  <c:v>7.816599999999994</c:v>
                </c:pt>
                <c:pt idx="3624">
                  <c:v>7.8175999999999997</c:v>
                </c:pt>
                <c:pt idx="3625">
                  <c:v>7.8191999999999995</c:v>
                </c:pt>
                <c:pt idx="3626">
                  <c:v>7.822499999999998</c:v>
                </c:pt>
                <c:pt idx="3627">
                  <c:v>7.8499999999999979</c:v>
                </c:pt>
                <c:pt idx="3628">
                  <c:v>7.8500000000000014</c:v>
                </c:pt>
                <c:pt idx="3629">
                  <c:v>7.86</c:v>
                </c:pt>
                <c:pt idx="3630">
                  <c:v>7.8734999999999991</c:v>
                </c:pt>
                <c:pt idx="3631">
                  <c:v>7.8792000000000009</c:v>
                </c:pt>
                <c:pt idx="3632">
                  <c:v>7.8839999999999986</c:v>
                </c:pt>
                <c:pt idx="3633">
                  <c:v>7.8899999999999979</c:v>
                </c:pt>
                <c:pt idx="3634">
                  <c:v>7.8935999999999993</c:v>
                </c:pt>
                <c:pt idx="3635">
                  <c:v>7.8960000000000008</c:v>
                </c:pt>
                <c:pt idx="3636">
                  <c:v>7.9085999999999999</c:v>
                </c:pt>
                <c:pt idx="3637">
                  <c:v>7.9128000000000007</c:v>
                </c:pt>
                <c:pt idx="3638">
                  <c:v>7.9188000000000045</c:v>
                </c:pt>
                <c:pt idx="3639">
                  <c:v>7.92</c:v>
                </c:pt>
                <c:pt idx="3640">
                  <c:v>7.9212000000000007</c:v>
                </c:pt>
                <c:pt idx="3641">
                  <c:v>7.9218000000000002</c:v>
                </c:pt>
                <c:pt idx="3642">
                  <c:v>7.9248000000000012</c:v>
                </c:pt>
                <c:pt idx="3643">
                  <c:v>7.9299999999999971</c:v>
                </c:pt>
                <c:pt idx="3644">
                  <c:v>7.9378000000000002</c:v>
                </c:pt>
                <c:pt idx="3645">
                  <c:v>7.9449999999999932</c:v>
                </c:pt>
                <c:pt idx="3646">
                  <c:v>7.9487999999999985</c:v>
                </c:pt>
                <c:pt idx="3647">
                  <c:v>7.9527000000000001</c:v>
                </c:pt>
                <c:pt idx="3648">
                  <c:v>7.9547999999999632</c:v>
                </c:pt>
                <c:pt idx="3649">
                  <c:v>7.9662000000000006</c:v>
                </c:pt>
                <c:pt idx="3650">
                  <c:v>7.9703999999999997</c:v>
                </c:pt>
                <c:pt idx="3651">
                  <c:v>7.9724000000000004</c:v>
                </c:pt>
                <c:pt idx="3652">
                  <c:v>7.9794000000000018</c:v>
                </c:pt>
                <c:pt idx="3653">
                  <c:v>7.98</c:v>
                </c:pt>
                <c:pt idx="3654">
                  <c:v>7.9812000000000012</c:v>
                </c:pt>
                <c:pt idx="3655">
                  <c:v>7.9859999999999998</c:v>
                </c:pt>
                <c:pt idx="3656">
                  <c:v>7.9895999999999994</c:v>
                </c:pt>
                <c:pt idx="3657">
                  <c:v>7.9919999999999991</c:v>
                </c:pt>
                <c:pt idx="3658">
                  <c:v>7.9960000000000058</c:v>
                </c:pt>
                <c:pt idx="3659">
                  <c:v>7.9983999999999895</c:v>
                </c:pt>
                <c:pt idx="3660">
                  <c:v>8.01</c:v>
                </c:pt>
                <c:pt idx="3661">
                  <c:v>8.0177999999999994</c:v>
                </c:pt>
                <c:pt idx="3662">
                  <c:v>8.0190000000000001</c:v>
                </c:pt>
                <c:pt idx="3663">
                  <c:v>8.0219999999999985</c:v>
                </c:pt>
                <c:pt idx="3664">
                  <c:v>8.0269999999999992</c:v>
                </c:pt>
                <c:pt idx="3665">
                  <c:v>8.0351999999999997</c:v>
                </c:pt>
                <c:pt idx="3666">
                  <c:v>8.0406000000000013</c:v>
                </c:pt>
                <c:pt idx="3667">
                  <c:v>8.0464000000000002</c:v>
                </c:pt>
                <c:pt idx="3668">
                  <c:v>8.0479999999999983</c:v>
                </c:pt>
                <c:pt idx="3669">
                  <c:v>8.0548000000000002</c:v>
                </c:pt>
                <c:pt idx="3670">
                  <c:v>8.0652000000000008</c:v>
                </c:pt>
                <c:pt idx="3671">
                  <c:v>8.071200000000001</c:v>
                </c:pt>
                <c:pt idx="3672">
                  <c:v>8.0730000000000004</c:v>
                </c:pt>
                <c:pt idx="3673">
                  <c:v>8.0766000000000027</c:v>
                </c:pt>
                <c:pt idx="3674">
                  <c:v>8.0849999999999973</c:v>
                </c:pt>
                <c:pt idx="3675">
                  <c:v>8.0945999999999998</c:v>
                </c:pt>
                <c:pt idx="3676">
                  <c:v>8.0967999999999982</c:v>
                </c:pt>
                <c:pt idx="3677">
                  <c:v>8.0980000000000203</c:v>
                </c:pt>
                <c:pt idx="3678">
                  <c:v>8.0990999999999875</c:v>
                </c:pt>
                <c:pt idx="3679">
                  <c:v>8.0996999999999986</c:v>
                </c:pt>
                <c:pt idx="3680">
                  <c:v>8.1071999999999917</c:v>
                </c:pt>
                <c:pt idx="3681">
                  <c:v>8.1143999999999998</c:v>
                </c:pt>
                <c:pt idx="3682">
                  <c:v>8.1167999999999996</c:v>
                </c:pt>
                <c:pt idx="3683">
                  <c:v>8.1191999999999993</c:v>
                </c:pt>
                <c:pt idx="3684">
                  <c:v>8.1199999999999974</c:v>
                </c:pt>
                <c:pt idx="3685">
                  <c:v>8.121599999999999</c:v>
                </c:pt>
                <c:pt idx="3686">
                  <c:v>8.1432000000000002</c:v>
                </c:pt>
                <c:pt idx="3687">
                  <c:v>8.1551999999999971</c:v>
                </c:pt>
                <c:pt idx="3688">
                  <c:v>8.1840000000000011</c:v>
                </c:pt>
                <c:pt idx="3689">
                  <c:v>8.1881999999999877</c:v>
                </c:pt>
                <c:pt idx="3690">
                  <c:v>8.1939999999999955</c:v>
                </c:pt>
                <c:pt idx="3691">
                  <c:v>8.2055999999999987</c:v>
                </c:pt>
                <c:pt idx="3692">
                  <c:v>8.2061999999999991</c:v>
                </c:pt>
                <c:pt idx="3693">
                  <c:v>8.2079999999999984</c:v>
                </c:pt>
                <c:pt idx="3694">
                  <c:v>8.2156000000000002</c:v>
                </c:pt>
                <c:pt idx="3695">
                  <c:v>8.2169999999999987</c:v>
                </c:pt>
                <c:pt idx="3696">
                  <c:v>8.218</c:v>
                </c:pt>
                <c:pt idx="3697">
                  <c:v>8.2194000000000003</c:v>
                </c:pt>
                <c:pt idx="3698">
                  <c:v>8.2259999999999991</c:v>
                </c:pt>
                <c:pt idx="3699">
                  <c:v>8.2302</c:v>
                </c:pt>
                <c:pt idx="3700">
                  <c:v>8.2343999999999991</c:v>
                </c:pt>
                <c:pt idx="3701">
                  <c:v>8.2359999999999989</c:v>
                </c:pt>
                <c:pt idx="3702">
                  <c:v>8.25</c:v>
                </c:pt>
                <c:pt idx="3703">
                  <c:v>8.2615999999999996</c:v>
                </c:pt>
                <c:pt idx="3704">
                  <c:v>8.2687999999999988</c:v>
                </c:pt>
                <c:pt idx="3705">
                  <c:v>8.2763999999999953</c:v>
                </c:pt>
                <c:pt idx="3706">
                  <c:v>8.2781999999999982</c:v>
                </c:pt>
                <c:pt idx="3707">
                  <c:v>8.2799999999999994</c:v>
                </c:pt>
                <c:pt idx="3708">
                  <c:v>8.2847999999999971</c:v>
                </c:pt>
                <c:pt idx="3709">
                  <c:v>8.2896000000000001</c:v>
                </c:pt>
                <c:pt idx="3710">
                  <c:v>8.2900999999999954</c:v>
                </c:pt>
                <c:pt idx="3711">
                  <c:v>8.2943999999999996</c:v>
                </c:pt>
                <c:pt idx="3712">
                  <c:v>8.299199999999999</c:v>
                </c:pt>
                <c:pt idx="3713">
                  <c:v>8.2992000000000008</c:v>
                </c:pt>
                <c:pt idx="3714">
                  <c:v>8.3028000000000031</c:v>
                </c:pt>
                <c:pt idx="3715">
                  <c:v>8.3040000000000003</c:v>
                </c:pt>
                <c:pt idx="3716">
                  <c:v>8.3103999999999996</c:v>
                </c:pt>
                <c:pt idx="3717">
                  <c:v>8.3268000000000022</c:v>
                </c:pt>
                <c:pt idx="3718">
                  <c:v>8.3328000000000024</c:v>
                </c:pt>
                <c:pt idx="3719">
                  <c:v>8.34</c:v>
                </c:pt>
                <c:pt idx="3720">
                  <c:v>8.3519999999999932</c:v>
                </c:pt>
                <c:pt idx="3721">
                  <c:v>8.3524000000000012</c:v>
                </c:pt>
                <c:pt idx="3722">
                  <c:v>8.3537999999999997</c:v>
                </c:pt>
                <c:pt idx="3723">
                  <c:v>8.370000000000001</c:v>
                </c:pt>
                <c:pt idx="3724">
                  <c:v>8.3753999999999991</c:v>
                </c:pt>
                <c:pt idx="3725">
                  <c:v>8.3810000000000002</c:v>
                </c:pt>
                <c:pt idx="3726">
                  <c:v>8.3867999999999991</c:v>
                </c:pt>
                <c:pt idx="3727">
                  <c:v>8.3880000000000035</c:v>
                </c:pt>
                <c:pt idx="3728">
                  <c:v>8.3915999999999897</c:v>
                </c:pt>
                <c:pt idx="3729">
                  <c:v>8.3916000000000004</c:v>
                </c:pt>
                <c:pt idx="3730">
                  <c:v>8.3957999999999942</c:v>
                </c:pt>
                <c:pt idx="3731">
                  <c:v>8.4024000000000001</c:v>
                </c:pt>
                <c:pt idx="3732">
                  <c:v>8.4070999999999962</c:v>
                </c:pt>
                <c:pt idx="3733">
                  <c:v>8.4089999999999989</c:v>
                </c:pt>
                <c:pt idx="3734">
                  <c:v>8.4095999999999993</c:v>
                </c:pt>
                <c:pt idx="3735">
                  <c:v>8.4449999999999896</c:v>
                </c:pt>
                <c:pt idx="3736">
                  <c:v>8.4527999999999999</c:v>
                </c:pt>
                <c:pt idx="3737">
                  <c:v>8.4563999999999986</c:v>
                </c:pt>
                <c:pt idx="3738">
                  <c:v>8.465600000000002</c:v>
                </c:pt>
                <c:pt idx="3739">
                  <c:v>8.4735999999999958</c:v>
                </c:pt>
                <c:pt idx="3740">
                  <c:v>8.4783999999999935</c:v>
                </c:pt>
                <c:pt idx="3741">
                  <c:v>8.4888000000000012</c:v>
                </c:pt>
                <c:pt idx="3742">
                  <c:v>8.49</c:v>
                </c:pt>
                <c:pt idx="3743">
                  <c:v>8.4942000000000011</c:v>
                </c:pt>
                <c:pt idx="3744">
                  <c:v>8.4965999999999937</c:v>
                </c:pt>
                <c:pt idx="3745">
                  <c:v>8.4966000000000008</c:v>
                </c:pt>
                <c:pt idx="3746">
                  <c:v>8.4979999999999762</c:v>
                </c:pt>
                <c:pt idx="3747">
                  <c:v>8.4989999999999917</c:v>
                </c:pt>
                <c:pt idx="3748">
                  <c:v>8.5019999999999989</c:v>
                </c:pt>
                <c:pt idx="3749">
                  <c:v>8.5024999999999942</c:v>
                </c:pt>
                <c:pt idx="3750">
                  <c:v>8.5163999999999938</c:v>
                </c:pt>
                <c:pt idx="3751">
                  <c:v>8.5259999999999998</c:v>
                </c:pt>
                <c:pt idx="3752">
                  <c:v>8.532</c:v>
                </c:pt>
                <c:pt idx="3753">
                  <c:v>8.5371999999999968</c:v>
                </c:pt>
                <c:pt idx="3754">
                  <c:v>8.5539999999999878</c:v>
                </c:pt>
                <c:pt idx="3755">
                  <c:v>8.5543999999999976</c:v>
                </c:pt>
                <c:pt idx="3756">
                  <c:v>8.5567999999999991</c:v>
                </c:pt>
                <c:pt idx="3757">
                  <c:v>8.5722000000000005</c:v>
                </c:pt>
                <c:pt idx="3758">
                  <c:v>8.5727999999999991</c:v>
                </c:pt>
                <c:pt idx="3759">
                  <c:v>8.5844999999999914</c:v>
                </c:pt>
                <c:pt idx="3760">
                  <c:v>8.5914000000000019</c:v>
                </c:pt>
                <c:pt idx="3761">
                  <c:v>8.6016000000000012</c:v>
                </c:pt>
                <c:pt idx="3762">
                  <c:v>8.6112000000000002</c:v>
                </c:pt>
                <c:pt idx="3763">
                  <c:v>8.6190000000000033</c:v>
                </c:pt>
                <c:pt idx="3764">
                  <c:v>8.6352000000000011</c:v>
                </c:pt>
                <c:pt idx="3765">
                  <c:v>8.6359999999999992</c:v>
                </c:pt>
                <c:pt idx="3766">
                  <c:v>8.6390999999999956</c:v>
                </c:pt>
                <c:pt idx="3767">
                  <c:v>8.6435999999999993</c:v>
                </c:pt>
                <c:pt idx="3768">
                  <c:v>8.6619999999999919</c:v>
                </c:pt>
                <c:pt idx="3769">
                  <c:v>8.6709999999999994</c:v>
                </c:pt>
                <c:pt idx="3770">
                  <c:v>8.6715</c:v>
                </c:pt>
                <c:pt idx="3771">
                  <c:v>8.6729999999999983</c:v>
                </c:pt>
                <c:pt idx="3772">
                  <c:v>8.6736000000000004</c:v>
                </c:pt>
                <c:pt idx="3773">
                  <c:v>8.674399999999995</c:v>
                </c:pt>
                <c:pt idx="3774">
                  <c:v>8.6854999999999993</c:v>
                </c:pt>
                <c:pt idx="3775">
                  <c:v>8.69</c:v>
                </c:pt>
                <c:pt idx="3776">
                  <c:v>8.6939999999999991</c:v>
                </c:pt>
                <c:pt idx="3777">
                  <c:v>8.6940000000000008</c:v>
                </c:pt>
                <c:pt idx="3778">
                  <c:v>8.7032000000000007</c:v>
                </c:pt>
                <c:pt idx="3779">
                  <c:v>8.7047999999999988</c:v>
                </c:pt>
                <c:pt idx="3780">
                  <c:v>8.7052000000000049</c:v>
                </c:pt>
                <c:pt idx="3781">
                  <c:v>8.7137999999999991</c:v>
                </c:pt>
                <c:pt idx="3782">
                  <c:v>8.7139999999999951</c:v>
                </c:pt>
                <c:pt idx="3783">
                  <c:v>8.7144999999999868</c:v>
                </c:pt>
                <c:pt idx="3784">
                  <c:v>8.7168000000000063</c:v>
                </c:pt>
                <c:pt idx="3785">
                  <c:v>8.7285000000000004</c:v>
                </c:pt>
                <c:pt idx="3786">
                  <c:v>8.7330000000000005</c:v>
                </c:pt>
                <c:pt idx="3787">
                  <c:v>8.7371999999999996</c:v>
                </c:pt>
                <c:pt idx="3788">
                  <c:v>8.7384000000000022</c:v>
                </c:pt>
                <c:pt idx="3789">
                  <c:v>8.7629999999999999</c:v>
                </c:pt>
                <c:pt idx="3790">
                  <c:v>8.767199999999999</c:v>
                </c:pt>
                <c:pt idx="3791">
                  <c:v>8.7710000000000008</c:v>
                </c:pt>
                <c:pt idx="3792">
                  <c:v>8.7735000000000056</c:v>
                </c:pt>
                <c:pt idx="3793">
                  <c:v>8.7906000000000013</c:v>
                </c:pt>
                <c:pt idx="3794">
                  <c:v>8.7945000000000011</c:v>
                </c:pt>
                <c:pt idx="3795">
                  <c:v>8.7989999999999995</c:v>
                </c:pt>
                <c:pt idx="3796">
                  <c:v>8.8008000000000006</c:v>
                </c:pt>
                <c:pt idx="3797">
                  <c:v>8.8019999999999978</c:v>
                </c:pt>
                <c:pt idx="3798">
                  <c:v>8.8043999999999993</c:v>
                </c:pt>
                <c:pt idx="3799">
                  <c:v>8.8061999999999987</c:v>
                </c:pt>
                <c:pt idx="3800">
                  <c:v>8.808799999999998</c:v>
                </c:pt>
                <c:pt idx="3801">
                  <c:v>8.8176000000000023</c:v>
                </c:pt>
                <c:pt idx="3802">
                  <c:v>8.8607999999999976</c:v>
                </c:pt>
                <c:pt idx="3803">
                  <c:v>8.8623999999999992</c:v>
                </c:pt>
                <c:pt idx="3804">
                  <c:v>8.8686000000000007</c:v>
                </c:pt>
                <c:pt idx="3805">
                  <c:v>8.8704000000000018</c:v>
                </c:pt>
                <c:pt idx="3806">
                  <c:v>8.8783999999999921</c:v>
                </c:pt>
                <c:pt idx="3807">
                  <c:v>8.8783999999999956</c:v>
                </c:pt>
                <c:pt idx="3808">
                  <c:v>8.8783999999999992</c:v>
                </c:pt>
                <c:pt idx="3809">
                  <c:v>8.879999999999999</c:v>
                </c:pt>
                <c:pt idx="3810">
                  <c:v>8.8800000000000008</c:v>
                </c:pt>
                <c:pt idx="3811">
                  <c:v>8.9206000000000003</c:v>
                </c:pt>
                <c:pt idx="3812">
                  <c:v>8.9207999999999998</c:v>
                </c:pt>
                <c:pt idx="3813">
                  <c:v>8.9220000000000041</c:v>
                </c:pt>
                <c:pt idx="3814">
                  <c:v>8.93</c:v>
                </c:pt>
                <c:pt idx="3815">
                  <c:v>8.9361999999999959</c:v>
                </c:pt>
                <c:pt idx="3816">
                  <c:v>8.9499999999999993</c:v>
                </c:pt>
                <c:pt idx="3817">
                  <c:v>8.9534999999999982</c:v>
                </c:pt>
                <c:pt idx="3818">
                  <c:v>8.9543999999999997</c:v>
                </c:pt>
                <c:pt idx="3819">
                  <c:v>8.9549999999999983</c:v>
                </c:pt>
                <c:pt idx="3820">
                  <c:v>8.9829999999999899</c:v>
                </c:pt>
                <c:pt idx="3821">
                  <c:v>8.9909999999999997</c:v>
                </c:pt>
                <c:pt idx="3822">
                  <c:v>8.9969999999999892</c:v>
                </c:pt>
                <c:pt idx="3823">
                  <c:v>8.998500000000007</c:v>
                </c:pt>
                <c:pt idx="3824">
                  <c:v>8.9993999999999801</c:v>
                </c:pt>
                <c:pt idx="3825">
                  <c:v>9</c:v>
                </c:pt>
                <c:pt idx="3826">
                  <c:v>9.0048000000000012</c:v>
                </c:pt>
                <c:pt idx="3827">
                  <c:v>9.0054999999999996</c:v>
                </c:pt>
                <c:pt idx="3828">
                  <c:v>9.017100000000001</c:v>
                </c:pt>
                <c:pt idx="3829">
                  <c:v>9.0288000000000004</c:v>
                </c:pt>
                <c:pt idx="3830">
                  <c:v>9.0383999999999993</c:v>
                </c:pt>
                <c:pt idx="3831">
                  <c:v>9.0389999999999997</c:v>
                </c:pt>
                <c:pt idx="3832">
                  <c:v>9.0575999999999972</c:v>
                </c:pt>
                <c:pt idx="3833">
                  <c:v>9.0635999999999974</c:v>
                </c:pt>
                <c:pt idx="3834">
                  <c:v>9.0719999999999992</c:v>
                </c:pt>
                <c:pt idx="3835">
                  <c:v>9.0881999999999721</c:v>
                </c:pt>
                <c:pt idx="3836">
                  <c:v>9.091199999999958</c:v>
                </c:pt>
                <c:pt idx="3837">
                  <c:v>9.1020000000000021</c:v>
                </c:pt>
                <c:pt idx="3838">
                  <c:v>9.1020000000000039</c:v>
                </c:pt>
                <c:pt idx="3839">
                  <c:v>9.105599999999999</c:v>
                </c:pt>
                <c:pt idx="3840">
                  <c:v>9.1160000000000014</c:v>
                </c:pt>
                <c:pt idx="3841">
                  <c:v>9.1199999999999974</c:v>
                </c:pt>
                <c:pt idx="3842">
                  <c:v>9.120000000000001</c:v>
                </c:pt>
                <c:pt idx="3843">
                  <c:v>9.126899999999992</c:v>
                </c:pt>
                <c:pt idx="3844">
                  <c:v>9.1295999999999964</c:v>
                </c:pt>
                <c:pt idx="3845">
                  <c:v>9.1311999999999998</c:v>
                </c:pt>
                <c:pt idx="3846">
                  <c:v>9.1313999999999993</c:v>
                </c:pt>
                <c:pt idx="3847">
                  <c:v>9.14</c:v>
                </c:pt>
                <c:pt idx="3848">
                  <c:v>9.1580000000000013</c:v>
                </c:pt>
                <c:pt idx="3849">
                  <c:v>9.158100000000001</c:v>
                </c:pt>
                <c:pt idx="3850">
                  <c:v>9.1637999999999984</c:v>
                </c:pt>
                <c:pt idx="3851">
                  <c:v>9.1673999999999989</c:v>
                </c:pt>
                <c:pt idx="3852">
                  <c:v>9.1745999999999981</c:v>
                </c:pt>
                <c:pt idx="3853">
                  <c:v>9.1763999999999974</c:v>
                </c:pt>
                <c:pt idx="3854">
                  <c:v>9.1775999999999982</c:v>
                </c:pt>
                <c:pt idx="3855">
                  <c:v>9.1785000000000014</c:v>
                </c:pt>
                <c:pt idx="3856">
                  <c:v>9.1844999999999928</c:v>
                </c:pt>
                <c:pt idx="3857">
                  <c:v>9.1871999999999989</c:v>
                </c:pt>
                <c:pt idx="3858">
                  <c:v>9.1919999999999931</c:v>
                </c:pt>
                <c:pt idx="3859">
                  <c:v>9.1937999999999978</c:v>
                </c:pt>
                <c:pt idx="3860">
                  <c:v>9.1953999999999994</c:v>
                </c:pt>
                <c:pt idx="3861">
                  <c:v>9.1979999999999986</c:v>
                </c:pt>
                <c:pt idx="3862">
                  <c:v>9.2176000000000009</c:v>
                </c:pt>
                <c:pt idx="3863">
                  <c:v>9.2178000000000004</c:v>
                </c:pt>
                <c:pt idx="3864">
                  <c:v>9.2232000000000021</c:v>
                </c:pt>
                <c:pt idx="3865">
                  <c:v>9.2321999999999989</c:v>
                </c:pt>
                <c:pt idx="3866">
                  <c:v>9.234</c:v>
                </c:pt>
                <c:pt idx="3867">
                  <c:v>9.2386000000000053</c:v>
                </c:pt>
                <c:pt idx="3868">
                  <c:v>9.2441999999999993</c:v>
                </c:pt>
                <c:pt idx="3869">
                  <c:v>9.2499999999999964</c:v>
                </c:pt>
                <c:pt idx="3870">
                  <c:v>9.2552000000000003</c:v>
                </c:pt>
                <c:pt idx="3871">
                  <c:v>9.2556000000000012</c:v>
                </c:pt>
                <c:pt idx="3872">
                  <c:v>9.2567999999999984</c:v>
                </c:pt>
                <c:pt idx="3873">
                  <c:v>9.2639999999999993</c:v>
                </c:pt>
                <c:pt idx="3874">
                  <c:v>9.2798999999999996</c:v>
                </c:pt>
                <c:pt idx="3875">
                  <c:v>9.2927999999999997</c:v>
                </c:pt>
                <c:pt idx="3876">
                  <c:v>9.2939999999999969</c:v>
                </c:pt>
                <c:pt idx="3877">
                  <c:v>9.2987999999999964</c:v>
                </c:pt>
                <c:pt idx="3878">
                  <c:v>9.3000000000000007</c:v>
                </c:pt>
                <c:pt idx="3879">
                  <c:v>9.3019999999999925</c:v>
                </c:pt>
                <c:pt idx="3880">
                  <c:v>9.3023999999999987</c:v>
                </c:pt>
                <c:pt idx="3881">
                  <c:v>9.3024000000000058</c:v>
                </c:pt>
                <c:pt idx="3882">
                  <c:v>9.3120000000000012</c:v>
                </c:pt>
                <c:pt idx="3883">
                  <c:v>9.3124999999999982</c:v>
                </c:pt>
                <c:pt idx="3884">
                  <c:v>9.3152000000000008</c:v>
                </c:pt>
                <c:pt idx="3885">
                  <c:v>9.3184000000000005</c:v>
                </c:pt>
                <c:pt idx="3886">
                  <c:v>9.3227999999999991</c:v>
                </c:pt>
                <c:pt idx="3887">
                  <c:v>9.3295999999999992</c:v>
                </c:pt>
                <c:pt idx="3888">
                  <c:v>9.3312000000000008</c:v>
                </c:pt>
                <c:pt idx="3889">
                  <c:v>9.3443999999999985</c:v>
                </c:pt>
                <c:pt idx="3890">
                  <c:v>9.3504000000000005</c:v>
                </c:pt>
                <c:pt idx="3891">
                  <c:v>9.3520000000000003</c:v>
                </c:pt>
                <c:pt idx="3892">
                  <c:v>9.3563999999999936</c:v>
                </c:pt>
                <c:pt idx="3893">
                  <c:v>9.3563999999999989</c:v>
                </c:pt>
                <c:pt idx="3894">
                  <c:v>9.3612000000000002</c:v>
                </c:pt>
                <c:pt idx="3895">
                  <c:v>9.3624000000000009</c:v>
                </c:pt>
                <c:pt idx="3896">
                  <c:v>9.3811999999999998</c:v>
                </c:pt>
                <c:pt idx="3897">
                  <c:v>9.3869999999999987</c:v>
                </c:pt>
                <c:pt idx="3898">
                  <c:v>9.3905999999999992</c:v>
                </c:pt>
                <c:pt idx="3899">
                  <c:v>9.3960000000000008</c:v>
                </c:pt>
                <c:pt idx="3900">
                  <c:v>9.4283999999999963</c:v>
                </c:pt>
                <c:pt idx="3901">
                  <c:v>9.4365999999999985</c:v>
                </c:pt>
                <c:pt idx="3902">
                  <c:v>9.4391999999999996</c:v>
                </c:pt>
                <c:pt idx="3903">
                  <c:v>9.4436999999999998</c:v>
                </c:pt>
                <c:pt idx="3904">
                  <c:v>9.4485999999999954</c:v>
                </c:pt>
                <c:pt idx="3905">
                  <c:v>9.4700000000000006</c:v>
                </c:pt>
                <c:pt idx="3906">
                  <c:v>9.4717000000000837</c:v>
                </c:pt>
                <c:pt idx="3907">
                  <c:v>9.4787999999999784</c:v>
                </c:pt>
                <c:pt idx="3908">
                  <c:v>9.48</c:v>
                </c:pt>
                <c:pt idx="3909">
                  <c:v>9.4815000000000005</c:v>
                </c:pt>
                <c:pt idx="3910">
                  <c:v>9.4923999999999964</c:v>
                </c:pt>
                <c:pt idx="3911">
                  <c:v>9.4989999999999988</c:v>
                </c:pt>
                <c:pt idx="3912">
                  <c:v>9.5031999999999925</c:v>
                </c:pt>
                <c:pt idx="3913">
                  <c:v>9.5039999999999996</c:v>
                </c:pt>
                <c:pt idx="3914">
                  <c:v>9.5081000000000007</c:v>
                </c:pt>
                <c:pt idx="3915">
                  <c:v>9.5088000000000008</c:v>
                </c:pt>
                <c:pt idx="3916">
                  <c:v>9.517199999999999</c:v>
                </c:pt>
                <c:pt idx="3917">
                  <c:v>9.5256000000000007</c:v>
                </c:pt>
                <c:pt idx="3918">
                  <c:v>9.5339999999999971</c:v>
                </c:pt>
                <c:pt idx="3919">
                  <c:v>9.5340000000000025</c:v>
                </c:pt>
                <c:pt idx="3920">
                  <c:v>9.5399999999999974</c:v>
                </c:pt>
                <c:pt idx="3921">
                  <c:v>9.5418000000000003</c:v>
                </c:pt>
                <c:pt idx="3922">
                  <c:v>9.5448000000000093</c:v>
                </c:pt>
                <c:pt idx="3923">
                  <c:v>9.5525999999999982</c:v>
                </c:pt>
                <c:pt idx="3924">
                  <c:v>9.5570999999999984</c:v>
                </c:pt>
                <c:pt idx="3925">
                  <c:v>9.5615999999999985</c:v>
                </c:pt>
                <c:pt idx="3926">
                  <c:v>9.5616000000000092</c:v>
                </c:pt>
                <c:pt idx="3927">
                  <c:v>9.568799999999996</c:v>
                </c:pt>
                <c:pt idx="3928">
                  <c:v>9.5735999999999937</c:v>
                </c:pt>
                <c:pt idx="3929">
                  <c:v>9.5786999999999995</c:v>
                </c:pt>
                <c:pt idx="3930">
                  <c:v>9.5850000000000009</c:v>
                </c:pt>
                <c:pt idx="3931">
                  <c:v>9.5940000000000012</c:v>
                </c:pt>
                <c:pt idx="3932">
                  <c:v>9.5968000000000053</c:v>
                </c:pt>
                <c:pt idx="3933">
                  <c:v>9.5991999999999997</c:v>
                </c:pt>
                <c:pt idx="3934">
                  <c:v>9.6</c:v>
                </c:pt>
                <c:pt idx="3935">
                  <c:v>9.6039999999999992</c:v>
                </c:pt>
                <c:pt idx="3936">
                  <c:v>9.6047999999999991</c:v>
                </c:pt>
                <c:pt idx="3937">
                  <c:v>9.6191999999999993</c:v>
                </c:pt>
                <c:pt idx="3938">
                  <c:v>9.6299999999999955</c:v>
                </c:pt>
                <c:pt idx="3939">
                  <c:v>9.629999999999999</c:v>
                </c:pt>
                <c:pt idx="3940">
                  <c:v>9.6374999999999993</c:v>
                </c:pt>
                <c:pt idx="3941">
                  <c:v>9.663199999999998</c:v>
                </c:pt>
                <c:pt idx="3942">
                  <c:v>9.6656999999999975</c:v>
                </c:pt>
                <c:pt idx="3943">
                  <c:v>9.6712000000000025</c:v>
                </c:pt>
                <c:pt idx="3944">
                  <c:v>9.6800000000000015</c:v>
                </c:pt>
                <c:pt idx="3945">
                  <c:v>9.6832000000000011</c:v>
                </c:pt>
                <c:pt idx="3946">
                  <c:v>9.6879999999999988</c:v>
                </c:pt>
                <c:pt idx="3947">
                  <c:v>9.6913999999999998</c:v>
                </c:pt>
                <c:pt idx="3948">
                  <c:v>9.6935999999999964</c:v>
                </c:pt>
                <c:pt idx="3949">
                  <c:v>9.6956999999999987</c:v>
                </c:pt>
                <c:pt idx="3950">
                  <c:v>9.6974999999999838</c:v>
                </c:pt>
                <c:pt idx="3951">
                  <c:v>9.702</c:v>
                </c:pt>
                <c:pt idx="3952">
                  <c:v>9.7037999999999993</c:v>
                </c:pt>
                <c:pt idx="3953">
                  <c:v>9.7091999999999885</c:v>
                </c:pt>
                <c:pt idx="3954">
                  <c:v>9.7118999999999982</c:v>
                </c:pt>
                <c:pt idx="3955">
                  <c:v>9.7151999999999941</c:v>
                </c:pt>
                <c:pt idx="3956">
                  <c:v>9.716399999999993</c:v>
                </c:pt>
                <c:pt idx="3957">
                  <c:v>9.7175999999999902</c:v>
                </c:pt>
                <c:pt idx="3958">
                  <c:v>9.7176000000000329</c:v>
                </c:pt>
                <c:pt idx="3959">
                  <c:v>9.7217999999999982</c:v>
                </c:pt>
                <c:pt idx="3960">
                  <c:v>9.732800000000001</c:v>
                </c:pt>
                <c:pt idx="3961">
                  <c:v>9.7349999999999781</c:v>
                </c:pt>
                <c:pt idx="3962">
                  <c:v>9.743800000000002</c:v>
                </c:pt>
                <c:pt idx="3963">
                  <c:v>9.743999999999998</c:v>
                </c:pt>
                <c:pt idx="3964">
                  <c:v>9.7439999999999998</c:v>
                </c:pt>
                <c:pt idx="3965">
                  <c:v>9.7499999999999964</c:v>
                </c:pt>
                <c:pt idx="3966">
                  <c:v>9.7608000000000015</c:v>
                </c:pt>
                <c:pt idx="3967">
                  <c:v>9.7680000000000007</c:v>
                </c:pt>
                <c:pt idx="3968">
                  <c:v>9.7789999999999964</c:v>
                </c:pt>
                <c:pt idx="3969">
                  <c:v>9.7812000000000019</c:v>
                </c:pt>
                <c:pt idx="3970">
                  <c:v>9.7911000000000001</c:v>
                </c:pt>
                <c:pt idx="3971">
                  <c:v>9.7972000000000037</c:v>
                </c:pt>
                <c:pt idx="3972">
                  <c:v>9.7979999999999983</c:v>
                </c:pt>
                <c:pt idx="3973">
                  <c:v>9.8009999999999984</c:v>
                </c:pt>
                <c:pt idx="3974">
                  <c:v>9.8159999999999954</c:v>
                </c:pt>
                <c:pt idx="3975">
                  <c:v>9.8163999999999998</c:v>
                </c:pt>
                <c:pt idx="3976">
                  <c:v>9.8207999999999984</c:v>
                </c:pt>
                <c:pt idx="3977">
                  <c:v>9.8279999999999959</c:v>
                </c:pt>
                <c:pt idx="3978">
                  <c:v>9.832800000000006</c:v>
                </c:pt>
                <c:pt idx="3979">
                  <c:v>9.8351999999999933</c:v>
                </c:pt>
                <c:pt idx="3980">
                  <c:v>9.841800000000001</c:v>
                </c:pt>
                <c:pt idx="3981">
                  <c:v>9.8549999999999969</c:v>
                </c:pt>
                <c:pt idx="3982">
                  <c:v>9.8624999999999972</c:v>
                </c:pt>
                <c:pt idx="3983">
                  <c:v>9.8657999999999983</c:v>
                </c:pt>
                <c:pt idx="3984">
                  <c:v>9.8685000000000009</c:v>
                </c:pt>
                <c:pt idx="3985">
                  <c:v>9.8783999999999992</c:v>
                </c:pt>
                <c:pt idx="3986">
                  <c:v>9.8856000000000002</c:v>
                </c:pt>
                <c:pt idx="3987">
                  <c:v>9.8901000000000039</c:v>
                </c:pt>
                <c:pt idx="3988">
                  <c:v>9.8909999999999982</c:v>
                </c:pt>
                <c:pt idx="3989">
                  <c:v>9.9059999999999988</c:v>
                </c:pt>
                <c:pt idx="3990">
                  <c:v>9.911999999999999</c:v>
                </c:pt>
                <c:pt idx="3991">
                  <c:v>9.919999999999991</c:v>
                </c:pt>
                <c:pt idx="3992">
                  <c:v>9.9215999999999998</c:v>
                </c:pt>
                <c:pt idx="3993">
                  <c:v>9.9295999999999971</c:v>
                </c:pt>
                <c:pt idx="3994">
                  <c:v>9.9359999999999999</c:v>
                </c:pt>
                <c:pt idx="3995">
                  <c:v>9.9456000000000024</c:v>
                </c:pt>
                <c:pt idx="3996">
                  <c:v>9.9467999999999979</c:v>
                </c:pt>
                <c:pt idx="3997">
                  <c:v>9.9521999999999977</c:v>
                </c:pt>
                <c:pt idx="3998">
                  <c:v>9.9651999999999994</c:v>
                </c:pt>
                <c:pt idx="3999">
                  <c:v>9.9873000000000012</c:v>
                </c:pt>
                <c:pt idx="4000">
                  <c:v>9.9882000000000204</c:v>
                </c:pt>
                <c:pt idx="4001">
                  <c:v>9.9899999999999949</c:v>
                </c:pt>
                <c:pt idx="4002">
                  <c:v>9.9936000000000007</c:v>
                </c:pt>
                <c:pt idx="4003">
                  <c:v>9.9949999999999974</c:v>
                </c:pt>
                <c:pt idx="4004">
                  <c:v>9.9991999999999948</c:v>
                </c:pt>
                <c:pt idx="4005">
                  <c:v>10.007999999999988</c:v>
                </c:pt>
                <c:pt idx="4006">
                  <c:v>10.011599999999998</c:v>
                </c:pt>
                <c:pt idx="4007">
                  <c:v>10.0128</c:v>
                </c:pt>
                <c:pt idx="4008">
                  <c:v>10.028199999999998</c:v>
                </c:pt>
                <c:pt idx="4009">
                  <c:v>10.046400000000002</c:v>
                </c:pt>
                <c:pt idx="4010">
                  <c:v>10.047999999999998</c:v>
                </c:pt>
                <c:pt idx="4011">
                  <c:v>10.048500000000004</c:v>
                </c:pt>
                <c:pt idx="4012">
                  <c:v>10.057200000000002</c:v>
                </c:pt>
                <c:pt idx="4013">
                  <c:v>10.058</c:v>
                </c:pt>
                <c:pt idx="4014">
                  <c:v>10.061999999999998</c:v>
                </c:pt>
                <c:pt idx="4015">
                  <c:v>10.0624</c:v>
                </c:pt>
                <c:pt idx="4016">
                  <c:v>10.0632</c:v>
                </c:pt>
                <c:pt idx="4017">
                  <c:v>10.072399999999996</c:v>
                </c:pt>
                <c:pt idx="4018">
                  <c:v>10.0725</c:v>
                </c:pt>
                <c:pt idx="4019">
                  <c:v>10.074400000000001</c:v>
                </c:pt>
                <c:pt idx="4020">
                  <c:v>10.077200000000001</c:v>
                </c:pt>
                <c:pt idx="4021">
                  <c:v>10.079200000000007</c:v>
                </c:pt>
                <c:pt idx="4022">
                  <c:v>10.080000000000002</c:v>
                </c:pt>
                <c:pt idx="4023">
                  <c:v>10.087799999999998</c:v>
                </c:pt>
                <c:pt idx="4024">
                  <c:v>10.088999999999999</c:v>
                </c:pt>
                <c:pt idx="4025">
                  <c:v>10.098000000000006</c:v>
                </c:pt>
                <c:pt idx="4026">
                  <c:v>10.103999999999996</c:v>
                </c:pt>
                <c:pt idx="4027">
                  <c:v>10.109400000000001</c:v>
                </c:pt>
                <c:pt idx="4028">
                  <c:v>10.149299999999997</c:v>
                </c:pt>
                <c:pt idx="4029">
                  <c:v>10.163999999999998</c:v>
                </c:pt>
                <c:pt idx="4030">
                  <c:v>10.178999999999997</c:v>
                </c:pt>
                <c:pt idx="4031">
                  <c:v>10.202999999999994</c:v>
                </c:pt>
                <c:pt idx="4032">
                  <c:v>10.223999999999998</c:v>
                </c:pt>
                <c:pt idx="4033">
                  <c:v>10.224499999999994</c:v>
                </c:pt>
                <c:pt idx="4034">
                  <c:v>10.248000000000001</c:v>
                </c:pt>
                <c:pt idx="4035">
                  <c:v>10.258800000000008</c:v>
                </c:pt>
                <c:pt idx="4036">
                  <c:v>10.2592</c:v>
                </c:pt>
                <c:pt idx="4037">
                  <c:v>10.307099999999998</c:v>
                </c:pt>
                <c:pt idx="4038">
                  <c:v>10.311999999999998</c:v>
                </c:pt>
                <c:pt idx="4039">
                  <c:v>10.315199999999999</c:v>
                </c:pt>
                <c:pt idx="4040">
                  <c:v>10.316800000000001</c:v>
                </c:pt>
                <c:pt idx="4041">
                  <c:v>10.3194</c:v>
                </c:pt>
                <c:pt idx="4042">
                  <c:v>10.327</c:v>
                </c:pt>
                <c:pt idx="4043">
                  <c:v>10.3408</c:v>
                </c:pt>
                <c:pt idx="4044">
                  <c:v>10.347300000000004</c:v>
                </c:pt>
                <c:pt idx="4045">
                  <c:v>10.348799999999999</c:v>
                </c:pt>
                <c:pt idx="4046">
                  <c:v>10.349999999999994</c:v>
                </c:pt>
                <c:pt idx="4047">
                  <c:v>10.35</c:v>
                </c:pt>
                <c:pt idx="4048">
                  <c:v>10.367999999999999</c:v>
                </c:pt>
                <c:pt idx="4049">
                  <c:v>10.373999999999999</c:v>
                </c:pt>
                <c:pt idx="4050">
                  <c:v>10.374000000000001</c:v>
                </c:pt>
                <c:pt idx="4051">
                  <c:v>10.389600000000002</c:v>
                </c:pt>
                <c:pt idx="4052">
                  <c:v>10.3904</c:v>
                </c:pt>
                <c:pt idx="4053">
                  <c:v>10.393599999999992</c:v>
                </c:pt>
                <c:pt idx="4054">
                  <c:v>10.393599999999998</c:v>
                </c:pt>
                <c:pt idx="4055">
                  <c:v>10.393600000000001</c:v>
                </c:pt>
                <c:pt idx="4056">
                  <c:v>10.395</c:v>
                </c:pt>
                <c:pt idx="4057">
                  <c:v>10.397399999999998</c:v>
                </c:pt>
                <c:pt idx="4058">
                  <c:v>10.4076</c:v>
                </c:pt>
                <c:pt idx="4059">
                  <c:v>10.4148</c:v>
                </c:pt>
                <c:pt idx="4060">
                  <c:v>10.422000000000001</c:v>
                </c:pt>
                <c:pt idx="4061">
                  <c:v>10.428399999999996</c:v>
                </c:pt>
                <c:pt idx="4062">
                  <c:v>10.429999999999998</c:v>
                </c:pt>
                <c:pt idx="4063">
                  <c:v>10.434000000000001</c:v>
                </c:pt>
                <c:pt idx="4064">
                  <c:v>10.44</c:v>
                </c:pt>
                <c:pt idx="4065">
                  <c:v>10.449000000000002</c:v>
                </c:pt>
                <c:pt idx="4066">
                  <c:v>10.4496</c:v>
                </c:pt>
                <c:pt idx="4067">
                  <c:v>10.464999999999998</c:v>
                </c:pt>
                <c:pt idx="4068">
                  <c:v>10.465</c:v>
                </c:pt>
                <c:pt idx="4069">
                  <c:v>10.475399999999999</c:v>
                </c:pt>
                <c:pt idx="4070">
                  <c:v>10.478399999999979</c:v>
                </c:pt>
                <c:pt idx="4071">
                  <c:v>10.4832</c:v>
                </c:pt>
                <c:pt idx="4072">
                  <c:v>10.487500000000001</c:v>
                </c:pt>
                <c:pt idx="4073">
                  <c:v>10.498500000000007</c:v>
                </c:pt>
                <c:pt idx="4074">
                  <c:v>10.499999999999996</c:v>
                </c:pt>
                <c:pt idx="4075">
                  <c:v>10.5</c:v>
                </c:pt>
                <c:pt idx="4076">
                  <c:v>10.507199999999997</c:v>
                </c:pt>
                <c:pt idx="4077">
                  <c:v>10.507200000000001</c:v>
                </c:pt>
                <c:pt idx="4078">
                  <c:v>10.508400000000002</c:v>
                </c:pt>
                <c:pt idx="4079">
                  <c:v>10.511999999999999</c:v>
                </c:pt>
                <c:pt idx="4080">
                  <c:v>10.514399999999998</c:v>
                </c:pt>
                <c:pt idx="4081">
                  <c:v>10.517999999999997</c:v>
                </c:pt>
                <c:pt idx="4082">
                  <c:v>10.5252</c:v>
                </c:pt>
                <c:pt idx="4083">
                  <c:v>10.5504</c:v>
                </c:pt>
                <c:pt idx="4084">
                  <c:v>10.553399999999993</c:v>
                </c:pt>
                <c:pt idx="4085">
                  <c:v>10.555199999999999</c:v>
                </c:pt>
                <c:pt idx="4086">
                  <c:v>10.559999999999999</c:v>
                </c:pt>
                <c:pt idx="4087">
                  <c:v>10.567200000000001</c:v>
                </c:pt>
                <c:pt idx="4088">
                  <c:v>10.571399999999983</c:v>
                </c:pt>
                <c:pt idx="4089">
                  <c:v>10.572800000000001</c:v>
                </c:pt>
                <c:pt idx="4090">
                  <c:v>10.5754</c:v>
                </c:pt>
                <c:pt idx="4091">
                  <c:v>10.584</c:v>
                </c:pt>
                <c:pt idx="4092">
                  <c:v>10.623199999999997</c:v>
                </c:pt>
                <c:pt idx="4093">
                  <c:v>10.625999999999999</c:v>
                </c:pt>
                <c:pt idx="4094">
                  <c:v>10.628799999999998</c:v>
                </c:pt>
                <c:pt idx="4095">
                  <c:v>10.642799999999999</c:v>
                </c:pt>
                <c:pt idx="4096">
                  <c:v>10.647000000000004</c:v>
                </c:pt>
                <c:pt idx="4097">
                  <c:v>10.647000000000006</c:v>
                </c:pt>
                <c:pt idx="4098">
                  <c:v>10.652200000000001</c:v>
                </c:pt>
                <c:pt idx="4099">
                  <c:v>10.679399999999873</c:v>
                </c:pt>
                <c:pt idx="4100">
                  <c:v>10.679999999999996</c:v>
                </c:pt>
                <c:pt idx="4101">
                  <c:v>10.703699999999987</c:v>
                </c:pt>
                <c:pt idx="4102">
                  <c:v>10.7136</c:v>
                </c:pt>
                <c:pt idx="4103">
                  <c:v>10.7301</c:v>
                </c:pt>
                <c:pt idx="4104">
                  <c:v>10.732499999999998</c:v>
                </c:pt>
                <c:pt idx="4105">
                  <c:v>10.74</c:v>
                </c:pt>
                <c:pt idx="4106">
                  <c:v>10.7424</c:v>
                </c:pt>
                <c:pt idx="4107">
                  <c:v>10.744000000000007</c:v>
                </c:pt>
                <c:pt idx="4108">
                  <c:v>10.760400000000001</c:v>
                </c:pt>
                <c:pt idx="4109">
                  <c:v>10.763999999999999</c:v>
                </c:pt>
                <c:pt idx="4110">
                  <c:v>10.772999999999989</c:v>
                </c:pt>
                <c:pt idx="4111">
                  <c:v>10.784899999999999</c:v>
                </c:pt>
                <c:pt idx="4112">
                  <c:v>10.787999999999997</c:v>
                </c:pt>
                <c:pt idx="4113">
                  <c:v>10.789200000000001</c:v>
                </c:pt>
                <c:pt idx="4114">
                  <c:v>10.7912</c:v>
                </c:pt>
                <c:pt idx="4115">
                  <c:v>10.793999999999983</c:v>
                </c:pt>
                <c:pt idx="4116">
                  <c:v>10.796399999999998</c:v>
                </c:pt>
                <c:pt idx="4117">
                  <c:v>10.799599999999998</c:v>
                </c:pt>
                <c:pt idx="4118">
                  <c:v>10.799999999999999</c:v>
                </c:pt>
                <c:pt idx="4119">
                  <c:v>10.805399999999997</c:v>
                </c:pt>
                <c:pt idx="4120">
                  <c:v>10.813600000000001</c:v>
                </c:pt>
                <c:pt idx="4121">
                  <c:v>10.824800000000096</c:v>
                </c:pt>
                <c:pt idx="4122">
                  <c:v>10.855799999999999</c:v>
                </c:pt>
                <c:pt idx="4123">
                  <c:v>10.858799999999974</c:v>
                </c:pt>
                <c:pt idx="4124">
                  <c:v>10.858800000000002</c:v>
                </c:pt>
                <c:pt idx="4125">
                  <c:v>10.8682</c:v>
                </c:pt>
                <c:pt idx="4126">
                  <c:v>10.875</c:v>
                </c:pt>
                <c:pt idx="4127">
                  <c:v>10.878399999999999</c:v>
                </c:pt>
                <c:pt idx="4128">
                  <c:v>10.880999999999997</c:v>
                </c:pt>
                <c:pt idx="4129">
                  <c:v>10.880999999999998</c:v>
                </c:pt>
                <c:pt idx="4130">
                  <c:v>10.881</c:v>
                </c:pt>
                <c:pt idx="4131">
                  <c:v>10.883599999999998</c:v>
                </c:pt>
                <c:pt idx="4132">
                  <c:v>10.8864</c:v>
                </c:pt>
                <c:pt idx="4133">
                  <c:v>10.890000000000002</c:v>
                </c:pt>
                <c:pt idx="4134">
                  <c:v>10.895999999999987</c:v>
                </c:pt>
                <c:pt idx="4135">
                  <c:v>10.895999999999997</c:v>
                </c:pt>
                <c:pt idx="4136">
                  <c:v>10.896600000000003</c:v>
                </c:pt>
                <c:pt idx="4137">
                  <c:v>10.905999999999993</c:v>
                </c:pt>
                <c:pt idx="4138">
                  <c:v>10.909600000000001</c:v>
                </c:pt>
                <c:pt idx="4139">
                  <c:v>10.919299999999996</c:v>
                </c:pt>
                <c:pt idx="4140">
                  <c:v>10.92</c:v>
                </c:pt>
                <c:pt idx="4141">
                  <c:v>10.936799999999998</c:v>
                </c:pt>
                <c:pt idx="4142">
                  <c:v>10.94</c:v>
                </c:pt>
                <c:pt idx="4143">
                  <c:v>10.949399999999997</c:v>
                </c:pt>
                <c:pt idx="4144">
                  <c:v>10.958399999999983</c:v>
                </c:pt>
                <c:pt idx="4145">
                  <c:v>10.960199999999993</c:v>
                </c:pt>
                <c:pt idx="4146">
                  <c:v>10.969799999999999</c:v>
                </c:pt>
                <c:pt idx="4147">
                  <c:v>10.983999999999996</c:v>
                </c:pt>
                <c:pt idx="4148">
                  <c:v>10.993899999999996</c:v>
                </c:pt>
                <c:pt idx="4149">
                  <c:v>11.0016</c:v>
                </c:pt>
                <c:pt idx="4150">
                  <c:v>11.025000000000002</c:v>
                </c:pt>
                <c:pt idx="4151">
                  <c:v>11.026399999999999</c:v>
                </c:pt>
                <c:pt idx="4152">
                  <c:v>11.035399999999996</c:v>
                </c:pt>
                <c:pt idx="4153">
                  <c:v>11.038799999999981</c:v>
                </c:pt>
                <c:pt idx="4154">
                  <c:v>11.054400000000001</c:v>
                </c:pt>
                <c:pt idx="4155">
                  <c:v>11.070400000000003</c:v>
                </c:pt>
                <c:pt idx="4156">
                  <c:v>11.076000000000001</c:v>
                </c:pt>
                <c:pt idx="4157">
                  <c:v>11.0808</c:v>
                </c:pt>
                <c:pt idx="4158">
                  <c:v>11.086</c:v>
                </c:pt>
                <c:pt idx="4159">
                  <c:v>11.087999999999997</c:v>
                </c:pt>
                <c:pt idx="4160">
                  <c:v>11.093999999999998</c:v>
                </c:pt>
                <c:pt idx="4161">
                  <c:v>11.102399999999996</c:v>
                </c:pt>
                <c:pt idx="4162">
                  <c:v>11.113199999999999</c:v>
                </c:pt>
                <c:pt idx="4163">
                  <c:v>11.117599999999999</c:v>
                </c:pt>
                <c:pt idx="4164">
                  <c:v>11.1294</c:v>
                </c:pt>
                <c:pt idx="4165">
                  <c:v>11.138399999999999</c:v>
                </c:pt>
                <c:pt idx="4166">
                  <c:v>11.151</c:v>
                </c:pt>
                <c:pt idx="4167">
                  <c:v>11.156400000000005</c:v>
                </c:pt>
                <c:pt idx="4168">
                  <c:v>11.166400000000003</c:v>
                </c:pt>
                <c:pt idx="4169">
                  <c:v>11.167199999999999</c:v>
                </c:pt>
                <c:pt idx="4170">
                  <c:v>11.177600000000002</c:v>
                </c:pt>
                <c:pt idx="4171">
                  <c:v>11.182499999999997</c:v>
                </c:pt>
                <c:pt idx="4172">
                  <c:v>11.189999999999996</c:v>
                </c:pt>
                <c:pt idx="4173">
                  <c:v>11.194399999999998</c:v>
                </c:pt>
                <c:pt idx="4174">
                  <c:v>11.19599999999997</c:v>
                </c:pt>
                <c:pt idx="4175">
                  <c:v>11.198000000000015</c:v>
                </c:pt>
                <c:pt idx="4176">
                  <c:v>11.198400000000003</c:v>
                </c:pt>
                <c:pt idx="4177">
                  <c:v>11.206</c:v>
                </c:pt>
                <c:pt idx="4178">
                  <c:v>11.213999999999999</c:v>
                </c:pt>
                <c:pt idx="4179">
                  <c:v>11.222399999999999</c:v>
                </c:pt>
                <c:pt idx="4180">
                  <c:v>11.223000000000001</c:v>
                </c:pt>
                <c:pt idx="4181">
                  <c:v>11.223600000000001</c:v>
                </c:pt>
                <c:pt idx="4182">
                  <c:v>11.226599999999999</c:v>
                </c:pt>
                <c:pt idx="4183">
                  <c:v>11.230799999999999</c:v>
                </c:pt>
                <c:pt idx="4184">
                  <c:v>11.2308</c:v>
                </c:pt>
                <c:pt idx="4185">
                  <c:v>11.231999999999999</c:v>
                </c:pt>
                <c:pt idx="4186">
                  <c:v>11.240400000000001</c:v>
                </c:pt>
                <c:pt idx="4187">
                  <c:v>11.2422</c:v>
                </c:pt>
                <c:pt idx="4188">
                  <c:v>11.247599999999995</c:v>
                </c:pt>
                <c:pt idx="4189">
                  <c:v>11.250400000000001</c:v>
                </c:pt>
                <c:pt idx="4190">
                  <c:v>11.264799999999997</c:v>
                </c:pt>
                <c:pt idx="4191">
                  <c:v>11.2752</c:v>
                </c:pt>
                <c:pt idx="4192">
                  <c:v>11.283900000000017</c:v>
                </c:pt>
                <c:pt idx="4193">
                  <c:v>11.2896</c:v>
                </c:pt>
                <c:pt idx="4194">
                  <c:v>11.296999999999999</c:v>
                </c:pt>
                <c:pt idx="4195">
                  <c:v>11.309999999999999</c:v>
                </c:pt>
                <c:pt idx="4196">
                  <c:v>11.314800000000002</c:v>
                </c:pt>
                <c:pt idx="4197">
                  <c:v>11.324999999999996</c:v>
                </c:pt>
                <c:pt idx="4198">
                  <c:v>11.328800000000001</c:v>
                </c:pt>
                <c:pt idx="4199">
                  <c:v>11.351200000000002</c:v>
                </c:pt>
                <c:pt idx="4200">
                  <c:v>11.359999999999998</c:v>
                </c:pt>
                <c:pt idx="4201">
                  <c:v>11.375</c:v>
                </c:pt>
                <c:pt idx="4202">
                  <c:v>11.376000000000001</c:v>
                </c:pt>
                <c:pt idx="4203">
                  <c:v>11.429599999999999</c:v>
                </c:pt>
                <c:pt idx="4204">
                  <c:v>11.4452</c:v>
                </c:pt>
                <c:pt idx="4205">
                  <c:v>11.450399999999998</c:v>
                </c:pt>
                <c:pt idx="4206">
                  <c:v>11.451599999999985</c:v>
                </c:pt>
                <c:pt idx="4207">
                  <c:v>11.451999999999995</c:v>
                </c:pt>
                <c:pt idx="4208">
                  <c:v>11.454000000000001</c:v>
                </c:pt>
                <c:pt idx="4209">
                  <c:v>11.457599999999998</c:v>
                </c:pt>
                <c:pt idx="4210">
                  <c:v>11.459999999999999</c:v>
                </c:pt>
                <c:pt idx="4211">
                  <c:v>11.474099999999996</c:v>
                </c:pt>
                <c:pt idx="4212">
                  <c:v>11.489999999999991</c:v>
                </c:pt>
                <c:pt idx="4213">
                  <c:v>11.492000000000004</c:v>
                </c:pt>
                <c:pt idx="4214">
                  <c:v>11.513600000000004</c:v>
                </c:pt>
                <c:pt idx="4215">
                  <c:v>11.516399999999999</c:v>
                </c:pt>
                <c:pt idx="4216">
                  <c:v>11.543199999999999</c:v>
                </c:pt>
                <c:pt idx="4217">
                  <c:v>11.553600000000003</c:v>
                </c:pt>
                <c:pt idx="4218">
                  <c:v>11.555999999999997</c:v>
                </c:pt>
                <c:pt idx="4219">
                  <c:v>11.558399999999999</c:v>
                </c:pt>
                <c:pt idx="4220">
                  <c:v>11.558699999999998</c:v>
                </c:pt>
                <c:pt idx="4221">
                  <c:v>11.565</c:v>
                </c:pt>
                <c:pt idx="4222">
                  <c:v>11.575199999999999</c:v>
                </c:pt>
                <c:pt idx="4223">
                  <c:v>11.579999999999998</c:v>
                </c:pt>
                <c:pt idx="4224">
                  <c:v>11.58</c:v>
                </c:pt>
                <c:pt idx="4225">
                  <c:v>11.583600000000001</c:v>
                </c:pt>
                <c:pt idx="4226">
                  <c:v>11.585999999999984</c:v>
                </c:pt>
                <c:pt idx="4227">
                  <c:v>11.591999999999999</c:v>
                </c:pt>
                <c:pt idx="4228">
                  <c:v>11.592000000000001</c:v>
                </c:pt>
                <c:pt idx="4229">
                  <c:v>11.597099999999998</c:v>
                </c:pt>
                <c:pt idx="4230">
                  <c:v>11.609099999999998</c:v>
                </c:pt>
                <c:pt idx="4231">
                  <c:v>11.613</c:v>
                </c:pt>
                <c:pt idx="4232">
                  <c:v>11.626299999999999</c:v>
                </c:pt>
                <c:pt idx="4233">
                  <c:v>11.631599999999992</c:v>
                </c:pt>
                <c:pt idx="4234">
                  <c:v>11.649599999999996</c:v>
                </c:pt>
                <c:pt idx="4235">
                  <c:v>11.6496</c:v>
                </c:pt>
                <c:pt idx="4236">
                  <c:v>11.673000000000002</c:v>
                </c:pt>
                <c:pt idx="4237">
                  <c:v>11.679499999999999</c:v>
                </c:pt>
                <c:pt idx="4238">
                  <c:v>11.68</c:v>
                </c:pt>
                <c:pt idx="4239">
                  <c:v>11.684999999999999</c:v>
                </c:pt>
                <c:pt idx="4240">
                  <c:v>11.69100000000001</c:v>
                </c:pt>
                <c:pt idx="4241">
                  <c:v>11.699999999999996</c:v>
                </c:pt>
                <c:pt idx="4242">
                  <c:v>11.7</c:v>
                </c:pt>
                <c:pt idx="4243">
                  <c:v>11.703000000000001</c:v>
                </c:pt>
                <c:pt idx="4244">
                  <c:v>11.703999999999997</c:v>
                </c:pt>
                <c:pt idx="4245">
                  <c:v>11.707799999999995</c:v>
                </c:pt>
                <c:pt idx="4246">
                  <c:v>11.720800000000001</c:v>
                </c:pt>
                <c:pt idx="4247">
                  <c:v>11.731999999999999</c:v>
                </c:pt>
                <c:pt idx="4248">
                  <c:v>11.733400000000001</c:v>
                </c:pt>
                <c:pt idx="4249">
                  <c:v>11.748799999999989</c:v>
                </c:pt>
                <c:pt idx="4250">
                  <c:v>11.748799999999997</c:v>
                </c:pt>
                <c:pt idx="4251">
                  <c:v>11.756800000000002</c:v>
                </c:pt>
                <c:pt idx="4252">
                  <c:v>11.757600000000011</c:v>
                </c:pt>
                <c:pt idx="4253">
                  <c:v>11.774100000000004</c:v>
                </c:pt>
                <c:pt idx="4254">
                  <c:v>11.778199999999998</c:v>
                </c:pt>
                <c:pt idx="4255">
                  <c:v>11.793599999999998</c:v>
                </c:pt>
                <c:pt idx="4256">
                  <c:v>11.793600000000001</c:v>
                </c:pt>
                <c:pt idx="4257">
                  <c:v>11.802999999999999</c:v>
                </c:pt>
                <c:pt idx="4258">
                  <c:v>11.814</c:v>
                </c:pt>
                <c:pt idx="4259">
                  <c:v>11.820599999999997</c:v>
                </c:pt>
                <c:pt idx="4260">
                  <c:v>11.8248</c:v>
                </c:pt>
                <c:pt idx="4261">
                  <c:v>11.827199999999999</c:v>
                </c:pt>
                <c:pt idx="4262">
                  <c:v>11.858400000000003</c:v>
                </c:pt>
                <c:pt idx="4263">
                  <c:v>11.872799999999998</c:v>
                </c:pt>
                <c:pt idx="4264">
                  <c:v>11.876799999999998</c:v>
                </c:pt>
                <c:pt idx="4265">
                  <c:v>11.879999999999999</c:v>
                </c:pt>
                <c:pt idx="4266">
                  <c:v>11.8871</c:v>
                </c:pt>
                <c:pt idx="4267">
                  <c:v>11.890999999999998</c:v>
                </c:pt>
                <c:pt idx="4268">
                  <c:v>11.894999999999994</c:v>
                </c:pt>
                <c:pt idx="4269">
                  <c:v>11.897999999999996</c:v>
                </c:pt>
                <c:pt idx="4270">
                  <c:v>11.907</c:v>
                </c:pt>
                <c:pt idx="4271">
                  <c:v>11.919599999999999</c:v>
                </c:pt>
                <c:pt idx="4272">
                  <c:v>11.919999999999987</c:v>
                </c:pt>
                <c:pt idx="4273">
                  <c:v>11.9412</c:v>
                </c:pt>
                <c:pt idx="4274">
                  <c:v>11.958600000000001</c:v>
                </c:pt>
                <c:pt idx="4275">
                  <c:v>11.98</c:v>
                </c:pt>
                <c:pt idx="4276">
                  <c:v>11.994999999999999</c:v>
                </c:pt>
                <c:pt idx="4277">
                  <c:v>11.995199999999997</c:v>
                </c:pt>
                <c:pt idx="4278">
                  <c:v>11.996000000000002</c:v>
                </c:pt>
                <c:pt idx="4279">
                  <c:v>11.997999999999998</c:v>
                </c:pt>
                <c:pt idx="4280">
                  <c:v>11.998799999999989</c:v>
                </c:pt>
                <c:pt idx="4281">
                  <c:v>11.998799999999996</c:v>
                </c:pt>
                <c:pt idx="4282">
                  <c:v>12</c:v>
                </c:pt>
                <c:pt idx="4283">
                  <c:v>12.011999999999999</c:v>
                </c:pt>
                <c:pt idx="4284">
                  <c:v>12.025199999999998</c:v>
                </c:pt>
                <c:pt idx="4285">
                  <c:v>12.0276</c:v>
                </c:pt>
                <c:pt idx="4286">
                  <c:v>12.029499999999999</c:v>
                </c:pt>
                <c:pt idx="4287">
                  <c:v>12.052</c:v>
                </c:pt>
                <c:pt idx="4288">
                  <c:v>12.060900000000002</c:v>
                </c:pt>
                <c:pt idx="4289">
                  <c:v>12.0764</c:v>
                </c:pt>
                <c:pt idx="4290">
                  <c:v>12.090399999999999</c:v>
                </c:pt>
                <c:pt idx="4291">
                  <c:v>12.095999999999997</c:v>
                </c:pt>
                <c:pt idx="4292">
                  <c:v>12.097800000000001</c:v>
                </c:pt>
                <c:pt idx="4293">
                  <c:v>12.097999999999999</c:v>
                </c:pt>
                <c:pt idx="4294">
                  <c:v>12.103199999999994</c:v>
                </c:pt>
                <c:pt idx="4295">
                  <c:v>12.106799999999993</c:v>
                </c:pt>
                <c:pt idx="4296">
                  <c:v>12.114900000000002</c:v>
                </c:pt>
                <c:pt idx="4297">
                  <c:v>12.117599999999968</c:v>
                </c:pt>
                <c:pt idx="4298">
                  <c:v>12.134799999999998</c:v>
                </c:pt>
                <c:pt idx="4299">
                  <c:v>12.135200000000001</c:v>
                </c:pt>
                <c:pt idx="4300">
                  <c:v>12.1401</c:v>
                </c:pt>
                <c:pt idx="4301">
                  <c:v>12.145199999999997</c:v>
                </c:pt>
                <c:pt idx="4302">
                  <c:v>12.169199999999989</c:v>
                </c:pt>
                <c:pt idx="4303">
                  <c:v>12.172799999999999</c:v>
                </c:pt>
                <c:pt idx="4304">
                  <c:v>12.175799999999999</c:v>
                </c:pt>
                <c:pt idx="4305">
                  <c:v>12.177999999999983</c:v>
                </c:pt>
                <c:pt idx="4306">
                  <c:v>12.18</c:v>
                </c:pt>
                <c:pt idx="4307">
                  <c:v>12.208000000000002</c:v>
                </c:pt>
                <c:pt idx="4308">
                  <c:v>12.222</c:v>
                </c:pt>
                <c:pt idx="4309">
                  <c:v>12.2247</c:v>
                </c:pt>
                <c:pt idx="4310">
                  <c:v>12.231</c:v>
                </c:pt>
                <c:pt idx="4311">
                  <c:v>12.232500000000009</c:v>
                </c:pt>
                <c:pt idx="4312">
                  <c:v>12.232799999999997</c:v>
                </c:pt>
                <c:pt idx="4313">
                  <c:v>12.246500000000005</c:v>
                </c:pt>
                <c:pt idx="4314">
                  <c:v>12.263999999999999</c:v>
                </c:pt>
                <c:pt idx="4315">
                  <c:v>12.2715</c:v>
                </c:pt>
                <c:pt idx="4316">
                  <c:v>12.285</c:v>
                </c:pt>
                <c:pt idx="4317">
                  <c:v>12.298000000000002</c:v>
                </c:pt>
                <c:pt idx="4318">
                  <c:v>12.3096</c:v>
                </c:pt>
                <c:pt idx="4319">
                  <c:v>12.312299999999993</c:v>
                </c:pt>
                <c:pt idx="4320">
                  <c:v>12.314399999999999</c:v>
                </c:pt>
                <c:pt idx="4321">
                  <c:v>12.314400000000006</c:v>
                </c:pt>
                <c:pt idx="4322">
                  <c:v>12.323399999999999</c:v>
                </c:pt>
                <c:pt idx="4323">
                  <c:v>12.325599999999998</c:v>
                </c:pt>
                <c:pt idx="4324">
                  <c:v>12.328399999999988</c:v>
                </c:pt>
                <c:pt idx="4325">
                  <c:v>12.357999999999997</c:v>
                </c:pt>
                <c:pt idx="4326">
                  <c:v>12.376000000000001</c:v>
                </c:pt>
                <c:pt idx="4327">
                  <c:v>12.409999999999989</c:v>
                </c:pt>
                <c:pt idx="4328">
                  <c:v>12.417299999999997</c:v>
                </c:pt>
                <c:pt idx="4329">
                  <c:v>12.432000000000002</c:v>
                </c:pt>
                <c:pt idx="4330">
                  <c:v>12.441600000000001</c:v>
                </c:pt>
                <c:pt idx="4331">
                  <c:v>12.475199999999999</c:v>
                </c:pt>
                <c:pt idx="4332">
                  <c:v>12.490200000000003</c:v>
                </c:pt>
                <c:pt idx="4333">
                  <c:v>12.492000000000001</c:v>
                </c:pt>
                <c:pt idx="4334">
                  <c:v>12.504000000000005</c:v>
                </c:pt>
                <c:pt idx="4335">
                  <c:v>12.509999999999993</c:v>
                </c:pt>
                <c:pt idx="4336">
                  <c:v>12.511800000000001</c:v>
                </c:pt>
                <c:pt idx="4337">
                  <c:v>12.521600000000003</c:v>
                </c:pt>
                <c:pt idx="4338">
                  <c:v>12.530000000000001</c:v>
                </c:pt>
                <c:pt idx="4339">
                  <c:v>12.5328</c:v>
                </c:pt>
                <c:pt idx="4340">
                  <c:v>12.548999999999999</c:v>
                </c:pt>
                <c:pt idx="4341">
                  <c:v>12.576199999999986</c:v>
                </c:pt>
                <c:pt idx="4342">
                  <c:v>12.581999999999999</c:v>
                </c:pt>
                <c:pt idx="4343">
                  <c:v>12.5832</c:v>
                </c:pt>
                <c:pt idx="4344">
                  <c:v>12.585999999999999</c:v>
                </c:pt>
                <c:pt idx="4345">
                  <c:v>12.592800000000004</c:v>
                </c:pt>
                <c:pt idx="4346">
                  <c:v>12.599000000000004</c:v>
                </c:pt>
                <c:pt idx="4347">
                  <c:v>12.599999999999998</c:v>
                </c:pt>
                <c:pt idx="4348">
                  <c:v>12.607699999999999</c:v>
                </c:pt>
                <c:pt idx="4349">
                  <c:v>12.634799999999984</c:v>
                </c:pt>
                <c:pt idx="4350">
                  <c:v>12.639200000000001</c:v>
                </c:pt>
                <c:pt idx="4351">
                  <c:v>12.646799999999999</c:v>
                </c:pt>
                <c:pt idx="4352">
                  <c:v>12.659199999999998</c:v>
                </c:pt>
                <c:pt idx="4353">
                  <c:v>12.667199999999994</c:v>
                </c:pt>
                <c:pt idx="4354">
                  <c:v>12.672000000000001</c:v>
                </c:pt>
                <c:pt idx="4355">
                  <c:v>12.6813</c:v>
                </c:pt>
                <c:pt idx="4356">
                  <c:v>12.690999999999999</c:v>
                </c:pt>
                <c:pt idx="4357">
                  <c:v>12.692699999999995</c:v>
                </c:pt>
                <c:pt idx="4358">
                  <c:v>12.700800000000001</c:v>
                </c:pt>
                <c:pt idx="4359">
                  <c:v>12.712000000000003</c:v>
                </c:pt>
                <c:pt idx="4360">
                  <c:v>12.72</c:v>
                </c:pt>
                <c:pt idx="4361">
                  <c:v>12.736799999999999</c:v>
                </c:pt>
                <c:pt idx="4362">
                  <c:v>12.744</c:v>
                </c:pt>
                <c:pt idx="4363">
                  <c:v>12.7746</c:v>
                </c:pt>
                <c:pt idx="4364">
                  <c:v>12.776399999999988</c:v>
                </c:pt>
                <c:pt idx="4365">
                  <c:v>12.776399999999999</c:v>
                </c:pt>
                <c:pt idx="4366">
                  <c:v>12.795999999999999</c:v>
                </c:pt>
                <c:pt idx="4367">
                  <c:v>12.805799999999994</c:v>
                </c:pt>
                <c:pt idx="4368">
                  <c:v>12.815099999999997</c:v>
                </c:pt>
                <c:pt idx="4369">
                  <c:v>12.8184</c:v>
                </c:pt>
                <c:pt idx="4370">
                  <c:v>12.82559999999998</c:v>
                </c:pt>
                <c:pt idx="4371">
                  <c:v>12.8256</c:v>
                </c:pt>
                <c:pt idx="4372">
                  <c:v>12.831599999999996</c:v>
                </c:pt>
                <c:pt idx="4373">
                  <c:v>12.837999999999999</c:v>
                </c:pt>
                <c:pt idx="4374">
                  <c:v>12.8499</c:v>
                </c:pt>
                <c:pt idx="4375">
                  <c:v>12.856800000000002</c:v>
                </c:pt>
                <c:pt idx="4376">
                  <c:v>12.857399999999984</c:v>
                </c:pt>
                <c:pt idx="4377">
                  <c:v>12.8583</c:v>
                </c:pt>
                <c:pt idx="4378">
                  <c:v>12.863999999999999</c:v>
                </c:pt>
                <c:pt idx="4379">
                  <c:v>12.874400000000001</c:v>
                </c:pt>
                <c:pt idx="4380">
                  <c:v>12.892799999999998</c:v>
                </c:pt>
                <c:pt idx="4381">
                  <c:v>12.902400000000002</c:v>
                </c:pt>
                <c:pt idx="4382">
                  <c:v>12.90959999999999</c:v>
                </c:pt>
                <c:pt idx="4383">
                  <c:v>12.912900000000004</c:v>
                </c:pt>
                <c:pt idx="4384">
                  <c:v>12.936</c:v>
                </c:pt>
                <c:pt idx="4385">
                  <c:v>12.958399999999999</c:v>
                </c:pt>
                <c:pt idx="4386">
                  <c:v>12.959999999999994</c:v>
                </c:pt>
                <c:pt idx="4387">
                  <c:v>12.973999999999997</c:v>
                </c:pt>
                <c:pt idx="4388">
                  <c:v>12.979199999999999</c:v>
                </c:pt>
                <c:pt idx="4389">
                  <c:v>12.986999999999995</c:v>
                </c:pt>
                <c:pt idx="4390">
                  <c:v>12.988799999999991</c:v>
                </c:pt>
                <c:pt idx="4391">
                  <c:v>12.990000000000002</c:v>
                </c:pt>
                <c:pt idx="4392">
                  <c:v>12.992999999999988</c:v>
                </c:pt>
                <c:pt idx="4393">
                  <c:v>12.997800000000003</c:v>
                </c:pt>
                <c:pt idx="4394">
                  <c:v>12.999999999999998</c:v>
                </c:pt>
                <c:pt idx="4395">
                  <c:v>13.009499999999999</c:v>
                </c:pt>
                <c:pt idx="4396">
                  <c:v>13.011199999999995</c:v>
                </c:pt>
                <c:pt idx="4397">
                  <c:v>13.028400000000001</c:v>
                </c:pt>
                <c:pt idx="4398">
                  <c:v>13.037499999999998</c:v>
                </c:pt>
                <c:pt idx="4399">
                  <c:v>13.0548</c:v>
                </c:pt>
                <c:pt idx="4400">
                  <c:v>13.063999999999998</c:v>
                </c:pt>
                <c:pt idx="4401">
                  <c:v>13.070699999999999</c:v>
                </c:pt>
                <c:pt idx="4402">
                  <c:v>13.070999999999998</c:v>
                </c:pt>
                <c:pt idx="4403">
                  <c:v>13.078000000000001</c:v>
                </c:pt>
                <c:pt idx="4404">
                  <c:v>13.0928</c:v>
                </c:pt>
                <c:pt idx="4405">
                  <c:v>13.127999999999998</c:v>
                </c:pt>
                <c:pt idx="4406">
                  <c:v>13.132000000000001</c:v>
                </c:pt>
                <c:pt idx="4407">
                  <c:v>13.157200000000003</c:v>
                </c:pt>
                <c:pt idx="4408">
                  <c:v>13.17</c:v>
                </c:pt>
                <c:pt idx="4409">
                  <c:v>13.181000000000001</c:v>
                </c:pt>
                <c:pt idx="4410">
                  <c:v>13.186800000000005</c:v>
                </c:pt>
                <c:pt idx="4411">
                  <c:v>13.188000000000002</c:v>
                </c:pt>
                <c:pt idx="4412">
                  <c:v>13.195600000000001</c:v>
                </c:pt>
                <c:pt idx="4413">
                  <c:v>13.195600000000002</c:v>
                </c:pt>
                <c:pt idx="4414">
                  <c:v>13.198499999999999</c:v>
                </c:pt>
                <c:pt idx="4415">
                  <c:v>13.199999999999998</c:v>
                </c:pt>
                <c:pt idx="4416">
                  <c:v>13.200000000000003</c:v>
                </c:pt>
                <c:pt idx="4417">
                  <c:v>13.208000000000002</c:v>
                </c:pt>
                <c:pt idx="4418">
                  <c:v>13.2288</c:v>
                </c:pt>
                <c:pt idx="4419">
                  <c:v>13.229299999999995</c:v>
                </c:pt>
                <c:pt idx="4420">
                  <c:v>13.235199999999999</c:v>
                </c:pt>
                <c:pt idx="4421">
                  <c:v>13.252199999999997</c:v>
                </c:pt>
                <c:pt idx="4422">
                  <c:v>13.296199999999999</c:v>
                </c:pt>
                <c:pt idx="4423">
                  <c:v>13.2986</c:v>
                </c:pt>
                <c:pt idx="4424">
                  <c:v>13.299000000000003</c:v>
                </c:pt>
                <c:pt idx="4425">
                  <c:v>13.300799999999999</c:v>
                </c:pt>
                <c:pt idx="4426">
                  <c:v>13.3035</c:v>
                </c:pt>
                <c:pt idx="4427">
                  <c:v>13.3056</c:v>
                </c:pt>
                <c:pt idx="4428">
                  <c:v>13.317599999999985</c:v>
                </c:pt>
                <c:pt idx="4429">
                  <c:v>13.317599999999999</c:v>
                </c:pt>
                <c:pt idx="4430">
                  <c:v>13.317600000000027</c:v>
                </c:pt>
                <c:pt idx="4431">
                  <c:v>13.32</c:v>
                </c:pt>
                <c:pt idx="4432">
                  <c:v>13.320000000000002</c:v>
                </c:pt>
                <c:pt idx="4433">
                  <c:v>13.324499999999999</c:v>
                </c:pt>
                <c:pt idx="4434">
                  <c:v>13.3371</c:v>
                </c:pt>
                <c:pt idx="4435">
                  <c:v>13.347599999999998</c:v>
                </c:pt>
                <c:pt idx="4436">
                  <c:v>13.3476</c:v>
                </c:pt>
                <c:pt idx="4437">
                  <c:v>13.347999999999997</c:v>
                </c:pt>
                <c:pt idx="4438">
                  <c:v>13.365</c:v>
                </c:pt>
                <c:pt idx="4439">
                  <c:v>13.427999999999997</c:v>
                </c:pt>
                <c:pt idx="4440">
                  <c:v>13.429200000000002</c:v>
                </c:pt>
                <c:pt idx="4441">
                  <c:v>13.4316</c:v>
                </c:pt>
                <c:pt idx="4442">
                  <c:v>13.437199999999986</c:v>
                </c:pt>
                <c:pt idx="4443">
                  <c:v>13.438599999999994</c:v>
                </c:pt>
                <c:pt idx="4444">
                  <c:v>13.451199999999996</c:v>
                </c:pt>
                <c:pt idx="4445">
                  <c:v>13.452000000000002</c:v>
                </c:pt>
                <c:pt idx="4446">
                  <c:v>13.454999999999998</c:v>
                </c:pt>
                <c:pt idx="4447">
                  <c:v>13.472999999999999</c:v>
                </c:pt>
                <c:pt idx="4448">
                  <c:v>13.481999999999998</c:v>
                </c:pt>
                <c:pt idx="4449">
                  <c:v>13.486499999999999</c:v>
                </c:pt>
                <c:pt idx="4450">
                  <c:v>13.4925</c:v>
                </c:pt>
                <c:pt idx="4451">
                  <c:v>13.496399999999998</c:v>
                </c:pt>
                <c:pt idx="4452">
                  <c:v>13.505599999999999</c:v>
                </c:pt>
                <c:pt idx="4453">
                  <c:v>13.507200000000001</c:v>
                </c:pt>
                <c:pt idx="4454">
                  <c:v>13.532399999999996</c:v>
                </c:pt>
                <c:pt idx="4455">
                  <c:v>13.562599999999998</c:v>
                </c:pt>
                <c:pt idx="4456">
                  <c:v>13.571999999999996</c:v>
                </c:pt>
                <c:pt idx="4457">
                  <c:v>13.588199999999986</c:v>
                </c:pt>
                <c:pt idx="4458">
                  <c:v>13.593199999999996</c:v>
                </c:pt>
                <c:pt idx="4459">
                  <c:v>13.603999999999992</c:v>
                </c:pt>
                <c:pt idx="4460">
                  <c:v>13.608000000000001</c:v>
                </c:pt>
                <c:pt idx="4461">
                  <c:v>13.674000000000003</c:v>
                </c:pt>
                <c:pt idx="4462">
                  <c:v>13.677600000000002</c:v>
                </c:pt>
                <c:pt idx="4463">
                  <c:v>13.685099999999995</c:v>
                </c:pt>
                <c:pt idx="4464">
                  <c:v>13.701599999999988</c:v>
                </c:pt>
                <c:pt idx="4465">
                  <c:v>13.717599999999997</c:v>
                </c:pt>
                <c:pt idx="4466">
                  <c:v>13.719300000000004</c:v>
                </c:pt>
                <c:pt idx="4467">
                  <c:v>13.734</c:v>
                </c:pt>
                <c:pt idx="4468">
                  <c:v>13.742799999999999</c:v>
                </c:pt>
                <c:pt idx="4469">
                  <c:v>13.764599999999994</c:v>
                </c:pt>
                <c:pt idx="4470">
                  <c:v>13.780799999999996</c:v>
                </c:pt>
                <c:pt idx="4471">
                  <c:v>13.786200000000006</c:v>
                </c:pt>
                <c:pt idx="4472">
                  <c:v>13.787999999999997</c:v>
                </c:pt>
                <c:pt idx="4473">
                  <c:v>13.793099999999999</c:v>
                </c:pt>
                <c:pt idx="4474">
                  <c:v>13.796400000000006</c:v>
                </c:pt>
                <c:pt idx="4475">
                  <c:v>13.826699999999999</c:v>
                </c:pt>
                <c:pt idx="4476">
                  <c:v>13.832000000000001</c:v>
                </c:pt>
                <c:pt idx="4477">
                  <c:v>13.845999999999997</c:v>
                </c:pt>
                <c:pt idx="4478">
                  <c:v>13.852799999999981</c:v>
                </c:pt>
                <c:pt idx="4479">
                  <c:v>13.852799999999995</c:v>
                </c:pt>
                <c:pt idx="4480">
                  <c:v>13.857199999999999</c:v>
                </c:pt>
                <c:pt idx="4481">
                  <c:v>13.857900000000008</c:v>
                </c:pt>
                <c:pt idx="4482">
                  <c:v>13.868400000000001</c:v>
                </c:pt>
                <c:pt idx="4483">
                  <c:v>13.878</c:v>
                </c:pt>
                <c:pt idx="4484">
                  <c:v>13.8828</c:v>
                </c:pt>
                <c:pt idx="4485">
                  <c:v>13.891499999999999</c:v>
                </c:pt>
                <c:pt idx="4486">
                  <c:v>13.896000000000001</c:v>
                </c:pt>
                <c:pt idx="4487">
                  <c:v>13.915199999999992</c:v>
                </c:pt>
                <c:pt idx="4488">
                  <c:v>13.918499999999998</c:v>
                </c:pt>
                <c:pt idx="4489">
                  <c:v>13.919999999999998</c:v>
                </c:pt>
                <c:pt idx="4490">
                  <c:v>13.931999999999999</c:v>
                </c:pt>
                <c:pt idx="4491">
                  <c:v>13.9328</c:v>
                </c:pt>
                <c:pt idx="4492">
                  <c:v>13.9392</c:v>
                </c:pt>
                <c:pt idx="4493">
                  <c:v>13.940999999999999</c:v>
                </c:pt>
                <c:pt idx="4494">
                  <c:v>13.959</c:v>
                </c:pt>
                <c:pt idx="4495">
                  <c:v>13.967199999999998</c:v>
                </c:pt>
                <c:pt idx="4496">
                  <c:v>13.972799999999999</c:v>
                </c:pt>
                <c:pt idx="4497">
                  <c:v>13.983999999999998</c:v>
                </c:pt>
                <c:pt idx="4498">
                  <c:v>13.997199999999999</c:v>
                </c:pt>
                <c:pt idx="4499">
                  <c:v>13.998599999999989</c:v>
                </c:pt>
                <c:pt idx="4500">
                  <c:v>14.043800000000001</c:v>
                </c:pt>
                <c:pt idx="4501">
                  <c:v>14.07119999999999</c:v>
                </c:pt>
                <c:pt idx="4502">
                  <c:v>14.085899999999999</c:v>
                </c:pt>
                <c:pt idx="4503">
                  <c:v>14.097999999999999</c:v>
                </c:pt>
                <c:pt idx="4504">
                  <c:v>14.124599999999999</c:v>
                </c:pt>
                <c:pt idx="4505">
                  <c:v>14.142599999999996</c:v>
                </c:pt>
                <c:pt idx="4506">
                  <c:v>14.143999999999998</c:v>
                </c:pt>
                <c:pt idx="4507">
                  <c:v>14.148</c:v>
                </c:pt>
                <c:pt idx="4508">
                  <c:v>14.161000000000001</c:v>
                </c:pt>
                <c:pt idx="4509">
                  <c:v>14.169399999999996</c:v>
                </c:pt>
                <c:pt idx="4510">
                  <c:v>14.169999999999998</c:v>
                </c:pt>
                <c:pt idx="4511">
                  <c:v>14.172800000000002</c:v>
                </c:pt>
                <c:pt idx="4512">
                  <c:v>14.200199999999999</c:v>
                </c:pt>
                <c:pt idx="4513">
                  <c:v>14.201999999999998</c:v>
                </c:pt>
                <c:pt idx="4514">
                  <c:v>14.212</c:v>
                </c:pt>
                <c:pt idx="4515">
                  <c:v>14.227200000000003</c:v>
                </c:pt>
                <c:pt idx="4516">
                  <c:v>14.232399999999998</c:v>
                </c:pt>
                <c:pt idx="4517">
                  <c:v>14.238599999999995</c:v>
                </c:pt>
                <c:pt idx="4518">
                  <c:v>14.256</c:v>
                </c:pt>
                <c:pt idx="4519">
                  <c:v>14.263200000000001</c:v>
                </c:pt>
                <c:pt idx="4520">
                  <c:v>14.268800000000001</c:v>
                </c:pt>
                <c:pt idx="4521">
                  <c:v>14.275799999999998</c:v>
                </c:pt>
                <c:pt idx="4522">
                  <c:v>14.295599999999997</c:v>
                </c:pt>
                <c:pt idx="4523">
                  <c:v>14.299199999999999</c:v>
                </c:pt>
                <c:pt idx="4524">
                  <c:v>14.306799999999999</c:v>
                </c:pt>
                <c:pt idx="4525">
                  <c:v>14.307499999999997</c:v>
                </c:pt>
                <c:pt idx="4526">
                  <c:v>14.313600000000005</c:v>
                </c:pt>
                <c:pt idx="4527">
                  <c:v>14.337599999999998</c:v>
                </c:pt>
                <c:pt idx="4528">
                  <c:v>14.345999999999995</c:v>
                </c:pt>
                <c:pt idx="4529">
                  <c:v>14.3856</c:v>
                </c:pt>
                <c:pt idx="4530">
                  <c:v>14.395200000000004</c:v>
                </c:pt>
                <c:pt idx="4531">
                  <c:v>14.39520000000001</c:v>
                </c:pt>
                <c:pt idx="4532">
                  <c:v>14.399999999999999</c:v>
                </c:pt>
                <c:pt idx="4533">
                  <c:v>14.409600000000003</c:v>
                </c:pt>
                <c:pt idx="4534">
                  <c:v>14.417999999999999</c:v>
                </c:pt>
                <c:pt idx="4535">
                  <c:v>14.422200000000032</c:v>
                </c:pt>
                <c:pt idx="4536">
                  <c:v>14.424999999999999</c:v>
                </c:pt>
                <c:pt idx="4537">
                  <c:v>14.430000000000007</c:v>
                </c:pt>
                <c:pt idx="4538">
                  <c:v>14.4354</c:v>
                </c:pt>
                <c:pt idx="4539">
                  <c:v>14.449499999999986</c:v>
                </c:pt>
                <c:pt idx="4540">
                  <c:v>14.459599999999998</c:v>
                </c:pt>
                <c:pt idx="4541">
                  <c:v>14.4648</c:v>
                </c:pt>
                <c:pt idx="4542">
                  <c:v>14.500999999999991</c:v>
                </c:pt>
                <c:pt idx="4543">
                  <c:v>14.5152</c:v>
                </c:pt>
                <c:pt idx="4544">
                  <c:v>14.523600000000002</c:v>
                </c:pt>
                <c:pt idx="4545">
                  <c:v>14.534799999999997</c:v>
                </c:pt>
                <c:pt idx="4546">
                  <c:v>14.546999999999995</c:v>
                </c:pt>
                <c:pt idx="4547">
                  <c:v>14.558400000000006</c:v>
                </c:pt>
                <c:pt idx="4548">
                  <c:v>14.561400000000006</c:v>
                </c:pt>
                <c:pt idx="4549">
                  <c:v>14.563799999999997</c:v>
                </c:pt>
                <c:pt idx="4550">
                  <c:v>14.572799999999997</c:v>
                </c:pt>
                <c:pt idx="4551">
                  <c:v>14.594999999999985</c:v>
                </c:pt>
                <c:pt idx="4552">
                  <c:v>14.615700000000004</c:v>
                </c:pt>
                <c:pt idx="4553">
                  <c:v>14.62239999999999</c:v>
                </c:pt>
                <c:pt idx="4554">
                  <c:v>14.6264</c:v>
                </c:pt>
                <c:pt idx="4555">
                  <c:v>14.628000000000005</c:v>
                </c:pt>
                <c:pt idx="4556">
                  <c:v>14.650999999999989</c:v>
                </c:pt>
                <c:pt idx="4557">
                  <c:v>14.651</c:v>
                </c:pt>
                <c:pt idx="4558">
                  <c:v>14.664200000000001</c:v>
                </c:pt>
                <c:pt idx="4559">
                  <c:v>14.669999999999998</c:v>
                </c:pt>
                <c:pt idx="4560">
                  <c:v>14.671799999999998</c:v>
                </c:pt>
                <c:pt idx="4561">
                  <c:v>14.676999999999998</c:v>
                </c:pt>
                <c:pt idx="4562">
                  <c:v>14.681999999999999</c:v>
                </c:pt>
                <c:pt idx="4563">
                  <c:v>14.682500000000001</c:v>
                </c:pt>
                <c:pt idx="4564">
                  <c:v>14.690199999999997</c:v>
                </c:pt>
                <c:pt idx="4565">
                  <c:v>14.700000000000003</c:v>
                </c:pt>
                <c:pt idx="4566">
                  <c:v>14.705600000000004</c:v>
                </c:pt>
                <c:pt idx="4567">
                  <c:v>14.718399999999974</c:v>
                </c:pt>
                <c:pt idx="4568">
                  <c:v>14.741999999999997</c:v>
                </c:pt>
                <c:pt idx="4569">
                  <c:v>14.754599999999996</c:v>
                </c:pt>
                <c:pt idx="4570">
                  <c:v>14.758199999999995</c:v>
                </c:pt>
                <c:pt idx="4571">
                  <c:v>14.7593</c:v>
                </c:pt>
                <c:pt idx="4572">
                  <c:v>14.7668</c:v>
                </c:pt>
                <c:pt idx="4573">
                  <c:v>14.8</c:v>
                </c:pt>
                <c:pt idx="4574">
                  <c:v>14.834400000000002</c:v>
                </c:pt>
                <c:pt idx="4575">
                  <c:v>14.836499999999987</c:v>
                </c:pt>
                <c:pt idx="4576">
                  <c:v>14.849099999999979</c:v>
                </c:pt>
                <c:pt idx="4577">
                  <c:v>14.870699999999998</c:v>
                </c:pt>
                <c:pt idx="4578">
                  <c:v>14.875200000000007</c:v>
                </c:pt>
                <c:pt idx="4579">
                  <c:v>14.896000000000003</c:v>
                </c:pt>
                <c:pt idx="4580">
                  <c:v>14.904</c:v>
                </c:pt>
                <c:pt idx="4581">
                  <c:v>14.9156</c:v>
                </c:pt>
                <c:pt idx="4582">
                  <c:v>14.919999999999995</c:v>
                </c:pt>
                <c:pt idx="4583">
                  <c:v>14.929199999999994</c:v>
                </c:pt>
                <c:pt idx="4584">
                  <c:v>14.955599999999997</c:v>
                </c:pt>
                <c:pt idx="4585">
                  <c:v>14.974399999999999</c:v>
                </c:pt>
                <c:pt idx="4586">
                  <c:v>14.981400000000001</c:v>
                </c:pt>
                <c:pt idx="4587">
                  <c:v>14.984999999999992</c:v>
                </c:pt>
                <c:pt idx="4588">
                  <c:v>14.992499999999996</c:v>
                </c:pt>
                <c:pt idx="4589">
                  <c:v>14.994999999999994</c:v>
                </c:pt>
                <c:pt idx="4590">
                  <c:v>15.011999999999999</c:v>
                </c:pt>
                <c:pt idx="4591">
                  <c:v>15.015599999999985</c:v>
                </c:pt>
                <c:pt idx="4592">
                  <c:v>15.038400000000003</c:v>
                </c:pt>
                <c:pt idx="4593">
                  <c:v>15.041600000000003</c:v>
                </c:pt>
                <c:pt idx="4594">
                  <c:v>15.065</c:v>
                </c:pt>
                <c:pt idx="4595">
                  <c:v>15.069600000000007</c:v>
                </c:pt>
                <c:pt idx="4596">
                  <c:v>15.07350000000001</c:v>
                </c:pt>
                <c:pt idx="4597">
                  <c:v>15.074199999999998</c:v>
                </c:pt>
                <c:pt idx="4598">
                  <c:v>15.086400000000001</c:v>
                </c:pt>
                <c:pt idx="4599">
                  <c:v>15.091999999999995</c:v>
                </c:pt>
                <c:pt idx="4600">
                  <c:v>15.092999999999998</c:v>
                </c:pt>
                <c:pt idx="4601">
                  <c:v>15.098399999999998</c:v>
                </c:pt>
                <c:pt idx="4602">
                  <c:v>15.111599999999999</c:v>
                </c:pt>
                <c:pt idx="4603">
                  <c:v>15.111600000000001</c:v>
                </c:pt>
                <c:pt idx="4604">
                  <c:v>15.1158</c:v>
                </c:pt>
                <c:pt idx="4605">
                  <c:v>15.118800000000007</c:v>
                </c:pt>
                <c:pt idx="4606">
                  <c:v>15.120000000000001</c:v>
                </c:pt>
                <c:pt idx="4607">
                  <c:v>15.147000000000004</c:v>
                </c:pt>
                <c:pt idx="4608">
                  <c:v>15.147000000000006</c:v>
                </c:pt>
                <c:pt idx="4609">
                  <c:v>15.185000000000002</c:v>
                </c:pt>
                <c:pt idx="4610">
                  <c:v>15.191999999999979</c:v>
                </c:pt>
                <c:pt idx="4611">
                  <c:v>15.195999999999998</c:v>
                </c:pt>
                <c:pt idx="4612">
                  <c:v>15.2</c:v>
                </c:pt>
                <c:pt idx="4613">
                  <c:v>15.206399999999997</c:v>
                </c:pt>
                <c:pt idx="4614">
                  <c:v>15.220800000000001</c:v>
                </c:pt>
                <c:pt idx="4615">
                  <c:v>15.222499999999997</c:v>
                </c:pt>
                <c:pt idx="4616">
                  <c:v>15.229199999999999</c:v>
                </c:pt>
                <c:pt idx="4617">
                  <c:v>15.238799999999991</c:v>
                </c:pt>
                <c:pt idx="4618">
                  <c:v>15.245999999999999</c:v>
                </c:pt>
                <c:pt idx="4619">
                  <c:v>15.254400000000004</c:v>
                </c:pt>
                <c:pt idx="4620">
                  <c:v>15.2712</c:v>
                </c:pt>
                <c:pt idx="4621">
                  <c:v>15.281999999999998</c:v>
                </c:pt>
                <c:pt idx="4622">
                  <c:v>15.29399999999999</c:v>
                </c:pt>
                <c:pt idx="4623">
                  <c:v>15.298799999999996</c:v>
                </c:pt>
                <c:pt idx="4624">
                  <c:v>15.319499999999996</c:v>
                </c:pt>
                <c:pt idx="4625">
                  <c:v>15.335999999999999</c:v>
                </c:pt>
                <c:pt idx="4626">
                  <c:v>15.342599999999997</c:v>
                </c:pt>
                <c:pt idx="4627">
                  <c:v>15.352199999999989</c:v>
                </c:pt>
                <c:pt idx="4628">
                  <c:v>15.372000000000002</c:v>
                </c:pt>
                <c:pt idx="4629">
                  <c:v>15.372000000000003</c:v>
                </c:pt>
                <c:pt idx="4630">
                  <c:v>15.378000000000004</c:v>
                </c:pt>
                <c:pt idx="4631">
                  <c:v>15.385999999999999</c:v>
                </c:pt>
                <c:pt idx="4632">
                  <c:v>15.387</c:v>
                </c:pt>
                <c:pt idx="4633">
                  <c:v>15.3888</c:v>
                </c:pt>
                <c:pt idx="4634">
                  <c:v>15.393000000000008</c:v>
                </c:pt>
                <c:pt idx="4635">
                  <c:v>15.395199999999999</c:v>
                </c:pt>
                <c:pt idx="4636">
                  <c:v>15.407999999999998</c:v>
                </c:pt>
                <c:pt idx="4637">
                  <c:v>15.426000000000002</c:v>
                </c:pt>
                <c:pt idx="4638">
                  <c:v>15.44</c:v>
                </c:pt>
                <c:pt idx="4639">
                  <c:v>15.468000000000004</c:v>
                </c:pt>
                <c:pt idx="4640">
                  <c:v>15.475200000000001</c:v>
                </c:pt>
                <c:pt idx="4641">
                  <c:v>15.4872</c:v>
                </c:pt>
                <c:pt idx="4642">
                  <c:v>15.489999999999997</c:v>
                </c:pt>
                <c:pt idx="4643">
                  <c:v>15.498000000000001</c:v>
                </c:pt>
                <c:pt idx="4644">
                  <c:v>15.509199999999998</c:v>
                </c:pt>
                <c:pt idx="4645">
                  <c:v>15.511199999999999</c:v>
                </c:pt>
                <c:pt idx="4646">
                  <c:v>15.5204</c:v>
                </c:pt>
                <c:pt idx="4647">
                  <c:v>15.523199999999999</c:v>
                </c:pt>
                <c:pt idx="4648">
                  <c:v>15.524999999999991</c:v>
                </c:pt>
                <c:pt idx="4649">
                  <c:v>15.524999999999999</c:v>
                </c:pt>
                <c:pt idx="4650">
                  <c:v>15.5288</c:v>
                </c:pt>
                <c:pt idx="4651">
                  <c:v>15.534399999999998</c:v>
                </c:pt>
                <c:pt idx="4652">
                  <c:v>15.537199999999999</c:v>
                </c:pt>
                <c:pt idx="4653">
                  <c:v>15.537599999999998</c:v>
                </c:pt>
                <c:pt idx="4654">
                  <c:v>15.552000000000001</c:v>
                </c:pt>
                <c:pt idx="4655">
                  <c:v>15.585599999999999</c:v>
                </c:pt>
                <c:pt idx="4656">
                  <c:v>15.590399999999995</c:v>
                </c:pt>
                <c:pt idx="4657">
                  <c:v>15.593999999999999</c:v>
                </c:pt>
                <c:pt idx="4658">
                  <c:v>15.596099999999996</c:v>
                </c:pt>
                <c:pt idx="4659">
                  <c:v>15.598999999999993</c:v>
                </c:pt>
                <c:pt idx="4660">
                  <c:v>15.598999999999997</c:v>
                </c:pt>
                <c:pt idx="4661">
                  <c:v>15.605999999999996</c:v>
                </c:pt>
                <c:pt idx="4662">
                  <c:v>15.607799999999999</c:v>
                </c:pt>
                <c:pt idx="4663">
                  <c:v>15.610399999999993</c:v>
                </c:pt>
                <c:pt idx="4664">
                  <c:v>15.633199999999988</c:v>
                </c:pt>
                <c:pt idx="4665">
                  <c:v>15.637499999999999</c:v>
                </c:pt>
                <c:pt idx="4666">
                  <c:v>15.641999999999982</c:v>
                </c:pt>
                <c:pt idx="4667">
                  <c:v>15.642599999999995</c:v>
                </c:pt>
                <c:pt idx="4668">
                  <c:v>15.674399999999999</c:v>
                </c:pt>
                <c:pt idx="4669">
                  <c:v>15.676799999999997</c:v>
                </c:pt>
                <c:pt idx="4670">
                  <c:v>15.68</c:v>
                </c:pt>
                <c:pt idx="4671">
                  <c:v>15.688400000000001</c:v>
                </c:pt>
                <c:pt idx="4672">
                  <c:v>15.697800000000004</c:v>
                </c:pt>
                <c:pt idx="4673">
                  <c:v>15.699300000000001</c:v>
                </c:pt>
                <c:pt idx="4674">
                  <c:v>15.700000000000003</c:v>
                </c:pt>
                <c:pt idx="4675">
                  <c:v>15.7194</c:v>
                </c:pt>
                <c:pt idx="4676">
                  <c:v>15.724800000000002</c:v>
                </c:pt>
                <c:pt idx="4677">
                  <c:v>15.742999999999984</c:v>
                </c:pt>
                <c:pt idx="4678">
                  <c:v>15.758400000000002</c:v>
                </c:pt>
                <c:pt idx="4679">
                  <c:v>15.764000000000003</c:v>
                </c:pt>
                <c:pt idx="4680">
                  <c:v>15.767999999999997</c:v>
                </c:pt>
                <c:pt idx="4681">
                  <c:v>15.776999999999996</c:v>
                </c:pt>
                <c:pt idx="4682">
                  <c:v>15.787199999999999</c:v>
                </c:pt>
                <c:pt idx="4683">
                  <c:v>15.799199999999999</c:v>
                </c:pt>
                <c:pt idx="4684">
                  <c:v>15.807999999999996</c:v>
                </c:pt>
                <c:pt idx="4685">
                  <c:v>15.815799999999999</c:v>
                </c:pt>
                <c:pt idx="4686">
                  <c:v>15.819999999999993</c:v>
                </c:pt>
                <c:pt idx="4687">
                  <c:v>15.823999999999998</c:v>
                </c:pt>
                <c:pt idx="4688">
                  <c:v>15.8256</c:v>
                </c:pt>
                <c:pt idx="4689">
                  <c:v>15.825600000000001</c:v>
                </c:pt>
                <c:pt idx="4690">
                  <c:v>15.837600000000009</c:v>
                </c:pt>
                <c:pt idx="4691">
                  <c:v>15.843599999999995</c:v>
                </c:pt>
                <c:pt idx="4692">
                  <c:v>15.849600000000002</c:v>
                </c:pt>
                <c:pt idx="4693">
                  <c:v>15.857099999999974</c:v>
                </c:pt>
                <c:pt idx="4694">
                  <c:v>15.863099999999999</c:v>
                </c:pt>
                <c:pt idx="4695">
                  <c:v>15.8756</c:v>
                </c:pt>
                <c:pt idx="4696">
                  <c:v>15.876000000000001</c:v>
                </c:pt>
                <c:pt idx="4697">
                  <c:v>15.917999999999999</c:v>
                </c:pt>
                <c:pt idx="4698">
                  <c:v>15.921000000000003</c:v>
                </c:pt>
                <c:pt idx="4699">
                  <c:v>15.934799999999997</c:v>
                </c:pt>
                <c:pt idx="4700">
                  <c:v>15.938399999999998</c:v>
                </c:pt>
                <c:pt idx="4701">
                  <c:v>15.942499999999992</c:v>
                </c:pt>
                <c:pt idx="4702">
                  <c:v>15.944599999999998</c:v>
                </c:pt>
                <c:pt idx="4703">
                  <c:v>15.951599999999997</c:v>
                </c:pt>
                <c:pt idx="4704">
                  <c:v>15.954299999999993</c:v>
                </c:pt>
                <c:pt idx="4705">
                  <c:v>15.958800000000004</c:v>
                </c:pt>
                <c:pt idx="4706">
                  <c:v>15.979199999999999</c:v>
                </c:pt>
                <c:pt idx="4707">
                  <c:v>15.991199999999992</c:v>
                </c:pt>
                <c:pt idx="4708">
                  <c:v>15.99199999999999</c:v>
                </c:pt>
                <c:pt idx="4709">
                  <c:v>15.993599999999997</c:v>
                </c:pt>
                <c:pt idx="4710">
                  <c:v>15.996799999999979</c:v>
                </c:pt>
                <c:pt idx="4711">
                  <c:v>15.997999999999987</c:v>
                </c:pt>
                <c:pt idx="4712">
                  <c:v>16.005600000000005</c:v>
                </c:pt>
                <c:pt idx="4713">
                  <c:v>16.010999999999981</c:v>
                </c:pt>
                <c:pt idx="4714">
                  <c:v>16.032</c:v>
                </c:pt>
                <c:pt idx="4715">
                  <c:v>16.035599999999999</c:v>
                </c:pt>
                <c:pt idx="4716">
                  <c:v>16.0928</c:v>
                </c:pt>
                <c:pt idx="4717">
                  <c:v>16.1096</c:v>
                </c:pt>
                <c:pt idx="4718">
                  <c:v>16.123999999999995</c:v>
                </c:pt>
                <c:pt idx="4719">
                  <c:v>16.146000000000001</c:v>
                </c:pt>
                <c:pt idx="4720">
                  <c:v>16.150400000000001</c:v>
                </c:pt>
                <c:pt idx="4721">
                  <c:v>16.150499999999997</c:v>
                </c:pt>
                <c:pt idx="4722">
                  <c:v>16.156799999999997</c:v>
                </c:pt>
                <c:pt idx="4723">
                  <c:v>16.160200000000003</c:v>
                </c:pt>
                <c:pt idx="4724">
                  <c:v>16.170000000000002</c:v>
                </c:pt>
                <c:pt idx="4725">
                  <c:v>16.175000000000001</c:v>
                </c:pt>
                <c:pt idx="4726">
                  <c:v>16.183799999999998</c:v>
                </c:pt>
                <c:pt idx="4727">
                  <c:v>16.186799999999998</c:v>
                </c:pt>
                <c:pt idx="4728">
                  <c:v>16.193999999999988</c:v>
                </c:pt>
                <c:pt idx="4729">
                  <c:v>16.195999999999984</c:v>
                </c:pt>
                <c:pt idx="4730">
                  <c:v>16.199999999999992</c:v>
                </c:pt>
                <c:pt idx="4731">
                  <c:v>16.209899999999998</c:v>
                </c:pt>
                <c:pt idx="4732">
                  <c:v>16.220400000000001</c:v>
                </c:pt>
                <c:pt idx="4733">
                  <c:v>16.234200000000001</c:v>
                </c:pt>
                <c:pt idx="4734">
                  <c:v>16.2486</c:v>
                </c:pt>
                <c:pt idx="4735">
                  <c:v>16.268800000000002</c:v>
                </c:pt>
                <c:pt idx="4736">
                  <c:v>16.2864</c:v>
                </c:pt>
                <c:pt idx="4737">
                  <c:v>16.290999999999997</c:v>
                </c:pt>
                <c:pt idx="4738">
                  <c:v>16.295999999999999</c:v>
                </c:pt>
                <c:pt idx="4739">
                  <c:v>16.302</c:v>
                </c:pt>
                <c:pt idx="4740">
                  <c:v>16.317200000000003</c:v>
                </c:pt>
                <c:pt idx="4741">
                  <c:v>16.3215</c:v>
                </c:pt>
                <c:pt idx="4742">
                  <c:v>16.3352</c:v>
                </c:pt>
                <c:pt idx="4743">
                  <c:v>16.361999999999998</c:v>
                </c:pt>
                <c:pt idx="4744">
                  <c:v>16.373699999999992</c:v>
                </c:pt>
                <c:pt idx="4745">
                  <c:v>16.38</c:v>
                </c:pt>
                <c:pt idx="4746">
                  <c:v>16.3842</c:v>
                </c:pt>
                <c:pt idx="4747">
                  <c:v>16.386300000000002</c:v>
                </c:pt>
                <c:pt idx="4748">
                  <c:v>16.397999999999996</c:v>
                </c:pt>
                <c:pt idx="4749">
                  <c:v>16.405199999999997</c:v>
                </c:pt>
                <c:pt idx="4750">
                  <c:v>16.440299999999986</c:v>
                </c:pt>
                <c:pt idx="4751">
                  <c:v>16.464700000000001</c:v>
                </c:pt>
                <c:pt idx="4752">
                  <c:v>16.518599999999999</c:v>
                </c:pt>
                <c:pt idx="4753">
                  <c:v>16.524199999999997</c:v>
                </c:pt>
                <c:pt idx="4754">
                  <c:v>16.535399999999996</c:v>
                </c:pt>
                <c:pt idx="4755">
                  <c:v>16.543999999999997</c:v>
                </c:pt>
                <c:pt idx="4756">
                  <c:v>16.553099999999993</c:v>
                </c:pt>
                <c:pt idx="4757">
                  <c:v>16.556399999999996</c:v>
                </c:pt>
                <c:pt idx="4758">
                  <c:v>16.588799999999999</c:v>
                </c:pt>
                <c:pt idx="4759">
                  <c:v>16.598399999999998</c:v>
                </c:pt>
                <c:pt idx="4760">
                  <c:v>16.608000000000001</c:v>
                </c:pt>
                <c:pt idx="4761">
                  <c:v>16.614000000000001</c:v>
                </c:pt>
                <c:pt idx="4762">
                  <c:v>16.649999999999999</c:v>
                </c:pt>
                <c:pt idx="4763">
                  <c:v>16.653600000000004</c:v>
                </c:pt>
                <c:pt idx="4764">
                  <c:v>16.656799999999997</c:v>
                </c:pt>
                <c:pt idx="4765">
                  <c:v>16.669799999999999</c:v>
                </c:pt>
                <c:pt idx="4766">
                  <c:v>16.676400000000001</c:v>
                </c:pt>
                <c:pt idx="4767">
                  <c:v>16.678799999999995</c:v>
                </c:pt>
                <c:pt idx="4768">
                  <c:v>16.679599999999997</c:v>
                </c:pt>
                <c:pt idx="4769">
                  <c:v>16.68</c:v>
                </c:pt>
                <c:pt idx="4770">
                  <c:v>16.703400000000016</c:v>
                </c:pt>
                <c:pt idx="4771">
                  <c:v>16.703999999999986</c:v>
                </c:pt>
                <c:pt idx="4772">
                  <c:v>16.713200000000001</c:v>
                </c:pt>
                <c:pt idx="4773">
                  <c:v>16.732800000000005</c:v>
                </c:pt>
                <c:pt idx="4774">
                  <c:v>16.747500000000016</c:v>
                </c:pt>
                <c:pt idx="4775">
                  <c:v>16.750799999999998</c:v>
                </c:pt>
                <c:pt idx="4776">
                  <c:v>16.776000000000007</c:v>
                </c:pt>
                <c:pt idx="4777">
                  <c:v>16.7776</c:v>
                </c:pt>
                <c:pt idx="4778">
                  <c:v>16.783200000000001</c:v>
                </c:pt>
                <c:pt idx="4779">
                  <c:v>16.787500000000001</c:v>
                </c:pt>
                <c:pt idx="4780">
                  <c:v>16.788600000000002</c:v>
                </c:pt>
                <c:pt idx="4781">
                  <c:v>16.794600000000003</c:v>
                </c:pt>
                <c:pt idx="4782">
                  <c:v>16.797200000000004</c:v>
                </c:pt>
                <c:pt idx="4783">
                  <c:v>16.798599999999979</c:v>
                </c:pt>
                <c:pt idx="4784">
                  <c:v>16.8</c:v>
                </c:pt>
                <c:pt idx="4785">
                  <c:v>16.823699999999999</c:v>
                </c:pt>
                <c:pt idx="4786">
                  <c:v>16.8413</c:v>
                </c:pt>
                <c:pt idx="4787">
                  <c:v>16.847999999999999</c:v>
                </c:pt>
                <c:pt idx="4788">
                  <c:v>16.854399999999984</c:v>
                </c:pt>
                <c:pt idx="4789">
                  <c:v>16.875</c:v>
                </c:pt>
                <c:pt idx="4790">
                  <c:v>16.889599999999998</c:v>
                </c:pt>
                <c:pt idx="4791">
                  <c:v>16.894799999999996</c:v>
                </c:pt>
                <c:pt idx="4792">
                  <c:v>16.931200000000004</c:v>
                </c:pt>
                <c:pt idx="4793">
                  <c:v>16.945</c:v>
                </c:pt>
                <c:pt idx="4794">
                  <c:v>16.955999999999996</c:v>
                </c:pt>
                <c:pt idx="4795">
                  <c:v>16.98</c:v>
                </c:pt>
                <c:pt idx="4796">
                  <c:v>16.993200000000002</c:v>
                </c:pt>
                <c:pt idx="4797">
                  <c:v>16.997500000000016</c:v>
                </c:pt>
                <c:pt idx="4798">
                  <c:v>16.997999999999983</c:v>
                </c:pt>
                <c:pt idx="4799">
                  <c:v>17.026800000000001</c:v>
                </c:pt>
                <c:pt idx="4800">
                  <c:v>17.098099999999988</c:v>
                </c:pt>
                <c:pt idx="4801">
                  <c:v>17.107999999999997</c:v>
                </c:pt>
                <c:pt idx="4802">
                  <c:v>17.126999999999988</c:v>
                </c:pt>
                <c:pt idx="4803">
                  <c:v>17.157400000000003</c:v>
                </c:pt>
                <c:pt idx="4804">
                  <c:v>17.157999999999998</c:v>
                </c:pt>
                <c:pt idx="4805">
                  <c:v>17.160000000000004</c:v>
                </c:pt>
                <c:pt idx="4806">
                  <c:v>17.1678</c:v>
                </c:pt>
                <c:pt idx="4807">
                  <c:v>17.177399999999977</c:v>
                </c:pt>
                <c:pt idx="4808">
                  <c:v>17.182800000000004</c:v>
                </c:pt>
                <c:pt idx="4809">
                  <c:v>17.189999999999998</c:v>
                </c:pt>
                <c:pt idx="4810">
                  <c:v>17.22</c:v>
                </c:pt>
                <c:pt idx="4811">
                  <c:v>17.2224</c:v>
                </c:pt>
                <c:pt idx="4812">
                  <c:v>17.238000000000007</c:v>
                </c:pt>
                <c:pt idx="4813">
                  <c:v>17.253</c:v>
                </c:pt>
                <c:pt idx="4814">
                  <c:v>17.27</c:v>
                </c:pt>
                <c:pt idx="4815">
                  <c:v>17.314799999999998</c:v>
                </c:pt>
                <c:pt idx="4816">
                  <c:v>17.323999999999984</c:v>
                </c:pt>
                <c:pt idx="4817">
                  <c:v>17.333999999999996</c:v>
                </c:pt>
                <c:pt idx="4818">
                  <c:v>17.337599999999998</c:v>
                </c:pt>
                <c:pt idx="4819">
                  <c:v>17.34879999999999</c:v>
                </c:pt>
                <c:pt idx="4820">
                  <c:v>17.348799999999997</c:v>
                </c:pt>
                <c:pt idx="4821">
                  <c:v>17.351999999999975</c:v>
                </c:pt>
                <c:pt idx="4822">
                  <c:v>17.365599999999993</c:v>
                </c:pt>
                <c:pt idx="4823">
                  <c:v>17.37</c:v>
                </c:pt>
                <c:pt idx="4824">
                  <c:v>17.371200000000002</c:v>
                </c:pt>
                <c:pt idx="4825">
                  <c:v>17.375399999999999</c:v>
                </c:pt>
                <c:pt idx="4826">
                  <c:v>17.378999999999976</c:v>
                </c:pt>
                <c:pt idx="4827">
                  <c:v>17.379999999999995</c:v>
                </c:pt>
                <c:pt idx="4828">
                  <c:v>17.406400000000001</c:v>
                </c:pt>
                <c:pt idx="4829">
                  <c:v>17.42799999999999</c:v>
                </c:pt>
                <c:pt idx="4830">
                  <c:v>17.466000000000008</c:v>
                </c:pt>
                <c:pt idx="4831">
                  <c:v>17.468999999999998</c:v>
                </c:pt>
                <c:pt idx="4832">
                  <c:v>17.472000000000001</c:v>
                </c:pt>
                <c:pt idx="4833">
                  <c:v>17.497500000000016</c:v>
                </c:pt>
                <c:pt idx="4834">
                  <c:v>17.504999999999995</c:v>
                </c:pt>
                <c:pt idx="4835">
                  <c:v>17.52</c:v>
                </c:pt>
                <c:pt idx="4836">
                  <c:v>17.523999999999997</c:v>
                </c:pt>
                <c:pt idx="4837">
                  <c:v>17.534399999999998</c:v>
                </c:pt>
                <c:pt idx="4838">
                  <c:v>17.544800000000002</c:v>
                </c:pt>
                <c:pt idx="4839">
                  <c:v>17.549999999999994</c:v>
                </c:pt>
                <c:pt idx="4840">
                  <c:v>17.549999999999997</c:v>
                </c:pt>
                <c:pt idx="4841">
                  <c:v>17.581200000000003</c:v>
                </c:pt>
                <c:pt idx="4842">
                  <c:v>17.601600000000001</c:v>
                </c:pt>
                <c:pt idx="4843">
                  <c:v>17.608799999999999</c:v>
                </c:pt>
                <c:pt idx="4844">
                  <c:v>17.623199999999997</c:v>
                </c:pt>
                <c:pt idx="4845">
                  <c:v>17.639099999999985</c:v>
                </c:pt>
                <c:pt idx="4846">
                  <c:v>17.641799999999996</c:v>
                </c:pt>
                <c:pt idx="4847">
                  <c:v>17.667299999999997</c:v>
                </c:pt>
                <c:pt idx="4848">
                  <c:v>17.693999999999988</c:v>
                </c:pt>
                <c:pt idx="4849">
                  <c:v>17.744999999999962</c:v>
                </c:pt>
                <c:pt idx="4850">
                  <c:v>17.745000000000019</c:v>
                </c:pt>
                <c:pt idx="4851">
                  <c:v>17.756799999999998</c:v>
                </c:pt>
                <c:pt idx="4852">
                  <c:v>17.759999999999998</c:v>
                </c:pt>
                <c:pt idx="4853">
                  <c:v>17.765999999999991</c:v>
                </c:pt>
                <c:pt idx="4854">
                  <c:v>17.7744</c:v>
                </c:pt>
                <c:pt idx="4855">
                  <c:v>17.8066</c:v>
                </c:pt>
                <c:pt idx="4856">
                  <c:v>17.815199999999997</c:v>
                </c:pt>
                <c:pt idx="4857">
                  <c:v>17.84699999999998</c:v>
                </c:pt>
                <c:pt idx="4858">
                  <c:v>17.855999999999995</c:v>
                </c:pt>
                <c:pt idx="4859">
                  <c:v>17.879399999999997</c:v>
                </c:pt>
                <c:pt idx="4860">
                  <c:v>17.890999999999977</c:v>
                </c:pt>
                <c:pt idx="4861">
                  <c:v>17.908000000000001</c:v>
                </c:pt>
                <c:pt idx="4862">
                  <c:v>17.959199999999999</c:v>
                </c:pt>
                <c:pt idx="4863">
                  <c:v>17.959200000000003</c:v>
                </c:pt>
                <c:pt idx="4864">
                  <c:v>17.9634</c:v>
                </c:pt>
                <c:pt idx="4865">
                  <c:v>17.968399999999995</c:v>
                </c:pt>
                <c:pt idx="4866">
                  <c:v>17.981999999999999</c:v>
                </c:pt>
                <c:pt idx="4867">
                  <c:v>17.989999999999995</c:v>
                </c:pt>
                <c:pt idx="4868">
                  <c:v>17.990999999999996</c:v>
                </c:pt>
                <c:pt idx="4869">
                  <c:v>17.993999999999978</c:v>
                </c:pt>
                <c:pt idx="4870">
                  <c:v>17.993999999999993</c:v>
                </c:pt>
                <c:pt idx="4871">
                  <c:v>17.995499999999979</c:v>
                </c:pt>
                <c:pt idx="4872">
                  <c:v>17.998199999999997</c:v>
                </c:pt>
                <c:pt idx="4873">
                  <c:v>18</c:v>
                </c:pt>
                <c:pt idx="4874">
                  <c:v>18.009600000000002</c:v>
                </c:pt>
                <c:pt idx="4875">
                  <c:v>18.017999999999997</c:v>
                </c:pt>
                <c:pt idx="4876">
                  <c:v>18.037799999999997</c:v>
                </c:pt>
                <c:pt idx="4877">
                  <c:v>18.064800000000002</c:v>
                </c:pt>
                <c:pt idx="4878">
                  <c:v>18.089999999999996</c:v>
                </c:pt>
                <c:pt idx="4879">
                  <c:v>18.093</c:v>
                </c:pt>
                <c:pt idx="4880">
                  <c:v>18.104400000000002</c:v>
                </c:pt>
                <c:pt idx="4881">
                  <c:v>18.114600000000003</c:v>
                </c:pt>
                <c:pt idx="4882">
                  <c:v>18.11760000000001</c:v>
                </c:pt>
                <c:pt idx="4883">
                  <c:v>18.143999999999998</c:v>
                </c:pt>
                <c:pt idx="4884">
                  <c:v>18.176399999999973</c:v>
                </c:pt>
                <c:pt idx="4885">
                  <c:v>18.176400000000008</c:v>
                </c:pt>
                <c:pt idx="4886">
                  <c:v>18.190799999999996</c:v>
                </c:pt>
                <c:pt idx="4887">
                  <c:v>18.2</c:v>
                </c:pt>
                <c:pt idx="4888">
                  <c:v>18.211199999999998</c:v>
                </c:pt>
                <c:pt idx="4889">
                  <c:v>18.235199999999999</c:v>
                </c:pt>
                <c:pt idx="4890">
                  <c:v>18.240000000000002</c:v>
                </c:pt>
                <c:pt idx="4891">
                  <c:v>18.252499999999998</c:v>
                </c:pt>
                <c:pt idx="4892">
                  <c:v>18.2592</c:v>
                </c:pt>
                <c:pt idx="4893">
                  <c:v>18.266999999999967</c:v>
                </c:pt>
                <c:pt idx="4894">
                  <c:v>18.28</c:v>
                </c:pt>
                <c:pt idx="4895">
                  <c:v>18.316800000000001</c:v>
                </c:pt>
                <c:pt idx="4896">
                  <c:v>18.3264</c:v>
                </c:pt>
                <c:pt idx="4897">
                  <c:v>18.327599999999997</c:v>
                </c:pt>
                <c:pt idx="4898">
                  <c:v>18.329999999999991</c:v>
                </c:pt>
                <c:pt idx="4899">
                  <c:v>18.335999999999999</c:v>
                </c:pt>
                <c:pt idx="4900">
                  <c:v>18.345599999999997</c:v>
                </c:pt>
                <c:pt idx="4901">
                  <c:v>18.390799999999999</c:v>
                </c:pt>
                <c:pt idx="4902">
                  <c:v>18.396000000000001</c:v>
                </c:pt>
                <c:pt idx="4903">
                  <c:v>18.397999999999968</c:v>
                </c:pt>
                <c:pt idx="4904">
                  <c:v>18.446400000000004</c:v>
                </c:pt>
                <c:pt idx="4905">
                  <c:v>18.447000000000003</c:v>
                </c:pt>
                <c:pt idx="4906">
                  <c:v>18.453400000000002</c:v>
                </c:pt>
                <c:pt idx="4907">
                  <c:v>18.454800000000002</c:v>
                </c:pt>
                <c:pt idx="4908">
                  <c:v>18.460399999999986</c:v>
                </c:pt>
                <c:pt idx="4909">
                  <c:v>18.463200000000004</c:v>
                </c:pt>
                <c:pt idx="4910">
                  <c:v>18.477200000000011</c:v>
                </c:pt>
                <c:pt idx="4911">
                  <c:v>18.503999999999991</c:v>
                </c:pt>
                <c:pt idx="4912">
                  <c:v>18.513599999999997</c:v>
                </c:pt>
                <c:pt idx="4913">
                  <c:v>18.521999999999998</c:v>
                </c:pt>
                <c:pt idx="4914">
                  <c:v>18.5274</c:v>
                </c:pt>
                <c:pt idx="4915">
                  <c:v>18.527999999999999</c:v>
                </c:pt>
                <c:pt idx="4916">
                  <c:v>18.539099999999991</c:v>
                </c:pt>
                <c:pt idx="4917">
                  <c:v>18.5886</c:v>
                </c:pt>
                <c:pt idx="4918">
                  <c:v>18.597599999999993</c:v>
                </c:pt>
                <c:pt idx="4919">
                  <c:v>18.600599999999996</c:v>
                </c:pt>
                <c:pt idx="4920">
                  <c:v>18.609299999999998</c:v>
                </c:pt>
                <c:pt idx="4921">
                  <c:v>18.660600000000002</c:v>
                </c:pt>
                <c:pt idx="4922">
                  <c:v>18.662400000000002</c:v>
                </c:pt>
                <c:pt idx="4923">
                  <c:v>18.683999999999997</c:v>
                </c:pt>
                <c:pt idx="4924">
                  <c:v>18.687199999999997</c:v>
                </c:pt>
                <c:pt idx="4925">
                  <c:v>18.695599999999999</c:v>
                </c:pt>
                <c:pt idx="4926">
                  <c:v>18.715000000000003</c:v>
                </c:pt>
                <c:pt idx="4927">
                  <c:v>18.7224</c:v>
                </c:pt>
                <c:pt idx="4928">
                  <c:v>18.766999999999996</c:v>
                </c:pt>
                <c:pt idx="4929">
                  <c:v>18.769499999999987</c:v>
                </c:pt>
                <c:pt idx="4930">
                  <c:v>18.781199999999998</c:v>
                </c:pt>
                <c:pt idx="4931">
                  <c:v>18.820999999999994</c:v>
                </c:pt>
                <c:pt idx="4932">
                  <c:v>18.832800000000002</c:v>
                </c:pt>
                <c:pt idx="4933">
                  <c:v>18.837</c:v>
                </c:pt>
                <c:pt idx="4934">
                  <c:v>18.873000000000005</c:v>
                </c:pt>
                <c:pt idx="4935">
                  <c:v>18.873199999999997</c:v>
                </c:pt>
                <c:pt idx="4936">
                  <c:v>18.878399999999999</c:v>
                </c:pt>
                <c:pt idx="4937">
                  <c:v>18.893699999999995</c:v>
                </c:pt>
                <c:pt idx="4938">
                  <c:v>18.897199999999991</c:v>
                </c:pt>
                <c:pt idx="4939">
                  <c:v>18.899299999999997</c:v>
                </c:pt>
                <c:pt idx="4940">
                  <c:v>18.940000000000001</c:v>
                </c:pt>
                <c:pt idx="4941">
                  <c:v>18.960000000000004</c:v>
                </c:pt>
                <c:pt idx="4942">
                  <c:v>18.970199999999998</c:v>
                </c:pt>
                <c:pt idx="4943">
                  <c:v>18.988799999999998</c:v>
                </c:pt>
                <c:pt idx="4944">
                  <c:v>19.034399999999998</c:v>
                </c:pt>
                <c:pt idx="4945">
                  <c:v>19.034999999999989</c:v>
                </c:pt>
                <c:pt idx="4946">
                  <c:v>19.03860000000001</c:v>
                </c:pt>
                <c:pt idx="4947">
                  <c:v>19.040999999999997</c:v>
                </c:pt>
                <c:pt idx="4948">
                  <c:v>19.051200000000001</c:v>
                </c:pt>
                <c:pt idx="4949">
                  <c:v>19.080000000000002</c:v>
                </c:pt>
                <c:pt idx="4950">
                  <c:v>19.084800000000005</c:v>
                </c:pt>
                <c:pt idx="4951">
                  <c:v>19.137599999999992</c:v>
                </c:pt>
                <c:pt idx="4952">
                  <c:v>19.164599999999979</c:v>
                </c:pt>
                <c:pt idx="4953">
                  <c:v>19.176000000000002</c:v>
                </c:pt>
                <c:pt idx="4954">
                  <c:v>19.178600000000003</c:v>
                </c:pt>
                <c:pt idx="4955">
                  <c:v>19.180800000000001</c:v>
                </c:pt>
                <c:pt idx="4956">
                  <c:v>19.188000000000002</c:v>
                </c:pt>
                <c:pt idx="4957">
                  <c:v>19.193999999999999</c:v>
                </c:pt>
                <c:pt idx="4958">
                  <c:v>19.197599999999994</c:v>
                </c:pt>
                <c:pt idx="4959">
                  <c:v>19.238399999999999</c:v>
                </c:pt>
                <c:pt idx="4960">
                  <c:v>19.2454</c:v>
                </c:pt>
                <c:pt idx="4961">
                  <c:v>19.247199999999999</c:v>
                </c:pt>
                <c:pt idx="4962">
                  <c:v>19.255600000000001</c:v>
                </c:pt>
                <c:pt idx="4963">
                  <c:v>19.259999999999998</c:v>
                </c:pt>
                <c:pt idx="4964">
                  <c:v>19.295999999999999</c:v>
                </c:pt>
                <c:pt idx="4965">
                  <c:v>19.311600000000002</c:v>
                </c:pt>
                <c:pt idx="4966">
                  <c:v>19.318499999999997</c:v>
                </c:pt>
                <c:pt idx="4967">
                  <c:v>19.331399999999995</c:v>
                </c:pt>
                <c:pt idx="4968">
                  <c:v>19.339199999999998</c:v>
                </c:pt>
                <c:pt idx="4969">
                  <c:v>19.375999999999998</c:v>
                </c:pt>
                <c:pt idx="4970">
                  <c:v>19.393200000000007</c:v>
                </c:pt>
                <c:pt idx="4971">
                  <c:v>19.398399999999995</c:v>
                </c:pt>
                <c:pt idx="4972">
                  <c:v>19.41</c:v>
                </c:pt>
                <c:pt idx="4973">
                  <c:v>19.418399999999995</c:v>
                </c:pt>
                <c:pt idx="4974">
                  <c:v>19.4194</c:v>
                </c:pt>
                <c:pt idx="4975">
                  <c:v>19.434999999999995</c:v>
                </c:pt>
                <c:pt idx="4976">
                  <c:v>19.43519999999998</c:v>
                </c:pt>
                <c:pt idx="4977">
                  <c:v>19.435200000000009</c:v>
                </c:pt>
                <c:pt idx="4978">
                  <c:v>19.4376</c:v>
                </c:pt>
                <c:pt idx="4979">
                  <c:v>19.457999999999998</c:v>
                </c:pt>
                <c:pt idx="4980">
                  <c:v>19.465600000000002</c:v>
                </c:pt>
                <c:pt idx="4981">
                  <c:v>19.468799999999998</c:v>
                </c:pt>
                <c:pt idx="4982">
                  <c:v>19.487999999999992</c:v>
                </c:pt>
                <c:pt idx="4983">
                  <c:v>19.499999999999993</c:v>
                </c:pt>
                <c:pt idx="4984">
                  <c:v>19.518400000000007</c:v>
                </c:pt>
                <c:pt idx="4985">
                  <c:v>19.523799999999998</c:v>
                </c:pt>
                <c:pt idx="4986">
                  <c:v>19.585799999999999</c:v>
                </c:pt>
                <c:pt idx="4987">
                  <c:v>19.596000000000018</c:v>
                </c:pt>
                <c:pt idx="4988">
                  <c:v>19.622399999999999</c:v>
                </c:pt>
                <c:pt idx="4989">
                  <c:v>19.6248</c:v>
                </c:pt>
                <c:pt idx="4990">
                  <c:v>19.630499999999998</c:v>
                </c:pt>
                <c:pt idx="4991">
                  <c:v>19.6328</c:v>
                </c:pt>
                <c:pt idx="4992">
                  <c:v>19.656000000000002</c:v>
                </c:pt>
                <c:pt idx="4993">
                  <c:v>19.668600000000001</c:v>
                </c:pt>
                <c:pt idx="4994">
                  <c:v>19.692</c:v>
                </c:pt>
                <c:pt idx="4995">
                  <c:v>19.731599999999997</c:v>
                </c:pt>
                <c:pt idx="4996">
                  <c:v>19.735800000000005</c:v>
                </c:pt>
                <c:pt idx="4997">
                  <c:v>19.754999999999999</c:v>
                </c:pt>
                <c:pt idx="4998">
                  <c:v>19.7712</c:v>
                </c:pt>
                <c:pt idx="4999">
                  <c:v>19.7714</c:v>
                </c:pt>
                <c:pt idx="5000">
                  <c:v>19.775000000000006</c:v>
                </c:pt>
                <c:pt idx="5001">
                  <c:v>19.791</c:v>
                </c:pt>
                <c:pt idx="5002">
                  <c:v>19.793400000000005</c:v>
                </c:pt>
                <c:pt idx="5003">
                  <c:v>19.796999999999997</c:v>
                </c:pt>
                <c:pt idx="5004">
                  <c:v>19.798799999999972</c:v>
                </c:pt>
                <c:pt idx="5005">
                  <c:v>19.807200000000002</c:v>
                </c:pt>
                <c:pt idx="5006">
                  <c:v>19.814399999999999</c:v>
                </c:pt>
                <c:pt idx="5007">
                  <c:v>19.823999999999998</c:v>
                </c:pt>
                <c:pt idx="5008">
                  <c:v>19.825400000000002</c:v>
                </c:pt>
                <c:pt idx="5009">
                  <c:v>19.827599999999997</c:v>
                </c:pt>
                <c:pt idx="5010">
                  <c:v>19.871600000000001</c:v>
                </c:pt>
                <c:pt idx="5011">
                  <c:v>19.872</c:v>
                </c:pt>
                <c:pt idx="5012">
                  <c:v>19.874400000000001</c:v>
                </c:pt>
                <c:pt idx="5013">
                  <c:v>19.915500000000002</c:v>
                </c:pt>
                <c:pt idx="5014">
                  <c:v>19.950000000000003</c:v>
                </c:pt>
                <c:pt idx="5015">
                  <c:v>19.966499999999982</c:v>
                </c:pt>
                <c:pt idx="5016">
                  <c:v>19.968</c:v>
                </c:pt>
                <c:pt idx="5017">
                  <c:v>19.968599999999999</c:v>
                </c:pt>
                <c:pt idx="5018">
                  <c:v>19.974600000000002</c:v>
                </c:pt>
                <c:pt idx="5019">
                  <c:v>19.989999999999995</c:v>
                </c:pt>
                <c:pt idx="5020">
                  <c:v>19.995999999999974</c:v>
                </c:pt>
                <c:pt idx="5021">
                  <c:v>19.997999999999976</c:v>
                </c:pt>
                <c:pt idx="5022">
                  <c:v>20.015600000000006</c:v>
                </c:pt>
                <c:pt idx="5023">
                  <c:v>20.03919999999998</c:v>
                </c:pt>
                <c:pt idx="5024">
                  <c:v>20.059999999999988</c:v>
                </c:pt>
                <c:pt idx="5025">
                  <c:v>20.085100000000001</c:v>
                </c:pt>
                <c:pt idx="5026">
                  <c:v>20.092800000000004</c:v>
                </c:pt>
                <c:pt idx="5027">
                  <c:v>20.097000000000008</c:v>
                </c:pt>
                <c:pt idx="5028">
                  <c:v>20.101500000000001</c:v>
                </c:pt>
                <c:pt idx="5029">
                  <c:v>20.120699999999999</c:v>
                </c:pt>
                <c:pt idx="5030">
                  <c:v>20.1248</c:v>
                </c:pt>
                <c:pt idx="5031">
                  <c:v>20.1264</c:v>
                </c:pt>
                <c:pt idx="5032">
                  <c:v>20.140799999999999</c:v>
                </c:pt>
                <c:pt idx="5033">
                  <c:v>20.154400000000003</c:v>
                </c:pt>
                <c:pt idx="5034">
                  <c:v>20.154999999999994</c:v>
                </c:pt>
                <c:pt idx="5035">
                  <c:v>20.155800000000013</c:v>
                </c:pt>
                <c:pt idx="5036">
                  <c:v>20.157899999999991</c:v>
                </c:pt>
                <c:pt idx="5037">
                  <c:v>20.157899999999998</c:v>
                </c:pt>
                <c:pt idx="5038">
                  <c:v>20.158400000000015</c:v>
                </c:pt>
                <c:pt idx="5039">
                  <c:v>20.163000000000004</c:v>
                </c:pt>
                <c:pt idx="5040">
                  <c:v>20.165599999999998</c:v>
                </c:pt>
                <c:pt idx="5041">
                  <c:v>20.1708</c:v>
                </c:pt>
                <c:pt idx="5042">
                  <c:v>20.196000000000012</c:v>
                </c:pt>
                <c:pt idx="5043">
                  <c:v>20.21</c:v>
                </c:pt>
                <c:pt idx="5044">
                  <c:v>20.234999999999996</c:v>
                </c:pt>
                <c:pt idx="5045">
                  <c:v>20.248499999999993</c:v>
                </c:pt>
                <c:pt idx="5046">
                  <c:v>20.298599999999993</c:v>
                </c:pt>
                <c:pt idx="5047">
                  <c:v>20.343900000000001</c:v>
                </c:pt>
                <c:pt idx="5048">
                  <c:v>20.369999999999997</c:v>
                </c:pt>
                <c:pt idx="5049">
                  <c:v>20.387999999999998</c:v>
                </c:pt>
                <c:pt idx="5050">
                  <c:v>20.389799999999994</c:v>
                </c:pt>
                <c:pt idx="5051">
                  <c:v>20.391999999999989</c:v>
                </c:pt>
                <c:pt idx="5052">
                  <c:v>20.452499999999997</c:v>
                </c:pt>
                <c:pt idx="5053">
                  <c:v>20.482199999999992</c:v>
                </c:pt>
                <c:pt idx="5054">
                  <c:v>20.484999999999999</c:v>
                </c:pt>
                <c:pt idx="5055">
                  <c:v>20.4984</c:v>
                </c:pt>
                <c:pt idx="5056">
                  <c:v>20.511400000000002</c:v>
                </c:pt>
                <c:pt idx="5057">
                  <c:v>20.517599999999987</c:v>
                </c:pt>
                <c:pt idx="5058">
                  <c:v>20.537999999999997</c:v>
                </c:pt>
                <c:pt idx="5059">
                  <c:v>20.539000000000001</c:v>
                </c:pt>
                <c:pt idx="5060">
                  <c:v>20.575499999999998</c:v>
                </c:pt>
                <c:pt idx="5061">
                  <c:v>20.576399999999996</c:v>
                </c:pt>
                <c:pt idx="5062">
                  <c:v>20.584199999999996</c:v>
                </c:pt>
                <c:pt idx="5063">
                  <c:v>20.584200000000003</c:v>
                </c:pt>
                <c:pt idx="5064">
                  <c:v>20.584999999999994</c:v>
                </c:pt>
                <c:pt idx="5065">
                  <c:v>20.585999999999999</c:v>
                </c:pt>
                <c:pt idx="5066">
                  <c:v>20.614199999999997</c:v>
                </c:pt>
                <c:pt idx="5067">
                  <c:v>20.633600000000001</c:v>
                </c:pt>
                <c:pt idx="5068">
                  <c:v>20.661200000000001</c:v>
                </c:pt>
                <c:pt idx="5069">
                  <c:v>20.6816</c:v>
                </c:pt>
                <c:pt idx="5070">
                  <c:v>20.681999999999995</c:v>
                </c:pt>
                <c:pt idx="5071">
                  <c:v>20.694600000000008</c:v>
                </c:pt>
                <c:pt idx="5072">
                  <c:v>20.695499999999988</c:v>
                </c:pt>
                <c:pt idx="5073">
                  <c:v>20.697599999999998</c:v>
                </c:pt>
                <c:pt idx="5074">
                  <c:v>20.7</c:v>
                </c:pt>
                <c:pt idx="5075">
                  <c:v>20.723999999999997</c:v>
                </c:pt>
                <c:pt idx="5076">
                  <c:v>20.724000000000007</c:v>
                </c:pt>
                <c:pt idx="5077">
                  <c:v>20.726999999999997</c:v>
                </c:pt>
                <c:pt idx="5078">
                  <c:v>20.731199999999998</c:v>
                </c:pt>
                <c:pt idx="5079">
                  <c:v>20.732800000000001</c:v>
                </c:pt>
                <c:pt idx="5080">
                  <c:v>20.733199999999997</c:v>
                </c:pt>
                <c:pt idx="5081">
                  <c:v>20.745899999999985</c:v>
                </c:pt>
                <c:pt idx="5082">
                  <c:v>20.767499999999998</c:v>
                </c:pt>
                <c:pt idx="5083">
                  <c:v>20.780799999999999</c:v>
                </c:pt>
                <c:pt idx="5084">
                  <c:v>20.840000000000003</c:v>
                </c:pt>
                <c:pt idx="5085">
                  <c:v>20.843999999999994</c:v>
                </c:pt>
                <c:pt idx="5086">
                  <c:v>20.844000000000001</c:v>
                </c:pt>
                <c:pt idx="5087">
                  <c:v>20.849399999999996</c:v>
                </c:pt>
                <c:pt idx="5088">
                  <c:v>20.85</c:v>
                </c:pt>
                <c:pt idx="5089">
                  <c:v>20.853000000000002</c:v>
                </c:pt>
                <c:pt idx="5090">
                  <c:v>20.856799999999993</c:v>
                </c:pt>
                <c:pt idx="5091">
                  <c:v>20.8719</c:v>
                </c:pt>
                <c:pt idx="5092">
                  <c:v>20.877999999999997</c:v>
                </c:pt>
                <c:pt idx="5093">
                  <c:v>20.914800000000014</c:v>
                </c:pt>
                <c:pt idx="5094">
                  <c:v>20.9208</c:v>
                </c:pt>
                <c:pt idx="5095">
                  <c:v>20.927400000000006</c:v>
                </c:pt>
                <c:pt idx="5096">
                  <c:v>20.959199999999996</c:v>
                </c:pt>
                <c:pt idx="5097">
                  <c:v>20.9664</c:v>
                </c:pt>
                <c:pt idx="5098">
                  <c:v>20.966999999999999</c:v>
                </c:pt>
                <c:pt idx="5099">
                  <c:v>20.975000000000001</c:v>
                </c:pt>
                <c:pt idx="5100">
                  <c:v>21</c:v>
                </c:pt>
                <c:pt idx="5101">
                  <c:v>21.012799999999999</c:v>
                </c:pt>
                <c:pt idx="5102">
                  <c:v>21.023999999999997</c:v>
                </c:pt>
                <c:pt idx="5103">
                  <c:v>21.024000000000001</c:v>
                </c:pt>
                <c:pt idx="5104">
                  <c:v>21.024899999999999</c:v>
                </c:pt>
                <c:pt idx="5105">
                  <c:v>21.028799999999997</c:v>
                </c:pt>
                <c:pt idx="5106">
                  <c:v>21.035999999999994</c:v>
                </c:pt>
                <c:pt idx="5107">
                  <c:v>21.059999999999995</c:v>
                </c:pt>
                <c:pt idx="5108">
                  <c:v>21.065400000000004</c:v>
                </c:pt>
                <c:pt idx="5109">
                  <c:v>21.075200000000002</c:v>
                </c:pt>
                <c:pt idx="5110">
                  <c:v>21.089600000000001</c:v>
                </c:pt>
                <c:pt idx="5111">
                  <c:v>21.097999999999985</c:v>
                </c:pt>
                <c:pt idx="5112">
                  <c:v>21.112000000000002</c:v>
                </c:pt>
                <c:pt idx="5113">
                  <c:v>21.134400000000003</c:v>
                </c:pt>
                <c:pt idx="5114">
                  <c:v>21.142799999999966</c:v>
                </c:pt>
                <c:pt idx="5115">
                  <c:v>21.164000000000005</c:v>
                </c:pt>
                <c:pt idx="5116">
                  <c:v>21.197700000000001</c:v>
                </c:pt>
                <c:pt idx="5117">
                  <c:v>21.227999999999998</c:v>
                </c:pt>
                <c:pt idx="5118">
                  <c:v>21.251199999999997</c:v>
                </c:pt>
                <c:pt idx="5119">
                  <c:v>21.251999999999999</c:v>
                </c:pt>
                <c:pt idx="5120">
                  <c:v>21.259</c:v>
                </c:pt>
                <c:pt idx="5121">
                  <c:v>21.27239999999999</c:v>
                </c:pt>
                <c:pt idx="5122">
                  <c:v>21.285599999999999</c:v>
                </c:pt>
                <c:pt idx="5123">
                  <c:v>21.293999999999993</c:v>
                </c:pt>
                <c:pt idx="5124">
                  <c:v>21.294000000000008</c:v>
                </c:pt>
                <c:pt idx="5125">
                  <c:v>21.295400000000001</c:v>
                </c:pt>
                <c:pt idx="5126">
                  <c:v>21.33</c:v>
                </c:pt>
                <c:pt idx="5127">
                  <c:v>21.340800000000002</c:v>
                </c:pt>
                <c:pt idx="5128">
                  <c:v>21.384</c:v>
                </c:pt>
                <c:pt idx="5129">
                  <c:v>21.403200000000002</c:v>
                </c:pt>
                <c:pt idx="5130">
                  <c:v>21.407399999999999</c:v>
                </c:pt>
                <c:pt idx="5131">
                  <c:v>21.42</c:v>
                </c:pt>
                <c:pt idx="5132">
                  <c:v>21.436799999999998</c:v>
                </c:pt>
                <c:pt idx="5133">
                  <c:v>21.445199999999996</c:v>
                </c:pt>
                <c:pt idx="5134">
                  <c:v>21.477600000000002</c:v>
                </c:pt>
                <c:pt idx="5135">
                  <c:v>21.506</c:v>
                </c:pt>
                <c:pt idx="5136">
                  <c:v>21.539699999999996</c:v>
                </c:pt>
                <c:pt idx="5137">
                  <c:v>21.5824</c:v>
                </c:pt>
                <c:pt idx="5138">
                  <c:v>21.591000000000001</c:v>
                </c:pt>
                <c:pt idx="5139">
                  <c:v>21.592800000000011</c:v>
                </c:pt>
                <c:pt idx="5140">
                  <c:v>21.596400000000003</c:v>
                </c:pt>
                <c:pt idx="5141">
                  <c:v>21.598799999999983</c:v>
                </c:pt>
                <c:pt idx="5142">
                  <c:v>21.599999999999998</c:v>
                </c:pt>
                <c:pt idx="5143">
                  <c:v>21.64500000000001</c:v>
                </c:pt>
                <c:pt idx="5144">
                  <c:v>21.714000000000002</c:v>
                </c:pt>
                <c:pt idx="5145">
                  <c:v>21.717599999999948</c:v>
                </c:pt>
                <c:pt idx="5146">
                  <c:v>21.735500000000002</c:v>
                </c:pt>
                <c:pt idx="5147">
                  <c:v>21.751499999999986</c:v>
                </c:pt>
                <c:pt idx="5148">
                  <c:v>21.7532</c:v>
                </c:pt>
                <c:pt idx="5149">
                  <c:v>21.772800000000004</c:v>
                </c:pt>
                <c:pt idx="5150">
                  <c:v>21.784499999999998</c:v>
                </c:pt>
                <c:pt idx="5151">
                  <c:v>21.791999999999994</c:v>
                </c:pt>
                <c:pt idx="5152">
                  <c:v>21.819200000000002</c:v>
                </c:pt>
                <c:pt idx="5153">
                  <c:v>21.835199999999986</c:v>
                </c:pt>
                <c:pt idx="5154">
                  <c:v>21.837600000000023</c:v>
                </c:pt>
                <c:pt idx="5155">
                  <c:v>21.873599999999996</c:v>
                </c:pt>
                <c:pt idx="5156">
                  <c:v>21.888000000000002</c:v>
                </c:pt>
                <c:pt idx="5157">
                  <c:v>21.896999999999991</c:v>
                </c:pt>
                <c:pt idx="5158">
                  <c:v>21.949199999999969</c:v>
                </c:pt>
                <c:pt idx="5159">
                  <c:v>21.99</c:v>
                </c:pt>
                <c:pt idx="5160">
                  <c:v>21.994499999999988</c:v>
                </c:pt>
                <c:pt idx="5161">
                  <c:v>21.995999999999992</c:v>
                </c:pt>
                <c:pt idx="5162">
                  <c:v>21.997499999999999</c:v>
                </c:pt>
                <c:pt idx="5163">
                  <c:v>21.997800000000002</c:v>
                </c:pt>
                <c:pt idx="5164">
                  <c:v>22.0032</c:v>
                </c:pt>
                <c:pt idx="5165">
                  <c:v>22.007699999999996</c:v>
                </c:pt>
                <c:pt idx="5166">
                  <c:v>22.015799999999999</c:v>
                </c:pt>
                <c:pt idx="5167">
                  <c:v>22.047199999999997</c:v>
                </c:pt>
                <c:pt idx="5168">
                  <c:v>22.074799999999996</c:v>
                </c:pt>
                <c:pt idx="5169">
                  <c:v>22.086999999999996</c:v>
                </c:pt>
                <c:pt idx="5170">
                  <c:v>22.094699999999996</c:v>
                </c:pt>
                <c:pt idx="5171">
                  <c:v>22.118400000000001</c:v>
                </c:pt>
                <c:pt idx="5172">
                  <c:v>22.153599999999997</c:v>
                </c:pt>
                <c:pt idx="5173">
                  <c:v>22.155999999999999</c:v>
                </c:pt>
                <c:pt idx="5174">
                  <c:v>22.199999999999996</c:v>
                </c:pt>
                <c:pt idx="5175">
                  <c:v>22.200000000000003</c:v>
                </c:pt>
                <c:pt idx="5176">
                  <c:v>22.226399999999998</c:v>
                </c:pt>
                <c:pt idx="5177">
                  <c:v>22.235199999999999</c:v>
                </c:pt>
                <c:pt idx="5178">
                  <c:v>22.238400000000013</c:v>
                </c:pt>
                <c:pt idx="5179">
                  <c:v>22.244399999999995</c:v>
                </c:pt>
                <c:pt idx="5180">
                  <c:v>22.246000000000006</c:v>
                </c:pt>
                <c:pt idx="5181">
                  <c:v>22.251600000000003</c:v>
                </c:pt>
                <c:pt idx="5182">
                  <c:v>22.297999999999973</c:v>
                </c:pt>
                <c:pt idx="5183">
                  <c:v>22.332800000000006</c:v>
                </c:pt>
                <c:pt idx="5184">
                  <c:v>22.354800000000004</c:v>
                </c:pt>
                <c:pt idx="5185">
                  <c:v>22.3734</c:v>
                </c:pt>
                <c:pt idx="5186">
                  <c:v>22.377600000000001</c:v>
                </c:pt>
                <c:pt idx="5187">
                  <c:v>22.388800000000003</c:v>
                </c:pt>
                <c:pt idx="5188">
                  <c:v>22.408199999999994</c:v>
                </c:pt>
                <c:pt idx="5189">
                  <c:v>22.419600000000003</c:v>
                </c:pt>
                <c:pt idx="5190">
                  <c:v>22.4316</c:v>
                </c:pt>
                <c:pt idx="5191">
                  <c:v>22.444800000000001</c:v>
                </c:pt>
                <c:pt idx="5192">
                  <c:v>22.458000000000002</c:v>
                </c:pt>
                <c:pt idx="5193">
                  <c:v>22.480800000000002</c:v>
                </c:pt>
                <c:pt idx="5194">
                  <c:v>22.492499999999993</c:v>
                </c:pt>
                <c:pt idx="5195">
                  <c:v>22.495499999999989</c:v>
                </c:pt>
                <c:pt idx="5196">
                  <c:v>22.500800000000002</c:v>
                </c:pt>
                <c:pt idx="5197">
                  <c:v>22.518000000000001</c:v>
                </c:pt>
                <c:pt idx="5198">
                  <c:v>22.529599999999995</c:v>
                </c:pt>
                <c:pt idx="5199">
                  <c:v>22.540800000000001</c:v>
                </c:pt>
                <c:pt idx="5200">
                  <c:v>22.557600000000008</c:v>
                </c:pt>
                <c:pt idx="5201">
                  <c:v>22.562400000000004</c:v>
                </c:pt>
                <c:pt idx="5202">
                  <c:v>22.573199999999996</c:v>
                </c:pt>
                <c:pt idx="5203">
                  <c:v>22.585199999999993</c:v>
                </c:pt>
                <c:pt idx="5204">
                  <c:v>22.618399999999994</c:v>
                </c:pt>
                <c:pt idx="5205">
                  <c:v>22.623299999999997</c:v>
                </c:pt>
                <c:pt idx="5206">
                  <c:v>22.627499999999962</c:v>
                </c:pt>
                <c:pt idx="5207">
                  <c:v>22.629600000000003</c:v>
                </c:pt>
                <c:pt idx="5208">
                  <c:v>22.647599999999997</c:v>
                </c:pt>
                <c:pt idx="5209">
                  <c:v>22.653000000000006</c:v>
                </c:pt>
                <c:pt idx="5210">
                  <c:v>22.6737</c:v>
                </c:pt>
                <c:pt idx="5211">
                  <c:v>22.676399999999994</c:v>
                </c:pt>
                <c:pt idx="5212">
                  <c:v>22.678200000000018</c:v>
                </c:pt>
                <c:pt idx="5213">
                  <c:v>22.702400000000004</c:v>
                </c:pt>
                <c:pt idx="5214">
                  <c:v>22.7136</c:v>
                </c:pt>
                <c:pt idx="5215">
                  <c:v>22.736000000000001</c:v>
                </c:pt>
                <c:pt idx="5216">
                  <c:v>22.763999999999996</c:v>
                </c:pt>
                <c:pt idx="5217">
                  <c:v>22.78799999999999</c:v>
                </c:pt>
                <c:pt idx="5218">
                  <c:v>22.792000000000002</c:v>
                </c:pt>
                <c:pt idx="5219">
                  <c:v>22.809600000000003</c:v>
                </c:pt>
                <c:pt idx="5220">
                  <c:v>22.828499999999998</c:v>
                </c:pt>
                <c:pt idx="5221">
                  <c:v>22.858199999999982</c:v>
                </c:pt>
                <c:pt idx="5222">
                  <c:v>22.868999999999996</c:v>
                </c:pt>
                <c:pt idx="5223">
                  <c:v>22.869</c:v>
                </c:pt>
                <c:pt idx="5224">
                  <c:v>22.89</c:v>
                </c:pt>
                <c:pt idx="5225">
                  <c:v>22.8904</c:v>
                </c:pt>
                <c:pt idx="5226">
                  <c:v>22.900799999999997</c:v>
                </c:pt>
                <c:pt idx="5227">
                  <c:v>22.9068</c:v>
                </c:pt>
                <c:pt idx="5228">
                  <c:v>22.940999999999995</c:v>
                </c:pt>
                <c:pt idx="5229">
                  <c:v>22.948799999999995</c:v>
                </c:pt>
                <c:pt idx="5230">
                  <c:v>22.948799999999999</c:v>
                </c:pt>
                <c:pt idx="5231">
                  <c:v>22.984000000000009</c:v>
                </c:pt>
                <c:pt idx="5232">
                  <c:v>22.987699999999997</c:v>
                </c:pt>
                <c:pt idx="5233">
                  <c:v>22.988499999999998</c:v>
                </c:pt>
                <c:pt idx="5234">
                  <c:v>22.991999999999997</c:v>
                </c:pt>
                <c:pt idx="5235">
                  <c:v>22.995400000000004</c:v>
                </c:pt>
                <c:pt idx="5236">
                  <c:v>23.003999999999998</c:v>
                </c:pt>
                <c:pt idx="5237">
                  <c:v>23.027999999999992</c:v>
                </c:pt>
                <c:pt idx="5238">
                  <c:v>23.086399999999998</c:v>
                </c:pt>
                <c:pt idx="5239">
                  <c:v>23.096500000000006</c:v>
                </c:pt>
                <c:pt idx="5240">
                  <c:v>23.109299999999998</c:v>
                </c:pt>
                <c:pt idx="5241">
                  <c:v>23.116799999999998</c:v>
                </c:pt>
                <c:pt idx="5242">
                  <c:v>23.119199999999999</c:v>
                </c:pt>
                <c:pt idx="5243">
                  <c:v>23.183999999999997</c:v>
                </c:pt>
                <c:pt idx="5244">
                  <c:v>23.218199999999996</c:v>
                </c:pt>
                <c:pt idx="5245">
                  <c:v>23.225999999999999</c:v>
                </c:pt>
                <c:pt idx="5246">
                  <c:v>23.231999999999999</c:v>
                </c:pt>
                <c:pt idx="5247">
                  <c:v>23.234999999999992</c:v>
                </c:pt>
                <c:pt idx="5248">
                  <c:v>23.262400000000003</c:v>
                </c:pt>
                <c:pt idx="5249">
                  <c:v>23.309999999999995</c:v>
                </c:pt>
                <c:pt idx="5250">
                  <c:v>23.315999999999988</c:v>
                </c:pt>
                <c:pt idx="5251">
                  <c:v>23.316299999999984</c:v>
                </c:pt>
                <c:pt idx="5252">
                  <c:v>23.318400000000011</c:v>
                </c:pt>
                <c:pt idx="5253">
                  <c:v>23.384</c:v>
                </c:pt>
                <c:pt idx="5254">
                  <c:v>23.392800000000008</c:v>
                </c:pt>
                <c:pt idx="5255">
                  <c:v>23.395400000000002</c:v>
                </c:pt>
                <c:pt idx="5256">
                  <c:v>23.4</c:v>
                </c:pt>
                <c:pt idx="5257">
                  <c:v>23.419200000000011</c:v>
                </c:pt>
                <c:pt idx="5258">
                  <c:v>23.441600000000005</c:v>
                </c:pt>
                <c:pt idx="5259">
                  <c:v>23.455199999999998</c:v>
                </c:pt>
                <c:pt idx="5260">
                  <c:v>23.49</c:v>
                </c:pt>
                <c:pt idx="5261">
                  <c:v>23.497599999999995</c:v>
                </c:pt>
                <c:pt idx="5262">
                  <c:v>23.511599999999998</c:v>
                </c:pt>
                <c:pt idx="5263">
                  <c:v>23.524799999999999</c:v>
                </c:pt>
                <c:pt idx="5264">
                  <c:v>23.550000000000004</c:v>
                </c:pt>
                <c:pt idx="5265">
                  <c:v>23.556399999999996</c:v>
                </c:pt>
                <c:pt idx="5266">
                  <c:v>23.576399999999978</c:v>
                </c:pt>
                <c:pt idx="5267">
                  <c:v>23.587200000000003</c:v>
                </c:pt>
                <c:pt idx="5268">
                  <c:v>23.59</c:v>
                </c:pt>
                <c:pt idx="5269">
                  <c:v>23.652900000000002</c:v>
                </c:pt>
                <c:pt idx="5270">
                  <c:v>23.680799999999998</c:v>
                </c:pt>
                <c:pt idx="5271">
                  <c:v>23.711999999999996</c:v>
                </c:pt>
                <c:pt idx="5272">
                  <c:v>23.716800000000006</c:v>
                </c:pt>
                <c:pt idx="5273">
                  <c:v>23.756399999999985</c:v>
                </c:pt>
                <c:pt idx="5274">
                  <c:v>23.768399999999996</c:v>
                </c:pt>
                <c:pt idx="5275">
                  <c:v>23.7742</c:v>
                </c:pt>
                <c:pt idx="5276">
                  <c:v>23.774400000000004</c:v>
                </c:pt>
                <c:pt idx="5277">
                  <c:v>23.786399999999986</c:v>
                </c:pt>
                <c:pt idx="5278">
                  <c:v>23.799300000000002</c:v>
                </c:pt>
                <c:pt idx="5279">
                  <c:v>23.807999999999993</c:v>
                </c:pt>
                <c:pt idx="5280">
                  <c:v>23.839999999999975</c:v>
                </c:pt>
                <c:pt idx="5281">
                  <c:v>23.8581</c:v>
                </c:pt>
                <c:pt idx="5282">
                  <c:v>23.898600000000002</c:v>
                </c:pt>
                <c:pt idx="5283">
                  <c:v>23.916899999999998</c:v>
                </c:pt>
                <c:pt idx="5284">
                  <c:v>23.923199999999994</c:v>
                </c:pt>
                <c:pt idx="5285">
                  <c:v>23.924000000000007</c:v>
                </c:pt>
                <c:pt idx="5286">
                  <c:v>23.94</c:v>
                </c:pt>
                <c:pt idx="5287">
                  <c:v>23.946299999999997</c:v>
                </c:pt>
                <c:pt idx="5288">
                  <c:v>23.96</c:v>
                </c:pt>
                <c:pt idx="5289">
                  <c:v>23.968799999999998</c:v>
                </c:pt>
                <c:pt idx="5290">
                  <c:v>23.977799999999988</c:v>
                </c:pt>
                <c:pt idx="5291">
                  <c:v>23.987999999999996</c:v>
                </c:pt>
                <c:pt idx="5292">
                  <c:v>23.99</c:v>
                </c:pt>
                <c:pt idx="5293">
                  <c:v>23.990399999999994</c:v>
                </c:pt>
                <c:pt idx="5294">
                  <c:v>23.99199999999999</c:v>
                </c:pt>
                <c:pt idx="5295">
                  <c:v>23.996999999999986</c:v>
                </c:pt>
                <c:pt idx="5296">
                  <c:v>23.998400000000004</c:v>
                </c:pt>
                <c:pt idx="5297">
                  <c:v>24.068799999999996</c:v>
                </c:pt>
                <c:pt idx="5298">
                  <c:v>24.121800000000004</c:v>
                </c:pt>
                <c:pt idx="5299">
                  <c:v>24.122399999999995</c:v>
                </c:pt>
                <c:pt idx="5300">
                  <c:v>24.143999999999998</c:v>
                </c:pt>
                <c:pt idx="5301">
                  <c:v>24.156800000000004</c:v>
                </c:pt>
                <c:pt idx="5302">
                  <c:v>24.191799999999994</c:v>
                </c:pt>
                <c:pt idx="5303">
                  <c:v>24.195999999999998</c:v>
                </c:pt>
                <c:pt idx="5304">
                  <c:v>24.196000000000012</c:v>
                </c:pt>
                <c:pt idx="5305">
                  <c:v>24.2012</c:v>
                </c:pt>
                <c:pt idx="5306">
                  <c:v>24.218999999999998</c:v>
                </c:pt>
                <c:pt idx="5307">
                  <c:v>24.2256</c:v>
                </c:pt>
                <c:pt idx="5308">
                  <c:v>24.2285</c:v>
                </c:pt>
                <c:pt idx="5309">
                  <c:v>24.235199999999978</c:v>
                </c:pt>
                <c:pt idx="5310">
                  <c:v>24.269599999999997</c:v>
                </c:pt>
                <c:pt idx="5311">
                  <c:v>24.291899999999998</c:v>
                </c:pt>
                <c:pt idx="5312">
                  <c:v>24.315999999999974</c:v>
                </c:pt>
                <c:pt idx="5313">
                  <c:v>24.317999999999998</c:v>
                </c:pt>
                <c:pt idx="5314">
                  <c:v>24.338399999999979</c:v>
                </c:pt>
                <c:pt idx="5315">
                  <c:v>24.359500000000004</c:v>
                </c:pt>
                <c:pt idx="5316">
                  <c:v>24.382400000000001</c:v>
                </c:pt>
                <c:pt idx="5317">
                  <c:v>24.393000000000001</c:v>
                </c:pt>
                <c:pt idx="5318">
                  <c:v>24.460799999999999</c:v>
                </c:pt>
                <c:pt idx="5319">
                  <c:v>24.460800000000003</c:v>
                </c:pt>
                <c:pt idx="5320">
                  <c:v>24.47</c:v>
                </c:pt>
                <c:pt idx="5321">
                  <c:v>24.475800000000007</c:v>
                </c:pt>
                <c:pt idx="5322">
                  <c:v>24.476800000000004</c:v>
                </c:pt>
                <c:pt idx="5323">
                  <c:v>24.502800000000001</c:v>
                </c:pt>
                <c:pt idx="5324">
                  <c:v>24.527999999999995</c:v>
                </c:pt>
                <c:pt idx="5325">
                  <c:v>24.599800000000002</c:v>
                </c:pt>
                <c:pt idx="5326">
                  <c:v>24.727499999999971</c:v>
                </c:pt>
                <c:pt idx="5327">
                  <c:v>24.84</c:v>
                </c:pt>
                <c:pt idx="5328">
                  <c:v>24.842999999999947</c:v>
                </c:pt>
                <c:pt idx="5329">
                  <c:v>24.856999999999999</c:v>
                </c:pt>
                <c:pt idx="5330">
                  <c:v>24.857999999999983</c:v>
                </c:pt>
                <c:pt idx="5331">
                  <c:v>24.881999999999991</c:v>
                </c:pt>
                <c:pt idx="5332">
                  <c:v>24.883200000000002</c:v>
                </c:pt>
                <c:pt idx="5333">
                  <c:v>24.913200000000003</c:v>
                </c:pt>
                <c:pt idx="5334">
                  <c:v>24.936000000000007</c:v>
                </c:pt>
                <c:pt idx="5335">
                  <c:v>24.936599999999999</c:v>
                </c:pt>
                <c:pt idx="5336">
                  <c:v>24.980400000000007</c:v>
                </c:pt>
                <c:pt idx="5337">
                  <c:v>24.997999999999987</c:v>
                </c:pt>
                <c:pt idx="5338">
                  <c:v>24.998400000000011</c:v>
                </c:pt>
                <c:pt idx="5339">
                  <c:v>25.010999999999967</c:v>
                </c:pt>
                <c:pt idx="5340">
                  <c:v>25.018199999999993</c:v>
                </c:pt>
                <c:pt idx="5341">
                  <c:v>25.02</c:v>
                </c:pt>
                <c:pt idx="5342">
                  <c:v>25.053599999999996</c:v>
                </c:pt>
                <c:pt idx="5343">
                  <c:v>25.060000000000016</c:v>
                </c:pt>
                <c:pt idx="5344">
                  <c:v>25.093799999999998</c:v>
                </c:pt>
                <c:pt idx="5345">
                  <c:v>25.097999999999999</c:v>
                </c:pt>
                <c:pt idx="5346">
                  <c:v>25.122500000000002</c:v>
                </c:pt>
                <c:pt idx="5347">
                  <c:v>25.149600000000007</c:v>
                </c:pt>
                <c:pt idx="5348">
                  <c:v>25.171999999999997</c:v>
                </c:pt>
                <c:pt idx="5349">
                  <c:v>25.175999999999998</c:v>
                </c:pt>
                <c:pt idx="5350">
                  <c:v>25.180800000000005</c:v>
                </c:pt>
                <c:pt idx="5351">
                  <c:v>25.185999999999996</c:v>
                </c:pt>
                <c:pt idx="5352">
                  <c:v>25.191599999999994</c:v>
                </c:pt>
                <c:pt idx="5353">
                  <c:v>25.191600000000001</c:v>
                </c:pt>
                <c:pt idx="5354">
                  <c:v>25.191600000000005</c:v>
                </c:pt>
                <c:pt idx="5355">
                  <c:v>25.194399999999995</c:v>
                </c:pt>
                <c:pt idx="5356">
                  <c:v>25.197899999999969</c:v>
                </c:pt>
                <c:pt idx="5357">
                  <c:v>25.198000000000008</c:v>
                </c:pt>
                <c:pt idx="5358">
                  <c:v>25.221299999999989</c:v>
                </c:pt>
                <c:pt idx="5359">
                  <c:v>25.231499999999997</c:v>
                </c:pt>
                <c:pt idx="5360">
                  <c:v>25.245000000000019</c:v>
                </c:pt>
                <c:pt idx="5361">
                  <c:v>25.278400000000001</c:v>
                </c:pt>
                <c:pt idx="5362">
                  <c:v>25.293599999999998</c:v>
                </c:pt>
                <c:pt idx="5363">
                  <c:v>25.330199999999998</c:v>
                </c:pt>
                <c:pt idx="5364">
                  <c:v>25.401600000000002</c:v>
                </c:pt>
                <c:pt idx="5365">
                  <c:v>25.424000000000007</c:v>
                </c:pt>
                <c:pt idx="5366">
                  <c:v>25.438400000000001</c:v>
                </c:pt>
                <c:pt idx="5367">
                  <c:v>25.47</c:v>
                </c:pt>
                <c:pt idx="5368">
                  <c:v>25.472999999999999</c:v>
                </c:pt>
                <c:pt idx="5369">
                  <c:v>25.474399999999999</c:v>
                </c:pt>
                <c:pt idx="5370">
                  <c:v>25.48</c:v>
                </c:pt>
                <c:pt idx="5371">
                  <c:v>25.496999999999986</c:v>
                </c:pt>
                <c:pt idx="5372">
                  <c:v>25.511200000000002</c:v>
                </c:pt>
                <c:pt idx="5373">
                  <c:v>25.537799999999997</c:v>
                </c:pt>
                <c:pt idx="5374">
                  <c:v>25.552800000000005</c:v>
                </c:pt>
                <c:pt idx="5375">
                  <c:v>25.579799999999992</c:v>
                </c:pt>
                <c:pt idx="5376">
                  <c:v>25.596799999999998</c:v>
                </c:pt>
                <c:pt idx="5377">
                  <c:v>25.620000000000005</c:v>
                </c:pt>
                <c:pt idx="5378">
                  <c:v>25.679999999999996</c:v>
                </c:pt>
                <c:pt idx="5379">
                  <c:v>25.748800000000003</c:v>
                </c:pt>
                <c:pt idx="5380">
                  <c:v>25.792000000000002</c:v>
                </c:pt>
                <c:pt idx="5381">
                  <c:v>25.871999999999996</c:v>
                </c:pt>
                <c:pt idx="5382">
                  <c:v>25.874999999999972</c:v>
                </c:pt>
                <c:pt idx="5383">
                  <c:v>25.897999999999982</c:v>
                </c:pt>
                <c:pt idx="5384">
                  <c:v>25.898399999999995</c:v>
                </c:pt>
                <c:pt idx="5385">
                  <c:v>26.031600000000012</c:v>
                </c:pt>
                <c:pt idx="5386">
                  <c:v>26.056800000000003</c:v>
                </c:pt>
                <c:pt idx="5387">
                  <c:v>26.069999999999993</c:v>
                </c:pt>
                <c:pt idx="5388">
                  <c:v>26.081999999999997</c:v>
                </c:pt>
                <c:pt idx="5389">
                  <c:v>26.1096</c:v>
                </c:pt>
                <c:pt idx="5390">
                  <c:v>26.115600000000015</c:v>
                </c:pt>
                <c:pt idx="5391">
                  <c:v>26.200000000000003</c:v>
                </c:pt>
                <c:pt idx="5392">
                  <c:v>26.22399999999999</c:v>
                </c:pt>
                <c:pt idx="5393">
                  <c:v>26.241599999999977</c:v>
                </c:pt>
                <c:pt idx="5394">
                  <c:v>26.270999999999994</c:v>
                </c:pt>
                <c:pt idx="5395">
                  <c:v>26.349399999999992</c:v>
                </c:pt>
                <c:pt idx="5396">
                  <c:v>26.375999999999998</c:v>
                </c:pt>
                <c:pt idx="5397">
                  <c:v>26.387999999999998</c:v>
                </c:pt>
                <c:pt idx="5398">
                  <c:v>26.391200000000001</c:v>
                </c:pt>
                <c:pt idx="5399">
                  <c:v>26.391200000000005</c:v>
                </c:pt>
                <c:pt idx="5400">
                  <c:v>26.393399999999986</c:v>
                </c:pt>
                <c:pt idx="5401">
                  <c:v>26.3934</c:v>
                </c:pt>
                <c:pt idx="5402">
                  <c:v>26.39670000000001</c:v>
                </c:pt>
                <c:pt idx="5403">
                  <c:v>26.413199999999996</c:v>
                </c:pt>
                <c:pt idx="5404">
                  <c:v>26.428499999999957</c:v>
                </c:pt>
                <c:pt idx="5405">
                  <c:v>26.465400000000006</c:v>
                </c:pt>
                <c:pt idx="5406">
                  <c:v>26.544000000000004</c:v>
                </c:pt>
                <c:pt idx="5407">
                  <c:v>26.557999999999993</c:v>
                </c:pt>
                <c:pt idx="5408">
                  <c:v>26.563999999999997</c:v>
                </c:pt>
                <c:pt idx="5409">
                  <c:v>26.564999999999998</c:v>
                </c:pt>
                <c:pt idx="5410">
                  <c:v>26.582399999999986</c:v>
                </c:pt>
                <c:pt idx="5411">
                  <c:v>26.590499999999988</c:v>
                </c:pt>
                <c:pt idx="5412">
                  <c:v>26.597999999999999</c:v>
                </c:pt>
                <c:pt idx="5413">
                  <c:v>26.598000000000006</c:v>
                </c:pt>
                <c:pt idx="5414">
                  <c:v>26.630399999999998</c:v>
                </c:pt>
                <c:pt idx="5415">
                  <c:v>26.640000000000004</c:v>
                </c:pt>
                <c:pt idx="5416">
                  <c:v>26.648999999999997</c:v>
                </c:pt>
                <c:pt idx="5417">
                  <c:v>26.661599999999996</c:v>
                </c:pt>
                <c:pt idx="5418">
                  <c:v>26.702999999999999</c:v>
                </c:pt>
                <c:pt idx="5419">
                  <c:v>26.790400000000005</c:v>
                </c:pt>
                <c:pt idx="5420">
                  <c:v>26.823999999999995</c:v>
                </c:pt>
                <c:pt idx="5421">
                  <c:v>26.864999999999995</c:v>
                </c:pt>
                <c:pt idx="5422">
                  <c:v>26.874400000000023</c:v>
                </c:pt>
                <c:pt idx="5423">
                  <c:v>26.875200000000007</c:v>
                </c:pt>
                <c:pt idx="5424">
                  <c:v>26.901000000000003</c:v>
                </c:pt>
                <c:pt idx="5425">
                  <c:v>26.902399999999993</c:v>
                </c:pt>
                <c:pt idx="5426">
                  <c:v>26.930399999999999</c:v>
                </c:pt>
                <c:pt idx="5427">
                  <c:v>26.952599999999997</c:v>
                </c:pt>
                <c:pt idx="5428">
                  <c:v>26.972999999999992</c:v>
                </c:pt>
                <c:pt idx="5429">
                  <c:v>26.973000000000003</c:v>
                </c:pt>
                <c:pt idx="5430">
                  <c:v>26.984999999999992</c:v>
                </c:pt>
                <c:pt idx="5431">
                  <c:v>26.997299999999967</c:v>
                </c:pt>
                <c:pt idx="5432">
                  <c:v>26.998499999999993</c:v>
                </c:pt>
                <c:pt idx="5433">
                  <c:v>27.011199999999999</c:v>
                </c:pt>
                <c:pt idx="5434">
                  <c:v>27.057799999999986</c:v>
                </c:pt>
                <c:pt idx="5435">
                  <c:v>27.088199999999965</c:v>
                </c:pt>
                <c:pt idx="5436">
                  <c:v>27.103200000000001</c:v>
                </c:pt>
                <c:pt idx="5437">
                  <c:v>27.166600000000003</c:v>
                </c:pt>
                <c:pt idx="5438">
                  <c:v>27.176400000000015</c:v>
                </c:pt>
                <c:pt idx="5439">
                  <c:v>27.195999999999998</c:v>
                </c:pt>
                <c:pt idx="5440">
                  <c:v>27.241199999999996</c:v>
                </c:pt>
                <c:pt idx="5441">
                  <c:v>27.247999999999998</c:v>
                </c:pt>
                <c:pt idx="5442">
                  <c:v>27.284800000000004</c:v>
                </c:pt>
                <c:pt idx="5443">
                  <c:v>27.286199999999994</c:v>
                </c:pt>
                <c:pt idx="5444">
                  <c:v>27.295199999999973</c:v>
                </c:pt>
                <c:pt idx="5445">
                  <c:v>27.309599999999989</c:v>
                </c:pt>
                <c:pt idx="5446">
                  <c:v>27.316799999999997</c:v>
                </c:pt>
                <c:pt idx="5447">
                  <c:v>27.318199999999983</c:v>
                </c:pt>
                <c:pt idx="5448">
                  <c:v>27.352799999999998</c:v>
                </c:pt>
                <c:pt idx="5449">
                  <c:v>27.356800000000007</c:v>
                </c:pt>
                <c:pt idx="5450">
                  <c:v>27.358200000000011</c:v>
                </c:pt>
                <c:pt idx="5451">
                  <c:v>27.359200000000001</c:v>
                </c:pt>
                <c:pt idx="5452">
                  <c:v>27.3672</c:v>
                </c:pt>
                <c:pt idx="5453">
                  <c:v>27.373499999999993</c:v>
                </c:pt>
                <c:pt idx="5454">
                  <c:v>27.430199999999999</c:v>
                </c:pt>
                <c:pt idx="5455">
                  <c:v>27.433999999999997</c:v>
                </c:pt>
                <c:pt idx="5456">
                  <c:v>27.434400000000011</c:v>
                </c:pt>
                <c:pt idx="5457">
                  <c:v>27.435199999999995</c:v>
                </c:pt>
                <c:pt idx="5458">
                  <c:v>27.43649999999996</c:v>
                </c:pt>
                <c:pt idx="5459">
                  <c:v>27.440999999999995</c:v>
                </c:pt>
                <c:pt idx="5460">
                  <c:v>27.485599999999998</c:v>
                </c:pt>
                <c:pt idx="5461">
                  <c:v>27.503999999999998</c:v>
                </c:pt>
                <c:pt idx="5462">
                  <c:v>27.529200000000003</c:v>
                </c:pt>
                <c:pt idx="5463">
                  <c:v>27.563200000000002</c:v>
                </c:pt>
                <c:pt idx="5464">
                  <c:v>27.60799999999999</c:v>
                </c:pt>
                <c:pt idx="5465">
                  <c:v>27.689999999999998</c:v>
                </c:pt>
                <c:pt idx="5466">
                  <c:v>27.71580000000003</c:v>
                </c:pt>
                <c:pt idx="5467">
                  <c:v>27.718199999999968</c:v>
                </c:pt>
                <c:pt idx="5468">
                  <c:v>27.734999999999996</c:v>
                </c:pt>
                <c:pt idx="5469">
                  <c:v>27.782999999999998</c:v>
                </c:pt>
                <c:pt idx="5470">
                  <c:v>27.791100000000004</c:v>
                </c:pt>
                <c:pt idx="5471">
                  <c:v>27.881999999999998</c:v>
                </c:pt>
                <c:pt idx="5472">
                  <c:v>27.894399999999997</c:v>
                </c:pt>
                <c:pt idx="5473">
                  <c:v>27.910800000000009</c:v>
                </c:pt>
                <c:pt idx="5474">
                  <c:v>27.93</c:v>
                </c:pt>
                <c:pt idx="5475">
                  <c:v>27.934399999999997</c:v>
                </c:pt>
                <c:pt idx="5476">
                  <c:v>27.945600000000002</c:v>
                </c:pt>
                <c:pt idx="5477">
                  <c:v>27.972000000000001</c:v>
                </c:pt>
                <c:pt idx="5478">
                  <c:v>27.985999999999994</c:v>
                </c:pt>
                <c:pt idx="5479">
                  <c:v>27.993600000000001</c:v>
                </c:pt>
                <c:pt idx="5480">
                  <c:v>28.0032</c:v>
                </c:pt>
                <c:pt idx="5481">
                  <c:v>28.007999999999996</c:v>
                </c:pt>
                <c:pt idx="5482">
                  <c:v>28.019200000000005</c:v>
                </c:pt>
                <c:pt idx="5483">
                  <c:v>28.078400000000016</c:v>
                </c:pt>
                <c:pt idx="5484">
                  <c:v>28.087600000000002</c:v>
                </c:pt>
                <c:pt idx="5485">
                  <c:v>28.129999999999995</c:v>
                </c:pt>
                <c:pt idx="5486">
                  <c:v>28.137200000000007</c:v>
                </c:pt>
                <c:pt idx="5487">
                  <c:v>28.142100000000006</c:v>
                </c:pt>
                <c:pt idx="5488">
                  <c:v>28.171799999999998</c:v>
                </c:pt>
                <c:pt idx="5489">
                  <c:v>28.176399999999987</c:v>
                </c:pt>
                <c:pt idx="5490">
                  <c:v>28.216999999999992</c:v>
                </c:pt>
                <c:pt idx="5491">
                  <c:v>28.309500000000007</c:v>
                </c:pt>
                <c:pt idx="5492">
                  <c:v>28.332000000000001</c:v>
                </c:pt>
                <c:pt idx="5493">
                  <c:v>28.347899999999981</c:v>
                </c:pt>
                <c:pt idx="5494">
                  <c:v>28.410000000000004</c:v>
                </c:pt>
                <c:pt idx="5495">
                  <c:v>28.410200000000017</c:v>
                </c:pt>
                <c:pt idx="5496">
                  <c:v>28.436399999999935</c:v>
                </c:pt>
                <c:pt idx="5497">
                  <c:v>28.480899999999984</c:v>
                </c:pt>
                <c:pt idx="5498">
                  <c:v>28.492799999999988</c:v>
                </c:pt>
                <c:pt idx="5499">
                  <c:v>28.496999999999957</c:v>
                </c:pt>
                <c:pt idx="5500">
                  <c:v>28.496999999999986</c:v>
                </c:pt>
                <c:pt idx="5501">
                  <c:v>28.517999999999994</c:v>
                </c:pt>
                <c:pt idx="5502">
                  <c:v>28.598399999999994</c:v>
                </c:pt>
                <c:pt idx="5503">
                  <c:v>28.598399999999998</c:v>
                </c:pt>
                <c:pt idx="5504">
                  <c:v>28.614999999999995</c:v>
                </c:pt>
                <c:pt idx="5505">
                  <c:v>28.618200000000002</c:v>
                </c:pt>
                <c:pt idx="5506">
                  <c:v>28.628999999999962</c:v>
                </c:pt>
                <c:pt idx="5507">
                  <c:v>28.65</c:v>
                </c:pt>
                <c:pt idx="5508">
                  <c:v>28.657800000000002</c:v>
                </c:pt>
                <c:pt idx="5509">
                  <c:v>28.696499999999993</c:v>
                </c:pt>
                <c:pt idx="5510">
                  <c:v>28.706399999999991</c:v>
                </c:pt>
                <c:pt idx="5511">
                  <c:v>28.7196</c:v>
                </c:pt>
                <c:pt idx="5512">
                  <c:v>28.754999999999995</c:v>
                </c:pt>
                <c:pt idx="5513">
                  <c:v>28.764000000000006</c:v>
                </c:pt>
                <c:pt idx="5514">
                  <c:v>28.767899999999997</c:v>
                </c:pt>
                <c:pt idx="5515">
                  <c:v>28.7712</c:v>
                </c:pt>
                <c:pt idx="5516">
                  <c:v>28.785599999999995</c:v>
                </c:pt>
                <c:pt idx="5517">
                  <c:v>28.790400000000009</c:v>
                </c:pt>
                <c:pt idx="5518">
                  <c:v>28.792799999999971</c:v>
                </c:pt>
                <c:pt idx="5519">
                  <c:v>28.79519999999998</c:v>
                </c:pt>
                <c:pt idx="5520">
                  <c:v>28.796399999999998</c:v>
                </c:pt>
                <c:pt idx="5521">
                  <c:v>28.818999999999996</c:v>
                </c:pt>
                <c:pt idx="5522">
                  <c:v>28.857599999999998</c:v>
                </c:pt>
                <c:pt idx="5523">
                  <c:v>28.857999999999997</c:v>
                </c:pt>
                <c:pt idx="5524">
                  <c:v>28.896000000000001</c:v>
                </c:pt>
                <c:pt idx="5525">
                  <c:v>28.95</c:v>
                </c:pt>
                <c:pt idx="5526">
                  <c:v>28.956799999999973</c:v>
                </c:pt>
                <c:pt idx="5527">
                  <c:v>28.959000000000003</c:v>
                </c:pt>
                <c:pt idx="5528">
                  <c:v>28.964999999999961</c:v>
                </c:pt>
                <c:pt idx="5529">
                  <c:v>29</c:v>
                </c:pt>
                <c:pt idx="5530">
                  <c:v>29.0136</c:v>
                </c:pt>
                <c:pt idx="5531">
                  <c:v>29.013600000000004</c:v>
                </c:pt>
                <c:pt idx="5532">
                  <c:v>29.032499999999999</c:v>
                </c:pt>
                <c:pt idx="5533">
                  <c:v>29.137499999999996</c:v>
                </c:pt>
                <c:pt idx="5534">
                  <c:v>29.142400000000009</c:v>
                </c:pt>
                <c:pt idx="5535">
                  <c:v>29.145599999999995</c:v>
                </c:pt>
                <c:pt idx="5536">
                  <c:v>29.152799999999971</c:v>
                </c:pt>
                <c:pt idx="5537">
                  <c:v>29.152800000000013</c:v>
                </c:pt>
                <c:pt idx="5538">
                  <c:v>29.245000000000005</c:v>
                </c:pt>
                <c:pt idx="5539">
                  <c:v>29.252800000000001</c:v>
                </c:pt>
                <c:pt idx="5540">
                  <c:v>29.271599999999999</c:v>
                </c:pt>
                <c:pt idx="5541">
                  <c:v>29.285699999999999</c:v>
                </c:pt>
                <c:pt idx="5542">
                  <c:v>29.301999999999978</c:v>
                </c:pt>
                <c:pt idx="5543">
                  <c:v>29.328400000000002</c:v>
                </c:pt>
                <c:pt idx="5544">
                  <c:v>29.341200000000008</c:v>
                </c:pt>
                <c:pt idx="5545">
                  <c:v>29.357999999999997</c:v>
                </c:pt>
                <c:pt idx="5546">
                  <c:v>29.363999999999997</c:v>
                </c:pt>
                <c:pt idx="5547">
                  <c:v>29.371999999999993</c:v>
                </c:pt>
                <c:pt idx="5548">
                  <c:v>29.437200000000001</c:v>
                </c:pt>
                <c:pt idx="5549">
                  <c:v>29.445499999999996</c:v>
                </c:pt>
                <c:pt idx="5550">
                  <c:v>29.449199999999998</c:v>
                </c:pt>
                <c:pt idx="5551">
                  <c:v>29.495000000000019</c:v>
                </c:pt>
                <c:pt idx="5552">
                  <c:v>29.518599999999999</c:v>
                </c:pt>
                <c:pt idx="5553">
                  <c:v>29.525400000000001</c:v>
                </c:pt>
                <c:pt idx="5554">
                  <c:v>29.562599999999986</c:v>
                </c:pt>
                <c:pt idx="5555">
                  <c:v>29.577600000000004</c:v>
                </c:pt>
                <c:pt idx="5556">
                  <c:v>29.6</c:v>
                </c:pt>
                <c:pt idx="5557">
                  <c:v>29.657599999999988</c:v>
                </c:pt>
                <c:pt idx="5558">
                  <c:v>29.668800000000005</c:v>
                </c:pt>
                <c:pt idx="5559">
                  <c:v>29.673000000000005</c:v>
                </c:pt>
                <c:pt idx="5560">
                  <c:v>29.691999999999993</c:v>
                </c:pt>
                <c:pt idx="5561">
                  <c:v>29.702399999999997</c:v>
                </c:pt>
                <c:pt idx="5562">
                  <c:v>29.7408</c:v>
                </c:pt>
                <c:pt idx="5563">
                  <c:v>29.768999999999998</c:v>
                </c:pt>
                <c:pt idx="5564">
                  <c:v>29.798999999999999</c:v>
                </c:pt>
                <c:pt idx="5565">
                  <c:v>29.808</c:v>
                </c:pt>
                <c:pt idx="5566">
                  <c:v>29.880199999999981</c:v>
                </c:pt>
                <c:pt idx="5567">
                  <c:v>29.950000000000003</c:v>
                </c:pt>
                <c:pt idx="5568">
                  <c:v>29.951999999999998</c:v>
                </c:pt>
                <c:pt idx="5569">
                  <c:v>29.964600000000061</c:v>
                </c:pt>
                <c:pt idx="5570">
                  <c:v>29.980800000000002</c:v>
                </c:pt>
                <c:pt idx="5571">
                  <c:v>29.984999999999985</c:v>
                </c:pt>
                <c:pt idx="5572">
                  <c:v>29.988</c:v>
                </c:pt>
                <c:pt idx="5573">
                  <c:v>29.993999999999986</c:v>
                </c:pt>
                <c:pt idx="5574">
                  <c:v>30.014399999999998</c:v>
                </c:pt>
                <c:pt idx="5575">
                  <c:v>30.023400000000009</c:v>
                </c:pt>
                <c:pt idx="5576">
                  <c:v>30.076800000000006</c:v>
                </c:pt>
                <c:pt idx="5577">
                  <c:v>30.089999999999982</c:v>
                </c:pt>
                <c:pt idx="5578">
                  <c:v>30.095700000000001</c:v>
                </c:pt>
                <c:pt idx="5579">
                  <c:v>30.097999999999978</c:v>
                </c:pt>
                <c:pt idx="5580">
                  <c:v>30.185999999999996</c:v>
                </c:pt>
                <c:pt idx="5581">
                  <c:v>30.187200000000001</c:v>
                </c:pt>
                <c:pt idx="5582">
                  <c:v>30.196799999999996</c:v>
                </c:pt>
                <c:pt idx="5583">
                  <c:v>30.211199999999998</c:v>
                </c:pt>
                <c:pt idx="5584">
                  <c:v>30.223200000000002</c:v>
                </c:pt>
                <c:pt idx="5585">
                  <c:v>30.231600000000007</c:v>
                </c:pt>
                <c:pt idx="5586">
                  <c:v>30.238400000000013</c:v>
                </c:pt>
                <c:pt idx="5587">
                  <c:v>30.263399999999997</c:v>
                </c:pt>
                <c:pt idx="5588">
                  <c:v>30.277799999999992</c:v>
                </c:pt>
                <c:pt idx="5589">
                  <c:v>30.360399999999998</c:v>
                </c:pt>
                <c:pt idx="5590">
                  <c:v>30.391999999999996</c:v>
                </c:pt>
                <c:pt idx="5591">
                  <c:v>30.414999999999999</c:v>
                </c:pt>
                <c:pt idx="5592">
                  <c:v>30.427800000000005</c:v>
                </c:pt>
                <c:pt idx="5593">
                  <c:v>30.431999999999995</c:v>
                </c:pt>
                <c:pt idx="5594">
                  <c:v>30.441600000000001</c:v>
                </c:pt>
                <c:pt idx="5595">
                  <c:v>30.444999999999993</c:v>
                </c:pt>
                <c:pt idx="5596">
                  <c:v>30.468200000000024</c:v>
                </c:pt>
                <c:pt idx="5597">
                  <c:v>30.477599999999981</c:v>
                </c:pt>
                <c:pt idx="5598">
                  <c:v>30.498999999999981</c:v>
                </c:pt>
                <c:pt idx="5599">
                  <c:v>30.508800000000008</c:v>
                </c:pt>
                <c:pt idx="5600">
                  <c:v>30.52</c:v>
                </c:pt>
                <c:pt idx="5601">
                  <c:v>30.581999999999987</c:v>
                </c:pt>
                <c:pt idx="5602">
                  <c:v>30.596399999999996</c:v>
                </c:pt>
                <c:pt idx="5603">
                  <c:v>30.605399999999946</c:v>
                </c:pt>
                <c:pt idx="5604">
                  <c:v>30.700800000000001</c:v>
                </c:pt>
                <c:pt idx="5605">
                  <c:v>30.716800000000006</c:v>
                </c:pt>
                <c:pt idx="5606">
                  <c:v>30.734999999999992</c:v>
                </c:pt>
                <c:pt idx="5607">
                  <c:v>30.7776</c:v>
                </c:pt>
                <c:pt idx="5608">
                  <c:v>30.7818</c:v>
                </c:pt>
                <c:pt idx="5609">
                  <c:v>30.785999999999998</c:v>
                </c:pt>
                <c:pt idx="5610">
                  <c:v>30.787199999999999</c:v>
                </c:pt>
                <c:pt idx="5611">
                  <c:v>30.896599999999996</c:v>
                </c:pt>
                <c:pt idx="5612">
                  <c:v>30.950400000000002</c:v>
                </c:pt>
                <c:pt idx="5613">
                  <c:v>30.979999999999993</c:v>
                </c:pt>
                <c:pt idx="5614">
                  <c:v>30.989999999999995</c:v>
                </c:pt>
                <c:pt idx="5615">
                  <c:v>30.991800000000001</c:v>
                </c:pt>
                <c:pt idx="5616">
                  <c:v>30.996000000000002</c:v>
                </c:pt>
                <c:pt idx="5617">
                  <c:v>31.005899999999997</c:v>
                </c:pt>
                <c:pt idx="5618">
                  <c:v>31.015599999999978</c:v>
                </c:pt>
                <c:pt idx="5619">
                  <c:v>31.018399999999986</c:v>
                </c:pt>
                <c:pt idx="5620">
                  <c:v>31.044599999999974</c:v>
                </c:pt>
                <c:pt idx="5621">
                  <c:v>31.068799999999996</c:v>
                </c:pt>
                <c:pt idx="5622">
                  <c:v>31.085599999999989</c:v>
                </c:pt>
                <c:pt idx="5623">
                  <c:v>31.091200000000015</c:v>
                </c:pt>
                <c:pt idx="5624">
                  <c:v>31.099200000000003</c:v>
                </c:pt>
                <c:pt idx="5625">
                  <c:v>31.121999999999996</c:v>
                </c:pt>
                <c:pt idx="5626">
                  <c:v>31.187999999999999</c:v>
                </c:pt>
                <c:pt idx="5627">
                  <c:v>31.197999999999986</c:v>
                </c:pt>
                <c:pt idx="5628">
                  <c:v>31.197999999999993</c:v>
                </c:pt>
                <c:pt idx="5629">
                  <c:v>31.244399999999995</c:v>
                </c:pt>
                <c:pt idx="5630">
                  <c:v>31.252800000000001</c:v>
                </c:pt>
                <c:pt idx="5631">
                  <c:v>31.266399999999976</c:v>
                </c:pt>
                <c:pt idx="5632">
                  <c:v>31.273599999999998</c:v>
                </c:pt>
                <c:pt idx="5633">
                  <c:v>31.283199999999987</c:v>
                </c:pt>
                <c:pt idx="5634">
                  <c:v>31.285799999999995</c:v>
                </c:pt>
                <c:pt idx="5635">
                  <c:v>31.373999999999995</c:v>
                </c:pt>
                <c:pt idx="5636">
                  <c:v>31.453199999999953</c:v>
                </c:pt>
                <c:pt idx="5637">
                  <c:v>31.454799999999949</c:v>
                </c:pt>
                <c:pt idx="5638">
                  <c:v>31.468499999999999</c:v>
                </c:pt>
                <c:pt idx="5639">
                  <c:v>31.47</c:v>
                </c:pt>
                <c:pt idx="5640">
                  <c:v>31.4712</c:v>
                </c:pt>
                <c:pt idx="5641">
                  <c:v>31.489499999999992</c:v>
                </c:pt>
                <c:pt idx="5642">
                  <c:v>31.491599999999995</c:v>
                </c:pt>
                <c:pt idx="5643">
                  <c:v>31.494</c:v>
                </c:pt>
                <c:pt idx="5644">
                  <c:v>31.497500000000002</c:v>
                </c:pt>
                <c:pt idx="5645">
                  <c:v>31.519199999999998</c:v>
                </c:pt>
                <c:pt idx="5646">
                  <c:v>31.537200000000006</c:v>
                </c:pt>
                <c:pt idx="5647">
                  <c:v>31.577600000000018</c:v>
                </c:pt>
                <c:pt idx="5648">
                  <c:v>31.582499999999953</c:v>
                </c:pt>
                <c:pt idx="5649">
                  <c:v>31.586999999999961</c:v>
                </c:pt>
                <c:pt idx="5650">
                  <c:v>31.599999999999966</c:v>
                </c:pt>
                <c:pt idx="5651">
                  <c:v>31.612800000000004</c:v>
                </c:pt>
                <c:pt idx="5652">
                  <c:v>31.751200000000001</c:v>
                </c:pt>
                <c:pt idx="5653">
                  <c:v>31.869599999999995</c:v>
                </c:pt>
                <c:pt idx="5654">
                  <c:v>31.889199999999995</c:v>
                </c:pt>
                <c:pt idx="5655">
                  <c:v>31.931899999999988</c:v>
                </c:pt>
                <c:pt idx="5656">
                  <c:v>31.94100000000001</c:v>
                </c:pt>
                <c:pt idx="5657">
                  <c:v>31.983999999999995</c:v>
                </c:pt>
                <c:pt idx="5658">
                  <c:v>31.995999999999974</c:v>
                </c:pt>
                <c:pt idx="5659">
                  <c:v>32.059799999999996</c:v>
                </c:pt>
                <c:pt idx="5660">
                  <c:v>32.094999999999999</c:v>
                </c:pt>
                <c:pt idx="5661">
                  <c:v>32.097999999999971</c:v>
                </c:pt>
                <c:pt idx="5662">
                  <c:v>32.130000000000003</c:v>
                </c:pt>
                <c:pt idx="5663">
                  <c:v>32.159999999999997</c:v>
                </c:pt>
                <c:pt idx="5664">
                  <c:v>32.1678</c:v>
                </c:pt>
                <c:pt idx="5665">
                  <c:v>32.186000000000007</c:v>
                </c:pt>
                <c:pt idx="5666">
                  <c:v>32.232199999999999</c:v>
                </c:pt>
                <c:pt idx="5667">
                  <c:v>32.251400000000004</c:v>
                </c:pt>
                <c:pt idx="5668">
                  <c:v>32.301500000000019</c:v>
                </c:pt>
                <c:pt idx="5669">
                  <c:v>32.335100000000025</c:v>
                </c:pt>
                <c:pt idx="5670">
                  <c:v>32.345999999999997</c:v>
                </c:pt>
                <c:pt idx="5671">
                  <c:v>32.391999999999939</c:v>
                </c:pt>
                <c:pt idx="5672">
                  <c:v>32.396000000000001</c:v>
                </c:pt>
                <c:pt idx="5673">
                  <c:v>32.398200000000017</c:v>
                </c:pt>
                <c:pt idx="5674">
                  <c:v>32.4</c:v>
                </c:pt>
                <c:pt idx="5675">
                  <c:v>32.434200000000004</c:v>
                </c:pt>
                <c:pt idx="5676">
                  <c:v>32.468400000000003</c:v>
                </c:pt>
                <c:pt idx="5677">
                  <c:v>32.46879999999998</c:v>
                </c:pt>
                <c:pt idx="5678">
                  <c:v>32.486199999999997</c:v>
                </c:pt>
                <c:pt idx="5679">
                  <c:v>32.500799999999998</c:v>
                </c:pt>
                <c:pt idx="5680">
                  <c:v>32.537600000000005</c:v>
                </c:pt>
                <c:pt idx="5681">
                  <c:v>32.604599999999998</c:v>
                </c:pt>
                <c:pt idx="5682">
                  <c:v>32.633199999999988</c:v>
                </c:pt>
                <c:pt idx="5683">
                  <c:v>32.633200000000016</c:v>
                </c:pt>
                <c:pt idx="5684">
                  <c:v>32.662799999999947</c:v>
                </c:pt>
                <c:pt idx="5685">
                  <c:v>32.670400000000001</c:v>
                </c:pt>
                <c:pt idx="5686">
                  <c:v>32.687999999999988</c:v>
                </c:pt>
                <c:pt idx="5687">
                  <c:v>32.893000000000008</c:v>
                </c:pt>
                <c:pt idx="5688">
                  <c:v>32.924999999999997</c:v>
                </c:pt>
                <c:pt idx="5689">
                  <c:v>32.935999999999993</c:v>
                </c:pt>
                <c:pt idx="5690">
                  <c:v>32.97</c:v>
                </c:pt>
                <c:pt idx="5691">
                  <c:v>32.981699999999989</c:v>
                </c:pt>
                <c:pt idx="5692">
                  <c:v>33.028800000000004</c:v>
                </c:pt>
                <c:pt idx="5693">
                  <c:v>33.036799999999985</c:v>
                </c:pt>
                <c:pt idx="5694">
                  <c:v>33.064799999999998</c:v>
                </c:pt>
                <c:pt idx="5695">
                  <c:v>33.070799999999991</c:v>
                </c:pt>
                <c:pt idx="5696">
                  <c:v>33.1584</c:v>
                </c:pt>
                <c:pt idx="5697">
                  <c:v>33.215599999999995</c:v>
                </c:pt>
                <c:pt idx="5698">
                  <c:v>33.254399999999997</c:v>
                </c:pt>
                <c:pt idx="5699">
                  <c:v>33.270399999999981</c:v>
                </c:pt>
                <c:pt idx="5700">
                  <c:v>33.310199999999995</c:v>
                </c:pt>
                <c:pt idx="5701">
                  <c:v>33.312400000000025</c:v>
                </c:pt>
                <c:pt idx="5702">
                  <c:v>33.313599999999994</c:v>
                </c:pt>
                <c:pt idx="5703">
                  <c:v>33.3172</c:v>
                </c:pt>
                <c:pt idx="5704">
                  <c:v>33.325600000000009</c:v>
                </c:pt>
                <c:pt idx="5705">
                  <c:v>33.339599999999997</c:v>
                </c:pt>
                <c:pt idx="5706">
                  <c:v>33.357600000000019</c:v>
                </c:pt>
                <c:pt idx="5707">
                  <c:v>33.458399999999997</c:v>
                </c:pt>
                <c:pt idx="5708">
                  <c:v>33.495000000000005</c:v>
                </c:pt>
                <c:pt idx="5709">
                  <c:v>33.569999999999986</c:v>
                </c:pt>
                <c:pt idx="5710">
                  <c:v>33.577199999999976</c:v>
                </c:pt>
                <c:pt idx="5711">
                  <c:v>33.577200000000005</c:v>
                </c:pt>
                <c:pt idx="5712">
                  <c:v>33.588800000000006</c:v>
                </c:pt>
                <c:pt idx="5713">
                  <c:v>33.589200000000005</c:v>
                </c:pt>
                <c:pt idx="5714">
                  <c:v>33.589499999999987</c:v>
                </c:pt>
                <c:pt idx="5715">
                  <c:v>33.604199999999992</c:v>
                </c:pt>
                <c:pt idx="5716">
                  <c:v>33.635999999999996</c:v>
                </c:pt>
                <c:pt idx="5717">
                  <c:v>33.639999999999986</c:v>
                </c:pt>
                <c:pt idx="5718">
                  <c:v>33.641999999999996</c:v>
                </c:pt>
                <c:pt idx="5719">
                  <c:v>33.647399999999998</c:v>
                </c:pt>
                <c:pt idx="5720">
                  <c:v>33.721199999999996</c:v>
                </c:pt>
                <c:pt idx="5721">
                  <c:v>33.726600000000005</c:v>
                </c:pt>
                <c:pt idx="5722">
                  <c:v>33.776999999999994</c:v>
                </c:pt>
                <c:pt idx="5723">
                  <c:v>33.830999999999989</c:v>
                </c:pt>
                <c:pt idx="5724">
                  <c:v>33.851700000000051</c:v>
                </c:pt>
                <c:pt idx="5725">
                  <c:v>33.8598</c:v>
                </c:pt>
                <c:pt idx="5726">
                  <c:v>33.874400000000009</c:v>
                </c:pt>
                <c:pt idx="5727">
                  <c:v>33.906499999999994</c:v>
                </c:pt>
                <c:pt idx="5728">
                  <c:v>33.93</c:v>
                </c:pt>
                <c:pt idx="5729">
                  <c:v>33.935999999999993</c:v>
                </c:pt>
                <c:pt idx="5730">
                  <c:v>33.938800000000001</c:v>
                </c:pt>
                <c:pt idx="5731">
                  <c:v>33.995000000000005</c:v>
                </c:pt>
                <c:pt idx="5732">
                  <c:v>34.070399999999999</c:v>
                </c:pt>
                <c:pt idx="5733">
                  <c:v>34.145999999999994</c:v>
                </c:pt>
                <c:pt idx="5734">
                  <c:v>34.178400000000011</c:v>
                </c:pt>
                <c:pt idx="5735">
                  <c:v>34.181999999999988</c:v>
                </c:pt>
                <c:pt idx="5736">
                  <c:v>34.214400000000005</c:v>
                </c:pt>
                <c:pt idx="5737">
                  <c:v>34.284800000000004</c:v>
                </c:pt>
                <c:pt idx="5738">
                  <c:v>34.292499999999997</c:v>
                </c:pt>
                <c:pt idx="5739">
                  <c:v>34.293999999999997</c:v>
                </c:pt>
                <c:pt idx="5740">
                  <c:v>34.354799999999955</c:v>
                </c:pt>
                <c:pt idx="5741">
                  <c:v>34.365600000000008</c:v>
                </c:pt>
                <c:pt idx="5742">
                  <c:v>34.38600000000001</c:v>
                </c:pt>
                <c:pt idx="5743">
                  <c:v>34.389600000000002</c:v>
                </c:pt>
                <c:pt idx="5744">
                  <c:v>34.414800000000007</c:v>
                </c:pt>
                <c:pt idx="5745">
                  <c:v>34.423199999999987</c:v>
                </c:pt>
                <c:pt idx="5746">
                  <c:v>34.469999999999992</c:v>
                </c:pt>
                <c:pt idx="5747">
                  <c:v>34.493999999999971</c:v>
                </c:pt>
                <c:pt idx="5748">
                  <c:v>34.5</c:v>
                </c:pt>
                <c:pt idx="5749">
                  <c:v>34.538999999999994</c:v>
                </c:pt>
                <c:pt idx="5750">
                  <c:v>34.629599999999996</c:v>
                </c:pt>
                <c:pt idx="5751">
                  <c:v>34.692000000000007</c:v>
                </c:pt>
                <c:pt idx="5752">
                  <c:v>34.698299999999996</c:v>
                </c:pt>
                <c:pt idx="5753">
                  <c:v>34.741999999999997</c:v>
                </c:pt>
                <c:pt idx="5754">
                  <c:v>34.757999999999953</c:v>
                </c:pt>
                <c:pt idx="5755">
                  <c:v>34.775999999999996</c:v>
                </c:pt>
                <c:pt idx="5756">
                  <c:v>34.780200000000001</c:v>
                </c:pt>
                <c:pt idx="5757">
                  <c:v>34.786500000000004</c:v>
                </c:pt>
                <c:pt idx="5758">
                  <c:v>34.812800000000003</c:v>
                </c:pt>
                <c:pt idx="5759">
                  <c:v>34.813799999999944</c:v>
                </c:pt>
                <c:pt idx="5760">
                  <c:v>34.89279999999998</c:v>
                </c:pt>
                <c:pt idx="5761">
                  <c:v>34.907399999999996</c:v>
                </c:pt>
                <c:pt idx="5762">
                  <c:v>34.960000000000008</c:v>
                </c:pt>
                <c:pt idx="5763">
                  <c:v>34.964799999999997</c:v>
                </c:pt>
                <c:pt idx="5764">
                  <c:v>34.97399999999999</c:v>
                </c:pt>
                <c:pt idx="5765">
                  <c:v>34.982499999999987</c:v>
                </c:pt>
                <c:pt idx="5766">
                  <c:v>34.988799999999969</c:v>
                </c:pt>
                <c:pt idx="5767">
                  <c:v>34.992999999999995</c:v>
                </c:pt>
                <c:pt idx="5768">
                  <c:v>34.996499999999969</c:v>
                </c:pt>
                <c:pt idx="5769">
                  <c:v>34.996499999999997</c:v>
                </c:pt>
                <c:pt idx="5770">
                  <c:v>35.024399999999993</c:v>
                </c:pt>
                <c:pt idx="5771">
                  <c:v>35.04</c:v>
                </c:pt>
                <c:pt idx="5772">
                  <c:v>35.047999999999995</c:v>
                </c:pt>
                <c:pt idx="5773">
                  <c:v>35.078399999999995</c:v>
                </c:pt>
                <c:pt idx="5774">
                  <c:v>35.097300000000004</c:v>
                </c:pt>
                <c:pt idx="5775">
                  <c:v>35.098999999999961</c:v>
                </c:pt>
                <c:pt idx="5776">
                  <c:v>35.156000000000006</c:v>
                </c:pt>
                <c:pt idx="5777">
                  <c:v>35.195999999999998</c:v>
                </c:pt>
                <c:pt idx="5778">
                  <c:v>35.245000000000005</c:v>
                </c:pt>
                <c:pt idx="5779">
                  <c:v>35.260400000000004</c:v>
                </c:pt>
                <c:pt idx="5780">
                  <c:v>35.277200000000008</c:v>
                </c:pt>
                <c:pt idx="5781">
                  <c:v>35.287199999999999</c:v>
                </c:pt>
                <c:pt idx="5782">
                  <c:v>35.329499999999996</c:v>
                </c:pt>
                <c:pt idx="5783">
                  <c:v>35.334599999999995</c:v>
                </c:pt>
                <c:pt idx="5784">
                  <c:v>35.362599999999986</c:v>
                </c:pt>
                <c:pt idx="5785">
                  <c:v>35.414999999999999</c:v>
                </c:pt>
                <c:pt idx="5786">
                  <c:v>35.490000000000009</c:v>
                </c:pt>
                <c:pt idx="5787">
                  <c:v>35.623799999999996</c:v>
                </c:pt>
                <c:pt idx="5788">
                  <c:v>35.623800000000003</c:v>
                </c:pt>
                <c:pt idx="5789">
                  <c:v>35.634600000000006</c:v>
                </c:pt>
                <c:pt idx="5790">
                  <c:v>35.652599999999993</c:v>
                </c:pt>
                <c:pt idx="5791">
                  <c:v>35.661300000000004</c:v>
                </c:pt>
                <c:pt idx="5792">
                  <c:v>35.663599999999995</c:v>
                </c:pt>
                <c:pt idx="5793">
                  <c:v>35.677599999999998</c:v>
                </c:pt>
                <c:pt idx="5794">
                  <c:v>35.679599999999979</c:v>
                </c:pt>
                <c:pt idx="5795">
                  <c:v>35.69399999999996</c:v>
                </c:pt>
                <c:pt idx="5796">
                  <c:v>35.711999999999989</c:v>
                </c:pt>
                <c:pt idx="5797">
                  <c:v>35.759999999999962</c:v>
                </c:pt>
                <c:pt idx="5798">
                  <c:v>35.864399999999996</c:v>
                </c:pt>
                <c:pt idx="5799">
                  <c:v>35.889999999999986</c:v>
                </c:pt>
                <c:pt idx="5800">
                  <c:v>35.981999999999992</c:v>
                </c:pt>
                <c:pt idx="5801">
                  <c:v>35.984999999999999</c:v>
                </c:pt>
                <c:pt idx="5802">
                  <c:v>35.988000000000007</c:v>
                </c:pt>
                <c:pt idx="5803">
                  <c:v>35.994</c:v>
                </c:pt>
                <c:pt idx="5804">
                  <c:v>35.996399999999952</c:v>
                </c:pt>
                <c:pt idx="5805">
                  <c:v>35.996400000000001</c:v>
                </c:pt>
                <c:pt idx="5806">
                  <c:v>35.997600000000006</c:v>
                </c:pt>
                <c:pt idx="5807">
                  <c:v>36.019200000000005</c:v>
                </c:pt>
                <c:pt idx="5808">
                  <c:v>36.182700000000004</c:v>
                </c:pt>
                <c:pt idx="5809">
                  <c:v>36.183599999999991</c:v>
                </c:pt>
                <c:pt idx="5810">
                  <c:v>36.224999999999966</c:v>
                </c:pt>
                <c:pt idx="5811">
                  <c:v>36.255599999999994</c:v>
                </c:pt>
                <c:pt idx="5812">
                  <c:v>36.283500000000004</c:v>
                </c:pt>
                <c:pt idx="5813">
                  <c:v>36.287699999999987</c:v>
                </c:pt>
                <c:pt idx="5814">
                  <c:v>36.293999999999997</c:v>
                </c:pt>
                <c:pt idx="5815">
                  <c:v>36.3018</c:v>
                </c:pt>
                <c:pt idx="5816">
                  <c:v>36.372</c:v>
                </c:pt>
                <c:pt idx="5817">
                  <c:v>36.381599999999992</c:v>
                </c:pt>
                <c:pt idx="5818">
                  <c:v>36.397199999999998</c:v>
                </c:pt>
                <c:pt idx="5819">
                  <c:v>36.398699999999977</c:v>
                </c:pt>
                <c:pt idx="5820">
                  <c:v>36.404399999999995</c:v>
                </c:pt>
                <c:pt idx="5821">
                  <c:v>36.44729999999997</c:v>
                </c:pt>
                <c:pt idx="5822">
                  <c:v>36.447299999999998</c:v>
                </c:pt>
                <c:pt idx="5823">
                  <c:v>36.470399999999998</c:v>
                </c:pt>
                <c:pt idx="5824">
                  <c:v>36.473600000000005</c:v>
                </c:pt>
                <c:pt idx="5825">
                  <c:v>36.477600000000024</c:v>
                </c:pt>
                <c:pt idx="5826">
                  <c:v>36.574200000000005</c:v>
                </c:pt>
                <c:pt idx="5827">
                  <c:v>36.692999999999998</c:v>
                </c:pt>
                <c:pt idx="5828">
                  <c:v>36.717300000000009</c:v>
                </c:pt>
                <c:pt idx="5829">
                  <c:v>36.725500000000004</c:v>
                </c:pt>
                <c:pt idx="5830">
                  <c:v>36.812999999999988</c:v>
                </c:pt>
                <c:pt idx="5831">
                  <c:v>36.824499999999993</c:v>
                </c:pt>
                <c:pt idx="5832">
                  <c:v>36.851999999999997</c:v>
                </c:pt>
                <c:pt idx="5833">
                  <c:v>36.917000000000002</c:v>
                </c:pt>
                <c:pt idx="5834">
                  <c:v>36.928799999999995</c:v>
                </c:pt>
                <c:pt idx="5835">
                  <c:v>36.987300000000005</c:v>
                </c:pt>
                <c:pt idx="5836">
                  <c:v>37</c:v>
                </c:pt>
                <c:pt idx="5837">
                  <c:v>37.078199999999981</c:v>
                </c:pt>
                <c:pt idx="5838">
                  <c:v>37.108400000000003</c:v>
                </c:pt>
                <c:pt idx="5839">
                  <c:v>37.181199999999997</c:v>
                </c:pt>
                <c:pt idx="5840">
                  <c:v>37.218599999999995</c:v>
                </c:pt>
                <c:pt idx="5841">
                  <c:v>37.220399999999998</c:v>
                </c:pt>
                <c:pt idx="5842">
                  <c:v>37.229999999999983</c:v>
                </c:pt>
                <c:pt idx="5843">
                  <c:v>37.235999999999997</c:v>
                </c:pt>
                <c:pt idx="5844">
                  <c:v>37.366</c:v>
                </c:pt>
                <c:pt idx="5845">
                  <c:v>37.414400000000001</c:v>
                </c:pt>
                <c:pt idx="5846">
                  <c:v>37.494999999999962</c:v>
                </c:pt>
                <c:pt idx="5847">
                  <c:v>37.533999999999992</c:v>
                </c:pt>
                <c:pt idx="5848">
                  <c:v>37.562399999999997</c:v>
                </c:pt>
                <c:pt idx="5849">
                  <c:v>37.642200000000003</c:v>
                </c:pt>
                <c:pt idx="5850">
                  <c:v>37.757999999999996</c:v>
                </c:pt>
                <c:pt idx="5851">
                  <c:v>37.763999999999996</c:v>
                </c:pt>
                <c:pt idx="5852">
                  <c:v>37.787400000000005</c:v>
                </c:pt>
                <c:pt idx="5853">
                  <c:v>37.789500000000004</c:v>
                </c:pt>
                <c:pt idx="5854">
                  <c:v>37.791599999999988</c:v>
                </c:pt>
                <c:pt idx="5855">
                  <c:v>37.796999999999997</c:v>
                </c:pt>
                <c:pt idx="5856">
                  <c:v>37.797000000000025</c:v>
                </c:pt>
                <c:pt idx="5857">
                  <c:v>37.797199999999975</c:v>
                </c:pt>
                <c:pt idx="5858">
                  <c:v>37.883999999999993</c:v>
                </c:pt>
                <c:pt idx="5859">
                  <c:v>37.917599999999993</c:v>
                </c:pt>
                <c:pt idx="5860">
                  <c:v>37.9848</c:v>
                </c:pt>
                <c:pt idx="5861">
                  <c:v>37.996199999999988</c:v>
                </c:pt>
                <c:pt idx="5862">
                  <c:v>37.996200000000002</c:v>
                </c:pt>
                <c:pt idx="5863">
                  <c:v>38.023999999999994</c:v>
                </c:pt>
                <c:pt idx="5864">
                  <c:v>38.024999999999977</c:v>
                </c:pt>
                <c:pt idx="5865">
                  <c:v>38.038000000000004</c:v>
                </c:pt>
                <c:pt idx="5866">
                  <c:v>38.080000000000013</c:v>
                </c:pt>
                <c:pt idx="5867">
                  <c:v>38.086400000000026</c:v>
                </c:pt>
                <c:pt idx="5868">
                  <c:v>38.15</c:v>
                </c:pt>
                <c:pt idx="5869">
                  <c:v>38.157600000000002</c:v>
                </c:pt>
                <c:pt idx="5870">
                  <c:v>38.177999999999997</c:v>
                </c:pt>
                <c:pt idx="5871">
                  <c:v>38.209499999999998</c:v>
                </c:pt>
                <c:pt idx="5872">
                  <c:v>38.266800000000003</c:v>
                </c:pt>
                <c:pt idx="5873">
                  <c:v>38.29</c:v>
                </c:pt>
                <c:pt idx="5874">
                  <c:v>38.323799999999999</c:v>
                </c:pt>
                <c:pt idx="5875">
                  <c:v>38.350800000000007</c:v>
                </c:pt>
                <c:pt idx="5876">
                  <c:v>38.357200000000006</c:v>
                </c:pt>
                <c:pt idx="5877">
                  <c:v>38.376000000000005</c:v>
                </c:pt>
                <c:pt idx="5878">
                  <c:v>38.379999999999981</c:v>
                </c:pt>
                <c:pt idx="5879">
                  <c:v>38.395199999999988</c:v>
                </c:pt>
                <c:pt idx="5880">
                  <c:v>38.396000000000015</c:v>
                </c:pt>
                <c:pt idx="5881">
                  <c:v>38.437200000000004</c:v>
                </c:pt>
                <c:pt idx="5882">
                  <c:v>38.456000000000003</c:v>
                </c:pt>
                <c:pt idx="5883">
                  <c:v>38.532000000000004</c:v>
                </c:pt>
                <c:pt idx="5884">
                  <c:v>38.572199999999953</c:v>
                </c:pt>
                <c:pt idx="5885">
                  <c:v>38.609999999999957</c:v>
                </c:pt>
                <c:pt idx="5886">
                  <c:v>38.684799999999996</c:v>
                </c:pt>
                <c:pt idx="5887">
                  <c:v>38.724999999999994</c:v>
                </c:pt>
                <c:pt idx="5888">
                  <c:v>38.779199999999989</c:v>
                </c:pt>
                <c:pt idx="5889">
                  <c:v>38.870400000000018</c:v>
                </c:pt>
                <c:pt idx="5890">
                  <c:v>38.931200000000004</c:v>
                </c:pt>
                <c:pt idx="5891">
                  <c:v>38.970000000000006</c:v>
                </c:pt>
                <c:pt idx="5892">
                  <c:v>38.975200000000008</c:v>
                </c:pt>
                <c:pt idx="5893">
                  <c:v>38.975999999999985</c:v>
                </c:pt>
                <c:pt idx="5894">
                  <c:v>38.988000000000014</c:v>
                </c:pt>
                <c:pt idx="5895">
                  <c:v>38.996999999999986</c:v>
                </c:pt>
                <c:pt idx="5896">
                  <c:v>38.997399999999971</c:v>
                </c:pt>
                <c:pt idx="5897">
                  <c:v>38.997500000000002</c:v>
                </c:pt>
                <c:pt idx="5898">
                  <c:v>39.066000000000003</c:v>
                </c:pt>
                <c:pt idx="5899">
                  <c:v>39.082400000000007</c:v>
                </c:pt>
                <c:pt idx="5900">
                  <c:v>39.212999999999994</c:v>
                </c:pt>
                <c:pt idx="5901">
                  <c:v>39.340799999999994</c:v>
                </c:pt>
                <c:pt idx="5902">
                  <c:v>39.410000000000011</c:v>
                </c:pt>
                <c:pt idx="5903">
                  <c:v>39.425499999999985</c:v>
                </c:pt>
                <c:pt idx="5904">
                  <c:v>39.4268</c:v>
                </c:pt>
                <c:pt idx="5905">
                  <c:v>39.44380000000001</c:v>
                </c:pt>
                <c:pt idx="5906">
                  <c:v>39.499999999999957</c:v>
                </c:pt>
                <c:pt idx="5907">
                  <c:v>39.519999999999989</c:v>
                </c:pt>
                <c:pt idx="5908">
                  <c:v>39.5428</c:v>
                </c:pt>
                <c:pt idx="5909">
                  <c:v>39.549999999999997</c:v>
                </c:pt>
                <c:pt idx="5910">
                  <c:v>39.564000000000007</c:v>
                </c:pt>
                <c:pt idx="5911">
                  <c:v>39.586800000000011</c:v>
                </c:pt>
                <c:pt idx="5912">
                  <c:v>39.6312</c:v>
                </c:pt>
                <c:pt idx="5913">
                  <c:v>39.687899999999985</c:v>
                </c:pt>
                <c:pt idx="5914">
                  <c:v>39.689000000000007</c:v>
                </c:pt>
                <c:pt idx="5915">
                  <c:v>39.748800000000003</c:v>
                </c:pt>
                <c:pt idx="5916">
                  <c:v>39.873599999999982</c:v>
                </c:pt>
                <c:pt idx="5917">
                  <c:v>39.888599999999997</c:v>
                </c:pt>
                <c:pt idx="5918">
                  <c:v>39.923399999999994</c:v>
                </c:pt>
                <c:pt idx="5919">
                  <c:v>39.947999999999993</c:v>
                </c:pt>
                <c:pt idx="5920">
                  <c:v>39.97999999999999</c:v>
                </c:pt>
                <c:pt idx="5921">
                  <c:v>40.003599999999999</c:v>
                </c:pt>
                <c:pt idx="5922">
                  <c:v>40.119999999999976</c:v>
                </c:pt>
                <c:pt idx="5923">
                  <c:v>40.170200000000001</c:v>
                </c:pt>
                <c:pt idx="5924">
                  <c:v>40.274000000000001</c:v>
                </c:pt>
                <c:pt idx="5925">
                  <c:v>40.31280000000001</c:v>
                </c:pt>
                <c:pt idx="5926">
                  <c:v>40.353599999999986</c:v>
                </c:pt>
                <c:pt idx="5927">
                  <c:v>40.370399999999997</c:v>
                </c:pt>
                <c:pt idx="5928">
                  <c:v>40.376000000000005</c:v>
                </c:pt>
                <c:pt idx="5929">
                  <c:v>40.401199999999996</c:v>
                </c:pt>
                <c:pt idx="5930">
                  <c:v>40.415999999999997</c:v>
                </c:pt>
                <c:pt idx="5931">
                  <c:v>40.443199999999997</c:v>
                </c:pt>
                <c:pt idx="5932">
                  <c:v>40.472999999999999</c:v>
                </c:pt>
                <c:pt idx="5933">
                  <c:v>40.497299999999996</c:v>
                </c:pt>
                <c:pt idx="5934">
                  <c:v>40.516799999999996</c:v>
                </c:pt>
                <c:pt idx="5935">
                  <c:v>40.5426</c:v>
                </c:pt>
                <c:pt idx="5936">
                  <c:v>40.586699999999979</c:v>
                </c:pt>
                <c:pt idx="5937">
                  <c:v>40.687800000000003</c:v>
                </c:pt>
                <c:pt idx="5938">
                  <c:v>40.749900000000004</c:v>
                </c:pt>
                <c:pt idx="5939">
                  <c:v>40.800600000000003</c:v>
                </c:pt>
                <c:pt idx="5940">
                  <c:v>40.872</c:v>
                </c:pt>
                <c:pt idx="5941">
                  <c:v>40.921599999999998</c:v>
                </c:pt>
                <c:pt idx="5942">
                  <c:v>40.97</c:v>
                </c:pt>
                <c:pt idx="5943">
                  <c:v>41.012999999999991</c:v>
                </c:pt>
                <c:pt idx="5944">
                  <c:v>41.021599999999999</c:v>
                </c:pt>
                <c:pt idx="5945">
                  <c:v>41.038800000000002</c:v>
                </c:pt>
                <c:pt idx="5946">
                  <c:v>41.075999999999993</c:v>
                </c:pt>
                <c:pt idx="5947">
                  <c:v>41.120799999999988</c:v>
                </c:pt>
                <c:pt idx="5948">
                  <c:v>41.133199999999988</c:v>
                </c:pt>
                <c:pt idx="5949">
                  <c:v>41.152799999999992</c:v>
                </c:pt>
                <c:pt idx="5950">
                  <c:v>41.168399999999991</c:v>
                </c:pt>
                <c:pt idx="5951">
                  <c:v>41.223699999999994</c:v>
                </c:pt>
                <c:pt idx="5952">
                  <c:v>41.262</c:v>
                </c:pt>
                <c:pt idx="5953">
                  <c:v>41.293800000000005</c:v>
                </c:pt>
                <c:pt idx="5954">
                  <c:v>41.337400000000002</c:v>
                </c:pt>
                <c:pt idx="5955">
                  <c:v>41.392799999999966</c:v>
                </c:pt>
                <c:pt idx="5956">
                  <c:v>41.427599999999991</c:v>
                </c:pt>
                <c:pt idx="5957">
                  <c:v>41.429399999999987</c:v>
                </c:pt>
                <c:pt idx="5958">
                  <c:v>41.445600000000013</c:v>
                </c:pt>
                <c:pt idx="5959">
                  <c:v>41.495999999999967</c:v>
                </c:pt>
                <c:pt idx="5960">
                  <c:v>41.51039999999999</c:v>
                </c:pt>
                <c:pt idx="5961">
                  <c:v>41.534999999999997</c:v>
                </c:pt>
                <c:pt idx="5962">
                  <c:v>41.568799999999996</c:v>
                </c:pt>
                <c:pt idx="5963">
                  <c:v>41.577299999999951</c:v>
                </c:pt>
                <c:pt idx="5964">
                  <c:v>41.680000000000007</c:v>
                </c:pt>
                <c:pt idx="5965">
                  <c:v>41.697000000000003</c:v>
                </c:pt>
                <c:pt idx="5966">
                  <c:v>41.706000000000003</c:v>
                </c:pt>
                <c:pt idx="5967">
                  <c:v>41.718599999999995</c:v>
                </c:pt>
                <c:pt idx="5968">
                  <c:v>41.756399999999957</c:v>
                </c:pt>
                <c:pt idx="5969">
                  <c:v>41.759999999999948</c:v>
                </c:pt>
                <c:pt idx="5970">
                  <c:v>41.785200000000032</c:v>
                </c:pt>
                <c:pt idx="5971">
                  <c:v>41.79000000000002</c:v>
                </c:pt>
                <c:pt idx="5972">
                  <c:v>41.822999999999993</c:v>
                </c:pt>
                <c:pt idx="5973">
                  <c:v>41.860800000000005</c:v>
                </c:pt>
                <c:pt idx="5974">
                  <c:v>41.880000000000024</c:v>
                </c:pt>
                <c:pt idx="5975">
                  <c:v>41.913600000000002</c:v>
                </c:pt>
                <c:pt idx="5976">
                  <c:v>41.933999999999983</c:v>
                </c:pt>
                <c:pt idx="5977">
                  <c:v>41.933999999999997</c:v>
                </c:pt>
                <c:pt idx="5978">
                  <c:v>41.951999999999998</c:v>
                </c:pt>
                <c:pt idx="5979">
                  <c:v>41.952000000000005</c:v>
                </c:pt>
                <c:pt idx="5980">
                  <c:v>41.986000000000004</c:v>
                </c:pt>
                <c:pt idx="5981">
                  <c:v>41.992999999999995</c:v>
                </c:pt>
                <c:pt idx="5982">
                  <c:v>41.993000000000009</c:v>
                </c:pt>
                <c:pt idx="5983">
                  <c:v>41.995800000000003</c:v>
                </c:pt>
                <c:pt idx="5984">
                  <c:v>41.996499999999941</c:v>
                </c:pt>
                <c:pt idx="5985">
                  <c:v>42.018600000000006</c:v>
                </c:pt>
                <c:pt idx="5986">
                  <c:v>42.025599999999997</c:v>
                </c:pt>
                <c:pt idx="5987">
                  <c:v>42.035499999999985</c:v>
                </c:pt>
                <c:pt idx="5988">
                  <c:v>42.045000000000002</c:v>
                </c:pt>
                <c:pt idx="5989">
                  <c:v>42.047999999999995</c:v>
                </c:pt>
                <c:pt idx="5990">
                  <c:v>42.071400000000011</c:v>
                </c:pt>
                <c:pt idx="5991">
                  <c:v>42.074399999999997</c:v>
                </c:pt>
                <c:pt idx="5992">
                  <c:v>42.117600000000039</c:v>
                </c:pt>
                <c:pt idx="5993">
                  <c:v>42.131399999999999</c:v>
                </c:pt>
                <c:pt idx="5994">
                  <c:v>42.150400000000005</c:v>
                </c:pt>
                <c:pt idx="5995">
                  <c:v>42.22499999999998</c:v>
                </c:pt>
                <c:pt idx="5996">
                  <c:v>42.362499999999997</c:v>
                </c:pt>
                <c:pt idx="5997">
                  <c:v>42.391999999999996</c:v>
                </c:pt>
                <c:pt idx="5998">
                  <c:v>42.464699999999993</c:v>
                </c:pt>
                <c:pt idx="5999">
                  <c:v>42.494999999999948</c:v>
                </c:pt>
                <c:pt idx="6000">
                  <c:v>42.588000000000022</c:v>
                </c:pt>
                <c:pt idx="6001">
                  <c:v>42.746999999999986</c:v>
                </c:pt>
                <c:pt idx="6002">
                  <c:v>42.814799999999998</c:v>
                </c:pt>
                <c:pt idx="6003">
                  <c:v>42.880500000000012</c:v>
                </c:pt>
                <c:pt idx="6004">
                  <c:v>42.893499999999975</c:v>
                </c:pt>
                <c:pt idx="6005">
                  <c:v>42.991400000000006</c:v>
                </c:pt>
                <c:pt idx="6006">
                  <c:v>43.164000000000001</c:v>
                </c:pt>
                <c:pt idx="6007">
                  <c:v>43.175999999999995</c:v>
                </c:pt>
                <c:pt idx="6008">
                  <c:v>43.190399999999997</c:v>
                </c:pt>
                <c:pt idx="6009">
                  <c:v>43.197600000000023</c:v>
                </c:pt>
                <c:pt idx="6010">
                  <c:v>43.199100000000044</c:v>
                </c:pt>
                <c:pt idx="6011">
                  <c:v>43.223399999999984</c:v>
                </c:pt>
                <c:pt idx="6012">
                  <c:v>43.318799999999953</c:v>
                </c:pt>
                <c:pt idx="6013">
                  <c:v>43.421699999999994</c:v>
                </c:pt>
                <c:pt idx="6014">
                  <c:v>43.43519999999998</c:v>
                </c:pt>
                <c:pt idx="6015">
                  <c:v>43.449999999999989</c:v>
                </c:pt>
                <c:pt idx="6016">
                  <c:v>43.464599999999905</c:v>
                </c:pt>
                <c:pt idx="6017">
                  <c:v>43.598100000000002</c:v>
                </c:pt>
                <c:pt idx="6018">
                  <c:v>43.675200000000018</c:v>
                </c:pt>
                <c:pt idx="6019">
                  <c:v>43.684200000000018</c:v>
                </c:pt>
                <c:pt idx="6020">
                  <c:v>43.705999999999996</c:v>
                </c:pt>
                <c:pt idx="6021">
                  <c:v>43.713600000000014</c:v>
                </c:pt>
                <c:pt idx="6022">
                  <c:v>43.735999999999962</c:v>
                </c:pt>
                <c:pt idx="6023">
                  <c:v>43.784199999999984</c:v>
                </c:pt>
                <c:pt idx="6024">
                  <c:v>43.840799999999973</c:v>
                </c:pt>
                <c:pt idx="6025">
                  <c:v>43.9</c:v>
                </c:pt>
                <c:pt idx="6026">
                  <c:v>43.995600000000003</c:v>
                </c:pt>
                <c:pt idx="6027">
                  <c:v>44.031599999999997</c:v>
                </c:pt>
                <c:pt idx="6028">
                  <c:v>44.045999999999992</c:v>
                </c:pt>
                <c:pt idx="6029">
                  <c:v>44.242500000000035</c:v>
                </c:pt>
                <c:pt idx="6030">
                  <c:v>44.304000000000002</c:v>
                </c:pt>
                <c:pt idx="6031">
                  <c:v>44.366400000000006</c:v>
                </c:pt>
                <c:pt idx="6032">
                  <c:v>44.400000000000006</c:v>
                </c:pt>
                <c:pt idx="6033">
                  <c:v>44.470399999999998</c:v>
                </c:pt>
                <c:pt idx="6034">
                  <c:v>44.476800000000026</c:v>
                </c:pt>
                <c:pt idx="6035">
                  <c:v>44.527799999999992</c:v>
                </c:pt>
                <c:pt idx="6036">
                  <c:v>44.596199999999996</c:v>
                </c:pt>
                <c:pt idx="6037">
                  <c:v>44.709600000000009</c:v>
                </c:pt>
                <c:pt idx="6038">
                  <c:v>44.712000000000003</c:v>
                </c:pt>
                <c:pt idx="6039">
                  <c:v>44.867999999999967</c:v>
                </c:pt>
                <c:pt idx="6040">
                  <c:v>44.889600000000002</c:v>
                </c:pt>
                <c:pt idx="6041">
                  <c:v>44.954999999999977</c:v>
                </c:pt>
                <c:pt idx="6042">
                  <c:v>44.961600000000004</c:v>
                </c:pt>
                <c:pt idx="6043">
                  <c:v>44.974999999999987</c:v>
                </c:pt>
                <c:pt idx="6044">
                  <c:v>44.984999999999985</c:v>
                </c:pt>
                <c:pt idx="6045">
                  <c:v>44.992500000000007</c:v>
                </c:pt>
                <c:pt idx="6046">
                  <c:v>45.001600000000003</c:v>
                </c:pt>
                <c:pt idx="6047">
                  <c:v>45.139500000000005</c:v>
                </c:pt>
                <c:pt idx="6048">
                  <c:v>45.222599999999993</c:v>
                </c:pt>
                <c:pt idx="6049">
                  <c:v>45.293999999999954</c:v>
                </c:pt>
                <c:pt idx="6050">
                  <c:v>45.293999999999983</c:v>
                </c:pt>
                <c:pt idx="6051">
                  <c:v>45.294000000000011</c:v>
                </c:pt>
                <c:pt idx="6052">
                  <c:v>45.322199999999995</c:v>
                </c:pt>
                <c:pt idx="6053">
                  <c:v>45.348800000000011</c:v>
                </c:pt>
                <c:pt idx="6054">
                  <c:v>45.36960000000002</c:v>
                </c:pt>
                <c:pt idx="6055">
                  <c:v>45.467100000000009</c:v>
                </c:pt>
                <c:pt idx="6056">
                  <c:v>45.487000000000002</c:v>
                </c:pt>
                <c:pt idx="6057">
                  <c:v>45.527999999999992</c:v>
                </c:pt>
                <c:pt idx="6058">
                  <c:v>45.539199999999994</c:v>
                </c:pt>
                <c:pt idx="6059">
                  <c:v>45.555000000000007</c:v>
                </c:pt>
                <c:pt idx="6060">
                  <c:v>45.575999999999979</c:v>
                </c:pt>
                <c:pt idx="6061">
                  <c:v>45.587999999999994</c:v>
                </c:pt>
                <c:pt idx="6062">
                  <c:v>45.763200000000012</c:v>
                </c:pt>
                <c:pt idx="6063">
                  <c:v>45.770399999999995</c:v>
                </c:pt>
                <c:pt idx="6064">
                  <c:v>45.80639999999994</c:v>
                </c:pt>
                <c:pt idx="6065">
                  <c:v>45.813600000000001</c:v>
                </c:pt>
                <c:pt idx="6066">
                  <c:v>45.839999999999996</c:v>
                </c:pt>
                <c:pt idx="6067">
                  <c:v>45.954000000000008</c:v>
                </c:pt>
                <c:pt idx="6068">
                  <c:v>45.975399999999993</c:v>
                </c:pt>
                <c:pt idx="6069">
                  <c:v>46.095000000000006</c:v>
                </c:pt>
                <c:pt idx="6070">
                  <c:v>46.116000000000007</c:v>
                </c:pt>
                <c:pt idx="6071">
                  <c:v>46.118399999999994</c:v>
                </c:pt>
                <c:pt idx="6072">
                  <c:v>46.178999999999988</c:v>
                </c:pt>
                <c:pt idx="6073">
                  <c:v>46.196799999999996</c:v>
                </c:pt>
                <c:pt idx="6074">
                  <c:v>46.224999999999987</c:v>
                </c:pt>
                <c:pt idx="6075">
                  <c:v>46.3185</c:v>
                </c:pt>
                <c:pt idx="6076">
                  <c:v>46.469999999999985</c:v>
                </c:pt>
                <c:pt idx="6077">
                  <c:v>46.543199999999999</c:v>
                </c:pt>
                <c:pt idx="6078">
                  <c:v>46.574999999999996</c:v>
                </c:pt>
                <c:pt idx="6079">
                  <c:v>46.601999999999997</c:v>
                </c:pt>
                <c:pt idx="6080">
                  <c:v>46.631999999999977</c:v>
                </c:pt>
                <c:pt idx="6081">
                  <c:v>46.731299999999962</c:v>
                </c:pt>
                <c:pt idx="6082">
                  <c:v>46.790800000000004</c:v>
                </c:pt>
                <c:pt idx="6083">
                  <c:v>46.796999999999983</c:v>
                </c:pt>
                <c:pt idx="6084">
                  <c:v>46.800000000000004</c:v>
                </c:pt>
                <c:pt idx="6085">
                  <c:v>46.899599999999964</c:v>
                </c:pt>
                <c:pt idx="6086">
                  <c:v>46.927799999999984</c:v>
                </c:pt>
                <c:pt idx="6087">
                  <c:v>46.952999999999996</c:v>
                </c:pt>
                <c:pt idx="6088">
                  <c:v>46.976400000000012</c:v>
                </c:pt>
                <c:pt idx="6089">
                  <c:v>46.99519999999999</c:v>
                </c:pt>
                <c:pt idx="6090">
                  <c:v>47.035099999999971</c:v>
                </c:pt>
                <c:pt idx="6091">
                  <c:v>47.037600000000026</c:v>
                </c:pt>
                <c:pt idx="6092">
                  <c:v>47.0548</c:v>
                </c:pt>
                <c:pt idx="6093">
                  <c:v>47.060999999999993</c:v>
                </c:pt>
                <c:pt idx="6094">
                  <c:v>47.097900000000003</c:v>
                </c:pt>
                <c:pt idx="6095">
                  <c:v>47.241</c:v>
                </c:pt>
                <c:pt idx="6096">
                  <c:v>47.242999999999967</c:v>
                </c:pt>
                <c:pt idx="6097">
                  <c:v>47.459999999999994</c:v>
                </c:pt>
                <c:pt idx="6098">
                  <c:v>47.494999999999919</c:v>
                </c:pt>
                <c:pt idx="6099">
                  <c:v>47.50719999999999</c:v>
                </c:pt>
                <c:pt idx="6100">
                  <c:v>47.626799999999996</c:v>
                </c:pt>
                <c:pt idx="6101">
                  <c:v>47.660399999999967</c:v>
                </c:pt>
                <c:pt idx="6102">
                  <c:v>47.730599999999981</c:v>
                </c:pt>
                <c:pt idx="6103">
                  <c:v>47.806499999999993</c:v>
                </c:pt>
                <c:pt idx="6104">
                  <c:v>47.815200000000004</c:v>
                </c:pt>
                <c:pt idx="6105">
                  <c:v>47.843999999999994</c:v>
                </c:pt>
                <c:pt idx="6106">
                  <c:v>47.848000000000013</c:v>
                </c:pt>
                <c:pt idx="6107">
                  <c:v>47.862899999999982</c:v>
                </c:pt>
                <c:pt idx="6108">
                  <c:v>47.92</c:v>
                </c:pt>
                <c:pt idx="6109">
                  <c:v>47.937599999999996</c:v>
                </c:pt>
                <c:pt idx="6110">
                  <c:v>47.938500000000005</c:v>
                </c:pt>
                <c:pt idx="6111">
                  <c:v>47.952000000000005</c:v>
                </c:pt>
                <c:pt idx="6112">
                  <c:v>47.959999999999987</c:v>
                </c:pt>
                <c:pt idx="6113">
                  <c:v>47.97999999999999</c:v>
                </c:pt>
                <c:pt idx="6114">
                  <c:v>47.993999999999971</c:v>
                </c:pt>
                <c:pt idx="6115">
                  <c:v>47.993999999999986</c:v>
                </c:pt>
                <c:pt idx="6116">
                  <c:v>48.117999999999981</c:v>
                </c:pt>
                <c:pt idx="6117">
                  <c:v>48.287999999999997</c:v>
                </c:pt>
                <c:pt idx="6118">
                  <c:v>48.313600000000008</c:v>
                </c:pt>
                <c:pt idx="6119">
                  <c:v>48.328499999999991</c:v>
                </c:pt>
                <c:pt idx="6120">
                  <c:v>48.333599999999976</c:v>
                </c:pt>
                <c:pt idx="6121">
                  <c:v>48.377100000000006</c:v>
                </c:pt>
                <c:pt idx="6122">
                  <c:v>48.457499999999996</c:v>
                </c:pt>
                <c:pt idx="6123">
                  <c:v>48.470400000000012</c:v>
                </c:pt>
                <c:pt idx="6124">
                  <c:v>48.539199999999994</c:v>
                </c:pt>
                <c:pt idx="6125">
                  <c:v>48.551399999999994</c:v>
                </c:pt>
                <c:pt idx="6126">
                  <c:v>48.631999999999948</c:v>
                </c:pt>
                <c:pt idx="6127">
                  <c:v>48.701099999999997</c:v>
                </c:pt>
                <c:pt idx="6128">
                  <c:v>48.795999999999978</c:v>
                </c:pt>
                <c:pt idx="6129">
                  <c:v>48.806400000000011</c:v>
                </c:pt>
                <c:pt idx="6130">
                  <c:v>48.906000000000006</c:v>
                </c:pt>
                <c:pt idx="6131">
                  <c:v>48.94</c:v>
                </c:pt>
                <c:pt idx="6132">
                  <c:v>48.951600000000013</c:v>
                </c:pt>
                <c:pt idx="6133">
                  <c:v>48.964500000000001</c:v>
                </c:pt>
                <c:pt idx="6134">
                  <c:v>48.990200000000002</c:v>
                </c:pt>
                <c:pt idx="6135">
                  <c:v>48.992999999999995</c:v>
                </c:pt>
                <c:pt idx="6136">
                  <c:v>48.994199999999921</c:v>
                </c:pt>
                <c:pt idx="6137">
                  <c:v>49.013999999999996</c:v>
                </c:pt>
                <c:pt idx="6138">
                  <c:v>49.10499999999999</c:v>
                </c:pt>
                <c:pt idx="6139">
                  <c:v>49.23</c:v>
                </c:pt>
                <c:pt idx="6140">
                  <c:v>49.257599999999996</c:v>
                </c:pt>
                <c:pt idx="6141">
                  <c:v>49.272299999999987</c:v>
                </c:pt>
                <c:pt idx="6142">
                  <c:v>49.316399999999987</c:v>
                </c:pt>
                <c:pt idx="6143">
                  <c:v>49.393799999999992</c:v>
                </c:pt>
                <c:pt idx="6144">
                  <c:v>49.437599999999975</c:v>
                </c:pt>
                <c:pt idx="6145">
                  <c:v>49.496999999999986</c:v>
                </c:pt>
                <c:pt idx="6146">
                  <c:v>49.498199999999969</c:v>
                </c:pt>
                <c:pt idx="6147">
                  <c:v>49.555199999999978</c:v>
                </c:pt>
                <c:pt idx="6148">
                  <c:v>49.604800000000012</c:v>
                </c:pt>
                <c:pt idx="6149">
                  <c:v>49.715999999999966</c:v>
                </c:pt>
                <c:pt idx="6150">
                  <c:v>49.760999999999967</c:v>
                </c:pt>
                <c:pt idx="6151">
                  <c:v>49.804199999999994</c:v>
                </c:pt>
                <c:pt idx="6152">
                  <c:v>49.843499999999999</c:v>
                </c:pt>
                <c:pt idx="6153">
                  <c:v>49.92</c:v>
                </c:pt>
                <c:pt idx="6154">
                  <c:v>49.970399999999991</c:v>
                </c:pt>
                <c:pt idx="6155">
                  <c:v>50.03459999999999</c:v>
                </c:pt>
                <c:pt idx="6156">
                  <c:v>50.097999999999985</c:v>
                </c:pt>
                <c:pt idx="6157">
                  <c:v>50.120000000000033</c:v>
                </c:pt>
                <c:pt idx="6158">
                  <c:v>50.187599999999996</c:v>
                </c:pt>
                <c:pt idx="6159">
                  <c:v>50.239800000000002</c:v>
                </c:pt>
                <c:pt idx="6160">
                  <c:v>50.242500000000007</c:v>
                </c:pt>
                <c:pt idx="6161">
                  <c:v>50.327999999999996</c:v>
                </c:pt>
                <c:pt idx="6162">
                  <c:v>50.351999999999997</c:v>
                </c:pt>
                <c:pt idx="6163">
                  <c:v>50.36579999999995</c:v>
                </c:pt>
                <c:pt idx="6164">
                  <c:v>50.365800000000007</c:v>
                </c:pt>
                <c:pt idx="6165">
                  <c:v>50.383200000000009</c:v>
                </c:pt>
                <c:pt idx="6166">
                  <c:v>50.383200000000016</c:v>
                </c:pt>
                <c:pt idx="6167">
                  <c:v>50.396000000000015</c:v>
                </c:pt>
                <c:pt idx="6168">
                  <c:v>50.398800000000023</c:v>
                </c:pt>
                <c:pt idx="6169">
                  <c:v>50.40629999999998</c:v>
                </c:pt>
                <c:pt idx="6170">
                  <c:v>50.413999999999987</c:v>
                </c:pt>
                <c:pt idx="6171">
                  <c:v>50.442599999999977</c:v>
                </c:pt>
                <c:pt idx="6172">
                  <c:v>50.471099999999993</c:v>
                </c:pt>
                <c:pt idx="6173">
                  <c:v>50.490000000000009</c:v>
                </c:pt>
                <c:pt idx="6174">
                  <c:v>50.563199999999995</c:v>
                </c:pt>
                <c:pt idx="6175">
                  <c:v>50.584800000000008</c:v>
                </c:pt>
                <c:pt idx="6176">
                  <c:v>50.825400000000002</c:v>
                </c:pt>
                <c:pt idx="6177">
                  <c:v>50.876800000000003</c:v>
                </c:pt>
                <c:pt idx="6178">
                  <c:v>50.908200000000001</c:v>
                </c:pt>
                <c:pt idx="6179">
                  <c:v>50.9208</c:v>
                </c:pt>
                <c:pt idx="6180">
                  <c:v>50.94</c:v>
                </c:pt>
                <c:pt idx="6181">
                  <c:v>50.989800000000002</c:v>
                </c:pt>
                <c:pt idx="6182">
                  <c:v>51.148499999999984</c:v>
                </c:pt>
                <c:pt idx="6183">
                  <c:v>51.18719999999999</c:v>
                </c:pt>
                <c:pt idx="6184">
                  <c:v>51.193599999999996</c:v>
                </c:pt>
                <c:pt idx="6185">
                  <c:v>51.294299999999964</c:v>
                </c:pt>
                <c:pt idx="6186">
                  <c:v>51.359999999999992</c:v>
                </c:pt>
                <c:pt idx="6187">
                  <c:v>51.47399999999999</c:v>
                </c:pt>
                <c:pt idx="6188">
                  <c:v>51.476399999999941</c:v>
                </c:pt>
                <c:pt idx="6189">
                  <c:v>51.497499999999974</c:v>
                </c:pt>
                <c:pt idx="6190">
                  <c:v>51.554299999999991</c:v>
                </c:pt>
                <c:pt idx="6191">
                  <c:v>51.57</c:v>
                </c:pt>
                <c:pt idx="6192">
                  <c:v>51.655799999999999</c:v>
                </c:pt>
                <c:pt idx="6193">
                  <c:v>51.749999999999986</c:v>
                </c:pt>
                <c:pt idx="6194">
                  <c:v>51.75</c:v>
                </c:pt>
                <c:pt idx="6195">
                  <c:v>51.758999999999993</c:v>
                </c:pt>
                <c:pt idx="6196">
                  <c:v>51.800000000000004</c:v>
                </c:pt>
                <c:pt idx="6197">
                  <c:v>51.823799999999999</c:v>
                </c:pt>
                <c:pt idx="6198">
                  <c:v>51.829200000000014</c:v>
                </c:pt>
                <c:pt idx="6199">
                  <c:v>51.831200000000024</c:v>
                </c:pt>
                <c:pt idx="6200">
                  <c:v>51.834599999999995</c:v>
                </c:pt>
                <c:pt idx="6201">
                  <c:v>51.942000000000007</c:v>
                </c:pt>
                <c:pt idx="6202">
                  <c:v>51.995999999999981</c:v>
                </c:pt>
                <c:pt idx="6203">
                  <c:v>52.126200000000004</c:v>
                </c:pt>
                <c:pt idx="6204">
                  <c:v>52.139999999999986</c:v>
                </c:pt>
                <c:pt idx="6205">
                  <c:v>52.339199999999977</c:v>
                </c:pt>
                <c:pt idx="6206">
                  <c:v>52.376399999999961</c:v>
                </c:pt>
                <c:pt idx="6207">
                  <c:v>52.379999999999995</c:v>
                </c:pt>
                <c:pt idx="6208">
                  <c:v>52.489499999999992</c:v>
                </c:pt>
                <c:pt idx="6209">
                  <c:v>52.49</c:v>
                </c:pt>
                <c:pt idx="6210">
                  <c:v>52.492999999999967</c:v>
                </c:pt>
                <c:pt idx="6211">
                  <c:v>52.497900000000016</c:v>
                </c:pt>
                <c:pt idx="6212">
                  <c:v>52.511399999999981</c:v>
                </c:pt>
                <c:pt idx="6213">
                  <c:v>52.531999999999996</c:v>
                </c:pt>
                <c:pt idx="6214">
                  <c:v>52.632000000000005</c:v>
                </c:pt>
                <c:pt idx="6215">
                  <c:v>52.634399999999999</c:v>
                </c:pt>
                <c:pt idx="6216">
                  <c:v>52.688000000000002</c:v>
                </c:pt>
                <c:pt idx="6217">
                  <c:v>52.734000000000009</c:v>
                </c:pt>
                <c:pt idx="6218">
                  <c:v>52.769200000000012</c:v>
                </c:pt>
                <c:pt idx="6219">
                  <c:v>52.775999999999996</c:v>
                </c:pt>
                <c:pt idx="6220">
                  <c:v>52.78240000000001</c:v>
                </c:pt>
                <c:pt idx="6221">
                  <c:v>52.79340000000002</c:v>
                </c:pt>
                <c:pt idx="6222">
                  <c:v>52.795599999999979</c:v>
                </c:pt>
                <c:pt idx="6223">
                  <c:v>52.822799999999987</c:v>
                </c:pt>
                <c:pt idx="6224">
                  <c:v>52.917299999999955</c:v>
                </c:pt>
                <c:pt idx="6225">
                  <c:v>52.974299999999992</c:v>
                </c:pt>
                <c:pt idx="6226">
                  <c:v>53.043899999999979</c:v>
                </c:pt>
                <c:pt idx="6227">
                  <c:v>53.195999999999998</c:v>
                </c:pt>
                <c:pt idx="6228">
                  <c:v>53.199999999999989</c:v>
                </c:pt>
                <c:pt idx="6229">
                  <c:v>53.235000000000014</c:v>
                </c:pt>
                <c:pt idx="6230">
                  <c:v>53.260799999999996</c:v>
                </c:pt>
                <c:pt idx="6231">
                  <c:v>53.261000000000003</c:v>
                </c:pt>
                <c:pt idx="6232">
                  <c:v>53.270399999999995</c:v>
                </c:pt>
                <c:pt idx="6233">
                  <c:v>53.271999999999991</c:v>
                </c:pt>
                <c:pt idx="6234">
                  <c:v>53.346599999999995</c:v>
                </c:pt>
                <c:pt idx="6235">
                  <c:v>53.432999999999993</c:v>
                </c:pt>
                <c:pt idx="6236">
                  <c:v>53.451900000000009</c:v>
                </c:pt>
                <c:pt idx="6237">
                  <c:v>53.495399999999989</c:v>
                </c:pt>
                <c:pt idx="6238">
                  <c:v>53.550000000000004</c:v>
                </c:pt>
                <c:pt idx="6239">
                  <c:v>53.750400000000013</c:v>
                </c:pt>
                <c:pt idx="6240">
                  <c:v>53.754400000000004</c:v>
                </c:pt>
                <c:pt idx="6241">
                  <c:v>53.804799999999986</c:v>
                </c:pt>
                <c:pt idx="6242">
                  <c:v>53.860799999999998</c:v>
                </c:pt>
                <c:pt idx="6243">
                  <c:v>53.921700000000008</c:v>
                </c:pt>
                <c:pt idx="6244">
                  <c:v>53.982000000000006</c:v>
                </c:pt>
                <c:pt idx="6245">
                  <c:v>53.994599999999991</c:v>
                </c:pt>
                <c:pt idx="6246">
                  <c:v>53.994600000000005</c:v>
                </c:pt>
                <c:pt idx="6247">
                  <c:v>53.996999999999957</c:v>
                </c:pt>
                <c:pt idx="6248">
                  <c:v>53.997000000000043</c:v>
                </c:pt>
                <c:pt idx="6249">
                  <c:v>54.04</c:v>
                </c:pt>
                <c:pt idx="6250">
                  <c:v>54.056999999999988</c:v>
                </c:pt>
                <c:pt idx="6251">
                  <c:v>54.087600000000009</c:v>
                </c:pt>
                <c:pt idx="6252">
                  <c:v>54.17639999999993</c:v>
                </c:pt>
                <c:pt idx="6253">
                  <c:v>54.214999999999982</c:v>
                </c:pt>
                <c:pt idx="6254">
                  <c:v>54.280799999999999</c:v>
                </c:pt>
                <c:pt idx="6255">
                  <c:v>54.333200000000005</c:v>
                </c:pt>
                <c:pt idx="6256">
                  <c:v>54.343800000000009</c:v>
                </c:pt>
                <c:pt idx="6257">
                  <c:v>54.352799999999945</c:v>
                </c:pt>
                <c:pt idx="6258">
                  <c:v>54.393599999999978</c:v>
                </c:pt>
                <c:pt idx="6259">
                  <c:v>54.396599999999992</c:v>
                </c:pt>
                <c:pt idx="6260">
                  <c:v>54.396600000000007</c:v>
                </c:pt>
                <c:pt idx="6261">
                  <c:v>54.400800000000004</c:v>
                </c:pt>
                <c:pt idx="6262">
                  <c:v>54.404699999999963</c:v>
                </c:pt>
                <c:pt idx="6263">
                  <c:v>54.444800000000001</c:v>
                </c:pt>
                <c:pt idx="6264">
                  <c:v>54.558</c:v>
                </c:pt>
                <c:pt idx="6265">
                  <c:v>54.583200000000019</c:v>
                </c:pt>
                <c:pt idx="6266">
                  <c:v>54.584400000000002</c:v>
                </c:pt>
                <c:pt idx="6267">
                  <c:v>54.5916</c:v>
                </c:pt>
                <c:pt idx="6268">
                  <c:v>54.666000000000011</c:v>
                </c:pt>
                <c:pt idx="6269">
                  <c:v>54.691199999999995</c:v>
                </c:pt>
                <c:pt idx="6270">
                  <c:v>54.713599999999985</c:v>
                </c:pt>
                <c:pt idx="6271">
                  <c:v>54.742499999999978</c:v>
                </c:pt>
                <c:pt idx="6272">
                  <c:v>54.775599999999997</c:v>
                </c:pt>
                <c:pt idx="6273">
                  <c:v>54.860399999999998</c:v>
                </c:pt>
                <c:pt idx="6274">
                  <c:v>54.861300000000007</c:v>
                </c:pt>
                <c:pt idx="6275">
                  <c:v>54.950400000000002</c:v>
                </c:pt>
                <c:pt idx="6276">
                  <c:v>54.997599999999991</c:v>
                </c:pt>
                <c:pt idx="6277">
                  <c:v>55.007999999999996</c:v>
                </c:pt>
                <c:pt idx="6278">
                  <c:v>55.016000000000005</c:v>
                </c:pt>
                <c:pt idx="6279">
                  <c:v>55.016000000000012</c:v>
                </c:pt>
                <c:pt idx="6280">
                  <c:v>55.058400000000006</c:v>
                </c:pt>
                <c:pt idx="6281">
                  <c:v>55.36160000000001</c:v>
                </c:pt>
                <c:pt idx="6282">
                  <c:v>55.389600000000002</c:v>
                </c:pt>
                <c:pt idx="6283">
                  <c:v>55.436399999999935</c:v>
                </c:pt>
                <c:pt idx="6284">
                  <c:v>55.582200000000007</c:v>
                </c:pt>
                <c:pt idx="6285">
                  <c:v>55.647000000000006</c:v>
                </c:pt>
                <c:pt idx="6286">
                  <c:v>55.744999999999948</c:v>
                </c:pt>
                <c:pt idx="6287">
                  <c:v>55.763999999999996</c:v>
                </c:pt>
                <c:pt idx="6288">
                  <c:v>55.844999999999985</c:v>
                </c:pt>
                <c:pt idx="6289">
                  <c:v>55.895999999999958</c:v>
                </c:pt>
                <c:pt idx="6290">
                  <c:v>55.911999999999978</c:v>
                </c:pt>
                <c:pt idx="6291">
                  <c:v>55.922399999999996</c:v>
                </c:pt>
                <c:pt idx="6292">
                  <c:v>55.935999999999993</c:v>
                </c:pt>
                <c:pt idx="6293">
                  <c:v>55.998400000000032</c:v>
                </c:pt>
                <c:pt idx="6294">
                  <c:v>55.998599999999954</c:v>
                </c:pt>
                <c:pt idx="6295">
                  <c:v>56.054700000000011</c:v>
                </c:pt>
                <c:pt idx="6296">
                  <c:v>56.175200000000004</c:v>
                </c:pt>
                <c:pt idx="6297">
                  <c:v>56.195999999999955</c:v>
                </c:pt>
                <c:pt idx="6298">
                  <c:v>56.20320000000001</c:v>
                </c:pt>
                <c:pt idx="6299">
                  <c:v>56.26400000000001</c:v>
                </c:pt>
                <c:pt idx="6300">
                  <c:v>56.274400000000014</c:v>
                </c:pt>
                <c:pt idx="6301">
                  <c:v>56.300999999999988</c:v>
                </c:pt>
                <c:pt idx="6302">
                  <c:v>56.324000000000012</c:v>
                </c:pt>
                <c:pt idx="6303">
                  <c:v>56.352799999999974</c:v>
                </c:pt>
                <c:pt idx="6304">
                  <c:v>56.392000000000024</c:v>
                </c:pt>
                <c:pt idx="6305">
                  <c:v>56.510999999999996</c:v>
                </c:pt>
                <c:pt idx="6306">
                  <c:v>56.526400000000002</c:v>
                </c:pt>
                <c:pt idx="6307">
                  <c:v>56.55</c:v>
                </c:pt>
                <c:pt idx="6308">
                  <c:v>56.550000000000004</c:v>
                </c:pt>
                <c:pt idx="6309">
                  <c:v>56.566200000000009</c:v>
                </c:pt>
                <c:pt idx="6310">
                  <c:v>56.577599999999961</c:v>
                </c:pt>
                <c:pt idx="6311">
                  <c:v>56.691599999999966</c:v>
                </c:pt>
                <c:pt idx="6312">
                  <c:v>56.7864</c:v>
                </c:pt>
                <c:pt idx="6313">
                  <c:v>56.977199999999996</c:v>
                </c:pt>
                <c:pt idx="6314">
                  <c:v>56.994299999999981</c:v>
                </c:pt>
                <c:pt idx="6315">
                  <c:v>57.120000000000019</c:v>
                </c:pt>
                <c:pt idx="6316">
                  <c:v>57.32119999999999</c:v>
                </c:pt>
                <c:pt idx="6317">
                  <c:v>57.358000000000011</c:v>
                </c:pt>
                <c:pt idx="6318">
                  <c:v>57.384999999999991</c:v>
                </c:pt>
                <c:pt idx="6319">
                  <c:v>57.41129999999999</c:v>
                </c:pt>
                <c:pt idx="6320">
                  <c:v>57.4938</c:v>
                </c:pt>
                <c:pt idx="6321">
                  <c:v>57.501599999999996</c:v>
                </c:pt>
                <c:pt idx="6322">
                  <c:v>57.590400000000002</c:v>
                </c:pt>
                <c:pt idx="6323">
                  <c:v>57.592799999999983</c:v>
                </c:pt>
                <c:pt idx="6324">
                  <c:v>57.592799999999997</c:v>
                </c:pt>
                <c:pt idx="6325">
                  <c:v>57.599999999999994</c:v>
                </c:pt>
                <c:pt idx="6326">
                  <c:v>58.027200000000001</c:v>
                </c:pt>
                <c:pt idx="6327">
                  <c:v>58.179000000000002</c:v>
                </c:pt>
                <c:pt idx="6328">
                  <c:v>58.179600000000022</c:v>
                </c:pt>
                <c:pt idx="6329">
                  <c:v>58.379999999999939</c:v>
                </c:pt>
                <c:pt idx="6330">
                  <c:v>58.419999999999987</c:v>
                </c:pt>
                <c:pt idx="6331">
                  <c:v>58.46399999999997</c:v>
                </c:pt>
                <c:pt idx="6332">
                  <c:v>58.496199999999988</c:v>
                </c:pt>
                <c:pt idx="6333">
                  <c:v>58.505200000000002</c:v>
                </c:pt>
                <c:pt idx="6334">
                  <c:v>58.649999999999984</c:v>
                </c:pt>
                <c:pt idx="6335">
                  <c:v>58.66</c:v>
                </c:pt>
                <c:pt idx="6336">
                  <c:v>58.687200000000011</c:v>
                </c:pt>
                <c:pt idx="6337">
                  <c:v>58.791600000000003</c:v>
                </c:pt>
                <c:pt idx="6338">
                  <c:v>58.811999999999998</c:v>
                </c:pt>
                <c:pt idx="6339">
                  <c:v>58.919199999999989</c:v>
                </c:pt>
                <c:pt idx="6340">
                  <c:v>59.011199999999988</c:v>
                </c:pt>
                <c:pt idx="6341">
                  <c:v>59.035200000000003</c:v>
                </c:pt>
                <c:pt idx="6342">
                  <c:v>59.037199999999999</c:v>
                </c:pt>
                <c:pt idx="6343">
                  <c:v>59.114999999999981</c:v>
                </c:pt>
                <c:pt idx="6344">
                  <c:v>59.373000000000005</c:v>
                </c:pt>
                <c:pt idx="6345">
                  <c:v>59.435499999999998</c:v>
                </c:pt>
                <c:pt idx="6346">
                  <c:v>59.481600000000014</c:v>
                </c:pt>
                <c:pt idx="6347">
                  <c:v>59.492999999999952</c:v>
                </c:pt>
                <c:pt idx="6348">
                  <c:v>59.655599999999993</c:v>
                </c:pt>
                <c:pt idx="6349">
                  <c:v>59.817599999999999</c:v>
                </c:pt>
                <c:pt idx="6350">
                  <c:v>59.997999999999962</c:v>
                </c:pt>
                <c:pt idx="6351">
                  <c:v>60.139800000000015</c:v>
                </c:pt>
                <c:pt idx="6352">
                  <c:v>60.141199999999998</c:v>
                </c:pt>
                <c:pt idx="6353">
                  <c:v>60.153600000000012</c:v>
                </c:pt>
                <c:pt idx="6354">
                  <c:v>60.255300000000005</c:v>
                </c:pt>
                <c:pt idx="6355">
                  <c:v>60.356000000000023</c:v>
                </c:pt>
                <c:pt idx="6356">
                  <c:v>60.391999999999939</c:v>
                </c:pt>
                <c:pt idx="6357">
                  <c:v>60.391999999999967</c:v>
                </c:pt>
                <c:pt idx="6358">
                  <c:v>60.391999999999996</c:v>
                </c:pt>
                <c:pt idx="6359">
                  <c:v>60.422399999999996</c:v>
                </c:pt>
                <c:pt idx="6360">
                  <c:v>60.463200000000015</c:v>
                </c:pt>
                <c:pt idx="6361">
                  <c:v>60.475200000000058</c:v>
                </c:pt>
                <c:pt idx="6362">
                  <c:v>60.476800000000026</c:v>
                </c:pt>
                <c:pt idx="6363">
                  <c:v>60.490000000000009</c:v>
                </c:pt>
                <c:pt idx="6364">
                  <c:v>60.496799999999993</c:v>
                </c:pt>
                <c:pt idx="6365">
                  <c:v>60.5488</c:v>
                </c:pt>
                <c:pt idx="6366">
                  <c:v>60.552800000000005</c:v>
                </c:pt>
                <c:pt idx="6367">
                  <c:v>60.664499999999961</c:v>
                </c:pt>
                <c:pt idx="6368">
                  <c:v>60.883200000000002</c:v>
                </c:pt>
                <c:pt idx="6369">
                  <c:v>60.955199999999962</c:v>
                </c:pt>
                <c:pt idx="6370">
                  <c:v>61.330500000000001</c:v>
                </c:pt>
                <c:pt idx="6371">
                  <c:v>61.38239999999999</c:v>
                </c:pt>
                <c:pt idx="6372">
                  <c:v>61.382399999999997</c:v>
                </c:pt>
                <c:pt idx="6373">
                  <c:v>61.38900000000001</c:v>
                </c:pt>
                <c:pt idx="6374">
                  <c:v>61.46279999999998</c:v>
                </c:pt>
                <c:pt idx="6375">
                  <c:v>61.959999999999987</c:v>
                </c:pt>
                <c:pt idx="6376">
                  <c:v>62.036799999999971</c:v>
                </c:pt>
                <c:pt idx="6377">
                  <c:v>62.137599999999992</c:v>
                </c:pt>
                <c:pt idx="6378">
                  <c:v>62.14139999999999</c:v>
                </c:pt>
                <c:pt idx="6379">
                  <c:v>62.15440000000001</c:v>
                </c:pt>
                <c:pt idx="6380">
                  <c:v>62.243999999999971</c:v>
                </c:pt>
                <c:pt idx="6381">
                  <c:v>62.32099999999997</c:v>
                </c:pt>
                <c:pt idx="6382">
                  <c:v>62.3904</c:v>
                </c:pt>
                <c:pt idx="6383">
                  <c:v>62.400000000000006</c:v>
                </c:pt>
                <c:pt idx="6384">
                  <c:v>62.505600000000001</c:v>
                </c:pt>
                <c:pt idx="6385">
                  <c:v>62.531999999999982</c:v>
                </c:pt>
                <c:pt idx="6386">
                  <c:v>62.700400000000002</c:v>
                </c:pt>
                <c:pt idx="6387">
                  <c:v>62.736999999999995</c:v>
                </c:pt>
                <c:pt idx="6388">
                  <c:v>62.74799999999999</c:v>
                </c:pt>
                <c:pt idx="6389">
                  <c:v>62.782199999999975</c:v>
                </c:pt>
                <c:pt idx="6390">
                  <c:v>62.807499999999976</c:v>
                </c:pt>
                <c:pt idx="6391">
                  <c:v>62.82000000000005</c:v>
                </c:pt>
                <c:pt idx="6392">
                  <c:v>62.906399999999991</c:v>
                </c:pt>
                <c:pt idx="6393">
                  <c:v>62.91</c:v>
                </c:pt>
                <c:pt idx="6394">
                  <c:v>62.915999999999997</c:v>
                </c:pt>
                <c:pt idx="6395">
                  <c:v>62.929999999999993</c:v>
                </c:pt>
                <c:pt idx="6396">
                  <c:v>62.988</c:v>
                </c:pt>
                <c:pt idx="6397">
                  <c:v>63.106999999999999</c:v>
                </c:pt>
                <c:pt idx="6398">
                  <c:v>63.134999999999991</c:v>
                </c:pt>
                <c:pt idx="6399">
                  <c:v>63.436800000000005</c:v>
                </c:pt>
                <c:pt idx="6400">
                  <c:v>63.682499999999997</c:v>
                </c:pt>
                <c:pt idx="6401">
                  <c:v>63.685999999999979</c:v>
                </c:pt>
                <c:pt idx="6402">
                  <c:v>63.739199999999997</c:v>
                </c:pt>
                <c:pt idx="6403">
                  <c:v>63.753599999999992</c:v>
                </c:pt>
                <c:pt idx="6404">
                  <c:v>63.777600000000007</c:v>
                </c:pt>
                <c:pt idx="6405">
                  <c:v>63.8232</c:v>
                </c:pt>
                <c:pt idx="6406">
                  <c:v>63.872999999999998</c:v>
                </c:pt>
                <c:pt idx="6407">
                  <c:v>63.886200000000002</c:v>
                </c:pt>
                <c:pt idx="6408">
                  <c:v>63.934499999999971</c:v>
                </c:pt>
                <c:pt idx="6409">
                  <c:v>63.983999999999988</c:v>
                </c:pt>
                <c:pt idx="6410">
                  <c:v>64.072799999999944</c:v>
                </c:pt>
                <c:pt idx="6411">
                  <c:v>64.199999999999989</c:v>
                </c:pt>
                <c:pt idx="6412">
                  <c:v>64.367799999999988</c:v>
                </c:pt>
                <c:pt idx="6413">
                  <c:v>64.518000000000001</c:v>
                </c:pt>
                <c:pt idx="6414">
                  <c:v>64.627199999999988</c:v>
                </c:pt>
                <c:pt idx="6415">
                  <c:v>64.674000000000007</c:v>
                </c:pt>
                <c:pt idx="6416">
                  <c:v>64.756799999999998</c:v>
                </c:pt>
                <c:pt idx="6417">
                  <c:v>64.785599999999988</c:v>
                </c:pt>
                <c:pt idx="6418">
                  <c:v>64.789199999999951</c:v>
                </c:pt>
                <c:pt idx="6419">
                  <c:v>65.206400000000002</c:v>
                </c:pt>
                <c:pt idx="6420">
                  <c:v>65.325599999999895</c:v>
                </c:pt>
                <c:pt idx="6421">
                  <c:v>65.35499999999999</c:v>
                </c:pt>
                <c:pt idx="6422">
                  <c:v>65.435000000000002</c:v>
                </c:pt>
                <c:pt idx="6423">
                  <c:v>65.734199999999987</c:v>
                </c:pt>
                <c:pt idx="6424">
                  <c:v>65.963399999999979</c:v>
                </c:pt>
                <c:pt idx="6425">
                  <c:v>65.978000000000009</c:v>
                </c:pt>
                <c:pt idx="6426">
                  <c:v>65.993400000000008</c:v>
                </c:pt>
                <c:pt idx="6427">
                  <c:v>66.073599999999971</c:v>
                </c:pt>
                <c:pt idx="6428">
                  <c:v>66.145099999999957</c:v>
                </c:pt>
                <c:pt idx="6429">
                  <c:v>66.326400000000007</c:v>
                </c:pt>
                <c:pt idx="6430">
                  <c:v>66.508799999999994</c:v>
                </c:pt>
                <c:pt idx="6431">
                  <c:v>66.540799999999962</c:v>
                </c:pt>
                <c:pt idx="6432">
                  <c:v>66.541999999999987</c:v>
                </c:pt>
                <c:pt idx="6433">
                  <c:v>66.600000000000009</c:v>
                </c:pt>
                <c:pt idx="6434">
                  <c:v>66.627199999999988</c:v>
                </c:pt>
                <c:pt idx="6435">
                  <c:v>66.634399999999971</c:v>
                </c:pt>
                <c:pt idx="6436">
                  <c:v>66.635100000000023</c:v>
                </c:pt>
                <c:pt idx="6437">
                  <c:v>66.715199999999982</c:v>
                </c:pt>
                <c:pt idx="6438">
                  <c:v>66.954599999999971</c:v>
                </c:pt>
                <c:pt idx="6439">
                  <c:v>67.064400000000006</c:v>
                </c:pt>
                <c:pt idx="6440">
                  <c:v>67.113900000000015</c:v>
                </c:pt>
                <c:pt idx="6441">
                  <c:v>67.188000000000017</c:v>
                </c:pt>
                <c:pt idx="6442">
                  <c:v>67.191599999999994</c:v>
                </c:pt>
                <c:pt idx="6443">
                  <c:v>67.255999999999986</c:v>
                </c:pt>
                <c:pt idx="6444">
                  <c:v>67.274199999999979</c:v>
                </c:pt>
                <c:pt idx="6445">
                  <c:v>67.442399999999992</c:v>
                </c:pt>
                <c:pt idx="6446">
                  <c:v>67.495000000000005</c:v>
                </c:pt>
                <c:pt idx="6447">
                  <c:v>67.608000000000004</c:v>
                </c:pt>
                <c:pt idx="6448">
                  <c:v>67.659899999999979</c:v>
                </c:pt>
                <c:pt idx="6449">
                  <c:v>67.86</c:v>
                </c:pt>
                <c:pt idx="6450">
                  <c:v>67.940999999999974</c:v>
                </c:pt>
                <c:pt idx="6451">
                  <c:v>67.983299999999986</c:v>
                </c:pt>
                <c:pt idx="6452">
                  <c:v>67.990000000000009</c:v>
                </c:pt>
                <c:pt idx="6453">
                  <c:v>67.991999999999962</c:v>
                </c:pt>
                <c:pt idx="6454">
                  <c:v>68.001000000000033</c:v>
                </c:pt>
                <c:pt idx="6455">
                  <c:v>68.039999999999992</c:v>
                </c:pt>
                <c:pt idx="6456">
                  <c:v>68.11999999999999</c:v>
                </c:pt>
                <c:pt idx="6457">
                  <c:v>68.197999999999979</c:v>
                </c:pt>
                <c:pt idx="6458">
                  <c:v>68.333200000000005</c:v>
                </c:pt>
                <c:pt idx="6459">
                  <c:v>68.356800000000021</c:v>
                </c:pt>
                <c:pt idx="6460">
                  <c:v>68.363999999999976</c:v>
                </c:pt>
                <c:pt idx="6461">
                  <c:v>68.584999999999994</c:v>
                </c:pt>
                <c:pt idx="6462">
                  <c:v>68.59650000000002</c:v>
                </c:pt>
                <c:pt idx="6463">
                  <c:v>68.686800000000005</c:v>
                </c:pt>
                <c:pt idx="6464">
                  <c:v>68.823000000000008</c:v>
                </c:pt>
                <c:pt idx="6465">
                  <c:v>68.846399999999974</c:v>
                </c:pt>
                <c:pt idx="6466">
                  <c:v>68.846399999999988</c:v>
                </c:pt>
                <c:pt idx="6467">
                  <c:v>68.963099999999997</c:v>
                </c:pt>
                <c:pt idx="6468">
                  <c:v>68.975999999999999</c:v>
                </c:pt>
                <c:pt idx="6469">
                  <c:v>69.001800000000017</c:v>
                </c:pt>
                <c:pt idx="6470">
                  <c:v>69.100800000000007</c:v>
                </c:pt>
                <c:pt idx="6471">
                  <c:v>69.177599999999984</c:v>
                </c:pt>
                <c:pt idx="6472">
                  <c:v>69.199200000000005</c:v>
                </c:pt>
                <c:pt idx="6473">
                  <c:v>69.654599999999988</c:v>
                </c:pt>
                <c:pt idx="6474">
                  <c:v>69.67619999999998</c:v>
                </c:pt>
                <c:pt idx="6475">
                  <c:v>69.704999999999984</c:v>
                </c:pt>
                <c:pt idx="6476">
                  <c:v>69.704999999999998</c:v>
                </c:pt>
                <c:pt idx="6477">
                  <c:v>69.919999999999987</c:v>
                </c:pt>
                <c:pt idx="6478">
                  <c:v>69.964999999999975</c:v>
                </c:pt>
                <c:pt idx="6479">
                  <c:v>69.98599999999999</c:v>
                </c:pt>
                <c:pt idx="6480">
                  <c:v>69.992999999999995</c:v>
                </c:pt>
                <c:pt idx="6481">
                  <c:v>69.996499999999969</c:v>
                </c:pt>
                <c:pt idx="6482">
                  <c:v>69.99899999999991</c:v>
                </c:pt>
                <c:pt idx="6483">
                  <c:v>70.005999999999972</c:v>
                </c:pt>
                <c:pt idx="6484">
                  <c:v>70.007999999999996</c:v>
                </c:pt>
                <c:pt idx="6485">
                  <c:v>70.033599999999993</c:v>
                </c:pt>
                <c:pt idx="6486">
                  <c:v>70.097700000000003</c:v>
                </c:pt>
                <c:pt idx="6487">
                  <c:v>70.178400000000025</c:v>
                </c:pt>
                <c:pt idx="6488">
                  <c:v>70.195499999999981</c:v>
                </c:pt>
                <c:pt idx="6489">
                  <c:v>70.196000000000026</c:v>
                </c:pt>
                <c:pt idx="6490">
                  <c:v>70.197999999999922</c:v>
                </c:pt>
                <c:pt idx="6491">
                  <c:v>70.219000000000008</c:v>
                </c:pt>
                <c:pt idx="6492">
                  <c:v>70.312000000000012</c:v>
                </c:pt>
                <c:pt idx="6493">
                  <c:v>70.440999999999974</c:v>
                </c:pt>
                <c:pt idx="6494">
                  <c:v>70.490000000000009</c:v>
                </c:pt>
                <c:pt idx="6495">
                  <c:v>70.492799999999988</c:v>
                </c:pt>
                <c:pt idx="6496">
                  <c:v>70.502800000000008</c:v>
                </c:pt>
                <c:pt idx="6497">
                  <c:v>70.545599999999979</c:v>
                </c:pt>
                <c:pt idx="6498">
                  <c:v>70.554400000000072</c:v>
                </c:pt>
                <c:pt idx="6499">
                  <c:v>70.55639999999994</c:v>
                </c:pt>
                <c:pt idx="6500">
                  <c:v>70.72199999999998</c:v>
                </c:pt>
                <c:pt idx="6501">
                  <c:v>70.964399999999983</c:v>
                </c:pt>
                <c:pt idx="6502">
                  <c:v>70.980000000000018</c:v>
                </c:pt>
                <c:pt idx="6503">
                  <c:v>71.161999999999978</c:v>
                </c:pt>
                <c:pt idx="6504">
                  <c:v>71.229600000000005</c:v>
                </c:pt>
                <c:pt idx="6505">
                  <c:v>71.247600000000006</c:v>
                </c:pt>
                <c:pt idx="6506">
                  <c:v>71.269200000000012</c:v>
                </c:pt>
                <c:pt idx="6507">
                  <c:v>71.389799999999994</c:v>
                </c:pt>
                <c:pt idx="6508">
                  <c:v>71.537499999999994</c:v>
                </c:pt>
                <c:pt idx="6509">
                  <c:v>71.77200000000002</c:v>
                </c:pt>
                <c:pt idx="6510">
                  <c:v>71.927999999999997</c:v>
                </c:pt>
                <c:pt idx="6511">
                  <c:v>71.97</c:v>
                </c:pt>
                <c:pt idx="6512">
                  <c:v>71.989999999999981</c:v>
                </c:pt>
                <c:pt idx="6513">
                  <c:v>71.990999999999985</c:v>
                </c:pt>
                <c:pt idx="6514">
                  <c:v>71.992800000000003</c:v>
                </c:pt>
                <c:pt idx="6515">
                  <c:v>71.995200000000011</c:v>
                </c:pt>
                <c:pt idx="6516">
                  <c:v>72.357999999999976</c:v>
                </c:pt>
                <c:pt idx="6517">
                  <c:v>72.431999999999988</c:v>
                </c:pt>
                <c:pt idx="6518">
                  <c:v>72.534400000000005</c:v>
                </c:pt>
                <c:pt idx="6519">
                  <c:v>72.575399999999973</c:v>
                </c:pt>
                <c:pt idx="6520">
                  <c:v>72.640799999999999</c:v>
                </c:pt>
                <c:pt idx="6521">
                  <c:v>72.788800000000037</c:v>
                </c:pt>
                <c:pt idx="6522">
                  <c:v>72.807000000000031</c:v>
                </c:pt>
                <c:pt idx="6523">
                  <c:v>72.808799999999991</c:v>
                </c:pt>
                <c:pt idx="6524">
                  <c:v>72.894599999999997</c:v>
                </c:pt>
                <c:pt idx="6525">
                  <c:v>72.947999999999979</c:v>
                </c:pt>
                <c:pt idx="6526">
                  <c:v>72.974999999999909</c:v>
                </c:pt>
                <c:pt idx="6527">
                  <c:v>73.19399999999996</c:v>
                </c:pt>
                <c:pt idx="6528">
                  <c:v>73.320999999999998</c:v>
                </c:pt>
                <c:pt idx="6529">
                  <c:v>73.41</c:v>
                </c:pt>
                <c:pt idx="6530">
                  <c:v>73.544799999999995</c:v>
                </c:pt>
                <c:pt idx="6531">
                  <c:v>74.053200000000004</c:v>
                </c:pt>
                <c:pt idx="6532">
                  <c:v>74.212999999999994</c:v>
                </c:pt>
                <c:pt idx="6533">
                  <c:v>74.565400000000011</c:v>
                </c:pt>
                <c:pt idx="6534">
                  <c:v>74.573999999999955</c:v>
                </c:pt>
                <c:pt idx="6535">
                  <c:v>74.690999999999988</c:v>
                </c:pt>
                <c:pt idx="6536">
                  <c:v>74.809799999999996</c:v>
                </c:pt>
                <c:pt idx="6537">
                  <c:v>74.8142</c:v>
                </c:pt>
                <c:pt idx="6538">
                  <c:v>74.852400000000003</c:v>
                </c:pt>
                <c:pt idx="6539">
                  <c:v>74.974999999999994</c:v>
                </c:pt>
                <c:pt idx="6540">
                  <c:v>74.998499999999922</c:v>
                </c:pt>
                <c:pt idx="6541">
                  <c:v>75.167999999999921</c:v>
                </c:pt>
                <c:pt idx="6542">
                  <c:v>75.180000000000064</c:v>
                </c:pt>
                <c:pt idx="6543">
                  <c:v>75.37319999999994</c:v>
                </c:pt>
                <c:pt idx="6544">
                  <c:v>75.489999999999924</c:v>
                </c:pt>
                <c:pt idx="6545">
                  <c:v>75.542400000000015</c:v>
                </c:pt>
                <c:pt idx="6546">
                  <c:v>75.57480000000001</c:v>
                </c:pt>
                <c:pt idx="6547">
                  <c:v>75.593699999999899</c:v>
                </c:pt>
                <c:pt idx="6548">
                  <c:v>75.595799999999997</c:v>
                </c:pt>
                <c:pt idx="6549">
                  <c:v>75.654799999999994</c:v>
                </c:pt>
                <c:pt idx="6550">
                  <c:v>75.662399999999991</c:v>
                </c:pt>
                <c:pt idx="6551">
                  <c:v>75.679999999999978</c:v>
                </c:pt>
                <c:pt idx="6552">
                  <c:v>75.686000000000007</c:v>
                </c:pt>
                <c:pt idx="6553">
                  <c:v>75.6952</c:v>
                </c:pt>
                <c:pt idx="6554">
                  <c:v>75.735000000000014</c:v>
                </c:pt>
                <c:pt idx="6555">
                  <c:v>75.9696</c:v>
                </c:pt>
                <c:pt idx="6556">
                  <c:v>75.992400000000004</c:v>
                </c:pt>
                <c:pt idx="6557">
                  <c:v>76.011600000000016</c:v>
                </c:pt>
                <c:pt idx="6558">
                  <c:v>76.087800000000001</c:v>
                </c:pt>
                <c:pt idx="6559">
                  <c:v>76.112499999999983</c:v>
                </c:pt>
                <c:pt idx="6560">
                  <c:v>76.252499999999998</c:v>
                </c:pt>
                <c:pt idx="6561">
                  <c:v>76.262399999999985</c:v>
                </c:pt>
                <c:pt idx="6562">
                  <c:v>76.271999999999977</c:v>
                </c:pt>
                <c:pt idx="6563">
                  <c:v>76.27200000000002</c:v>
                </c:pt>
                <c:pt idx="6564">
                  <c:v>76.315200000000004</c:v>
                </c:pt>
                <c:pt idx="6565">
                  <c:v>76.399999999999991</c:v>
                </c:pt>
                <c:pt idx="6566">
                  <c:v>76.469999999999985</c:v>
                </c:pt>
                <c:pt idx="6567">
                  <c:v>76.548399999999987</c:v>
                </c:pt>
                <c:pt idx="6568">
                  <c:v>76.558299999999988</c:v>
                </c:pt>
                <c:pt idx="6569">
                  <c:v>76.639499999999984</c:v>
                </c:pt>
                <c:pt idx="6570">
                  <c:v>76.704000000000008</c:v>
                </c:pt>
                <c:pt idx="6571">
                  <c:v>76.790399999999977</c:v>
                </c:pt>
                <c:pt idx="6572">
                  <c:v>76.9816</c:v>
                </c:pt>
                <c:pt idx="6573">
                  <c:v>77.035199999999975</c:v>
                </c:pt>
                <c:pt idx="6574">
                  <c:v>77.219999999999914</c:v>
                </c:pt>
                <c:pt idx="6575">
                  <c:v>77.369599999999991</c:v>
                </c:pt>
                <c:pt idx="6576">
                  <c:v>77.483699999999999</c:v>
                </c:pt>
                <c:pt idx="6577">
                  <c:v>77.558399999999978</c:v>
                </c:pt>
                <c:pt idx="6578">
                  <c:v>77.576399999999921</c:v>
                </c:pt>
                <c:pt idx="6579">
                  <c:v>77.624999999999972</c:v>
                </c:pt>
                <c:pt idx="6580">
                  <c:v>77.671999999999983</c:v>
                </c:pt>
                <c:pt idx="6581">
                  <c:v>77.71399999999997</c:v>
                </c:pt>
                <c:pt idx="6582">
                  <c:v>77.743800000000022</c:v>
                </c:pt>
                <c:pt idx="6583">
                  <c:v>77.746800000000007</c:v>
                </c:pt>
                <c:pt idx="6584">
                  <c:v>77.751899999999992</c:v>
                </c:pt>
                <c:pt idx="6585">
                  <c:v>77.823200000000014</c:v>
                </c:pt>
                <c:pt idx="6586">
                  <c:v>77.863499999999988</c:v>
                </c:pt>
                <c:pt idx="6587">
                  <c:v>78.195399999999992</c:v>
                </c:pt>
                <c:pt idx="6588">
                  <c:v>78.388800000000003</c:v>
                </c:pt>
                <c:pt idx="6589">
                  <c:v>78.396000000000043</c:v>
                </c:pt>
                <c:pt idx="6590">
                  <c:v>78.434999999999988</c:v>
                </c:pt>
                <c:pt idx="6591">
                  <c:v>78.508799999999965</c:v>
                </c:pt>
                <c:pt idx="6592">
                  <c:v>78.650800000000004</c:v>
                </c:pt>
                <c:pt idx="6593">
                  <c:v>78.671999999999997</c:v>
                </c:pt>
                <c:pt idx="6594">
                  <c:v>78.6828</c:v>
                </c:pt>
                <c:pt idx="6595">
                  <c:v>78.752800000000008</c:v>
                </c:pt>
                <c:pt idx="6596">
                  <c:v>78.767099999999971</c:v>
                </c:pt>
                <c:pt idx="6597">
                  <c:v>78.850999999999971</c:v>
                </c:pt>
                <c:pt idx="6598">
                  <c:v>78.859200000000001</c:v>
                </c:pt>
                <c:pt idx="6599">
                  <c:v>78.894199999999998</c:v>
                </c:pt>
                <c:pt idx="6600">
                  <c:v>78.941199999999995</c:v>
                </c:pt>
                <c:pt idx="6601">
                  <c:v>78.951599999999999</c:v>
                </c:pt>
                <c:pt idx="6602">
                  <c:v>79.193399999999968</c:v>
                </c:pt>
                <c:pt idx="6603">
                  <c:v>79.691999999999979</c:v>
                </c:pt>
                <c:pt idx="6604">
                  <c:v>79.757999999999967</c:v>
                </c:pt>
                <c:pt idx="6605">
                  <c:v>79.793999999999997</c:v>
                </c:pt>
                <c:pt idx="6606">
                  <c:v>79.891199999999998</c:v>
                </c:pt>
                <c:pt idx="6607">
                  <c:v>79.905599999999993</c:v>
                </c:pt>
                <c:pt idx="6608">
                  <c:v>80.019899999999993</c:v>
                </c:pt>
                <c:pt idx="6609">
                  <c:v>80.022599999999997</c:v>
                </c:pt>
                <c:pt idx="6610">
                  <c:v>80.320799999999991</c:v>
                </c:pt>
                <c:pt idx="6611">
                  <c:v>80.340400000000002</c:v>
                </c:pt>
                <c:pt idx="6612">
                  <c:v>80.368200000000002</c:v>
                </c:pt>
                <c:pt idx="6613">
                  <c:v>80.48390000000002</c:v>
                </c:pt>
                <c:pt idx="6614">
                  <c:v>80.628500000000003</c:v>
                </c:pt>
                <c:pt idx="6615">
                  <c:v>80.631200000000007</c:v>
                </c:pt>
                <c:pt idx="6616">
                  <c:v>80.631600000000006</c:v>
                </c:pt>
                <c:pt idx="6617">
                  <c:v>80.735999999999976</c:v>
                </c:pt>
                <c:pt idx="6618">
                  <c:v>80.777199999999979</c:v>
                </c:pt>
                <c:pt idx="6619">
                  <c:v>80.78400000000002</c:v>
                </c:pt>
                <c:pt idx="6620">
                  <c:v>80.791200000000003</c:v>
                </c:pt>
                <c:pt idx="6621">
                  <c:v>80.837999999999994</c:v>
                </c:pt>
                <c:pt idx="6622">
                  <c:v>80.843000000000075</c:v>
                </c:pt>
                <c:pt idx="6623">
                  <c:v>80.991899999999987</c:v>
                </c:pt>
                <c:pt idx="6624">
                  <c:v>81.047399999999982</c:v>
                </c:pt>
                <c:pt idx="6625">
                  <c:v>81.131400000000014</c:v>
                </c:pt>
                <c:pt idx="6626">
                  <c:v>81.173400000000001</c:v>
                </c:pt>
                <c:pt idx="6627">
                  <c:v>81.264599999999916</c:v>
                </c:pt>
                <c:pt idx="6628">
                  <c:v>81.432000000000002</c:v>
                </c:pt>
                <c:pt idx="6629">
                  <c:v>81.58299999999997</c:v>
                </c:pt>
                <c:pt idx="6630">
                  <c:v>81.59490000000001</c:v>
                </c:pt>
                <c:pt idx="6631">
                  <c:v>81.744</c:v>
                </c:pt>
                <c:pt idx="6632">
                  <c:v>81.843199999999996</c:v>
                </c:pt>
                <c:pt idx="6633">
                  <c:v>81.849599999999981</c:v>
                </c:pt>
                <c:pt idx="6634">
                  <c:v>81.920999999999992</c:v>
                </c:pt>
                <c:pt idx="6635">
                  <c:v>82.077600000000004</c:v>
                </c:pt>
                <c:pt idx="6636">
                  <c:v>82.290599999999998</c:v>
                </c:pt>
                <c:pt idx="6637">
                  <c:v>82.336799999999982</c:v>
                </c:pt>
                <c:pt idx="6638">
                  <c:v>82.496999999999957</c:v>
                </c:pt>
                <c:pt idx="6639">
                  <c:v>82.991999999999877</c:v>
                </c:pt>
                <c:pt idx="6640">
                  <c:v>83.050199999999975</c:v>
                </c:pt>
                <c:pt idx="6641">
                  <c:v>83.209699999999998</c:v>
                </c:pt>
                <c:pt idx="6642">
                  <c:v>83.25079999999997</c:v>
                </c:pt>
                <c:pt idx="6643">
                  <c:v>83.281000000000063</c:v>
                </c:pt>
                <c:pt idx="6644">
                  <c:v>83.283999999999992</c:v>
                </c:pt>
                <c:pt idx="6645">
                  <c:v>83.314000000000021</c:v>
                </c:pt>
                <c:pt idx="6646">
                  <c:v>83.512799999999913</c:v>
                </c:pt>
                <c:pt idx="6647">
                  <c:v>83.645999999999987</c:v>
                </c:pt>
                <c:pt idx="6648">
                  <c:v>83.709599999999966</c:v>
                </c:pt>
                <c:pt idx="6649">
                  <c:v>83.733000000000004</c:v>
                </c:pt>
                <c:pt idx="6650">
                  <c:v>83.843999999999937</c:v>
                </c:pt>
                <c:pt idx="6651">
                  <c:v>83.867999999999967</c:v>
                </c:pt>
                <c:pt idx="6652">
                  <c:v>83.98599999999999</c:v>
                </c:pt>
                <c:pt idx="6653">
                  <c:v>83.991600000000005</c:v>
                </c:pt>
                <c:pt idx="6654">
                  <c:v>83.994400000000013</c:v>
                </c:pt>
                <c:pt idx="6655">
                  <c:v>84.051199999999994</c:v>
                </c:pt>
                <c:pt idx="6656">
                  <c:v>84.219999999999857</c:v>
                </c:pt>
                <c:pt idx="6657">
                  <c:v>84.23520000000002</c:v>
                </c:pt>
                <c:pt idx="6658">
                  <c:v>84.293999999999969</c:v>
                </c:pt>
                <c:pt idx="6659">
                  <c:v>84.494999999999948</c:v>
                </c:pt>
                <c:pt idx="6660">
                  <c:v>84.501999999999953</c:v>
                </c:pt>
                <c:pt idx="6661">
                  <c:v>84.51</c:v>
                </c:pt>
                <c:pt idx="6662">
                  <c:v>84.5154</c:v>
                </c:pt>
                <c:pt idx="6663">
                  <c:v>84.572799999999944</c:v>
                </c:pt>
                <c:pt idx="6664">
                  <c:v>84.598199999999878</c:v>
                </c:pt>
                <c:pt idx="6665">
                  <c:v>84.659999999999982</c:v>
                </c:pt>
                <c:pt idx="6666">
                  <c:v>84.943599999999989</c:v>
                </c:pt>
                <c:pt idx="6667">
                  <c:v>85.175999999999974</c:v>
                </c:pt>
                <c:pt idx="6668">
                  <c:v>85.181600000000003</c:v>
                </c:pt>
                <c:pt idx="6669">
                  <c:v>85.247500000000002</c:v>
                </c:pt>
                <c:pt idx="6670">
                  <c:v>85.309199999999805</c:v>
                </c:pt>
                <c:pt idx="6671">
                  <c:v>85.490999999999957</c:v>
                </c:pt>
                <c:pt idx="6672">
                  <c:v>85.529700000000005</c:v>
                </c:pt>
                <c:pt idx="6673">
                  <c:v>85.786999999999949</c:v>
                </c:pt>
                <c:pt idx="6674">
                  <c:v>85.903999999999996</c:v>
                </c:pt>
                <c:pt idx="6675">
                  <c:v>85.981799999999993</c:v>
                </c:pt>
                <c:pt idx="6676">
                  <c:v>85.982800000000012</c:v>
                </c:pt>
                <c:pt idx="6677">
                  <c:v>85.995700000000014</c:v>
                </c:pt>
                <c:pt idx="6678">
                  <c:v>86.25</c:v>
                </c:pt>
                <c:pt idx="6679">
                  <c:v>86.385600000000011</c:v>
                </c:pt>
                <c:pt idx="6680">
                  <c:v>86.389199999999988</c:v>
                </c:pt>
                <c:pt idx="6681">
                  <c:v>86.392799999999994</c:v>
                </c:pt>
                <c:pt idx="6682">
                  <c:v>86.870400000000004</c:v>
                </c:pt>
                <c:pt idx="6683">
                  <c:v>87.180000000000092</c:v>
                </c:pt>
                <c:pt idx="6684">
                  <c:v>87.196200000000005</c:v>
                </c:pt>
                <c:pt idx="6685">
                  <c:v>87.28419999999997</c:v>
                </c:pt>
                <c:pt idx="6686">
                  <c:v>87.350400000000036</c:v>
                </c:pt>
                <c:pt idx="6687">
                  <c:v>87.482499999999987</c:v>
                </c:pt>
                <c:pt idx="6688">
                  <c:v>87.568399999999968</c:v>
                </c:pt>
                <c:pt idx="6689">
                  <c:v>87.744299999999981</c:v>
                </c:pt>
                <c:pt idx="6690">
                  <c:v>87.757800000000003</c:v>
                </c:pt>
                <c:pt idx="6691">
                  <c:v>87.890000000000015</c:v>
                </c:pt>
                <c:pt idx="6692">
                  <c:v>87.991200000000006</c:v>
                </c:pt>
                <c:pt idx="6693">
                  <c:v>87.995999999999924</c:v>
                </c:pt>
                <c:pt idx="6694">
                  <c:v>88.029900000000055</c:v>
                </c:pt>
                <c:pt idx="6695">
                  <c:v>88.052999999999997</c:v>
                </c:pt>
                <c:pt idx="6696">
                  <c:v>88.073999999999984</c:v>
                </c:pt>
                <c:pt idx="6697">
                  <c:v>88.129500000000007</c:v>
                </c:pt>
                <c:pt idx="6698">
                  <c:v>88.180399999999977</c:v>
                </c:pt>
                <c:pt idx="6699">
                  <c:v>88.393200000000007</c:v>
                </c:pt>
                <c:pt idx="6700">
                  <c:v>88.394799999999975</c:v>
                </c:pt>
                <c:pt idx="6701">
                  <c:v>88.48500000000007</c:v>
                </c:pt>
                <c:pt idx="6702">
                  <c:v>88.552800000000005</c:v>
                </c:pt>
                <c:pt idx="6703">
                  <c:v>88.725000000000023</c:v>
                </c:pt>
                <c:pt idx="6704">
                  <c:v>88.733199999999954</c:v>
                </c:pt>
                <c:pt idx="6705">
                  <c:v>89.158999999999992</c:v>
                </c:pt>
                <c:pt idx="6706">
                  <c:v>89.222400000000022</c:v>
                </c:pt>
                <c:pt idx="6707">
                  <c:v>89.306999999999988</c:v>
                </c:pt>
                <c:pt idx="6708">
                  <c:v>89.314199999999971</c:v>
                </c:pt>
                <c:pt idx="6709">
                  <c:v>89.588799999999992</c:v>
                </c:pt>
                <c:pt idx="6710">
                  <c:v>89.779200000000003</c:v>
                </c:pt>
                <c:pt idx="6711">
                  <c:v>89.954799999999992</c:v>
                </c:pt>
                <c:pt idx="6712">
                  <c:v>89.954999999999984</c:v>
                </c:pt>
                <c:pt idx="6713">
                  <c:v>89.963999999999999</c:v>
                </c:pt>
                <c:pt idx="6714">
                  <c:v>89.990999999999985</c:v>
                </c:pt>
                <c:pt idx="6715">
                  <c:v>89.996999999999986</c:v>
                </c:pt>
                <c:pt idx="6716">
                  <c:v>90.287100000000009</c:v>
                </c:pt>
                <c:pt idx="6717">
                  <c:v>90.293999999999926</c:v>
                </c:pt>
                <c:pt idx="6718">
                  <c:v>90.587999999999965</c:v>
                </c:pt>
                <c:pt idx="6719">
                  <c:v>90.64439999999999</c:v>
                </c:pt>
                <c:pt idx="6720">
                  <c:v>90.715200000000038</c:v>
                </c:pt>
                <c:pt idx="6721">
                  <c:v>90.71999999999997</c:v>
                </c:pt>
                <c:pt idx="6722">
                  <c:v>90.735000000000014</c:v>
                </c:pt>
                <c:pt idx="6723">
                  <c:v>90.829200000000014</c:v>
                </c:pt>
                <c:pt idx="6724">
                  <c:v>90.97199999999998</c:v>
                </c:pt>
                <c:pt idx="6725">
                  <c:v>90.976200000000063</c:v>
                </c:pt>
                <c:pt idx="6726">
                  <c:v>91.055999999999983</c:v>
                </c:pt>
                <c:pt idx="6727">
                  <c:v>91.151999999999958</c:v>
                </c:pt>
                <c:pt idx="6728">
                  <c:v>91.32480000000001</c:v>
                </c:pt>
                <c:pt idx="6729">
                  <c:v>91.772800000000018</c:v>
                </c:pt>
                <c:pt idx="6730">
                  <c:v>91.789199999999994</c:v>
                </c:pt>
                <c:pt idx="6731">
                  <c:v>91.950799999999987</c:v>
                </c:pt>
                <c:pt idx="6732">
                  <c:v>91.967999999999989</c:v>
                </c:pt>
                <c:pt idx="6733">
                  <c:v>91.995400000000018</c:v>
                </c:pt>
                <c:pt idx="6734">
                  <c:v>92.083500000000015</c:v>
                </c:pt>
                <c:pt idx="6735">
                  <c:v>92.236799999999988</c:v>
                </c:pt>
                <c:pt idx="6736">
                  <c:v>92.369200000000021</c:v>
                </c:pt>
                <c:pt idx="6737">
                  <c:v>92.392000000000053</c:v>
                </c:pt>
                <c:pt idx="6738">
                  <c:v>92.393599999999992</c:v>
                </c:pt>
                <c:pt idx="6739">
                  <c:v>92.43989999999998</c:v>
                </c:pt>
                <c:pt idx="6740">
                  <c:v>92.505599999999987</c:v>
                </c:pt>
                <c:pt idx="6741">
                  <c:v>92.969999999999985</c:v>
                </c:pt>
                <c:pt idx="6742">
                  <c:v>93.055199999999957</c:v>
                </c:pt>
                <c:pt idx="6743">
                  <c:v>93.203999999999994</c:v>
                </c:pt>
                <c:pt idx="6744">
                  <c:v>93.223199999999977</c:v>
                </c:pt>
                <c:pt idx="6745">
                  <c:v>93.240000000000009</c:v>
                </c:pt>
                <c:pt idx="6746">
                  <c:v>93.581600000000009</c:v>
                </c:pt>
                <c:pt idx="6747">
                  <c:v>93.593999999999994</c:v>
                </c:pt>
                <c:pt idx="6748">
                  <c:v>93.594800000000021</c:v>
                </c:pt>
                <c:pt idx="6749">
                  <c:v>93.698800000000006</c:v>
                </c:pt>
                <c:pt idx="6750">
                  <c:v>93.768799999999999</c:v>
                </c:pt>
                <c:pt idx="6751">
                  <c:v>93.883999999999986</c:v>
                </c:pt>
                <c:pt idx="6752">
                  <c:v>94.070199999999943</c:v>
                </c:pt>
                <c:pt idx="6753">
                  <c:v>94.278400000000033</c:v>
                </c:pt>
                <c:pt idx="6754">
                  <c:v>94.492500000000007</c:v>
                </c:pt>
                <c:pt idx="6755">
                  <c:v>94.49369999999999</c:v>
                </c:pt>
                <c:pt idx="6756">
                  <c:v>94.926000000000045</c:v>
                </c:pt>
                <c:pt idx="6757">
                  <c:v>94.962000000000003</c:v>
                </c:pt>
                <c:pt idx="6758">
                  <c:v>95.096800000000002</c:v>
                </c:pt>
                <c:pt idx="6759">
                  <c:v>95.188799999999972</c:v>
                </c:pt>
                <c:pt idx="6760">
                  <c:v>95.200000000000031</c:v>
                </c:pt>
                <c:pt idx="6761">
                  <c:v>95.461199999999963</c:v>
                </c:pt>
                <c:pt idx="6762">
                  <c:v>95.585999999999899</c:v>
                </c:pt>
                <c:pt idx="6763">
                  <c:v>95.757200000000012</c:v>
                </c:pt>
                <c:pt idx="6764">
                  <c:v>95.759999999999991</c:v>
                </c:pt>
                <c:pt idx="6765">
                  <c:v>95.990400000000008</c:v>
                </c:pt>
                <c:pt idx="6766">
                  <c:v>96.023199999999974</c:v>
                </c:pt>
                <c:pt idx="6767">
                  <c:v>96.343800000000002</c:v>
                </c:pt>
                <c:pt idx="6768">
                  <c:v>96.415999999999997</c:v>
                </c:pt>
                <c:pt idx="6769">
                  <c:v>96.575999999999993</c:v>
                </c:pt>
                <c:pt idx="6770">
                  <c:v>96.854399999999998</c:v>
                </c:pt>
                <c:pt idx="6771">
                  <c:v>97.013699999999858</c:v>
                </c:pt>
                <c:pt idx="6772">
                  <c:v>97.078399999999988</c:v>
                </c:pt>
                <c:pt idx="6773">
                  <c:v>97.189199999999985</c:v>
                </c:pt>
                <c:pt idx="6774">
                  <c:v>97.194599999999923</c:v>
                </c:pt>
                <c:pt idx="6775">
                  <c:v>97.199999999999989</c:v>
                </c:pt>
                <c:pt idx="6776">
                  <c:v>97.203200000000038</c:v>
                </c:pt>
                <c:pt idx="6777">
                  <c:v>97.302599999999984</c:v>
                </c:pt>
                <c:pt idx="6778">
                  <c:v>97.45859999999999</c:v>
                </c:pt>
                <c:pt idx="6779">
                  <c:v>97.652399999999943</c:v>
                </c:pt>
                <c:pt idx="6780">
                  <c:v>97.88</c:v>
                </c:pt>
                <c:pt idx="6781">
                  <c:v>98.105000000000004</c:v>
                </c:pt>
                <c:pt idx="6782">
                  <c:v>98.139599999999987</c:v>
                </c:pt>
                <c:pt idx="6783">
                  <c:v>98.272200000000012</c:v>
                </c:pt>
                <c:pt idx="6784">
                  <c:v>98.480200000000082</c:v>
                </c:pt>
                <c:pt idx="6785">
                  <c:v>98.524799999999971</c:v>
                </c:pt>
                <c:pt idx="6786">
                  <c:v>99.23</c:v>
                </c:pt>
                <c:pt idx="6787">
                  <c:v>99.295999999999978</c:v>
                </c:pt>
                <c:pt idx="6788">
                  <c:v>99.431999999999931</c:v>
                </c:pt>
                <c:pt idx="6789">
                  <c:v>99.48960000000001</c:v>
                </c:pt>
                <c:pt idx="6790">
                  <c:v>99.901199999999989</c:v>
                </c:pt>
                <c:pt idx="6791">
                  <c:v>99.940799999999982</c:v>
                </c:pt>
                <c:pt idx="6792">
                  <c:v>100.12200000000001</c:v>
                </c:pt>
                <c:pt idx="6793">
                  <c:v>100.14029999999998</c:v>
                </c:pt>
                <c:pt idx="6794">
                  <c:v>100.19599999999997</c:v>
                </c:pt>
                <c:pt idx="6795">
                  <c:v>100.24000000000007</c:v>
                </c:pt>
                <c:pt idx="6796">
                  <c:v>100.4255</c:v>
                </c:pt>
                <c:pt idx="6797">
                  <c:v>100.4796</c:v>
                </c:pt>
                <c:pt idx="6798">
                  <c:v>100.65599999999999</c:v>
                </c:pt>
                <c:pt idx="6799">
                  <c:v>100.68499999999997</c:v>
                </c:pt>
                <c:pt idx="6800">
                  <c:v>100.73160000000001</c:v>
                </c:pt>
                <c:pt idx="6801">
                  <c:v>100.7916</c:v>
                </c:pt>
                <c:pt idx="6802">
                  <c:v>100.91129999999997</c:v>
                </c:pt>
                <c:pt idx="6803">
                  <c:v>101.34879999999998</c:v>
                </c:pt>
                <c:pt idx="6804">
                  <c:v>101.38319999999999</c:v>
                </c:pt>
                <c:pt idx="6805">
                  <c:v>101.39399999999998</c:v>
                </c:pt>
                <c:pt idx="6806">
                  <c:v>101.4504</c:v>
                </c:pt>
                <c:pt idx="6807">
                  <c:v>101.57939999999999</c:v>
                </c:pt>
                <c:pt idx="6808">
                  <c:v>101.6508</c:v>
                </c:pt>
                <c:pt idx="6809">
                  <c:v>102.18599999999998</c:v>
                </c:pt>
                <c:pt idx="6810">
                  <c:v>102.2784</c:v>
                </c:pt>
                <c:pt idx="6811">
                  <c:v>102.49980000000001</c:v>
                </c:pt>
                <c:pt idx="6812">
                  <c:v>102.77399999999999</c:v>
                </c:pt>
                <c:pt idx="6813">
                  <c:v>102.94440000000002</c:v>
                </c:pt>
                <c:pt idx="6814">
                  <c:v>102.95279999999988</c:v>
                </c:pt>
                <c:pt idx="6815">
                  <c:v>103.15800000000003</c:v>
                </c:pt>
                <c:pt idx="6816">
                  <c:v>103.22839999999997</c:v>
                </c:pt>
                <c:pt idx="6817">
                  <c:v>103.3116</c:v>
                </c:pt>
                <c:pt idx="6818">
                  <c:v>103.80150000000003</c:v>
                </c:pt>
                <c:pt idx="6819">
                  <c:v>103.81799999999998</c:v>
                </c:pt>
                <c:pt idx="6820">
                  <c:v>103.89819999999997</c:v>
                </c:pt>
                <c:pt idx="6821">
                  <c:v>103.99920000000003</c:v>
                </c:pt>
                <c:pt idx="6822">
                  <c:v>104.56799999999998</c:v>
                </c:pt>
                <c:pt idx="6823">
                  <c:v>104.7222</c:v>
                </c:pt>
                <c:pt idx="6824">
                  <c:v>104.75279999999998</c:v>
                </c:pt>
                <c:pt idx="6825">
                  <c:v>105.02279999999996</c:v>
                </c:pt>
                <c:pt idx="6826">
                  <c:v>105.24679999999995</c:v>
                </c:pt>
                <c:pt idx="6827">
                  <c:v>105.27499999999998</c:v>
                </c:pt>
                <c:pt idx="6828">
                  <c:v>105.29699999999988</c:v>
                </c:pt>
                <c:pt idx="6829">
                  <c:v>105.46800000000002</c:v>
                </c:pt>
                <c:pt idx="6830">
                  <c:v>105.64559999999997</c:v>
                </c:pt>
                <c:pt idx="6831">
                  <c:v>105.83160000000002</c:v>
                </c:pt>
                <c:pt idx="6832">
                  <c:v>105.97999999999999</c:v>
                </c:pt>
                <c:pt idx="6833">
                  <c:v>106.12420000000014</c:v>
                </c:pt>
                <c:pt idx="6834">
                  <c:v>106.477</c:v>
                </c:pt>
                <c:pt idx="6835">
                  <c:v>106.52159999999999</c:v>
                </c:pt>
                <c:pt idx="6836">
                  <c:v>106.54079999999999</c:v>
                </c:pt>
                <c:pt idx="6837">
                  <c:v>106.62480000000005</c:v>
                </c:pt>
                <c:pt idx="6838">
                  <c:v>106.78080000000003</c:v>
                </c:pt>
                <c:pt idx="6839">
                  <c:v>106.95779999999998</c:v>
                </c:pt>
                <c:pt idx="6840">
                  <c:v>107.03879999999994</c:v>
                </c:pt>
                <c:pt idx="6841">
                  <c:v>107.08199999999985</c:v>
                </c:pt>
                <c:pt idx="6842">
                  <c:v>107.08199999999997</c:v>
                </c:pt>
                <c:pt idx="6843">
                  <c:v>107.34599999999996</c:v>
                </c:pt>
                <c:pt idx="6844">
                  <c:v>107.46</c:v>
                </c:pt>
                <c:pt idx="6845">
                  <c:v>107.47850000000001</c:v>
                </c:pt>
                <c:pt idx="6846">
                  <c:v>107.7216</c:v>
                </c:pt>
                <c:pt idx="6847">
                  <c:v>107.78999999999996</c:v>
                </c:pt>
                <c:pt idx="6848">
                  <c:v>107.95499999999998</c:v>
                </c:pt>
                <c:pt idx="6849">
                  <c:v>107.98499999999996</c:v>
                </c:pt>
                <c:pt idx="6850">
                  <c:v>107.98920000000001</c:v>
                </c:pt>
                <c:pt idx="6851">
                  <c:v>107.99459999999999</c:v>
                </c:pt>
                <c:pt idx="6852">
                  <c:v>108.17520000000002</c:v>
                </c:pt>
                <c:pt idx="6853">
                  <c:v>108.35279999999986</c:v>
                </c:pt>
                <c:pt idx="6854">
                  <c:v>108.74079999999998</c:v>
                </c:pt>
                <c:pt idx="6855">
                  <c:v>108.79959999999997</c:v>
                </c:pt>
                <c:pt idx="6856">
                  <c:v>109.33379999999998</c:v>
                </c:pt>
                <c:pt idx="6857">
                  <c:v>109.33649999999994</c:v>
                </c:pt>
                <c:pt idx="6858">
                  <c:v>109.42199999999997</c:v>
                </c:pt>
                <c:pt idx="6859">
                  <c:v>109.61129999999999</c:v>
                </c:pt>
                <c:pt idx="6860">
                  <c:v>109.7208</c:v>
                </c:pt>
                <c:pt idx="6861">
                  <c:v>109.72260000000001</c:v>
                </c:pt>
                <c:pt idx="6862">
                  <c:v>109.75440000000003</c:v>
                </c:pt>
                <c:pt idx="6863">
                  <c:v>109.99799999999999</c:v>
                </c:pt>
                <c:pt idx="6864">
                  <c:v>110.05279999999999</c:v>
                </c:pt>
                <c:pt idx="6865">
                  <c:v>110.1194999999999</c:v>
                </c:pt>
                <c:pt idx="6866">
                  <c:v>111.10349999999994</c:v>
                </c:pt>
                <c:pt idx="6867">
                  <c:v>111.30239999999998</c:v>
                </c:pt>
                <c:pt idx="6868">
                  <c:v>111.51699999999991</c:v>
                </c:pt>
                <c:pt idx="6869">
                  <c:v>111.5688</c:v>
                </c:pt>
                <c:pt idx="6870">
                  <c:v>111.59099999999995</c:v>
                </c:pt>
                <c:pt idx="6871">
                  <c:v>111.77400000000003</c:v>
                </c:pt>
                <c:pt idx="6872">
                  <c:v>111.82399999999996</c:v>
                </c:pt>
                <c:pt idx="6873">
                  <c:v>112.224</c:v>
                </c:pt>
                <c:pt idx="6874">
                  <c:v>112.35079999999999</c:v>
                </c:pt>
                <c:pt idx="6875">
                  <c:v>112.39199999999991</c:v>
                </c:pt>
                <c:pt idx="6876">
                  <c:v>112.40640000000002</c:v>
                </c:pt>
                <c:pt idx="6877">
                  <c:v>112.422</c:v>
                </c:pt>
                <c:pt idx="6878">
                  <c:v>112.49279999999999</c:v>
                </c:pt>
                <c:pt idx="6879">
                  <c:v>112.57400000000001</c:v>
                </c:pt>
                <c:pt idx="6880">
                  <c:v>112.78800000000001</c:v>
                </c:pt>
                <c:pt idx="6881">
                  <c:v>113.21099999999998</c:v>
                </c:pt>
                <c:pt idx="6882">
                  <c:v>113.30549999999999</c:v>
                </c:pt>
                <c:pt idx="6883">
                  <c:v>113.49359999999999</c:v>
                </c:pt>
                <c:pt idx="6884">
                  <c:v>113.63939999999998</c:v>
                </c:pt>
                <c:pt idx="6885">
                  <c:v>113.67419999999998</c:v>
                </c:pt>
                <c:pt idx="6886">
                  <c:v>113.84799999999998</c:v>
                </c:pt>
                <c:pt idx="6887">
                  <c:v>113.98860000000001</c:v>
                </c:pt>
                <c:pt idx="6888">
                  <c:v>113.99799999999991</c:v>
                </c:pt>
                <c:pt idx="6889">
                  <c:v>114.6285</c:v>
                </c:pt>
                <c:pt idx="6890">
                  <c:v>114.93849999999998</c:v>
                </c:pt>
                <c:pt idx="6891">
                  <c:v>114.95999999999998</c:v>
                </c:pt>
                <c:pt idx="6892">
                  <c:v>114.99540000000002</c:v>
                </c:pt>
                <c:pt idx="6893">
                  <c:v>115.1808</c:v>
                </c:pt>
                <c:pt idx="6894">
                  <c:v>115.18559999999999</c:v>
                </c:pt>
                <c:pt idx="6895">
                  <c:v>115.5528</c:v>
                </c:pt>
                <c:pt idx="6896">
                  <c:v>116.24249999999996</c:v>
                </c:pt>
                <c:pt idx="6897">
                  <c:v>116.39039999999999</c:v>
                </c:pt>
                <c:pt idx="6898">
                  <c:v>116.48</c:v>
                </c:pt>
                <c:pt idx="6899">
                  <c:v>116.59759999999997</c:v>
                </c:pt>
                <c:pt idx="6900">
                  <c:v>116.87199999999984</c:v>
                </c:pt>
                <c:pt idx="6901">
                  <c:v>117.0104</c:v>
                </c:pt>
                <c:pt idx="6902">
                  <c:v>117.12960000000004</c:v>
                </c:pt>
                <c:pt idx="6903">
                  <c:v>117.43199999999999</c:v>
                </c:pt>
                <c:pt idx="6904">
                  <c:v>117.61469999999996</c:v>
                </c:pt>
                <c:pt idx="6905">
                  <c:v>118.29299999999989</c:v>
                </c:pt>
                <c:pt idx="6906">
                  <c:v>118.34129999999999</c:v>
                </c:pt>
                <c:pt idx="6907">
                  <c:v>118.37040000000002</c:v>
                </c:pt>
                <c:pt idx="6908">
                  <c:v>118.65750000000006</c:v>
                </c:pt>
                <c:pt idx="6909">
                  <c:v>118.98299999999999</c:v>
                </c:pt>
                <c:pt idx="6910">
                  <c:v>118.99650000000003</c:v>
                </c:pt>
                <c:pt idx="6911">
                  <c:v>119.19999999999999</c:v>
                </c:pt>
                <c:pt idx="6912">
                  <c:v>119.4742</c:v>
                </c:pt>
                <c:pt idx="6913">
                  <c:v>119.68599999999989</c:v>
                </c:pt>
                <c:pt idx="6914">
                  <c:v>119.99599999999992</c:v>
                </c:pt>
                <c:pt idx="6915">
                  <c:v>120.51060000000001</c:v>
                </c:pt>
                <c:pt idx="6916">
                  <c:v>120.94159999999999</c:v>
                </c:pt>
                <c:pt idx="6917">
                  <c:v>120.94680000000001</c:v>
                </c:pt>
                <c:pt idx="6918">
                  <c:v>121.10560000000001</c:v>
                </c:pt>
                <c:pt idx="6919">
                  <c:v>121.44159999999999</c:v>
                </c:pt>
                <c:pt idx="6920">
                  <c:v>121.76009999999994</c:v>
                </c:pt>
                <c:pt idx="6921">
                  <c:v>121.96440000000001</c:v>
                </c:pt>
                <c:pt idx="6922">
                  <c:v>121.98999999999992</c:v>
                </c:pt>
                <c:pt idx="6923">
                  <c:v>122.148</c:v>
                </c:pt>
                <c:pt idx="6924">
                  <c:v>122.2936</c:v>
                </c:pt>
                <c:pt idx="6925">
                  <c:v>122.38559999999998</c:v>
                </c:pt>
                <c:pt idx="6926">
                  <c:v>122.76479999999999</c:v>
                </c:pt>
                <c:pt idx="6927">
                  <c:v>123.45480000000005</c:v>
                </c:pt>
                <c:pt idx="6928">
                  <c:v>123.47369999999989</c:v>
                </c:pt>
                <c:pt idx="6929">
                  <c:v>123.76909999999995</c:v>
                </c:pt>
                <c:pt idx="6930">
                  <c:v>124.19999999999999</c:v>
                </c:pt>
                <c:pt idx="6931">
                  <c:v>124.48499999999999</c:v>
                </c:pt>
                <c:pt idx="6932">
                  <c:v>124.48799999999994</c:v>
                </c:pt>
                <c:pt idx="6933">
                  <c:v>124.6752</c:v>
                </c:pt>
                <c:pt idx="6934">
                  <c:v>124.68000000000004</c:v>
                </c:pt>
                <c:pt idx="6935">
                  <c:v>124.7808</c:v>
                </c:pt>
                <c:pt idx="6936">
                  <c:v>124.92899999999986</c:v>
                </c:pt>
                <c:pt idx="6937">
                  <c:v>124.95519999999999</c:v>
                </c:pt>
                <c:pt idx="6938">
                  <c:v>125.14319999999998</c:v>
                </c:pt>
                <c:pt idx="6939">
                  <c:v>125.19799999999992</c:v>
                </c:pt>
                <c:pt idx="6940">
                  <c:v>125.24499999999995</c:v>
                </c:pt>
                <c:pt idx="6941">
                  <c:v>125.2691999999999</c:v>
                </c:pt>
                <c:pt idx="6942">
                  <c:v>125.30000000000007</c:v>
                </c:pt>
                <c:pt idx="6943">
                  <c:v>125.46899999999999</c:v>
                </c:pt>
                <c:pt idx="6944">
                  <c:v>125.58240000000001</c:v>
                </c:pt>
                <c:pt idx="6945">
                  <c:v>125.98740000000001</c:v>
                </c:pt>
                <c:pt idx="6946">
                  <c:v>125.99000000000001</c:v>
                </c:pt>
                <c:pt idx="6947">
                  <c:v>125.99700000000007</c:v>
                </c:pt>
                <c:pt idx="6948">
                  <c:v>125.99719999999991</c:v>
                </c:pt>
                <c:pt idx="6949">
                  <c:v>126.05580000000002</c:v>
                </c:pt>
                <c:pt idx="6950">
                  <c:v>126.22500000000002</c:v>
                </c:pt>
                <c:pt idx="6951">
                  <c:v>126.39420000000001</c:v>
                </c:pt>
                <c:pt idx="6952">
                  <c:v>126.8972999999998</c:v>
                </c:pt>
                <c:pt idx="6953">
                  <c:v>128.68049999999994</c:v>
                </c:pt>
                <c:pt idx="6954">
                  <c:v>128.97420000000002</c:v>
                </c:pt>
                <c:pt idx="6955">
                  <c:v>129.29399999999987</c:v>
                </c:pt>
                <c:pt idx="6956">
                  <c:v>129.34800000000001</c:v>
                </c:pt>
                <c:pt idx="6957">
                  <c:v>129.37860000000001</c:v>
                </c:pt>
                <c:pt idx="6958">
                  <c:v>129.38399999999999</c:v>
                </c:pt>
                <c:pt idx="6959">
                  <c:v>129.5865</c:v>
                </c:pt>
                <c:pt idx="6960">
                  <c:v>129.6</c:v>
                </c:pt>
                <c:pt idx="6961">
                  <c:v>129.77249999999998</c:v>
                </c:pt>
                <c:pt idx="6962">
                  <c:v>129.99740000000003</c:v>
                </c:pt>
                <c:pt idx="6963">
                  <c:v>130.20749999999998</c:v>
                </c:pt>
                <c:pt idx="6964">
                  <c:v>130.28849999999983</c:v>
                </c:pt>
                <c:pt idx="6965">
                  <c:v>130.49130000000002</c:v>
                </c:pt>
                <c:pt idx="6966">
                  <c:v>130.75199999999995</c:v>
                </c:pt>
                <c:pt idx="6967">
                  <c:v>130.75810000000001</c:v>
                </c:pt>
                <c:pt idx="6968">
                  <c:v>130.87</c:v>
                </c:pt>
                <c:pt idx="6969">
                  <c:v>131.02960000000002</c:v>
                </c:pt>
                <c:pt idx="6970">
                  <c:v>131.27849999999995</c:v>
                </c:pt>
                <c:pt idx="6971">
                  <c:v>131.35499999999996</c:v>
                </c:pt>
                <c:pt idx="6972">
                  <c:v>131.58600000000001</c:v>
                </c:pt>
                <c:pt idx="6973">
                  <c:v>131.98680000000002</c:v>
                </c:pt>
                <c:pt idx="6974">
                  <c:v>132.58980000000003</c:v>
                </c:pt>
                <c:pt idx="6975">
                  <c:v>132.59219999999993</c:v>
                </c:pt>
                <c:pt idx="6976">
                  <c:v>132.99</c:v>
                </c:pt>
                <c:pt idx="6977">
                  <c:v>133.15199999999999</c:v>
                </c:pt>
                <c:pt idx="6978">
                  <c:v>133.86240000000004</c:v>
                </c:pt>
                <c:pt idx="6979">
                  <c:v>133.97129999999996</c:v>
                </c:pt>
                <c:pt idx="6980">
                  <c:v>134.33279999999996</c:v>
                </c:pt>
                <c:pt idx="6981">
                  <c:v>134.3888</c:v>
                </c:pt>
                <c:pt idx="6982">
                  <c:v>134.53020000000001</c:v>
                </c:pt>
                <c:pt idx="6983">
                  <c:v>134.55999999999995</c:v>
                </c:pt>
                <c:pt idx="6984">
                  <c:v>134.65199999999999</c:v>
                </c:pt>
                <c:pt idx="6985">
                  <c:v>134.654</c:v>
                </c:pt>
                <c:pt idx="6986">
                  <c:v>134.93219999999999</c:v>
                </c:pt>
                <c:pt idx="6987">
                  <c:v>134.99250000000001</c:v>
                </c:pt>
                <c:pt idx="6988">
                  <c:v>134.99549999999999</c:v>
                </c:pt>
                <c:pt idx="6989">
                  <c:v>135.21900000000002</c:v>
                </c:pt>
                <c:pt idx="6990">
                  <c:v>135.4068000000002</c:v>
                </c:pt>
                <c:pt idx="6991">
                  <c:v>135.45599999999996</c:v>
                </c:pt>
                <c:pt idx="6992">
                  <c:v>135.98000000000002</c:v>
                </c:pt>
                <c:pt idx="6993">
                  <c:v>136.07999999999998</c:v>
                </c:pt>
                <c:pt idx="6994">
                  <c:v>136.29709999999994</c:v>
                </c:pt>
                <c:pt idx="6995">
                  <c:v>136.61759999999998</c:v>
                </c:pt>
                <c:pt idx="6996">
                  <c:v>136.66500000000002</c:v>
                </c:pt>
                <c:pt idx="6997">
                  <c:v>136.93899999999999</c:v>
                </c:pt>
                <c:pt idx="6998">
                  <c:v>137.15100000000001</c:v>
                </c:pt>
                <c:pt idx="6999">
                  <c:v>137.26399999999995</c:v>
                </c:pt>
                <c:pt idx="7000">
                  <c:v>137.28960000000004</c:v>
                </c:pt>
                <c:pt idx="7001">
                  <c:v>137.54000000000002</c:v>
                </c:pt>
                <c:pt idx="7002">
                  <c:v>138.20160000000001</c:v>
                </c:pt>
                <c:pt idx="7003">
                  <c:v>138.35519999999997</c:v>
                </c:pt>
                <c:pt idx="7004">
                  <c:v>138.41699999999997</c:v>
                </c:pt>
                <c:pt idx="7005">
                  <c:v>139.57019999999989</c:v>
                </c:pt>
                <c:pt idx="7006">
                  <c:v>139.98599999999999</c:v>
                </c:pt>
                <c:pt idx="7007">
                  <c:v>139.98999999999995</c:v>
                </c:pt>
                <c:pt idx="7008">
                  <c:v>140.39099999999999</c:v>
                </c:pt>
                <c:pt idx="7009">
                  <c:v>140.39599999999993</c:v>
                </c:pt>
                <c:pt idx="7010">
                  <c:v>140.54820000000001</c:v>
                </c:pt>
                <c:pt idx="7011">
                  <c:v>140.59569999999999</c:v>
                </c:pt>
                <c:pt idx="7012">
                  <c:v>140.68599999999989</c:v>
                </c:pt>
                <c:pt idx="7013">
                  <c:v>140.95680000000004</c:v>
                </c:pt>
                <c:pt idx="7014">
                  <c:v>141.1644</c:v>
                </c:pt>
                <c:pt idx="7015">
                  <c:v>141.27749999999997</c:v>
                </c:pt>
                <c:pt idx="7016">
                  <c:v>141.72300000000001</c:v>
                </c:pt>
                <c:pt idx="7017">
                  <c:v>142.48499999999993</c:v>
                </c:pt>
                <c:pt idx="7018">
                  <c:v>142.9948</c:v>
                </c:pt>
                <c:pt idx="7019">
                  <c:v>143.03999999999996</c:v>
                </c:pt>
                <c:pt idx="7020">
                  <c:v>143.19179999999994</c:v>
                </c:pt>
                <c:pt idx="7021">
                  <c:v>143.30299999999997</c:v>
                </c:pt>
                <c:pt idx="7022">
                  <c:v>143.62880000000001</c:v>
                </c:pt>
                <c:pt idx="7023">
                  <c:v>143.982</c:v>
                </c:pt>
                <c:pt idx="7024">
                  <c:v>143.99680000000006</c:v>
                </c:pt>
                <c:pt idx="7025">
                  <c:v>144.3546</c:v>
                </c:pt>
                <c:pt idx="7026">
                  <c:v>144.51570000000001</c:v>
                </c:pt>
                <c:pt idx="7027">
                  <c:v>145.06959999999992</c:v>
                </c:pt>
                <c:pt idx="7028">
                  <c:v>145.13400000000001</c:v>
                </c:pt>
                <c:pt idx="7029">
                  <c:v>145.2816</c:v>
                </c:pt>
                <c:pt idx="7030">
                  <c:v>145.78199999999993</c:v>
                </c:pt>
                <c:pt idx="7031">
                  <c:v>146.24049999999997</c:v>
                </c:pt>
                <c:pt idx="7032">
                  <c:v>146.38799999999998</c:v>
                </c:pt>
                <c:pt idx="7033">
                  <c:v>146.40359999999998</c:v>
                </c:pt>
                <c:pt idx="7034">
                  <c:v>146.76929999999993</c:v>
                </c:pt>
                <c:pt idx="7035">
                  <c:v>146.79</c:v>
                </c:pt>
                <c:pt idx="7036">
                  <c:v>147.08959999999999</c:v>
                </c:pt>
                <c:pt idx="7037">
                  <c:v>147.47500000000002</c:v>
                </c:pt>
                <c:pt idx="7038">
                  <c:v>148.10640000000001</c:v>
                </c:pt>
                <c:pt idx="7039">
                  <c:v>148.13799999999992</c:v>
                </c:pt>
                <c:pt idx="7040">
                  <c:v>148.49099999999996</c:v>
                </c:pt>
                <c:pt idx="7041">
                  <c:v>148.49459999999993</c:v>
                </c:pt>
                <c:pt idx="7042">
                  <c:v>148.51060000000001</c:v>
                </c:pt>
                <c:pt idx="7043">
                  <c:v>148.70400000000006</c:v>
                </c:pt>
                <c:pt idx="7044">
                  <c:v>148.845</c:v>
                </c:pt>
                <c:pt idx="7045">
                  <c:v>149.14799999999991</c:v>
                </c:pt>
                <c:pt idx="7046">
                  <c:v>149.38199999999998</c:v>
                </c:pt>
                <c:pt idx="7047">
                  <c:v>149.76</c:v>
                </c:pt>
                <c:pt idx="7048">
                  <c:v>149.8956</c:v>
                </c:pt>
                <c:pt idx="7049">
                  <c:v>149.91119999999998</c:v>
                </c:pt>
                <c:pt idx="7050">
                  <c:v>150.29399999999998</c:v>
                </c:pt>
                <c:pt idx="7051">
                  <c:v>150.36000000000013</c:v>
                </c:pt>
                <c:pt idx="7052">
                  <c:v>150.38400000000001</c:v>
                </c:pt>
                <c:pt idx="7053">
                  <c:v>150.98399999999998</c:v>
                </c:pt>
                <c:pt idx="7054">
                  <c:v>151.09740000000002</c:v>
                </c:pt>
                <c:pt idx="7055">
                  <c:v>151.47000000000003</c:v>
                </c:pt>
                <c:pt idx="7056">
                  <c:v>152.02319999999997</c:v>
                </c:pt>
                <c:pt idx="7057">
                  <c:v>152.08829999999998</c:v>
                </c:pt>
                <c:pt idx="7058">
                  <c:v>152.11799999999999</c:v>
                </c:pt>
                <c:pt idx="7059">
                  <c:v>152.38799999999992</c:v>
                </c:pt>
                <c:pt idx="7060">
                  <c:v>152.49499999999998</c:v>
                </c:pt>
                <c:pt idx="7061">
                  <c:v>153.08189999999999</c:v>
                </c:pt>
                <c:pt idx="7062">
                  <c:v>153.11519999999999</c:v>
                </c:pt>
                <c:pt idx="7063">
                  <c:v>153.47250000000003</c:v>
                </c:pt>
                <c:pt idx="7064">
                  <c:v>154.84259999999995</c:v>
                </c:pt>
                <c:pt idx="7065">
                  <c:v>155.24999999999994</c:v>
                </c:pt>
                <c:pt idx="7066">
                  <c:v>155.72699999999998</c:v>
                </c:pt>
                <c:pt idx="7067">
                  <c:v>156.04699999999997</c:v>
                </c:pt>
                <c:pt idx="7068">
                  <c:v>156.33799999999997</c:v>
                </c:pt>
                <c:pt idx="7069">
                  <c:v>156.42899999999997</c:v>
                </c:pt>
                <c:pt idx="7070">
                  <c:v>156.751</c:v>
                </c:pt>
                <c:pt idx="7071">
                  <c:v>157.01759999999993</c:v>
                </c:pt>
                <c:pt idx="7072">
                  <c:v>157.12919999999997</c:v>
                </c:pt>
                <c:pt idx="7073">
                  <c:v>157.36319999999998</c:v>
                </c:pt>
                <c:pt idx="7074">
                  <c:v>157.46849999999998</c:v>
                </c:pt>
                <c:pt idx="7075">
                  <c:v>157.48750000000001</c:v>
                </c:pt>
                <c:pt idx="7076">
                  <c:v>157.87019999999993</c:v>
                </c:pt>
                <c:pt idx="7077">
                  <c:v>158.52899999999994</c:v>
                </c:pt>
                <c:pt idx="7078">
                  <c:v>158.57639999999992</c:v>
                </c:pt>
                <c:pt idx="7079">
                  <c:v>158.75190000000003</c:v>
                </c:pt>
                <c:pt idx="7080">
                  <c:v>160.03979999999999</c:v>
                </c:pt>
                <c:pt idx="7081">
                  <c:v>160.15860000000001</c:v>
                </c:pt>
                <c:pt idx="7082">
                  <c:v>160.17660000000001</c:v>
                </c:pt>
                <c:pt idx="7083">
                  <c:v>160.31359999999984</c:v>
                </c:pt>
                <c:pt idx="7084">
                  <c:v>160.62299999999993</c:v>
                </c:pt>
                <c:pt idx="7085">
                  <c:v>160.6722</c:v>
                </c:pt>
                <c:pt idx="7086">
                  <c:v>160.91389999999998</c:v>
                </c:pt>
                <c:pt idx="7087">
                  <c:v>161.19000000000003</c:v>
                </c:pt>
                <c:pt idx="7088">
                  <c:v>161.96739999999997</c:v>
                </c:pt>
                <c:pt idx="7089">
                  <c:v>161.99189999999999</c:v>
                </c:pt>
                <c:pt idx="7090">
                  <c:v>162</c:v>
                </c:pt>
                <c:pt idx="7091">
                  <c:v>162.09479999999996</c:v>
                </c:pt>
                <c:pt idx="7092">
                  <c:v>162.864</c:v>
                </c:pt>
                <c:pt idx="7093">
                  <c:v>163.18979999999999</c:v>
                </c:pt>
                <c:pt idx="7094">
                  <c:v>163.78700000000003</c:v>
                </c:pt>
                <c:pt idx="7095">
                  <c:v>163.78740000000002</c:v>
                </c:pt>
                <c:pt idx="7096">
                  <c:v>163.81799999999998</c:v>
                </c:pt>
                <c:pt idx="7097">
                  <c:v>164.63160000000005</c:v>
                </c:pt>
                <c:pt idx="7098">
                  <c:v>164.99700000000001</c:v>
                </c:pt>
                <c:pt idx="7099">
                  <c:v>165.28680000000003</c:v>
                </c:pt>
                <c:pt idx="7100">
                  <c:v>165.34960000000001</c:v>
                </c:pt>
                <c:pt idx="7101">
                  <c:v>165.38129999999995</c:v>
                </c:pt>
                <c:pt idx="7102">
                  <c:v>165.71759999999995</c:v>
                </c:pt>
                <c:pt idx="7103">
                  <c:v>166.06979999999999</c:v>
                </c:pt>
                <c:pt idx="7104">
                  <c:v>166.10039999999995</c:v>
                </c:pt>
                <c:pt idx="7105">
                  <c:v>167.80799999999999</c:v>
                </c:pt>
                <c:pt idx="7106">
                  <c:v>167.97899999999996</c:v>
                </c:pt>
                <c:pt idx="7107">
                  <c:v>168.18549999999993</c:v>
                </c:pt>
                <c:pt idx="7108">
                  <c:v>168.4384</c:v>
                </c:pt>
                <c:pt idx="7109">
                  <c:v>168.47040000000004</c:v>
                </c:pt>
                <c:pt idx="7110">
                  <c:v>169.18200000000004</c:v>
                </c:pt>
                <c:pt idx="7111">
                  <c:v>170.51129999999998</c:v>
                </c:pt>
                <c:pt idx="7112">
                  <c:v>170.9316</c:v>
                </c:pt>
                <c:pt idx="7113">
                  <c:v>170.99699999999996</c:v>
                </c:pt>
                <c:pt idx="7114">
                  <c:v>171.36000000000007</c:v>
                </c:pt>
                <c:pt idx="7115">
                  <c:v>171.93000000000006</c:v>
                </c:pt>
                <c:pt idx="7116">
                  <c:v>171.99140000000003</c:v>
                </c:pt>
                <c:pt idx="7117">
                  <c:v>172.33840000000004</c:v>
                </c:pt>
                <c:pt idx="7118">
                  <c:v>172.48140000000001</c:v>
                </c:pt>
                <c:pt idx="7119">
                  <c:v>173.0316</c:v>
                </c:pt>
                <c:pt idx="7120">
                  <c:v>173.23500000000001</c:v>
                </c:pt>
                <c:pt idx="7121">
                  <c:v>173.32919999999999</c:v>
                </c:pt>
                <c:pt idx="7122">
                  <c:v>173.74080000000001</c:v>
                </c:pt>
                <c:pt idx="7123">
                  <c:v>174.98249999999999</c:v>
                </c:pt>
                <c:pt idx="7124">
                  <c:v>174.99749999999997</c:v>
                </c:pt>
                <c:pt idx="7125">
                  <c:v>175.13599999999997</c:v>
                </c:pt>
                <c:pt idx="7126">
                  <c:v>175.51560000000001</c:v>
                </c:pt>
                <c:pt idx="7127">
                  <c:v>176.17080000000001</c:v>
                </c:pt>
                <c:pt idx="7128">
                  <c:v>176.38600000000002</c:v>
                </c:pt>
                <c:pt idx="7129">
                  <c:v>176.78640000000001</c:v>
                </c:pt>
                <c:pt idx="7130">
                  <c:v>176.80260000000001</c:v>
                </c:pt>
                <c:pt idx="7131">
                  <c:v>177.19799999999998</c:v>
                </c:pt>
                <c:pt idx="7132">
                  <c:v>177.42059999999998</c:v>
                </c:pt>
                <c:pt idx="7133">
                  <c:v>177.58890000000002</c:v>
                </c:pt>
                <c:pt idx="7134">
                  <c:v>178.31799999999998</c:v>
                </c:pt>
                <c:pt idx="7135">
                  <c:v>178.79999999999998</c:v>
                </c:pt>
                <c:pt idx="7136">
                  <c:v>178.90100000000001</c:v>
                </c:pt>
                <c:pt idx="7137">
                  <c:v>178.90999999999997</c:v>
                </c:pt>
                <c:pt idx="7138">
                  <c:v>179.1887999999999</c:v>
                </c:pt>
                <c:pt idx="7139">
                  <c:v>179.73000000000013</c:v>
                </c:pt>
                <c:pt idx="7140">
                  <c:v>179.74880000000002</c:v>
                </c:pt>
                <c:pt idx="7141">
                  <c:v>179.99639999999999</c:v>
                </c:pt>
                <c:pt idx="7142">
                  <c:v>180.44099999999992</c:v>
                </c:pt>
                <c:pt idx="7143">
                  <c:v>180.76590000000002</c:v>
                </c:pt>
                <c:pt idx="7144">
                  <c:v>181.17599999999993</c:v>
                </c:pt>
                <c:pt idx="7145">
                  <c:v>181.65599999999998</c:v>
                </c:pt>
                <c:pt idx="7146">
                  <c:v>181.98179999999999</c:v>
                </c:pt>
                <c:pt idx="7147">
                  <c:v>182.3553</c:v>
                </c:pt>
                <c:pt idx="7148">
                  <c:v>183.99499999999998</c:v>
                </c:pt>
                <c:pt idx="7149">
                  <c:v>184.22039999999998</c:v>
                </c:pt>
                <c:pt idx="7150">
                  <c:v>184.26</c:v>
                </c:pt>
                <c:pt idx="7151">
                  <c:v>185.25779999999997</c:v>
                </c:pt>
                <c:pt idx="7152">
                  <c:v>185.99699999999984</c:v>
                </c:pt>
                <c:pt idx="7153">
                  <c:v>187.39760000000001</c:v>
                </c:pt>
                <c:pt idx="7154">
                  <c:v>187.79699999999997</c:v>
                </c:pt>
                <c:pt idx="7155">
                  <c:v>188.1404</c:v>
                </c:pt>
                <c:pt idx="7156">
                  <c:v>188.2192</c:v>
                </c:pt>
                <c:pt idx="7157">
                  <c:v>189.40460000000002</c:v>
                </c:pt>
                <c:pt idx="7158">
                  <c:v>190.02059999999997</c:v>
                </c:pt>
                <c:pt idx="7159">
                  <c:v>190.07999999999998</c:v>
                </c:pt>
                <c:pt idx="7160">
                  <c:v>190.37279999999998</c:v>
                </c:pt>
                <c:pt idx="7161">
                  <c:v>190.38810000000001</c:v>
                </c:pt>
                <c:pt idx="7162">
                  <c:v>190.42980000000006</c:v>
                </c:pt>
                <c:pt idx="7163">
                  <c:v>191.65860000000001</c:v>
                </c:pt>
                <c:pt idx="7164">
                  <c:v>191.96799999999996</c:v>
                </c:pt>
                <c:pt idx="7165">
                  <c:v>191.99680000000001</c:v>
                </c:pt>
                <c:pt idx="7166">
                  <c:v>193.32000000000005</c:v>
                </c:pt>
                <c:pt idx="7167">
                  <c:v>195.99440000000004</c:v>
                </c:pt>
                <c:pt idx="7168">
                  <c:v>196.50359999999978</c:v>
                </c:pt>
                <c:pt idx="7169">
                  <c:v>196.61320000000001</c:v>
                </c:pt>
                <c:pt idx="7170">
                  <c:v>196.68599999999986</c:v>
                </c:pt>
                <c:pt idx="7171">
                  <c:v>197.35299999999998</c:v>
                </c:pt>
                <c:pt idx="7172">
                  <c:v>197.92079999999999</c:v>
                </c:pt>
                <c:pt idx="7173">
                  <c:v>197.99099999999996</c:v>
                </c:pt>
                <c:pt idx="7174">
                  <c:v>198.42899999999997</c:v>
                </c:pt>
                <c:pt idx="7175">
                  <c:v>198.46</c:v>
                </c:pt>
                <c:pt idx="7176">
                  <c:v>199.26060000000004</c:v>
                </c:pt>
                <c:pt idx="7177">
                  <c:v>200.49</c:v>
                </c:pt>
                <c:pt idx="7178">
                  <c:v>200.86379999999991</c:v>
                </c:pt>
                <c:pt idx="7179">
                  <c:v>200.95460000000008</c:v>
                </c:pt>
                <c:pt idx="7180">
                  <c:v>201.31199999999998</c:v>
                </c:pt>
                <c:pt idx="7181">
                  <c:v>202.25279999999998</c:v>
                </c:pt>
                <c:pt idx="7182">
                  <c:v>203.56440000000003</c:v>
                </c:pt>
                <c:pt idx="7183">
                  <c:v>204.07139999999995</c:v>
                </c:pt>
                <c:pt idx="7184">
                  <c:v>204.10919999999999</c:v>
                </c:pt>
                <c:pt idx="7185">
                  <c:v>204.76820000000001</c:v>
                </c:pt>
                <c:pt idx="7186">
                  <c:v>206.31600000000006</c:v>
                </c:pt>
                <c:pt idx="7187">
                  <c:v>206.62319999999997</c:v>
                </c:pt>
                <c:pt idx="7188">
                  <c:v>206.88929999999996</c:v>
                </c:pt>
                <c:pt idx="7189">
                  <c:v>207.14699999999993</c:v>
                </c:pt>
                <c:pt idx="7190">
                  <c:v>207.47499999999994</c:v>
                </c:pt>
                <c:pt idx="7191">
                  <c:v>207.88559999999998</c:v>
                </c:pt>
                <c:pt idx="7192">
                  <c:v>209.23649999999998</c:v>
                </c:pt>
                <c:pt idx="7193">
                  <c:v>209.27399999999992</c:v>
                </c:pt>
                <c:pt idx="7194">
                  <c:v>209.58000000000004</c:v>
                </c:pt>
                <c:pt idx="7195">
                  <c:v>209.97899999999993</c:v>
                </c:pt>
                <c:pt idx="7196">
                  <c:v>209.99299999999999</c:v>
                </c:pt>
                <c:pt idx="7197">
                  <c:v>210.4935999999999</c:v>
                </c:pt>
                <c:pt idx="7198">
                  <c:v>210.49419999999998</c:v>
                </c:pt>
                <c:pt idx="7199">
                  <c:v>210.59399999999977</c:v>
                </c:pt>
                <c:pt idx="7200">
                  <c:v>210.73499999999993</c:v>
                </c:pt>
                <c:pt idx="7201">
                  <c:v>211.49549999999977</c:v>
                </c:pt>
                <c:pt idx="7202">
                  <c:v>212.18759999999997</c:v>
                </c:pt>
                <c:pt idx="7203">
                  <c:v>213.68880000000001</c:v>
                </c:pt>
                <c:pt idx="7204">
                  <c:v>213.70440000000002</c:v>
                </c:pt>
                <c:pt idx="7205">
                  <c:v>213.73500000000001</c:v>
                </c:pt>
                <c:pt idx="7206">
                  <c:v>214.16399999999993</c:v>
                </c:pt>
                <c:pt idx="7207">
                  <c:v>214.4674999999998</c:v>
                </c:pt>
                <c:pt idx="7208">
                  <c:v>214.4922</c:v>
                </c:pt>
                <c:pt idx="7209">
                  <c:v>214.76</c:v>
                </c:pt>
                <c:pt idx="7210">
                  <c:v>215.11979999999994</c:v>
                </c:pt>
                <c:pt idx="7211">
                  <c:v>215.98919999999998</c:v>
                </c:pt>
                <c:pt idx="7212">
                  <c:v>215.99729999999977</c:v>
                </c:pt>
                <c:pt idx="7213">
                  <c:v>216.8244</c:v>
                </c:pt>
                <c:pt idx="7214">
                  <c:v>217.76699999999994</c:v>
                </c:pt>
                <c:pt idx="7215">
                  <c:v>218.25179999999997</c:v>
                </c:pt>
                <c:pt idx="7216">
                  <c:v>219.44159999999999</c:v>
                </c:pt>
                <c:pt idx="7217">
                  <c:v>219.45140000000001</c:v>
                </c:pt>
                <c:pt idx="7218">
                  <c:v>219.50880000000006</c:v>
                </c:pt>
                <c:pt idx="7219">
                  <c:v>219.58199999999997</c:v>
                </c:pt>
                <c:pt idx="7220">
                  <c:v>219.65459999999999</c:v>
                </c:pt>
                <c:pt idx="7221">
                  <c:v>219.99039999999997</c:v>
                </c:pt>
                <c:pt idx="7222">
                  <c:v>220.48250000000002</c:v>
                </c:pt>
                <c:pt idx="7223">
                  <c:v>220.48530000000002</c:v>
                </c:pt>
                <c:pt idx="7224">
                  <c:v>220.98699999999997</c:v>
                </c:pt>
                <c:pt idx="7225">
                  <c:v>222.58799999999991</c:v>
                </c:pt>
                <c:pt idx="7226">
                  <c:v>223.05399999999995</c:v>
                </c:pt>
                <c:pt idx="7227">
                  <c:v>223.28549999999993</c:v>
                </c:pt>
                <c:pt idx="7228">
                  <c:v>223.99360000000013</c:v>
                </c:pt>
                <c:pt idx="7229">
                  <c:v>224.07299999999998</c:v>
                </c:pt>
                <c:pt idx="7230">
                  <c:v>224.2673999999999</c:v>
                </c:pt>
                <c:pt idx="7231">
                  <c:v>224.42400000000006</c:v>
                </c:pt>
                <c:pt idx="7232">
                  <c:v>224.4426</c:v>
                </c:pt>
                <c:pt idx="7233">
                  <c:v>224.99249999999995</c:v>
                </c:pt>
                <c:pt idx="7234">
                  <c:v>225.26400000000001</c:v>
                </c:pt>
                <c:pt idx="7235">
                  <c:v>225.6</c:v>
                </c:pt>
                <c:pt idx="7236">
                  <c:v>225.73499999999993</c:v>
                </c:pt>
                <c:pt idx="7237">
                  <c:v>226.36260000000004</c:v>
                </c:pt>
                <c:pt idx="7238">
                  <c:v>226.79460000000006</c:v>
                </c:pt>
                <c:pt idx="7239">
                  <c:v>226.96439999999998</c:v>
                </c:pt>
                <c:pt idx="7240">
                  <c:v>227.20500000000004</c:v>
                </c:pt>
                <c:pt idx="7241">
                  <c:v>228.07919999999999</c:v>
                </c:pt>
                <c:pt idx="7242">
                  <c:v>229.30180000000001</c:v>
                </c:pt>
                <c:pt idx="7243">
                  <c:v>229.99080000000004</c:v>
                </c:pt>
                <c:pt idx="7244">
                  <c:v>231.41160000000002</c:v>
                </c:pt>
                <c:pt idx="7245">
                  <c:v>233.22039999999998</c:v>
                </c:pt>
                <c:pt idx="7246">
                  <c:v>233.99610000000001</c:v>
                </c:pt>
                <c:pt idx="7247">
                  <c:v>235.95240000000001</c:v>
                </c:pt>
                <c:pt idx="7248">
                  <c:v>236.23250000000002</c:v>
                </c:pt>
                <c:pt idx="7249">
                  <c:v>238.65299999999991</c:v>
                </c:pt>
                <c:pt idx="7250">
                  <c:v>239.90580000000011</c:v>
                </c:pt>
                <c:pt idx="7251">
                  <c:v>239.976</c:v>
                </c:pt>
                <c:pt idx="7252">
                  <c:v>239.98500000000001</c:v>
                </c:pt>
                <c:pt idx="7253">
                  <c:v>239.99600000000009</c:v>
                </c:pt>
                <c:pt idx="7254">
                  <c:v>240.26490000000001</c:v>
                </c:pt>
                <c:pt idx="7255">
                  <c:v>240.29399999999995</c:v>
                </c:pt>
                <c:pt idx="7256">
                  <c:v>240.56479999999999</c:v>
                </c:pt>
                <c:pt idx="7257">
                  <c:v>240.8595</c:v>
                </c:pt>
                <c:pt idx="7258">
                  <c:v>241.1046</c:v>
                </c:pt>
                <c:pt idx="7259">
                  <c:v>244.24959999999999</c:v>
                </c:pt>
                <c:pt idx="7260">
                  <c:v>244.61549999999988</c:v>
                </c:pt>
                <c:pt idx="7261">
                  <c:v>245.0209999999999</c:v>
                </c:pt>
                <c:pt idx="7262">
                  <c:v>245.69999999999993</c:v>
                </c:pt>
                <c:pt idx="7263">
                  <c:v>247.48499999999993</c:v>
                </c:pt>
                <c:pt idx="7264">
                  <c:v>247.99599999999981</c:v>
                </c:pt>
                <c:pt idx="7265">
                  <c:v>249.91039999999998</c:v>
                </c:pt>
                <c:pt idx="7266">
                  <c:v>249.99499999999998</c:v>
                </c:pt>
                <c:pt idx="7267">
                  <c:v>250.30500000000004</c:v>
                </c:pt>
                <c:pt idx="7268">
                  <c:v>250.39599999999984</c:v>
                </c:pt>
                <c:pt idx="7269">
                  <c:v>251.20200000000003</c:v>
                </c:pt>
                <c:pt idx="7270">
                  <c:v>251.89109999999988</c:v>
                </c:pt>
                <c:pt idx="7271">
                  <c:v>252.58799999999999</c:v>
                </c:pt>
                <c:pt idx="7272">
                  <c:v>252.59</c:v>
                </c:pt>
                <c:pt idx="7273">
                  <c:v>253.37199999999996</c:v>
                </c:pt>
                <c:pt idx="7274">
                  <c:v>256.78399999999976</c:v>
                </c:pt>
                <c:pt idx="7275">
                  <c:v>257.59440000000029</c:v>
                </c:pt>
                <c:pt idx="7276">
                  <c:v>257.71199999999999</c:v>
                </c:pt>
                <c:pt idx="7277">
                  <c:v>257.98710000000005</c:v>
                </c:pt>
                <c:pt idx="7278">
                  <c:v>258.69600000000003</c:v>
                </c:pt>
                <c:pt idx="7279">
                  <c:v>259.52970000000005</c:v>
                </c:pt>
                <c:pt idx="7280">
                  <c:v>259.88959999999997</c:v>
                </c:pt>
                <c:pt idx="7281">
                  <c:v>260.61120000000017</c:v>
                </c:pt>
                <c:pt idx="7282">
                  <c:v>262.38999999999987</c:v>
                </c:pt>
                <c:pt idx="7283">
                  <c:v>264.58650000000006</c:v>
                </c:pt>
                <c:pt idx="7284">
                  <c:v>265.42320000000001</c:v>
                </c:pt>
                <c:pt idx="7285">
                  <c:v>266.45219999999989</c:v>
                </c:pt>
                <c:pt idx="7286">
                  <c:v>267.66720000000009</c:v>
                </c:pt>
                <c:pt idx="7287">
                  <c:v>267.70499999999993</c:v>
                </c:pt>
                <c:pt idx="7288">
                  <c:v>269.30799999999999</c:v>
                </c:pt>
                <c:pt idx="7289">
                  <c:v>271.41920000000005</c:v>
                </c:pt>
                <c:pt idx="7290">
                  <c:v>272.79200000000003</c:v>
                </c:pt>
                <c:pt idx="7291">
                  <c:v>272.98250000000002</c:v>
                </c:pt>
                <c:pt idx="7292">
                  <c:v>274.38600000000008</c:v>
                </c:pt>
                <c:pt idx="7293">
                  <c:v>274.49099999999999</c:v>
                </c:pt>
                <c:pt idx="7294">
                  <c:v>274.995</c:v>
                </c:pt>
                <c:pt idx="7295">
                  <c:v>275.47800000000001</c:v>
                </c:pt>
                <c:pt idx="7296">
                  <c:v>280.59000000000003</c:v>
                </c:pt>
                <c:pt idx="7297">
                  <c:v>281.01600000000008</c:v>
                </c:pt>
                <c:pt idx="7298">
                  <c:v>282.20920000000001</c:v>
                </c:pt>
                <c:pt idx="7299">
                  <c:v>284.18549999999993</c:v>
                </c:pt>
                <c:pt idx="7300">
                  <c:v>284.98</c:v>
                </c:pt>
                <c:pt idx="7301">
                  <c:v>285.9896</c:v>
                </c:pt>
                <c:pt idx="7302">
                  <c:v>286.38359999999989</c:v>
                </c:pt>
                <c:pt idx="7303">
                  <c:v>286.71299999999962</c:v>
                </c:pt>
                <c:pt idx="7304">
                  <c:v>287.98199999999997</c:v>
                </c:pt>
                <c:pt idx="7305">
                  <c:v>290.00579999999991</c:v>
                </c:pt>
                <c:pt idx="7306">
                  <c:v>290.30160000000001</c:v>
                </c:pt>
                <c:pt idx="7307">
                  <c:v>291.37779999999987</c:v>
                </c:pt>
                <c:pt idx="7308">
                  <c:v>292.77599999999995</c:v>
                </c:pt>
                <c:pt idx="7309">
                  <c:v>293.98040000000003</c:v>
                </c:pt>
                <c:pt idx="7310">
                  <c:v>294.54879999999991</c:v>
                </c:pt>
                <c:pt idx="7311">
                  <c:v>294.67100000000005</c:v>
                </c:pt>
                <c:pt idx="7312">
                  <c:v>296.06709999999998</c:v>
                </c:pt>
                <c:pt idx="7313">
                  <c:v>297.64349999999996</c:v>
                </c:pt>
                <c:pt idx="7314">
                  <c:v>297.69</c:v>
                </c:pt>
                <c:pt idx="7315">
                  <c:v>298.68549999999999</c:v>
                </c:pt>
                <c:pt idx="7316">
                  <c:v>300.73500000000001</c:v>
                </c:pt>
                <c:pt idx="7317">
                  <c:v>301.96799999999996</c:v>
                </c:pt>
                <c:pt idx="7318">
                  <c:v>302.37299999999993</c:v>
                </c:pt>
                <c:pt idx="7319">
                  <c:v>303.3408</c:v>
                </c:pt>
                <c:pt idx="7320">
                  <c:v>303.80400000000003</c:v>
                </c:pt>
                <c:pt idx="7321">
                  <c:v>305.13000000000011</c:v>
                </c:pt>
                <c:pt idx="7322">
                  <c:v>306.48939999999988</c:v>
                </c:pt>
                <c:pt idx="7323">
                  <c:v>307.14479999999992</c:v>
                </c:pt>
                <c:pt idx="7324">
                  <c:v>310.98720000000003</c:v>
                </c:pt>
                <c:pt idx="7325">
                  <c:v>311.65199999999999</c:v>
                </c:pt>
                <c:pt idx="7326">
                  <c:v>311.99479999999994</c:v>
                </c:pt>
                <c:pt idx="7327">
                  <c:v>312.67599999999993</c:v>
                </c:pt>
                <c:pt idx="7328">
                  <c:v>313.26239999999967</c:v>
                </c:pt>
                <c:pt idx="7329">
                  <c:v>314.03840000000002</c:v>
                </c:pt>
                <c:pt idx="7330">
                  <c:v>314.05859999999996</c:v>
                </c:pt>
                <c:pt idx="7331">
                  <c:v>314.27190000000002</c:v>
                </c:pt>
                <c:pt idx="7332">
                  <c:v>314.84180000000003</c:v>
                </c:pt>
                <c:pt idx="7333">
                  <c:v>314.98950000000002</c:v>
                </c:pt>
                <c:pt idx="7334">
                  <c:v>315.74039999999985</c:v>
                </c:pt>
                <c:pt idx="7335">
                  <c:v>315.81179999999995</c:v>
                </c:pt>
                <c:pt idx="7336">
                  <c:v>315.82499999999993</c:v>
                </c:pt>
                <c:pt idx="7337">
                  <c:v>316.13920000000007</c:v>
                </c:pt>
                <c:pt idx="7338">
                  <c:v>316.88249999999999</c:v>
                </c:pt>
                <c:pt idx="7339">
                  <c:v>318.30160000000001</c:v>
                </c:pt>
                <c:pt idx="7340">
                  <c:v>320.31720000000001</c:v>
                </c:pt>
                <c:pt idx="7341">
                  <c:v>321.83999999999992</c:v>
                </c:pt>
                <c:pt idx="7342">
                  <c:v>322.18290000000002</c:v>
                </c:pt>
                <c:pt idx="7343">
                  <c:v>323.94600000000003</c:v>
                </c:pt>
                <c:pt idx="7344">
                  <c:v>323.95499999999993</c:v>
                </c:pt>
                <c:pt idx="7345">
                  <c:v>327.50599999999963</c:v>
                </c:pt>
                <c:pt idx="7346">
                  <c:v>327.58180000000004</c:v>
                </c:pt>
                <c:pt idx="7347">
                  <c:v>327.59220000000005</c:v>
                </c:pt>
                <c:pt idx="7348">
                  <c:v>327.94580000000002</c:v>
                </c:pt>
                <c:pt idx="7349">
                  <c:v>329.40809999999999</c:v>
                </c:pt>
                <c:pt idx="7350">
                  <c:v>329.99400000000003</c:v>
                </c:pt>
                <c:pt idx="7351">
                  <c:v>331.19099999999997</c:v>
                </c:pt>
                <c:pt idx="7352">
                  <c:v>334.11419999999987</c:v>
                </c:pt>
                <c:pt idx="7353">
                  <c:v>334.49849999999958</c:v>
                </c:pt>
                <c:pt idx="7354">
                  <c:v>334.55099999999993</c:v>
                </c:pt>
                <c:pt idx="7355">
                  <c:v>335.85479999999984</c:v>
                </c:pt>
                <c:pt idx="7356">
                  <c:v>335.99440000000004</c:v>
                </c:pt>
                <c:pt idx="7357">
                  <c:v>336.63499999999999</c:v>
                </c:pt>
                <c:pt idx="7358">
                  <c:v>341.99399999999969</c:v>
                </c:pt>
                <c:pt idx="7359">
                  <c:v>343.98280000000005</c:v>
                </c:pt>
                <c:pt idx="7360">
                  <c:v>346.03960000000006</c:v>
                </c:pt>
                <c:pt idx="7361">
                  <c:v>349.33919999999995</c:v>
                </c:pt>
                <c:pt idx="7362">
                  <c:v>350.42700000000002</c:v>
                </c:pt>
                <c:pt idx="7363">
                  <c:v>350.90820000000008</c:v>
                </c:pt>
                <c:pt idx="7364">
                  <c:v>352.29599999999999</c:v>
                </c:pt>
                <c:pt idx="7365">
                  <c:v>352.30649999999997</c:v>
                </c:pt>
                <c:pt idx="7366">
                  <c:v>353.5791999999999</c:v>
                </c:pt>
                <c:pt idx="7367">
                  <c:v>355.4466000000001</c:v>
                </c:pt>
                <c:pt idx="7368">
                  <c:v>356.04139999999995</c:v>
                </c:pt>
                <c:pt idx="7369">
                  <c:v>356.22500000000002</c:v>
                </c:pt>
                <c:pt idx="7370">
                  <c:v>357.19110000000001</c:v>
                </c:pt>
                <c:pt idx="7371">
                  <c:v>359.99879999999962</c:v>
                </c:pt>
                <c:pt idx="7372">
                  <c:v>361.29939999999988</c:v>
                </c:pt>
                <c:pt idx="7373">
                  <c:v>362.68699999999995</c:v>
                </c:pt>
                <c:pt idx="7374">
                  <c:v>362.83500000000004</c:v>
                </c:pt>
                <c:pt idx="7375">
                  <c:v>362.84040000000005</c:v>
                </c:pt>
                <c:pt idx="7376">
                  <c:v>363.90480000000025</c:v>
                </c:pt>
                <c:pt idx="7377">
                  <c:v>364.45949999999993</c:v>
                </c:pt>
                <c:pt idx="7378">
                  <c:v>366.63479999999993</c:v>
                </c:pt>
                <c:pt idx="7379">
                  <c:v>371.31600000000003</c:v>
                </c:pt>
                <c:pt idx="7380">
                  <c:v>373.77899999999983</c:v>
                </c:pt>
                <c:pt idx="7381">
                  <c:v>374.37920000000008</c:v>
                </c:pt>
                <c:pt idx="7382">
                  <c:v>374.62859999999989</c:v>
                </c:pt>
                <c:pt idx="7383">
                  <c:v>374.99249999999995</c:v>
                </c:pt>
                <c:pt idx="7384">
                  <c:v>375.42959999999994</c:v>
                </c:pt>
                <c:pt idx="7385">
                  <c:v>375.73500000000001</c:v>
                </c:pt>
                <c:pt idx="7386">
                  <c:v>376.11</c:v>
                </c:pt>
                <c:pt idx="7387">
                  <c:v>377.72999999999956</c:v>
                </c:pt>
                <c:pt idx="7388">
                  <c:v>377.96220000000005</c:v>
                </c:pt>
                <c:pt idx="7389">
                  <c:v>377.99459999999993</c:v>
                </c:pt>
                <c:pt idx="7390">
                  <c:v>378.16740000000004</c:v>
                </c:pt>
                <c:pt idx="7391">
                  <c:v>378.274</c:v>
                </c:pt>
                <c:pt idx="7392">
                  <c:v>381.23749999999995</c:v>
                </c:pt>
                <c:pt idx="7393">
                  <c:v>381.29700000000003</c:v>
                </c:pt>
                <c:pt idx="7394">
                  <c:v>383.93099999999993</c:v>
                </c:pt>
                <c:pt idx="7395">
                  <c:v>385.37520000000001</c:v>
                </c:pt>
                <c:pt idx="7396">
                  <c:v>386.83499999999981</c:v>
                </c:pt>
                <c:pt idx="7397">
                  <c:v>387.56759999999986</c:v>
                </c:pt>
                <c:pt idx="7398">
                  <c:v>388.81280000000015</c:v>
                </c:pt>
                <c:pt idx="7399">
                  <c:v>390.97699999999998</c:v>
                </c:pt>
                <c:pt idx="7400">
                  <c:v>394.21199999999999</c:v>
                </c:pt>
                <c:pt idx="7401">
                  <c:v>394.26800000000003</c:v>
                </c:pt>
                <c:pt idx="7402">
                  <c:v>395.96040000000005</c:v>
                </c:pt>
                <c:pt idx="7403">
                  <c:v>395.98800000000006</c:v>
                </c:pt>
                <c:pt idx="7404">
                  <c:v>399.29939999999976</c:v>
                </c:pt>
                <c:pt idx="7405">
                  <c:v>401.81399999999985</c:v>
                </c:pt>
                <c:pt idx="7406">
                  <c:v>406.71539999999993</c:v>
                </c:pt>
                <c:pt idx="7407">
                  <c:v>407.12880000000007</c:v>
                </c:pt>
                <c:pt idx="7408">
                  <c:v>411.73649999999998</c:v>
                </c:pt>
                <c:pt idx="7409">
                  <c:v>412.46800000000007</c:v>
                </c:pt>
                <c:pt idx="7410">
                  <c:v>412.5394</c:v>
                </c:pt>
                <c:pt idx="7411">
                  <c:v>415.98959999999994</c:v>
                </c:pt>
                <c:pt idx="7412">
                  <c:v>419.8184999999998</c:v>
                </c:pt>
                <c:pt idx="7413">
                  <c:v>420.58800000000019</c:v>
                </c:pt>
                <c:pt idx="7414">
                  <c:v>421.08239999999995</c:v>
                </c:pt>
                <c:pt idx="7415">
                  <c:v>421.58529999999996</c:v>
                </c:pt>
                <c:pt idx="7416">
                  <c:v>422.51</c:v>
                </c:pt>
                <c:pt idx="7417">
                  <c:v>423.00849999999997</c:v>
                </c:pt>
                <c:pt idx="7418">
                  <c:v>427.43679999999995</c:v>
                </c:pt>
                <c:pt idx="7419">
                  <c:v>429.57720000000006</c:v>
                </c:pt>
                <c:pt idx="7420">
                  <c:v>434.99130000000002</c:v>
                </c:pt>
                <c:pt idx="7421">
                  <c:v>440.76480000000004</c:v>
                </c:pt>
                <c:pt idx="7422">
                  <c:v>449.9849999999999</c:v>
                </c:pt>
                <c:pt idx="7423">
                  <c:v>449.99099999999999</c:v>
                </c:pt>
                <c:pt idx="7424">
                  <c:v>456.58800000000002</c:v>
                </c:pt>
                <c:pt idx="7425">
                  <c:v>459.39599999999996</c:v>
                </c:pt>
                <c:pt idx="7426">
                  <c:v>459.98749999999995</c:v>
                </c:pt>
                <c:pt idx="7427">
                  <c:v>467.99220000000003</c:v>
                </c:pt>
                <c:pt idx="7428">
                  <c:v>473.61059999999975</c:v>
                </c:pt>
                <c:pt idx="7429">
                  <c:v>481.46999999999991</c:v>
                </c:pt>
                <c:pt idx="7430">
                  <c:v>481.86899999999986</c:v>
                </c:pt>
                <c:pt idx="7431">
                  <c:v>485.98919999999993</c:v>
                </c:pt>
                <c:pt idx="7432">
                  <c:v>493.78559999999993</c:v>
                </c:pt>
                <c:pt idx="7433">
                  <c:v>494.97250000000003</c:v>
                </c:pt>
                <c:pt idx="7434">
                  <c:v>496.07249999999993</c:v>
                </c:pt>
                <c:pt idx="7435">
                  <c:v>496.78649999999993</c:v>
                </c:pt>
                <c:pt idx="7436">
                  <c:v>503.63999999999965</c:v>
                </c:pt>
                <c:pt idx="7437">
                  <c:v>503.78219999999976</c:v>
                </c:pt>
                <c:pt idx="7438">
                  <c:v>510.63599999999985</c:v>
                </c:pt>
                <c:pt idx="7439">
                  <c:v>511.36799999999999</c:v>
                </c:pt>
                <c:pt idx="7440">
                  <c:v>517.47930000000008</c:v>
                </c:pt>
                <c:pt idx="7441">
                  <c:v>523.70519999999988</c:v>
                </c:pt>
                <c:pt idx="7442">
                  <c:v>527.98400000000004</c:v>
                </c:pt>
                <c:pt idx="7443">
                  <c:v>539.24639999999999</c:v>
                </c:pt>
                <c:pt idx="7444">
                  <c:v>539.92499999999995</c:v>
                </c:pt>
                <c:pt idx="7445">
                  <c:v>544.41749999999979</c:v>
                </c:pt>
                <c:pt idx="7446">
                  <c:v>545.18839999999977</c:v>
                </c:pt>
                <c:pt idx="7447">
                  <c:v>553.39019999999982</c:v>
                </c:pt>
                <c:pt idx="7448">
                  <c:v>556.97400000000005</c:v>
                </c:pt>
                <c:pt idx="7449">
                  <c:v>561.56399999999996</c:v>
                </c:pt>
                <c:pt idx="7450">
                  <c:v>569.99050000000011</c:v>
                </c:pt>
                <c:pt idx="7451">
                  <c:v>580.53939999999989</c:v>
                </c:pt>
                <c:pt idx="7452">
                  <c:v>582.23199999999997</c:v>
                </c:pt>
                <c:pt idx="7453">
                  <c:v>585.55199999999991</c:v>
                </c:pt>
                <c:pt idx="7454">
                  <c:v>592.78960000000006</c:v>
                </c:pt>
                <c:pt idx="7455">
                  <c:v>601.96990000000005</c:v>
                </c:pt>
                <c:pt idx="7456">
                  <c:v>607.60800000000006</c:v>
                </c:pt>
                <c:pt idx="7457">
                  <c:v>609.71569999999997</c:v>
                </c:pt>
                <c:pt idx="7458">
                  <c:v>610.86239999999998</c:v>
                </c:pt>
                <c:pt idx="7459">
                  <c:v>621.97440000000006</c:v>
                </c:pt>
                <c:pt idx="7460">
                  <c:v>624.98749999999995</c:v>
                </c:pt>
                <c:pt idx="7461">
                  <c:v>626.18499999999995</c:v>
                </c:pt>
                <c:pt idx="7462">
                  <c:v>629.01</c:v>
                </c:pt>
                <c:pt idx="7463">
                  <c:v>629.99099999999999</c:v>
                </c:pt>
                <c:pt idx="7464">
                  <c:v>635.495</c:v>
                </c:pt>
                <c:pt idx="7465">
                  <c:v>636.0002999999997</c:v>
                </c:pt>
                <c:pt idx="7466">
                  <c:v>643.98249999999996</c:v>
                </c:pt>
                <c:pt idx="7467">
                  <c:v>647.89200000000005</c:v>
                </c:pt>
                <c:pt idx="7468">
                  <c:v>648.56240000000003</c:v>
                </c:pt>
                <c:pt idx="7469">
                  <c:v>653.30099999999982</c:v>
                </c:pt>
                <c:pt idx="7470">
                  <c:v>654.7553999999999</c:v>
                </c:pt>
                <c:pt idx="7471">
                  <c:v>659.98</c:v>
                </c:pt>
                <c:pt idx="7472">
                  <c:v>661.45590000000004</c:v>
                </c:pt>
                <c:pt idx="7473">
                  <c:v>673.88160000000016</c:v>
                </c:pt>
                <c:pt idx="7474">
                  <c:v>679.99599999999964</c:v>
                </c:pt>
                <c:pt idx="7475">
                  <c:v>682.5168000000001</c:v>
                </c:pt>
                <c:pt idx="7476">
                  <c:v>694.50149999999985</c:v>
                </c:pt>
                <c:pt idx="7477">
                  <c:v>700.98000000000013</c:v>
                </c:pt>
                <c:pt idx="7478">
                  <c:v>701.98829999999998</c:v>
                </c:pt>
                <c:pt idx="7479">
                  <c:v>726.56189999999981</c:v>
                </c:pt>
                <c:pt idx="7480">
                  <c:v>735.03359999999998</c:v>
                </c:pt>
                <c:pt idx="7481">
                  <c:v>742.63200000000006</c:v>
                </c:pt>
                <c:pt idx="7482">
                  <c:v>743.98799999999983</c:v>
                </c:pt>
                <c:pt idx="7483">
                  <c:v>746.40779999999972</c:v>
                </c:pt>
                <c:pt idx="7484">
                  <c:v>751.76010000000008</c:v>
                </c:pt>
                <c:pt idx="7485">
                  <c:v>751.9624</c:v>
                </c:pt>
                <c:pt idx="7486">
                  <c:v>757.41120000000001</c:v>
                </c:pt>
                <c:pt idx="7487">
                  <c:v>762.18449999999984</c:v>
                </c:pt>
                <c:pt idx="7488">
                  <c:v>762.59400000000005</c:v>
                </c:pt>
                <c:pt idx="7489">
                  <c:v>764.38180000000011</c:v>
                </c:pt>
                <c:pt idx="7490">
                  <c:v>767.20049999999992</c:v>
                </c:pt>
                <c:pt idx="7491">
                  <c:v>770.35199999999986</c:v>
                </c:pt>
                <c:pt idx="7492">
                  <c:v>792.26910000000021</c:v>
                </c:pt>
                <c:pt idx="7493">
                  <c:v>793.71599999999989</c:v>
                </c:pt>
                <c:pt idx="7494">
                  <c:v>829.37540000000024</c:v>
                </c:pt>
                <c:pt idx="7495">
                  <c:v>839.9860000000001</c:v>
                </c:pt>
                <c:pt idx="7496">
                  <c:v>843.17059999999992</c:v>
                </c:pt>
                <c:pt idx="7497">
                  <c:v>874.98749999999984</c:v>
                </c:pt>
                <c:pt idx="7498">
                  <c:v>884.05799999999999</c:v>
                </c:pt>
                <c:pt idx="7499">
                  <c:v>899.98199999999997</c:v>
                </c:pt>
                <c:pt idx="7500">
                  <c:v>909.98180000000025</c:v>
                </c:pt>
                <c:pt idx="7501">
                  <c:v>942.81569999999988</c:v>
                </c:pt>
                <c:pt idx="7502">
                  <c:v>944.98649999999986</c:v>
                </c:pt>
                <c:pt idx="7503">
                  <c:v>1007.9831999999999</c:v>
                </c:pt>
                <c:pt idx="7504">
                  <c:v>1013.1270000000001</c:v>
                </c:pt>
                <c:pt idx="7505">
                  <c:v>1014.9797</c:v>
                </c:pt>
                <c:pt idx="7506">
                  <c:v>1049.9849999999999</c:v>
                </c:pt>
                <c:pt idx="7507">
                  <c:v>1061.5721999999998</c:v>
                </c:pt>
                <c:pt idx="7508">
                  <c:v>1114.5119999999999</c:v>
                </c:pt>
                <c:pt idx="7509">
                  <c:v>1119.996799999999</c:v>
                </c:pt>
                <c:pt idx="7510">
                  <c:v>1143.8910000000001</c:v>
                </c:pt>
                <c:pt idx="7511">
                  <c:v>1159.9854999999998</c:v>
                </c:pt>
                <c:pt idx="7512">
                  <c:v>1228.1787000000004</c:v>
                </c:pt>
                <c:pt idx="7513">
                  <c:v>1264.7558999999999</c:v>
                </c:pt>
                <c:pt idx="7514">
                  <c:v>1270.99</c:v>
                </c:pt>
                <c:pt idx="7515">
                  <c:v>1276.4871000000001</c:v>
                </c:pt>
                <c:pt idx="7516">
                  <c:v>1351.9895999999999</c:v>
                </c:pt>
                <c:pt idx="7517">
                  <c:v>1371.9803999999999</c:v>
                </c:pt>
                <c:pt idx="7518">
                  <c:v>1379.9769999999999</c:v>
                </c:pt>
                <c:pt idx="7519">
                  <c:v>1415.4295999999997</c:v>
                </c:pt>
                <c:pt idx="7520">
                  <c:v>1416.7999999999997</c:v>
                </c:pt>
                <c:pt idx="7521">
                  <c:v>1439.9760000000001</c:v>
                </c:pt>
                <c:pt idx="7522">
                  <c:v>1453.1237999999996</c:v>
                </c:pt>
                <c:pt idx="7523">
                  <c:v>1459.2</c:v>
                </c:pt>
                <c:pt idx="7524">
                  <c:v>1480.4670999999998</c:v>
                </c:pt>
                <c:pt idx="7525">
                  <c:v>1644.2912999999999</c:v>
                </c:pt>
                <c:pt idx="7526">
                  <c:v>1668.2049999999999</c:v>
                </c:pt>
                <c:pt idx="7527">
                  <c:v>1906.4849999999999</c:v>
                </c:pt>
                <c:pt idx="7528">
                  <c:v>1906.4850000000001</c:v>
                </c:pt>
                <c:pt idx="7529">
                  <c:v>1995.99</c:v>
                </c:pt>
                <c:pt idx="7530">
                  <c:v>2229.0239999999999</c:v>
                </c:pt>
                <c:pt idx="7531">
                  <c:v>2239.9871999999996</c:v>
                </c:pt>
                <c:pt idx="7532">
                  <c:v>2302.9670999999998</c:v>
                </c:pt>
                <c:pt idx="7533">
                  <c:v>2365.9817999999996</c:v>
                </c:pt>
                <c:pt idx="7534">
                  <c:v>2400.9656999999997</c:v>
                </c:pt>
                <c:pt idx="7535">
                  <c:v>2504.2215999999999</c:v>
                </c:pt>
                <c:pt idx="7536">
                  <c:v>2591.9567999999999</c:v>
                </c:pt>
                <c:pt idx="7537">
                  <c:v>2799.9839999999995</c:v>
                </c:pt>
                <c:pt idx="7538">
                  <c:v>3177.4749999999999</c:v>
                </c:pt>
                <c:pt idx="7539">
                  <c:v>3919.9887999999992</c:v>
                </c:pt>
                <c:pt idx="7540">
                  <c:v>4630.4755000000005</c:v>
                </c:pt>
                <c:pt idx="7541">
                  <c:v>4946.37</c:v>
                </c:pt>
                <c:pt idx="7542">
                  <c:v>5039.9856</c:v>
                </c:pt>
                <c:pt idx="7543">
                  <c:v>6719.9807999999994</c:v>
                </c:pt>
                <c:pt idx="7544">
                  <c:v>8399.9759999999987</c:v>
                </c:pt>
              </c:numCache>
            </c:numRef>
          </c:xVal>
          <c:yVal>
            <c:numRef>
              <c:f>Sheet2!$B$2:$B$7546</c:f>
              <c:numCache>
                <c:formatCode>General</c:formatCode>
                <c:ptCount val="7545"/>
                <c:pt idx="0">
                  <c:v>4499.9850000000006</c:v>
                </c:pt>
                <c:pt idx="1">
                  <c:v>7999.98</c:v>
                </c:pt>
                <c:pt idx="2">
                  <c:v>2177.5839999999994</c:v>
                </c:pt>
                <c:pt idx="3">
                  <c:v>2549.9850000000006</c:v>
                </c:pt>
                <c:pt idx="4">
                  <c:v>1889.9899999999998</c:v>
                </c:pt>
                <c:pt idx="5">
                  <c:v>1799.9940000000001</c:v>
                </c:pt>
                <c:pt idx="6">
                  <c:v>1525.1879999999996</c:v>
                </c:pt>
                <c:pt idx="7">
                  <c:v>4297.6440000000002</c:v>
                </c:pt>
                <c:pt idx="8">
                  <c:v>1088.7919999999997</c:v>
                </c:pt>
                <c:pt idx="9">
                  <c:v>22638.48</c:v>
                </c:pt>
                <c:pt idx="10">
                  <c:v>3083.4300000000003</c:v>
                </c:pt>
                <c:pt idx="11">
                  <c:v>896.98999999999978</c:v>
                </c:pt>
                <c:pt idx="12">
                  <c:v>8159.9519999999993</c:v>
                </c:pt>
                <c:pt idx="13">
                  <c:v>1633.1880000000003</c:v>
                </c:pt>
                <c:pt idx="14">
                  <c:v>1614.5820000000003</c:v>
                </c:pt>
                <c:pt idx="15">
                  <c:v>463.24799999999988</c:v>
                </c:pt>
                <c:pt idx="16">
                  <c:v>762.59399999999982</c:v>
                </c:pt>
                <c:pt idx="17">
                  <c:v>760.97999999999979</c:v>
                </c:pt>
                <c:pt idx="18">
                  <c:v>1598.0580000000002</c:v>
                </c:pt>
                <c:pt idx="19">
                  <c:v>4663.7360000000008</c:v>
                </c:pt>
                <c:pt idx="20">
                  <c:v>1345.4850000000001</c:v>
                </c:pt>
                <c:pt idx="21">
                  <c:v>2314.116</c:v>
                </c:pt>
                <c:pt idx="22">
                  <c:v>1875.258</c:v>
                </c:pt>
                <c:pt idx="23">
                  <c:v>1188.0000000000002</c:v>
                </c:pt>
                <c:pt idx="24">
                  <c:v>2624.9850000000001</c:v>
                </c:pt>
                <c:pt idx="25">
                  <c:v>703.71</c:v>
                </c:pt>
                <c:pt idx="26">
                  <c:v>652.99500000000012</c:v>
                </c:pt>
                <c:pt idx="27">
                  <c:v>2739.5280000000002</c:v>
                </c:pt>
                <c:pt idx="28">
                  <c:v>1272.6299999999999</c:v>
                </c:pt>
                <c:pt idx="29">
                  <c:v>590.05800000000011</c:v>
                </c:pt>
                <c:pt idx="30">
                  <c:v>3930.0720000000001</c:v>
                </c:pt>
                <c:pt idx="31">
                  <c:v>294.61999999999995</c:v>
                </c:pt>
                <c:pt idx="32">
                  <c:v>1141.4700000000003</c:v>
                </c:pt>
                <c:pt idx="33">
                  <c:v>1421.664</c:v>
                </c:pt>
                <c:pt idx="34">
                  <c:v>442.37199999999996</c:v>
                </c:pt>
                <c:pt idx="35">
                  <c:v>946.76400000000024</c:v>
                </c:pt>
                <c:pt idx="36">
                  <c:v>1781.6819999999998</c:v>
                </c:pt>
                <c:pt idx="37">
                  <c:v>449.1</c:v>
                </c:pt>
                <c:pt idx="38">
                  <c:v>4416.174</c:v>
                </c:pt>
                <c:pt idx="39">
                  <c:v>2065.3200000000002</c:v>
                </c:pt>
                <c:pt idx="40">
                  <c:v>1299.99</c:v>
                </c:pt>
                <c:pt idx="41">
                  <c:v>765.625</c:v>
                </c:pt>
                <c:pt idx="42">
                  <c:v>399.54</c:v>
                </c:pt>
                <c:pt idx="43">
                  <c:v>1071.576</c:v>
                </c:pt>
                <c:pt idx="44">
                  <c:v>626.09999999999991</c:v>
                </c:pt>
                <c:pt idx="45">
                  <c:v>304.98999999999995</c:v>
                </c:pt>
                <c:pt idx="46">
                  <c:v>796.42500000000007</c:v>
                </c:pt>
                <c:pt idx="47">
                  <c:v>310.39199999999994</c:v>
                </c:pt>
                <c:pt idx="48">
                  <c:v>3059.982</c:v>
                </c:pt>
                <c:pt idx="49">
                  <c:v>1252.704</c:v>
                </c:pt>
                <c:pt idx="50">
                  <c:v>599.98500000000013</c:v>
                </c:pt>
                <c:pt idx="51">
                  <c:v>180.97999999999996</c:v>
                </c:pt>
                <c:pt idx="52">
                  <c:v>727.45</c:v>
                </c:pt>
                <c:pt idx="53">
                  <c:v>1548.9900000000002</c:v>
                </c:pt>
                <c:pt idx="54">
                  <c:v>631.17600000000016</c:v>
                </c:pt>
                <c:pt idx="55">
                  <c:v>551.98500000000013</c:v>
                </c:pt>
                <c:pt idx="56">
                  <c:v>176.77199999999996</c:v>
                </c:pt>
                <c:pt idx="57">
                  <c:v>933.26200000000006</c:v>
                </c:pt>
                <c:pt idx="58">
                  <c:v>177.97999999999996</c:v>
                </c:pt>
                <c:pt idx="59">
                  <c:v>801.59999999999991</c:v>
                </c:pt>
                <c:pt idx="60">
                  <c:v>1579.7460000000001</c:v>
                </c:pt>
                <c:pt idx="61">
                  <c:v>1352.3975999999998</c:v>
                </c:pt>
                <c:pt idx="62">
                  <c:v>652.45000000000005</c:v>
                </c:pt>
                <c:pt idx="63">
                  <c:v>341.96</c:v>
                </c:pt>
                <c:pt idx="64">
                  <c:v>243.99199999999996</c:v>
                </c:pt>
                <c:pt idx="65">
                  <c:v>721.87500000000011</c:v>
                </c:pt>
                <c:pt idx="66">
                  <c:v>252.78399999999996</c:v>
                </c:pt>
                <c:pt idx="67">
                  <c:v>538.19400000000007</c:v>
                </c:pt>
                <c:pt idx="68">
                  <c:v>509.97000000000008</c:v>
                </c:pt>
                <c:pt idx="69">
                  <c:v>617.70000000000005</c:v>
                </c:pt>
                <c:pt idx="70">
                  <c:v>143.12799999999996</c:v>
                </c:pt>
                <c:pt idx="71">
                  <c:v>269.97000000000003</c:v>
                </c:pt>
                <c:pt idx="72">
                  <c:v>1931.9579999999999</c:v>
                </c:pt>
                <c:pt idx="73">
                  <c:v>217.76400000000001</c:v>
                </c:pt>
                <c:pt idx="74">
                  <c:v>479.98800000000006</c:v>
                </c:pt>
                <c:pt idx="75">
                  <c:v>957.57749999999999</c:v>
                </c:pt>
                <c:pt idx="76">
                  <c:v>302.72000000000003</c:v>
                </c:pt>
                <c:pt idx="77">
                  <c:v>1889.9459999999999</c:v>
                </c:pt>
                <c:pt idx="78">
                  <c:v>482.93999999999994</c:v>
                </c:pt>
                <c:pt idx="79">
                  <c:v>1499.9699999999998</c:v>
                </c:pt>
                <c:pt idx="80">
                  <c:v>1018.1039999999999</c:v>
                </c:pt>
                <c:pt idx="81">
                  <c:v>242.35200000000003</c:v>
                </c:pt>
                <c:pt idx="82">
                  <c:v>209.97900000000001</c:v>
                </c:pt>
                <c:pt idx="83">
                  <c:v>419.68000000000006</c:v>
                </c:pt>
                <c:pt idx="84">
                  <c:v>2453.4299999999998</c:v>
                </c:pt>
                <c:pt idx="85">
                  <c:v>332.02800000000002</c:v>
                </c:pt>
                <c:pt idx="86">
                  <c:v>991.76400000000012</c:v>
                </c:pt>
                <c:pt idx="87">
                  <c:v>815.29199999999992</c:v>
                </c:pt>
                <c:pt idx="88">
                  <c:v>5404.8960000000006</c:v>
                </c:pt>
                <c:pt idx="89">
                  <c:v>482.34000000000003</c:v>
                </c:pt>
                <c:pt idx="90">
                  <c:v>505.1760000000001</c:v>
                </c:pt>
                <c:pt idx="91">
                  <c:v>210.39199999999997</c:v>
                </c:pt>
                <c:pt idx="92">
                  <c:v>398.35200000000003</c:v>
                </c:pt>
                <c:pt idx="93">
                  <c:v>2003.52</c:v>
                </c:pt>
                <c:pt idx="94">
                  <c:v>181.47000000000003</c:v>
                </c:pt>
                <c:pt idx="95">
                  <c:v>365.98799999999994</c:v>
                </c:pt>
                <c:pt idx="96">
                  <c:v>341.99100000000004</c:v>
                </c:pt>
                <c:pt idx="97">
                  <c:v>2396.2655999999997</c:v>
                </c:pt>
                <c:pt idx="98">
                  <c:v>254.74400000000003</c:v>
                </c:pt>
                <c:pt idx="99">
                  <c:v>564.19499999999994</c:v>
                </c:pt>
                <c:pt idx="100">
                  <c:v>456.58800000000008</c:v>
                </c:pt>
                <c:pt idx="101">
                  <c:v>242.17600000000004</c:v>
                </c:pt>
                <c:pt idx="102">
                  <c:v>601.47</c:v>
                </c:pt>
                <c:pt idx="103">
                  <c:v>1332.4960000000001</c:v>
                </c:pt>
                <c:pt idx="104">
                  <c:v>945.03600000000006</c:v>
                </c:pt>
                <c:pt idx="105">
                  <c:v>1488.4239999999998</c:v>
                </c:pt>
                <c:pt idx="106">
                  <c:v>1044.6299999999999</c:v>
                </c:pt>
                <c:pt idx="107">
                  <c:v>266.35200000000003</c:v>
                </c:pt>
                <c:pt idx="108">
                  <c:v>876.30000000000007</c:v>
                </c:pt>
                <c:pt idx="109">
                  <c:v>1090.7819999999999</c:v>
                </c:pt>
                <c:pt idx="110">
                  <c:v>649</c:v>
                </c:pt>
                <c:pt idx="111">
                  <c:v>480.96</c:v>
                </c:pt>
                <c:pt idx="112">
                  <c:v>836.59199999999998</c:v>
                </c:pt>
                <c:pt idx="113">
                  <c:v>377.45</c:v>
                </c:pt>
                <c:pt idx="114">
                  <c:v>1439.982</c:v>
                </c:pt>
                <c:pt idx="115">
                  <c:v>786.74400000000003</c:v>
                </c:pt>
                <c:pt idx="116">
                  <c:v>1022.97</c:v>
                </c:pt>
                <c:pt idx="117">
                  <c:v>562.29250000000013</c:v>
                </c:pt>
                <c:pt idx="118">
                  <c:v>1169.694</c:v>
                </c:pt>
                <c:pt idx="119">
                  <c:v>2519.9579999999996</c:v>
                </c:pt>
                <c:pt idx="120">
                  <c:v>179.99100000000004</c:v>
                </c:pt>
                <c:pt idx="121">
                  <c:v>93.031999999999982</c:v>
                </c:pt>
                <c:pt idx="122">
                  <c:v>521.96</c:v>
                </c:pt>
                <c:pt idx="123">
                  <c:v>1502.376</c:v>
                </c:pt>
                <c:pt idx="124">
                  <c:v>934.9559999999999</c:v>
                </c:pt>
                <c:pt idx="125">
                  <c:v>620.61450000000013</c:v>
                </c:pt>
                <c:pt idx="126">
                  <c:v>364.95</c:v>
                </c:pt>
                <c:pt idx="127">
                  <c:v>145.76400000000001</c:v>
                </c:pt>
                <c:pt idx="128">
                  <c:v>452.45</c:v>
                </c:pt>
                <c:pt idx="129">
                  <c:v>97.263999999999982</c:v>
                </c:pt>
                <c:pt idx="130">
                  <c:v>301.46999999999997</c:v>
                </c:pt>
                <c:pt idx="131">
                  <c:v>180.58800000000005</c:v>
                </c:pt>
                <c:pt idx="132">
                  <c:v>661.17600000000004</c:v>
                </c:pt>
                <c:pt idx="133">
                  <c:v>274.49100000000004</c:v>
                </c:pt>
                <c:pt idx="134">
                  <c:v>853.09199999999987</c:v>
                </c:pt>
                <c:pt idx="135">
                  <c:v>87.167999999999978</c:v>
                </c:pt>
                <c:pt idx="136">
                  <c:v>92.063999999999979</c:v>
                </c:pt>
                <c:pt idx="137">
                  <c:v>1913.3295999999998</c:v>
                </c:pt>
                <c:pt idx="138">
                  <c:v>1348.7040000000002</c:v>
                </c:pt>
                <c:pt idx="139">
                  <c:v>455.97</c:v>
                </c:pt>
                <c:pt idx="140">
                  <c:v>1335.68</c:v>
                </c:pt>
                <c:pt idx="141">
                  <c:v>349.96499999999997</c:v>
                </c:pt>
                <c:pt idx="142">
                  <c:v>376.86599999999999</c:v>
                </c:pt>
                <c:pt idx="143">
                  <c:v>352.45</c:v>
                </c:pt>
                <c:pt idx="144">
                  <c:v>1049.97</c:v>
                </c:pt>
                <c:pt idx="145">
                  <c:v>268.935</c:v>
                </c:pt>
                <c:pt idx="146">
                  <c:v>301.46999999999997</c:v>
                </c:pt>
                <c:pt idx="147">
                  <c:v>786.33</c:v>
                </c:pt>
                <c:pt idx="148">
                  <c:v>961.48000000000013</c:v>
                </c:pt>
                <c:pt idx="149">
                  <c:v>998.84999999999991</c:v>
                </c:pt>
                <c:pt idx="150">
                  <c:v>302.45</c:v>
                </c:pt>
                <c:pt idx="151">
                  <c:v>630.024</c:v>
                </c:pt>
                <c:pt idx="152">
                  <c:v>73.175999999999974</c:v>
                </c:pt>
                <c:pt idx="153">
                  <c:v>1421.6640000000002</c:v>
                </c:pt>
                <c:pt idx="154">
                  <c:v>159.04</c:v>
                </c:pt>
                <c:pt idx="155">
                  <c:v>1047.528</c:v>
                </c:pt>
                <c:pt idx="156">
                  <c:v>127.76400000000002</c:v>
                </c:pt>
                <c:pt idx="157">
                  <c:v>70.969999999999985</c:v>
                </c:pt>
                <c:pt idx="158">
                  <c:v>90.882000000000005</c:v>
                </c:pt>
                <c:pt idx="159">
                  <c:v>344.22</c:v>
                </c:pt>
                <c:pt idx="160">
                  <c:v>277.5</c:v>
                </c:pt>
                <c:pt idx="161">
                  <c:v>141.41999999999999</c:v>
                </c:pt>
                <c:pt idx="162">
                  <c:v>73.163999999999987</c:v>
                </c:pt>
                <c:pt idx="163">
                  <c:v>859.19999999999993</c:v>
                </c:pt>
                <c:pt idx="164">
                  <c:v>386.91</c:v>
                </c:pt>
                <c:pt idx="165">
                  <c:v>355.45499999999998</c:v>
                </c:pt>
                <c:pt idx="166">
                  <c:v>102.01800000000001</c:v>
                </c:pt>
                <c:pt idx="167">
                  <c:v>1123.92</c:v>
                </c:pt>
                <c:pt idx="168">
                  <c:v>151.96</c:v>
                </c:pt>
                <c:pt idx="169">
                  <c:v>776.84999999999991</c:v>
                </c:pt>
                <c:pt idx="170">
                  <c:v>67.839999999999989</c:v>
                </c:pt>
                <c:pt idx="171">
                  <c:v>66.283999999999992</c:v>
                </c:pt>
                <c:pt idx="172">
                  <c:v>569.05799999999999</c:v>
                </c:pt>
                <c:pt idx="173">
                  <c:v>1004.9760000000001</c:v>
                </c:pt>
                <c:pt idx="174">
                  <c:v>292.10000000000002</c:v>
                </c:pt>
                <c:pt idx="175">
                  <c:v>933.40800000000002</c:v>
                </c:pt>
                <c:pt idx="176">
                  <c:v>727.29600000000005</c:v>
                </c:pt>
                <c:pt idx="177">
                  <c:v>104.57999999999998</c:v>
                </c:pt>
                <c:pt idx="178">
                  <c:v>206.99100000000004</c:v>
                </c:pt>
                <c:pt idx="179">
                  <c:v>634.11599999999999</c:v>
                </c:pt>
                <c:pt idx="180">
                  <c:v>275.49</c:v>
                </c:pt>
                <c:pt idx="181">
                  <c:v>913.43000000000006</c:v>
                </c:pt>
                <c:pt idx="182">
                  <c:v>254.05800000000002</c:v>
                </c:pt>
                <c:pt idx="183">
                  <c:v>779.79600000000005</c:v>
                </c:pt>
                <c:pt idx="184">
                  <c:v>241.17000000000002</c:v>
                </c:pt>
                <c:pt idx="185">
                  <c:v>299.97499999999997</c:v>
                </c:pt>
                <c:pt idx="186">
                  <c:v>383.43799999999999</c:v>
                </c:pt>
                <c:pt idx="187">
                  <c:v>669.08</c:v>
                </c:pt>
                <c:pt idx="188">
                  <c:v>62.789999999999992</c:v>
                </c:pt>
                <c:pt idx="189">
                  <c:v>75.59999999999998</c:v>
                </c:pt>
                <c:pt idx="190">
                  <c:v>663.072</c:v>
                </c:pt>
                <c:pt idx="191">
                  <c:v>224.93700000000004</c:v>
                </c:pt>
                <c:pt idx="192">
                  <c:v>94.191999999999979</c:v>
                </c:pt>
                <c:pt idx="193">
                  <c:v>602.65099999999995</c:v>
                </c:pt>
                <c:pt idx="194">
                  <c:v>769.18400000000008</c:v>
                </c:pt>
                <c:pt idx="195">
                  <c:v>748.75200000000007</c:v>
                </c:pt>
                <c:pt idx="196">
                  <c:v>218.75</c:v>
                </c:pt>
                <c:pt idx="197">
                  <c:v>718.6400000000001</c:v>
                </c:pt>
                <c:pt idx="198">
                  <c:v>64.383999999999986</c:v>
                </c:pt>
                <c:pt idx="199">
                  <c:v>863.12799999999993</c:v>
                </c:pt>
                <c:pt idx="200">
                  <c:v>677.57999999999993</c:v>
                </c:pt>
                <c:pt idx="201">
                  <c:v>728.94600000000003</c:v>
                </c:pt>
                <c:pt idx="202">
                  <c:v>375.45750000000004</c:v>
                </c:pt>
                <c:pt idx="203">
                  <c:v>400.03199999999998</c:v>
                </c:pt>
                <c:pt idx="204">
                  <c:v>58.923999999999985</c:v>
                </c:pt>
                <c:pt idx="205">
                  <c:v>382.80599999999998</c:v>
                </c:pt>
                <c:pt idx="206">
                  <c:v>89.991000000000014</c:v>
                </c:pt>
                <c:pt idx="207">
                  <c:v>890.84099999999989</c:v>
                </c:pt>
                <c:pt idx="208">
                  <c:v>139.91999999999999</c:v>
                </c:pt>
                <c:pt idx="209">
                  <c:v>666.24800000000005</c:v>
                </c:pt>
                <c:pt idx="210">
                  <c:v>472.51800000000003</c:v>
                </c:pt>
                <c:pt idx="211">
                  <c:v>190.92</c:v>
                </c:pt>
                <c:pt idx="212">
                  <c:v>657.18000000000006</c:v>
                </c:pt>
                <c:pt idx="213">
                  <c:v>58.463999999999977</c:v>
                </c:pt>
                <c:pt idx="214">
                  <c:v>899.13600000000008</c:v>
                </c:pt>
                <c:pt idx="215">
                  <c:v>646.77600000000007</c:v>
                </c:pt>
                <c:pt idx="216">
                  <c:v>189.58800000000005</c:v>
                </c:pt>
                <c:pt idx="217">
                  <c:v>96.783999999999978</c:v>
                </c:pt>
                <c:pt idx="218">
                  <c:v>69.576000000000008</c:v>
                </c:pt>
                <c:pt idx="219">
                  <c:v>528.42999999999995</c:v>
                </c:pt>
                <c:pt idx="220">
                  <c:v>330.58800000000002</c:v>
                </c:pt>
                <c:pt idx="221">
                  <c:v>370.62</c:v>
                </c:pt>
                <c:pt idx="222">
                  <c:v>981.37199999999996</c:v>
                </c:pt>
                <c:pt idx="223">
                  <c:v>350.35199999999998</c:v>
                </c:pt>
                <c:pt idx="224">
                  <c:v>552.55999999999995</c:v>
                </c:pt>
                <c:pt idx="225">
                  <c:v>781.86399999999992</c:v>
                </c:pt>
                <c:pt idx="226">
                  <c:v>458.42999999999995</c:v>
                </c:pt>
                <c:pt idx="227">
                  <c:v>454.96499999999997</c:v>
                </c:pt>
                <c:pt idx="228">
                  <c:v>724.08</c:v>
                </c:pt>
                <c:pt idx="229">
                  <c:v>182.55</c:v>
                </c:pt>
                <c:pt idx="230">
                  <c:v>791.96399999999994</c:v>
                </c:pt>
                <c:pt idx="231">
                  <c:v>401.59000000000003</c:v>
                </c:pt>
                <c:pt idx="232">
                  <c:v>48.783999999999985</c:v>
                </c:pt>
                <c:pt idx="233">
                  <c:v>657.50400000000002</c:v>
                </c:pt>
                <c:pt idx="234">
                  <c:v>219.07500000000002</c:v>
                </c:pt>
                <c:pt idx="235">
                  <c:v>52.447999999999993</c:v>
                </c:pt>
                <c:pt idx="236">
                  <c:v>700.05600000000004</c:v>
                </c:pt>
                <c:pt idx="237">
                  <c:v>72.588000000000008</c:v>
                </c:pt>
                <c:pt idx="238">
                  <c:v>1275.7919999999999</c:v>
                </c:pt>
                <c:pt idx="239">
                  <c:v>509.48800000000006</c:v>
                </c:pt>
                <c:pt idx="240">
                  <c:v>48.791999999999987</c:v>
                </c:pt>
                <c:pt idx="241">
                  <c:v>384.94399999999996</c:v>
                </c:pt>
                <c:pt idx="242">
                  <c:v>670.75200000000007</c:v>
                </c:pt>
                <c:pt idx="243">
                  <c:v>458.42999999999995</c:v>
                </c:pt>
                <c:pt idx="244">
                  <c:v>743.98799999999994</c:v>
                </c:pt>
                <c:pt idx="245">
                  <c:v>68.809999999999988</c:v>
                </c:pt>
                <c:pt idx="246">
                  <c:v>409.59000000000003</c:v>
                </c:pt>
                <c:pt idx="247">
                  <c:v>613.90800000000002</c:v>
                </c:pt>
                <c:pt idx="248">
                  <c:v>152.99100000000001</c:v>
                </c:pt>
                <c:pt idx="249">
                  <c:v>1218.7349999999997</c:v>
                </c:pt>
                <c:pt idx="250">
                  <c:v>48.631999999999991</c:v>
                </c:pt>
                <c:pt idx="251">
                  <c:v>559.71</c:v>
                </c:pt>
                <c:pt idx="252">
                  <c:v>354.45</c:v>
                </c:pt>
                <c:pt idx="253">
                  <c:v>214.95000000000002</c:v>
                </c:pt>
                <c:pt idx="254">
                  <c:v>481.17599999999999</c:v>
                </c:pt>
                <c:pt idx="255">
                  <c:v>626.35199999999998</c:v>
                </c:pt>
                <c:pt idx="256">
                  <c:v>379.37200000000001</c:v>
                </c:pt>
                <c:pt idx="257">
                  <c:v>623.46479999999997</c:v>
                </c:pt>
                <c:pt idx="258">
                  <c:v>918.78499999999985</c:v>
                </c:pt>
                <c:pt idx="259">
                  <c:v>337.17599999999999</c:v>
                </c:pt>
                <c:pt idx="260">
                  <c:v>825.17399999999998</c:v>
                </c:pt>
                <c:pt idx="261">
                  <c:v>539.91</c:v>
                </c:pt>
                <c:pt idx="262">
                  <c:v>166.92000000000002</c:v>
                </c:pt>
                <c:pt idx="263">
                  <c:v>157.79400000000004</c:v>
                </c:pt>
                <c:pt idx="264">
                  <c:v>330.58800000000002</c:v>
                </c:pt>
                <c:pt idx="265">
                  <c:v>494.98199999999997</c:v>
                </c:pt>
                <c:pt idx="266">
                  <c:v>384.76799999999997</c:v>
                </c:pt>
                <c:pt idx="267">
                  <c:v>494.37599999999998</c:v>
                </c:pt>
                <c:pt idx="268">
                  <c:v>831.93600000000015</c:v>
                </c:pt>
                <c:pt idx="269">
                  <c:v>331.02300000000008</c:v>
                </c:pt>
                <c:pt idx="270">
                  <c:v>369.19919999999996</c:v>
                </c:pt>
                <c:pt idx="271">
                  <c:v>683.98799999999994</c:v>
                </c:pt>
                <c:pt idx="272">
                  <c:v>609.9799999999999</c:v>
                </c:pt>
                <c:pt idx="273">
                  <c:v>1004.0239999999999</c:v>
                </c:pt>
                <c:pt idx="274">
                  <c:v>519.79200000000003</c:v>
                </c:pt>
                <c:pt idx="275">
                  <c:v>373.46999999999991</c:v>
                </c:pt>
                <c:pt idx="276">
                  <c:v>265.47500000000002</c:v>
                </c:pt>
                <c:pt idx="277">
                  <c:v>174.05850000000001</c:v>
                </c:pt>
                <c:pt idx="278">
                  <c:v>883.92</c:v>
                </c:pt>
                <c:pt idx="279">
                  <c:v>733.48799999999994</c:v>
                </c:pt>
                <c:pt idx="280">
                  <c:v>674.35200000000009</c:v>
                </c:pt>
                <c:pt idx="281">
                  <c:v>53.087999999999994</c:v>
                </c:pt>
                <c:pt idx="282">
                  <c:v>464.29200000000003</c:v>
                </c:pt>
                <c:pt idx="283">
                  <c:v>445.80200000000002</c:v>
                </c:pt>
                <c:pt idx="284">
                  <c:v>1079.9279999999999</c:v>
                </c:pt>
                <c:pt idx="285">
                  <c:v>454.56000000000006</c:v>
                </c:pt>
                <c:pt idx="286">
                  <c:v>455.97</c:v>
                </c:pt>
                <c:pt idx="287">
                  <c:v>108.40000000000002</c:v>
                </c:pt>
                <c:pt idx="288">
                  <c:v>1053.164</c:v>
                </c:pt>
                <c:pt idx="289">
                  <c:v>273.06</c:v>
                </c:pt>
                <c:pt idx="290">
                  <c:v>215.148</c:v>
                </c:pt>
                <c:pt idx="291">
                  <c:v>66.294000000000011</c:v>
                </c:pt>
                <c:pt idx="292">
                  <c:v>344.22</c:v>
                </c:pt>
                <c:pt idx="293">
                  <c:v>233.86</c:v>
                </c:pt>
                <c:pt idx="294">
                  <c:v>363.31200000000007</c:v>
                </c:pt>
                <c:pt idx="295">
                  <c:v>431.976</c:v>
                </c:pt>
                <c:pt idx="296">
                  <c:v>885.52800000000002</c:v>
                </c:pt>
                <c:pt idx="297">
                  <c:v>313.72199999999998</c:v>
                </c:pt>
                <c:pt idx="298">
                  <c:v>291.95999999999998</c:v>
                </c:pt>
                <c:pt idx="299">
                  <c:v>1322.3520000000001</c:v>
                </c:pt>
                <c:pt idx="300">
                  <c:v>38.86399999999999</c:v>
                </c:pt>
                <c:pt idx="301">
                  <c:v>72.294000000000011</c:v>
                </c:pt>
                <c:pt idx="302">
                  <c:v>710.83200000000011</c:v>
                </c:pt>
                <c:pt idx="303">
                  <c:v>418.8</c:v>
                </c:pt>
                <c:pt idx="304">
                  <c:v>650.35200000000009</c:v>
                </c:pt>
                <c:pt idx="305">
                  <c:v>974.98799999999983</c:v>
                </c:pt>
                <c:pt idx="306">
                  <c:v>300.53279999999995</c:v>
                </c:pt>
                <c:pt idx="307">
                  <c:v>518.27200000000005</c:v>
                </c:pt>
                <c:pt idx="308">
                  <c:v>409.99919999999997</c:v>
                </c:pt>
                <c:pt idx="309">
                  <c:v>747.55799999999999</c:v>
                </c:pt>
                <c:pt idx="310">
                  <c:v>511.05600000000004</c:v>
                </c:pt>
                <c:pt idx="311">
                  <c:v>744.09999999999991</c:v>
                </c:pt>
                <c:pt idx="312">
                  <c:v>131.376</c:v>
                </c:pt>
                <c:pt idx="313">
                  <c:v>189.88200000000001</c:v>
                </c:pt>
                <c:pt idx="314">
                  <c:v>172.11</c:v>
                </c:pt>
                <c:pt idx="315">
                  <c:v>1080.096</c:v>
                </c:pt>
                <c:pt idx="316">
                  <c:v>443.92</c:v>
                </c:pt>
                <c:pt idx="317">
                  <c:v>1315.86</c:v>
                </c:pt>
                <c:pt idx="318">
                  <c:v>688.74399999999991</c:v>
                </c:pt>
                <c:pt idx="319">
                  <c:v>254.52599999999998</c:v>
                </c:pt>
                <c:pt idx="320">
                  <c:v>466.15799999999996</c:v>
                </c:pt>
                <c:pt idx="321">
                  <c:v>429.59999999999997</c:v>
                </c:pt>
                <c:pt idx="322">
                  <c:v>382.11599999999999</c:v>
                </c:pt>
                <c:pt idx="323">
                  <c:v>370.78199999999998</c:v>
                </c:pt>
                <c:pt idx="324">
                  <c:v>328.39919999999995</c:v>
                </c:pt>
                <c:pt idx="325">
                  <c:v>33.61999999999999</c:v>
                </c:pt>
                <c:pt idx="326">
                  <c:v>275.05799999999999</c:v>
                </c:pt>
                <c:pt idx="327">
                  <c:v>83.951999999999998</c:v>
                </c:pt>
                <c:pt idx="328">
                  <c:v>485.93999999999994</c:v>
                </c:pt>
                <c:pt idx="329">
                  <c:v>130.97999999999999</c:v>
                </c:pt>
                <c:pt idx="330">
                  <c:v>388.42999999999995</c:v>
                </c:pt>
                <c:pt idx="331">
                  <c:v>502.48800000000006</c:v>
                </c:pt>
                <c:pt idx="332">
                  <c:v>876.67200000000003</c:v>
                </c:pt>
                <c:pt idx="333">
                  <c:v>470.30199999999996</c:v>
                </c:pt>
                <c:pt idx="334">
                  <c:v>34.175999999999995</c:v>
                </c:pt>
                <c:pt idx="335">
                  <c:v>363.64800000000002</c:v>
                </c:pt>
                <c:pt idx="336">
                  <c:v>317.05799999999999</c:v>
                </c:pt>
                <c:pt idx="337">
                  <c:v>32.783999999999992</c:v>
                </c:pt>
                <c:pt idx="338">
                  <c:v>457.4849999999999</c:v>
                </c:pt>
                <c:pt idx="339">
                  <c:v>484.70400000000006</c:v>
                </c:pt>
                <c:pt idx="340">
                  <c:v>64.959999999999994</c:v>
                </c:pt>
                <c:pt idx="341">
                  <c:v>132.22400000000002</c:v>
                </c:pt>
                <c:pt idx="342">
                  <c:v>314.53199999999998</c:v>
                </c:pt>
                <c:pt idx="343">
                  <c:v>99.846000000000004</c:v>
                </c:pt>
                <c:pt idx="344">
                  <c:v>99.588000000000008</c:v>
                </c:pt>
                <c:pt idx="345">
                  <c:v>663.072</c:v>
                </c:pt>
                <c:pt idx="346">
                  <c:v>163.88</c:v>
                </c:pt>
                <c:pt idx="347">
                  <c:v>409.27199999999999</c:v>
                </c:pt>
                <c:pt idx="348">
                  <c:v>384.59200000000004</c:v>
                </c:pt>
                <c:pt idx="349">
                  <c:v>445.44</c:v>
                </c:pt>
                <c:pt idx="350">
                  <c:v>723.92</c:v>
                </c:pt>
                <c:pt idx="351">
                  <c:v>517.40500000000009</c:v>
                </c:pt>
                <c:pt idx="352">
                  <c:v>323.98199999999997</c:v>
                </c:pt>
                <c:pt idx="353">
                  <c:v>32.191999999999993</c:v>
                </c:pt>
                <c:pt idx="354">
                  <c:v>104.58000000000001</c:v>
                </c:pt>
                <c:pt idx="355">
                  <c:v>399.53999999999996</c:v>
                </c:pt>
                <c:pt idx="356">
                  <c:v>51.183999999999983</c:v>
                </c:pt>
                <c:pt idx="357">
                  <c:v>177.45000000000002</c:v>
                </c:pt>
                <c:pt idx="358">
                  <c:v>103.50000000000001</c:v>
                </c:pt>
                <c:pt idx="359">
                  <c:v>73.784000000000006</c:v>
                </c:pt>
                <c:pt idx="360">
                  <c:v>636.86</c:v>
                </c:pt>
                <c:pt idx="361">
                  <c:v>324.74400000000003</c:v>
                </c:pt>
                <c:pt idx="362">
                  <c:v>329.988</c:v>
                </c:pt>
                <c:pt idx="363">
                  <c:v>673.34399999999994</c:v>
                </c:pt>
                <c:pt idx="364">
                  <c:v>191.5155</c:v>
                </c:pt>
                <c:pt idx="365">
                  <c:v>246.13279999999997</c:v>
                </c:pt>
                <c:pt idx="366">
                  <c:v>84.272000000000006</c:v>
                </c:pt>
                <c:pt idx="367">
                  <c:v>568.72799999999995</c:v>
                </c:pt>
                <c:pt idx="368">
                  <c:v>863.95200000000011</c:v>
                </c:pt>
                <c:pt idx="369">
                  <c:v>526.34399999999994</c:v>
                </c:pt>
                <c:pt idx="370">
                  <c:v>56.567999999999998</c:v>
                </c:pt>
                <c:pt idx="371">
                  <c:v>29.311999999999994</c:v>
                </c:pt>
                <c:pt idx="372">
                  <c:v>454.27200000000005</c:v>
                </c:pt>
                <c:pt idx="373">
                  <c:v>340.18200000000002</c:v>
                </c:pt>
                <c:pt idx="374">
                  <c:v>95.970000000000013</c:v>
                </c:pt>
                <c:pt idx="375">
                  <c:v>341.48799999999994</c:v>
                </c:pt>
                <c:pt idx="376">
                  <c:v>449.56800000000004</c:v>
                </c:pt>
                <c:pt idx="377">
                  <c:v>523.91999999999996</c:v>
                </c:pt>
                <c:pt idx="378">
                  <c:v>359.97</c:v>
                </c:pt>
                <c:pt idx="379">
                  <c:v>431.94</c:v>
                </c:pt>
                <c:pt idx="380">
                  <c:v>108.925</c:v>
                </c:pt>
                <c:pt idx="381">
                  <c:v>359.05799999999994</c:v>
                </c:pt>
                <c:pt idx="382">
                  <c:v>718.11599999999987</c:v>
                </c:pt>
                <c:pt idx="383">
                  <c:v>101.99400000000001</c:v>
                </c:pt>
                <c:pt idx="384">
                  <c:v>26.405999999999992</c:v>
                </c:pt>
                <c:pt idx="385">
                  <c:v>72.78</c:v>
                </c:pt>
                <c:pt idx="386">
                  <c:v>493.42999999999995</c:v>
                </c:pt>
                <c:pt idx="387">
                  <c:v>258.279</c:v>
                </c:pt>
                <c:pt idx="388">
                  <c:v>1048.3499999999999</c:v>
                </c:pt>
                <c:pt idx="389">
                  <c:v>347.36099999999999</c:v>
                </c:pt>
                <c:pt idx="390">
                  <c:v>43.371999999999993</c:v>
                </c:pt>
                <c:pt idx="391">
                  <c:v>1212.9599999999998</c:v>
                </c:pt>
                <c:pt idx="392">
                  <c:v>1094.2719999999999</c:v>
                </c:pt>
                <c:pt idx="393">
                  <c:v>85.231999999999985</c:v>
                </c:pt>
                <c:pt idx="394">
                  <c:v>251.00599999999997</c:v>
                </c:pt>
                <c:pt idx="395">
                  <c:v>419.13599999999997</c:v>
                </c:pt>
                <c:pt idx="396">
                  <c:v>603.91999999999996</c:v>
                </c:pt>
                <c:pt idx="397">
                  <c:v>290.89800000000002</c:v>
                </c:pt>
                <c:pt idx="398">
                  <c:v>387.72</c:v>
                </c:pt>
                <c:pt idx="399">
                  <c:v>383.46559999999994</c:v>
                </c:pt>
                <c:pt idx="400">
                  <c:v>451.13599999999997</c:v>
                </c:pt>
                <c:pt idx="401">
                  <c:v>24.587999999999994</c:v>
                </c:pt>
                <c:pt idx="402">
                  <c:v>91.275000000000006</c:v>
                </c:pt>
                <c:pt idx="403">
                  <c:v>44.847999999999992</c:v>
                </c:pt>
                <c:pt idx="404">
                  <c:v>127.88</c:v>
                </c:pt>
                <c:pt idx="405">
                  <c:v>381.72</c:v>
                </c:pt>
                <c:pt idx="406">
                  <c:v>166.5</c:v>
                </c:pt>
                <c:pt idx="407">
                  <c:v>41.567999999999991</c:v>
                </c:pt>
                <c:pt idx="408">
                  <c:v>211.24599999999998</c:v>
                </c:pt>
                <c:pt idx="409">
                  <c:v>209.148</c:v>
                </c:pt>
                <c:pt idx="410">
                  <c:v>77.720000000000013</c:v>
                </c:pt>
                <c:pt idx="411">
                  <c:v>512.19000000000005</c:v>
                </c:pt>
                <c:pt idx="412">
                  <c:v>40.97999999999999</c:v>
                </c:pt>
                <c:pt idx="413">
                  <c:v>81.438000000000017</c:v>
                </c:pt>
                <c:pt idx="414">
                  <c:v>433.56800000000004</c:v>
                </c:pt>
                <c:pt idx="415">
                  <c:v>115.96</c:v>
                </c:pt>
                <c:pt idx="416">
                  <c:v>545.47199999999998</c:v>
                </c:pt>
                <c:pt idx="417">
                  <c:v>573.72799999999995</c:v>
                </c:pt>
                <c:pt idx="418">
                  <c:v>286.34400000000005</c:v>
                </c:pt>
                <c:pt idx="419">
                  <c:v>95.994000000000014</c:v>
                </c:pt>
                <c:pt idx="420">
                  <c:v>1774.5419999999997</c:v>
                </c:pt>
                <c:pt idx="421">
                  <c:v>86.058000000000007</c:v>
                </c:pt>
                <c:pt idx="422">
                  <c:v>1440.1280000000002</c:v>
                </c:pt>
                <c:pt idx="423">
                  <c:v>157.20000000000002</c:v>
                </c:pt>
                <c:pt idx="424">
                  <c:v>295.39999999999998</c:v>
                </c:pt>
                <c:pt idx="425">
                  <c:v>23.991999999999994</c:v>
                </c:pt>
                <c:pt idx="426">
                  <c:v>51.56</c:v>
                </c:pt>
                <c:pt idx="427">
                  <c:v>280.78200000000004</c:v>
                </c:pt>
                <c:pt idx="428">
                  <c:v>385.68599999999998</c:v>
                </c:pt>
                <c:pt idx="429">
                  <c:v>870.33600000000013</c:v>
                </c:pt>
                <c:pt idx="430">
                  <c:v>39.581999999999987</c:v>
                </c:pt>
                <c:pt idx="431">
                  <c:v>77.031000000000006</c:v>
                </c:pt>
                <c:pt idx="432">
                  <c:v>294.36799999999999</c:v>
                </c:pt>
                <c:pt idx="433">
                  <c:v>153.55200000000002</c:v>
                </c:pt>
                <c:pt idx="434">
                  <c:v>88.074000000000012</c:v>
                </c:pt>
                <c:pt idx="435">
                  <c:v>247.10399999999998</c:v>
                </c:pt>
                <c:pt idx="436">
                  <c:v>275.928</c:v>
                </c:pt>
                <c:pt idx="437">
                  <c:v>215.54400000000001</c:v>
                </c:pt>
                <c:pt idx="438">
                  <c:v>259.13600000000002</c:v>
                </c:pt>
                <c:pt idx="439">
                  <c:v>205.17599999999999</c:v>
                </c:pt>
                <c:pt idx="440">
                  <c:v>772.68000000000006</c:v>
                </c:pt>
                <c:pt idx="441">
                  <c:v>78.759000000000015</c:v>
                </c:pt>
                <c:pt idx="442">
                  <c:v>419.13599999999997</c:v>
                </c:pt>
                <c:pt idx="443">
                  <c:v>285.57599999999996</c:v>
                </c:pt>
                <c:pt idx="444">
                  <c:v>1595.8879999999999</c:v>
                </c:pt>
                <c:pt idx="445">
                  <c:v>309.57600000000002</c:v>
                </c:pt>
                <c:pt idx="446">
                  <c:v>241.92</c:v>
                </c:pt>
                <c:pt idx="447">
                  <c:v>563.42999999999984</c:v>
                </c:pt>
                <c:pt idx="448">
                  <c:v>519.79200000000003</c:v>
                </c:pt>
                <c:pt idx="449">
                  <c:v>21.983999999999995</c:v>
                </c:pt>
                <c:pt idx="450">
                  <c:v>442.40000000000003</c:v>
                </c:pt>
                <c:pt idx="451">
                  <c:v>663.072</c:v>
                </c:pt>
                <c:pt idx="452">
                  <c:v>243.92</c:v>
                </c:pt>
                <c:pt idx="453">
                  <c:v>363.97199999999998</c:v>
                </c:pt>
                <c:pt idx="454">
                  <c:v>218.35200000000003</c:v>
                </c:pt>
                <c:pt idx="455">
                  <c:v>21.391999999999992</c:v>
                </c:pt>
                <c:pt idx="456">
                  <c:v>362.13599999999997</c:v>
                </c:pt>
                <c:pt idx="457">
                  <c:v>76.77600000000001</c:v>
                </c:pt>
                <c:pt idx="458">
                  <c:v>76.728000000000009</c:v>
                </c:pt>
                <c:pt idx="459">
                  <c:v>33.567999999999991</c:v>
                </c:pt>
                <c:pt idx="460">
                  <c:v>61.96</c:v>
                </c:pt>
                <c:pt idx="461">
                  <c:v>233.05799999999999</c:v>
                </c:pt>
                <c:pt idx="462">
                  <c:v>34.239999999999988</c:v>
                </c:pt>
                <c:pt idx="463">
                  <c:v>20.387999999999995</c:v>
                </c:pt>
                <c:pt idx="464">
                  <c:v>20.767999999999997</c:v>
                </c:pt>
                <c:pt idx="465">
                  <c:v>156.37279999999998</c:v>
                </c:pt>
                <c:pt idx="466">
                  <c:v>19.567999999999998</c:v>
                </c:pt>
                <c:pt idx="467">
                  <c:v>526.58199999999999</c:v>
                </c:pt>
                <c:pt idx="468">
                  <c:v>210.56400000000002</c:v>
                </c:pt>
                <c:pt idx="469">
                  <c:v>30.959999999999994</c:v>
                </c:pt>
                <c:pt idx="470">
                  <c:v>68.541000000000011</c:v>
                </c:pt>
                <c:pt idx="471">
                  <c:v>32.783999999999992</c:v>
                </c:pt>
                <c:pt idx="472">
                  <c:v>65.424000000000007</c:v>
                </c:pt>
                <c:pt idx="473">
                  <c:v>136.53</c:v>
                </c:pt>
                <c:pt idx="474">
                  <c:v>913.43000000000006</c:v>
                </c:pt>
                <c:pt idx="475">
                  <c:v>44.400000000000006</c:v>
                </c:pt>
                <c:pt idx="476">
                  <c:v>909.7199999999998</c:v>
                </c:pt>
                <c:pt idx="477">
                  <c:v>259.13600000000002</c:v>
                </c:pt>
                <c:pt idx="478">
                  <c:v>243.38400000000001</c:v>
                </c:pt>
                <c:pt idx="479">
                  <c:v>67.194000000000003</c:v>
                </c:pt>
                <c:pt idx="480">
                  <c:v>32.059999999999995</c:v>
                </c:pt>
                <c:pt idx="481">
                  <c:v>410.35199999999998</c:v>
                </c:pt>
                <c:pt idx="482">
                  <c:v>254.35200000000003</c:v>
                </c:pt>
                <c:pt idx="483">
                  <c:v>38.975999999999999</c:v>
                </c:pt>
                <c:pt idx="484">
                  <c:v>251.96399999999994</c:v>
                </c:pt>
                <c:pt idx="485">
                  <c:v>62.88000000000001</c:v>
                </c:pt>
                <c:pt idx="486">
                  <c:v>4007.8400000000006</c:v>
                </c:pt>
                <c:pt idx="487">
                  <c:v>701.37199999999996</c:v>
                </c:pt>
                <c:pt idx="488">
                  <c:v>33.279999999999994</c:v>
                </c:pt>
                <c:pt idx="489">
                  <c:v>19.431999999999995</c:v>
                </c:pt>
                <c:pt idx="490">
                  <c:v>247.18799999999999</c:v>
                </c:pt>
                <c:pt idx="491">
                  <c:v>460.75200000000001</c:v>
                </c:pt>
                <c:pt idx="492">
                  <c:v>310.44300000000004</c:v>
                </c:pt>
                <c:pt idx="493">
                  <c:v>86.97</c:v>
                </c:pt>
                <c:pt idx="494">
                  <c:v>215.59200000000001</c:v>
                </c:pt>
                <c:pt idx="495">
                  <c:v>141.37199999999999</c:v>
                </c:pt>
                <c:pt idx="496">
                  <c:v>145.17600000000002</c:v>
                </c:pt>
                <c:pt idx="497">
                  <c:v>68.742000000000019</c:v>
                </c:pt>
                <c:pt idx="498">
                  <c:v>239.358</c:v>
                </c:pt>
                <c:pt idx="499">
                  <c:v>258.52799999999996</c:v>
                </c:pt>
                <c:pt idx="500">
                  <c:v>1080.096</c:v>
                </c:pt>
                <c:pt idx="501">
                  <c:v>550.43100000000004</c:v>
                </c:pt>
                <c:pt idx="502">
                  <c:v>69.375</c:v>
                </c:pt>
                <c:pt idx="503">
                  <c:v>366.00899999999996</c:v>
                </c:pt>
                <c:pt idx="504">
                  <c:v>235.15199999999999</c:v>
                </c:pt>
                <c:pt idx="505">
                  <c:v>29.371999999999993</c:v>
                </c:pt>
                <c:pt idx="506">
                  <c:v>532.39919999999995</c:v>
                </c:pt>
                <c:pt idx="507">
                  <c:v>63.924000000000007</c:v>
                </c:pt>
                <c:pt idx="508">
                  <c:v>280.78200000000004</c:v>
                </c:pt>
                <c:pt idx="509">
                  <c:v>172.18599999999998</c:v>
                </c:pt>
                <c:pt idx="510">
                  <c:v>18.319999999999997</c:v>
                </c:pt>
                <c:pt idx="511">
                  <c:v>69.888000000000005</c:v>
                </c:pt>
                <c:pt idx="512">
                  <c:v>58.170000000000009</c:v>
                </c:pt>
                <c:pt idx="513">
                  <c:v>154.76400000000001</c:v>
                </c:pt>
                <c:pt idx="514">
                  <c:v>191.05799999999999</c:v>
                </c:pt>
                <c:pt idx="515">
                  <c:v>29.931999999999992</c:v>
                </c:pt>
                <c:pt idx="516">
                  <c:v>55.470000000000006</c:v>
                </c:pt>
                <c:pt idx="517">
                  <c:v>283.92</c:v>
                </c:pt>
                <c:pt idx="518">
                  <c:v>59.994000000000007</c:v>
                </c:pt>
                <c:pt idx="519">
                  <c:v>59.913000000000011</c:v>
                </c:pt>
                <c:pt idx="520">
                  <c:v>30.559999999999992</c:v>
                </c:pt>
                <c:pt idx="521">
                  <c:v>73.915000000000006</c:v>
                </c:pt>
                <c:pt idx="522">
                  <c:v>87.210000000000008</c:v>
                </c:pt>
                <c:pt idx="523">
                  <c:v>211.37199999999999</c:v>
                </c:pt>
                <c:pt idx="524">
                  <c:v>67.860000000000014</c:v>
                </c:pt>
                <c:pt idx="525">
                  <c:v>179.93999999999997</c:v>
                </c:pt>
                <c:pt idx="526">
                  <c:v>64.2</c:v>
                </c:pt>
                <c:pt idx="527">
                  <c:v>52.091999999999985</c:v>
                </c:pt>
                <c:pt idx="528">
                  <c:v>393.56799999999998</c:v>
                </c:pt>
                <c:pt idx="529">
                  <c:v>235.92</c:v>
                </c:pt>
                <c:pt idx="530">
                  <c:v>707.13599999999997</c:v>
                </c:pt>
                <c:pt idx="531">
                  <c:v>220.77600000000001</c:v>
                </c:pt>
                <c:pt idx="532">
                  <c:v>57.582000000000008</c:v>
                </c:pt>
                <c:pt idx="533">
                  <c:v>195.64</c:v>
                </c:pt>
                <c:pt idx="534">
                  <c:v>195.136</c:v>
                </c:pt>
                <c:pt idx="535">
                  <c:v>64.959999999999994</c:v>
                </c:pt>
                <c:pt idx="536">
                  <c:v>219.16800000000001</c:v>
                </c:pt>
                <c:pt idx="537">
                  <c:v>194.35200000000003</c:v>
                </c:pt>
                <c:pt idx="538">
                  <c:v>760.11599999999987</c:v>
                </c:pt>
                <c:pt idx="539">
                  <c:v>235.18799999999999</c:v>
                </c:pt>
                <c:pt idx="540">
                  <c:v>376.50899999999996</c:v>
                </c:pt>
                <c:pt idx="541">
                  <c:v>190.89600000000002</c:v>
                </c:pt>
                <c:pt idx="542">
                  <c:v>311.97600000000006</c:v>
                </c:pt>
                <c:pt idx="543">
                  <c:v>64.2</c:v>
                </c:pt>
                <c:pt idx="544">
                  <c:v>598.45799999999997</c:v>
                </c:pt>
                <c:pt idx="545">
                  <c:v>66.644999999999996</c:v>
                </c:pt>
                <c:pt idx="546">
                  <c:v>227.13600000000002</c:v>
                </c:pt>
                <c:pt idx="547">
                  <c:v>94.427999999999997</c:v>
                </c:pt>
                <c:pt idx="548">
                  <c:v>27.395999999999997</c:v>
                </c:pt>
                <c:pt idx="549">
                  <c:v>242.35200000000003</c:v>
                </c:pt>
                <c:pt idx="550">
                  <c:v>220.26559999999998</c:v>
                </c:pt>
                <c:pt idx="551">
                  <c:v>415.87200000000007</c:v>
                </c:pt>
                <c:pt idx="552">
                  <c:v>51.897000000000013</c:v>
                </c:pt>
                <c:pt idx="553">
                  <c:v>82.524000000000001</c:v>
                </c:pt>
                <c:pt idx="554">
                  <c:v>50.997000000000007</c:v>
                </c:pt>
                <c:pt idx="555">
                  <c:v>23.911999999999995</c:v>
                </c:pt>
                <c:pt idx="556">
                  <c:v>220.75200000000001</c:v>
                </c:pt>
                <c:pt idx="557">
                  <c:v>683.33199999999999</c:v>
                </c:pt>
                <c:pt idx="558">
                  <c:v>54.792000000000009</c:v>
                </c:pt>
                <c:pt idx="559">
                  <c:v>61.543999999999997</c:v>
                </c:pt>
                <c:pt idx="560">
                  <c:v>532.70400000000006</c:v>
                </c:pt>
                <c:pt idx="561">
                  <c:v>25.679999999999993</c:v>
                </c:pt>
                <c:pt idx="562">
                  <c:v>213.42999999999995</c:v>
                </c:pt>
                <c:pt idx="563">
                  <c:v>307.31400000000002</c:v>
                </c:pt>
                <c:pt idx="564">
                  <c:v>51.465000000000018</c:v>
                </c:pt>
                <c:pt idx="565">
                  <c:v>164.73599999999999</c:v>
                </c:pt>
                <c:pt idx="566">
                  <c:v>194.25</c:v>
                </c:pt>
                <c:pt idx="567">
                  <c:v>30.447999999999993</c:v>
                </c:pt>
                <c:pt idx="568">
                  <c:v>191.07899999999998</c:v>
                </c:pt>
                <c:pt idx="569">
                  <c:v>436.70400000000006</c:v>
                </c:pt>
                <c:pt idx="570">
                  <c:v>24.587999999999994</c:v>
                </c:pt>
                <c:pt idx="571">
                  <c:v>275.952</c:v>
                </c:pt>
                <c:pt idx="572">
                  <c:v>142.18199999999999</c:v>
                </c:pt>
                <c:pt idx="573">
                  <c:v>177.56800000000001</c:v>
                </c:pt>
                <c:pt idx="574">
                  <c:v>199.83600000000001</c:v>
                </c:pt>
                <c:pt idx="575">
                  <c:v>158.37599999999998</c:v>
                </c:pt>
                <c:pt idx="576">
                  <c:v>183.37199999999999</c:v>
                </c:pt>
                <c:pt idx="577">
                  <c:v>364.70400000000006</c:v>
                </c:pt>
                <c:pt idx="578">
                  <c:v>194.35200000000003</c:v>
                </c:pt>
                <c:pt idx="579">
                  <c:v>290.35200000000003</c:v>
                </c:pt>
                <c:pt idx="580">
                  <c:v>616.99800000000005</c:v>
                </c:pt>
                <c:pt idx="581">
                  <c:v>155.36999999999998</c:v>
                </c:pt>
                <c:pt idx="582">
                  <c:v>205.33279999999996</c:v>
                </c:pt>
                <c:pt idx="583">
                  <c:v>241.42399999999998</c:v>
                </c:pt>
                <c:pt idx="584">
                  <c:v>1688.2319999999997</c:v>
                </c:pt>
                <c:pt idx="585">
                  <c:v>1227.9983999999999</c:v>
                </c:pt>
                <c:pt idx="586">
                  <c:v>309.52800000000002</c:v>
                </c:pt>
                <c:pt idx="587">
                  <c:v>239.95200000000003</c:v>
                </c:pt>
                <c:pt idx="588">
                  <c:v>44.910000000000011</c:v>
                </c:pt>
                <c:pt idx="589">
                  <c:v>359.05799999999994</c:v>
                </c:pt>
                <c:pt idx="590">
                  <c:v>44.856000000000009</c:v>
                </c:pt>
                <c:pt idx="591">
                  <c:v>22.385999999999996</c:v>
                </c:pt>
                <c:pt idx="592">
                  <c:v>164.38800000000001</c:v>
                </c:pt>
                <c:pt idx="593">
                  <c:v>310.74399999999997</c:v>
                </c:pt>
                <c:pt idx="594">
                  <c:v>628.70399999999995</c:v>
                </c:pt>
                <c:pt idx="595">
                  <c:v>156.512</c:v>
                </c:pt>
                <c:pt idx="596">
                  <c:v>281.42400000000004</c:v>
                </c:pt>
                <c:pt idx="597">
                  <c:v>186.91200000000001</c:v>
                </c:pt>
                <c:pt idx="598">
                  <c:v>63.552000000000007</c:v>
                </c:pt>
                <c:pt idx="599">
                  <c:v>611.05799999999999</c:v>
                </c:pt>
                <c:pt idx="600">
                  <c:v>556.12800000000004</c:v>
                </c:pt>
                <c:pt idx="601">
                  <c:v>138.58799999999999</c:v>
                </c:pt>
                <c:pt idx="602">
                  <c:v>307.92</c:v>
                </c:pt>
                <c:pt idx="603">
                  <c:v>300.93</c:v>
                </c:pt>
                <c:pt idx="604">
                  <c:v>41.256000000000007</c:v>
                </c:pt>
                <c:pt idx="605">
                  <c:v>158.37599999999998</c:v>
                </c:pt>
                <c:pt idx="606">
                  <c:v>273.56799999999998</c:v>
                </c:pt>
                <c:pt idx="607">
                  <c:v>340.70400000000006</c:v>
                </c:pt>
                <c:pt idx="608">
                  <c:v>150.40799999999999</c:v>
                </c:pt>
                <c:pt idx="609">
                  <c:v>676.08</c:v>
                </c:pt>
                <c:pt idx="610">
                  <c:v>51.756000000000007</c:v>
                </c:pt>
                <c:pt idx="611">
                  <c:v>50.454000000000015</c:v>
                </c:pt>
                <c:pt idx="612">
                  <c:v>45.660000000000011</c:v>
                </c:pt>
                <c:pt idx="613">
                  <c:v>25.176000000000002</c:v>
                </c:pt>
                <c:pt idx="614">
                  <c:v>666.4</c:v>
                </c:pt>
                <c:pt idx="615">
                  <c:v>21.379999999999995</c:v>
                </c:pt>
                <c:pt idx="616">
                  <c:v>21.989999999999995</c:v>
                </c:pt>
                <c:pt idx="617">
                  <c:v>146.352</c:v>
                </c:pt>
                <c:pt idx="618">
                  <c:v>131.136</c:v>
                </c:pt>
                <c:pt idx="619">
                  <c:v>254.05799999999999</c:v>
                </c:pt>
                <c:pt idx="620">
                  <c:v>153.584</c:v>
                </c:pt>
                <c:pt idx="621">
                  <c:v>206.96200000000002</c:v>
                </c:pt>
                <c:pt idx="622">
                  <c:v>40.635000000000012</c:v>
                </c:pt>
                <c:pt idx="623">
                  <c:v>12.991999999999996</c:v>
                </c:pt>
                <c:pt idx="624">
                  <c:v>143.928</c:v>
                </c:pt>
                <c:pt idx="625">
                  <c:v>863.12800000000004</c:v>
                </c:pt>
                <c:pt idx="626">
                  <c:v>143.72800000000001</c:v>
                </c:pt>
                <c:pt idx="627">
                  <c:v>51.712000000000003</c:v>
                </c:pt>
                <c:pt idx="628">
                  <c:v>198.27200000000002</c:v>
                </c:pt>
                <c:pt idx="629">
                  <c:v>18.335999999999999</c:v>
                </c:pt>
                <c:pt idx="630">
                  <c:v>159.96800000000002</c:v>
                </c:pt>
                <c:pt idx="631">
                  <c:v>638.28800000000012</c:v>
                </c:pt>
                <c:pt idx="632">
                  <c:v>30.344000000000001</c:v>
                </c:pt>
                <c:pt idx="633">
                  <c:v>363.92</c:v>
                </c:pt>
                <c:pt idx="634">
                  <c:v>43.188000000000009</c:v>
                </c:pt>
                <c:pt idx="635">
                  <c:v>253.17599999999999</c:v>
                </c:pt>
                <c:pt idx="636">
                  <c:v>135.51599999999999</c:v>
                </c:pt>
                <c:pt idx="637">
                  <c:v>252.8</c:v>
                </c:pt>
                <c:pt idx="638">
                  <c:v>14.015999999999996</c:v>
                </c:pt>
                <c:pt idx="639">
                  <c:v>139.94400000000002</c:v>
                </c:pt>
                <c:pt idx="640">
                  <c:v>488.01199999999994</c:v>
                </c:pt>
                <c:pt idx="641">
                  <c:v>17.903999999999996</c:v>
                </c:pt>
                <c:pt idx="642">
                  <c:v>124.19999999999999</c:v>
                </c:pt>
                <c:pt idx="643">
                  <c:v>127.785</c:v>
                </c:pt>
                <c:pt idx="644">
                  <c:v>18.239999999999995</c:v>
                </c:pt>
                <c:pt idx="645">
                  <c:v>127.372</c:v>
                </c:pt>
                <c:pt idx="646">
                  <c:v>11.647999999999998</c:v>
                </c:pt>
                <c:pt idx="647">
                  <c:v>40.783999999999999</c:v>
                </c:pt>
                <c:pt idx="648">
                  <c:v>17.459999999999997</c:v>
                </c:pt>
                <c:pt idx="649">
                  <c:v>303.92</c:v>
                </c:pt>
                <c:pt idx="650">
                  <c:v>424.11599999999999</c:v>
                </c:pt>
                <c:pt idx="651">
                  <c:v>514.16499999999996</c:v>
                </c:pt>
                <c:pt idx="652">
                  <c:v>172.73599999999999</c:v>
                </c:pt>
                <c:pt idx="653">
                  <c:v>45.240000000000009</c:v>
                </c:pt>
                <c:pt idx="654">
                  <c:v>512.49900000000002</c:v>
                </c:pt>
                <c:pt idx="655">
                  <c:v>1023.3319999999999</c:v>
                </c:pt>
                <c:pt idx="656">
                  <c:v>516.46500000000003</c:v>
                </c:pt>
                <c:pt idx="657">
                  <c:v>217.58400000000003</c:v>
                </c:pt>
                <c:pt idx="658">
                  <c:v>718.99799999999993</c:v>
                </c:pt>
                <c:pt idx="659">
                  <c:v>38.08</c:v>
                </c:pt>
                <c:pt idx="660">
                  <c:v>168.46400000000003</c:v>
                </c:pt>
                <c:pt idx="661">
                  <c:v>588.73599999999999</c:v>
                </c:pt>
                <c:pt idx="662">
                  <c:v>123.55199999999999</c:v>
                </c:pt>
                <c:pt idx="663">
                  <c:v>159.94799999999998</c:v>
                </c:pt>
                <c:pt idx="664">
                  <c:v>1024.7159999999999</c:v>
                </c:pt>
                <c:pt idx="665">
                  <c:v>215.54400000000001</c:v>
                </c:pt>
                <c:pt idx="666">
                  <c:v>39.878999999999998</c:v>
                </c:pt>
                <c:pt idx="667">
                  <c:v>113.372</c:v>
                </c:pt>
                <c:pt idx="668">
                  <c:v>582.33600000000001</c:v>
                </c:pt>
                <c:pt idx="669">
                  <c:v>178.92000000000002</c:v>
                </c:pt>
                <c:pt idx="670">
                  <c:v>37.896000000000001</c:v>
                </c:pt>
                <c:pt idx="671">
                  <c:v>106.869</c:v>
                </c:pt>
                <c:pt idx="672">
                  <c:v>257.56799999999998</c:v>
                </c:pt>
                <c:pt idx="673">
                  <c:v>128.744</c:v>
                </c:pt>
                <c:pt idx="674">
                  <c:v>579.13599999999997</c:v>
                </c:pt>
                <c:pt idx="675">
                  <c:v>177.64800000000002</c:v>
                </c:pt>
                <c:pt idx="676">
                  <c:v>143.98199999999997</c:v>
                </c:pt>
                <c:pt idx="677">
                  <c:v>255.96799999999999</c:v>
                </c:pt>
                <c:pt idx="678">
                  <c:v>105.68599999999999</c:v>
                </c:pt>
                <c:pt idx="679">
                  <c:v>35.783999999999999</c:v>
                </c:pt>
                <c:pt idx="680">
                  <c:v>207.98400000000004</c:v>
                </c:pt>
                <c:pt idx="681">
                  <c:v>398.97199999999998</c:v>
                </c:pt>
                <c:pt idx="682">
                  <c:v>126.08</c:v>
                </c:pt>
                <c:pt idx="683">
                  <c:v>567.12</c:v>
                </c:pt>
                <c:pt idx="684">
                  <c:v>323.13600000000002</c:v>
                </c:pt>
                <c:pt idx="685">
                  <c:v>120.96</c:v>
                </c:pt>
                <c:pt idx="686">
                  <c:v>493.9199999999999</c:v>
                </c:pt>
                <c:pt idx="687">
                  <c:v>76.176000000000002</c:v>
                </c:pt>
                <c:pt idx="688">
                  <c:v>1391.4</c:v>
                </c:pt>
                <c:pt idx="689">
                  <c:v>18.527999999999995</c:v>
                </c:pt>
                <c:pt idx="690">
                  <c:v>33.282000000000004</c:v>
                </c:pt>
                <c:pt idx="691">
                  <c:v>237.56399999999996</c:v>
                </c:pt>
                <c:pt idx="692">
                  <c:v>37.76400000000001</c:v>
                </c:pt>
                <c:pt idx="693">
                  <c:v>167.95200000000003</c:v>
                </c:pt>
                <c:pt idx="694">
                  <c:v>205.99919999999997</c:v>
                </c:pt>
                <c:pt idx="695">
                  <c:v>60.288000000000004</c:v>
                </c:pt>
                <c:pt idx="696">
                  <c:v>215.964</c:v>
                </c:pt>
                <c:pt idx="697">
                  <c:v>38.520000000000003</c:v>
                </c:pt>
                <c:pt idx="698">
                  <c:v>431.13600000000002</c:v>
                </c:pt>
                <c:pt idx="699">
                  <c:v>238.89600000000002</c:v>
                </c:pt>
                <c:pt idx="700">
                  <c:v>16.783999999999995</c:v>
                </c:pt>
                <c:pt idx="701">
                  <c:v>56.328000000000003</c:v>
                </c:pt>
                <c:pt idx="702">
                  <c:v>38.190000000000012</c:v>
                </c:pt>
                <c:pt idx="703">
                  <c:v>34.860000000000007</c:v>
                </c:pt>
                <c:pt idx="704">
                  <c:v>152.68800000000002</c:v>
                </c:pt>
                <c:pt idx="705">
                  <c:v>532.70400000000006</c:v>
                </c:pt>
                <c:pt idx="706">
                  <c:v>310.74399999999997</c:v>
                </c:pt>
                <c:pt idx="707">
                  <c:v>39.936000000000007</c:v>
                </c:pt>
                <c:pt idx="708">
                  <c:v>141.55199999999999</c:v>
                </c:pt>
                <c:pt idx="709">
                  <c:v>34.236000000000004</c:v>
                </c:pt>
                <c:pt idx="710">
                  <c:v>16.391999999999996</c:v>
                </c:pt>
                <c:pt idx="711">
                  <c:v>523.91999999999996</c:v>
                </c:pt>
                <c:pt idx="712">
                  <c:v>32.712000000000003</c:v>
                </c:pt>
                <c:pt idx="713">
                  <c:v>22.200000000000003</c:v>
                </c:pt>
                <c:pt idx="714">
                  <c:v>259.92000000000007</c:v>
                </c:pt>
                <c:pt idx="715">
                  <c:v>129.56800000000001</c:v>
                </c:pt>
                <c:pt idx="716">
                  <c:v>259.13600000000002</c:v>
                </c:pt>
                <c:pt idx="717">
                  <c:v>36.882000000000005</c:v>
                </c:pt>
                <c:pt idx="718">
                  <c:v>33.57</c:v>
                </c:pt>
                <c:pt idx="719">
                  <c:v>16.029999999999998</c:v>
                </c:pt>
                <c:pt idx="720">
                  <c:v>38.388000000000005</c:v>
                </c:pt>
                <c:pt idx="721">
                  <c:v>127.38599999999998</c:v>
                </c:pt>
                <c:pt idx="722">
                  <c:v>291.13600000000002</c:v>
                </c:pt>
                <c:pt idx="723">
                  <c:v>197.37199999999999</c:v>
                </c:pt>
                <c:pt idx="724">
                  <c:v>108.57600000000001</c:v>
                </c:pt>
                <c:pt idx="725">
                  <c:v>183.96800000000002</c:v>
                </c:pt>
                <c:pt idx="726">
                  <c:v>16.269999999999996</c:v>
                </c:pt>
                <c:pt idx="727">
                  <c:v>151.18799999999999</c:v>
                </c:pt>
                <c:pt idx="728">
                  <c:v>236.32</c:v>
                </c:pt>
                <c:pt idx="729">
                  <c:v>31.32</c:v>
                </c:pt>
                <c:pt idx="730">
                  <c:v>2003.9200000000003</c:v>
                </c:pt>
                <c:pt idx="731">
                  <c:v>15.623999999999997</c:v>
                </c:pt>
                <c:pt idx="732">
                  <c:v>332.83200000000005</c:v>
                </c:pt>
                <c:pt idx="733">
                  <c:v>1740.0599999999997</c:v>
                </c:pt>
                <c:pt idx="734">
                  <c:v>695.60400000000004</c:v>
                </c:pt>
                <c:pt idx="735">
                  <c:v>58.36</c:v>
                </c:pt>
                <c:pt idx="736">
                  <c:v>13.761999999999997</c:v>
                </c:pt>
                <c:pt idx="737">
                  <c:v>9.3239999999999981</c:v>
                </c:pt>
                <c:pt idx="738">
                  <c:v>30.828000000000007</c:v>
                </c:pt>
                <c:pt idx="739">
                  <c:v>98.352000000000004</c:v>
                </c:pt>
                <c:pt idx="740">
                  <c:v>218.35200000000003</c:v>
                </c:pt>
                <c:pt idx="741">
                  <c:v>97.984000000000009</c:v>
                </c:pt>
                <c:pt idx="742">
                  <c:v>244.76399999999998</c:v>
                </c:pt>
                <c:pt idx="743">
                  <c:v>36.624000000000002</c:v>
                </c:pt>
                <c:pt idx="744">
                  <c:v>853.92999999999984</c:v>
                </c:pt>
                <c:pt idx="745">
                  <c:v>390.27199999999999</c:v>
                </c:pt>
                <c:pt idx="746">
                  <c:v>129.56800000000001</c:v>
                </c:pt>
                <c:pt idx="747">
                  <c:v>30.345000000000006</c:v>
                </c:pt>
                <c:pt idx="748">
                  <c:v>70.685999999999993</c:v>
                </c:pt>
                <c:pt idx="749">
                  <c:v>29.32</c:v>
                </c:pt>
                <c:pt idx="750">
                  <c:v>35.445</c:v>
                </c:pt>
                <c:pt idx="751">
                  <c:v>110.97</c:v>
                </c:pt>
                <c:pt idx="752">
                  <c:v>39.960000000000008</c:v>
                </c:pt>
                <c:pt idx="753">
                  <c:v>29.940000000000005</c:v>
                </c:pt>
                <c:pt idx="754">
                  <c:v>239.37199999999996</c:v>
                </c:pt>
                <c:pt idx="755">
                  <c:v>14.479999999999997</c:v>
                </c:pt>
                <c:pt idx="756">
                  <c:v>31.155000000000005</c:v>
                </c:pt>
                <c:pt idx="757">
                  <c:v>256.11599999999999</c:v>
                </c:pt>
                <c:pt idx="758">
                  <c:v>32.340000000000003</c:v>
                </c:pt>
                <c:pt idx="759">
                  <c:v>209.56799999999998</c:v>
                </c:pt>
                <c:pt idx="760">
                  <c:v>13.455999999999998</c:v>
                </c:pt>
                <c:pt idx="761">
                  <c:v>626.35200000000009</c:v>
                </c:pt>
                <c:pt idx="762">
                  <c:v>124.608</c:v>
                </c:pt>
                <c:pt idx="763">
                  <c:v>614.27200000000005</c:v>
                </c:pt>
                <c:pt idx="764">
                  <c:v>200.79500000000002</c:v>
                </c:pt>
                <c:pt idx="765">
                  <c:v>13.467999999999998</c:v>
                </c:pt>
                <c:pt idx="766">
                  <c:v>31.086000000000006</c:v>
                </c:pt>
                <c:pt idx="767">
                  <c:v>139.96000000000004</c:v>
                </c:pt>
                <c:pt idx="768">
                  <c:v>13.747999999999998</c:v>
                </c:pt>
                <c:pt idx="769">
                  <c:v>259.10399999999998</c:v>
                </c:pt>
                <c:pt idx="770">
                  <c:v>15.079999999999998</c:v>
                </c:pt>
                <c:pt idx="771">
                  <c:v>33.930000000000007</c:v>
                </c:pt>
                <c:pt idx="772">
                  <c:v>12.863999999999995</c:v>
                </c:pt>
                <c:pt idx="773">
                  <c:v>32.07</c:v>
                </c:pt>
                <c:pt idx="774">
                  <c:v>16.784000000000002</c:v>
                </c:pt>
                <c:pt idx="775">
                  <c:v>13.839999999999998</c:v>
                </c:pt>
                <c:pt idx="776">
                  <c:v>393.56799999999998</c:v>
                </c:pt>
                <c:pt idx="777">
                  <c:v>176.78399999999999</c:v>
                </c:pt>
                <c:pt idx="778">
                  <c:v>13.775999999999996</c:v>
                </c:pt>
                <c:pt idx="779">
                  <c:v>29.925000000000001</c:v>
                </c:pt>
                <c:pt idx="780">
                  <c:v>54.720000000000006</c:v>
                </c:pt>
                <c:pt idx="781">
                  <c:v>763.28</c:v>
                </c:pt>
                <c:pt idx="782">
                  <c:v>29.718000000000007</c:v>
                </c:pt>
                <c:pt idx="783">
                  <c:v>380.05799999999994</c:v>
                </c:pt>
                <c:pt idx="784">
                  <c:v>13.139999999999997</c:v>
                </c:pt>
                <c:pt idx="785">
                  <c:v>27.018000000000008</c:v>
                </c:pt>
                <c:pt idx="786">
                  <c:v>190.84800000000001</c:v>
                </c:pt>
                <c:pt idx="787">
                  <c:v>107.11799999999999</c:v>
                </c:pt>
                <c:pt idx="788">
                  <c:v>124.404</c:v>
                </c:pt>
                <c:pt idx="789">
                  <c:v>113.56800000000001</c:v>
                </c:pt>
                <c:pt idx="790">
                  <c:v>848.5440000000001</c:v>
                </c:pt>
                <c:pt idx="791">
                  <c:v>14.111999999999997</c:v>
                </c:pt>
                <c:pt idx="792">
                  <c:v>28.854000000000006</c:v>
                </c:pt>
                <c:pt idx="793">
                  <c:v>28.782000000000004</c:v>
                </c:pt>
                <c:pt idx="794">
                  <c:v>28.752000000000006</c:v>
                </c:pt>
                <c:pt idx="795">
                  <c:v>1474.8020000000001</c:v>
                </c:pt>
                <c:pt idx="796">
                  <c:v>83.987999999999985</c:v>
                </c:pt>
                <c:pt idx="797">
                  <c:v>28.484999999999999</c:v>
                </c:pt>
                <c:pt idx="798">
                  <c:v>554.25600000000009</c:v>
                </c:pt>
                <c:pt idx="799">
                  <c:v>75.384000000000015</c:v>
                </c:pt>
                <c:pt idx="800">
                  <c:v>31.086000000000006</c:v>
                </c:pt>
                <c:pt idx="801">
                  <c:v>82.8</c:v>
                </c:pt>
                <c:pt idx="802">
                  <c:v>293.19900000000001</c:v>
                </c:pt>
                <c:pt idx="803">
                  <c:v>91.96</c:v>
                </c:pt>
                <c:pt idx="804">
                  <c:v>12.127999999999997</c:v>
                </c:pt>
                <c:pt idx="805">
                  <c:v>12.461999999999996</c:v>
                </c:pt>
                <c:pt idx="806">
                  <c:v>25.560000000000002</c:v>
                </c:pt>
                <c:pt idx="807">
                  <c:v>27.882000000000005</c:v>
                </c:pt>
                <c:pt idx="808">
                  <c:v>13.183999999999997</c:v>
                </c:pt>
                <c:pt idx="809">
                  <c:v>8.6519999999999975</c:v>
                </c:pt>
                <c:pt idx="810">
                  <c:v>56.686</c:v>
                </c:pt>
                <c:pt idx="811">
                  <c:v>110.376</c:v>
                </c:pt>
                <c:pt idx="812">
                  <c:v>12.221999999999998</c:v>
                </c:pt>
                <c:pt idx="813">
                  <c:v>67.175999999999988</c:v>
                </c:pt>
                <c:pt idx="814">
                  <c:v>12.587999999999997</c:v>
                </c:pt>
                <c:pt idx="815">
                  <c:v>254.35200000000003</c:v>
                </c:pt>
                <c:pt idx="816">
                  <c:v>27.396000000000004</c:v>
                </c:pt>
                <c:pt idx="817">
                  <c:v>26.064000000000007</c:v>
                </c:pt>
                <c:pt idx="818">
                  <c:v>174.28599999999997</c:v>
                </c:pt>
                <c:pt idx="819">
                  <c:v>193.06559999999999</c:v>
                </c:pt>
                <c:pt idx="820">
                  <c:v>30.560000000000002</c:v>
                </c:pt>
                <c:pt idx="821">
                  <c:v>12.383999999999997</c:v>
                </c:pt>
                <c:pt idx="822">
                  <c:v>32.952000000000005</c:v>
                </c:pt>
                <c:pt idx="823">
                  <c:v>41.552</c:v>
                </c:pt>
                <c:pt idx="824">
                  <c:v>8.711999999999998</c:v>
                </c:pt>
                <c:pt idx="825">
                  <c:v>247.10399999999998</c:v>
                </c:pt>
                <c:pt idx="826">
                  <c:v>53.315999999999995</c:v>
                </c:pt>
                <c:pt idx="827">
                  <c:v>1362.8999999999999</c:v>
                </c:pt>
                <c:pt idx="828">
                  <c:v>71.245999999999995</c:v>
                </c:pt>
                <c:pt idx="829">
                  <c:v>81.360000000000014</c:v>
                </c:pt>
                <c:pt idx="830">
                  <c:v>674.05799999999999</c:v>
                </c:pt>
                <c:pt idx="831">
                  <c:v>11.979999999999997</c:v>
                </c:pt>
                <c:pt idx="832">
                  <c:v>436.70400000000006</c:v>
                </c:pt>
                <c:pt idx="833">
                  <c:v>31.776000000000003</c:v>
                </c:pt>
                <c:pt idx="834">
                  <c:v>24.351999999999997</c:v>
                </c:pt>
                <c:pt idx="835">
                  <c:v>11.415999999999997</c:v>
                </c:pt>
                <c:pt idx="836">
                  <c:v>11.059999999999999</c:v>
                </c:pt>
                <c:pt idx="837">
                  <c:v>247.8</c:v>
                </c:pt>
                <c:pt idx="838">
                  <c:v>99.918000000000006</c:v>
                </c:pt>
                <c:pt idx="839">
                  <c:v>11.227999999999998</c:v>
                </c:pt>
                <c:pt idx="840">
                  <c:v>25.176000000000005</c:v>
                </c:pt>
                <c:pt idx="841">
                  <c:v>113.56800000000001</c:v>
                </c:pt>
                <c:pt idx="842">
                  <c:v>26.352000000000004</c:v>
                </c:pt>
                <c:pt idx="843">
                  <c:v>10.429999999999998</c:v>
                </c:pt>
                <c:pt idx="844">
                  <c:v>10.429999999999996</c:v>
                </c:pt>
                <c:pt idx="845">
                  <c:v>182.35200000000003</c:v>
                </c:pt>
                <c:pt idx="846">
                  <c:v>255.108</c:v>
                </c:pt>
                <c:pt idx="847">
                  <c:v>145.56800000000001</c:v>
                </c:pt>
                <c:pt idx="848">
                  <c:v>103.92000000000002</c:v>
                </c:pt>
                <c:pt idx="849">
                  <c:v>254.60399999999998</c:v>
                </c:pt>
                <c:pt idx="850">
                  <c:v>132.22400000000002</c:v>
                </c:pt>
                <c:pt idx="851">
                  <c:v>308.49900000000002</c:v>
                </c:pt>
                <c:pt idx="852">
                  <c:v>951.17399999999998</c:v>
                </c:pt>
                <c:pt idx="853">
                  <c:v>120.71199999999999</c:v>
                </c:pt>
                <c:pt idx="854">
                  <c:v>422.05799999999994</c:v>
                </c:pt>
                <c:pt idx="855">
                  <c:v>613.99919999999997</c:v>
                </c:pt>
                <c:pt idx="856">
                  <c:v>12.585000000000003</c:v>
                </c:pt>
                <c:pt idx="857">
                  <c:v>24.588000000000001</c:v>
                </c:pt>
                <c:pt idx="858">
                  <c:v>239.95200000000003</c:v>
                </c:pt>
                <c:pt idx="859">
                  <c:v>79.968000000000004</c:v>
                </c:pt>
                <c:pt idx="860">
                  <c:v>79.959999999999994</c:v>
                </c:pt>
                <c:pt idx="861">
                  <c:v>44.856000000000009</c:v>
                </c:pt>
                <c:pt idx="862">
                  <c:v>44.460000000000008</c:v>
                </c:pt>
                <c:pt idx="863">
                  <c:v>248.43</c:v>
                </c:pt>
                <c:pt idx="864">
                  <c:v>22.847999999999999</c:v>
                </c:pt>
                <c:pt idx="865">
                  <c:v>11.393999999999998</c:v>
                </c:pt>
                <c:pt idx="866">
                  <c:v>156.512</c:v>
                </c:pt>
                <c:pt idx="867">
                  <c:v>26.388000000000002</c:v>
                </c:pt>
                <c:pt idx="868">
                  <c:v>22.911000000000005</c:v>
                </c:pt>
                <c:pt idx="869">
                  <c:v>93.456000000000003</c:v>
                </c:pt>
                <c:pt idx="870">
                  <c:v>11.645999999999997</c:v>
                </c:pt>
                <c:pt idx="871">
                  <c:v>698.35200000000009</c:v>
                </c:pt>
                <c:pt idx="872">
                  <c:v>30.336000000000006</c:v>
                </c:pt>
                <c:pt idx="873">
                  <c:v>10.475999999999999</c:v>
                </c:pt>
                <c:pt idx="874">
                  <c:v>21.559999999999992</c:v>
                </c:pt>
                <c:pt idx="875">
                  <c:v>22.727999999999994</c:v>
                </c:pt>
                <c:pt idx="876">
                  <c:v>340.70400000000006</c:v>
                </c:pt>
                <c:pt idx="877">
                  <c:v>89.066399999999987</c:v>
                </c:pt>
                <c:pt idx="878">
                  <c:v>101.98799999999999</c:v>
                </c:pt>
                <c:pt idx="879">
                  <c:v>169.56800000000001</c:v>
                </c:pt>
                <c:pt idx="880">
                  <c:v>9.6479999999999961</c:v>
                </c:pt>
                <c:pt idx="881">
                  <c:v>11.211999999999998</c:v>
                </c:pt>
                <c:pt idx="882">
                  <c:v>25.164000000000001</c:v>
                </c:pt>
                <c:pt idx="883">
                  <c:v>20.856000000000002</c:v>
                </c:pt>
                <c:pt idx="884">
                  <c:v>333</c:v>
                </c:pt>
                <c:pt idx="885">
                  <c:v>102.24000000000001</c:v>
                </c:pt>
                <c:pt idx="886">
                  <c:v>22.638000000000002</c:v>
                </c:pt>
                <c:pt idx="887">
                  <c:v>20.103999999999999</c:v>
                </c:pt>
                <c:pt idx="888">
                  <c:v>73.567999999999998</c:v>
                </c:pt>
                <c:pt idx="889">
                  <c:v>10.023999999999997</c:v>
                </c:pt>
                <c:pt idx="890">
                  <c:v>9.9799999999999969</c:v>
                </c:pt>
                <c:pt idx="891">
                  <c:v>821.3</c:v>
                </c:pt>
                <c:pt idx="892">
                  <c:v>9.3599999999999977</c:v>
                </c:pt>
                <c:pt idx="893">
                  <c:v>100.70400000000001</c:v>
                </c:pt>
                <c:pt idx="894">
                  <c:v>76.792000000000002</c:v>
                </c:pt>
                <c:pt idx="895">
                  <c:v>103.48100000000001</c:v>
                </c:pt>
                <c:pt idx="896">
                  <c:v>20.232000000000003</c:v>
                </c:pt>
                <c:pt idx="897">
                  <c:v>321.56799999999998</c:v>
                </c:pt>
                <c:pt idx="898">
                  <c:v>23.987999999999996</c:v>
                </c:pt>
                <c:pt idx="899">
                  <c:v>127.92000000000002</c:v>
                </c:pt>
                <c:pt idx="900">
                  <c:v>21.968000000000004</c:v>
                </c:pt>
                <c:pt idx="901">
                  <c:v>636.40800000000013</c:v>
                </c:pt>
                <c:pt idx="902">
                  <c:v>21.594000000000005</c:v>
                </c:pt>
                <c:pt idx="903">
                  <c:v>180.01600000000002</c:v>
                </c:pt>
                <c:pt idx="904">
                  <c:v>628.70399999999995</c:v>
                </c:pt>
                <c:pt idx="905">
                  <c:v>35.49</c:v>
                </c:pt>
                <c:pt idx="906">
                  <c:v>77.951999999999998</c:v>
                </c:pt>
                <c:pt idx="907">
                  <c:v>23.975999999999999</c:v>
                </c:pt>
                <c:pt idx="908">
                  <c:v>181.79699999999997</c:v>
                </c:pt>
                <c:pt idx="909">
                  <c:v>34.504000000000005</c:v>
                </c:pt>
                <c:pt idx="910">
                  <c:v>51.588000000000001</c:v>
                </c:pt>
                <c:pt idx="911">
                  <c:v>63.686</c:v>
                </c:pt>
                <c:pt idx="912">
                  <c:v>72.744000000000014</c:v>
                </c:pt>
                <c:pt idx="913">
                  <c:v>23.160000000000004</c:v>
                </c:pt>
                <c:pt idx="914">
                  <c:v>1079.316</c:v>
                </c:pt>
                <c:pt idx="915">
                  <c:v>243.92</c:v>
                </c:pt>
                <c:pt idx="916">
                  <c:v>213.11499999999998</c:v>
                </c:pt>
                <c:pt idx="917">
                  <c:v>20.724000000000004</c:v>
                </c:pt>
                <c:pt idx="918">
                  <c:v>82.782000000000011</c:v>
                </c:pt>
                <c:pt idx="919">
                  <c:v>212.05799999999999</c:v>
                </c:pt>
                <c:pt idx="920">
                  <c:v>9.7619999999999969</c:v>
                </c:pt>
                <c:pt idx="921">
                  <c:v>241.56799999999998</c:v>
                </c:pt>
                <c:pt idx="922">
                  <c:v>5.5879999999999992</c:v>
                </c:pt>
                <c:pt idx="923">
                  <c:v>22.620000000000005</c:v>
                </c:pt>
                <c:pt idx="924">
                  <c:v>89.987999999999985</c:v>
                </c:pt>
                <c:pt idx="925">
                  <c:v>799.34400000000005</c:v>
                </c:pt>
                <c:pt idx="926">
                  <c:v>8.8079999999999981</c:v>
                </c:pt>
                <c:pt idx="927">
                  <c:v>17.904000000000003</c:v>
                </c:pt>
                <c:pt idx="928">
                  <c:v>74.415999999999997</c:v>
                </c:pt>
                <c:pt idx="929">
                  <c:v>1040.9279999999999</c:v>
                </c:pt>
                <c:pt idx="930">
                  <c:v>169.06400000000002</c:v>
                </c:pt>
                <c:pt idx="931">
                  <c:v>8.6899999999999977</c:v>
                </c:pt>
                <c:pt idx="932">
                  <c:v>8.9519999999999982</c:v>
                </c:pt>
                <c:pt idx="933">
                  <c:v>8.6819999999999968</c:v>
                </c:pt>
                <c:pt idx="934">
                  <c:v>62.981999999999999</c:v>
                </c:pt>
                <c:pt idx="935">
                  <c:v>69.12</c:v>
                </c:pt>
                <c:pt idx="936">
                  <c:v>512.35799999999995</c:v>
                </c:pt>
                <c:pt idx="937">
                  <c:v>68.720000000000013</c:v>
                </c:pt>
                <c:pt idx="938">
                  <c:v>18.240000000000002</c:v>
                </c:pt>
                <c:pt idx="939">
                  <c:v>186.25400000000002</c:v>
                </c:pt>
                <c:pt idx="940">
                  <c:v>17.135999999999996</c:v>
                </c:pt>
                <c:pt idx="941">
                  <c:v>291.16800000000001</c:v>
                </c:pt>
                <c:pt idx="942">
                  <c:v>18.192000000000004</c:v>
                </c:pt>
                <c:pt idx="943">
                  <c:v>387.13600000000002</c:v>
                </c:pt>
                <c:pt idx="944">
                  <c:v>253.37199999999996</c:v>
                </c:pt>
                <c:pt idx="945">
                  <c:v>307.666</c:v>
                </c:pt>
                <c:pt idx="946">
                  <c:v>19.3</c:v>
                </c:pt>
                <c:pt idx="947">
                  <c:v>327.73279999999994</c:v>
                </c:pt>
                <c:pt idx="948">
                  <c:v>104.78399999999999</c:v>
                </c:pt>
                <c:pt idx="949">
                  <c:v>47.952000000000005</c:v>
                </c:pt>
                <c:pt idx="950">
                  <c:v>57.36</c:v>
                </c:pt>
                <c:pt idx="951">
                  <c:v>18.693000000000001</c:v>
                </c:pt>
                <c:pt idx="952">
                  <c:v>13.591999999999999</c:v>
                </c:pt>
                <c:pt idx="953">
                  <c:v>16.739999999999998</c:v>
                </c:pt>
                <c:pt idx="954">
                  <c:v>241.33199999999999</c:v>
                </c:pt>
                <c:pt idx="955">
                  <c:v>198.744</c:v>
                </c:pt>
                <c:pt idx="956">
                  <c:v>8.8559999999999981</c:v>
                </c:pt>
                <c:pt idx="957">
                  <c:v>27.414000000000001</c:v>
                </c:pt>
                <c:pt idx="958">
                  <c:v>141.37199999999999</c:v>
                </c:pt>
                <c:pt idx="959">
                  <c:v>17.616000000000003</c:v>
                </c:pt>
                <c:pt idx="960">
                  <c:v>492.83499999999998</c:v>
                </c:pt>
                <c:pt idx="961">
                  <c:v>23.987999999999996</c:v>
                </c:pt>
                <c:pt idx="962">
                  <c:v>15.991999999999999</c:v>
                </c:pt>
                <c:pt idx="963">
                  <c:v>209.67</c:v>
                </c:pt>
                <c:pt idx="964">
                  <c:v>18.180000000000003</c:v>
                </c:pt>
                <c:pt idx="965">
                  <c:v>7.9599999999999973</c:v>
                </c:pt>
                <c:pt idx="966">
                  <c:v>18.527999999999995</c:v>
                </c:pt>
                <c:pt idx="967">
                  <c:v>369.91200000000003</c:v>
                </c:pt>
                <c:pt idx="968">
                  <c:v>18.882000000000005</c:v>
                </c:pt>
                <c:pt idx="969">
                  <c:v>19.776000000000003</c:v>
                </c:pt>
                <c:pt idx="970">
                  <c:v>8.1339999999999986</c:v>
                </c:pt>
                <c:pt idx="971">
                  <c:v>20.724000000000004</c:v>
                </c:pt>
                <c:pt idx="972">
                  <c:v>966.69999999999982</c:v>
                </c:pt>
                <c:pt idx="973">
                  <c:v>195.46600000000001</c:v>
                </c:pt>
                <c:pt idx="974">
                  <c:v>240.744</c:v>
                </c:pt>
                <c:pt idx="975">
                  <c:v>122.13600000000001</c:v>
                </c:pt>
                <c:pt idx="976">
                  <c:v>9.155999999999997</c:v>
                </c:pt>
                <c:pt idx="977">
                  <c:v>8.8499999999999979</c:v>
                </c:pt>
                <c:pt idx="978">
                  <c:v>8.5519999999999978</c:v>
                </c:pt>
                <c:pt idx="979">
                  <c:v>273.55200000000002</c:v>
                </c:pt>
                <c:pt idx="980">
                  <c:v>8.2719999999999985</c:v>
                </c:pt>
                <c:pt idx="981">
                  <c:v>83.976000000000013</c:v>
                </c:pt>
                <c:pt idx="982">
                  <c:v>83.920000000000016</c:v>
                </c:pt>
                <c:pt idx="983">
                  <c:v>37.176000000000009</c:v>
                </c:pt>
                <c:pt idx="984">
                  <c:v>8.7839999999999989</c:v>
                </c:pt>
                <c:pt idx="985">
                  <c:v>120.78399999999999</c:v>
                </c:pt>
                <c:pt idx="986">
                  <c:v>5.4319999999999986</c:v>
                </c:pt>
                <c:pt idx="987">
                  <c:v>5.7679999999999989</c:v>
                </c:pt>
                <c:pt idx="988">
                  <c:v>19.242000000000001</c:v>
                </c:pt>
                <c:pt idx="989">
                  <c:v>119.44800000000001</c:v>
                </c:pt>
                <c:pt idx="990">
                  <c:v>470.15499999999997</c:v>
                </c:pt>
                <c:pt idx="991">
                  <c:v>36.528000000000006</c:v>
                </c:pt>
                <c:pt idx="992">
                  <c:v>66.959999999999994</c:v>
                </c:pt>
                <c:pt idx="993">
                  <c:v>17.430000000000003</c:v>
                </c:pt>
                <c:pt idx="994">
                  <c:v>8.6079999999999988</c:v>
                </c:pt>
                <c:pt idx="995">
                  <c:v>61.541999999999994</c:v>
                </c:pt>
                <c:pt idx="996">
                  <c:v>8.879999999999999</c:v>
                </c:pt>
                <c:pt idx="997">
                  <c:v>266.35200000000003</c:v>
                </c:pt>
                <c:pt idx="998">
                  <c:v>155.37199999999999</c:v>
                </c:pt>
                <c:pt idx="999">
                  <c:v>19.968000000000004</c:v>
                </c:pt>
                <c:pt idx="1000">
                  <c:v>55.944000000000003</c:v>
                </c:pt>
                <c:pt idx="1001">
                  <c:v>7.5359999999999987</c:v>
                </c:pt>
                <c:pt idx="1002">
                  <c:v>102.438</c:v>
                </c:pt>
                <c:pt idx="1003">
                  <c:v>7.9799999999999986</c:v>
                </c:pt>
                <c:pt idx="1004">
                  <c:v>7.6559999999999988</c:v>
                </c:pt>
                <c:pt idx="1005">
                  <c:v>127.98719999999997</c:v>
                </c:pt>
                <c:pt idx="1006">
                  <c:v>4.9919999999999991</c:v>
                </c:pt>
                <c:pt idx="1007">
                  <c:v>129.56800000000001</c:v>
                </c:pt>
                <c:pt idx="1008">
                  <c:v>129.56800000000001</c:v>
                </c:pt>
                <c:pt idx="1009">
                  <c:v>16.146000000000004</c:v>
                </c:pt>
                <c:pt idx="1010">
                  <c:v>516.48800000000006</c:v>
                </c:pt>
                <c:pt idx="1011">
                  <c:v>16.821000000000005</c:v>
                </c:pt>
                <c:pt idx="1012">
                  <c:v>273.666</c:v>
                </c:pt>
                <c:pt idx="1013">
                  <c:v>1798.86</c:v>
                </c:pt>
                <c:pt idx="1014">
                  <c:v>449.37200000000001</c:v>
                </c:pt>
                <c:pt idx="1015">
                  <c:v>32.064</c:v>
                </c:pt>
                <c:pt idx="1016">
                  <c:v>19.194000000000003</c:v>
                </c:pt>
                <c:pt idx="1017">
                  <c:v>102.33600000000001</c:v>
                </c:pt>
                <c:pt idx="1018">
                  <c:v>146.04000000000002</c:v>
                </c:pt>
                <c:pt idx="1019">
                  <c:v>24.288</c:v>
                </c:pt>
                <c:pt idx="1020">
                  <c:v>72.744000000000014</c:v>
                </c:pt>
                <c:pt idx="1021">
                  <c:v>119.83299999999998</c:v>
                </c:pt>
                <c:pt idx="1022">
                  <c:v>19.008000000000003</c:v>
                </c:pt>
                <c:pt idx="1023">
                  <c:v>17.220000000000006</c:v>
                </c:pt>
                <c:pt idx="1024">
                  <c:v>52.751999999999995</c:v>
                </c:pt>
                <c:pt idx="1025">
                  <c:v>15.66</c:v>
                </c:pt>
                <c:pt idx="1026">
                  <c:v>68.238</c:v>
                </c:pt>
                <c:pt idx="1027">
                  <c:v>18.648000000000003</c:v>
                </c:pt>
                <c:pt idx="1028">
                  <c:v>110.352</c:v>
                </c:pt>
                <c:pt idx="1029">
                  <c:v>18.528000000000002</c:v>
                </c:pt>
                <c:pt idx="1030">
                  <c:v>18.432000000000002</c:v>
                </c:pt>
                <c:pt idx="1031">
                  <c:v>18.336000000000002</c:v>
                </c:pt>
                <c:pt idx="1032">
                  <c:v>36.624000000000002</c:v>
                </c:pt>
                <c:pt idx="1033">
                  <c:v>390.27199999999999</c:v>
                </c:pt>
                <c:pt idx="1034">
                  <c:v>170.072</c:v>
                </c:pt>
                <c:pt idx="1035">
                  <c:v>64.784000000000006</c:v>
                </c:pt>
                <c:pt idx="1036">
                  <c:v>16.155999999999999</c:v>
                </c:pt>
                <c:pt idx="1037">
                  <c:v>411.33199999999999</c:v>
                </c:pt>
                <c:pt idx="1038">
                  <c:v>4.8359999999999985</c:v>
                </c:pt>
                <c:pt idx="1039">
                  <c:v>845.48799999999994</c:v>
                </c:pt>
                <c:pt idx="1040">
                  <c:v>6.8999999999999986</c:v>
                </c:pt>
                <c:pt idx="1041">
                  <c:v>562.74399999999991</c:v>
                </c:pt>
                <c:pt idx="1042">
                  <c:v>15.008000000000003</c:v>
                </c:pt>
                <c:pt idx="1043">
                  <c:v>59.969999999999992</c:v>
                </c:pt>
                <c:pt idx="1044">
                  <c:v>29.904000000000007</c:v>
                </c:pt>
                <c:pt idx="1045">
                  <c:v>15.570000000000004</c:v>
                </c:pt>
                <c:pt idx="1046">
                  <c:v>49.792000000000002</c:v>
                </c:pt>
                <c:pt idx="1047">
                  <c:v>4.355999999999999</c:v>
                </c:pt>
                <c:pt idx="1048">
                  <c:v>77.951999999999998</c:v>
                </c:pt>
                <c:pt idx="1049">
                  <c:v>21.204000000000004</c:v>
                </c:pt>
                <c:pt idx="1050">
                  <c:v>21.184000000000001</c:v>
                </c:pt>
                <c:pt idx="1051">
                  <c:v>78.852799999999988</c:v>
                </c:pt>
                <c:pt idx="1052">
                  <c:v>48.816000000000003</c:v>
                </c:pt>
                <c:pt idx="1053">
                  <c:v>6.8159999999999981</c:v>
                </c:pt>
                <c:pt idx="1054">
                  <c:v>7.6799999999999979</c:v>
                </c:pt>
                <c:pt idx="1055">
                  <c:v>57.593999999999994</c:v>
                </c:pt>
                <c:pt idx="1056">
                  <c:v>307.13600000000002</c:v>
                </c:pt>
                <c:pt idx="1057">
                  <c:v>6.743999999999998</c:v>
                </c:pt>
                <c:pt idx="1058">
                  <c:v>29.52</c:v>
                </c:pt>
                <c:pt idx="1059">
                  <c:v>15.570000000000004</c:v>
                </c:pt>
                <c:pt idx="1060">
                  <c:v>396.80200000000002</c:v>
                </c:pt>
                <c:pt idx="1061">
                  <c:v>25.16</c:v>
                </c:pt>
                <c:pt idx="1062">
                  <c:v>50.135999999999996</c:v>
                </c:pt>
                <c:pt idx="1063">
                  <c:v>13.428000000000003</c:v>
                </c:pt>
                <c:pt idx="1064">
                  <c:v>6.9279999999999982</c:v>
                </c:pt>
                <c:pt idx="1065">
                  <c:v>98.391999999999996</c:v>
                </c:pt>
                <c:pt idx="1066">
                  <c:v>6.8879999999999981</c:v>
                </c:pt>
                <c:pt idx="1067">
                  <c:v>6.2859999999999987</c:v>
                </c:pt>
                <c:pt idx="1068">
                  <c:v>23.076000000000001</c:v>
                </c:pt>
                <c:pt idx="1069">
                  <c:v>51.52000000000001</c:v>
                </c:pt>
                <c:pt idx="1070">
                  <c:v>218.376</c:v>
                </c:pt>
                <c:pt idx="1071">
                  <c:v>62.352000000000004</c:v>
                </c:pt>
                <c:pt idx="1072">
                  <c:v>287.92800000000005</c:v>
                </c:pt>
                <c:pt idx="1073">
                  <c:v>53.981999999999999</c:v>
                </c:pt>
                <c:pt idx="1074">
                  <c:v>285.48</c:v>
                </c:pt>
                <c:pt idx="1075">
                  <c:v>6.8739999999999988</c:v>
                </c:pt>
                <c:pt idx="1076">
                  <c:v>13.272000000000002</c:v>
                </c:pt>
                <c:pt idx="1077">
                  <c:v>424.27200000000005</c:v>
                </c:pt>
                <c:pt idx="1078">
                  <c:v>14.427000000000003</c:v>
                </c:pt>
                <c:pt idx="1079">
                  <c:v>28.602000000000004</c:v>
                </c:pt>
                <c:pt idx="1080">
                  <c:v>6.3159999999999981</c:v>
                </c:pt>
                <c:pt idx="1081">
                  <c:v>21.936000000000003</c:v>
                </c:pt>
                <c:pt idx="1082">
                  <c:v>13.023000000000001</c:v>
                </c:pt>
                <c:pt idx="1083">
                  <c:v>51.967999999999996</c:v>
                </c:pt>
                <c:pt idx="1084">
                  <c:v>6.9239999999999977</c:v>
                </c:pt>
                <c:pt idx="1085">
                  <c:v>14.832000000000003</c:v>
                </c:pt>
                <c:pt idx="1086">
                  <c:v>6.0799999999999983</c:v>
                </c:pt>
                <c:pt idx="1087">
                  <c:v>14.224000000000002</c:v>
                </c:pt>
                <c:pt idx="1088">
                  <c:v>239.95999999999998</c:v>
                </c:pt>
                <c:pt idx="1089">
                  <c:v>6.5879999999999992</c:v>
                </c:pt>
                <c:pt idx="1090">
                  <c:v>90.432000000000002</c:v>
                </c:pt>
                <c:pt idx="1091">
                  <c:v>5.7999999999999989</c:v>
                </c:pt>
                <c:pt idx="1092">
                  <c:v>55.188000000000002</c:v>
                </c:pt>
                <c:pt idx="1093">
                  <c:v>12.645000000000001</c:v>
                </c:pt>
                <c:pt idx="1094">
                  <c:v>17.496000000000002</c:v>
                </c:pt>
                <c:pt idx="1095">
                  <c:v>13.710000000000003</c:v>
                </c:pt>
                <c:pt idx="1096">
                  <c:v>44.672000000000004</c:v>
                </c:pt>
                <c:pt idx="1097">
                  <c:v>12.059999999999999</c:v>
                </c:pt>
                <c:pt idx="1098">
                  <c:v>50.231999999999999</c:v>
                </c:pt>
                <c:pt idx="1099">
                  <c:v>26.184000000000005</c:v>
                </c:pt>
                <c:pt idx="1100">
                  <c:v>801.5680000000001</c:v>
                </c:pt>
                <c:pt idx="1101">
                  <c:v>13.005000000000003</c:v>
                </c:pt>
                <c:pt idx="1102">
                  <c:v>24.700000000000003</c:v>
                </c:pt>
                <c:pt idx="1103">
                  <c:v>15.587999999999999</c:v>
                </c:pt>
                <c:pt idx="1104">
                  <c:v>12.843000000000002</c:v>
                </c:pt>
                <c:pt idx="1105">
                  <c:v>13.392000000000003</c:v>
                </c:pt>
                <c:pt idx="1106">
                  <c:v>6.3299999999999992</c:v>
                </c:pt>
                <c:pt idx="1107">
                  <c:v>41.988</c:v>
                </c:pt>
                <c:pt idx="1108">
                  <c:v>41.957999999999998</c:v>
                </c:pt>
                <c:pt idx="1109">
                  <c:v>12.201000000000001</c:v>
                </c:pt>
                <c:pt idx="1110">
                  <c:v>340.11599999999999</c:v>
                </c:pt>
                <c:pt idx="1111">
                  <c:v>6.469999999999998</c:v>
                </c:pt>
                <c:pt idx="1112">
                  <c:v>6.2299999999999986</c:v>
                </c:pt>
                <c:pt idx="1113">
                  <c:v>6.2159999999999993</c:v>
                </c:pt>
                <c:pt idx="1114">
                  <c:v>76.75200000000001</c:v>
                </c:pt>
                <c:pt idx="1115">
                  <c:v>13.698000000000002</c:v>
                </c:pt>
                <c:pt idx="1116">
                  <c:v>38.24</c:v>
                </c:pt>
                <c:pt idx="1117">
                  <c:v>5.7919999999999989</c:v>
                </c:pt>
                <c:pt idx="1118">
                  <c:v>6.3699999999999983</c:v>
                </c:pt>
                <c:pt idx="1119">
                  <c:v>12.957000000000001</c:v>
                </c:pt>
                <c:pt idx="1120">
                  <c:v>11.610000000000003</c:v>
                </c:pt>
                <c:pt idx="1121">
                  <c:v>106.08000000000001</c:v>
                </c:pt>
                <c:pt idx="1122">
                  <c:v>13.896000000000001</c:v>
                </c:pt>
                <c:pt idx="1123">
                  <c:v>12.030000000000001</c:v>
                </c:pt>
                <c:pt idx="1124">
                  <c:v>36.738</c:v>
                </c:pt>
                <c:pt idx="1125">
                  <c:v>11.976000000000003</c:v>
                </c:pt>
                <c:pt idx="1126">
                  <c:v>45.893999999999998</c:v>
                </c:pt>
                <c:pt idx="1127">
                  <c:v>5.7279999999999989</c:v>
                </c:pt>
                <c:pt idx="1128">
                  <c:v>162.84800000000001</c:v>
                </c:pt>
                <c:pt idx="1129">
                  <c:v>6.1039999999999983</c:v>
                </c:pt>
                <c:pt idx="1130">
                  <c:v>81.36</c:v>
                </c:pt>
                <c:pt idx="1131">
                  <c:v>146.352</c:v>
                </c:pt>
                <c:pt idx="1132">
                  <c:v>127.869</c:v>
                </c:pt>
                <c:pt idx="1133">
                  <c:v>127.554</c:v>
                </c:pt>
                <c:pt idx="1134">
                  <c:v>63.686</c:v>
                </c:pt>
                <c:pt idx="1135">
                  <c:v>12.544000000000002</c:v>
                </c:pt>
                <c:pt idx="1136">
                  <c:v>127.30199999999999</c:v>
                </c:pt>
                <c:pt idx="1137">
                  <c:v>66.112000000000009</c:v>
                </c:pt>
                <c:pt idx="1138">
                  <c:v>71.975999999999999</c:v>
                </c:pt>
                <c:pt idx="1139">
                  <c:v>39.984000000000002</c:v>
                </c:pt>
                <c:pt idx="1140">
                  <c:v>25.656000000000002</c:v>
                </c:pt>
                <c:pt idx="1141">
                  <c:v>22.288</c:v>
                </c:pt>
                <c:pt idx="1142">
                  <c:v>5.9359999999999991</c:v>
                </c:pt>
                <c:pt idx="1143">
                  <c:v>39.128</c:v>
                </c:pt>
                <c:pt idx="1144">
                  <c:v>13.194000000000001</c:v>
                </c:pt>
                <c:pt idx="1145">
                  <c:v>305.31200000000001</c:v>
                </c:pt>
                <c:pt idx="1146">
                  <c:v>5.1039999999999992</c:v>
                </c:pt>
                <c:pt idx="1147">
                  <c:v>11.808000000000002</c:v>
                </c:pt>
                <c:pt idx="1148">
                  <c:v>11.277000000000001</c:v>
                </c:pt>
                <c:pt idx="1149">
                  <c:v>24.588000000000001</c:v>
                </c:pt>
                <c:pt idx="1150">
                  <c:v>11.214000000000002</c:v>
                </c:pt>
                <c:pt idx="1151">
                  <c:v>1801.674</c:v>
                </c:pt>
                <c:pt idx="1152">
                  <c:v>199.304</c:v>
                </c:pt>
                <c:pt idx="1153">
                  <c:v>25.912000000000003</c:v>
                </c:pt>
                <c:pt idx="1154">
                  <c:v>170.13600000000002</c:v>
                </c:pt>
                <c:pt idx="1155">
                  <c:v>16.192</c:v>
                </c:pt>
                <c:pt idx="1156">
                  <c:v>12.132000000000001</c:v>
                </c:pt>
                <c:pt idx="1157">
                  <c:v>4.9839999999999991</c:v>
                </c:pt>
                <c:pt idx="1158">
                  <c:v>112.77600000000001</c:v>
                </c:pt>
                <c:pt idx="1159">
                  <c:v>674.35200000000009</c:v>
                </c:pt>
                <c:pt idx="1160">
                  <c:v>35.909999999999997</c:v>
                </c:pt>
                <c:pt idx="1161">
                  <c:v>105.50399999999999</c:v>
                </c:pt>
                <c:pt idx="1162">
                  <c:v>4.7519999999999989</c:v>
                </c:pt>
                <c:pt idx="1163">
                  <c:v>220.70400000000001</c:v>
                </c:pt>
                <c:pt idx="1164">
                  <c:v>36.783999999999999</c:v>
                </c:pt>
                <c:pt idx="1165">
                  <c:v>11.232000000000001</c:v>
                </c:pt>
                <c:pt idx="1166">
                  <c:v>50.352000000000004</c:v>
                </c:pt>
                <c:pt idx="1167">
                  <c:v>65.44</c:v>
                </c:pt>
                <c:pt idx="1168">
                  <c:v>72.599999999999994</c:v>
                </c:pt>
                <c:pt idx="1169">
                  <c:v>33.26400000000001</c:v>
                </c:pt>
                <c:pt idx="1170">
                  <c:v>5.2319999999999984</c:v>
                </c:pt>
                <c:pt idx="1171">
                  <c:v>145.76400000000001</c:v>
                </c:pt>
                <c:pt idx="1172">
                  <c:v>181.76400000000001</c:v>
                </c:pt>
                <c:pt idx="1173">
                  <c:v>161.56800000000001</c:v>
                </c:pt>
                <c:pt idx="1174">
                  <c:v>646.20000000000005</c:v>
                </c:pt>
                <c:pt idx="1175">
                  <c:v>4.5999999999999988</c:v>
                </c:pt>
                <c:pt idx="1176">
                  <c:v>5.1799999999999988</c:v>
                </c:pt>
                <c:pt idx="1177">
                  <c:v>39.992000000000004</c:v>
                </c:pt>
                <c:pt idx="1178">
                  <c:v>63.967999999999996</c:v>
                </c:pt>
                <c:pt idx="1179">
                  <c:v>10.984000000000002</c:v>
                </c:pt>
                <c:pt idx="1180">
                  <c:v>11.880000000000003</c:v>
                </c:pt>
                <c:pt idx="1181">
                  <c:v>10.782000000000002</c:v>
                </c:pt>
                <c:pt idx="1182">
                  <c:v>4.7879999999999985</c:v>
                </c:pt>
                <c:pt idx="1183">
                  <c:v>45.120000000000005</c:v>
                </c:pt>
                <c:pt idx="1184">
                  <c:v>183.37199999999999</c:v>
                </c:pt>
                <c:pt idx="1185">
                  <c:v>9.4200000000000017</c:v>
                </c:pt>
                <c:pt idx="1186">
                  <c:v>11.760000000000002</c:v>
                </c:pt>
                <c:pt idx="1187">
                  <c:v>22.38</c:v>
                </c:pt>
                <c:pt idx="1188">
                  <c:v>4.4699999999999989</c:v>
                </c:pt>
                <c:pt idx="1189">
                  <c:v>23.346000000000004</c:v>
                </c:pt>
                <c:pt idx="1190">
                  <c:v>14.136000000000003</c:v>
                </c:pt>
                <c:pt idx="1191">
                  <c:v>155.45600000000002</c:v>
                </c:pt>
                <c:pt idx="1192">
                  <c:v>5.1759999999999984</c:v>
                </c:pt>
                <c:pt idx="1193">
                  <c:v>32.591999999999999</c:v>
                </c:pt>
                <c:pt idx="1194">
                  <c:v>65.088000000000008</c:v>
                </c:pt>
                <c:pt idx="1195">
                  <c:v>1235.9520000000002</c:v>
                </c:pt>
                <c:pt idx="1196">
                  <c:v>539.65800000000002</c:v>
                </c:pt>
                <c:pt idx="1197">
                  <c:v>11.520000000000001</c:v>
                </c:pt>
                <c:pt idx="1198">
                  <c:v>10.440000000000001</c:v>
                </c:pt>
                <c:pt idx="1199">
                  <c:v>10.380000000000003</c:v>
                </c:pt>
                <c:pt idx="1200">
                  <c:v>20.664000000000005</c:v>
                </c:pt>
                <c:pt idx="1201">
                  <c:v>9.3960000000000008</c:v>
                </c:pt>
                <c:pt idx="1202">
                  <c:v>11.220000000000002</c:v>
                </c:pt>
                <c:pt idx="1203">
                  <c:v>25.632000000000001</c:v>
                </c:pt>
                <c:pt idx="1204">
                  <c:v>8.9520000000000017</c:v>
                </c:pt>
                <c:pt idx="1205">
                  <c:v>37.207999999999998</c:v>
                </c:pt>
                <c:pt idx="1206">
                  <c:v>297.57600000000002</c:v>
                </c:pt>
                <c:pt idx="1207">
                  <c:v>17.496000000000002</c:v>
                </c:pt>
                <c:pt idx="1208">
                  <c:v>44.375999999999998</c:v>
                </c:pt>
                <c:pt idx="1209">
                  <c:v>2.6879999999999997</c:v>
                </c:pt>
                <c:pt idx="1210">
                  <c:v>9.6120000000000001</c:v>
                </c:pt>
                <c:pt idx="1211">
                  <c:v>9.5550000000000015</c:v>
                </c:pt>
                <c:pt idx="1212">
                  <c:v>9.5520000000000014</c:v>
                </c:pt>
                <c:pt idx="1213">
                  <c:v>34.360000000000007</c:v>
                </c:pt>
                <c:pt idx="1214">
                  <c:v>36.336000000000006</c:v>
                </c:pt>
                <c:pt idx="1215">
                  <c:v>39.593999999999994</c:v>
                </c:pt>
                <c:pt idx="1216">
                  <c:v>9.006000000000002</c:v>
                </c:pt>
                <c:pt idx="1217">
                  <c:v>120</c:v>
                </c:pt>
                <c:pt idx="1218">
                  <c:v>63.991999999999997</c:v>
                </c:pt>
                <c:pt idx="1219">
                  <c:v>28.68</c:v>
                </c:pt>
                <c:pt idx="1220">
                  <c:v>40.68</c:v>
                </c:pt>
                <c:pt idx="1221">
                  <c:v>9.7020000000000017</c:v>
                </c:pt>
                <c:pt idx="1222">
                  <c:v>198.744</c:v>
                </c:pt>
                <c:pt idx="1223">
                  <c:v>9.6180000000000021</c:v>
                </c:pt>
                <c:pt idx="1224">
                  <c:v>31.176000000000002</c:v>
                </c:pt>
                <c:pt idx="1225">
                  <c:v>35.04</c:v>
                </c:pt>
                <c:pt idx="1226">
                  <c:v>7.9959999999999996</c:v>
                </c:pt>
                <c:pt idx="1227">
                  <c:v>9.5220000000000002</c:v>
                </c:pt>
                <c:pt idx="1228">
                  <c:v>10.428000000000001</c:v>
                </c:pt>
                <c:pt idx="1229">
                  <c:v>3.9599999999999991</c:v>
                </c:pt>
                <c:pt idx="1230">
                  <c:v>61.584000000000003</c:v>
                </c:pt>
                <c:pt idx="1231">
                  <c:v>9.8880000000000017</c:v>
                </c:pt>
                <c:pt idx="1232">
                  <c:v>25.128000000000004</c:v>
                </c:pt>
                <c:pt idx="1233">
                  <c:v>8.623999999999997</c:v>
                </c:pt>
                <c:pt idx="1234">
                  <c:v>16.192</c:v>
                </c:pt>
                <c:pt idx="1235">
                  <c:v>9.8100000000000023</c:v>
                </c:pt>
                <c:pt idx="1236">
                  <c:v>8.8559999999999999</c:v>
                </c:pt>
                <c:pt idx="1237">
                  <c:v>4.427999999999999</c:v>
                </c:pt>
                <c:pt idx="1238">
                  <c:v>9.7620000000000005</c:v>
                </c:pt>
                <c:pt idx="1239">
                  <c:v>10.476000000000001</c:v>
                </c:pt>
                <c:pt idx="1240">
                  <c:v>4.4879999999999995</c:v>
                </c:pt>
                <c:pt idx="1241">
                  <c:v>9.9600000000000009</c:v>
                </c:pt>
                <c:pt idx="1242">
                  <c:v>4.2759999999999989</c:v>
                </c:pt>
                <c:pt idx="1243">
                  <c:v>8.9640000000000022</c:v>
                </c:pt>
                <c:pt idx="1244">
                  <c:v>3.9799999999999991</c:v>
                </c:pt>
                <c:pt idx="1245">
                  <c:v>8.5590000000000011</c:v>
                </c:pt>
                <c:pt idx="1246">
                  <c:v>1178.82</c:v>
                </c:pt>
                <c:pt idx="1247">
                  <c:v>9.3450000000000024</c:v>
                </c:pt>
                <c:pt idx="1248">
                  <c:v>32.700000000000003</c:v>
                </c:pt>
                <c:pt idx="1249">
                  <c:v>58.08</c:v>
                </c:pt>
                <c:pt idx="1250">
                  <c:v>8.9040000000000017</c:v>
                </c:pt>
                <c:pt idx="1251">
                  <c:v>3.8279999999999994</c:v>
                </c:pt>
                <c:pt idx="1252">
                  <c:v>8.8560000000000016</c:v>
                </c:pt>
                <c:pt idx="1253">
                  <c:v>516.96</c:v>
                </c:pt>
                <c:pt idx="1254">
                  <c:v>51.56</c:v>
                </c:pt>
                <c:pt idx="1255">
                  <c:v>342.57600000000002</c:v>
                </c:pt>
                <c:pt idx="1256">
                  <c:v>4.1439999999999992</c:v>
                </c:pt>
                <c:pt idx="1257">
                  <c:v>102.33600000000001</c:v>
                </c:pt>
                <c:pt idx="1258">
                  <c:v>8.7000000000000011</c:v>
                </c:pt>
                <c:pt idx="1259">
                  <c:v>4.2399999999999993</c:v>
                </c:pt>
                <c:pt idx="1260">
                  <c:v>2.3939999999999997</c:v>
                </c:pt>
                <c:pt idx="1261">
                  <c:v>8.5950000000000024</c:v>
                </c:pt>
                <c:pt idx="1262">
                  <c:v>2.3339999999999996</c:v>
                </c:pt>
                <c:pt idx="1263">
                  <c:v>14</c:v>
                </c:pt>
                <c:pt idx="1264">
                  <c:v>3.5919999999999992</c:v>
                </c:pt>
                <c:pt idx="1265">
                  <c:v>14.255999999999997</c:v>
                </c:pt>
                <c:pt idx="1266">
                  <c:v>496.80000000000007</c:v>
                </c:pt>
                <c:pt idx="1267">
                  <c:v>85.280000000000015</c:v>
                </c:pt>
                <c:pt idx="1268">
                  <c:v>15.312000000000001</c:v>
                </c:pt>
                <c:pt idx="1269">
                  <c:v>8.7360000000000024</c:v>
                </c:pt>
                <c:pt idx="1270">
                  <c:v>9.1560000000000006</c:v>
                </c:pt>
                <c:pt idx="1271">
                  <c:v>195.136</c:v>
                </c:pt>
                <c:pt idx="1272">
                  <c:v>85.245999999999995</c:v>
                </c:pt>
                <c:pt idx="1273">
                  <c:v>3.7979999999999987</c:v>
                </c:pt>
                <c:pt idx="1274">
                  <c:v>102.833</c:v>
                </c:pt>
                <c:pt idx="1275">
                  <c:v>16.452000000000002</c:v>
                </c:pt>
                <c:pt idx="1276">
                  <c:v>7.2359999999999998</c:v>
                </c:pt>
                <c:pt idx="1277">
                  <c:v>7.857000000000002</c:v>
                </c:pt>
                <c:pt idx="1278">
                  <c:v>421.37200000000001</c:v>
                </c:pt>
                <c:pt idx="1279">
                  <c:v>204.66639999999998</c:v>
                </c:pt>
                <c:pt idx="1280">
                  <c:v>3.6479999999999992</c:v>
                </c:pt>
                <c:pt idx="1281">
                  <c:v>7.5060000000000002</c:v>
                </c:pt>
                <c:pt idx="1282">
                  <c:v>7.4760000000000018</c:v>
                </c:pt>
                <c:pt idx="1283">
                  <c:v>10.332000000000001</c:v>
                </c:pt>
                <c:pt idx="1284">
                  <c:v>8.1000000000000014</c:v>
                </c:pt>
                <c:pt idx="1285">
                  <c:v>3.7979999999999992</c:v>
                </c:pt>
                <c:pt idx="1286">
                  <c:v>7.644000000000001</c:v>
                </c:pt>
                <c:pt idx="1287">
                  <c:v>3.6559999999999993</c:v>
                </c:pt>
                <c:pt idx="1288">
                  <c:v>816.84400000000005</c:v>
                </c:pt>
                <c:pt idx="1289">
                  <c:v>9.7080000000000002</c:v>
                </c:pt>
                <c:pt idx="1290">
                  <c:v>3.8819999999999988</c:v>
                </c:pt>
                <c:pt idx="1291">
                  <c:v>14.460000000000004</c:v>
                </c:pt>
                <c:pt idx="1292">
                  <c:v>7.5180000000000007</c:v>
                </c:pt>
                <c:pt idx="1293">
                  <c:v>153.56800000000001</c:v>
                </c:pt>
                <c:pt idx="1294">
                  <c:v>6.8580000000000014</c:v>
                </c:pt>
                <c:pt idx="1295">
                  <c:v>8.7919999999999998</c:v>
                </c:pt>
                <c:pt idx="1296">
                  <c:v>8.1600000000000019</c:v>
                </c:pt>
                <c:pt idx="1297">
                  <c:v>7.4340000000000011</c:v>
                </c:pt>
                <c:pt idx="1298">
                  <c:v>47.952000000000005</c:v>
                </c:pt>
                <c:pt idx="1299">
                  <c:v>11.376000000000001</c:v>
                </c:pt>
                <c:pt idx="1300">
                  <c:v>113.56800000000001</c:v>
                </c:pt>
                <c:pt idx="1301">
                  <c:v>3.3179999999999996</c:v>
                </c:pt>
                <c:pt idx="1302">
                  <c:v>8.0010000000000012</c:v>
                </c:pt>
                <c:pt idx="1303">
                  <c:v>14.436</c:v>
                </c:pt>
                <c:pt idx="1304">
                  <c:v>386.67999999999995</c:v>
                </c:pt>
                <c:pt idx="1305">
                  <c:v>146.352</c:v>
                </c:pt>
                <c:pt idx="1306">
                  <c:v>3.5399999999999991</c:v>
                </c:pt>
                <c:pt idx="1307">
                  <c:v>383.60699999999997</c:v>
                </c:pt>
                <c:pt idx="1308">
                  <c:v>31.176000000000002</c:v>
                </c:pt>
                <c:pt idx="1309">
                  <c:v>33.568000000000005</c:v>
                </c:pt>
                <c:pt idx="1310">
                  <c:v>7.3800000000000008</c:v>
                </c:pt>
                <c:pt idx="1311">
                  <c:v>3.2079999999999993</c:v>
                </c:pt>
                <c:pt idx="1312">
                  <c:v>60.160000000000004</c:v>
                </c:pt>
                <c:pt idx="1313">
                  <c:v>7.4880000000000013</c:v>
                </c:pt>
                <c:pt idx="1314">
                  <c:v>6.2580000000000009</c:v>
                </c:pt>
                <c:pt idx="1315">
                  <c:v>2.2639999999999993</c:v>
                </c:pt>
                <c:pt idx="1316">
                  <c:v>51.984000000000009</c:v>
                </c:pt>
                <c:pt idx="1317">
                  <c:v>25.983999999999998</c:v>
                </c:pt>
                <c:pt idx="1318">
                  <c:v>3.2399999999999993</c:v>
                </c:pt>
                <c:pt idx="1319">
                  <c:v>7.7640000000000011</c:v>
                </c:pt>
                <c:pt idx="1320">
                  <c:v>359.77199999999999</c:v>
                </c:pt>
                <c:pt idx="1321">
                  <c:v>3.3919999999999995</c:v>
                </c:pt>
                <c:pt idx="1322">
                  <c:v>3.1679999999999993</c:v>
                </c:pt>
                <c:pt idx="1323">
                  <c:v>6.8880000000000017</c:v>
                </c:pt>
                <c:pt idx="1324">
                  <c:v>6.5700000000000012</c:v>
                </c:pt>
                <c:pt idx="1325">
                  <c:v>400.78400000000005</c:v>
                </c:pt>
                <c:pt idx="1326">
                  <c:v>3.0359999999999996</c:v>
                </c:pt>
                <c:pt idx="1327">
                  <c:v>5.8679999999999986</c:v>
                </c:pt>
                <c:pt idx="1328">
                  <c:v>6.2160000000000002</c:v>
                </c:pt>
                <c:pt idx="1329">
                  <c:v>2.8919999999999995</c:v>
                </c:pt>
                <c:pt idx="1330">
                  <c:v>6.4080000000000004</c:v>
                </c:pt>
                <c:pt idx="1331">
                  <c:v>39.264000000000003</c:v>
                </c:pt>
                <c:pt idx="1332">
                  <c:v>43.56</c:v>
                </c:pt>
                <c:pt idx="1333">
                  <c:v>23.04</c:v>
                </c:pt>
                <c:pt idx="1334">
                  <c:v>2.9459999999999993</c:v>
                </c:pt>
                <c:pt idx="1335">
                  <c:v>388.70400000000006</c:v>
                </c:pt>
                <c:pt idx="1336">
                  <c:v>170.05799999999999</c:v>
                </c:pt>
                <c:pt idx="1337">
                  <c:v>64.704000000000008</c:v>
                </c:pt>
                <c:pt idx="1338">
                  <c:v>2.7719999999999994</c:v>
                </c:pt>
                <c:pt idx="1339">
                  <c:v>10.776000000000002</c:v>
                </c:pt>
                <c:pt idx="1340">
                  <c:v>24.224000000000004</c:v>
                </c:pt>
                <c:pt idx="1341">
                  <c:v>822.66399999999999</c:v>
                </c:pt>
                <c:pt idx="1342">
                  <c:v>2.9199999999999995</c:v>
                </c:pt>
                <c:pt idx="1343">
                  <c:v>8.7360000000000007</c:v>
                </c:pt>
                <c:pt idx="1344">
                  <c:v>23.987999999999996</c:v>
                </c:pt>
                <c:pt idx="1345">
                  <c:v>2.8959999999999995</c:v>
                </c:pt>
                <c:pt idx="1346">
                  <c:v>2.8899999999999992</c:v>
                </c:pt>
                <c:pt idx="1347">
                  <c:v>25.424000000000003</c:v>
                </c:pt>
                <c:pt idx="1348">
                  <c:v>17.145000000000003</c:v>
                </c:pt>
                <c:pt idx="1349">
                  <c:v>3.1679999999999993</c:v>
                </c:pt>
                <c:pt idx="1350">
                  <c:v>6.4800000000000013</c:v>
                </c:pt>
                <c:pt idx="1351">
                  <c:v>6.7830000000000004</c:v>
                </c:pt>
                <c:pt idx="1352">
                  <c:v>27.12</c:v>
                </c:pt>
                <c:pt idx="1353">
                  <c:v>2.6939999999999995</c:v>
                </c:pt>
                <c:pt idx="1354">
                  <c:v>3.1359999999999992</c:v>
                </c:pt>
                <c:pt idx="1355">
                  <c:v>20.784000000000002</c:v>
                </c:pt>
                <c:pt idx="1356">
                  <c:v>11.688000000000001</c:v>
                </c:pt>
                <c:pt idx="1357">
                  <c:v>6.3360000000000012</c:v>
                </c:pt>
                <c:pt idx="1358">
                  <c:v>106.08000000000001</c:v>
                </c:pt>
                <c:pt idx="1359">
                  <c:v>6.27</c:v>
                </c:pt>
                <c:pt idx="1360">
                  <c:v>5.7420000000000009</c:v>
                </c:pt>
                <c:pt idx="1361">
                  <c:v>2.8639999999999994</c:v>
                </c:pt>
                <c:pt idx="1362">
                  <c:v>11.940000000000001</c:v>
                </c:pt>
                <c:pt idx="1363">
                  <c:v>6.5280000000000014</c:v>
                </c:pt>
                <c:pt idx="1364">
                  <c:v>6.9840000000000009</c:v>
                </c:pt>
                <c:pt idx="1365">
                  <c:v>6.4560000000000004</c:v>
                </c:pt>
                <c:pt idx="1366">
                  <c:v>104.93</c:v>
                </c:pt>
                <c:pt idx="1367">
                  <c:v>6.1290000000000004</c:v>
                </c:pt>
                <c:pt idx="1368">
                  <c:v>2.8079999999999989</c:v>
                </c:pt>
                <c:pt idx="1369">
                  <c:v>5.3880000000000008</c:v>
                </c:pt>
                <c:pt idx="1370">
                  <c:v>2.9919999999999995</c:v>
                </c:pt>
                <c:pt idx="1371">
                  <c:v>6.732000000000002</c:v>
                </c:pt>
                <c:pt idx="1372">
                  <c:v>1.6239999999999994</c:v>
                </c:pt>
                <c:pt idx="1373">
                  <c:v>2.879999999999999</c:v>
                </c:pt>
                <c:pt idx="1374">
                  <c:v>71.376000000000005</c:v>
                </c:pt>
                <c:pt idx="1375">
                  <c:v>5.3460000000000019</c:v>
                </c:pt>
                <c:pt idx="1376">
                  <c:v>6.6420000000000012</c:v>
                </c:pt>
                <c:pt idx="1377">
                  <c:v>2.5119999999999996</c:v>
                </c:pt>
                <c:pt idx="1378">
                  <c:v>20.608000000000004</c:v>
                </c:pt>
                <c:pt idx="1379">
                  <c:v>2.7239999999999993</c:v>
                </c:pt>
                <c:pt idx="1380">
                  <c:v>5.6070000000000011</c:v>
                </c:pt>
                <c:pt idx="1381">
                  <c:v>298.11599999999999</c:v>
                </c:pt>
                <c:pt idx="1382">
                  <c:v>6.0480000000000009</c:v>
                </c:pt>
                <c:pt idx="1383">
                  <c:v>2.7239999999999993</c:v>
                </c:pt>
                <c:pt idx="1384">
                  <c:v>1.5559999999999996</c:v>
                </c:pt>
                <c:pt idx="1385">
                  <c:v>6.2940000000000014</c:v>
                </c:pt>
                <c:pt idx="1386">
                  <c:v>5.2290000000000001</c:v>
                </c:pt>
                <c:pt idx="1387">
                  <c:v>17.584000000000003</c:v>
                </c:pt>
                <c:pt idx="1388">
                  <c:v>10.428000000000001</c:v>
                </c:pt>
                <c:pt idx="1389">
                  <c:v>41.568000000000005</c:v>
                </c:pt>
                <c:pt idx="1390">
                  <c:v>110.4</c:v>
                </c:pt>
                <c:pt idx="1391">
                  <c:v>5.8920000000000012</c:v>
                </c:pt>
                <c:pt idx="1392">
                  <c:v>95.983999999999995</c:v>
                </c:pt>
                <c:pt idx="1393">
                  <c:v>5.5530000000000008</c:v>
                </c:pt>
                <c:pt idx="1394">
                  <c:v>64.959999999999994</c:v>
                </c:pt>
                <c:pt idx="1395">
                  <c:v>6.4640000000000004</c:v>
                </c:pt>
                <c:pt idx="1396">
                  <c:v>70.559999999999988</c:v>
                </c:pt>
                <c:pt idx="1397">
                  <c:v>5.4840000000000009</c:v>
                </c:pt>
                <c:pt idx="1398">
                  <c:v>5.2380000000000013</c:v>
                </c:pt>
                <c:pt idx="1399">
                  <c:v>6.6879999999999997</c:v>
                </c:pt>
                <c:pt idx="1400">
                  <c:v>6.0960000000000001</c:v>
                </c:pt>
                <c:pt idx="1401">
                  <c:v>7.8800000000000008</c:v>
                </c:pt>
                <c:pt idx="1402">
                  <c:v>4.9230000000000009</c:v>
                </c:pt>
                <c:pt idx="1403">
                  <c:v>5.6070000000000011</c:v>
                </c:pt>
                <c:pt idx="1404">
                  <c:v>4.5919999999999987</c:v>
                </c:pt>
                <c:pt idx="1405">
                  <c:v>25.983999999999998</c:v>
                </c:pt>
                <c:pt idx="1406">
                  <c:v>77.728000000000009</c:v>
                </c:pt>
                <c:pt idx="1407">
                  <c:v>16.272000000000002</c:v>
                </c:pt>
                <c:pt idx="1408">
                  <c:v>4.6260000000000003</c:v>
                </c:pt>
                <c:pt idx="1409">
                  <c:v>204.71999999999997</c:v>
                </c:pt>
                <c:pt idx="1410">
                  <c:v>19.103999999999999</c:v>
                </c:pt>
                <c:pt idx="1411">
                  <c:v>2.5439999999999996</c:v>
                </c:pt>
                <c:pt idx="1412">
                  <c:v>4.572000000000001</c:v>
                </c:pt>
                <c:pt idx="1413">
                  <c:v>4.9560000000000004</c:v>
                </c:pt>
                <c:pt idx="1414">
                  <c:v>5.6820000000000013</c:v>
                </c:pt>
                <c:pt idx="1415">
                  <c:v>18.936</c:v>
                </c:pt>
                <c:pt idx="1416">
                  <c:v>15.88</c:v>
                </c:pt>
                <c:pt idx="1417">
                  <c:v>15.072000000000001</c:v>
                </c:pt>
                <c:pt idx="1418">
                  <c:v>1.3919999999999997</c:v>
                </c:pt>
                <c:pt idx="1419">
                  <c:v>4.6619999999999999</c:v>
                </c:pt>
                <c:pt idx="1420">
                  <c:v>8.7520000000000007</c:v>
                </c:pt>
                <c:pt idx="1421">
                  <c:v>147.56800000000001</c:v>
                </c:pt>
                <c:pt idx="1422">
                  <c:v>4.8120000000000003</c:v>
                </c:pt>
                <c:pt idx="1423">
                  <c:v>2.2859999999999996</c:v>
                </c:pt>
                <c:pt idx="1424">
                  <c:v>7.6920000000000002</c:v>
                </c:pt>
                <c:pt idx="1425">
                  <c:v>20.784000000000002</c:v>
                </c:pt>
                <c:pt idx="1426">
                  <c:v>5.1840000000000011</c:v>
                </c:pt>
                <c:pt idx="1427">
                  <c:v>4.9380000000000006</c:v>
                </c:pt>
                <c:pt idx="1428">
                  <c:v>4.503000000000001</c:v>
                </c:pt>
                <c:pt idx="1429">
                  <c:v>2.1819999999999995</c:v>
                </c:pt>
                <c:pt idx="1430">
                  <c:v>287.96800000000002</c:v>
                </c:pt>
                <c:pt idx="1431">
                  <c:v>2.3039999999999994</c:v>
                </c:pt>
                <c:pt idx="1432">
                  <c:v>4.8600000000000012</c:v>
                </c:pt>
                <c:pt idx="1433">
                  <c:v>142.488</c:v>
                </c:pt>
                <c:pt idx="1434">
                  <c:v>5.3280000000000012</c:v>
                </c:pt>
                <c:pt idx="1435">
                  <c:v>4.8420000000000005</c:v>
                </c:pt>
                <c:pt idx="1436">
                  <c:v>18.84</c:v>
                </c:pt>
                <c:pt idx="1437">
                  <c:v>2.0719999999999996</c:v>
                </c:pt>
                <c:pt idx="1438">
                  <c:v>4.4009999999999998</c:v>
                </c:pt>
                <c:pt idx="1439">
                  <c:v>5.0220000000000002</c:v>
                </c:pt>
                <c:pt idx="1440">
                  <c:v>17.52</c:v>
                </c:pt>
                <c:pt idx="1441">
                  <c:v>4.5540000000000003</c:v>
                </c:pt>
                <c:pt idx="1442">
                  <c:v>8.3160000000000007</c:v>
                </c:pt>
                <c:pt idx="1443">
                  <c:v>7.5009999999999994</c:v>
                </c:pt>
                <c:pt idx="1444">
                  <c:v>2.0799999999999996</c:v>
                </c:pt>
                <c:pt idx="1445">
                  <c:v>14.688000000000002</c:v>
                </c:pt>
                <c:pt idx="1446">
                  <c:v>2.0679999999999996</c:v>
                </c:pt>
                <c:pt idx="1447">
                  <c:v>4.8420000000000005</c:v>
                </c:pt>
                <c:pt idx="1448">
                  <c:v>4.4190000000000005</c:v>
                </c:pt>
                <c:pt idx="1449">
                  <c:v>2.1119999999999997</c:v>
                </c:pt>
                <c:pt idx="1450">
                  <c:v>24.368000000000002</c:v>
                </c:pt>
                <c:pt idx="1451">
                  <c:v>4.3680000000000003</c:v>
                </c:pt>
                <c:pt idx="1452">
                  <c:v>4.5360000000000014</c:v>
                </c:pt>
                <c:pt idx="1453">
                  <c:v>14.720000000000002</c:v>
                </c:pt>
                <c:pt idx="1454">
                  <c:v>1.9959999999999996</c:v>
                </c:pt>
                <c:pt idx="1455">
                  <c:v>52.352000000000004</c:v>
                </c:pt>
                <c:pt idx="1456">
                  <c:v>15.36</c:v>
                </c:pt>
                <c:pt idx="1457">
                  <c:v>1.9079999999999997</c:v>
                </c:pt>
                <c:pt idx="1458">
                  <c:v>3.927999999999999</c:v>
                </c:pt>
                <c:pt idx="1459">
                  <c:v>113.372</c:v>
                </c:pt>
                <c:pt idx="1460">
                  <c:v>258.48</c:v>
                </c:pt>
                <c:pt idx="1461">
                  <c:v>14.850000000000001</c:v>
                </c:pt>
                <c:pt idx="1462">
                  <c:v>25.344000000000001</c:v>
                </c:pt>
                <c:pt idx="1463">
                  <c:v>4.7520000000000007</c:v>
                </c:pt>
                <c:pt idx="1464">
                  <c:v>3.7680000000000007</c:v>
                </c:pt>
                <c:pt idx="1465">
                  <c:v>16.656000000000002</c:v>
                </c:pt>
                <c:pt idx="1466">
                  <c:v>70.720000000000013</c:v>
                </c:pt>
                <c:pt idx="1467">
                  <c:v>4.4190000000000005</c:v>
                </c:pt>
                <c:pt idx="1468">
                  <c:v>4.3680000000000012</c:v>
                </c:pt>
                <c:pt idx="1469">
                  <c:v>5.363999999999999</c:v>
                </c:pt>
                <c:pt idx="1470">
                  <c:v>4.338000000000001</c:v>
                </c:pt>
                <c:pt idx="1471">
                  <c:v>121.376</c:v>
                </c:pt>
                <c:pt idx="1472">
                  <c:v>31.983999999999998</c:v>
                </c:pt>
                <c:pt idx="1473">
                  <c:v>4.0860000000000003</c:v>
                </c:pt>
                <c:pt idx="1474">
                  <c:v>47.904000000000003</c:v>
                </c:pt>
                <c:pt idx="1475">
                  <c:v>1.9279999999999997</c:v>
                </c:pt>
                <c:pt idx="1476">
                  <c:v>47.584000000000003</c:v>
                </c:pt>
                <c:pt idx="1477">
                  <c:v>3.5640000000000009</c:v>
                </c:pt>
                <c:pt idx="1478">
                  <c:v>236.52800000000002</c:v>
                </c:pt>
                <c:pt idx="1479">
                  <c:v>93.376000000000005</c:v>
                </c:pt>
                <c:pt idx="1480">
                  <c:v>1.7999999999999996</c:v>
                </c:pt>
                <c:pt idx="1481">
                  <c:v>3.5760000000000005</c:v>
                </c:pt>
                <c:pt idx="1482">
                  <c:v>1.7199999999999995</c:v>
                </c:pt>
                <c:pt idx="1483">
                  <c:v>4.0440000000000005</c:v>
                </c:pt>
                <c:pt idx="1484">
                  <c:v>7.0679999999999996</c:v>
                </c:pt>
                <c:pt idx="1485">
                  <c:v>3.6480000000000006</c:v>
                </c:pt>
                <c:pt idx="1486">
                  <c:v>3.4860000000000002</c:v>
                </c:pt>
                <c:pt idx="1487">
                  <c:v>1.7279999999999998</c:v>
                </c:pt>
                <c:pt idx="1488">
                  <c:v>7.524</c:v>
                </c:pt>
                <c:pt idx="1489">
                  <c:v>3.4440000000000008</c:v>
                </c:pt>
                <c:pt idx="1490">
                  <c:v>4.0950000000000006</c:v>
                </c:pt>
                <c:pt idx="1491">
                  <c:v>72</c:v>
                </c:pt>
                <c:pt idx="1492">
                  <c:v>647.928</c:v>
                </c:pt>
                <c:pt idx="1493">
                  <c:v>62.957999999999998</c:v>
                </c:pt>
                <c:pt idx="1494">
                  <c:v>188.55199999999996</c:v>
                </c:pt>
                <c:pt idx="1495">
                  <c:v>3.9840000000000004</c:v>
                </c:pt>
                <c:pt idx="1496">
                  <c:v>1.6799999999999995</c:v>
                </c:pt>
                <c:pt idx="1497">
                  <c:v>1.7279999999999995</c:v>
                </c:pt>
                <c:pt idx="1498">
                  <c:v>1.5239999999999996</c:v>
                </c:pt>
                <c:pt idx="1499">
                  <c:v>3.7980000000000005</c:v>
                </c:pt>
                <c:pt idx="1500">
                  <c:v>3.3180000000000005</c:v>
                </c:pt>
                <c:pt idx="1501">
                  <c:v>1.5919999999999996</c:v>
                </c:pt>
                <c:pt idx="1502">
                  <c:v>6.5640000000000009</c:v>
                </c:pt>
                <c:pt idx="1503">
                  <c:v>3.7440000000000007</c:v>
                </c:pt>
                <c:pt idx="1504">
                  <c:v>6.2640000000000002</c:v>
                </c:pt>
                <c:pt idx="1505">
                  <c:v>13.88</c:v>
                </c:pt>
                <c:pt idx="1506">
                  <c:v>7.7640000000000011</c:v>
                </c:pt>
                <c:pt idx="1507">
                  <c:v>8.6240000000000023</c:v>
                </c:pt>
                <c:pt idx="1508">
                  <c:v>205.99200000000002</c:v>
                </c:pt>
                <c:pt idx="1509">
                  <c:v>179.886</c:v>
                </c:pt>
                <c:pt idx="1510">
                  <c:v>89.768000000000001</c:v>
                </c:pt>
                <c:pt idx="1511">
                  <c:v>3.2040000000000002</c:v>
                </c:pt>
                <c:pt idx="1512">
                  <c:v>6.3680000000000003</c:v>
                </c:pt>
                <c:pt idx="1513">
                  <c:v>1.6959999999999997</c:v>
                </c:pt>
                <c:pt idx="1514">
                  <c:v>3.1680000000000006</c:v>
                </c:pt>
                <c:pt idx="1515">
                  <c:v>3.4440000000000008</c:v>
                </c:pt>
                <c:pt idx="1516">
                  <c:v>25.248000000000001</c:v>
                </c:pt>
                <c:pt idx="1517">
                  <c:v>3.4380000000000006</c:v>
                </c:pt>
                <c:pt idx="1518">
                  <c:v>11.168000000000001</c:v>
                </c:pt>
                <c:pt idx="1519">
                  <c:v>3.2730000000000006</c:v>
                </c:pt>
                <c:pt idx="1520">
                  <c:v>16.560000000000002</c:v>
                </c:pt>
                <c:pt idx="1521">
                  <c:v>3.2040000000000002</c:v>
                </c:pt>
                <c:pt idx="1522">
                  <c:v>77.951999999999998</c:v>
                </c:pt>
                <c:pt idx="1523">
                  <c:v>3.168000000000001</c:v>
                </c:pt>
                <c:pt idx="1524">
                  <c:v>7.968</c:v>
                </c:pt>
                <c:pt idx="1525">
                  <c:v>21.167999999999999</c:v>
                </c:pt>
                <c:pt idx="1526">
                  <c:v>94.992000000000004</c:v>
                </c:pt>
                <c:pt idx="1527">
                  <c:v>3.036</c:v>
                </c:pt>
                <c:pt idx="1528">
                  <c:v>1.4079999999999997</c:v>
                </c:pt>
                <c:pt idx="1529">
                  <c:v>2.8920000000000008</c:v>
                </c:pt>
                <c:pt idx="1530">
                  <c:v>2.8620000000000005</c:v>
                </c:pt>
                <c:pt idx="1531">
                  <c:v>1.4759999999999998</c:v>
                </c:pt>
                <c:pt idx="1532">
                  <c:v>3.2640000000000007</c:v>
                </c:pt>
                <c:pt idx="1533">
                  <c:v>91.032000000000011</c:v>
                </c:pt>
                <c:pt idx="1534">
                  <c:v>2.9460000000000006</c:v>
                </c:pt>
                <c:pt idx="1535">
                  <c:v>13.493999999999998</c:v>
                </c:pt>
                <c:pt idx="1536">
                  <c:v>2.6940000000000004</c:v>
                </c:pt>
                <c:pt idx="1537">
                  <c:v>3.366000000000001</c:v>
                </c:pt>
                <c:pt idx="1538">
                  <c:v>88.800000000000011</c:v>
                </c:pt>
                <c:pt idx="1539">
                  <c:v>1.4759999999999995</c:v>
                </c:pt>
                <c:pt idx="1540">
                  <c:v>10.416000000000002</c:v>
                </c:pt>
                <c:pt idx="1541">
                  <c:v>10.304000000000002</c:v>
                </c:pt>
                <c:pt idx="1542">
                  <c:v>35.016000000000005</c:v>
                </c:pt>
                <c:pt idx="1543">
                  <c:v>1.3619999999999997</c:v>
                </c:pt>
                <c:pt idx="1544">
                  <c:v>3.1080000000000001</c:v>
                </c:pt>
                <c:pt idx="1545">
                  <c:v>2.9520000000000004</c:v>
                </c:pt>
                <c:pt idx="1546">
                  <c:v>1.2719999999999998</c:v>
                </c:pt>
                <c:pt idx="1547">
                  <c:v>1.3439999999999996</c:v>
                </c:pt>
                <c:pt idx="1548">
                  <c:v>5.3440000000000003</c:v>
                </c:pt>
                <c:pt idx="1549">
                  <c:v>7.76</c:v>
                </c:pt>
                <c:pt idx="1550">
                  <c:v>74.591999999999999</c:v>
                </c:pt>
                <c:pt idx="1551">
                  <c:v>11.304</c:v>
                </c:pt>
                <c:pt idx="1552">
                  <c:v>55.967999999999996</c:v>
                </c:pt>
                <c:pt idx="1553">
                  <c:v>9.5879999999999992</c:v>
                </c:pt>
                <c:pt idx="1554">
                  <c:v>55.2</c:v>
                </c:pt>
                <c:pt idx="1555">
                  <c:v>8.838000000000001</c:v>
                </c:pt>
                <c:pt idx="1556">
                  <c:v>95.983999999999995</c:v>
                </c:pt>
                <c:pt idx="1557">
                  <c:v>47.515999999999991</c:v>
                </c:pt>
                <c:pt idx="1558">
                  <c:v>2.907</c:v>
                </c:pt>
                <c:pt idx="1559">
                  <c:v>1.1919999999999997</c:v>
                </c:pt>
                <c:pt idx="1560">
                  <c:v>2.7420000000000004</c:v>
                </c:pt>
                <c:pt idx="1561">
                  <c:v>2.4119999999999999</c:v>
                </c:pt>
                <c:pt idx="1562">
                  <c:v>5.0040000000000004</c:v>
                </c:pt>
                <c:pt idx="1563">
                  <c:v>8.8320000000000007</c:v>
                </c:pt>
                <c:pt idx="1564">
                  <c:v>32.984999999999999</c:v>
                </c:pt>
                <c:pt idx="1565">
                  <c:v>1.2339999999999998</c:v>
                </c:pt>
                <c:pt idx="1566">
                  <c:v>5.6160000000000014</c:v>
                </c:pt>
                <c:pt idx="1567">
                  <c:v>1.1879999999999997</c:v>
                </c:pt>
                <c:pt idx="1568">
                  <c:v>1.2479999999999998</c:v>
                </c:pt>
                <c:pt idx="1569">
                  <c:v>1.2479999999999998</c:v>
                </c:pt>
                <c:pt idx="1570">
                  <c:v>2.3130000000000002</c:v>
                </c:pt>
                <c:pt idx="1571">
                  <c:v>2.6280000000000001</c:v>
                </c:pt>
                <c:pt idx="1572">
                  <c:v>2.7240000000000006</c:v>
                </c:pt>
                <c:pt idx="1573">
                  <c:v>2.3760000000000003</c:v>
                </c:pt>
                <c:pt idx="1574">
                  <c:v>1.1119999999999997</c:v>
                </c:pt>
                <c:pt idx="1575">
                  <c:v>4.7119999999999997</c:v>
                </c:pt>
                <c:pt idx="1576">
                  <c:v>2.6550000000000002</c:v>
                </c:pt>
                <c:pt idx="1577">
                  <c:v>2.508</c:v>
                </c:pt>
                <c:pt idx="1578">
                  <c:v>2.3880000000000003</c:v>
                </c:pt>
                <c:pt idx="1579">
                  <c:v>91.474999999999994</c:v>
                </c:pt>
                <c:pt idx="1580">
                  <c:v>1.0439999999999998</c:v>
                </c:pt>
                <c:pt idx="1581">
                  <c:v>7.6320000000000014</c:v>
                </c:pt>
                <c:pt idx="1582">
                  <c:v>2.4690000000000003</c:v>
                </c:pt>
                <c:pt idx="1583">
                  <c:v>2.556</c:v>
                </c:pt>
                <c:pt idx="1584">
                  <c:v>213.26400000000001</c:v>
                </c:pt>
                <c:pt idx="1585">
                  <c:v>2.5020000000000002</c:v>
                </c:pt>
                <c:pt idx="1586">
                  <c:v>139.96000000000004</c:v>
                </c:pt>
                <c:pt idx="1587">
                  <c:v>8.7200000000000006</c:v>
                </c:pt>
                <c:pt idx="1588">
                  <c:v>1.0799999999999998</c:v>
                </c:pt>
                <c:pt idx="1589">
                  <c:v>2.2860000000000005</c:v>
                </c:pt>
                <c:pt idx="1590">
                  <c:v>5.5840000000000005</c:v>
                </c:pt>
                <c:pt idx="1591">
                  <c:v>25.983999999999998</c:v>
                </c:pt>
                <c:pt idx="1592">
                  <c:v>5.3120000000000003</c:v>
                </c:pt>
                <c:pt idx="1593">
                  <c:v>0.8979999999999998</c:v>
                </c:pt>
                <c:pt idx="1594">
                  <c:v>2.2020000000000004</c:v>
                </c:pt>
                <c:pt idx="1595">
                  <c:v>1.9080000000000004</c:v>
                </c:pt>
                <c:pt idx="1596">
                  <c:v>39.984000000000002</c:v>
                </c:pt>
                <c:pt idx="1597">
                  <c:v>119.90400000000001</c:v>
                </c:pt>
                <c:pt idx="1598">
                  <c:v>2.0430000000000001</c:v>
                </c:pt>
                <c:pt idx="1599">
                  <c:v>4.9280000000000008</c:v>
                </c:pt>
                <c:pt idx="1600">
                  <c:v>4.4280000000000008</c:v>
                </c:pt>
                <c:pt idx="1601">
                  <c:v>0.98399999999999976</c:v>
                </c:pt>
                <c:pt idx="1602">
                  <c:v>23.344000000000001</c:v>
                </c:pt>
                <c:pt idx="1603">
                  <c:v>1.988</c:v>
                </c:pt>
                <c:pt idx="1604">
                  <c:v>1.8720000000000003</c:v>
                </c:pt>
                <c:pt idx="1605">
                  <c:v>38.080000000000005</c:v>
                </c:pt>
                <c:pt idx="1606">
                  <c:v>1.9440000000000004</c:v>
                </c:pt>
                <c:pt idx="1607">
                  <c:v>99.372</c:v>
                </c:pt>
                <c:pt idx="1608">
                  <c:v>2.9600000000000004</c:v>
                </c:pt>
                <c:pt idx="1609">
                  <c:v>0.87599999999999978</c:v>
                </c:pt>
                <c:pt idx="1610">
                  <c:v>111.96</c:v>
                </c:pt>
                <c:pt idx="1611">
                  <c:v>1.8240000000000003</c:v>
                </c:pt>
                <c:pt idx="1612">
                  <c:v>6.9760000000000009</c:v>
                </c:pt>
                <c:pt idx="1613">
                  <c:v>6.048</c:v>
                </c:pt>
                <c:pt idx="1614">
                  <c:v>27.168000000000003</c:v>
                </c:pt>
                <c:pt idx="1615">
                  <c:v>1.9380000000000002</c:v>
                </c:pt>
                <c:pt idx="1616">
                  <c:v>2.0250000000000004</c:v>
                </c:pt>
                <c:pt idx="1617">
                  <c:v>5.9840000000000009</c:v>
                </c:pt>
                <c:pt idx="1618">
                  <c:v>0.83599999999999974</c:v>
                </c:pt>
                <c:pt idx="1619">
                  <c:v>5.8880000000000008</c:v>
                </c:pt>
                <c:pt idx="1620">
                  <c:v>2.032</c:v>
                </c:pt>
                <c:pt idx="1621">
                  <c:v>1.6410000000000002</c:v>
                </c:pt>
                <c:pt idx="1622">
                  <c:v>1.8720000000000003</c:v>
                </c:pt>
                <c:pt idx="1623">
                  <c:v>1.8690000000000004</c:v>
                </c:pt>
                <c:pt idx="1624">
                  <c:v>1.9410000000000003</c:v>
                </c:pt>
                <c:pt idx="1625">
                  <c:v>10.312000000000001</c:v>
                </c:pt>
                <c:pt idx="1626">
                  <c:v>100.70400000000001</c:v>
                </c:pt>
                <c:pt idx="1627">
                  <c:v>66.976000000000013</c:v>
                </c:pt>
                <c:pt idx="1628">
                  <c:v>99.920000000000016</c:v>
                </c:pt>
                <c:pt idx="1629">
                  <c:v>170.49199999999999</c:v>
                </c:pt>
                <c:pt idx="1630">
                  <c:v>47.984000000000002</c:v>
                </c:pt>
                <c:pt idx="1631">
                  <c:v>47.496000000000002</c:v>
                </c:pt>
                <c:pt idx="1632">
                  <c:v>89.567999999999998</c:v>
                </c:pt>
                <c:pt idx="1633">
                  <c:v>0.44399999999999995</c:v>
                </c:pt>
                <c:pt idx="1634">
                  <c:v>37.295999999999999</c:v>
                </c:pt>
                <c:pt idx="1635">
                  <c:v>83.976000000000013</c:v>
                </c:pt>
                <c:pt idx="1636">
                  <c:v>83.920000000000016</c:v>
                </c:pt>
                <c:pt idx="1637">
                  <c:v>11.104000000000001</c:v>
                </c:pt>
                <c:pt idx="1638">
                  <c:v>71.371999999999986</c:v>
                </c:pt>
                <c:pt idx="1639">
                  <c:v>1.8920000000000003</c:v>
                </c:pt>
                <c:pt idx="1640">
                  <c:v>2.3760000000000003</c:v>
                </c:pt>
                <c:pt idx="1641">
                  <c:v>4.4640000000000004</c:v>
                </c:pt>
                <c:pt idx="1642">
                  <c:v>0.55599999999999983</c:v>
                </c:pt>
                <c:pt idx="1643">
                  <c:v>1.3650000000000002</c:v>
                </c:pt>
                <c:pt idx="1644">
                  <c:v>36.048000000000002</c:v>
                </c:pt>
                <c:pt idx="1645">
                  <c:v>71.992000000000004</c:v>
                </c:pt>
                <c:pt idx="1646">
                  <c:v>35.544000000000004</c:v>
                </c:pt>
                <c:pt idx="1647">
                  <c:v>1.1670000000000003</c:v>
                </c:pt>
                <c:pt idx="1648">
                  <c:v>67.13600000000001</c:v>
                </c:pt>
                <c:pt idx="1649">
                  <c:v>12.991999999999999</c:v>
                </c:pt>
                <c:pt idx="1650">
                  <c:v>2.1600000000000006</c:v>
                </c:pt>
                <c:pt idx="1651">
                  <c:v>9.5359999999999996</c:v>
                </c:pt>
                <c:pt idx="1652">
                  <c:v>4.6560000000000006</c:v>
                </c:pt>
                <c:pt idx="1653">
                  <c:v>11.672000000000001</c:v>
                </c:pt>
                <c:pt idx="1654">
                  <c:v>3.1680000000000001</c:v>
                </c:pt>
                <c:pt idx="1655">
                  <c:v>3.4880000000000004</c:v>
                </c:pt>
                <c:pt idx="1656">
                  <c:v>2.9440000000000004</c:v>
                </c:pt>
                <c:pt idx="1657">
                  <c:v>2.97</c:v>
                </c:pt>
                <c:pt idx="1658">
                  <c:v>100.24000000000001</c:v>
                </c:pt>
                <c:pt idx="1659">
                  <c:v>3.024</c:v>
                </c:pt>
                <c:pt idx="1660">
                  <c:v>24.032</c:v>
                </c:pt>
                <c:pt idx="1661">
                  <c:v>0.85200000000000009</c:v>
                </c:pt>
                <c:pt idx="1662">
                  <c:v>44.783999999999999</c:v>
                </c:pt>
                <c:pt idx="1663">
                  <c:v>1.7440000000000002</c:v>
                </c:pt>
                <c:pt idx="1664">
                  <c:v>27.552000000000003</c:v>
                </c:pt>
                <c:pt idx="1665">
                  <c:v>13.591999999999999</c:v>
                </c:pt>
                <c:pt idx="1666">
                  <c:v>21.48</c:v>
                </c:pt>
                <c:pt idx="1667">
                  <c:v>16.784000000000002</c:v>
                </c:pt>
                <c:pt idx="1668">
                  <c:v>7.16</c:v>
                </c:pt>
                <c:pt idx="1669">
                  <c:v>27686.846999999998</c:v>
                </c:pt>
                <c:pt idx="1670">
                  <c:v>6.28</c:v>
                </c:pt>
                <c:pt idx="1671">
                  <c:v>6.36</c:v>
                </c:pt>
                <c:pt idx="1672">
                  <c:v>3.96</c:v>
                </c:pt>
                <c:pt idx="1673">
                  <c:v>2.52</c:v>
                </c:pt>
                <c:pt idx="1674">
                  <c:v>11.34</c:v>
                </c:pt>
                <c:pt idx="1675">
                  <c:v>5.9399999999999995</c:v>
                </c:pt>
                <c:pt idx="1676">
                  <c:v>11.91</c:v>
                </c:pt>
                <c:pt idx="1677">
                  <c:v>22.080000000000002</c:v>
                </c:pt>
                <c:pt idx="1678">
                  <c:v>10.08</c:v>
                </c:pt>
                <c:pt idx="1679">
                  <c:v>1.752</c:v>
                </c:pt>
                <c:pt idx="1680">
                  <c:v>2.0640000000000001</c:v>
                </c:pt>
                <c:pt idx="1681">
                  <c:v>1.4080000000000001</c:v>
                </c:pt>
                <c:pt idx="1682">
                  <c:v>15.88</c:v>
                </c:pt>
                <c:pt idx="1683">
                  <c:v>5.58</c:v>
                </c:pt>
                <c:pt idx="1684">
                  <c:v>1.504</c:v>
                </c:pt>
                <c:pt idx="1685">
                  <c:v>8.7200000000000006</c:v>
                </c:pt>
                <c:pt idx="1686">
                  <c:v>9.4499999999999993</c:v>
                </c:pt>
                <c:pt idx="1687">
                  <c:v>5.04</c:v>
                </c:pt>
                <c:pt idx="1688">
                  <c:v>5.04</c:v>
                </c:pt>
                <c:pt idx="1689">
                  <c:v>20.34</c:v>
                </c:pt>
                <c:pt idx="1690">
                  <c:v>21.98</c:v>
                </c:pt>
                <c:pt idx="1691">
                  <c:v>11.22</c:v>
                </c:pt>
                <c:pt idx="1692">
                  <c:v>23.34</c:v>
                </c:pt>
                <c:pt idx="1693">
                  <c:v>1.4480000000000002</c:v>
                </c:pt>
                <c:pt idx="1694">
                  <c:v>2.3039999999999998</c:v>
                </c:pt>
                <c:pt idx="1695">
                  <c:v>12.99</c:v>
                </c:pt>
                <c:pt idx="1696">
                  <c:v>13.96</c:v>
                </c:pt>
                <c:pt idx="1697">
                  <c:v>2.6</c:v>
                </c:pt>
                <c:pt idx="1698">
                  <c:v>2.6240000000000001</c:v>
                </c:pt>
                <c:pt idx="1699">
                  <c:v>14.96</c:v>
                </c:pt>
                <c:pt idx="1700">
                  <c:v>3.4240000000000004</c:v>
                </c:pt>
                <c:pt idx="1701">
                  <c:v>59.94</c:v>
                </c:pt>
                <c:pt idx="1702">
                  <c:v>15.120000000000001</c:v>
                </c:pt>
                <c:pt idx="1703">
                  <c:v>4.9119999999999999</c:v>
                </c:pt>
                <c:pt idx="1704">
                  <c:v>3.536</c:v>
                </c:pt>
                <c:pt idx="1705">
                  <c:v>31.12</c:v>
                </c:pt>
                <c:pt idx="1706">
                  <c:v>7.89</c:v>
                </c:pt>
                <c:pt idx="1707">
                  <c:v>2.8160000000000003</c:v>
                </c:pt>
                <c:pt idx="1708">
                  <c:v>17.791999999999998</c:v>
                </c:pt>
                <c:pt idx="1709">
                  <c:v>2.6720000000000002</c:v>
                </c:pt>
                <c:pt idx="1710">
                  <c:v>4.4640000000000004</c:v>
                </c:pt>
                <c:pt idx="1711">
                  <c:v>8.4</c:v>
                </c:pt>
                <c:pt idx="1712">
                  <c:v>3.008</c:v>
                </c:pt>
                <c:pt idx="1713">
                  <c:v>27.192</c:v>
                </c:pt>
                <c:pt idx="1714">
                  <c:v>3.1040000000000001</c:v>
                </c:pt>
                <c:pt idx="1715">
                  <c:v>4.16</c:v>
                </c:pt>
                <c:pt idx="1716">
                  <c:v>2.92</c:v>
                </c:pt>
                <c:pt idx="1717">
                  <c:v>2.6720000000000002</c:v>
                </c:pt>
                <c:pt idx="1718">
                  <c:v>5.9520000000000008</c:v>
                </c:pt>
                <c:pt idx="1719">
                  <c:v>8.7360000000000007</c:v>
                </c:pt>
                <c:pt idx="1720">
                  <c:v>12.88</c:v>
                </c:pt>
                <c:pt idx="1721">
                  <c:v>13.020000000000001</c:v>
                </c:pt>
                <c:pt idx="1722">
                  <c:v>81.36</c:v>
                </c:pt>
                <c:pt idx="1723">
                  <c:v>162.96</c:v>
                </c:pt>
                <c:pt idx="1724">
                  <c:v>4.7039999999999997</c:v>
                </c:pt>
                <c:pt idx="1725">
                  <c:v>3.3280000000000003</c:v>
                </c:pt>
                <c:pt idx="1726">
                  <c:v>4.7679999999999998</c:v>
                </c:pt>
                <c:pt idx="1727">
                  <c:v>2.7840000000000003</c:v>
                </c:pt>
                <c:pt idx="1728">
                  <c:v>7.8719999999999999</c:v>
                </c:pt>
                <c:pt idx="1729">
                  <c:v>0.99</c:v>
                </c:pt>
                <c:pt idx="1730">
                  <c:v>10.95</c:v>
                </c:pt>
                <c:pt idx="1731">
                  <c:v>7.104000000000001</c:v>
                </c:pt>
                <c:pt idx="1732">
                  <c:v>5.2480000000000002</c:v>
                </c:pt>
                <c:pt idx="1733">
                  <c:v>5.3040000000000003</c:v>
                </c:pt>
                <c:pt idx="1734">
                  <c:v>6.1920000000000002</c:v>
                </c:pt>
                <c:pt idx="1735">
                  <c:v>1.3440000000000001</c:v>
                </c:pt>
                <c:pt idx="1736">
                  <c:v>5.7920000000000007</c:v>
                </c:pt>
                <c:pt idx="1737">
                  <c:v>9.42</c:v>
                </c:pt>
                <c:pt idx="1738">
                  <c:v>3.1520000000000001</c:v>
                </c:pt>
                <c:pt idx="1739">
                  <c:v>8.4480000000000004</c:v>
                </c:pt>
                <c:pt idx="1740">
                  <c:v>1.5840000000000001</c:v>
                </c:pt>
                <c:pt idx="1741">
                  <c:v>4.7679999999999998</c:v>
                </c:pt>
                <c:pt idx="1742">
                  <c:v>1.78</c:v>
                </c:pt>
                <c:pt idx="1743">
                  <c:v>40</c:v>
                </c:pt>
                <c:pt idx="1744">
                  <c:v>13.343999999999999</c:v>
                </c:pt>
                <c:pt idx="1745">
                  <c:v>6.6959999999999997</c:v>
                </c:pt>
                <c:pt idx="1746">
                  <c:v>4.1280000000000001</c:v>
                </c:pt>
                <c:pt idx="1747">
                  <c:v>81.551999999999992</c:v>
                </c:pt>
                <c:pt idx="1748">
                  <c:v>6.8000000000000007</c:v>
                </c:pt>
                <c:pt idx="1749">
                  <c:v>25.76</c:v>
                </c:pt>
                <c:pt idx="1750">
                  <c:v>26.18</c:v>
                </c:pt>
                <c:pt idx="1751">
                  <c:v>6.9920000000000009</c:v>
                </c:pt>
                <c:pt idx="1752">
                  <c:v>52.99</c:v>
                </c:pt>
                <c:pt idx="1753">
                  <c:v>54.32</c:v>
                </c:pt>
                <c:pt idx="1754">
                  <c:v>6.24</c:v>
                </c:pt>
                <c:pt idx="1755">
                  <c:v>1.6320000000000001</c:v>
                </c:pt>
                <c:pt idx="1756">
                  <c:v>6.9</c:v>
                </c:pt>
                <c:pt idx="1757">
                  <c:v>2.2239999999999998</c:v>
                </c:pt>
                <c:pt idx="1758">
                  <c:v>8.9280000000000008</c:v>
                </c:pt>
                <c:pt idx="1759">
                  <c:v>55.84</c:v>
                </c:pt>
                <c:pt idx="1760">
                  <c:v>3.44</c:v>
                </c:pt>
                <c:pt idx="1761">
                  <c:v>3.008</c:v>
                </c:pt>
                <c:pt idx="1762">
                  <c:v>6.9760000000000009</c:v>
                </c:pt>
                <c:pt idx="1763">
                  <c:v>6.5760000000000005</c:v>
                </c:pt>
                <c:pt idx="1764">
                  <c:v>1.24</c:v>
                </c:pt>
                <c:pt idx="1765">
                  <c:v>4.6719999999999997</c:v>
                </c:pt>
                <c:pt idx="1766">
                  <c:v>5.2</c:v>
                </c:pt>
                <c:pt idx="1767">
                  <c:v>31.488000000000003</c:v>
                </c:pt>
                <c:pt idx="1768">
                  <c:v>7.8719999999999999</c:v>
                </c:pt>
                <c:pt idx="1769">
                  <c:v>2.21</c:v>
                </c:pt>
                <c:pt idx="1770">
                  <c:v>13.696000000000002</c:v>
                </c:pt>
                <c:pt idx="1771">
                  <c:v>7.9920000000000009</c:v>
                </c:pt>
                <c:pt idx="1772">
                  <c:v>143.952</c:v>
                </c:pt>
                <c:pt idx="1773">
                  <c:v>1.7280000000000002</c:v>
                </c:pt>
                <c:pt idx="1774">
                  <c:v>15.14</c:v>
                </c:pt>
                <c:pt idx="1775">
                  <c:v>61.019999999999996</c:v>
                </c:pt>
                <c:pt idx="1776">
                  <c:v>1.8239999999999998</c:v>
                </c:pt>
                <c:pt idx="1777">
                  <c:v>8.2560000000000002</c:v>
                </c:pt>
                <c:pt idx="1778">
                  <c:v>8.94</c:v>
                </c:pt>
                <c:pt idx="1779">
                  <c:v>15.78</c:v>
                </c:pt>
                <c:pt idx="1780">
                  <c:v>6.4080000000000004</c:v>
                </c:pt>
                <c:pt idx="1781">
                  <c:v>3.9840000000000004</c:v>
                </c:pt>
                <c:pt idx="1782">
                  <c:v>3.62</c:v>
                </c:pt>
                <c:pt idx="1783">
                  <c:v>8.7200000000000006</c:v>
                </c:pt>
                <c:pt idx="1784">
                  <c:v>3.3119999999999998</c:v>
                </c:pt>
                <c:pt idx="1785">
                  <c:v>2.2200000000000002</c:v>
                </c:pt>
                <c:pt idx="1786">
                  <c:v>8.895999999999999</c:v>
                </c:pt>
                <c:pt idx="1787">
                  <c:v>5.3440000000000003</c:v>
                </c:pt>
                <c:pt idx="1788">
                  <c:v>19.840000000000003</c:v>
                </c:pt>
                <c:pt idx="1789">
                  <c:v>2.0880000000000001</c:v>
                </c:pt>
                <c:pt idx="1790">
                  <c:v>67.900000000000006</c:v>
                </c:pt>
                <c:pt idx="1791">
                  <c:v>6.911999999999999</c:v>
                </c:pt>
                <c:pt idx="1792">
                  <c:v>7.9200000000000008</c:v>
                </c:pt>
                <c:pt idx="1793">
                  <c:v>7.92</c:v>
                </c:pt>
                <c:pt idx="1794">
                  <c:v>6.2080000000000002</c:v>
                </c:pt>
                <c:pt idx="1795">
                  <c:v>69.930000000000007</c:v>
                </c:pt>
                <c:pt idx="1796">
                  <c:v>7.9920000000000009</c:v>
                </c:pt>
                <c:pt idx="1797">
                  <c:v>9.4080000000000013</c:v>
                </c:pt>
                <c:pt idx="1798">
                  <c:v>14.129999999999999</c:v>
                </c:pt>
                <c:pt idx="1799">
                  <c:v>4.7279999999999998</c:v>
                </c:pt>
                <c:pt idx="1800">
                  <c:v>9.48</c:v>
                </c:pt>
                <c:pt idx="1801">
                  <c:v>7.120000000000001</c:v>
                </c:pt>
                <c:pt idx="1802">
                  <c:v>14.303999999999998</c:v>
                </c:pt>
                <c:pt idx="1803">
                  <c:v>57.584000000000003</c:v>
                </c:pt>
                <c:pt idx="1804">
                  <c:v>8.34</c:v>
                </c:pt>
                <c:pt idx="1805">
                  <c:v>11.68</c:v>
                </c:pt>
                <c:pt idx="1806">
                  <c:v>8.3840000000000003</c:v>
                </c:pt>
                <c:pt idx="1807">
                  <c:v>10.688000000000001</c:v>
                </c:pt>
                <c:pt idx="1808">
                  <c:v>1.64</c:v>
                </c:pt>
                <c:pt idx="1809">
                  <c:v>9.8560000000000016</c:v>
                </c:pt>
                <c:pt idx="1810">
                  <c:v>2.74</c:v>
                </c:pt>
                <c:pt idx="1811">
                  <c:v>4.7520000000000007</c:v>
                </c:pt>
                <c:pt idx="1812">
                  <c:v>8.76</c:v>
                </c:pt>
                <c:pt idx="1813">
                  <c:v>6.8480000000000008</c:v>
                </c:pt>
                <c:pt idx="1814">
                  <c:v>25.76</c:v>
                </c:pt>
                <c:pt idx="1815">
                  <c:v>2.9600000000000004</c:v>
                </c:pt>
                <c:pt idx="1816">
                  <c:v>2.3039999999999998</c:v>
                </c:pt>
                <c:pt idx="1817">
                  <c:v>38.97</c:v>
                </c:pt>
                <c:pt idx="1818">
                  <c:v>38.97</c:v>
                </c:pt>
                <c:pt idx="1819">
                  <c:v>7.0559999999999992</c:v>
                </c:pt>
                <c:pt idx="1820">
                  <c:v>2.94</c:v>
                </c:pt>
                <c:pt idx="1821">
                  <c:v>3.3920000000000003</c:v>
                </c:pt>
                <c:pt idx="1822">
                  <c:v>21.488</c:v>
                </c:pt>
                <c:pt idx="1823">
                  <c:v>2.88</c:v>
                </c:pt>
                <c:pt idx="1824">
                  <c:v>10.784000000000001</c:v>
                </c:pt>
                <c:pt idx="1825">
                  <c:v>2.6960000000000002</c:v>
                </c:pt>
                <c:pt idx="1826">
                  <c:v>18.656000000000002</c:v>
                </c:pt>
                <c:pt idx="1827">
                  <c:v>2.6320000000000001</c:v>
                </c:pt>
                <c:pt idx="1828">
                  <c:v>4.7359999999999998</c:v>
                </c:pt>
                <c:pt idx="1829">
                  <c:v>5.95</c:v>
                </c:pt>
                <c:pt idx="1830">
                  <c:v>11.12</c:v>
                </c:pt>
                <c:pt idx="1831">
                  <c:v>41.88</c:v>
                </c:pt>
                <c:pt idx="1832">
                  <c:v>11.176000000000002</c:v>
                </c:pt>
                <c:pt idx="1833">
                  <c:v>5.16</c:v>
                </c:pt>
                <c:pt idx="1834">
                  <c:v>11.184000000000001</c:v>
                </c:pt>
                <c:pt idx="1835">
                  <c:v>5.3760000000000003</c:v>
                </c:pt>
                <c:pt idx="1836">
                  <c:v>3.36</c:v>
                </c:pt>
                <c:pt idx="1837">
                  <c:v>1.68</c:v>
                </c:pt>
                <c:pt idx="1838">
                  <c:v>4.5120000000000005</c:v>
                </c:pt>
                <c:pt idx="1839">
                  <c:v>67.959999999999994</c:v>
                </c:pt>
                <c:pt idx="1840">
                  <c:v>2.4640000000000004</c:v>
                </c:pt>
                <c:pt idx="1841">
                  <c:v>6.911999999999999</c:v>
                </c:pt>
                <c:pt idx="1842">
                  <c:v>28.799999999999997</c:v>
                </c:pt>
                <c:pt idx="1843">
                  <c:v>2.48</c:v>
                </c:pt>
                <c:pt idx="1844">
                  <c:v>8.6880000000000006</c:v>
                </c:pt>
                <c:pt idx="1845">
                  <c:v>3.36</c:v>
                </c:pt>
                <c:pt idx="1846">
                  <c:v>263.76</c:v>
                </c:pt>
                <c:pt idx="1847">
                  <c:v>2.84</c:v>
                </c:pt>
                <c:pt idx="1848">
                  <c:v>2.52</c:v>
                </c:pt>
                <c:pt idx="1849">
                  <c:v>31.488</c:v>
                </c:pt>
                <c:pt idx="1850">
                  <c:v>3.96</c:v>
                </c:pt>
                <c:pt idx="1851">
                  <c:v>3.4079999999999999</c:v>
                </c:pt>
                <c:pt idx="1852">
                  <c:v>14.336000000000002</c:v>
                </c:pt>
                <c:pt idx="1853">
                  <c:v>14.352000000000002</c:v>
                </c:pt>
                <c:pt idx="1854">
                  <c:v>20.544000000000004</c:v>
                </c:pt>
                <c:pt idx="1855">
                  <c:v>11.992000000000001</c:v>
                </c:pt>
                <c:pt idx="1856">
                  <c:v>71.975999999999999</c:v>
                </c:pt>
                <c:pt idx="1857">
                  <c:v>2.4960000000000004</c:v>
                </c:pt>
                <c:pt idx="1858">
                  <c:v>5.8240000000000007</c:v>
                </c:pt>
                <c:pt idx="1859">
                  <c:v>9.24</c:v>
                </c:pt>
                <c:pt idx="1860">
                  <c:v>10.608000000000001</c:v>
                </c:pt>
                <c:pt idx="1861">
                  <c:v>93.36</c:v>
                </c:pt>
                <c:pt idx="1862">
                  <c:v>23.669999999999998</c:v>
                </c:pt>
                <c:pt idx="1863">
                  <c:v>3.28</c:v>
                </c:pt>
                <c:pt idx="1864">
                  <c:v>12.768000000000001</c:v>
                </c:pt>
                <c:pt idx="1865">
                  <c:v>10.944000000000001</c:v>
                </c:pt>
                <c:pt idx="1866">
                  <c:v>2.04</c:v>
                </c:pt>
                <c:pt idx="1867">
                  <c:v>4.2720000000000002</c:v>
                </c:pt>
                <c:pt idx="1868">
                  <c:v>2.2000000000000002</c:v>
                </c:pt>
                <c:pt idx="1869">
                  <c:v>48.86</c:v>
                </c:pt>
                <c:pt idx="1870">
                  <c:v>2.8960000000000004</c:v>
                </c:pt>
                <c:pt idx="1871">
                  <c:v>3.64</c:v>
                </c:pt>
                <c:pt idx="1872">
                  <c:v>7.168000000000001</c:v>
                </c:pt>
                <c:pt idx="1873">
                  <c:v>2.8160000000000003</c:v>
                </c:pt>
                <c:pt idx="1874">
                  <c:v>3.1680000000000001</c:v>
                </c:pt>
                <c:pt idx="1875">
                  <c:v>9.952</c:v>
                </c:pt>
                <c:pt idx="1876">
                  <c:v>2.952</c:v>
                </c:pt>
                <c:pt idx="1877">
                  <c:v>15.991999999999999</c:v>
                </c:pt>
                <c:pt idx="1878">
                  <c:v>26.687999999999999</c:v>
                </c:pt>
                <c:pt idx="1879">
                  <c:v>32.064</c:v>
                </c:pt>
                <c:pt idx="1880">
                  <c:v>13.392000000000001</c:v>
                </c:pt>
                <c:pt idx="1881">
                  <c:v>2.6880000000000002</c:v>
                </c:pt>
                <c:pt idx="1882">
                  <c:v>3.89</c:v>
                </c:pt>
                <c:pt idx="1883">
                  <c:v>5.98</c:v>
                </c:pt>
                <c:pt idx="1884">
                  <c:v>16.95</c:v>
                </c:pt>
                <c:pt idx="1885">
                  <c:v>11.632</c:v>
                </c:pt>
                <c:pt idx="1886">
                  <c:v>13.832000000000003</c:v>
                </c:pt>
                <c:pt idx="1887">
                  <c:v>10.56</c:v>
                </c:pt>
                <c:pt idx="1888">
                  <c:v>11.736000000000001</c:v>
                </c:pt>
                <c:pt idx="1889">
                  <c:v>7.8239999999999998</c:v>
                </c:pt>
                <c:pt idx="1890">
                  <c:v>13.712000000000002</c:v>
                </c:pt>
                <c:pt idx="1891">
                  <c:v>3.048</c:v>
                </c:pt>
                <c:pt idx="1892">
                  <c:v>102.96</c:v>
                </c:pt>
                <c:pt idx="1893">
                  <c:v>3.04</c:v>
                </c:pt>
                <c:pt idx="1894">
                  <c:v>11.824</c:v>
                </c:pt>
                <c:pt idx="1895">
                  <c:v>6.3680000000000003</c:v>
                </c:pt>
                <c:pt idx="1896">
                  <c:v>29.8</c:v>
                </c:pt>
                <c:pt idx="1897">
                  <c:v>6</c:v>
                </c:pt>
                <c:pt idx="1898">
                  <c:v>4.032</c:v>
                </c:pt>
                <c:pt idx="1899">
                  <c:v>105.98</c:v>
                </c:pt>
                <c:pt idx="1900">
                  <c:v>14.16</c:v>
                </c:pt>
                <c:pt idx="1901">
                  <c:v>3.048</c:v>
                </c:pt>
                <c:pt idx="1902">
                  <c:v>51.264000000000003</c:v>
                </c:pt>
                <c:pt idx="1903">
                  <c:v>6.8480000000000008</c:v>
                </c:pt>
                <c:pt idx="1904">
                  <c:v>12.263999999999999</c:v>
                </c:pt>
                <c:pt idx="1905">
                  <c:v>6.6080000000000005</c:v>
                </c:pt>
                <c:pt idx="1906">
                  <c:v>86.376000000000005</c:v>
                </c:pt>
                <c:pt idx="1907">
                  <c:v>4.17</c:v>
                </c:pt>
                <c:pt idx="1908">
                  <c:v>11.28</c:v>
                </c:pt>
                <c:pt idx="1909">
                  <c:v>6.5280000000000005</c:v>
                </c:pt>
                <c:pt idx="1910">
                  <c:v>8.016</c:v>
                </c:pt>
                <c:pt idx="1911">
                  <c:v>4.4479999999999995</c:v>
                </c:pt>
                <c:pt idx="1912">
                  <c:v>3.48</c:v>
                </c:pt>
                <c:pt idx="1913">
                  <c:v>3.3040000000000003</c:v>
                </c:pt>
                <c:pt idx="1914">
                  <c:v>17.856000000000002</c:v>
                </c:pt>
                <c:pt idx="1915">
                  <c:v>17.920000000000002</c:v>
                </c:pt>
                <c:pt idx="1916">
                  <c:v>2.9920000000000004</c:v>
                </c:pt>
                <c:pt idx="1917">
                  <c:v>7.1840000000000011</c:v>
                </c:pt>
                <c:pt idx="1918">
                  <c:v>3.5280000000000005</c:v>
                </c:pt>
                <c:pt idx="1919">
                  <c:v>18.368000000000002</c:v>
                </c:pt>
                <c:pt idx="1920">
                  <c:v>13.120000000000001</c:v>
                </c:pt>
                <c:pt idx="1921">
                  <c:v>30.816000000000006</c:v>
                </c:pt>
                <c:pt idx="1922">
                  <c:v>4.13</c:v>
                </c:pt>
                <c:pt idx="1923">
                  <c:v>46.384</c:v>
                </c:pt>
                <c:pt idx="1924">
                  <c:v>2.48</c:v>
                </c:pt>
                <c:pt idx="1925">
                  <c:v>18.687999999999999</c:v>
                </c:pt>
                <c:pt idx="1926">
                  <c:v>4.2</c:v>
                </c:pt>
                <c:pt idx="1927">
                  <c:v>7.2400000000000011</c:v>
                </c:pt>
                <c:pt idx="1928">
                  <c:v>3.4880000000000004</c:v>
                </c:pt>
                <c:pt idx="1929">
                  <c:v>23.55</c:v>
                </c:pt>
                <c:pt idx="1930">
                  <c:v>10.496</c:v>
                </c:pt>
                <c:pt idx="1931">
                  <c:v>15.872</c:v>
                </c:pt>
                <c:pt idx="1932">
                  <c:v>3.8159999999999998</c:v>
                </c:pt>
                <c:pt idx="1933">
                  <c:v>7.24</c:v>
                </c:pt>
                <c:pt idx="1934">
                  <c:v>19.152000000000001</c:v>
                </c:pt>
                <c:pt idx="1935">
                  <c:v>31.968000000000004</c:v>
                </c:pt>
                <c:pt idx="1936">
                  <c:v>63.967999999999996</c:v>
                </c:pt>
                <c:pt idx="1937">
                  <c:v>95.968000000000004</c:v>
                </c:pt>
                <c:pt idx="1938">
                  <c:v>13.719999999999999</c:v>
                </c:pt>
                <c:pt idx="1939">
                  <c:v>7.83</c:v>
                </c:pt>
                <c:pt idx="1940">
                  <c:v>14.816000000000001</c:v>
                </c:pt>
                <c:pt idx="1941">
                  <c:v>3.3280000000000003</c:v>
                </c:pt>
                <c:pt idx="1942">
                  <c:v>30.28</c:v>
                </c:pt>
                <c:pt idx="1943">
                  <c:v>97.04</c:v>
                </c:pt>
                <c:pt idx="1944">
                  <c:v>16.256</c:v>
                </c:pt>
                <c:pt idx="1945">
                  <c:v>14.111999999999998</c:v>
                </c:pt>
                <c:pt idx="1946">
                  <c:v>3.8079999999999998</c:v>
                </c:pt>
                <c:pt idx="1947">
                  <c:v>9.9120000000000008</c:v>
                </c:pt>
                <c:pt idx="1948">
                  <c:v>3.5519999999999996</c:v>
                </c:pt>
                <c:pt idx="1949">
                  <c:v>3.38</c:v>
                </c:pt>
                <c:pt idx="1950">
                  <c:v>16.704000000000001</c:v>
                </c:pt>
                <c:pt idx="1951">
                  <c:v>8.3520000000000003</c:v>
                </c:pt>
                <c:pt idx="1952">
                  <c:v>20.136000000000003</c:v>
                </c:pt>
                <c:pt idx="1953">
                  <c:v>5.04</c:v>
                </c:pt>
                <c:pt idx="1954">
                  <c:v>11.264000000000001</c:v>
                </c:pt>
                <c:pt idx="1955">
                  <c:v>4.2240000000000002</c:v>
                </c:pt>
                <c:pt idx="1956">
                  <c:v>3.9119999999999999</c:v>
                </c:pt>
                <c:pt idx="1957">
                  <c:v>7.8719999999999999</c:v>
                </c:pt>
                <c:pt idx="1958">
                  <c:v>42.95</c:v>
                </c:pt>
                <c:pt idx="1959">
                  <c:v>3.9840000000000004</c:v>
                </c:pt>
                <c:pt idx="1960">
                  <c:v>13</c:v>
                </c:pt>
                <c:pt idx="1961">
                  <c:v>4.1760000000000002</c:v>
                </c:pt>
                <c:pt idx="1962">
                  <c:v>2.9699999999999998</c:v>
                </c:pt>
                <c:pt idx="1963">
                  <c:v>17.440000000000001</c:v>
                </c:pt>
                <c:pt idx="1964">
                  <c:v>117.88199999999999</c:v>
                </c:pt>
                <c:pt idx="1965">
                  <c:v>3.7439999999999998</c:v>
                </c:pt>
                <c:pt idx="1966">
                  <c:v>17.480000000000004</c:v>
                </c:pt>
                <c:pt idx="1967">
                  <c:v>7.52</c:v>
                </c:pt>
                <c:pt idx="1968">
                  <c:v>11.76</c:v>
                </c:pt>
                <c:pt idx="1969">
                  <c:v>3.9280000000000004</c:v>
                </c:pt>
                <c:pt idx="1970">
                  <c:v>11.808</c:v>
                </c:pt>
                <c:pt idx="1971">
                  <c:v>26.632000000000001</c:v>
                </c:pt>
                <c:pt idx="1972">
                  <c:v>7.92</c:v>
                </c:pt>
                <c:pt idx="1973">
                  <c:v>33.479999999999997</c:v>
                </c:pt>
                <c:pt idx="1974">
                  <c:v>10.32</c:v>
                </c:pt>
                <c:pt idx="1975">
                  <c:v>4.66</c:v>
                </c:pt>
                <c:pt idx="1976">
                  <c:v>2.88</c:v>
                </c:pt>
                <c:pt idx="1977">
                  <c:v>135.6</c:v>
                </c:pt>
                <c:pt idx="1978">
                  <c:v>2.89</c:v>
                </c:pt>
                <c:pt idx="1979">
                  <c:v>13.584000000000001</c:v>
                </c:pt>
                <c:pt idx="1980">
                  <c:v>108.76800000000001</c:v>
                </c:pt>
                <c:pt idx="1981">
                  <c:v>2.78</c:v>
                </c:pt>
                <c:pt idx="1982">
                  <c:v>3.64</c:v>
                </c:pt>
                <c:pt idx="1983">
                  <c:v>2.91</c:v>
                </c:pt>
                <c:pt idx="1984">
                  <c:v>4.0640000000000001</c:v>
                </c:pt>
                <c:pt idx="1985">
                  <c:v>4.9920000000000009</c:v>
                </c:pt>
                <c:pt idx="1986">
                  <c:v>49.5</c:v>
                </c:pt>
                <c:pt idx="1987">
                  <c:v>3.2</c:v>
                </c:pt>
                <c:pt idx="1988">
                  <c:v>7.9680000000000009</c:v>
                </c:pt>
                <c:pt idx="1989">
                  <c:v>5.58</c:v>
                </c:pt>
                <c:pt idx="1990">
                  <c:v>3.8560000000000003</c:v>
                </c:pt>
                <c:pt idx="1991">
                  <c:v>15.984000000000002</c:v>
                </c:pt>
                <c:pt idx="1992">
                  <c:v>18.656000000000002</c:v>
                </c:pt>
                <c:pt idx="1993">
                  <c:v>7.52</c:v>
                </c:pt>
                <c:pt idx="1994">
                  <c:v>3.28</c:v>
                </c:pt>
                <c:pt idx="1995">
                  <c:v>8.64</c:v>
                </c:pt>
                <c:pt idx="1996">
                  <c:v>4.7119999999999997</c:v>
                </c:pt>
                <c:pt idx="1997">
                  <c:v>4.3</c:v>
                </c:pt>
                <c:pt idx="1998">
                  <c:v>2.96</c:v>
                </c:pt>
                <c:pt idx="1999">
                  <c:v>8.1280000000000001</c:v>
                </c:pt>
                <c:pt idx="2000">
                  <c:v>12.672000000000001</c:v>
                </c:pt>
                <c:pt idx="2001">
                  <c:v>12.768000000000001</c:v>
                </c:pt>
                <c:pt idx="2002">
                  <c:v>16.463999999999999</c:v>
                </c:pt>
                <c:pt idx="2003">
                  <c:v>6.4080000000000004</c:v>
                </c:pt>
                <c:pt idx="2004">
                  <c:v>3.9840000000000004</c:v>
                </c:pt>
                <c:pt idx="2005">
                  <c:v>4.4479999999999995</c:v>
                </c:pt>
                <c:pt idx="2006">
                  <c:v>33.36</c:v>
                </c:pt>
                <c:pt idx="2007">
                  <c:v>23.200000000000003</c:v>
                </c:pt>
                <c:pt idx="2008">
                  <c:v>4.6719999999999997</c:v>
                </c:pt>
                <c:pt idx="2009">
                  <c:v>20.86</c:v>
                </c:pt>
                <c:pt idx="2010">
                  <c:v>3.96</c:v>
                </c:pt>
                <c:pt idx="2011">
                  <c:v>33.536000000000001</c:v>
                </c:pt>
                <c:pt idx="2012">
                  <c:v>10.92</c:v>
                </c:pt>
                <c:pt idx="2013">
                  <c:v>26.240000000000002</c:v>
                </c:pt>
                <c:pt idx="2014">
                  <c:v>3.28</c:v>
                </c:pt>
                <c:pt idx="2015">
                  <c:v>4.2240000000000002</c:v>
                </c:pt>
                <c:pt idx="2016">
                  <c:v>3.08</c:v>
                </c:pt>
                <c:pt idx="2017">
                  <c:v>5.48</c:v>
                </c:pt>
                <c:pt idx="2018">
                  <c:v>3.29</c:v>
                </c:pt>
                <c:pt idx="2019">
                  <c:v>5.34</c:v>
                </c:pt>
                <c:pt idx="2020">
                  <c:v>4.6079999999999997</c:v>
                </c:pt>
                <c:pt idx="2021">
                  <c:v>30.016000000000005</c:v>
                </c:pt>
                <c:pt idx="2022">
                  <c:v>4.18</c:v>
                </c:pt>
                <c:pt idx="2023">
                  <c:v>13.392000000000001</c:v>
                </c:pt>
                <c:pt idx="2024">
                  <c:v>20.07</c:v>
                </c:pt>
                <c:pt idx="2025">
                  <c:v>7.8</c:v>
                </c:pt>
                <c:pt idx="2026">
                  <c:v>5.46</c:v>
                </c:pt>
                <c:pt idx="2027">
                  <c:v>122.32799999999999</c:v>
                </c:pt>
                <c:pt idx="2028">
                  <c:v>5.28</c:v>
                </c:pt>
                <c:pt idx="2029">
                  <c:v>20.568000000000001</c:v>
                </c:pt>
                <c:pt idx="2030">
                  <c:v>308.88</c:v>
                </c:pt>
                <c:pt idx="2031">
                  <c:v>51.52</c:v>
                </c:pt>
                <c:pt idx="2032">
                  <c:v>24.816000000000003</c:v>
                </c:pt>
                <c:pt idx="2033">
                  <c:v>9.5519999999999996</c:v>
                </c:pt>
                <c:pt idx="2034">
                  <c:v>8.1640000000000015</c:v>
                </c:pt>
                <c:pt idx="2035">
                  <c:v>5.98</c:v>
                </c:pt>
                <c:pt idx="2036">
                  <c:v>10.368000000000002</c:v>
                </c:pt>
                <c:pt idx="2037">
                  <c:v>25.98</c:v>
                </c:pt>
                <c:pt idx="2038">
                  <c:v>12.99</c:v>
                </c:pt>
                <c:pt idx="2039">
                  <c:v>4.3040000000000003</c:v>
                </c:pt>
                <c:pt idx="2040">
                  <c:v>9.6560000000000006</c:v>
                </c:pt>
                <c:pt idx="2041">
                  <c:v>25.12</c:v>
                </c:pt>
                <c:pt idx="2042">
                  <c:v>4.6560000000000006</c:v>
                </c:pt>
                <c:pt idx="2043">
                  <c:v>78.8</c:v>
                </c:pt>
                <c:pt idx="2044">
                  <c:v>4.6719999999999997</c:v>
                </c:pt>
                <c:pt idx="2045">
                  <c:v>28.08</c:v>
                </c:pt>
                <c:pt idx="2046">
                  <c:v>21.071999999999999</c:v>
                </c:pt>
                <c:pt idx="2047">
                  <c:v>5.88</c:v>
                </c:pt>
                <c:pt idx="2048">
                  <c:v>6.048</c:v>
                </c:pt>
                <c:pt idx="2049">
                  <c:v>63.92</c:v>
                </c:pt>
                <c:pt idx="2050">
                  <c:v>4.4160000000000004</c:v>
                </c:pt>
                <c:pt idx="2051">
                  <c:v>4.7520000000000007</c:v>
                </c:pt>
                <c:pt idx="2052">
                  <c:v>5.9399999999999995</c:v>
                </c:pt>
                <c:pt idx="2053">
                  <c:v>5.3520000000000003</c:v>
                </c:pt>
                <c:pt idx="2054">
                  <c:v>21.488</c:v>
                </c:pt>
                <c:pt idx="2055">
                  <c:v>5.76</c:v>
                </c:pt>
                <c:pt idx="2056">
                  <c:v>21.568000000000001</c:v>
                </c:pt>
                <c:pt idx="2057">
                  <c:v>80.98</c:v>
                </c:pt>
                <c:pt idx="2058">
                  <c:v>4.8320000000000007</c:v>
                </c:pt>
                <c:pt idx="2059">
                  <c:v>18.656000000000002</c:v>
                </c:pt>
                <c:pt idx="2060">
                  <c:v>5.64</c:v>
                </c:pt>
                <c:pt idx="2061">
                  <c:v>16.36</c:v>
                </c:pt>
                <c:pt idx="2062">
                  <c:v>5.04</c:v>
                </c:pt>
                <c:pt idx="2063">
                  <c:v>3.64</c:v>
                </c:pt>
                <c:pt idx="2064">
                  <c:v>5.2480000000000002</c:v>
                </c:pt>
                <c:pt idx="2065">
                  <c:v>5.4719999999999995</c:v>
                </c:pt>
                <c:pt idx="2066">
                  <c:v>4.5439999999999996</c:v>
                </c:pt>
                <c:pt idx="2067">
                  <c:v>5.08</c:v>
                </c:pt>
                <c:pt idx="2068">
                  <c:v>16.520000000000003</c:v>
                </c:pt>
                <c:pt idx="2069">
                  <c:v>4.7200000000000006</c:v>
                </c:pt>
                <c:pt idx="2070">
                  <c:v>4.8960000000000008</c:v>
                </c:pt>
                <c:pt idx="2071">
                  <c:v>20.700000000000003</c:v>
                </c:pt>
                <c:pt idx="2072">
                  <c:v>5.1040000000000001</c:v>
                </c:pt>
                <c:pt idx="2073">
                  <c:v>5.5440000000000005</c:v>
                </c:pt>
                <c:pt idx="2074">
                  <c:v>6.6719999999999988</c:v>
                </c:pt>
                <c:pt idx="2075">
                  <c:v>11.92</c:v>
                </c:pt>
                <c:pt idx="2076">
                  <c:v>17.28</c:v>
                </c:pt>
                <c:pt idx="2077">
                  <c:v>27.648</c:v>
                </c:pt>
                <c:pt idx="2078">
                  <c:v>83.56</c:v>
                </c:pt>
                <c:pt idx="2079">
                  <c:v>4.4640000000000004</c:v>
                </c:pt>
                <c:pt idx="2080">
                  <c:v>83.76</c:v>
                </c:pt>
                <c:pt idx="2081">
                  <c:v>13.872000000000002</c:v>
                </c:pt>
                <c:pt idx="2082">
                  <c:v>39.144000000000005</c:v>
                </c:pt>
                <c:pt idx="2083">
                  <c:v>67.13600000000001</c:v>
                </c:pt>
                <c:pt idx="2084">
                  <c:v>7.92</c:v>
                </c:pt>
                <c:pt idx="2085">
                  <c:v>4.9920000000000009</c:v>
                </c:pt>
                <c:pt idx="2086">
                  <c:v>10.56</c:v>
                </c:pt>
                <c:pt idx="2087">
                  <c:v>13.52</c:v>
                </c:pt>
                <c:pt idx="2088">
                  <c:v>10.464000000000002</c:v>
                </c:pt>
                <c:pt idx="2089">
                  <c:v>5.2320000000000002</c:v>
                </c:pt>
                <c:pt idx="2090">
                  <c:v>9.7280000000000015</c:v>
                </c:pt>
                <c:pt idx="2091">
                  <c:v>17.024000000000001</c:v>
                </c:pt>
                <c:pt idx="2092">
                  <c:v>5.88</c:v>
                </c:pt>
                <c:pt idx="2093">
                  <c:v>9.0960000000000001</c:v>
                </c:pt>
                <c:pt idx="2094">
                  <c:v>19.559999999999999</c:v>
                </c:pt>
                <c:pt idx="2095">
                  <c:v>15.231999999999999</c:v>
                </c:pt>
                <c:pt idx="2096">
                  <c:v>7.2160000000000002</c:v>
                </c:pt>
                <c:pt idx="2097">
                  <c:v>19.712000000000003</c:v>
                </c:pt>
                <c:pt idx="2098">
                  <c:v>19.728000000000002</c:v>
                </c:pt>
                <c:pt idx="2099">
                  <c:v>5.76</c:v>
                </c:pt>
                <c:pt idx="2100">
                  <c:v>3.6</c:v>
                </c:pt>
                <c:pt idx="2101">
                  <c:v>4.6159999999999997</c:v>
                </c:pt>
                <c:pt idx="2102">
                  <c:v>19.8</c:v>
                </c:pt>
                <c:pt idx="2103">
                  <c:v>7.38</c:v>
                </c:pt>
                <c:pt idx="2104">
                  <c:v>15.424000000000001</c:v>
                </c:pt>
                <c:pt idx="2105">
                  <c:v>5.5600000000000005</c:v>
                </c:pt>
                <c:pt idx="2106">
                  <c:v>10.72</c:v>
                </c:pt>
                <c:pt idx="2107">
                  <c:v>4.26</c:v>
                </c:pt>
                <c:pt idx="2108">
                  <c:v>4.16</c:v>
                </c:pt>
                <c:pt idx="2109">
                  <c:v>4.8239999999999998</c:v>
                </c:pt>
                <c:pt idx="2110">
                  <c:v>20.015999999999998</c:v>
                </c:pt>
                <c:pt idx="2111">
                  <c:v>14.015999999999998</c:v>
                </c:pt>
                <c:pt idx="2112">
                  <c:v>20.103999999999999</c:v>
                </c:pt>
                <c:pt idx="2113">
                  <c:v>11.36</c:v>
                </c:pt>
                <c:pt idx="2114">
                  <c:v>25.2</c:v>
                </c:pt>
                <c:pt idx="2115">
                  <c:v>7.88</c:v>
                </c:pt>
                <c:pt idx="2116">
                  <c:v>6.57</c:v>
                </c:pt>
                <c:pt idx="2117">
                  <c:v>8.7200000000000006</c:v>
                </c:pt>
                <c:pt idx="2118">
                  <c:v>33.15</c:v>
                </c:pt>
                <c:pt idx="2119">
                  <c:v>5.43</c:v>
                </c:pt>
                <c:pt idx="2120">
                  <c:v>23.92</c:v>
                </c:pt>
                <c:pt idx="2121">
                  <c:v>28.728000000000002</c:v>
                </c:pt>
                <c:pt idx="2122">
                  <c:v>47.975999999999999</c:v>
                </c:pt>
                <c:pt idx="2123">
                  <c:v>143.96</c:v>
                </c:pt>
                <c:pt idx="2124">
                  <c:v>7.5</c:v>
                </c:pt>
                <c:pt idx="2125">
                  <c:v>5.81</c:v>
                </c:pt>
                <c:pt idx="2126">
                  <c:v>3.68</c:v>
                </c:pt>
                <c:pt idx="2127">
                  <c:v>3.76</c:v>
                </c:pt>
                <c:pt idx="2128">
                  <c:v>5.1840000000000011</c:v>
                </c:pt>
                <c:pt idx="2129">
                  <c:v>36.288000000000011</c:v>
                </c:pt>
                <c:pt idx="2130">
                  <c:v>5.5840000000000005</c:v>
                </c:pt>
                <c:pt idx="2131">
                  <c:v>36.32</c:v>
                </c:pt>
                <c:pt idx="2132">
                  <c:v>20.808</c:v>
                </c:pt>
                <c:pt idx="2133">
                  <c:v>3.81</c:v>
                </c:pt>
                <c:pt idx="2134">
                  <c:v>6.9760000000000009</c:v>
                </c:pt>
                <c:pt idx="2135">
                  <c:v>24.472000000000001</c:v>
                </c:pt>
                <c:pt idx="2136">
                  <c:v>5.4719999999999995</c:v>
                </c:pt>
                <c:pt idx="2137">
                  <c:v>6.84</c:v>
                </c:pt>
                <c:pt idx="2138">
                  <c:v>12.320000000000002</c:v>
                </c:pt>
                <c:pt idx="2139">
                  <c:v>16.463999999999999</c:v>
                </c:pt>
                <c:pt idx="2140">
                  <c:v>29.760000000000005</c:v>
                </c:pt>
                <c:pt idx="2141">
                  <c:v>46.51</c:v>
                </c:pt>
                <c:pt idx="2142">
                  <c:v>24.816000000000003</c:v>
                </c:pt>
                <c:pt idx="2143">
                  <c:v>3.89</c:v>
                </c:pt>
                <c:pt idx="2144">
                  <c:v>9.3439999999999994</c:v>
                </c:pt>
                <c:pt idx="2145">
                  <c:v>16.032</c:v>
                </c:pt>
                <c:pt idx="2146">
                  <c:v>6.24</c:v>
                </c:pt>
                <c:pt idx="2147">
                  <c:v>10.368000000000002</c:v>
                </c:pt>
                <c:pt idx="2148">
                  <c:v>13.48</c:v>
                </c:pt>
                <c:pt idx="2149">
                  <c:v>4.13</c:v>
                </c:pt>
                <c:pt idx="2150">
                  <c:v>32.799999999999997</c:v>
                </c:pt>
                <c:pt idx="2151">
                  <c:v>9.09</c:v>
                </c:pt>
                <c:pt idx="2152">
                  <c:v>19.136000000000003</c:v>
                </c:pt>
                <c:pt idx="2153">
                  <c:v>5.68</c:v>
                </c:pt>
                <c:pt idx="2154">
                  <c:v>4.08</c:v>
                </c:pt>
                <c:pt idx="2155">
                  <c:v>8.5440000000000005</c:v>
                </c:pt>
                <c:pt idx="2156">
                  <c:v>17.12</c:v>
                </c:pt>
                <c:pt idx="2157">
                  <c:v>8.56</c:v>
                </c:pt>
                <c:pt idx="2158">
                  <c:v>25.695999999999998</c:v>
                </c:pt>
                <c:pt idx="2159">
                  <c:v>64.400000000000006</c:v>
                </c:pt>
                <c:pt idx="2160">
                  <c:v>26.136000000000003</c:v>
                </c:pt>
                <c:pt idx="2161">
                  <c:v>52.320000000000007</c:v>
                </c:pt>
                <c:pt idx="2162">
                  <c:v>7.27</c:v>
                </c:pt>
                <c:pt idx="2163">
                  <c:v>7.28</c:v>
                </c:pt>
                <c:pt idx="2164">
                  <c:v>8.0399999999999991</c:v>
                </c:pt>
                <c:pt idx="2165">
                  <c:v>5.84</c:v>
                </c:pt>
                <c:pt idx="2166">
                  <c:v>12.32</c:v>
                </c:pt>
                <c:pt idx="2167">
                  <c:v>15.872</c:v>
                </c:pt>
                <c:pt idx="2168">
                  <c:v>5.88</c:v>
                </c:pt>
                <c:pt idx="2169">
                  <c:v>35.423999999999999</c:v>
                </c:pt>
                <c:pt idx="2170">
                  <c:v>39.979999999999997</c:v>
                </c:pt>
                <c:pt idx="2171">
                  <c:v>95.951999999999998</c:v>
                </c:pt>
                <c:pt idx="2172">
                  <c:v>6.68</c:v>
                </c:pt>
                <c:pt idx="2173">
                  <c:v>5.7280000000000006</c:v>
                </c:pt>
                <c:pt idx="2174">
                  <c:v>4.8899999999999997</c:v>
                </c:pt>
                <c:pt idx="2175">
                  <c:v>4.5599999999999996</c:v>
                </c:pt>
                <c:pt idx="2176">
                  <c:v>68.075999999999993</c:v>
                </c:pt>
                <c:pt idx="2177">
                  <c:v>15.56</c:v>
                </c:pt>
                <c:pt idx="2178">
                  <c:v>13.98</c:v>
                </c:pt>
                <c:pt idx="2179">
                  <c:v>4.41</c:v>
                </c:pt>
                <c:pt idx="2180">
                  <c:v>27.096</c:v>
                </c:pt>
                <c:pt idx="2181">
                  <c:v>33.9</c:v>
                </c:pt>
                <c:pt idx="2182">
                  <c:v>25.056000000000001</c:v>
                </c:pt>
                <c:pt idx="2183">
                  <c:v>27.183999999999997</c:v>
                </c:pt>
                <c:pt idx="2184">
                  <c:v>81.576000000000008</c:v>
                </c:pt>
                <c:pt idx="2185">
                  <c:v>27.200000000000003</c:v>
                </c:pt>
                <c:pt idx="2186">
                  <c:v>14.08</c:v>
                </c:pt>
                <c:pt idx="2187">
                  <c:v>4.54</c:v>
                </c:pt>
                <c:pt idx="2188">
                  <c:v>18.2</c:v>
                </c:pt>
                <c:pt idx="2189">
                  <c:v>4.3600000000000003</c:v>
                </c:pt>
                <c:pt idx="2190">
                  <c:v>7.9</c:v>
                </c:pt>
                <c:pt idx="2191">
                  <c:v>12.192</c:v>
                </c:pt>
                <c:pt idx="2192">
                  <c:v>205.92</c:v>
                </c:pt>
                <c:pt idx="2193">
                  <c:v>16.520000000000003</c:v>
                </c:pt>
                <c:pt idx="2194">
                  <c:v>12.16</c:v>
                </c:pt>
                <c:pt idx="2195">
                  <c:v>23.94</c:v>
                </c:pt>
                <c:pt idx="2196">
                  <c:v>23.76</c:v>
                </c:pt>
                <c:pt idx="2197">
                  <c:v>6.6720000000000006</c:v>
                </c:pt>
                <c:pt idx="2198">
                  <c:v>8.39</c:v>
                </c:pt>
                <c:pt idx="2199">
                  <c:v>7.77</c:v>
                </c:pt>
                <c:pt idx="2200">
                  <c:v>27.992000000000004</c:v>
                </c:pt>
                <c:pt idx="2201">
                  <c:v>18</c:v>
                </c:pt>
                <c:pt idx="2202">
                  <c:v>7.8000000000000007</c:v>
                </c:pt>
                <c:pt idx="2203">
                  <c:v>12.160000000000002</c:v>
                </c:pt>
                <c:pt idx="2204">
                  <c:v>5.8719999999999999</c:v>
                </c:pt>
                <c:pt idx="2205">
                  <c:v>26.240000000000002</c:v>
                </c:pt>
                <c:pt idx="2206">
                  <c:v>6.0960000000000001</c:v>
                </c:pt>
                <c:pt idx="2207">
                  <c:v>27.392000000000003</c:v>
                </c:pt>
                <c:pt idx="2208">
                  <c:v>7.38</c:v>
                </c:pt>
                <c:pt idx="2209">
                  <c:v>4.7699999999999996</c:v>
                </c:pt>
                <c:pt idx="2210">
                  <c:v>6.6080000000000005</c:v>
                </c:pt>
                <c:pt idx="2211">
                  <c:v>12.736000000000001</c:v>
                </c:pt>
                <c:pt idx="2212">
                  <c:v>6.3840000000000003</c:v>
                </c:pt>
                <c:pt idx="2213">
                  <c:v>6.5400000000000009</c:v>
                </c:pt>
                <c:pt idx="2214">
                  <c:v>24.672000000000001</c:v>
                </c:pt>
                <c:pt idx="2215">
                  <c:v>31.691999999999997</c:v>
                </c:pt>
                <c:pt idx="2216">
                  <c:v>6.2080000000000002</c:v>
                </c:pt>
                <c:pt idx="2217">
                  <c:v>7.9040000000000008</c:v>
                </c:pt>
                <c:pt idx="2218">
                  <c:v>34.800000000000004</c:v>
                </c:pt>
                <c:pt idx="2219">
                  <c:v>5.58</c:v>
                </c:pt>
                <c:pt idx="2220">
                  <c:v>4.95</c:v>
                </c:pt>
                <c:pt idx="2221">
                  <c:v>8.4</c:v>
                </c:pt>
                <c:pt idx="2222">
                  <c:v>19.456000000000003</c:v>
                </c:pt>
                <c:pt idx="2223">
                  <c:v>29.2</c:v>
                </c:pt>
                <c:pt idx="2224">
                  <c:v>16.032</c:v>
                </c:pt>
                <c:pt idx="2225">
                  <c:v>14.111999999999998</c:v>
                </c:pt>
                <c:pt idx="2226">
                  <c:v>10.384</c:v>
                </c:pt>
                <c:pt idx="2227">
                  <c:v>27.6</c:v>
                </c:pt>
                <c:pt idx="2228">
                  <c:v>12.192</c:v>
                </c:pt>
                <c:pt idx="2229">
                  <c:v>6.7</c:v>
                </c:pt>
                <c:pt idx="2230">
                  <c:v>4.92</c:v>
                </c:pt>
                <c:pt idx="2231">
                  <c:v>73.849999999999994</c:v>
                </c:pt>
                <c:pt idx="2232">
                  <c:v>8.2200000000000006</c:v>
                </c:pt>
                <c:pt idx="2233">
                  <c:v>16.68</c:v>
                </c:pt>
                <c:pt idx="2234">
                  <c:v>6.96</c:v>
                </c:pt>
                <c:pt idx="2235">
                  <c:v>8.57</c:v>
                </c:pt>
                <c:pt idx="2236">
                  <c:v>12.736000000000001</c:v>
                </c:pt>
                <c:pt idx="2237">
                  <c:v>6.6080000000000005</c:v>
                </c:pt>
                <c:pt idx="2238">
                  <c:v>35.712000000000003</c:v>
                </c:pt>
                <c:pt idx="2239">
                  <c:v>31.95</c:v>
                </c:pt>
                <c:pt idx="2240">
                  <c:v>8.6199999999999992</c:v>
                </c:pt>
                <c:pt idx="2241">
                  <c:v>11.968000000000002</c:v>
                </c:pt>
                <c:pt idx="2242">
                  <c:v>21.552000000000003</c:v>
                </c:pt>
                <c:pt idx="2243">
                  <c:v>7.76</c:v>
                </c:pt>
                <c:pt idx="2244">
                  <c:v>45.024000000000008</c:v>
                </c:pt>
                <c:pt idx="2245">
                  <c:v>8.34</c:v>
                </c:pt>
                <c:pt idx="2246">
                  <c:v>12.032</c:v>
                </c:pt>
                <c:pt idx="2247">
                  <c:v>37.6</c:v>
                </c:pt>
                <c:pt idx="2248">
                  <c:v>10.688000000000001</c:v>
                </c:pt>
                <c:pt idx="2249">
                  <c:v>17.48</c:v>
                </c:pt>
                <c:pt idx="2250">
                  <c:v>227.28</c:v>
                </c:pt>
                <c:pt idx="2251">
                  <c:v>15.216000000000001</c:v>
                </c:pt>
                <c:pt idx="2252">
                  <c:v>8.7799999999999994</c:v>
                </c:pt>
                <c:pt idx="2253">
                  <c:v>8.32</c:v>
                </c:pt>
                <c:pt idx="2254">
                  <c:v>8.7200000000000006</c:v>
                </c:pt>
                <c:pt idx="2255">
                  <c:v>4.9800000000000004</c:v>
                </c:pt>
                <c:pt idx="2256">
                  <c:v>229.89999999999998</c:v>
                </c:pt>
                <c:pt idx="2257">
                  <c:v>18.419999999999998</c:v>
                </c:pt>
                <c:pt idx="2258">
                  <c:v>4.91</c:v>
                </c:pt>
                <c:pt idx="2259">
                  <c:v>18.463999999999999</c:v>
                </c:pt>
                <c:pt idx="2260">
                  <c:v>6.79</c:v>
                </c:pt>
                <c:pt idx="2261">
                  <c:v>415.69200000000006</c:v>
                </c:pt>
                <c:pt idx="2262">
                  <c:v>4.7300000000000004</c:v>
                </c:pt>
                <c:pt idx="2263">
                  <c:v>20.64</c:v>
                </c:pt>
                <c:pt idx="2264">
                  <c:v>6.88</c:v>
                </c:pt>
                <c:pt idx="2265">
                  <c:v>5.28</c:v>
                </c:pt>
                <c:pt idx="2266">
                  <c:v>7.1519999999999992</c:v>
                </c:pt>
                <c:pt idx="2267">
                  <c:v>9.92</c:v>
                </c:pt>
                <c:pt idx="2268">
                  <c:v>15.552000000000003</c:v>
                </c:pt>
                <c:pt idx="2269">
                  <c:v>6.911999999999999</c:v>
                </c:pt>
                <c:pt idx="2270">
                  <c:v>18.687999999999999</c:v>
                </c:pt>
                <c:pt idx="2271">
                  <c:v>20.768000000000001</c:v>
                </c:pt>
                <c:pt idx="2272">
                  <c:v>37.392000000000003</c:v>
                </c:pt>
                <c:pt idx="2273">
                  <c:v>18.704000000000001</c:v>
                </c:pt>
                <c:pt idx="2274">
                  <c:v>9.9600000000000009</c:v>
                </c:pt>
                <c:pt idx="2275">
                  <c:v>6.6879999999999997</c:v>
                </c:pt>
                <c:pt idx="2276">
                  <c:v>15.606000000000002</c:v>
                </c:pt>
                <c:pt idx="2277">
                  <c:v>6.7200000000000006</c:v>
                </c:pt>
                <c:pt idx="2278">
                  <c:v>5.47</c:v>
                </c:pt>
                <c:pt idx="2279">
                  <c:v>37.68</c:v>
                </c:pt>
                <c:pt idx="2280">
                  <c:v>6.9840000000000009</c:v>
                </c:pt>
                <c:pt idx="2281">
                  <c:v>20.992000000000001</c:v>
                </c:pt>
                <c:pt idx="2282">
                  <c:v>27.056000000000001</c:v>
                </c:pt>
                <c:pt idx="2283">
                  <c:v>29.152000000000001</c:v>
                </c:pt>
                <c:pt idx="2284">
                  <c:v>15.8</c:v>
                </c:pt>
                <c:pt idx="2285">
                  <c:v>7.5840000000000005</c:v>
                </c:pt>
                <c:pt idx="2286">
                  <c:v>10.56</c:v>
                </c:pt>
                <c:pt idx="2287">
                  <c:v>31.744</c:v>
                </c:pt>
                <c:pt idx="2288">
                  <c:v>21.167999999999999</c:v>
                </c:pt>
                <c:pt idx="2289">
                  <c:v>26.46</c:v>
                </c:pt>
                <c:pt idx="2290">
                  <c:v>7.0720000000000001</c:v>
                </c:pt>
                <c:pt idx="2291">
                  <c:v>6.3680000000000003</c:v>
                </c:pt>
                <c:pt idx="2292">
                  <c:v>7.24</c:v>
                </c:pt>
                <c:pt idx="2293">
                  <c:v>31.92</c:v>
                </c:pt>
                <c:pt idx="2294">
                  <c:v>23.952000000000002</c:v>
                </c:pt>
                <c:pt idx="2295">
                  <c:v>23.968000000000004</c:v>
                </c:pt>
                <c:pt idx="2296">
                  <c:v>47.94</c:v>
                </c:pt>
                <c:pt idx="2297">
                  <c:v>7.104000000000001</c:v>
                </c:pt>
                <c:pt idx="2298">
                  <c:v>31.968000000000004</c:v>
                </c:pt>
                <c:pt idx="2299">
                  <c:v>239.96999999999997</c:v>
                </c:pt>
                <c:pt idx="2300">
                  <c:v>5</c:v>
                </c:pt>
                <c:pt idx="2301">
                  <c:v>54.879999999999995</c:v>
                </c:pt>
                <c:pt idx="2302">
                  <c:v>10.44</c:v>
                </c:pt>
                <c:pt idx="2303">
                  <c:v>4.91</c:v>
                </c:pt>
                <c:pt idx="2304">
                  <c:v>8.94</c:v>
                </c:pt>
                <c:pt idx="2305">
                  <c:v>32.231999999999999</c:v>
                </c:pt>
                <c:pt idx="2306">
                  <c:v>8.64</c:v>
                </c:pt>
                <c:pt idx="2307">
                  <c:v>5.28</c:v>
                </c:pt>
                <c:pt idx="2308">
                  <c:v>6.7200000000000006</c:v>
                </c:pt>
                <c:pt idx="2309">
                  <c:v>16.239999999999998</c:v>
                </c:pt>
                <c:pt idx="2310">
                  <c:v>4.9800000000000004</c:v>
                </c:pt>
                <c:pt idx="2311">
                  <c:v>32.776000000000003</c:v>
                </c:pt>
                <c:pt idx="2312">
                  <c:v>17.880000000000003</c:v>
                </c:pt>
                <c:pt idx="2313">
                  <c:v>221.38200000000001</c:v>
                </c:pt>
                <c:pt idx="2314">
                  <c:v>17.920000000000002</c:v>
                </c:pt>
                <c:pt idx="2315">
                  <c:v>7.8960000000000008</c:v>
                </c:pt>
                <c:pt idx="2316">
                  <c:v>14.160000000000002</c:v>
                </c:pt>
                <c:pt idx="2317">
                  <c:v>17.12</c:v>
                </c:pt>
                <c:pt idx="2318">
                  <c:v>7.1039999999999992</c:v>
                </c:pt>
                <c:pt idx="2319">
                  <c:v>99.591999999999999</c:v>
                </c:pt>
                <c:pt idx="2320">
                  <c:v>124.94999999999999</c:v>
                </c:pt>
                <c:pt idx="2321">
                  <c:v>22.240000000000002</c:v>
                </c:pt>
                <c:pt idx="2322">
                  <c:v>6.6720000000000006</c:v>
                </c:pt>
                <c:pt idx="2323">
                  <c:v>43.2</c:v>
                </c:pt>
                <c:pt idx="2324">
                  <c:v>20.735999999999997</c:v>
                </c:pt>
                <c:pt idx="2325">
                  <c:v>22.344000000000001</c:v>
                </c:pt>
                <c:pt idx="2326">
                  <c:v>33.528000000000006</c:v>
                </c:pt>
                <c:pt idx="2327">
                  <c:v>22.368000000000002</c:v>
                </c:pt>
                <c:pt idx="2328">
                  <c:v>7.88</c:v>
                </c:pt>
                <c:pt idx="2329">
                  <c:v>15.8</c:v>
                </c:pt>
                <c:pt idx="2330">
                  <c:v>5.28</c:v>
                </c:pt>
                <c:pt idx="2331">
                  <c:v>12.12</c:v>
                </c:pt>
                <c:pt idx="2332">
                  <c:v>11.328000000000001</c:v>
                </c:pt>
                <c:pt idx="2333">
                  <c:v>8.8000000000000007</c:v>
                </c:pt>
                <c:pt idx="2334">
                  <c:v>15.712000000000002</c:v>
                </c:pt>
                <c:pt idx="2335">
                  <c:v>14.592000000000002</c:v>
                </c:pt>
                <c:pt idx="2336">
                  <c:v>17.64</c:v>
                </c:pt>
                <c:pt idx="2337">
                  <c:v>21.936000000000003</c:v>
                </c:pt>
                <c:pt idx="2338">
                  <c:v>29.304000000000002</c:v>
                </c:pt>
                <c:pt idx="2339">
                  <c:v>10.824</c:v>
                </c:pt>
                <c:pt idx="2340">
                  <c:v>85.9</c:v>
                </c:pt>
                <c:pt idx="2341">
                  <c:v>25.78</c:v>
                </c:pt>
                <c:pt idx="2342">
                  <c:v>29.592000000000002</c:v>
                </c:pt>
                <c:pt idx="2343">
                  <c:v>7.9680000000000009</c:v>
                </c:pt>
                <c:pt idx="2344">
                  <c:v>10.8</c:v>
                </c:pt>
                <c:pt idx="2345">
                  <c:v>7.9920000000000009</c:v>
                </c:pt>
                <c:pt idx="2346">
                  <c:v>41.568000000000005</c:v>
                </c:pt>
                <c:pt idx="2347">
                  <c:v>194.88</c:v>
                </c:pt>
                <c:pt idx="2348">
                  <c:v>11.568000000000001</c:v>
                </c:pt>
                <c:pt idx="2349">
                  <c:v>7.4399999999999995</c:v>
                </c:pt>
                <c:pt idx="2350">
                  <c:v>5.32</c:v>
                </c:pt>
                <c:pt idx="2351">
                  <c:v>5.8</c:v>
                </c:pt>
                <c:pt idx="2352">
                  <c:v>12.48</c:v>
                </c:pt>
                <c:pt idx="2353">
                  <c:v>8.75</c:v>
                </c:pt>
                <c:pt idx="2354">
                  <c:v>210.00800000000001</c:v>
                </c:pt>
                <c:pt idx="2355">
                  <c:v>5.84</c:v>
                </c:pt>
                <c:pt idx="2356">
                  <c:v>7.52</c:v>
                </c:pt>
                <c:pt idx="2357">
                  <c:v>26.376000000000001</c:v>
                </c:pt>
                <c:pt idx="2358">
                  <c:v>6.28</c:v>
                </c:pt>
                <c:pt idx="2359">
                  <c:v>50.688000000000002</c:v>
                </c:pt>
                <c:pt idx="2360">
                  <c:v>35.207999999999998</c:v>
                </c:pt>
                <c:pt idx="2361">
                  <c:v>35.216000000000001</c:v>
                </c:pt>
                <c:pt idx="2362">
                  <c:v>10.16</c:v>
                </c:pt>
                <c:pt idx="2363">
                  <c:v>7.5600000000000005</c:v>
                </c:pt>
                <c:pt idx="2364">
                  <c:v>5.88</c:v>
                </c:pt>
                <c:pt idx="2365">
                  <c:v>11.52</c:v>
                </c:pt>
                <c:pt idx="2366">
                  <c:v>8.56</c:v>
                </c:pt>
                <c:pt idx="2367">
                  <c:v>23.616</c:v>
                </c:pt>
                <c:pt idx="2368">
                  <c:v>9.84</c:v>
                </c:pt>
                <c:pt idx="2369">
                  <c:v>133.91999999999999</c:v>
                </c:pt>
                <c:pt idx="2370">
                  <c:v>5.6999999999999993</c:v>
                </c:pt>
                <c:pt idx="2371">
                  <c:v>23.832000000000001</c:v>
                </c:pt>
                <c:pt idx="2372">
                  <c:v>6.5400000000000009</c:v>
                </c:pt>
                <c:pt idx="2373">
                  <c:v>15.936000000000002</c:v>
                </c:pt>
                <c:pt idx="2374">
                  <c:v>11.96</c:v>
                </c:pt>
                <c:pt idx="2375">
                  <c:v>12.672000000000001</c:v>
                </c:pt>
                <c:pt idx="2376">
                  <c:v>8.2880000000000003</c:v>
                </c:pt>
                <c:pt idx="2377">
                  <c:v>11.352000000000002</c:v>
                </c:pt>
                <c:pt idx="2378">
                  <c:v>23.968000000000004</c:v>
                </c:pt>
                <c:pt idx="2379">
                  <c:v>30.816000000000003</c:v>
                </c:pt>
                <c:pt idx="2380">
                  <c:v>15.984000000000002</c:v>
                </c:pt>
                <c:pt idx="2381">
                  <c:v>18.64</c:v>
                </c:pt>
                <c:pt idx="2382">
                  <c:v>15.02</c:v>
                </c:pt>
                <c:pt idx="2383">
                  <c:v>270.62</c:v>
                </c:pt>
                <c:pt idx="2384">
                  <c:v>11.28</c:v>
                </c:pt>
                <c:pt idx="2385">
                  <c:v>36.192</c:v>
                </c:pt>
                <c:pt idx="2386">
                  <c:v>11.56</c:v>
                </c:pt>
                <c:pt idx="2387">
                  <c:v>54.336000000000006</c:v>
                </c:pt>
                <c:pt idx="2388">
                  <c:v>108.76800000000001</c:v>
                </c:pt>
                <c:pt idx="2389">
                  <c:v>16.752000000000002</c:v>
                </c:pt>
                <c:pt idx="2390">
                  <c:v>27.240000000000002</c:v>
                </c:pt>
                <c:pt idx="2391">
                  <c:v>9.3999999999999986</c:v>
                </c:pt>
                <c:pt idx="2392">
                  <c:v>90.93</c:v>
                </c:pt>
                <c:pt idx="2393">
                  <c:v>7.28</c:v>
                </c:pt>
                <c:pt idx="2394">
                  <c:v>8.0960000000000001</c:v>
                </c:pt>
                <c:pt idx="2395">
                  <c:v>9.9359999999999999</c:v>
                </c:pt>
                <c:pt idx="2396">
                  <c:v>8.0400000000000009</c:v>
                </c:pt>
                <c:pt idx="2397">
                  <c:v>5.82</c:v>
                </c:pt>
                <c:pt idx="2398">
                  <c:v>27.384</c:v>
                </c:pt>
                <c:pt idx="2399">
                  <c:v>10.64</c:v>
                </c:pt>
                <c:pt idx="2400">
                  <c:v>71.28</c:v>
                </c:pt>
                <c:pt idx="2401">
                  <c:v>8.9600000000000009</c:v>
                </c:pt>
                <c:pt idx="2402">
                  <c:v>21.419999999999998</c:v>
                </c:pt>
                <c:pt idx="2403">
                  <c:v>15.920000000000002</c:v>
                </c:pt>
                <c:pt idx="2404">
                  <c:v>22.32</c:v>
                </c:pt>
                <c:pt idx="2405">
                  <c:v>9.98</c:v>
                </c:pt>
                <c:pt idx="2406">
                  <c:v>23.136000000000003</c:v>
                </c:pt>
                <c:pt idx="2407">
                  <c:v>37.312000000000005</c:v>
                </c:pt>
                <c:pt idx="2408">
                  <c:v>8</c:v>
                </c:pt>
                <c:pt idx="2409">
                  <c:v>16.64</c:v>
                </c:pt>
                <c:pt idx="2410">
                  <c:v>15.504000000000001</c:v>
                </c:pt>
                <c:pt idx="2411">
                  <c:v>225.56799999999998</c:v>
                </c:pt>
                <c:pt idx="2412">
                  <c:v>28.799999999999997</c:v>
                </c:pt>
                <c:pt idx="2413">
                  <c:v>10.48</c:v>
                </c:pt>
                <c:pt idx="2414">
                  <c:v>10.89</c:v>
                </c:pt>
                <c:pt idx="2415">
                  <c:v>11.56</c:v>
                </c:pt>
                <c:pt idx="2416">
                  <c:v>10.9</c:v>
                </c:pt>
                <c:pt idx="2417">
                  <c:v>37.839999999999996</c:v>
                </c:pt>
                <c:pt idx="2418">
                  <c:v>127.76400000000001</c:v>
                </c:pt>
                <c:pt idx="2419">
                  <c:v>5.92</c:v>
                </c:pt>
                <c:pt idx="2420">
                  <c:v>7.8560000000000008</c:v>
                </c:pt>
                <c:pt idx="2421">
                  <c:v>59.040000000000006</c:v>
                </c:pt>
                <c:pt idx="2422">
                  <c:v>9.1840000000000011</c:v>
                </c:pt>
                <c:pt idx="2423">
                  <c:v>12.24</c:v>
                </c:pt>
                <c:pt idx="2424">
                  <c:v>8.7200000000000006</c:v>
                </c:pt>
                <c:pt idx="2425">
                  <c:v>17.712</c:v>
                </c:pt>
                <c:pt idx="2426">
                  <c:v>28.783999999999999</c:v>
                </c:pt>
                <c:pt idx="2427">
                  <c:v>5.88</c:v>
                </c:pt>
                <c:pt idx="2428">
                  <c:v>17.088000000000001</c:v>
                </c:pt>
                <c:pt idx="2429">
                  <c:v>10.68</c:v>
                </c:pt>
                <c:pt idx="2430">
                  <c:v>39.840000000000003</c:v>
                </c:pt>
                <c:pt idx="2431">
                  <c:v>23.128</c:v>
                </c:pt>
                <c:pt idx="2432">
                  <c:v>22.24</c:v>
                </c:pt>
                <c:pt idx="2433">
                  <c:v>6.6000000000000005</c:v>
                </c:pt>
                <c:pt idx="2434">
                  <c:v>16.079999999999998</c:v>
                </c:pt>
                <c:pt idx="2435">
                  <c:v>5.98</c:v>
                </c:pt>
                <c:pt idx="2436">
                  <c:v>39.072000000000003</c:v>
                </c:pt>
                <c:pt idx="2437">
                  <c:v>8.6880000000000006</c:v>
                </c:pt>
                <c:pt idx="2438">
                  <c:v>15.648</c:v>
                </c:pt>
                <c:pt idx="2439">
                  <c:v>293.45999999999998</c:v>
                </c:pt>
                <c:pt idx="2440">
                  <c:v>6.38</c:v>
                </c:pt>
                <c:pt idx="2441">
                  <c:v>125.88</c:v>
                </c:pt>
                <c:pt idx="2442">
                  <c:v>10.5</c:v>
                </c:pt>
                <c:pt idx="2443">
                  <c:v>8.7200000000000006</c:v>
                </c:pt>
                <c:pt idx="2444">
                  <c:v>6.0299999999999994</c:v>
                </c:pt>
                <c:pt idx="2445">
                  <c:v>7.58</c:v>
                </c:pt>
                <c:pt idx="2446">
                  <c:v>9.24</c:v>
                </c:pt>
                <c:pt idx="2447">
                  <c:v>43.120000000000005</c:v>
                </c:pt>
                <c:pt idx="2448">
                  <c:v>16.896000000000001</c:v>
                </c:pt>
                <c:pt idx="2449">
                  <c:v>10.96</c:v>
                </c:pt>
                <c:pt idx="2450">
                  <c:v>10.98</c:v>
                </c:pt>
                <c:pt idx="2451">
                  <c:v>8.73</c:v>
                </c:pt>
                <c:pt idx="2452">
                  <c:v>8.2799999999999994</c:v>
                </c:pt>
                <c:pt idx="2453">
                  <c:v>19.89</c:v>
                </c:pt>
                <c:pt idx="2454">
                  <c:v>8.8559999999999999</c:v>
                </c:pt>
                <c:pt idx="2455">
                  <c:v>19.136000000000003</c:v>
                </c:pt>
                <c:pt idx="2456">
                  <c:v>11.96</c:v>
                </c:pt>
                <c:pt idx="2457">
                  <c:v>29.99</c:v>
                </c:pt>
                <c:pt idx="2458">
                  <c:v>30.016000000000005</c:v>
                </c:pt>
                <c:pt idx="2459">
                  <c:v>16.576000000000001</c:v>
                </c:pt>
                <c:pt idx="2460">
                  <c:v>6.54</c:v>
                </c:pt>
                <c:pt idx="2461">
                  <c:v>8.36</c:v>
                </c:pt>
                <c:pt idx="2462">
                  <c:v>8.6080000000000005</c:v>
                </c:pt>
                <c:pt idx="2463">
                  <c:v>18.544</c:v>
                </c:pt>
                <c:pt idx="2464">
                  <c:v>20.096000000000004</c:v>
                </c:pt>
                <c:pt idx="2465">
                  <c:v>30.144000000000002</c:v>
                </c:pt>
                <c:pt idx="2466">
                  <c:v>18.591999999999999</c:v>
                </c:pt>
                <c:pt idx="2467">
                  <c:v>21.240000000000002</c:v>
                </c:pt>
                <c:pt idx="2468">
                  <c:v>13.16</c:v>
                </c:pt>
                <c:pt idx="2469">
                  <c:v>11.032</c:v>
                </c:pt>
                <c:pt idx="2470">
                  <c:v>7.4</c:v>
                </c:pt>
                <c:pt idx="2471">
                  <c:v>11.67</c:v>
                </c:pt>
                <c:pt idx="2472">
                  <c:v>11.68</c:v>
                </c:pt>
                <c:pt idx="2473">
                  <c:v>6.08</c:v>
                </c:pt>
                <c:pt idx="2474">
                  <c:v>8.01</c:v>
                </c:pt>
                <c:pt idx="2475">
                  <c:v>53.820000000000007</c:v>
                </c:pt>
                <c:pt idx="2476">
                  <c:v>10.9</c:v>
                </c:pt>
                <c:pt idx="2477">
                  <c:v>18.52</c:v>
                </c:pt>
                <c:pt idx="2478">
                  <c:v>18.72</c:v>
                </c:pt>
                <c:pt idx="2479">
                  <c:v>34.944000000000003</c:v>
                </c:pt>
                <c:pt idx="2480">
                  <c:v>9.4320000000000004</c:v>
                </c:pt>
                <c:pt idx="2481">
                  <c:v>40.92</c:v>
                </c:pt>
                <c:pt idx="2482">
                  <c:v>6.69</c:v>
                </c:pt>
                <c:pt idx="2483">
                  <c:v>29.82</c:v>
                </c:pt>
                <c:pt idx="2484">
                  <c:v>18.288</c:v>
                </c:pt>
                <c:pt idx="2485">
                  <c:v>7.04</c:v>
                </c:pt>
                <c:pt idx="2486">
                  <c:v>7.5600000000000005</c:v>
                </c:pt>
                <c:pt idx="2487">
                  <c:v>9.120000000000001</c:v>
                </c:pt>
                <c:pt idx="2488">
                  <c:v>41.375999999999998</c:v>
                </c:pt>
                <c:pt idx="2489">
                  <c:v>11.840000000000002</c:v>
                </c:pt>
                <c:pt idx="2490">
                  <c:v>11.96</c:v>
                </c:pt>
                <c:pt idx="2491">
                  <c:v>116.64000000000006</c:v>
                </c:pt>
                <c:pt idx="2492">
                  <c:v>6.63</c:v>
                </c:pt>
                <c:pt idx="2493">
                  <c:v>9.2480000000000011</c:v>
                </c:pt>
                <c:pt idx="2494">
                  <c:v>8.9280000000000008</c:v>
                </c:pt>
                <c:pt idx="2495">
                  <c:v>19.312000000000001</c:v>
                </c:pt>
                <c:pt idx="2496">
                  <c:v>20.096000000000004</c:v>
                </c:pt>
                <c:pt idx="2497">
                  <c:v>9</c:v>
                </c:pt>
                <c:pt idx="2498">
                  <c:v>9.3439999999999994</c:v>
                </c:pt>
                <c:pt idx="2499">
                  <c:v>8.7040000000000006</c:v>
                </c:pt>
                <c:pt idx="2500">
                  <c:v>7.7</c:v>
                </c:pt>
                <c:pt idx="2501">
                  <c:v>9.0240000000000009</c:v>
                </c:pt>
                <c:pt idx="2502">
                  <c:v>6.46</c:v>
                </c:pt>
                <c:pt idx="2503">
                  <c:v>48.24</c:v>
                </c:pt>
                <c:pt idx="2504">
                  <c:v>63.56</c:v>
                </c:pt>
                <c:pt idx="2505">
                  <c:v>26.784000000000002</c:v>
                </c:pt>
                <c:pt idx="2506">
                  <c:v>8.7840000000000007</c:v>
                </c:pt>
                <c:pt idx="2507">
                  <c:v>10.192000000000002</c:v>
                </c:pt>
                <c:pt idx="2508">
                  <c:v>63.92</c:v>
                </c:pt>
                <c:pt idx="2509">
                  <c:v>9.1440000000000001</c:v>
                </c:pt>
                <c:pt idx="2510">
                  <c:v>13.36</c:v>
                </c:pt>
                <c:pt idx="2511">
                  <c:v>71.904000000000025</c:v>
                </c:pt>
                <c:pt idx="2512">
                  <c:v>8.8719999999999999</c:v>
                </c:pt>
                <c:pt idx="2513">
                  <c:v>160.92999999999998</c:v>
                </c:pt>
                <c:pt idx="2514">
                  <c:v>29.736000000000004</c:v>
                </c:pt>
                <c:pt idx="2515">
                  <c:v>13.568000000000001</c:v>
                </c:pt>
                <c:pt idx="2516">
                  <c:v>23.04</c:v>
                </c:pt>
                <c:pt idx="2517">
                  <c:v>20.22</c:v>
                </c:pt>
                <c:pt idx="2518">
                  <c:v>161.96</c:v>
                </c:pt>
                <c:pt idx="2519">
                  <c:v>145.76400000000001</c:v>
                </c:pt>
                <c:pt idx="2520">
                  <c:v>18</c:v>
                </c:pt>
                <c:pt idx="2521">
                  <c:v>19.64</c:v>
                </c:pt>
                <c:pt idx="2522">
                  <c:v>32.432000000000002</c:v>
                </c:pt>
                <c:pt idx="2523">
                  <c:v>43.28</c:v>
                </c:pt>
                <c:pt idx="2524">
                  <c:v>9.84</c:v>
                </c:pt>
                <c:pt idx="2525">
                  <c:v>9.2799999999999994</c:v>
                </c:pt>
                <c:pt idx="2526">
                  <c:v>19.328000000000003</c:v>
                </c:pt>
                <c:pt idx="2527">
                  <c:v>43.560000000000009</c:v>
                </c:pt>
                <c:pt idx="2528">
                  <c:v>9.3360000000000003</c:v>
                </c:pt>
                <c:pt idx="2529">
                  <c:v>10.08</c:v>
                </c:pt>
                <c:pt idx="2530">
                  <c:v>32.776000000000003</c:v>
                </c:pt>
                <c:pt idx="2531">
                  <c:v>23.840000000000003</c:v>
                </c:pt>
                <c:pt idx="2532">
                  <c:v>19.456000000000003</c:v>
                </c:pt>
                <c:pt idx="2533">
                  <c:v>32.849999999999994</c:v>
                </c:pt>
                <c:pt idx="2534">
                  <c:v>9.9600000000000009</c:v>
                </c:pt>
                <c:pt idx="2535">
                  <c:v>18.784000000000002</c:v>
                </c:pt>
                <c:pt idx="2536">
                  <c:v>10.528</c:v>
                </c:pt>
                <c:pt idx="2537">
                  <c:v>11.36</c:v>
                </c:pt>
                <c:pt idx="2538">
                  <c:v>9.0879999999999992</c:v>
                </c:pt>
                <c:pt idx="2539">
                  <c:v>30</c:v>
                </c:pt>
                <c:pt idx="2540">
                  <c:v>7.04</c:v>
                </c:pt>
                <c:pt idx="2541">
                  <c:v>15.576000000000001</c:v>
                </c:pt>
                <c:pt idx="2542">
                  <c:v>16.656000000000002</c:v>
                </c:pt>
                <c:pt idx="2543">
                  <c:v>17.808</c:v>
                </c:pt>
                <c:pt idx="2544">
                  <c:v>11.52</c:v>
                </c:pt>
                <c:pt idx="2545">
                  <c:v>36.863999999999997</c:v>
                </c:pt>
                <c:pt idx="2546">
                  <c:v>33.44</c:v>
                </c:pt>
                <c:pt idx="2547">
                  <c:v>9.9120000000000008</c:v>
                </c:pt>
                <c:pt idx="2548">
                  <c:v>83.699999999999989</c:v>
                </c:pt>
                <c:pt idx="2549">
                  <c:v>8.9280000000000008</c:v>
                </c:pt>
                <c:pt idx="2550">
                  <c:v>11.648000000000001</c:v>
                </c:pt>
                <c:pt idx="2551">
                  <c:v>6.98</c:v>
                </c:pt>
                <c:pt idx="2552">
                  <c:v>44.688000000000002</c:v>
                </c:pt>
                <c:pt idx="2553">
                  <c:v>33.520000000000003</c:v>
                </c:pt>
                <c:pt idx="2554">
                  <c:v>36.992000000000004</c:v>
                </c:pt>
                <c:pt idx="2555">
                  <c:v>11.664000000000001</c:v>
                </c:pt>
                <c:pt idx="2556">
                  <c:v>19.168000000000003</c:v>
                </c:pt>
                <c:pt idx="2557">
                  <c:v>10.752000000000001</c:v>
                </c:pt>
                <c:pt idx="2558">
                  <c:v>13.44</c:v>
                </c:pt>
                <c:pt idx="2559">
                  <c:v>33.630000000000003</c:v>
                </c:pt>
                <c:pt idx="2560">
                  <c:v>10.776000000000002</c:v>
                </c:pt>
                <c:pt idx="2561">
                  <c:v>14.200000000000001</c:v>
                </c:pt>
                <c:pt idx="2562">
                  <c:v>11.64</c:v>
                </c:pt>
                <c:pt idx="2563">
                  <c:v>11.65</c:v>
                </c:pt>
                <c:pt idx="2564">
                  <c:v>56.400000000000006</c:v>
                </c:pt>
                <c:pt idx="2565">
                  <c:v>108.44800000000001</c:v>
                </c:pt>
                <c:pt idx="2566">
                  <c:v>10.440000000000001</c:v>
                </c:pt>
                <c:pt idx="2567">
                  <c:v>7.38</c:v>
                </c:pt>
                <c:pt idx="2568">
                  <c:v>35.799999999999997</c:v>
                </c:pt>
                <c:pt idx="2569">
                  <c:v>58.368000000000009</c:v>
                </c:pt>
                <c:pt idx="2570">
                  <c:v>10.896000000000001</c:v>
                </c:pt>
                <c:pt idx="2571">
                  <c:v>26.22</c:v>
                </c:pt>
                <c:pt idx="2572">
                  <c:v>681.84</c:v>
                </c:pt>
                <c:pt idx="2573">
                  <c:v>9.4079999999999995</c:v>
                </c:pt>
                <c:pt idx="2574">
                  <c:v>290.666</c:v>
                </c:pt>
                <c:pt idx="2575">
                  <c:v>10.528</c:v>
                </c:pt>
                <c:pt idx="2576">
                  <c:v>14.432</c:v>
                </c:pt>
                <c:pt idx="2577">
                  <c:v>7.3</c:v>
                </c:pt>
                <c:pt idx="2578">
                  <c:v>21.93</c:v>
                </c:pt>
                <c:pt idx="2579">
                  <c:v>21.48</c:v>
                </c:pt>
                <c:pt idx="2580">
                  <c:v>10.584000000000001</c:v>
                </c:pt>
                <c:pt idx="2581">
                  <c:v>8</c:v>
                </c:pt>
                <c:pt idx="2582">
                  <c:v>9.8560000000000016</c:v>
                </c:pt>
                <c:pt idx="2583">
                  <c:v>10.16</c:v>
                </c:pt>
                <c:pt idx="2584">
                  <c:v>9.8719999999999999</c:v>
                </c:pt>
                <c:pt idx="2585">
                  <c:v>11.52</c:v>
                </c:pt>
                <c:pt idx="2586">
                  <c:v>50.775999999999996</c:v>
                </c:pt>
                <c:pt idx="2587">
                  <c:v>27.72</c:v>
                </c:pt>
                <c:pt idx="2588">
                  <c:v>10.272000000000002</c:v>
                </c:pt>
                <c:pt idx="2589">
                  <c:v>12.84</c:v>
                </c:pt>
                <c:pt idx="2590">
                  <c:v>9.5680000000000014</c:v>
                </c:pt>
                <c:pt idx="2591">
                  <c:v>36.9</c:v>
                </c:pt>
                <c:pt idx="2592">
                  <c:v>12.39</c:v>
                </c:pt>
                <c:pt idx="2593">
                  <c:v>7.71</c:v>
                </c:pt>
                <c:pt idx="2594">
                  <c:v>22.240000000000002</c:v>
                </c:pt>
                <c:pt idx="2595">
                  <c:v>8.2799999999999994</c:v>
                </c:pt>
                <c:pt idx="2596">
                  <c:v>7.41</c:v>
                </c:pt>
                <c:pt idx="2597">
                  <c:v>25.344000000000001</c:v>
                </c:pt>
                <c:pt idx="2598">
                  <c:v>7.92</c:v>
                </c:pt>
                <c:pt idx="2599">
                  <c:v>7.28</c:v>
                </c:pt>
                <c:pt idx="2600">
                  <c:v>39.960000000000008</c:v>
                </c:pt>
                <c:pt idx="2601">
                  <c:v>9.6479999999999997</c:v>
                </c:pt>
                <c:pt idx="2602">
                  <c:v>55.991999999999997</c:v>
                </c:pt>
                <c:pt idx="2603">
                  <c:v>15.56</c:v>
                </c:pt>
                <c:pt idx="2604">
                  <c:v>21.552000000000003</c:v>
                </c:pt>
                <c:pt idx="2605">
                  <c:v>39.711999999999996</c:v>
                </c:pt>
                <c:pt idx="2606">
                  <c:v>9.3439999999999994</c:v>
                </c:pt>
                <c:pt idx="2607">
                  <c:v>31.152000000000001</c:v>
                </c:pt>
                <c:pt idx="2608">
                  <c:v>13.48</c:v>
                </c:pt>
                <c:pt idx="2609">
                  <c:v>28.048000000000002</c:v>
                </c:pt>
                <c:pt idx="2610">
                  <c:v>18.72</c:v>
                </c:pt>
                <c:pt idx="2611">
                  <c:v>10.816000000000001</c:v>
                </c:pt>
                <c:pt idx="2612">
                  <c:v>46.872</c:v>
                </c:pt>
                <c:pt idx="2613">
                  <c:v>9.02</c:v>
                </c:pt>
                <c:pt idx="2614">
                  <c:v>10.848000000000001</c:v>
                </c:pt>
                <c:pt idx="2615">
                  <c:v>10.080000000000002</c:v>
                </c:pt>
                <c:pt idx="2616">
                  <c:v>10.08</c:v>
                </c:pt>
                <c:pt idx="2617">
                  <c:v>31.52</c:v>
                </c:pt>
                <c:pt idx="2618">
                  <c:v>10.75</c:v>
                </c:pt>
                <c:pt idx="2619">
                  <c:v>70.98</c:v>
                </c:pt>
                <c:pt idx="2620">
                  <c:v>7.89</c:v>
                </c:pt>
                <c:pt idx="2621">
                  <c:v>21.864000000000001</c:v>
                </c:pt>
                <c:pt idx="2622">
                  <c:v>20.32</c:v>
                </c:pt>
                <c:pt idx="2623">
                  <c:v>40.711999999999996</c:v>
                </c:pt>
                <c:pt idx="2624">
                  <c:v>7.92</c:v>
                </c:pt>
                <c:pt idx="2625">
                  <c:v>95.231999999999999</c:v>
                </c:pt>
                <c:pt idx="2626">
                  <c:v>13.616</c:v>
                </c:pt>
                <c:pt idx="2627">
                  <c:v>8.7200000000000006</c:v>
                </c:pt>
                <c:pt idx="2628">
                  <c:v>15.22</c:v>
                </c:pt>
                <c:pt idx="2629">
                  <c:v>13.632</c:v>
                </c:pt>
                <c:pt idx="2630">
                  <c:v>14.32</c:v>
                </c:pt>
                <c:pt idx="2631">
                  <c:v>143.43199999999999</c:v>
                </c:pt>
                <c:pt idx="2632">
                  <c:v>15.136000000000003</c:v>
                </c:pt>
                <c:pt idx="2633">
                  <c:v>35.952000000000005</c:v>
                </c:pt>
                <c:pt idx="2634">
                  <c:v>35.96</c:v>
                </c:pt>
                <c:pt idx="2635">
                  <c:v>21.8</c:v>
                </c:pt>
                <c:pt idx="2636">
                  <c:v>47.992000000000004</c:v>
                </c:pt>
                <c:pt idx="2637">
                  <c:v>7.5</c:v>
                </c:pt>
                <c:pt idx="2638">
                  <c:v>31.32</c:v>
                </c:pt>
                <c:pt idx="2639">
                  <c:v>11.62</c:v>
                </c:pt>
                <c:pt idx="2640">
                  <c:v>27.799999999999997</c:v>
                </c:pt>
                <c:pt idx="2641">
                  <c:v>7.86</c:v>
                </c:pt>
                <c:pt idx="2642">
                  <c:v>7.86</c:v>
                </c:pt>
                <c:pt idx="2643">
                  <c:v>7.38</c:v>
                </c:pt>
                <c:pt idx="2644">
                  <c:v>9.9840000000000018</c:v>
                </c:pt>
                <c:pt idx="2645">
                  <c:v>331.7759999999999</c:v>
                </c:pt>
                <c:pt idx="2646">
                  <c:v>11.168000000000001</c:v>
                </c:pt>
                <c:pt idx="2647">
                  <c:v>13.97</c:v>
                </c:pt>
                <c:pt idx="2648">
                  <c:v>13.98</c:v>
                </c:pt>
                <c:pt idx="2649">
                  <c:v>26.495999999999999</c:v>
                </c:pt>
                <c:pt idx="2650">
                  <c:v>48.783999999999999</c:v>
                </c:pt>
                <c:pt idx="2651">
                  <c:v>182.94</c:v>
                </c:pt>
                <c:pt idx="2652">
                  <c:v>9.64</c:v>
                </c:pt>
                <c:pt idx="2653">
                  <c:v>29.328000000000003</c:v>
                </c:pt>
                <c:pt idx="2654">
                  <c:v>12.22</c:v>
                </c:pt>
                <c:pt idx="2655">
                  <c:v>41.92</c:v>
                </c:pt>
                <c:pt idx="2656">
                  <c:v>10.128</c:v>
                </c:pt>
                <c:pt idx="2657">
                  <c:v>36.744</c:v>
                </c:pt>
                <c:pt idx="2658">
                  <c:v>15.488</c:v>
                </c:pt>
                <c:pt idx="2659">
                  <c:v>36.783999999999999</c:v>
                </c:pt>
                <c:pt idx="2660">
                  <c:v>10.512</c:v>
                </c:pt>
                <c:pt idx="2661">
                  <c:v>91.99</c:v>
                </c:pt>
                <c:pt idx="2662">
                  <c:v>10.528</c:v>
                </c:pt>
                <c:pt idx="2663">
                  <c:v>32.76</c:v>
                </c:pt>
                <c:pt idx="2664">
                  <c:v>9.4600000000000009</c:v>
                </c:pt>
                <c:pt idx="2665">
                  <c:v>13.68</c:v>
                </c:pt>
                <c:pt idx="2666">
                  <c:v>7.42</c:v>
                </c:pt>
                <c:pt idx="2667">
                  <c:v>11.423999999999999</c:v>
                </c:pt>
                <c:pt idx="2668">
                  <c:v>25.704000000000001</c:v>
                </c:pt>
                <c:pt idx="2669">
                  <c:v>12.39</c:v>
                </c:pt>
                <c:pt idx="2670">
                  <c:v>44.64</c:v>
                </c:pt>
                <c:pt idx="2671">
                  <c:v>93.02</c:v>
                </c:pt>
                <c:pt idx="2672">
                  <c:v>86.856000000000009</c:v>
                </c:pt>
                <c:pt idx="2673">
                  <c:v>25.68</c:v>
                </c:pt>
                <c:pt idx="2674">
                  <c:v>149.232</c:v>
                </c:pt>
                <c:pt idx="2675">
                  <c:v>18.687999999999999</c:v>
                </c:pt>
                <c:pt idx="2676">
                  <c:v>64.128</c:v>
                </c:pt>
                <c:pt idx="2677">
                  <c:v>10.32</c:v>
                </c:pt>
                <c:pt idx="2678">
                  <c:v>15.92</c:v>
                </c:pt>
                <c:pt idx="2679">
                  <c:v>15.28</c:v>
                </c:pt>
                <c:pt idx="2680">
                  <c:v>11.52</c:v>
                </c:pt>
                <c:pt idx="2681">
                  <c:v>11.520000000000001</c:v>
                </c:pt>
                <c:pt idx="2682">
                  <c:v>37.52000000000001</c:v>
                </c:pt>
                <c:pt idx="2683">
                  <c:v>27.799999999999997</c:v>
                </c:pt>
                <c:pt idx="2684">
                  <c:v>11.56</c:v>
                </c:pt>
                <c:pt idx="2685">
                  <c:v>31.104000000000006</c:v>
                </c:pt>
                <c:pt idx="2686">
                  <c:v>11.568000000000001</c:v>
                </c:pt>
                <c:pt idx="2687">
                  <c:v>12.98</c:v>
                </c:pt>
                <c:pt idx="2688">
                  <c:v>11.168000000000001</c:v>
                </c:pt>
                <c:pt idx="2689">
                  <c:v>8.02</c:v>
                </c:pt>
                <c:pt idx="2690">
                  <c:v>13.120000000000001</c:v>
                </c:pt>
                <c:pt idx="2691">
                  <c:v>13.128</c:v>
                </c:pt>
                <c:pt idx="2692">
                  <c:v>26.96</c:v>
                </c:pt>
                <c:pt idx="2693">
                  <c:v>9.68</c:v>
                </c:pt>
                <c:pt idx="2694">
                  <c:v>11.648000000000001</c:v>
                </c:pt>
                <c:pt idx="2695">
                  <c:v>11.850000000000001</c:v>
                </c:pt>
                <c:pt idx="2696">
                  <c:v>9.48</c:v>
                </c:pt>
                <c:pt idx="2697">
                  <c:v>15.168000000000001</c:v>
                </c:pt>
                <c:pt idx="2698">
                  <c:v>30.384</c:v>
                </c:pt>
                <c:pt idx="2699">
                  <c:v>10.48</c:v>
                </c:pt>
                <c:pt idx="2700">
                  <c:v>33.04</c:v>
                </c:pt>
                <c:pt idx="2701">
                  <c:v>11.264000000000001</c:v>
                </c:pt>
                <c:pt idx="2702">
                  <c:v>21.728000000000002</c:v>
                </c:pt>
                <c:pt idx="2703">
                  <c:v>26.24</c:v>
                </c:pt>
                <c:pt idx="2704">
                  <c:v>43.512</c:v>
                </c:pt>
                <c:pt idx="2705">
                  <c:v>10.896000000000001</c:v>
                </c:pt>
                <c:pt idx="2706">
                  <c:v>11.744</c:v>
                </c:pt>
                <c:pt idx="2707">
                  <c:v>38.272000000000006</c:v>
                </c:pt>
                <c:pt idx="2708">
                  <c:v>8</c:v>
                </c:pt>
                <c:pt idx="2709">
                  <c:v>25.632000000000001</c:v>
                </c:pt>
                <c:pt idx="2710">
                  <c:v>51.360000000000007</c:v>
                </c:pt>
                <c:pt idx="2711">
                  <c:v>11.416</c:v>
                </c:pt>
                <c:pt idx="2712">
                  <c:v>10.64</c:v>
                </c:pt>
                <c:pt idx="2713">
                  <c:v>30.880000000000003</c:v>
                </c:pt>
                <c:pt idx="2714">
                  <c:v>386.55000000000007</c:v>
                </c:pt>
                <c:pt idx="2715">
                  <c:v>34.384</c:v>
                </c:pt>
                <c:pt idx="2716">
                  <c:v>8.8000000000000007</c:v>
                </c:pt>
                <c:pt idx="2717">
                  <c:v>31.02</c:v>
                </c:pt>
                <c:pt idx="2718">
                  <c:v>33.04</c:v>
                </c:pt>
                <c:pt idx="2719">
                  <c:v>23.904000000000003</c:v>
                </c:pt>
                <c:pt idx="2720">
                  <c:v>44.416000000000004</c:v>
                </c:pt>
                <c:pt idx="2721">
                  <c:v>25.920000000000005</c:v>
                </c:pt>
                <c:pt idx="2722">
                  <c:v>12.448</c:v>
                </c:pt>
                <c:pt idx="2723">
                  <c:v>155.76</c:v>
                </c:pt>
                <c:pt idx="2724">
                  <c:v>15.58</c:v>
                </c:pt>
                <c:pt idx="2725">
                  <c:v>12.18</c:v>
                </c:pt>
                <c:pt idx="2726">
                  <c:v>22.288</c:v>
                </c:pt>
                <c:pt idx="2727">
                  <c:v>27.88</c:v>
                </c:pt>
                <c:pt idx="2728">
                  <c:v>52.096000000000004</c:v>
                </c:pt>
                <c:pt idx="2729">
                  <c:v>7.98</c:v>
                </c:pt>
                <c:pt idx="2730">
                  <c:v>13.040000000000001</c:v>
                </c:pt>
                <c:pt idx="2731">
                  <c:v>195.64</c:v>
                </c:pt>
                <c:pt idx="2732">
                  <c:v>13.98</c:v>
                </c:pt>
                <c:pt idx="2733">
                  <c:v>17.84</c:v>
                </c:pt>
                <c:pt idx="2734">
                  <c:v>333.99899999999997</c:v>
                </c:pt>
                <c:pt idx="2735">
                  <c:v>39.295999999999999</c:v>
                </c:pt>
                <c:pt idx="2736">
                  <c:v>22.463999999999999</c:v>
                </c:pt>
                <c:pt idx="2737">
                  <c:v>11.68</c:v>
                </c:pt>
                <c:pt idx="2738">
                  <c:v>11.264000000000001</c:v>
                </c:pt>
                <c:pt idx="2739">
                  <c:v>12.624000000000001</c:v>
                </c:pt>
                <c:pt idx="2740">
                  <c:v>35.088000000000001</c:v>
                </c:pt>
                <c:pt idx="2741">
                  <c:v>21.792000000000002</c:v>
                </c:pt>
                <c:pt idx="2742">
                  <c:v>43.104000000000006</c:v>
                </c:pt>
                <c:pt idx="2743">
                  <c:v>90.496000000000009</c:v>
                </c:pt>
                <c:pt idx="2744">
                  <c:v>12.672000000000001</c:v>
                </c:pt>
                <c:pt idx="2745">
                  <c:v>14.669999999999998</c:v>
                </c:pt>
                <c:pt idx="2746">
                  <c:v>31.744</c:v>
                </c:pt>
                <c:pt idx="2747">
                  <c:v>29.4</c:v>
                </c:pt>
                <c:pt idx="2748">
                  <c:v>23.568000000000001</c:v>
                </c:pt>
                <c:pt idx="2749">
                  <c:v>39.808</c:v>
                </c:pt>
                <c:pt idx="2750">
                  <c:v>12.07</c:v>
                </c:pt>
                <c:pt idx="2751">
                  <c:v>11.808</c:v>
                </c:pt>
                <c:pt idx="2752">
                  <c:v>7.98</c:v>
                </c:pt>
                <c:pt idx="2753">
                  <c:v>14.78</c:v>
                </c:pt>
                <c:pt idx="2754">
                  <c:v>99.98</c:v>
                </c:pt>
                <c:pt idx="2755">
                  <c:v>24.64</c:v>
                </c:pt>
                <c:pt idx="2756">
                  <c:v>13.360000000000001</c:v>
                </c:pt>
                <c:pt idx="2757">
                  <c:v>14.850000000000001</c:v>
                </c:pt>
                <c:pt idx="2758">
                  <c:v>9.7799999999999994</c:v>
                </c:pt>
                <c:pt idx="2759">
                  <c:v>25.12</c:v>
                </c:pt>
                <c:pt idx="2760">
                  <c:v>14.89</c:v>
                </c:pt>
                <c:pt idx="2761">
                  <c:v>35.856000000000009</c:v>
                </c:pt>
                <c:pt idx="2762">
                  <c:v>15.384</c:v>
                </c:pt>
                <c:pt idx="2763">
                  <c:v>8.6</c:v>
                </c:pt>
                <c:pt idx="2764">
                  <c:v>53.92</c:v>
                </c:pt>
                <c:pt idx="2765">
                  <c:v>15.56</c:v>
                </c:pt>
                <c:pt idx="2766">
                  <c:v>26.981999999999999</c:v>
                </c:pt>
                <c:pt idx="2767">
                  <c:v>13.98</c:v>
                </c:pt>
                <c:pt idx="2768">
                  <c:v>8.82</c:v>
                </c:pt>
                <c:pt idx="2769">
                  <c:v>10.68</c:v>
                </c:pt>
                <c:pt idx="2770">
                  <c:v>54.192</c:v>
                </c:pt>
                <c:pt idx="2771">
                  <c:v>23.92</c:v>
                </c:pt>
                <c:pt idx="2772">
                  <c:v>135.6</c:v>
                </c:pt>
                <c:pt idx="2773">
                  <c:v>28.06</c:v>
                </c:pt>
                <c:pt idx="2774">
                  <c:v>17.34</c:v>
                </c:pt>
                <c:pt idx="2775">
                  <c:v>23.296000000000003</c:v>
                </c:pt>
                <c:pt idx="2776">
                  <c:v>54.367999999999995</c:v>
                </c:pt>
                <c:pt idx="2777">
                  <c:v>9.08</c:v>
                </c:pt>
                <c:pt idx="2778">
                  <c:v>12.576000000000001</c:v>
                </c:pt>
                <c:pt idx="2779">
                  <c:v>10.92</c:v>
                </c:pt>
                <c:pt idx="2780">
                  <c:v>12.144</c:v>
                </c:pt>
                <c:pt idx="2781">
                  <c:v>9.11</c:v>
                </c:pt>
                <c:pt idx="2782">
                  <c:v>25.248000000000001</c:v>
                </c:pt>
                <c:pt idx="2783">
                  <c:v>8.73</c:v>
                </c:pt>
                <c:pt idx="2784">
                  <c:v>15.8</c:v>
                </c:pt>
                <c:pt idx="2785">
                  <c:v>8.94</c:v>
                </c:pt>
                <c:pt idx="2786">
                  <c:v>13.16</c:v>
                </c:pt>
                <c:pt idx="2787">
                  <c:v>12.192</c:v>
                </c:pt>
                <c:pt idx="2788">
                  <c:v>24.384</c:v>
                </c:pt>
                <c:pt idx="2789">
                  <c:v>22.704000000000004</c:v>
                </c:pt>
                <c:pt idx="2790">
                  <c:v>8.4</c:v>
                </c:pt>
                <c:pt idx="2791">
                  <c:v>14.700000000000001</c:v>
                </c:pt>
                <c:pt idx="2792">
                  <c:v>23.616</c:v>
                </c:pt>
                <c:pt idx="2793">
                  <c:v>73.584000000000003</c:v>
                </c:pt>
                <c:pt idx="2794">
                  <c:v>13.36</c:v>
                </c:pt>
                <c:pt idx="2795">
                  <c:v>15.072000000000003</c:v>
                </c:pt>
                <c:pt idx="2796">
                  <c:v>12.96</c:v>
                </c:pt>
                <c:pt idx="2797">
                  <c:v>15.42</c:v>
                </c:pt>
                <c:pt idx="2798">
                  <c:v>12.816000000000001</c:v>
                </c:pt>
                <c:pt idx="2799">
                  <c:v>66.688000000000002</c:v>
                </c:pt>
                <c:pt idx="2800">
                  <c:v>14.9</c:v>
                </c:pt>
                <c:pt idx="2801">
                  <c:v>8.52</c:v>
                </c:pt>
                <c:pt idx="2802">
                  <c:v>16.059999999999999</c:v>
                </c:pt>
                <c:pt idx="2803">
                  <c:v>34.56</c:v>
                </c:pt>
                <c:pt idx="2804">
                  <c:v>15.469999999999999</c:v>
                </c:pt>
                <c:pt idx="2805">
                  <c:v>35.856000000000009</c:v>
                </c:pt>
                <c:pt idx="2806">
                  <c:v>29.94</c:v>
                </c:pt>
                <c:pt idx="2807">
                  <c:v>14.98</c:v>
                </c:pt>
                <c:pt idx="2808">
                  <c:v>16.78</c:v>
                </c:pt>
                <c:pt idx="2809">
                  <c:v>95.92</c:v>
                </c:pt>
                <c:pt idx="2810">
                  <c:v>47.968000000000004</c:v>
                </c:pt>
                <c:pt idx="2811">
                  <c:v>167.95200000000003</c:v>
                </c:pt>
                <c:pt idx="2812">
                  <c:v>12</c:v>
                </c:pt>
                <c:pt idx="2813">
                  <c:v>8.4</c:v>
                </c:pt>
                <c:pt idx="2814">
                  <c:v>20.439999999999998</c:v>
                </c:pt>
                <c:pt idx="2815">
                  <c:v>11.648000000000001</c:v>
                </c:pt>
                <c:pt idx="2816">
                  <c:v>8.8000000000000007</c:v>
                </c:pt>
                <c:pt idx="2817">
                  <c:v>33.799999999999997</c:v>
                </c:pt>
                <c:pt idx="2818">
                  <c:v>338.35199999999998</c:v>
                </c:pt>
                <c:pt idx="2819">
                  <c:v>12.536000000000001</c:v>
                </c:pt>
                <c:pt idx="2820">
                  <c:v>12.096000000000002</c:v>
                </c:pt>
                <c:pt idx="2821">
                  <c:v>43.2</c:v>
                </c:pt>
                <c:pt idx="2822">
                  <c:v>42.384</c:v>
                </c:pt>
                <c:pt idx="2823">
                  <c:v>9.42</c:v>
                </c:pt>
                <c:pt idx="2824">
                  <c:v>105.98</c:v>
                </c:pt>
                <c:pt idx="2825">
                  <c:v>105.98</c:v>
                </c:pt>
                <c:pt idx="2826">
                  <c:v>17.856000000000002</c:v>
                </c:pt>
                <c:pt idx="2827">
                  <c:v>14.135999999999999</c:v>
                </c:pt>
                <c:pt idx="2828">
                  <c:v>37.752000000000002</c:v>
                </c:pt>
                <c:pt idx="2829">
                  <c:v>42.624000000000002</c:v>
                </c:pt>
                <c:pt idx="2830">
                  <c:v>16.399999999999999</c:v>
                </c:pt>
                <c:pt idx="2831">
                  <c:v>28.44</c:v>
                </c:pt>
                <c:pt idx="2832">
                  <c:v>26.256</c:v>
                </c:pt>
                <c:pt idx="2833">
                  <c:v>35.352000000000004</c:v>
                </c:pt>
                <c:pt idx="2834">
                  <c:v>59.04</c:v>
                </c:pt>
                <c:pt idx="2835">
                  <c:v>23.616</c:v>
                </c:pt>
                <c:pt idx="2836">
                  <c:v>14.272</c:v>
                </c:pt>
                <c:pt idx="2837">
                  <c:v>10.99</c:v>
                </c:pt>
                <c:pt idx="2838">
                  <c:v>9.5399999999999991</c:v>
                </c:pt>
                <c:pt idx="2839">
                  <c:v>13.216000000000001</c:v>
                </c:pt>
                <c:pt idx="2840">
                  <c:v>42.975999999999999</c:v>
                </c:pt>
                <c:pt idx="2841">
                  <c:v>8.9600000000000009</c:v>
                </c:pt>
                <c:pt idx="2842">
                  <c:v>13.272000000000002</c:v>
                </c:pt>
                <c:pt idx="2843">
                  <c:v>32.381999999999998</c:v>
                </c:pt>
                <c:pt idx="2844">
                  <c:v>43.176000000000002</c:v>
                </c:pt>
                <c:pt idx="2845">
                  <c:v>12.816000000000001</c:v>
                </c:pt>
                <c:pt idx="2846">
                  <c:v>43.295999999999999</c:v>
                </c:pt>
                <c:pt idx="2847">
                  <c:v>26.24</c:v>
                </c:pt>
                <c:pt idx="2848">
                  <c:v>12.832000000000001</c:v>
                </c:pt>
                <c:pt idx="2849">
                  <c:v>43.31</c:v>
                </c:pt>
                <c:pt idx="2850">
                  <c:v>11.952000000000002</c:v>
                </c:pt>
                <c:pt idx="2851">
                  <c:v>30.023999999999997</c:v>
                </c:pt>
                <c:pt idx="2852">
                  <c:v>16.68</c:v>
                </c:pt>
                <c:pt idx="2853">
                  <c:v>61.96</c:v>
                </c:pt>
                <c:pt idx="2854">
                  <c:v>15.51</c:v>
                </c:pt>
                <c:pt idx="2855">
                  <c:v>13.919999999999998</c:v>
                </c:pt>
                <c:pt idx="2856">
                  <c:v>33.479999999999997</c:v>
                </c:pt>
                <c:pt idx="2857">
                  <c:v>22.32</c:v>
                </c:pt>
                <c:pt idx="2858">
                  <c:v>43.584000000000003</c:v>
                </c:pt>
                <c:pt idx="2859">
                  <c:v>87.2</c:v>
                </c:pt>
                <c:pt idx="2860">
                  <c:v>22.96</c:v>
                </c:pt>
                <c:pt idx="2861">
                  <c:v>24.96</c:v>
                </c:pt>
                <c:pt idx="2862">
                  <c:v>13.488</c:v>
                </c:pt>
                <c:pt idx="2863">
                  <c:v>9.5400000000000009</c:v>
                </c:pt>
                <c:pt idx="2864">
                  <c:v>351.21600000000001</c:v>
                </c:pt>
                <c:pt idx="2865">
                  <c:v>17.920000000000002</c:v>
                </c:pt>
                <c:pt idx="2866">
                  <c:v>39.072000000000003</c:v>
                </c:pt>
                <c:pt idx="2867">
                  <c:v>37.056000000000004</c:v>
                </c:pt>
                <c:pt idx="2868">
                  <c:v>20.04</c:v>
                </c:pt>
                <c:pt idx="2869">
                  <c:v>12.176000000000002</c:v>
                </c:pt>
                <c:pt idx="2870">
                  <c:v>16.989999999999998</c:v>
                </c:pt>
                <c:pt idx="2871">
                  <c:v>17</c:v>
                </c:pt>
                <c:pt idx="2872">
                  <c:v>48.896000000000001</c:v>
                </c:pt>
                <c:pt idx="2873">
                  <c:v>28.92</c:v>
                </c:pt>
                <c:pt idx="2874">
                  <c:v>27.72</c:v>
                </c:pt>
                <c:pt idx="2875">
                  <c:v>12.672000000000001</c:v>
                </c:pt>
                <c:pt idx="2876">
                  <c:v>221.96</c:v>
                </c:pt>
                <c:pt idx="2877">
                  <c:v>11.840000000000002</c:v>
                </c:pt>
                <c:pt idx="2878">
                  <c:v>21.209999999999997</c:v>
                </c:pt>
                <c:pt idx="2879">
                  <c:v>14.256000000000002</c:v>
                </c:pt>
                <c:pt idx="2880">
                  <c:v>17.14</c:v>
                </c:pt>
                <c:pt idx="2881">
                  <c:v>77.408000000000015</c:v>
                </c:pt>
                <c:pt idx="2882">
                  <c:v>29.74</c:v>
                </c:pt>
                <c:pt idx="2883">
                  <c:v>39.72</c:v>
                </c:pt>
                <c:pt idx="2884">
                  <c:v>37.259999999999991</c:v>
                </c:pt>
                <c:pt idx="2885">
                  <c:v>44.736000000000004</c:v>
                </c:pt>
                <c:pt idx="2886">
                  <c:v>13.776000000000002</c:v>
                </c:pt>
                <c:pt idx="2887">
                  <c:v>44.783999999999999</c:v>
                </c:pt>
                <c:pt idx="2888">
                  <c:v>179.16800000000001</c:v>
                </c:pt>
                <c:pt idx="2889">
                  <c:v>17.239999999999998</c:v>
                </c:pt>
                <c:pt idx="2890">
                  <c:v>28.704000000000004</c:v>
                </c:pt>
                <c:pt idx="2891">
                  <c:v>35.880000000000003</c:v>
                </c:pt>
                <c:pt idx="2892">
                  <c:v>16.02</c:v>
                </c:pt>
                <c:pt idx="2893">
                  <c:v>30.96</c:v>
                </c:pt>
                <c:pt idx="2894">
                  <c:v>14.368000000000002</c:v>
                </c:pt>
                <c:pt idx="2895">
                  <c:v>14.98</c:v>
                </c:pt>
                <c:pt idx="2896">
                  <c:v>9.99</c:v>
                </c:pt>
                <c:pt idx="2897">
                  <c:v>35.984000000000002</c:v>
                </c:pt>
                <c:pt idx="2898">
                  <c:v>15.52</c:v>
                </c:pt>
                <c:pt idx="2899">
                  <c:v>90.08</c:v>
                </c:pt>
                <c:pt idx="2900">
                  <c:v>12.54</c:v>
                </c:pt>
                <c:pt idx="2901">
                  <c:v>55.616</c:v>
                </c:pt>
                <c:pt idx="2902">
                  <c:v>27.816000000000003</c:v>
                </c:pt>
                <c:pt idx="2903">
                  <c:v>90.432000000000002</c:v>
                </c:pt>
                <c:pt idx="2904">
                  <c:v>13.943999999999999</c:v>
                </c:pt>
                <c:pt idx="2905">
                  <c:v>54.269999999999996</c:v>
                </c:pt>
                <c:pt idx="2906">
                  <c:v>9.870000000000001</c:v>
                </c:pt>
                <c:pt idx="2907">
                  <c:v>34.96</c:v>
                </c:pt>
                <c:pt idx="2908">
                  <c:v>91.176000000000016</c:v>
                </c:pt>
                <c:pt idx="2909">
                  <c:v>12.67</c:v>
                </c:pt>
                <c:pt idx="2910">
                  <c:v>16.91</c:v>
                </c:pt>
                <c:pt idx="2911">
                  <c:v>9.14</c:v>
                </c:pt>
                <c:pt idx="2912">
                  <c:v>60.984000000000009</c:v>
                </c:pt>
                <c:pt idx="2913">
                  <c:v>39.840000000000003</c:v>
                </c:pt>
                <c:pt idx="2914">
                  <c:v>27.78</c:v>
                </c:pt>
                <c:pt idx="2915">
                  <c:v>40.775999999999996</c:v>
                </c:pt>
                <c:pt idx="2916">
                  <c:v>40.783999999999999</c:v>
                </c:pt>
                <c:pt idx="2917">
                  <c:v>9.99</c:v>
                </c:pt>
                <c:pt idx="2918">
                  <c:v>13.168000000000001</c:v>
                </c:pt>
                <c:pt idx="2919">
                  <c:v>123.136</c:v>
                </c:pt>
                <c:pt idx="2920">
                  <c:v>105.584</c:v>
                </c:pt>
                <c:pt idx="2921">
                  <c:v>44.730000000000004</c:v>
                </c:pt>
                <c:pt idx="2922">
                  <c:v>13.208000000000002</c:v>
                </c:pt>
                <c:pt idx="2923">
                  <c:v>12.768000000000001</c:v>
                </c:pt>
                <c:pt idx="2924">
                  <c:v>17.149999999999999</c:v>
                </c:pt>
                <c:pt idx="2925">
                  <c:v>46.344000000000001</c:v>
                </c:pt>
                <c:pt idx="2926">
                  <c:v>13.76</c:v>
                </c:pt>
                <c:pt idx="2927">
                  <c:v>9.68</c:v>
                </c:pt>
                <c:pt idx="2928">
                  <c:v>10.56</c:v>
                </c:pt>
                <c:pt idx="2929">
                  <c:v>14.303999999999998</c:v>
                </c:pt>
                <c:pt idx="2930">
                  <c:v>62.040000000000006</c:v>
                </c:pt>
                <c:pt idx="2931">
                  <c:v>41.375999999999998</c:v>
                </c:pt>
                <c:pt idx="2932">
                  <c:v>16.192</c:v>
                </c:pt>
                <c:pt idx="2933">
                  <c:v>43.056000000000004</c:v>
                </c:pt>
                <c:pt idx="2934">
                  <c:v>17.940000000000001</c:v>
                </c:pt>
                <c:pt idx="2935">
                  <c:v>37.375999999999998</c:v>
                </c:pt>
                <c:pt idx="2936">
                  <c:v>106.84800000000001</c:v>
                </c:pt>
                <c:pt idx="2937">
                  <c:v>38.97</c:v>
                </c:pt>
                <c:pt idx="2938">
                  <c:v>41.584000000000003</c:v>
                </c:pt>
                <c:pt idx="2939">
                  <c:v>12.912000000000001</c:v>
                </c:pt>
                <c:pt idx="2940">
                  <c:v>19.920000000000002</c:v>
                </c:pt>
                <c:pt idx="2941">
                  <c:v>13.375999999999999</c:v>
                </c:pt>
                <c:pt idx="2942">
                  <c:v>31.212000000000003</c:v>
                </c:pt>
                <c:pt idx="2943">
                  <c:v>18.060000000000002</c:v>
                </c:pt>
                <c:pt idx="2944">
                  <c:v>12.544</c:v>
                </c:pt>
                <c:pt idx="2945">
                  <c:v>12.984000000000002</c:v>
                </c:pt>
                <c:pt idx="2946">
                  <c:v>13.984000000000002</c:v>
                </c:pt>
                <c:pt idx="2947">
                  <c:v>9.84</c:v>
                </c:pt>
                <c:pt idx="2948">
                  <c:v>9.64</c:v>
                </c:pt>
                <c:pt idx="2949">
                  <c:v>11.82</c:v>
                </c:pt>
                <c:pt idx="2950">
                  <c:v>14.015999999999998</c:v>
                </c:pt>
                <c:pt idx="2951">
                  <c:v>65.472000000000008</c:v>
                </c:pt>
                <c:pt idx="2952">
                  <c:v>32.799999999999997</c:v>
                </c:pt>
                <c:pt idx="2953">
                  <c:v>63.488</c:v>
                </c:pt>
                <c:pt idx="2954">
                  <c:v>21.184000000000001</c:v>
                </c:pt>
                <c:pt idx="2955">
                  <c:v>18.175999999999998</c:v>
                </c:pt>
                <c:pt idx="2956">
                  <c:v>477.24</c:v>
                </c:pt>
                <c:pt idx="2957">
                  <c:v>10.16</c:v>
                </c:pt>
                <c:pt idx="2958">
                  <c:v>25.488</c:v>
                </c:pt>
                <c:pt idx="2959">
                  <c:v>13.184000000000001</c:v>
                </c:pt>
                <c:pt idx="2960">
                  <c:v>38.256</c:v>
                </c:pt>
                <c:pt idx="2961">
                  <c:v>14.52</c:v>
                </c:pt>
                <c:pt idx="2962">
                  <c:v>10.199999999999999</c:v>
                </c:pt>
                <c:pt idx="2963">
                  <c:v>14.76</c:v>
                </c:pt>
                <c:pt idx="2964">
                  <c:v>127.93599999999999</c:v>
                </c:pt>
                <c:pt idx="2965">
                  <c:v>95.951999999999998</c:v>
                </c:pt>
                <c:pt idx="2966">
                  <c:v>31.992000000000004</c:v>
                </c:pt>
                <c:pt idx="2967">
                  <c:v>191.98400000000001</c:v>
                </c:pt>
                <c:pt idx="2968">
                  <c:v>10.44</c:v>
                </c:pt>
                <c:pt idx="2969">
                  <c:v>49.1</c:v>
                </c:pt>
                <c:pt idx="2970">
                  <c:v>11.200000000000001</c:v>
                </c:pt>
                <c:pt idx="2971">
                  <c:v>10.47</c:v>
                </c:pt>
                <c:pt idx="2972">
                  <c:v>16.776000000000003</c:v>
                </c:pt>
                <c:pt idx="2973">
                  <c:v>387.13600000000002</c:v>
                </c:pt>
                <c:pt idx="2974">
                  <c:v>22.784000000000002</c:v>
                </c:pt>
                <c:pt idx="2975">
                  <c:v>14.376000000000001</c:v>
                </c:pt>
                <c:pt idx="2976">
                  <c:v>15.528</c:v>
                </c:pt>
                <c:pt idx="2977">
                  <c:v>16.740000000000002</c:v>
                </c:pt>
                <c:pt idx="2978">
                  <c:v>485.88</c:v>
                </c:pt>
                <c:pt idx="2979">
                  <c:v>29.46</c:v>
                </c:pt>
                <c:pt idx="2980">
                  <c:v>64.959999999999994</c:v>
                </c:pt>
                <c:pt idx="2981">
                  <c:v>27.839999999999996</c:v>
                </c:pt>
                <c:pt idx="2982">
                  <c:v>19.920000000000002</c:v>
                </c:pt>
                <c:pt idx="2983">
                  <c:v>19.536000000000001</c:v>
                </c:pt>
                <c:pt idx="2984">
                  <c:v>14.480000000000002</c:v>
                </c:pt>
                <c:pt idx="2985">
                  <c:v>9.7799999999999994</c:v>
                </c:pt>
                <c:pt idx="2986">
                  <c:v>244.54999999999998</c:v>
                </c:pt>
                <c:pt idx="2987">
                  <c:v>14.496000000000002</c:v>
                </c:pt>
                <c:pt idx="2988">
                  <c:v>69.98</c:v>
                </c:pt>
                <c:pt idx="2989">
                  <c:v>14.016</c:v>
                </c:pt>
                <c:pt idx="2990">
                  <c:v>98.16</c:v>
                </c:pt>
                <c:pt idx="2991">
                  <c:v>10.67</c:v>
                </c:pt>
                <c:pt idx="2992">
                  <c:v>15.84</c:v>
                </c:pt>
                <c:pt idx="2993">
                  <c:v>10.23</c:v>
                </c:pt>
                <c:pt idx="2994">
                  <c:v>45.36</c:v>
                </c:pt>
                <c:pt idx="2995">
                  <c:v>10.92</c:v>
                </c:pt>
                <c:pt idx="2996">
                  <c:v>14.592000000000002</c:v>
                </c:pt>
                <c:pt idx="2997">
                  <c:v>16.989999999999998</c:v>
                </c:pt>
                <c:pt idx="2998">
                  <c:v>14.088000000000001</c:v>
                </c:pt>
                <c:pt idx="2999">
                  <c:v>13.36</c:v>
                </c:pt>
                <c:pt idx="3000">
                  <c:v>70.709999999999994</c:v>
                </c:pt>
                <c:pt idx="3001">
                  <c:v>135</c:v>
                </c:pt>
                <c:pt idx="3002">
                  <c:v>12.72</c:v>
                </c:pt>
                <c:pt idx="3003">
                  <c:v>99.232000000000014</c:v>
                </c:pt>
                <c:pt idx="3004">
                  <c:v>49.632000000000005</c:v>
                </c:pt>
                <c:pt idx="3005">
                  <c:v>51.36</c:v>
                </c:pt>
                <c:pt idx="3006">
                  <c:v>70.98</c:v>
                </c:pt>
                <c:pt idx="3007">
                  <c:v>17.760000000000002</c:v>
                </c:pt>
                <c:pt idx="3008">
                  <c:v>14.76</c:v>
                </c:pt>
                <c:pt idx="3009">
                  <c:v>23.472000000000001</c:v>
                </c:pt>
                <c:pt idx="3010">
                  <c:v>31.968000000000004</c:v>
                </c:pt>
                <c:pt idx="3011">
                  <c:v>21.299999999999997</c:v>
                </c:pt>
                <c:pt idx="3012">
                  <c:v>14.303999999999998</c:v>
                </c:pt>
                <c:pt idx="3013">
                  <c:v>17.28</c:v>
                </c:pt>
                <c:pt idx="3014">
                  <c:v>15.424000000000001</c:v>
                </c:pt>
                <c:pt idx="3015">
                  <c:v>10.68</c:v>
                </c:pt>
                <c:pt idx="3016">
                  <c:v>13.392000000000001</c:v>
                </c:pt>
                <c:pt idx="3017">
                  <c:v>14.352000000000002</c:v>
                </c:pt>
                <c:pt idx="3018">
                  <c:v>17.472000000000001</c:v>
                </c:pt>
                <c:pt idx="3019">
                  <c:v>44.688000000000002</c:v>
                </c:pt>
                <c:pt idx="3020">
                  <c:v>27.744000000000003</c:v>
                </c:pt>
                <c:pt idx="3021">
                  <c:v>16.776000000000003</c:v>
                </c:pt>
                <c:pt idx="3022">
                  <c:v>30.975999999999999</c:v>
                </c:pt>
                <c:pt idx="3023">
                  <c:v>15.260000000000002</c:v>
                </c:pt>
                <c:pt idx="3024">
                  <c:v>10.08</c:v>
                </c:pt>
                <c:pt idx="3025">
                  <c:v>14.952000000000002</c:v>
                </c:pt>
                <c:pt idx="3026">
                  <c:v>15.8</c:v>
                </c:pt>
                <c:pt idx="3027">
                  <c:v>38.919999999999995</c:v>
                </c:pt>
                <c:pt idx="3028">
                  <c:v>10.56</c:v>
                </c:pt>
                <c:pt idx="3029">
                  <c:v>33.799999999999997</c:v>
                </c:pt>
                <c:pt idx="3030">
                  <c:v>10.36</c:v>
                </c:pt>
                <c:pt idx="3031">
                  <c:v>29.900000000000002</c:v>
                </c:pt>
                <c:pt idx="3032">
                  <c:v>15.648</c:v>
                </c:pt>
                <c:pt idx="3033">
                  <c:v>11.07</c:v>
                </c:pt>
                <c:pt idx="3034">
                  <c:v>68.640000000000015</c:v>
                </c:pt>
                <c:pt idx="3035">
                  <c:v>62.784000000000006</c:v>
                </c:pt>
                <c:pt idx="3036">
                  <c:v>53.699999999999996</c:v>
                </c:pt>
                <c:pt idx="3037">
                  <c:v>32.58</c:v>
                </c:pt>
                <c:pt idx="3038">
                  <c:v>51.072000000000003</c:v>
                </c:pt>
                <c:pt idx="3039">
                  <c:v>29.248000000000005</c:v>
                </c:pt>
                <c:pt idx="3040">
                  <c:v>10.9</c:v>
                </c:pt>
                <c:pt idx="3041">
                  <c:v>45.584000000000003</c:v>
                </c:pt>
                <c:pt idx="3042">
                  <c:v>435.99900000000002</c:v>
                </c:pt>
                <c:pt idx="3043">
                  <c:v>136.78399999999999</c:v>
                </c:pt>
                <c:pt idx="3044">
                  <c:v>14.16</c:v>
                </c:pt>
                <c:pt idx="3045">
                  <c:v>19.75</c:v>
                </c:pt>
                <c:pt idx="3046">
                  <c:v>91.391999999999996</c:v>
                </c:pt>
                <c:pt idx="3047">
                  <c:v>15.24</c:v>
                </c:pt>
                <c:pt idx="3048">
                  <c:v>10.95</c:v>
                </c:pt>
                <c:pt idx="3049">
                  <c:v>10.74</c:v>
                </c:pt>
                <c:pt idx="3050">
                  <c:v>206.35200000000003</c:v>
                </c:pt>
                <c:pt idx="3051">
                  <c:v>10.76</c:v>
                </c:pt>
                <c:pt idx="3052">
                  <c:v>17.22</c:v>
                </c:pt>
                <c:pt idx="3053">
                  <c:v>59.184000000000005</c:v>
                </c:pt>
                <c:pt idx="3054">
                  <c:v>79.680000000000007</c:v>
                </c:pt>
                <c:pt idx="3055">
                  <c:v>30.48</c:v>
                </c:pt>
                <c:pt idx="3056">
                  <c:v>10.8</c:v>
                </c:pt>
                <c:pt idx="3057">
                  <c:v>14.320000000000002</c:v>
                </c:pt>
                <c:pt idx="3058">
                  <c:v>48.467999999999996</c:v>
                </c:pt>
                <c:pt idx="3059">
                  <c:v>19.98</c:v>
                </c:pt>
                <c:pt idx="3060">
                  <c:v>83.13600000000001</c:v>
                </c:pt>
                <c:pt idx="3061">
                  <c:v>129.91999999999999</c:v>
                </c:pt>
                <c:pt idx="3062">
                  <c:v>57.408000000000008</c:v>
                </c:pt>
                <c:pt idx="3063">
                  <c:v>33.21</c:v>
                </c:pt>
                <c:pt idx="3064">
                  <c:v>17.97</c:v>
                </c:pt>
                <c:pt idx="3065">
                  <c:v>16.68</c:v>
                </c:pt>
                <c:pt idx="3066">
                  <c:v>13.904</c:v>
                </c:pt>
                <c:pt idx="3067">
                  <c:v>47.519999999999996</c:v>
                </c:pt>
                <c:pt idx="3068">
                  <c:v>46.384</c:v>
                </c:pt>
                <c:pt idx="3069">
                  <c:v>22.72</c:v>
                </c:pt>
                <c:pt idx="3070">
                  <c:v>29.402999999999999</c:v>
                </c:pt>
                <c:pt idx="3071">
                  <c:v>418.29599999999994</c:v>
                </c:pt>
                <c:pt idx="3072">
                  <c:v>16.096</c:v>
                </c:pt>
                <c:pt idx="3073">
                  <c:v>37.379999999999995</c:v>
                </c:pt>
                <c:pt idx="3074">
                  <c:v>12.78</c:v>
                </c:pt>
                <c:pt idx="3075">
                  <c:v>20.96</c:v>
                </c:pt>
                <c:pt idx="3076">
                  <c:v>18.760000000000002</c:v>
                </c:pt>
                <c:pt idx="3077">
                  <c:v>84.095999999999989</c:v>
                </c:pt>
                <c:pt idx="3078">
                  <c:v>40.879999999999995</c:v>
                </c:pt>
                <c:pt idx="3079">
                  <c:v>10.74</c:v>
                </c:pt>
                <c:pt idx="3080">
                  <c:v>28.08</c:v>
                </c:pt>
                <c:pt idx="3081">
                  <c:v>120.624</c:v>
                </c:pt>
                <c:pt idx="3082">
                  <c:v>16.896000000000001</c:v>
                </c:pt>
                <c:pt idx="3083">
                  <c:v>18.391999999999999</c:v>
                </c:pt>
                <c:pt idx="3084">
                  <c:v>16.272000000000002</c:v>
                </c:pt>
                <c:pt idx="3085">
                  <c:v>18.240000000000002</c:v>
                </c:pt>
                <c:pt idx="3086">
                  <c:v>22.32</c:v>
                </c:pt>
                <c:pt idx="3087">
                  <c:v>15.176</c:v>
                </c:pt>
                <c:pt idx="3088">
                  <c:v>23.64</c:v>
                </c:pt>
                <c:pt idx="3089">
                  <c:v>20.46</c:v>
                </c:pt>
                <c:pt idx="3090">
                  <c:v>21.72</c:v>
                </c:pt>
                <c:pt idx="3091">
                  <c:v>15.24</c:v>
                </c:pt>
                <c:pt idx="3092">
                  <c:v>15.808000000000002</c:v>
                </c:pt>
                <c:pt idx="3093">
                  <c:v>34.08</c:v>
                </c:pt>
                <c:pt idx="3094">
                  <c:v>23.76</c:v>
                </c:pt>
                <c:pt idx="3095">
                  <c:v>39.04</c:v>
                </c:pt>
                <c:pt idx="3096">
                  <c:v>49.560000000000009</c:v>
                </c:pt>
                <c:pt idx="3097">
                  <c:v>19.89</c:v>
                </c:pt>
                <c:pt idx="3098">
                  <c:v>11.43</c:v>
                </c:pt>
                <c:pt idx="3099">
                  <c:v>31.840000000000003</c:v>
                </c:pt>
                <c:pt idx="3100">
                  <c:v>15.936000000000002</c:v>
                </c:pt>
                <c:pt idx="3101">
                  <c:v>23.92</c:v>
                </c:pt>
                <c:pt idx="3102">
                  <c:v>15.968000000000002</c:v>
                </c:pt>
                <c:pt idx="3103">
                  <c:v>538.98</c:v>
                </c:pt>
                <c:pt idx="3104">
                  <c:v>11.01</c:v>
                </c:pt>
                <c:pt idx="3105">
                  <c:v>71.951999999999998</c:v>
                </c:pt>
                <c:pt idx="3106">
                  <c:v>172.70400000000001</c:v>
                </c:pt>
                <c:pt idx="3107">
                  <c:v>61.68</c:v>
                </c:pt>
                <c:pt idx="3108">
                  <c:v>18.62</c:v>
                </c:pt>
                <c:pt idx="3109">
                  <c:v>1082.48</c:v>
                </c:pt>
                <c:pt idx="3110">
                  <c:v>15.92</c:v>
                </c:pt>
                <c:pt idx="3111">
                  <c:v>11.52</c:v>
                </c:pt>
                <c:pt idx="3112">
                  <c:v>14.952000000000002</c:v>
                </c:pt>
                <c:pt idx="3113">
                  <c:v>16.687999999999999</c:v>
                </c:pt>
                <c:pt idx="3114">
                  <c:v>14.976000000000003</c:v>
                </c:pt>
                <c:pt idx="3115">
                  <c:v>14.976000000000001</c:v>
                </c:pt>
                <c:pt idx="3116">
                  <c:v>23.12</c:v>
                </c:pt>
                <c:pt idx="3117">
                  <c:v>54.336000000000006</c:v>
                </c:pt>
                <c:pt idx="3118">
                  <c:v>12.35</c:v>
                </c:pt>
                <c:pt idx="3119">
                  <c:v>11.09</c:v>
                </c:pt>
                <c:pt idx="3120">
                  <c:v>497.66400000000033</c:v>
                </c:pt>
                <c:pt idx="3121">
                  <c:v>16.752000000000002</c:v>
                </c:pt>
                <c:pt idx="3122">
                  <c:v>11.12</c:v>
                </c:pt>
                <c:pt idx="3123">
                  <c:v>136.26</c:v>
                </c:pt>
                <c:pt idx="3124">
                  <c:v>19.559999999999999</c:v>
                </c:pt>
                <c:pt idx="3125">
                  <c:v>48.712000000000003</c:v>
                </c:pt>
                <c:pt idx="3126">
                  <c:v>14.624000000000002</c:v>
                </c:pt>
                <c:pt idx="3127">
                  <c:v>35.04</c:v>
                </c:pt>
                <c:pt idx="3128">
                  <c:v>22</c:v>
                </c:pt>
                <c:pt idx="3129">
                  <c:v>20.016000000000002</c:v>
                </c:pt>
                <c:pt idx="3130">
                  <c:v>15.192</c:v>
                </c:pt>
                <c:pt idx="3131">
                  <c:v>47.98</c:v>
                </c:pt>
                <c:pt idx="3132">
                  <c:v>30.463999999999999</c:v>
                </c:pt>
                <c:pt idx="3133">
                  <c:v>14.56</c:v>
                </c:pt>
                <c:pt idx="3134">
                  <c:v>14.190000000000001</c:v>
                </c:pt>
                <c:pt idx="3135">
                  <c:v>34.08</c:v>
                </c:pt>
                <c:pt idx="3136">
                  <c:v>11.54</c:v>
                </c:pt>
                <c:pt idx="3137">
                  <c:v>31.680000000000003</c:v>
                </c:pt>
                <c:pt idx="3138">
                  <c:v>17.760000000000002</c:v>
                </c:pt>
                <c:pt idx="3139">
                  <c:v>32.896000000000001</c:v>
                </c:pt>
                <c:pt idx="3140">
                  <c:v>17.088000000000001</c:v>
                </c:pt>
                <c:pt idx="3141">
                  <c:v>22.68</c:v>
                </c:pt>
                <c:pt idx="3142">
                  <c:v>20.58</c:v>
                </c:pt>
                <c:pt idx="3143">
                  <c:v>13.899999999999999</c:v>
                </c:pt>
                <c:pt idx="3144">
                  <c:v>55.616</c:v>
                </c:pt>
                <c:pt idx="3145">
                  <c:v>11.36</c:v>
                </c:pt>
                <c:pt idx="3146">
                  <c:v>16.496000000000002</c:v>
                </c:pt>
                <c:pt idx="3147">
                  <c:v>16.520000000000003</c:v>
                </c:pt>
                <c:pt idx="3148">
                  <c:v>11.16</c:v>
                </c:pt>
                <c:pt idx="3149">
                  <c:v>22.32</c:v>
                </c:pt>
                <c:pt idx="3150">
                  <c:v>17.880000000000003</c:v>
                </c:pt>
                <c:pt idx="3151">
                  <c:v>19.96</c:v>
                </c:pt>
                <c:pt idx="3152">
                  <c:v>63.936000000000007</c:v>
                </c:pt>
                <c:pt idx="3153">
                  <c:v>55.991999999999997</c:v>
                </c:pt>
                <c:pt idx="3154">
                  <c:v>32</c:v>
                </c:pt>
                <c:pt idx="3155">
                  <c:v>11.67</c:v>
                </c:pt>
                <c:pt idx="3156">
                  <c:v>44.840000000000011</c:v>
                </c:pt>
                <c:pt idx="3157">
                  <c:v>32.064</c:v>
                </c:pt>
                <c:pt idx="3158">
                  <c:v>15.48</c:v>
                </c:pt>
                <c:pt idx="3159">
                  <c:v>24.96</c:v>
                </c:pt>
                <c:pt idx="3160">
                  <c:v>34.655999999999999</c:v>
                </c:pt>
                <c:pt idx="3161">
                  <c:v>93.312000000000026</c:v>
                </c:pt>
                <c:pt idx="3162">
                  <c:v>13.12</c:v>
                </c:pt>
                <c:pt idx="3163">
                  <c:v>34.56</c:v>
                </c:pt>
                <c:pt idx="3164">
                  <c:v>12.56</c:v>
                </c:pt>
                <c:pt idx="3165">
                  <c:v>14.52</c:v>
                </c:pt>
                <c:pt idx="3166">
                  <c:v>21.78</c:v>
                </c:pt>
                <c:pt idx="3167">
                  <c:v>11.8</c:v>
                </c:pt>
                <c:pt idx="3168">
                  <c:v>80.92</c:v>
                </c:pt>
                <c:pt idx="3169">
                  <c:v>52.416000000000004</c:v>
                </c:pt>
                <c:pt idx="3170">
                  <c:v>11.84</c:v>
                </c:pt>
                <c:pt idx="3171">
                  <c:v>47.136000000000003</c:v>
                </c:pt>
                <c:pt idx="3172">
                  <c:v>61.95</c:v>
                </c:pt>
                <c:pt idx="3173">
                  <c:v>39.36</c:v>
                </c:pt>
                <c:pt idx="3174">
                  <c:v>18.288</c:v>
                </c:pt>
                <c:pt idx="3175">
                  <c:v>19.103999999999999</c:v>
                </c:pt>
                <c:pt idx="3176">
                  <c:v>12.74</c:v>
                </c:pt>
                <c:pt idx="3177">
                  <c:v>41.720000000000006</c:v>
                </c:pt>
                <c:pt idx="3178">
                  <c:v>13.04</c:v>
                </c:pt>
                <c:pt idx="3179">
                  <c:v>57.408000000000008</c:v>
                </c:pt>
                <c:pt idx="3180">
                  <c:v>12.78</c:v>
                </c:pt>
                <c:pt idx="3181">
                  <c:v>12.24</c:v>
                </c:pt>
                <c:pt idx="3182">
                  <c:v>57.567999999999998</c:v>
                </c:pt>
                <c:pt idx="3183">
                  <c:v>19.86</c:v>
                </c:pt>
                <c:pt idx="3184">
                  <c:v>58.8</c:v>
                </c:pt>
                <c:pt idx="3185">
                  <c:v>17.088000000000001</c:v>
                </c:pt>
                <c:pt idx="3186">
                  <c:v>42.72</c:v>
                </c:pt>
                <c:pt idx="3187">
                  <c:v>11.54</c:v>
                </c:pt>
                <c:pt idx="3188">
                  <c:v>12.28</c:v>
                </c:pt>
                <c:pt idx="3189">
                  <c:v>46.2</c:v>
                </c:pt>
                <c:pt idx="3190">
                  <c:v>21</c:v>
                </c:pt>
                <c:pt idx="3191">
                  <c:v>51.336000000000006</c:v>
                </c:pt>
                <c:pt idx="3192">
                  <c:v>15.936000000000002</c:v>
                </c:pt>
                <c:pt idx="3193">
                  <c:v>38.519999999999996</c:v>
                </c:pt>
                <c:pt idx="3194">
                  <c:v>35.568000000000005</c:v>
                </c:pt>
                <c:pt idx="3195">
                  <c:v>18.504000000000001</c:v>
                </c:pt>
                <c:pt idx="3196">
                  <c:v>19.3</c:v>
                </c:pt>
                <c:pt idx="3197">
                  <c:v>25.2</c:v>
                </c:pt>
                <c:pt idx="3198">
                  <c:v>16.559999999999999</c:v>
                </c:pt>
                <c:pt idx="3199">
                  <c:v>463.84000000000003</c:v>
                </c:pt>
                <c:pt idx="3200">
                  <c:v>12.350000000000001</c:v>
                </c:pt>
                <c:pt idx="3201">
                  <c:v>16.59</c:v>
                </c:pt>
                <c:pt idx="3202">
                  <c:v>32.112000000000002</c:v>
                </c:pt>
                <c:pt idx="3203">
                  <c:v>15.528</c:v>
                </c:pt>
                <c:pt idx="3204">
                  <c:v>24.78</c:v>
                </c:pt>
                <c:pt idx="3205">
                  <c:v>17.96</c:v>
                </c:pt>
                <c:pt idx="3206">
                  <c:v>116.82</c:v>
                </c:pt>
                <c:pt idx="3207">
                  <c:v>25.4</c:v>
                </c:pt>
                <c:pt idx="3208">
                  <c:v>33.488000000000007</c:v>
                </c:pt>
                <c:pt idx="3209">
                  <c:v>59.800000000000004</c:v>
                </c:pt>
                <c:pt idx="3210">
                  <c:v>52.136000000000003</c:v>
                </c:pt>
                <c:pt idx="3211">
                  <c:v>25.52</c:v>
                </c:pt>
                <c:pt idx="3212">
                  <c:v>78.272000000000006</c:v>
                </c:pt>
                <c:pt idx="3213">
                  <c:v>90.32</c:v>
                </c:pt>
                <c:pt idx="3214">
                  <c:v>167.84</c:v>
                </c:pt>
                <c:pt idx="3215">
                  <c:v>67.144000000000005</c:v>
                </c:pt>
                <c:pt idx="3216">
                  <c:v>16.224</c:v>
                </c:pt>
                <c:pt idx="3217">
                  <c:v>21.81</c:v>
                </c:pt>
                <c:pt idx="3218">
                  <c:v>12.53</c:v>
                </c:pt>
                <c:pt idx="3219">
                  <c:v>34.911999999999999</c:v>
                </c:pt>
                <c:pt idx="3220">
                  <c:v>117.96</c:v>
                </c:pt>
                <c:pt idx="3221">
                  <c:v>18.175999999999998</c:v>
                </c:pt>
                <c:pt idx="3222">
                  <c:v>12.32</c:v>
                </c:pt>
                <c:pt idx="3223">
                  <c:v>47.32</c:v>
                </c:pt>
                <c:pt idx="3224">
                  <c:v>37.872</c:v>
                </c:pt>
                <c:pt idx="3225">
                  <c:v>21.92</c:v>
                </c:pt>
                <c:pt idx="3226">
                  <c:v>67.64</c:v>
                </c:pt>
                <c:pt idx="3227">
                  <c:v>35.088000000000001</c:v>
                </c:pt>
                <c:pt idx="3228">
                  <c:v>19.760000000000002</c:v>
                </c:pt>
                <c:pt idx="3229">
                  <c:v>13.48</c:v>
                </c:pt>
                <c:pt idx="3230">
                  <c:v>34.92</c:v>
                </c:pt>
                <c:pt idx="3231">
                  <c:v>18.272000000000002</c:v>
                </c:pt>
                <c:pt idx="3232">
                  <c:v>19.829999999999998</c:v>
                </c:pt>
                <c:pt idx="3233">
                  <c:v>47.616</c:v>
                </c:pt>
                <c:pt idx="3234">
                  <c:v>79.400000000000006</c:v>
                </c:pt>
                <c:pt idx="3235">
                  <c:v>22.704000000000001</c:v>
                </c:pt>
                <c:pt idx="3236">
                  <c:v>18.368000000000002</c:v>
                </c:pt>
                <c:pt idx="3237">
                  <c:v>11.94</c:v>
                </c:pt>
                <c:pt idx="3238">
                  <c:v>59.712000000000003</c:v>
                </c:pt>
                <c:pt idx="3239">
                  <c:v>17.712</c:v>
                </c:pt>
                <c:pt idx="3240">
                  <c:v>19.136000000000003</c:v>
                </c:pt>
                <c:pt idx="3241">
                  <c:v>18.431999999999999</c:v>
                </c:pt>
                <c:pt idx="3242">
                  <c:v>119.94</c:v>
                </c:pt>
                <c:pt idx="3243">
                  <c:v>47.984000000000002</c:v>
                </c:pt>
                <c:pt idx="3244">
                  <c:v>299.94</c:v>
                </c:pt>
                <c:pt idx="3245">
                  <c:v>95.984000000000009</c:v>
                </c:pt>
                <c:pt idx="3246">
                  <c:v>68.599999999999994</c:v>
                </c:pt>
                <c:pt idx="3247">
                  <c:v>26.099999999999998</c:v>
                </c:pt>
                <c:pt idx="3248">
                  <c:v>18.48</c:v>
                </c:pt>
                <c:pt idx="3249">
                  <c:v>27.96</c:v>
                </c:pt>
                <c:pt idx="3250">
                  <c:v>14.669999999999998</c:v>
                </c:pt>
                <c:pt idx="3251">
                  <c:v>26.16</c:v>
                </c:pt>
                <c:pt idx="3252">
                  <c:v>17.216000000000001</c:v>
                </c:pt>
                <c:pt idx="3253">
                  <c:v>150.66</c:v>
                </c:pt>
                <c:pt idx="3254">
                  <c:v>56.519999999999996</c:v>
                </c:pt>
                <c:pt idx="3255">
                  <c:v>57.887999999999998</c:v>
                </c:pt>
                <c:pt idx="3256">
                  <c:v>34.496000000000002</c:v>
                </c:pt>
                <c:pt idx="3257">
                  <c:v>34.504000000000005</c:v>
                </c:pt>
                <c:pt idx="3258">
                  <c:v>43.936000000000007</c:v>
                </c:pt>
                <c:pt idx="3259">
                  <c:v>120.83199999999999</c:v>
                </c:pt>
                <c:pt idx="3260">
                  <c:v>48.36</c:v>
                </c:pt>
                <c:pt idx="3261">
                  <c:v>25.2</c:v>
                </c:pt>
                <c:pt idx="3262">
                  <c:v>46.64</c:v>
                </c:pt>
                <c:pt idx="3263">
                  <c:v>16.176000000000002</c:v>
                </c:pt>
                <c:pt idx="3264">
                  <c:v>14.8</c:v>
                </c:pt>
                <c:pt idx="3265">
                  <c:v>41.88</c:v>
                </c:pt>
                <c:pt idx="3266">
                  <c:v>23.36</c:v>
                </c:pt>
                <c:pt idx="3267">
                  <c:v>194.36800000000002</c:v>
                </c:pt>
                <c:pt idx="3268">
                  <c:v>13.23</c:v>
                </c:pt>
                <c:pt idx="3269">
                  <c:v>16.02</c:v>
                </c:pt>
                <c:pt idx="3270">
                  <c:v>304.89999999999998</c:v>
                </c:pt>
                <c:pt idx="3271">
                  <c:v>101.69999999999999</c:v>
                </c:pt>
                <c:pt idx="3272">
                  <c:v>43.6</c:v>
                </c:pt>
                <c:pt idx="3273">
                  <c:v>61.192</c:v>
                </c:pt>
                <c:pt idx="3274">
                  <c:v>97.968000000000004</c:v>
                </c:pt>
                <c:pt idx="3275">
                  <c:v>13.620000000000001</c:v>
                </c:pt>
                <c:pt idx="3276">
                  <c:v>18.864000000000001</c:v>
                </c:pt>
                <c:pt idx="3277">
                  <c:v>17.52</c:v>
                </c:pt>
                <c:pt idx="3278">
                  <c:v>43.92</c:v>
                </c:pt>
                <c:pt idx="3279">
                  <c:v>23.65</c:v>
                </c:pt>
                <c:pt idx="3280">
                  <c:v>12.3</c:v>
                </c:pt>
                <c:pt idx="3281">
                  <c:v>13.98</c:v>
                </c:pt>
                <c:pt idx="3282">
                  <c:v>13.38</c:v>
                </c:pt>
                <c:pt idx="3283">
                  <c:v>18.240000000000002</c:v>
                </c:pt>
                <c:pt idx="3284">
                  <c:v>140.73599999999999</c:v>
                </c:pt>
                <c:pt idx="3285">
                  <c:v>18.264000000000003</c:v>
                </c:pt>
                <c:pt idx="3286">
                  <c:v>30.839999999999996</c:v>
                </c:pt>
                <c:pt idx="3287">
                  <c:v>17.14</c:v>
                </c:pt>
                <c:pt idx="3288">
                  <c:v>12.600000000000001</c:v>
                </c:pt>
                <c:pt idx="3289">
                  <c:v>123.584</c:v>
                </c:pt>
                <c:pt idx="3290">
                  <c:v>18.368000000000002</c:v>
                </c:pt>
                <c:pt idx="3291">
                  <c:v>18.240000000000002</c:v>
                </c:pt>
                <c:pt idx="3292">
                  <c:v>21.39</c:v>
                </c:pt>
                <c:pt idx="3293">
                  <c:v>85.600000000000009</c:v>
                </c:pt>
                <c:pt idx="3294">
                  <c:v>55.167999999999999</c:v>
                </c:pt>
                <c:pt idx="3295">
                  <c:v>36.56</c:v>
                </c:pt>
                <c:pt idx="3296">
                  <c:v>23.680000000000003</c:v>
                </c:pt>
                <c:pt idx="3297">
                  <c:v>13.52</c:v>
                </c:pt>
                <c:pt idx="3298">
                  <c:v>557.27999999999986</c:v>
                </c:pt>
                <c:pt idx="3299">
                  <c:v>55.328000000000003</c:v>
                </c:pt>
                <c:pt idx="3300">
                  <c:v>29.64</c:v>
                </c:pt>
                <c:pt idx="3301">
                  <c:v>17.184000000000001</c:v>
                </c:pt>
                <c:pt idx="3302">
                  <c:v>13.56</c:v>
                </c:pt>
                <c:pt idx="3303">
                  <c:v>24.96</c:v>
                </c:pt>
                <c:pt idx="3304">
                  <c:v>18.496000000000002</c:v>
                </c:pt>
                <c:pt idx="3305">
                  <c:v>17.856000000000002</c:v>
                </c:pt>
                <c:pt idx="3306">
                  <c:v>16.899999999999999</c:v>
                </c:pt>
                <c:pt idx="3307">
                  <c:v>55.600000000000009</c:v>
                </c:pt>
                <c:pt idx="3308">
                  <c:v>20.016000000000002</c:v>
                </c:pt>
                <c:pt idx="3309">
                  <c:v>15.260000000000002</c:v>
                </c:pt>
                <c:pt idx="3310">
                  <c:v>29.12</c:v>
                </c:pt>
                <c:pt idx="3311">
                  <c:v>17.904</c:v>
                </c:pt>
                <c:pt idx="3312">
                  <c:v>18.624000000000002</c:v>
                </c:pt>
                <c:pt idx="3313">
                  <c:v>21.880000000000003</c:v>
                </c:pt>
                <c:pt idx="3314">
                  <c:v>111.84</c:v>
                </c:pt>
                <c:pt idx="3315">
                  <c:v>71.928000000000011</c:v>
                </c:pt>
                <c:pt idx="3316">
                  <c:v>29.99</c:v>
                </c:pt>
                <c:pt idx="3317">
                  <c:v>100.792</c:v>
                </c:pt>
                <c:pt idx="3318">
                  <c:v>315.2</c:v>
                </c:pt>
                <c:pt idx="3319">
                  <c:v>17.52</c:v>
                </c:pt>
                <c:pt idx="3320">
                  <c:v>12.9</c:v>
                </c:pt>
                <c:pt idx="3321">
                  <c:v>41.28</c:v>
                </c:pt>
                <c:pt idx="3322">
                  <c:v>17.472000000000001</c:v>
                </c:pt>
                <c:pt idx="3323">
                  <c:v>129.60000000000005</c:v>
                </c:pt>
                <c:pt idx="3324">
                  <c:v>12.72</c:v>
                </c:pt>
                <c:pt idx="3325">
                  <c:v>28.272000000000006</c:v>
                </c:pt>
                <c:pt idx="3326">
                  <c:v>35.136000000000003</c:v>
                </c:pt>
                <c:pt idx="3327">
                  <c:v>84.960000000000008</c:v>
                </c:pt>
                <c:pt idx="3328">
                  <c:v>26.56</c:v>
                </c:pt>
                <c:pt idx="3329">
                  <c:v>510.24</c:v>
                </c:pt>
                <c:pt idx="3330">
                  <c:v>63.936000000000007</c:v>
                </c:pt>
                <c:pt idx="3331">
                  <c:v>31.968000000000004</c:v>
                </c:pt>
                <c:pt idx="3332">
                  <c:v>63.96</c:v>
                </c:pt>
                <c:pt idx="3333">
                  <c:v>18.28</c:v>
                </c:pt>
                <c:pt idx="3334">
                  <c:v>106.88</c:v>
                </c:pt>
                <c:pt idx="3335">
                  <c:v>36.671999999999997</c:v>
                </c:pt>
                <c:pt idx="3336">
                  <c:v>41.088000000000008</c:v>
                </c:pt>
                <c:pt idx="3337">
                  <c:v>66.42</c:v>
                </c:pt>
                <c:pt idx="3338">
                  <c:v>35.423999999999999</c:v>
                </c:pt>
                <c:pt idx="3339">
                  <c:v>13.96</c:v>
                </c:pt>
                <c:pt idx="3340">
                  <c:v>22.368000000000002</c:v>
                </c:pt>
                <c:pt idx="3341">
                  <c:v>13.4</c:v>
                </c:pt>
                <c:pt idx="3342">
                  <c:v>23.84</c:v>
                </c:pt>
                <c:pt idx="3343">
                  <c:v>19.824000000000002</c:v>
                </c:pt>
                <c:pt idx="3344">
                  <c:v>17.940000000000001</c:v>
                </c:pt>
                <c:pt idx="3345">
                  <c:v>19.152000000000001</c:v>
                </c:pt>
                <c:pt idx="3346">
                  <c:v>387.90000000000003</c:v>
                </c:pt>
                <c:pt idx="3347">
                  <c:v>23.1</c:v>
                </c:pt>
                <c:pt idx="3348">
                  <c:v>19.168000000000003</c:v>
                </c:pt>
                <c:pt idx="3349">
                  <c:v>12.94</c:v>
                </c:pt>
                <c:pt idx="3350">
                  <c:v>20.72</c:v>
                </c:pt>
                <c:pt idx="3351">
                  <c:v>64.784000000000006</c:v>
                </c:pt>
                <c:pt idx="3352">
                  <c:v>72</c:v>
                </c:pt>
                <c:pt idx="3353">
                  <c:v>129.72800000000001</c:v>
                </c:pt>
                <c:pt idx="3354">
                  <c:v>64.944000000000003</c:v>
                </c:pt>
                <c:pt idx="3355">
                  <c:v>19.68</c:v>
                </c:pt>
                <c:pt idx="3356">
                  <c:v>18.559999999999999</c:v>
                </c:pt>
                <c:pt idx="3357">
                  <c:v>20.8</c:v>
                </c:pt>
                <c:pt idx="3358">
                  <c:v>25.02</c:v>
                </c:pt>
                <c:pt idx="3359">
                  <c:v>74.352000000000004</c:v>
                </c:pt>
                <c:pt idx="3360">
                  <c:v>32.56</c:v>
                </c:pt>
                <c:pt idx="3361">
                  <c:v>47.392000000000003</c:v>
                </c:pt>
                <c:pt idx="3362">
                  <c:v>25.11</c:v>
                </c:pt>
                <c:pt idx="3363">
                  <c:v>14.2</c:v>
                </c:pt>
                <c:pt idx="3364">
                  <c:v>69.696000000000012</c:v>
                </c:pt>
                <c:pt idx="3365">
                  <c:v>104.69600000000001</c:v>
                </c:pt>
                <c:pt idx="3366">
                  <c:v>42.24</c:v>
                </c:pt>
                <c:pt idx="3367">
                  <c:v>1113.33</c:v>
                </c:pt>
                <c:pt idx="3368">
                  <c:v>20.16</c:v>
                </c:pt>
                <c:pt idx="3369">
                  <c:v>37.44</c:v>
                </c:pt>
                <c:pt idx="3370">
                  <c:v>47.664000000000001</c:v>
                </c:pt>
                <c:pt idx="3371">
                  <c:v>36.176000000000002</c:v>
                </c:pt>
                <c:pt idx="3372">
                  <c:v>59.699999999999996</c:v>
                </c:pt>
                <c:pt idx="3373">
                  <c:v>14.28</c:v>
                </c:pt>
                <c:pt idx="3374">
                  <c:v>19.920000000000002</c:v>
                </c:pt>
                <c:pt idx="3375">
                  <c:v>20.231999999999999</c:v>
                </c:pt>
                <c:pt idx="3376">
                  <c:v>13.71</c:v>
                </c:pt>
                <c:pt idx="3377">
                  <c:v>18.16</c:v>
                </c:pt>
                <c:pt idx="3378">
                  <c:v>13.440000000000001</c:v>
                </c:pt>
                <c:pt idx="3379">
                  <c:v>22.72</c:v>
                </c:pt>
                <c:pt idx="3380">
                  <c:v>32.952000000000005</c:v>
                </c:pt>
                <c:pt idx="3381">
                  <c:v>22.75</c:v>
                </c:pt>
                <c:pt idx="3382">
                  <c:v>21.12</c:v>
                </c:pt>
                <c:pt idx="3383">
                  <c:v>88.04</c:v>
                </c:pt>
                <c:pt idx="3384">
                  <c:v>44.099999999999994</c:v>
                </c:pt>
                <c:pt idx="3385">
                  <c:v>19.608000000000001</c:v>
                </c:pt>
                <c:pt idx="3386">
                  <c:v>82.800000000000011</c:v>
                </c:pt>
                <c:pt idx="3387">
                  <c:v>14.399999999999999</c:v>
                </c:pt>
                <c:pt idx="3388">
                  <c:v>18.288</c:v>
                </c:pt>
                <c:pt idx="3389">
                  <c:v>51</c:v>
                </c:pt>
                <c:pt idx="3390">
                  <c:v>39.295999999999999</c:v>
                </c:pt>
                <c:pt idx="3391">
                  <c:v>20.100000000000001</c:v>
                </c:pt>
                <c:pt idx="3392">
                  <c:v>20.416</c:v>
                </c:pt>
                <c:pt idx="3393">
                  <c:v>221.54999999999998</c:v>
                </c:pt>
                <c:pt idx="3394">
                  <c:v>18.335999999999999</c:v>
                </c:pt>
                <c:pt idx="3395">
                  <c:v>91.839999999999989</c:v>
                </c:pt>
                <c:pt idx="3396">
                  <c:v>332.94</c:v>
                </c:pt>
                <c:pt idx="3397">
                  <c:v>14.2</c:v>
                </c:pt>
                <c:pt idx="3398">
                  <c:v>19.096</c:v>
                </c:pt>
                <c:pt idx="3399">
                  <c:v>51.42</c:v>
                </c:pt>
                <c:pt idx="3400">
                  <c:v>19.824000000000002</c:v>
                </c:pt>
                <c:pt idx="3401">
                  <c:v>90.896000000000015</c:v>
                </c:pt>
                <c:pt idx="3402">
                  <c:v>27.92</c:v>
                </c:pt>
                <c:pt idx="3403">
                  <c:v>76.608000000000004</c:v>
                </c:pt>
                <c:pt idx="3404">
                  <c:v>67.040000000000006</c:v>
                </c:pt>
                <c:pt idx="3405">
                  <c:v>55.488000000000007</c:v>
                </c:pt>
                <c:pt idx="3406">
                  <c:v>19.872</c:v>
                </c:pt>
                <c:pt idx="3407">
                  <c:v>14.280000000000001</c:v>
                </c:pt>
                <c:pt idx="3408">
                  <c:v>26.86</c:v>
                </c:pt>
                <c:pt idx="3409">
                  <c:v>268.70400000000001</c:v>
                </c:pt>
                <c:pt idx="3410">
                  <c:v>67.176000000000002</c:v>
                </c:pt>
                <c:pt idx="3411">
                  <c:v>134.376</c:v>
                </c:pt>
                <c:pt idx="3412">
                  <c:v>26.880000000000003</c:v>
                </c:pt>
                <c:pt idx="3413">
                  <c:v>19.920000000000002</c:v>
                </c:pt>
                <c:pt idx="3414">
                  <c:v>51.72</c:v>
                </c:pt>
                <c:pt idx="3415">
                  <c:v>29.24</c:v>
                </c:pt>
                <c:pt idx="3416">
                  <c:v>14.04</c:v>
                </c:pt>
                <c:pt idx="3417">
                  <c:v>13.48</c:v>
                </c:pt>
                <c:pt idx="3418">
                  <c:v>28.400000000000002</c:v>
                </c:pt>
                <c:pt idx="3419">
                  <c:v>14.669999999999998</c:v>
                </c:pt>
                <c:pt idx="3420">
                  <c:v>67.536000000000016</c:v>
                </c:pt>
                <c:pt idx="3421">
                  <c:v>67.56</c:v>
                </c:pt>
                <c:pt idx="3422">
                  <c:v>676.55</c:v>
                </c:pt>
                <c:pt idx="3423">
                  <c:v>112.80000000000001</c:v>
                </c:pt>
                <c:pt idx="3424">
                  <c:v>14.450000000000001</c:v>
                </c:pt>
                <c:pt idx="3425">
                  <c:v>67.92</c:v>
                </c:pt>
                <c:pt idx="3426">
                  <c:v>21.744000000000003</c:v>
                </c:pt>
                <c:pt idx="3427">
                  <c:v>59.97</c:v>
                </c:pt>
                <c:pt idx="3428">
                  <c:v>108.78399999999999</c:v>
                </c:pt>
                <c:pt idx="3429">
                  <c:v>20.928000000000001</c:v>
                </c:pt>
                <c:pt idx="3430">
                  <c:v>20.96</c:v>
                </c:pt>
                <c:pt idx="3431">
                  <c:v>32.064</c:v>
                </c:pt>
                <c:pt idx="3432">
                  <c:v>37.93</c:v>
                </c:pt>
                <c:pt idx="3433">
                  <c:v>102.58200000000001</c:v>
                </c:pt>
                <c:pt idx="3434">
                  <c:v>54.768000000000001</c:v>
                </c:pt>
                <c:pt idx="3435">
                  <c:v>14.9</c:v>
                </c:pt>
                <c:pt idx="3436">
                  <c:v>15.24</c:v>
                </c:pt>
                <c:pt idx="3437">
                  <c:v>14.6</c:v>
                </c:pt>
                <c:pt idx="3438">
                  <c:v>146.20000000000002</c:v>
                </c:pt>
                <c:pt idx="3439">
                  <c:v>89.64</c:v>
                </c:pt>
                <c:pt idx="3440">
                  <c:v>73.679999999999993</c:v>
                </c:pt>
                <c:pt idx="3441">
                  <c:v>39.36</c:v>
                </c:pt>
                <c:pt idx="3442">
                  <c:v>19.008000000000003</c:v>
                </c:pt>
                <c:pt idx="3443">
                  <c:v>14.98</c:v>
                </c:pt>
                <c:pt idx="3444">
                  <c:v>22.98</c:v>
                </c:pt>
                <c:pt idx="3445">
                  <c:v>14.069999999999999</c:v>
                </c:pt>
                <c:pt idx="3446">
                  <c:v>229.94</c:v>
                </c:pt>
                <c:pt idx="3447">
                  <c:v>21.560000000000002</c:v>
                </c:pt>
                <c:pt idx="3448">
                  <c:v>60.96</c:v>
                </c:pt>
                <c:pt idx="3449">
                  <c:v>23.04</c:v>
                </c:pt>
                <c:pt idx="3450">
                  <c:v>19.752000000000002</c:v>
                </c:pt>
                <c:pt idx="3451">
                  <c:v>14.73</c:v>
                </c:pt>
                <c:pt idx="3452">
                  <c:v>41.543999999999997</c:v>
                </c:pt>
                <c:pt idx="3453">
                  <c:v>20.37</c:v>
                </c:pt>
                <c:pt idx="3454">
                  <c:v>23.1</c:v>
                </c:pt>
                <c:pt idx="3455">
                  <c:v>19.136000000000003</c:v>
                </c:pt>
                <c:pt idx="3456">
                  <c:v>14.76</c:v>
                </c:pt>
                <c:pt idx="3457">
                  <c:v>24.78</c:v>
                </c:pt>
                <c:pt idx="3458">
                  <c:v>15.42</c:v>
                </c:pt>
                <c:pt idx="3459">
                  <c:v>16.559999999999999</c:v>
                </c:pt>
                <c:pt idx="3460">
                  <c:v>14.82</c:v>
                </c:pt>
                <c:pt idx="3461">
                  <c:v>24.88</c:v>
                </c:pt>
                <c:pt idx="3462">
                  <c:v>557.72799999999995</c:v>
                </c:pt>
                <c:pt idx="3463">
                  <c:v>19.920000000000002</c:v>
                </c:pt>
                <c:pt idx="3464">
                  <c:v>21.456</c:v>
                </c:pt>
                <c:pt idx="3465">
                  <c:v>20.664000000000001</c:v>
                </c:pt>
                <c:pt idx="3466">
                  <c:v>27.9</c:v>
                </c:pt>
                <c:pt idx="3467">
                  <c:v>223.34400000000002</c:v>
                </c:pt>
                <c:pt idx="3468">
                  <c:v>17.04</c:v>
                </c:pt>
                <c:pt idx="3469">
                  <c:v>14.56</c:v>
                </c:pt>
                <c:pt idx="3470">
                  <c:v>27.968000000000004</c:v>
                </c:pt>
                <c:pt idx="3471">
                  <c:v>39.992000000000004</c:v>
                </c:pt>
                <c:pt idx="3472">
                  <c:v>111.98399999999999</c:v>
                </c:pt>
                <c:pt idx="3473">
                  <c:v>21.552000000000003</c:v>
                </c:pt>
                <c:pt idx="3474">
                  <c:v>15.92</c:v>
                </c:pt>
                <c:pt idx="3475">
                  <c:v>18.687999999999999</c:v>
                </c:pt>
                <c:pt idx="3476">
                  <c:v>26.96</c:v>
                </c:pt>
                <c:pt idx="3477">
                  <c:v>23.376000000000001</c:v>
                </c:pt>
                <c:pt idx="3478">
                  <c:v>15.25</c:v>
                </c:pt>
                <c:pt idx="3479">
                  <c:v>62.376000000000005</c:v>
                </c:pt>
                <c:pt idx="3480">
                  <c:v>134.46</c:v>
                </c:pt>
                <c:pt idx="3481">
                  <c:v>20.064</c:v>
                </c:pt>
                <c:pt idx="3482">
                  <c:v>15.959999999999999</c:v>
                </c:pt>
                <c:pt idx="3483">
                  <c:v>20.808000000000003</c:v>
                </c:pt>
                <c:pt idx="3484">
                  <c:v>563.91999999999996</c:v>
                </c:pt>
                <c:pt idx="3485">
                  <c:v>119.83299999999998</c:v>
                </c:pt>
                <c:pt idx="3486">
                  <c:v>21.696000000000002</c:v>
                </c:pt>
                <c:pt idx="3487">
                  <c:v>16.399999999999999</c:v>
                </c:pt>
                <c:pt idx="3488">
                  <c:v>72</c:v>
                </c:pt>
                <c:pt idx="3489">
                  <c:v>31.400000000000002</c:v>
                </c:pt>
                <c:pt idx="3490">
                  <c:v>20.936000000000003</c:v>
                </c:pt>
                <c:pt idx="3491">
                  <c:v>23.56</c:v>
                </c:pt>
                <c:pt idx="3492">
                  <c:v>20.952000000000002</c:v>
                </c:pt>
                <c:pt idx="3493">
                  <c:v>14.75</c:v>
                </c:pt>
                <c:pt idx="3494">
                  <c:v>14.46</c:v>
                </c:pt>
                <c:pt idx="3495">
                  <c:v>21.5</c:v>
                </c:pt>
                <c:pt idx="3496">
                  <c:v>319.41000000000003</c:v>
                </c:pt>
                <c:pt idx="3497">
                  <c:v>18.689999999999998</c:v>
                </c:pt>
                <c:pt idx="3498">
                  <c:v>18.7</c:v>
                </c:pt>
                <c:pt idx="3499">
                  <c:v>22.752000000000002</c:v>
                </c:pt>
                <c:pt idx="3500">
                  <c:v>569.5680000000001</c:v>
                </c:pt>
                <c:pt idx="3501">
                  <c:v>31.68</c:v>
                </c:pt>
                <c:pt idx="3502">
                  <c:v>15.18</c:v>
                </c:pt>
                <c:pt idx="3503">
                  <c:v>81.567999999999998</c:v>
                </c:pt>
                <c:pt idx="3504">
                  <c:v>14.9</c:v>
                </c:pt>
                <c:pt idx="3505">
                  <c:v>715.86</c:v>
                </c:pt>
                <c:pt idx="3506">
                  <c:v>18.84</c:v>
                </c:pt>
                <c:pt idx="3507">
                  <c:v>15.24</c:v>
                </c:pt>
                <c:pt idx="3508">
                  <c:v>14.940000000000001</c:v>
                </c:pt>
                <c:pt idx="3509">
                  <c:v>95.76</c:v>
                </c:pt>
                <c:pt idx="3510">
                  <c:v>718.64</c:v>
                </c:pt>
                <c:pt idx="3511">
                  <c:v>21.312000000000005</c:v>
                </c:pt>
                <c:pt idx="3512">
                  <c:v>143.91999999999999</c:v>
                </c:pt>
                <c:pt idx="3513">
                  <c:v>71.975999999999999</c:v>
                </c:pt>
                <c:pt idx="3514">
                  <c:v>47.992000000000004</c:v>
                </c:pt>
                <c:pt idx="3515">
                  <c:v>287.976</c:v>
                </c:pt>
                <c:pt idx="3516">
                  <c:v>30</c:v>
                </c:pt>
                <c:pt idx="3517">
                  <c:v>15.66</c:v>
                </c:pt>
                <c:pt idx="3518">
                  <c:v>42.72</c:v>
                </c:pt>
                <c:pt idx="3519">
                  <c:v>240.37</c:v>
                </c:pt>
                <c:pt idx="3520">
                  <c:v>24.048000000000002</c:v>
                </c:pt>
                <c:pt idx="3521">
                  <c:v>44.19</c:v>
                </c:pt>
                <c:pt idx="3522">
                  <c:v>59.808000000000007</c:v>
                </c:pt>
                <c:pt idx="3523">
                  <c:v>19.54</c:v>
                </c:pt>
                <c:pt idx="3524">
                  <c:v>58</c:v>
                </c:pt>
                <c:pt idx="3525">
                  <c:v>24.18</c:v>
                </c:pt>
                <c:pt idx="3526">
                  <c:v>393.98399999999992</c:v>
                </c:pt>
                <c:pt idx="3527">
                  <c:v>116.224</c:v>
                </c:pt>
                <c:pt idx="3528">
                  <c:v>27.96</c:v>
                </c:pt>
                <c:pt idx="3529">
                  <c:v>38.784000000000006</c:v>
                </c:pt>
                <c:pt idx="3530">
                  <c:v>25.98</c:v>
                </c:pt>
                <c:pt idx="3531">
                  <c:v>48.671999999999997</c:v>
                </c:pt>
                <c:pt idx="3532">
                  <c:v>32.448</c:v>
                </c:pt>
                <c:pt idx="3533">
                  <c:v>48.72</c:v>
                </c:pt>
                <c:pt idx="3534">
                  <c:v>31.12</c:v>
                </c:pt>
                <c:pt idx="3535">
                  <c:v>14.940000000000001</c:v>
                </c:pt>
                <c:pt idx="3536">
                  <c:v>22.23</c:v>
                </c:pt>
                <c:pt idx="3537">
                  <c:v>21.744</c:v>
                </c:pt>
                <c:pt idx="3538">
                  <c:v>14.99</c:v>
                </c:pt>
                <c:pt idx="3539">
                  <c:v>104.97</c:v>
                </c:pt>
                <c:pt idx="3540">
                  <c:v>28.28</c:v>
                </c:pt>
                <c:pt idx="3541">
                  <c:v>16.38</c:v>
                </c:pt>
                <c:pt idx="3542">
                  <c:v>18.920000000000002</c:v>
                </c:pt>
                <c:pt idx="3543">
                  <c:v>20.368000000000002</c:v>
                </c:pt>
                <c:pt idx="3544">
                  <c:v>45.44</c:v>
                </c:pt>
                <c:pt idx="3545">
                  <c:v>27.36</c:v>
                </c:pt>
                <c:pt idx="3546">
                  <c:v>15.4</c:v>
                </c:pt>
                <c:pt idx="3547">
                  <c:v>47.360000000000007</c:v>
                </c:pt>
                <c:pt idx="3548">
                  <c:v>26.49</c:v>
                </c:pt>
                <c:pt idx="3549">
                  <c:v>22.847999999999999</c:v>
                </c:pt>
                <c:pt idx="3550">
                  <c:v>21.240000000000002</c:v>
                </c:pt>
                <c:pt idx="3551">
                  <c:v>21.248000000000001</c:v>
                </c:pt>
                <c:pt idx="3552">
                  <c:v>82.64</c:v>
                </c:pt>
                <c:pt idx="3553">
                  <c:v>15.52</c:v>
                </c:pt>
                <c:pt idx="3554">
                  <c:v>85.224000000000004</c:v>
                </c:pt>
                <c:pt idx="3555">
                  <c:v>26.64</c:v>
                </c:pt>
                <c:pt idx="3556">
                  <c:v>39.816000000000003</c:v>
                </c:pt>
                <c:pt idx="3557">
                  <c:v>298.77600000000001</c:v>
                </c:pt>
                <c:pt idx="3558">
                  <c:v>37.375999999999998</c:v>
                </c:pt>
                <c:pt idx="3559">
                  <c:v>26.7</c:v>
                </c:pt>
                <c:pt idx="3560">
                  <c:v>21.376000000000001</c:v>
                </c:pt>
                <c:pt idx="3561">
                  <c:v>47.76</c:v>
                </c:pt>
                <c:pt idx="3562">
                  <c:v>91.679999999999993</c:v>
                </c:pt>
                <c:pt idx="3563">
                  <c:v>23.976000000000003</c:v>
                </c:pt>
                <c:pt idx="3564">
                  <c:v>20.82</c:v>
                </c:pt>
                <c:pt idx="3565">
                  <c:v>119.96</c:v>
                </c:pt>
                <c:pt idx="3566">
                  <c:v>39.992000000000004</c:v>
                </c:pt>
                <c:pt idx="3567">
                  <c:v>21.44</c:v>
                </c:pt>
                <c:pt idx="3568">
                  <c:v>22.248000000000001</c:v>
                </c:pt>
                <c:pt idx="3569">
                  <c:v>20.9</c:v>
                </c:pt>
                <c:pt idx="3570">
                  <c:v>25.96</c:v>
                </c:pt>
                <c:pt idx="3571">
                  <c:v>77.97</c:v>
                </c:pt>
                <c:pt idx="3572">
                  <c:v>151.05600000000001</c:v>
                </c:pt>
                <c:pt idx="3573">
                  <c:v>23.24</c:v>
                </c:pt>
                <c:pt idx="3574">
                  <c:v>24.192</c:v>
                </c:pt>
                <c:pt idx="3575">
                  <c:v>31.5</c:v>
                </c:pt>
                <c:pt idx="3576">
                  <c:v>16.45</c:v>
                </c:pt>
                <c:pt idx="3577">
                  <c:v>67.343999999999994</c:v>
                </c:pt>
                <c:pt idx="3578">
                  <c:v>22.959999999999997</c:v>
                </c:pt>
                <c:pt idx="3579">
                  <c:v>37.92</c:v>
                </c:pt>
                <c:pt idx="3580">
                  <c:v>20.928000000000001</c:v>
                </c:pt>
                <c:pt idx="3581">
                  <c:v>60.768000000000001</c:v>
                </c:pt>
                <c:pt idx="3582">
                  <c:v>49.56</c:v>
                </c:pt>
                <c:pt idx="3583">
                  <c:v>21.728000000000002</c:v>
                </c:pt>
                <c:pt idx="3584">
                  <c:v>50.699999999999996</c:v>
                </c:pt>
                <c:pt idx="3585">
                  <c:v>15.54</c:v>
                </c:pt>
                <c:pt idx="3586">
                  <c:v>93.728000000000009</c:v>
                </c:pt>
                <c:pt idx="3587">
                  <c:v>21.792000000000002</c:v>
                </c:pt>
                <c:pt idx="3588">
                  <c:v>46.944000000000003</c:v>
                </c:pt>
                <c:pt idx="3589">
                  <c:v>25.472000000000001</c:v>
                </c:pt>
                <c:pt idx="3590">
                  <c:v>15.600000000000001</c:v>
                </c:pt>
                <c:pt idx="3591">
                  <c:v>23.18</c:v>
                </c:pt>
                <c:pt idx="3592">
                  <c:v>34.08</c:v>
                </c:pt>
                <c:pt idx="3593">
                  <c:v>16.34</c:v>
                </c:pt>
                <c:pt idx="3594">
                  <c:v>31.36</c:v>
                </c:pt>
                <c:pt idx="3595">
                  <c:v>22.776000000000003</c:v>
                </c:pt>
                <c:pt idx="3596">
                  <c:v>51.264000000000003</c:v>
                </c:pt>
                <c:pt idx="3597">
                  <c:v>87.960000000000008</c:v>
                </c:pt>
                <c:pt idx="3598">
                  <c:v>102.624</c:v>
                </c:pt>
                <c:pt idx="3599">
                  <c:v>23.688000000000002</c:v>
                </c:pt>
                <c:pt idx="3600">
                  <c:v>28</c:v>
                </c:pt>
                <c:pt idx="3601">
                  <c:v>68.448000000000008</c:v>
                </c:pt>
                <c:pt idx="3602">
                  <c:v>24.849999999999998</c:v>
                </c:pt>
                <c:pt idx="3603">
                  <c:v>34.24</c:v>
                </c:pt>
                <c:pt idx="3604">
                  <c:v>24.672000000000001</c:v>
                </c:pt>
                <c:pt idx="3605">
                  <c:v>77.240000000000009</c:v>
                </c:pt>
                <c:pt idx="3606">
                  <c:v>21.335999999999999</c:v>
                </c:pt>
                <c:pt idx="3607">
                  <c:v>49.568000000000005</c:v>
                </c:pt>
                <c:pt idx="3608">
                  <c:v>20.704000000000001</c:v>
                </c:pt>
                <c:pt idx="3609">
                  <c:v>355.10400000000004</c:v>
                </c:pt>
                <c:pt idx="3610">
                  <c:v>23.904000000000003</c:v>
                </c:pt>
                <c:pt idx="3611">
                  <c:v>127.69600000000001</c:v>
                </c:pt>
                <c:pt idx="3612">
                  <c:v>48.58</c:v>
                </c:pt>
                <c:pt idx="3613">
                  <c:v>16.899999999999999</c:v>
                </c:pt>
                <c:pt idx="3614">
                  <c:v>17.669999999999998</c:v>
                </c:pt>
                <c:pt idx="3615">
                  <c:v>25.919999999999998</c:v>
                </c:pt>
                <c:pt idx="3616">
                  <c:v>16.200000000000003</c:v>
                </c:pt>
                <c:pt idx="3617">
                  <c:v>24.896000000000001</c:v>
                </c:pt>
                <c:pt idx="3618">
                  <c:v>33.119999999999997</c:v>
                </c:pt>
                <c:pt idx="3619">
                  <c:v>23.968000000000004</c:v>
                </c:pt>
                <c:pt idx="3620">
                  <c:v>31.16</c:v>
                </c:pt>
                <c:pt idx="3621">
                  <c:v>23.12</c:v>
                </c:pt>
                <c:pt idx="3622">
                  <c:v>55.76</c:v>
                </c:pt>
                <c:pt idx="3623">
                  <c:v>45.98</c:v>
                </c:pt>
                <c:pt idx="3624">
                  <c:v>22.336000000000002</c:v>
                </c:pt>
                <c:pt idx="3625">
                  <c:v>23.168000000000003</c:v>
                </c:pt>
                <c:pt idx="3626">
                  <c:v>75.095999999999989</c:v>
                </c:pt>
                <c:pt idx="3627">
                  <c:v>25.120000000000005</c:v>
                </c:pt>
                <c:pt idx="3628">
                  <c:v>31.4</c:v>
                </c:pt>
                <c:pt idx="3629">
                  <c:v>31.44</c:v>
                </c:pt>
                <c:pt idx="3630">
                  <c:v>21.720000000000002</c:v>
                </c:pt>
                <c:pt idx="3631">
                  <c:v>28.14</c:v>
                </c:pt>
                <c:pt idx="3632">
                  <c:v>23.36</c:v>
                </c:pt>
                <c:pt idx="3633">
                  <c:v>25.248000000000001</c:v>
                </c:pt>
                <c:pt idx="3634">
                  <c:v>20.239999999999998</c:v>
                </c:pt>
                <c:pt idx="3635">
                  <c:v>131.6</c:v>
                </c:pt>
                <c:pt idx="3636">
                  <c:v>16.14</c:v>
                </c:pt>
                <c:pt idx="3637">
                  <c:v>37.68</c:v>
                </c:pt>
                <c:pt idx="3638">
                  <c:v>105.584</c:v>
                </c:pt>
                <c:pt idx="3639">
                  <c:v>76.032000000000011</c:v>
                </c:pt>
                <c:pt idx="3640">
                  <c:v>17.22</c:v>
                </c:pt>
                <c:pt idx="3641">
                  <c:v>29.339999999999996</c:v>
                </c:pt>
                <c:pt idx="3642">
                  <c:v>60.96</c:v>
                </c:pt>
                <c:pt idx="3643">
                  <c:v>24.400000000000002</c:v>
                </c:pt>
                <c:pt idx="3644">
                  <c:v>48.848000000000006</c:v>
                </c:pt>
                <c:pt idx="3645">
                  <c:v>317.8</c:v>
                </c:pt>
                <c:pt idx="3646">
                  <c:v>17.28</c:v>
                </c:pt>
                <c:pt idx="3647">
                  <c:v>16.23</c:v>
                </c:pt>
                <c:pt idx="3648">
                  <c:v>795.48</c:v>
                </c:pt>
                <c:pt idx="3649">
                  <c:v>24.14</c:v>
                </c:pt>
                <c:pt idx="3650">
                  <c:v>23.616</c:v>
                </c:pt>
                <c:pt idx="3651">
                  <c:v>41.96</c:v>
                </c:pt>
                <c:pt idx="3652">
                  <c:v>30.69</c:v>
                </c:pt>
                <c:pt idx="3653">
                  <c:v>31.92</c:v>
                </c:pt>
                <c:pt idx="3654">
                  <c:v>29.56</c:v>
                </c:pt>
                <c:pt idx="3655">
                  <c:v>24.2</c:v>
                </c:pt>
                <c:pt idx="3656">
                  <c:v>99.87</c:v>
                </c:pt>
                <c:pt idx="3657">
                  <c:v>21.312000000000005</c:v>
                </c:pt>
                <c:pt idx="3658">
                  <c:v>79.959999999999994</c:v>
                </c:pt>
                <c:pt idx="3659">
                  <c:v>299.94</c:v>
                </c:pt>
                <c:pt idx="3660">
                  <c:v>32.04</c:v>
                </c:pt>
                <c:pt idx="3661">
                  <c:v>17.43</c:v>
                </c:pt>
                <c:pt idx="3662">
                  <c:v>59.400000000000006</c:v>
                </c:pt>
                <c:pt idx="3663">
                  <c:v>22.92</c:v>
                </c:pt>
                <c:pt idx="3664">
                  <c:v>17.450000000000003</c:v>
                </c:pt>
                <c:pt idx="3665">
                  <c:v>16.740000000000002</c:v>
                </c:pt>
                <c:pt idx="3666">
                  <c:v>29.78</c:v>
                </c:pt>
                <c:pt idx="3667">
                  <c:v>17.12</c:v>
                </c:pt>
                <c:pt idx="3668">
                  <c:v>64.384</c:v>
                </c:pt>
                <c:pt idx="3669">
                  <c:v>30.98</c:v>
                </c:pt>
                <c:pt idx="3670">
                  <c:v>31.02</c:v>
                </c:pt>
                <c:pt idx="3671">
                  <c:v>42.480000000000004</c:v>
                </c:pt>
                <c:pt idx="3672">
                  <c:v>71.760000000000005</c:v>
                </c:pt>
                <c:pt idx="3673">
                  <c:v>30.768000000000001</c:v>
                </c:pt>
                <c:pt idx="3674">
                  <c:v>64.680000000000007</c:v>
                </c:pt>
                <c:pt idx="3675">
                  <c:v>29.98</c:v>
                </c:pt>
                <c:pt idx="3676">
                  <c:v>27.92</c:v>
                </c:pt>
                <c:pt idx="3677">
                  <c:v>364.41</c:v>
                </c:pt>
                <c:pt idx="3678">
                  <c:v>80.991</c:v>
                </c:pt>
                <c:pt idx="3679">
                  <c:v>83.789999999999992</c:v>
                </c:pt>
                <c:pt idx="3680">
                  <c:v>202.68</c:v>
                </c:pt>
                <c:pt idx="3681">
                  <c:v>35.28</c:v>
                </c:pt>
                <c:pt idx="3682">
                  <c:v>21.36</c:v>
                </c:pt>
                <c:pt idx="3683">
                  <c:v>23.88</c:v>
                </c:pt>
                <c:pt idx="3684">
                  <c:v>23.2</c:v>
                </c:pt>
                <c:pt idx="3685">
                  <c:v>17.28</c:v>
                </c:pt>
                <c:pt idx="3686">
                  <c:v>108.57599999999999</c:v>
                </c:pt>
                <c:pt idx="3687">
                  <c:v>81.552000000000007</c:v>
                </c:pt>
                <c:pt idx="3688">
                  <c:v>17.05</c:v>
                </c:pt>
                <c:pt idx="3689">
                  <c:v>245.64600000000002</c:v>
                </c:pt>
                <c:pt idx="3690">
                  <c:v>131.10400000000001</c:v>
                </c:pt>
                <c:pt idx="3691">
                  <c:v>50.496000000000002</c:v>
                </c:pt>
                <c:pt idx="3692">
                  <c:v>34.92</c:v>
                </c:pt>
                <c:pt idx="3693">
                  <c:v>24.320000000000004</c:v>
                </c:pt>
                <c:pt idx="3694">
                  <c:v>69.92</c:v>
                </c:pt>
                <c:pt idx="3695">
                  <c:v>24.900000000000002</c:v>
                </c:pt>
                <c:pt idx="3696">
                  <c:v>23.480000000000004</c:v>
                </c:pt>
                <c:pt idx="3697">
                  <c:v>109.59200000000001</c:v>
                </c:pt>
                <c:pt idx="3698">
                  <c:v>21.936000000000003</c:v>
                </c:pt>
                <c:pt idx="3699">
                  <c:v>22.704000000000004</c:v>
                </c:pt>
                <c:pt idx="3700">
                  <c:v>17.52</c:v>
                </c:pt>
                <c:pt idx="3701">
                  <c:v>56.8</c:v>
                </c:pt>
                <c:pt idx="3702">
                  <c:v>33</c:v>
                </c:pt>
                <c:pt idx="3703">
                  <c:v>17.96</c:v>
                </c:pt>
                <c:pt idx="3704">
                  <c:v>24.32</c:v>
                </c:pt>
                <c:pt idx="3705">
                  <c:v>220.70400000000001</c:v>
                </c:pt>
                <c:pt idx="3706">
                  <c:v>147.16800000000001</c:v>
                </c:pt>
                <c:pt idx="3707">
                  <c:v>18</c:v>
                </c:pt>
                <c:pt idx="3708">
                  <c:v>82.848000000000013</c:v>
                </c:pt>
                <c:pt idx="3709">
                  <c:v>30.144000000000002</c:v>
                </c:pt>
                <c:pt idx="3710">
                  <c:v>51.016000000000005</c:v>
                </c:pt>
                <c:pt idx="3711">
                  <c:v>25.92</c:v>
                </c:pt>
                <c:pt idx="3712">
                  <c:v>63.84</c:v>
                </c:pt>
                <c:pt idx="3713">
                  <c:v>39.520000000000003</c:v>
                </c:pt>
                <c:pt idx="3714">
                  <c:v>30.192</c:v>
                </c:pt>
                <c:pt idx="3715">
                  <c:v>17.3</c:v>
                </c:pt>
                <c:pt idx="3716">
                  <c:v>23.744</c:v>
                </c:pt>
                <c:pt idx="3717">
                  <c:v>30.84</c:v>
                </c:pt>
                <c:pt idx="3718">
                  <c:v>174.59200000000001</c:v>
                </c:pt>
                <c:pt idx="3719">
                  <c:v>16.68</c:v>
                </c:pt>
                <c:pt idx="3720">
                  <c:v>74.239999999999995</c:v>
                </c:pt>
                <c:pt idx="3721">
                  <c:v>70.335999999999999</c:v>
                </c:pt>
                <c:pt idx="3722">
                  <c:v>32.129999999999995</c:v>
                </c:pt>
                <c:pt idx="3723">
                  <c:v>16.740000000000002</c:v>
                </c:pt>
                <c:pt idx="3724">
                  <c:v>49.632000000000005</c:v>
                </c:pt>
                <c:pt idx="3725">
                  <c:v>46.240000000000009</c:v>
                </c:pt>
                <c:pt idx="3726">
                  <c:v>23.136000000000003</c:v>
                </c:pt>
                <c:pt idx="3727">
                  <c:v>27.96</c:v>
                </c:pt>
                <c:pt idx="3728">
                  <c:v>71.927999999999997</c:v>
                </c:pt>
                <c:pt idx="3729">
                  <c:v>31.08</c:v>
                </c:pt>
                <c:pt idx="3730">
                  <c:v>47.975999999999999</c:v>
                </c:pt>
                <c:pt idx="3731">
                  <c:v>24.896000000000001</c:v>
                </c:pt>
                <c:pt idx="3732">
                  <c:v>28.99</c:v>
                </c:pt>
                <c:pt idx="3733">
                  <c:v>22.424000000000003</c:v>
                </c:pt>
                <c:pt idx="3734">
                  <c:v>17.52</c:v>
                </c:pt>
                <c:pt idx="3735">
                  <c:v>67.56</c:v>
                </c:pt>
                <c:pt idx="3736">
                  <c:v>35.22</c:v>
                </c:pt>
                <c:pt idx="3737">
                  <c:v>58.320000000000007</c:v>
                </c:pt>
                <c:pt idx="3738">
                  <c:v>32.56</c:v>
                </c:pt>
                <c:pt idx="3739">
                  <c:v>42.368000000000002</c:v>
                </c:pt>
                <c:pt idx="3740">
                  <c:v>423.92</c:v>
                </c:pt>
                <c:pt idx="3741">
                  <c:v>125.76</c:v>
                </c:pt>
                <c:pt idx="3742">
                  <c:v>16.98</c:v>
                </c:pt>
                <c:pt idx="3743">
                  <c:v>65.34</c:v>
                </c:pt>
                <c:pt idx="3744">
                  <c:v>49.98</c:v>
                </c:pt>
                <c:pt idx="3745">
                  <c:v>69.36</c:v>
                </c:pt>
                <c:pt idx="3746">
                  <c:v>339.92000000000007</c:v>
                </c:pt>
                <c:pt idx="3747">
                  <c:v>67.992000000000004</c:v>
                </c:pt>
                <c:pt idx="3748">
                  <c:v>32.700000000000003</c:v>
                </c:pt>
                <c:pt idx="3749">
                  <c:v>134.25</c:v>
                </c:pt>
                <c:pt idx="3750">
                  <c:v>113.55200000000001</c:v>
                </c:pt>
                <c:pt idx="3751">
                  <c:v>23.52</c:v>
                </c:pt>
                <c:pt idx="3752">
                  <c:v>37.92</c:v>
                </c:pt>
                <c:pt idx="3753">
                  <c:v>109.764</c:v>
                </c:pt>
                <c:pt idx="3754">
                  <c:v>68.432000000000016</c:v>
                </c:pt>
                <c:pt idx="3755">
                  <c:v>50.32</c:v>
                </c:pt>
                <c:pt idx="3756">
                  <c:v>48.896000000000001</c:v>
                </c:pt>
                <c:pt idx="3757">
                  <c:v>21.98</c:v>
                </c:pt>
                <c:pt idx="3758">
                  <c:v>18.240000000000002</c:v>
                </c:pt>
                <c:pt idx="3759">
                  <c:v>137.352</c:v>
                </c:pt>
                <c:pt idx="3760">
                  <c:v>19.98</c:v>
                </c:pt>
                <c:pt idx="3761">
                  <c:v>17.920000000000002</c:v>
                </c:pt>
                <c:pt idx="3762">
                  <c:v>17.940000000000001</c:v>
                </c:pt>
                <c:pt idx="3763">
                  <c:v>132.60000000000002</c:v>
                </c:pt>
                <c:pt idx="3764">
                  <c:v>86.352000000000004</c:v>
                </c:pt>
                <c:pt idx="3765">
                  <c:v>50.8</c:v>
                </c:pt>
                <c:pt idx="3766">
                  <c:v>29.79</c:v>
                </c:pt>
                <c:pt idx="3767">
                  <c:v>35.28</c:v>
                </c:pt>
                <c:pt idx="3768">
                  <c:v>86.62</c:v>
                </c:pt>
                <c:pt idx="3769">
                  <c:v>23.92</c:v>
                </c:pt>
                <c:pt idx="3770">
                  <c:v>36.9</c:v>
                </c:pt>
                <c:pt idx="3771">
                  <c:v>28.91</c:v>
                </c:pt>
                <c:pt idx="3772">
                  <c:v>33.36</c:v>
                </c:pt>
                <c:pt idx="3773">
                  <c:v>198.27200000000002</c:v>
                </c:pt>
                <c:pt idx="3774">
                  <c:v>59.900000000000006</c:v>
                </c:pt>
                <c:pt idx="3775">
                  <c:v>34.76</c:v>
                </c:pt>
                <c:pt idx="3776">
                  <c:v>113.4</c:v>
                </c:pt>
                <c:pt idx="3777">
                  <c:v>24.839999999999996</c:v>
                </c:pt>
                <c:pt idx="3778">
                  <c:v>20.239999999999998</c:v>
                </c:pt>
                <c:pt idx="3779">
                  <c:v>33.479999999999997</c:v>
                </c:pt>
                <c:pt idx="3780">
                  <c:v>99.488</c:v>
                </c:pt>
                <c:pt idx="3781">
                  <c:v>74.16</c:v>
                </c:pt>
                <c:pt idx="3782">
                  <c:v>69.712000000000003</c:v>
                </c:pt>
                <c:pt idx="3783">
                  <c:v>697.16</c:v>
                </c:pt>
                <c:pt idx="3784">
                  <c:v>174.33600000000001</c:v>
                </c:pt>
                <c:pt idx="3785">
                  <c:v>30.36</c:v>
                </c:pt>
                <c:pt idx="3786">
                  <c:v>21.299999999999997</c:v>
                </c:pt>
                <c:pt idx="3787">
                  <c:v>24.27</c:v>
                </c:pt>
                <c:pt idx="3788">
                  <c:v>31.776</c:v>
                </c:pt>
                <c:pt idx="3789">
                  <c:v>38.099999999999994</c:v>
                </c:pt>
                <c:pt idx="3790">
                  <c:v>53.951999999999998</c:v>
                </c:pt>
                <c:pt idx="3791">
                  <c:v>35.799999999999997</c:v>
                </c:pt>
                <c:pt idx="3792">
                  <c:v>140.376</c:v>
                </c:pt>
                <c:pt idx="3793">
                  <c:v>161.46</c:v>
                </c:pt>
                <c:pt idx="3794">
                  <c:v>22.549999999999997</c:v>
                </c:pt>
                <c:pt idx="3795">
                  <c:v>83.8</c:v>
                </c:pt>
                <c:pt idx="3796">
                  <c:v>37.056000000000004</c:v>
                </c:pt>
                <c:pt idx="3797">
                  <c:v>23.472000000000001</c:v>
                </c:pt>
                <c:pt idx="3798">
                  <c:v>19.14</c:v>
                </c:pt>
                <c:pt idx="3799">
                  <c:v>33.869999999999997</c:v>
                </c:pt>
                <c:pt idx="3800">
                  <c:v>54.207999999999998</c:v>
                </c:pt>
                <c:pt idx="3801">
                  <c:v>20.04</c:v>
                </c:pt>
                <c:pt idx="3802">
                  <c:v>27.263999999999999</c:v>
                </c:pt>
                <c:pt idx="3803">
                  <c:v>122.24000000000001</c:v>
                </c:pt>
                <c:pt idx="3804">
                  <c:v>22.740000000000002</c:v>
                </c:pt>
                <c:pt idx="3805">
                  <c:v>50.688000000000002</c:v>
                </c:pt>
                <c:pt idx="3806">
                  <c:v>177.56800000000001</c:v>
                </c:pt>
                <c:pt idx="3807">
                  <c:v>199.76400000000001</c:v>
                </c:pt>
                <c:pt idx="3808">
                  <c:v>443.92</c:v>
                </c:pt>
                <c:pt idx="3809">
                  <c:v>71.040000000000006</c:v>
                </c:pt>
                <c:pt idx="3810">
                  <c:v>17.760000000000002</c:v>
                </c:pt>
                <c:pt idx="3811">
                  <c:v>18.98</c:v>
                </c:pt>
                <c:pt idx="3812">
                  <c:v>26.432000000000002</c:v>
                </c:pt>
                <c:pt idx="3813">
                  <c:v>59.48</c:v>
                </c:pt>
                <c:pt idx="3814">
                  <c:v>19</c:v>
                </c:pt>
                <c:pt idx="3815">
                  <c:v>54.992000000000004</c:v>
                </c:pt>
                <c:pt idx="3816">
                  <c:v>35.799999999999997</c:v>
                </c:pt>
                <c:pt idx="3817">
                  <c:v>19.05</c:v>
                </c:pt>
                <c:pt idx="3818">
                  <c:v>76.75200000000001</c:v>
                </c:pt>
                <c:pt idx="3819">
                  <c:v>19.899999999999999</c:v>
                </c:pt>
                <c:pt idx="3820">
                  <c:v>898.3</c:v>
                </c:pt>
                <c:pt idx="3821">
                  <c:v>39.96</c:v>
                </c:pt>
                <c:pt idx="3822">
                  <c:v>287.904</c:v>
                </c:pt>
                <c:pt idx="3823">
                  <c:v>287.952</c:v>
                </c:pt>
                <c:pt idx="3824">
                  <c:v>209.98599999999999</c:v>
                </c:pt>
                <c:pt idx="3825">
                  <c:v>56.25</c:v>
                </c:pt>
                <c:pt idx="3826">
                  <c:v>18.760000000000002</c:v>
                </c:pt>
                <c:pt idx="3827">
                  <c:v>29.049999999999997</c:v>
                </c:pt>
                <c:pt idx="3828">
                  <c:v>20.97</c:v>
                </c:pt>
                <c:pt idx="3829">
                  <c:v>25.08</c:v>
                </c:pt>
                <c:pt idx="3830">
                  <c:v>25.824000000000002</c:v>
                </c:pt>
                <c:pt idx="3831">
                  <c:v>39.299999999999997</c:v>
                </c:pt>
                <c:pt idx="3832">
                  <c:v>120.76800000000001</c:v>
                </c:pt>
                <c:pt idx="3833">
                  <c:v>27.888000000000002</c:v>
                </c:pt>
                <c:pt idx="3834">
                  <c:v>271.0800000000001</c:v>
                </c:pt>
                <c:pt idx="3835">
                  <c:v>242.35200000000003</c:v>
                </c:pt>
                <c:pt idx="3836">
                  <c:v>909.12</c:v>
                </c:pt>
                <c:pt idx="3837">
                  <c:v>44.400000000000006</c:v>
                </c:pt>
                <c:pt idx="3838">
                  <c:v>364.08000000000004</c:v>
                </c:pt>
                <c:pt idx="3839">
                  <c:v>18.97</c:v>
                </c:pt>
                <c:pt idx="3840">
                  <c:v>21.2</c:v>
                </c:pt>
                <c:pt idx="3841">
                  <c:v>24.320000000000004</c:v>
                </c:pt>
                <c:pt idx="3842">
                  <c:v>36.480000000000004</c:v>
                </c:pt>
                <c:pt idx="3843">
                  <c:v>304.23</c:v>
                </c:pt>
                <c:pt idx="3844">
                  <c:v>60.864000000000004</c:v>
                </c:pt>
                <c:pt idx="3845">
                  <c:v>35.119999999999997</c:v>
                </c:pt>
                <c:pt idx="3846">
                  <c:v>33.82</c:v>
                </c:pt>
                <c:pt idx="3847">
                  <c:v>18.28</c:v>
                </c:pt>
                <c:pt idx="3848">
                  <c:v>48.2</c:v>
                </c:pt>
                <c:pt idx="3849">
                  <c:v>18.690000000000001</c:v>
                </c:pt>
                <c:pt idx="3850">
                  <c:v>33.94</c:v>
                </c:pt>
                <c:pt idx="3851">
                  <c:v>27.78</c:v>
                </c:pt>
                <c:pt idx="3852">
                  <c:v>50.97</c:v>
                </c:pt>
                <c:pt idx="3853">
                  <c:v>81.567999999999998</c:v>
                </c:pt>
                <c:pt idx="3854">
                  <c:v>45.888000000000005</c:v>
                </c:pt>
                <c:pt idx="3855">
                  <c:v>50.64</c:v>
                </c:pt>
                <c:pt idx="3856">
                  <c:v>146.952</c:v>
                </c:pt>
                <c:pt idx="3857">
                  <c:v>25.344000000000001</c:v>
                </c:pt>
                <c:pt idx="3858">
                  <c:v>73.536000000000001</c:v>
                </c:pt>
                <c:pt idx="3859">
                  <c:v>27.86</c:v>
                </c:pt>
                <c:pt idx="3860">
                  <c:v>39.979999999999997</c:v>
                </c:pt>
                <c:pt idx="3861">
                  <c:v>20.439999999999998</c:v>
                </c:pt>
                <c:pt idx="3862">
                  <c:v>26.336000000000002</c:v>
                </c:pt>
                <c:pt idx="3863">
                  <c:v>27.312000000000001</c:v>
                </c:pt>
                <c:pt idx="3864">
                  <c:v>32.94</c:v>
                </c:pt>
                <c:pt idx="3865">
                  <c:v>20.07</c:v>
                </c:pt>
                <c:pt idx="3866">
                  <c:v>34.200000000000003</c:v>
                </c:pt>
                <c:pt idx="3867">
                  <c:v>422.33600000000001</c:v>
                </c:pt>
                <c:pt idx="3868">
                  <c:v>123.256</c:v>
                </c:pt>
                <c:pt idx="3869">
                  <c:v>29.600000000000005</c:v>
                </c:pt>
                <c:pt idx="3870">
                  <c:v>20.12</c:v>
                </c:pt>
                <c:pt idx="3871">
                  <c:v>25.71</c:v>
                </c:pt>
                <c:pt idx="3872">
                  <c:v>31.92</c:v>
                </c:pt>
                <c:pt idx="3873">
                  <c:v>24.704000000000001</c:v>
                </c:pt>
                <c:pt idx="3874">
                  <c:v>27.496000000000002</c:v>
                </c:pt>
                <c:pt idx="3875">
                  <c:v>38.72</c:v>
                </c:pt>
                <c:pt idx="3876">
                  <c:v>123.92000000000002</c:v>
                </c:pt>
                <c:pt idx="3877">
                  <c:v>27.552000000000003</c:v>
                </c:pt>
                <c:pt idx="3878">
                  <c:v>37.200000000000003</c:v>
                </c:pt>
                <c:pt idx="3879">
                  <c:v>232.54999999999998</c:v>
                </c:pt>
                <c:pt idx="3880">
                  <c:v>27.36</c:v>
                </c:pt>
                <c:pt idx="3881">
                  <c:v>186.048</c:v>
                </c:pt>
                <c:pt idx="3882">
                  <c:v>19.399999999999999</c:v>
                </c:pt>
                <c:pt idx="3883">
                  <c:v>89.4</c:v>
                </c:pt>
                <c:pt idx="3884">
                  <c:v>22.72</c:v>
                </c:pt>
                <c:pt idx="3885">
                  <c:v>33.28</c:v>
                </c:pt>
                <c:pt idx="3886">
                  <c:v>54.84</c:v>
                </c:pt>
                <c:pt idx="3887">
                  <c:v>19.04</c:v>
                </c:pt>
                <c:pt idx="3888">
                  <c:v>738.7200000000006</c:v>
                </c:pt>
                <c:pt idx="3889">
                  <c:v>28.752000000000002</c:v>
                </c:pt>
                <c:pt idx="3890">
                  <c:v>31.168000000000003</c:v>
                </c:pt>
                <c:pt idx="3891">
                  <c:v>80.160000000000011</c:v>
                </c:pt>
                <c:pt idx="3892">
                  <c:v>83.168000000000006</c:v>
                </c:pt>
                <c:pt idx="3893">
                  <c:v>20.34</c:v>
                </c:pt>
                <c:pt idx="3894">
                  <c:v>25.824000000000002</c:v>
                </c:pt>
                <c:pt idx="3895">
                  <c:v>19.920000000000002</c:v>
                </c:pt>
                <c:pt idx="3896">
                  <c:v>19.96</c:v>
                </c:pt>
                <c:pt idx="3897">
                  <c:v>20.86</c:v>
                </c:pt>
                <c:pt idx="3898">
                  <c:v>39.96</c:v>
                </c:pt>
                <c:pt idx="3899">
                  <c:v>51.840000000000011</c:v>
                </c:pt>
                <c:pt idx="3900">
                  <c:v>55.872000000000007</c:v>
                </c:pt>
                <c:pt idx="3901">
                  <c:v>26.032</c:v>
                </c:pt>
                <c:pt idx="3902">
                  <c:v>27.968000000000004</c:v>
                </c:pt>
                <c:pt idx="3903">
                  <c:v>62.957999999999998</c:v>
                </c:pt>
                <c:pt idx="3904">
                  <c:v>107.98399999999999</c:v>
                </c:pt>
                <c:pt idx="3905">
                  <c:v>18.940000000000001</c:v>
                </c:pt>
                <c:pt idx="3906">
                  <c:v>947.17000000000007</c:v>
                </c:pt>
                <c:pt idx="3907">
                  <c:v>189.57600000000002</c:v>
                </c:pt>
                <c:pt idx="3908">
                  <c:v>30.336000000000002</c:v>
                </c:pt>
                <c:pt idx="3909">
                  <c:v>19.350000000000001</c:v>
                </c:pt>
                <c:pt idx="3910">
                  <c:v>49.96</c:v>
                </c:pt>
                <c:pt idx="3911">
                  <c:v>61.949999999999996</c:v>
                </c:pt>
                <c:pt idx="3912">
                  <c:v>108.608</c:v>
                </c:pt>
                <c:pt idx="3913">
                  <c:v>21.12</c:v>
                </c:pt>
                <c:pt idx="3914">
                  <c:v>20.23</c:v>
                </c:pt>
                <c:pt idx="3915">
                  <c:v>33.96</c:v>
                </c:pt>
                <c:pt idx="3916">
                  <c:v>28.84</c:v>
                </c:pt>
                <c:pt idx="3917">
                  <c:v>19.440000000000001</c:v>
                </c:pt>
                <c:pt idx="3918">
                  <c:v>27.240000000000002</c:v>
                </c:pt>
                <c:pt idx="3919">
                  <c:v>68.099999999999994</c:v>
                </c:pt>
                <c:pt idx="3920">
                  <c:v>30.527999999999999</c:v>
                </c:pt>
                <c:pt idx="3921">
                  <c:v>42.408000000000008</c:v>
                </c:pt>
                <c:pt idx="3922">
                  <c:v>477.24</c:v>
                </c:pt>
                <c:pt idx="3923">
                  <c:v>26.352000000000004</c:v>
                </c:pt>
                <c:pt idx="3924">
                  <c:v>25.83</c:v>
                </c:pt>
                <c:pt idx="3925">
                  <c:v>19.919999999999998</c:v>
                </c:pt>
                <c:pt idx="3926">
                  <c:v>95.616</c:v>
                </c:pt>
                <c:pt idx="3927">
                  <c:v>28.352</c:v>
                </c:pt>
                <c:pt idx="3928">
                  <c:v>63.824000000000005</c:v>
                </c:pt>
                <c:pt idx="3929">
                  <c:v>26.423999999999999</c:v>
                </c:pt>
                <c:pt idx="3930">
                  <c:v>30.672000000000001</c:v>
                </c:pt>
                <c:pt idx="3931">
                  <c:v>287.82</c:v>
                </c:pt>
                <c:pt idx="3932">
                  <c:v>95.968000000000004</c:v>
                </c:pt>
                <c:pt idx="3933">
                  <c:v>95.992000000000004</c:v>
                </c:pt>
                <c:pt idx="3934">
                  <c:v>20</c:v>
                </c:pt>
                <c:pt idx="3935">
                  <c:v>19.600000000000001</c:v>
                </c:pt>
                <c:pt idx="3936">
                  <c:v>41.76</c:v>
                </c:pt>
                <c:pt idx="3937">
                  <c:v>120.23999999999998</c:v>
                </c:pt>
                <c:pt idx="3938">
                  <c:v>61.632000000000005</c:v>
                </c:pt>
                <c:pt idx="3939">
                  <c:v>42.800000000000004</c:v>
                </c:pt>
                <c:pt idx="3940">
                  <c:v>30.84</c:v>
                </c:pt>
                <c:pt idx="3941">
                  <c:v>20.56</c:v>
                </c:pt>
                <c:pt idx="3942">
                  <c:v>29.29</c:v>
                </c:pt>
                <c:pt idx="3943">
                  <c:v>70.336000000000013</c:v>
                </c:pt>
                <c:pt idx="3944">
                  <c:v>22</c:v>
                </c:pt>
                <c:pt idx="3945">
                  <c:v>45.568000000000005</c:v>
                </c:pt>
                <c:pt idx="3946">
                  <c:v>27.680000000000003</c:v>
                </c:pt>
                <c:pt idx="3947">
                  <c:v>20.62</c:v>
                </c:pt>
                <c:pt idx="3948">
                  <c:v>27.695999999999998</c:v>
                </c:pt>
                <c:pt idx="3949">
                  <c:v>71.820000000000007</c:v>
                </c:pt>
                <c:pt idx="3950">
                  <c:v>387.90000000000003</c:v>
                </c:pt>
                <c:pt idx="3951">
                  <c:v>69.300000000000011</c:v>
                </c:pt>
                <c:pt idx="3952">
                  <c:v>28.752000000000002</c:v>
                </c:pt>
                <c:pt idx="3953">
                  <c:v>172.608</c:v>
                </c:pt>
                <c:pt idx="3954">
                  <c:v>71.94</c:v>
                </c:pt>
                <c:pt idx="3955">
                  <c:v>48.576000000000001</c:v>
                </c:pt>
                <c:pt idx="3956">
                  <c:v>485.82</c:v>
                </c:pt>
                <c:pt idx="3957">
                  <c:v>728.81999999999994</c:v>
                </c:pt>
                <c:pt idx="3958">
                  <c:v>485.88</c:v>
                </c:pt>
                <c:pt idx="3959">
                  <c:v>29.46</c:v>
                </c:pt>
                <c:pt idx="3960">
                  <c:v>34.76</c:v>
                </c:pt>
                <c:pt idx="3961">
                  <c:v>194.7</c:v>
                </c:pt>
                <c:pt idx="3962">
                  <c:v>22.66</c:v>
                </c:pt>
                <c:pt idx="3963">
                  <c:v>26.880000000000003</c:v>
                </c:pt>
                <c:pt idx="3964">
                  <c:v>64.959999999999994</c:v>
                </c:pt>
                <c:pt idx="3965">
                  <c:v>31.200000000000003</c:v>
                </c:pt>
                <c:pt idx="3966">
                  <c:v>39.840000000000003</c:v>
                </c:pt>
                <c:pt idx="3967">
                  <c:v>39.072000000000003</c:v>
                </c:pt>
                <c:pt idx="3968">
                  <c:v>71.12</c:v>
                </c:pt>
                <c:pt idx="3969">
                  <c:v>22.23</c:v>
                </c:pt>
                <c:pt idx="3970">
                  <c:v>22.77</c:v>
                </c:pt>
                <c:pt idx="3971">
                  <c:v>139.96</c:v>
                </c:pt>
                <c:pt idx="3972">
                  <c:v>21.299999999999997</c:v>
                </c:pt>
                <c:pt idx="3973">
                  <c:v>52.272000000000006</c:v>
                </c:pt>
                <c:pt idx="3974">
                  <c:v>392.64</c:v>
                </c:pt>
                <c:pt idx="3975">
                  <c:v>21.34</c:v>
                </c:pt>
                <c:pt idx="3976">
                  <c:v>31.68</c:v>
                </c:pt>
                <c:pt idx="3977">
                  <c:v>29.120000000000005</c:v>
                </c:pt>
                <c:pt idx="3978">
                  <c:v>98.328000000000003</c:v>
                </c:pt>
                <c:pt idx="3979">
                  <c:v>98.352000000000004</c:v>
                </c:pt>
                <c:pt idx="3980">
                  <c:v>20.94</c:v>
                </c:pt>
                <c:pt idx="3981">
                  <c:v>29.2</c:v>
                </c:pt>
                <c:pt idx="3982">
                  <c:v>31.560000000000002</c:v>
                </c:pt>
                <c:pt idx="3983">
                  <c:v>54.432000000000002</c:v>
                </c:pt>
                <c:pt idx="3984">
                  <c:v>58.48</c:v>
                </c:pt>
                <c:pt idx="3985">
                  <c:v>60.480000000000004</c:v>
                </c:pt>
                <c:pt idx="3986">
                  <c:v>109.84</c:v>
                </c:pt>
                <c:pt idx="3987">
                  <c:v>146.52000000000001</c:v>
                </c:pt>
                <c:pt idx="3988">
                  <c:v>21.98</c:v>
                </c:pt>
                <c:pt idx="3989">
                  <c:v>30.48</c:v>
                </c:pt>
                <c:pt idx="3990">
                  <c:v>132.16</c:v>
                </c:pt>
                <c:pt idx="3991">
                  <c:v>79.36</c:v>
                </c:pt>
                <c:pt idx="3992">
                  <c:v>25.44</c:v>
                </c:pt>
                <c:pt idx="3993">
                  <c:v>34.24</c:v>
                </c:pt>
                <c:pt idx="3994">
                  <c:v>145.80000000000001</c:v>
                </c:pt>
                <c:pt idx="3995">
                  <c:v>35.520000000000003</c:v>
                </c:pt>
                <c:pt idx="3996">
                  <c:v>58.944000000000003</c:v>
                </c:pt>
                <c:pt idx="3997">
                  <c:v>132.696</c:v>
                </c:pt>
                <c:pt idx="3998">
                  <c:v>341.66400000000004</c:v>
                </c:pt>
                <c:pt idx="3999">
                  <c:v>36.99</c:v>
                </c:pt>
                <c:pt idx="4000">
                  <c:v>665.88</c:v>
                </c:pt>
                <c:pt idx="4001">
                  <c:v>55.5</c:v>
                </c:pt>
                <c:pt idx="4002">
                  <c:v>27.76</c:v>
                </c:pt>
                <c:pt idx="4003">
                  <c:v>39.979999999999997</c:v>
                </c:pt>
                <c:pt idx="4004">
                  <c:v>34.479999999999997</c:v>
                </c:pt>
                <c:pt idx="4005">
                  <c:v>88.960000000000008</c:v>
                </c:pt>
                <c:pt idx="4006">
                  <c:v>29.664000000000001</c:v>
                </c:pt>
                <c:pt idx="4007">
                  <c:v>35.76</c:v>
                </c:pt>
                <c:pt idx="4008">
                  <c:v>69.16</c:v>
                </c:pt>
                <c:pt idx="4009">
                  <c:v>35.880000000000003</c:v>
                </c:pt>
                <c:pt idx="4010">
                  <c:v>31.400000000000002</c:v>
                </c:pt>
                <c:pt idx="4011">
                  <c:v>160.77600000000001</c:v>
                </c:pt>
                <c:pt idx="4012">
                  <c:v>27.744000000000003</c:v>
                </c:pt>
                <c:pt idx="4013">
                  <c:v>21.400000000000002</c:v>
                </c:pt>
                <c:pt idx="4014">
                  <c:v>30.960000000000004</c:v>
                </c:pt>
                <c:pt idx="4015">
                  <c:v>26.48</c:v>
                </c:pt>
                <c:pt idx="4016">
                  <c:v>28.752000000000002</c:v>
                </c:pt>
                <c:pt idx="4017">
                  <c:v>30.991999999999997</c:v>
                </c:pt>
                <c:pt idx="4018">
                  <c:v>40.29</c:v>
                </c:pt>
                <c:pt idx="4019">
                  <c:v>35.979999999999997</c:v>
                </c:pt>
                <c:pt idx="4020">
                  <c:v>28.792000000000002</c:v>
                </c:pt>
                <c:pt idx="4021">
                  <c:v>100.792</c:v>
                </c:pt>
                <c:pt idx="4022">
                  <c:v>28.8</c:v>
                </c:pt>
                <c:pt idx="4023">
                  <c:v>21.93</c:v>
                </c:pt>
                <c:pt idx="4024">
                  <c:v>67.260000000000005</c:v>
                </c:pt>
                <c:pt idx="4025">
                  <c:v>161.56800000000001</c:v>
                </c:pt>
                <c:pt idx="4026">
                  <c:v>67.36</c:v>
                </c:pt>
                <c:pt idx="4027">
                  <c:v>27.888000000000002</c:v>
                </c:pt>
                <c:pt idx="4028">
                  <c:v>30.072000000000003</c:v>
                </c:pt>
                <c:pt idx="4029">
                  <c:v>30.8</c:v>
                </c:pt>
                <c:pt idx="4030">
                  <c:v>35.099999999999994</c:v>
                </c:pt>
                <c:pt idx="4031">
                  <c:v>53.699999999999996</c:v>
                </c:pt>
                <c:pt idx="4032">
                  <c:v>68.16</c:v>
                </c:pt>
                <c:pt idx="4033">
                  <c:v>62.920000000000009</c:v>
                </c:pt>
                <c:pt idx="4034">
                  <c:v>24.4</c:v>
                </c:pt>
                <c:pt idx="4035">
                  <c:v>273.56799999999998</c:v>
                </c:pt>
                <c:pt idx="4036">
                  <c:v>102.59200000000001</c:v>
                </c:pt>
                <c:pt idx="4037">
                  <c:v>65.789999999999992</c:v>
                </c:pt>
                <c:pt idx="4038">
                  <c:v>103.12</c:v>
                </c:pt>
                <c:pt idx="4039">
                  <c:v>36.839999999999996</c:v>
                </c:pt>
                <c:pt idx="4040">
                  <c:v>79.36</c:v>
                </c:pt>
                <c:pt idx="4041">
                  <c:v>30.576000000000001</c:v>
                </c:pt>
                <c:pt idx="4042">
                  <c:v>22.450000000000003</c:v>
                </c:pt>
                <c:pt idx="4043">
                  <c:v>22.48</c:v>
                </c:pt>
                <c:pt idx="4044">
                  <c:v>1379.6399999999999</c:v>
                </c:pt>
                <c:pt idx="4045">
                  <c:v>64.680000000000007</c:v>
                </c:pt>
                <c:pt idx="4046">
                  <c:v>248.40000000000003</c:v>
                </c:pt>
                <c:pt idx="4047">
                  <c:v>23</c:v>
                </c:pt>
                <c:pt idx="4048">
                  <c:v>32.400000000000006</c:v>
                </c:pt>
                <c:pt idx="4049">
                  <c:v>39.900000000000006</c:v>
                </c:pt>
                <c:pt idx="4050">
                  <c:v>24.700000000000003</c:v>
                </c:pt>
                <c:pt idx="4051">
                  <c:v>39.96</c:v>
                </c:pt>
                <c:pt idx="4052">
                  <c:v>30.56</c:v>
                </c:pt>
                <c:pt idx="4053">
                  <c:v>259.83999999999997</c:v>
                </c:pt>
                <c:pt idx="4054">
                  <c:v>155.904</c:v>
                </c:pt>
                <c:pt idx="4055">
                  <c:v>28.672000000000004</c:v>
                </c:pt>
                <c:pt idx="4056">
                  <c:v>34.650000000000006</c:v>
                </c:pt>
                <c:pt idx="4057">
                  <c:v>63.984000000000009</c:v>
                </c:pt>
                <c:pt idx="4058">
                  <c:v>37.17</c:v>
                </c:pt>
                <c:pt idx="4059">
                  <c:v>94.679999999999993</c:v>
                </c:pt>
                <c:pt idx="4060">
                  <c:v>27.792000000000002</c:v>
                </c:pt>
                <c:pt idx="4061">
                  <c:v>35.96</c:v>
                </c:pt>
                <c:pt idx="4062">
                  <c:v>33.375999999999998</c:v>
                </c:pt>
                <c:pt idx="4063">
                  <c:v>22.200000000000003</c:v>
                </c:pt>
                <c:pt idx="4064">
                  <c:v>23.2</c:v>
                </c:pt>
                <c:pt idx="4065">
                  <c:v>24.3</c:v>
                </c:pt>
                <c:pt idx="4066">
                  <c:v>74.64</c:v>
                </c:pt>
                <c:pt idx="4067">
                  <c:v>33.488000000000007</c:v>
                </c:pt>
                <c:pt idx="4068">
                  <c:v>83.72</c:v>
                </c:pt>
                <c:pt idx="4069">
                  <c:v>40.29</c:v>
                </c:pt>
                <c:pt idx="4070">
                  <c:v>222.66599999999997</c:v>
                </c:pt>
                <c:pt idx="4071">
                  <c:v>21.84</c:v>
                </c:pt>
                <c:pt idx="4072">
                  <c:v>41.95</c:v>
                </c:pt>
                <c:pt idx="4073">
                  <c:v>167.976</c:v>
                </c:pt>
                <c:pt idx="4074">
                  <c:v>35</c:v>
                </c:pt>
                <c:pt idx="4075">
                  <c:v>100</c:v>
                </c:pt>
                <c:pt idx="4076">
                  <c:v>31.84</c:v>
                </c:pt>
                <c:pt idx="4077">
                  <c:v>47.76</c:v>
                </c:pt>
                <c:pt idx="4078">
                  <c:v>25.02</c:v>
                </c:pt>
                <c:pt idx="4079">
                  <c:v>51.099999999999994</c:v>
                </c:pt>
                <c:pt idx="4080">
                  <c:v>40.44</c:v>
                </c:pt>
                <c:pt idx="4081">
                  <c:v>105.18</c:v>
                </c:pt>
                <c:pt idx="4082">
                  <c:v>21.48</c:v>
                </c:pt>
                <c:pt idx="4083">
                  <c:v>75.36</c:v>
                </c:pt>
                <c:pt idx="4084">
                  <c:v>76.75200000000001</c:v>
                </c:pt>
                <c:pt idx="4085">
                  <c:v>21.99</c:v>
                </c:pt>
                <c:pt idx="4086">
                  <c:v>33.792000000000002</c:v>
                </c:pt>
                <c:pt idx="4087">
                  <c:v>25.16</c:v>
                </c:pt>
                <c:pt idx="4088">
                  <c:v>281.904</c:v>
                </c:pt>
                <c:pt idx="4089">
                  <c:v>37.76</c:v>
                </c:pt>
                <c:pt idx="4090">
                  <c:v>36.783999999999999</c:v>
                </c:pt>
                <c:pt idx="4091">
                  <c:v>44.1</c:v>
                </c:pt>
                <c:pt idx="4092">
                  <c:v>30.352</c:v>
                </c:pt>
                <c:pt idx="4093">
                  <c:v>23.1</c:v>
                </c:pt>
                <c:pt idx="4094">
                  <c:v>40.879999999999995</c:v>
                </c:pt>
                <c:pt idx="4095">
                  <c:v>21.72</c:v>
                </c:pt>
                <c:pt idx="4096">
                  <c:v>63.882000000000005</c:v>
                </c:pt>
                <c:pt idx="4097">
                  <c:v>170.35200000000003</c:v>
                </c:pt>
                <c:pt idx="4098">
                  <c:v>40.97</c:v>
                </c:pt>
                <c:pt idx="4099">
                  <c:v>854.35200000000009</c:v>
                </c:pt>
                <c:pt idx="4100">
                  <c:v>106.8</c:v>
                </c:pt>
                <c:pt idx="4101">
                  <c:v>95.143999999999991</c:v>
                </c:pt>
                <c:pt idx="4102">
                  <c:v>22.32</c:v>
                </c:pt>
                <c:pt idx="4103">
                  <c:v>45.660000000000004</c:v>
                </c:pt>
                <c:pt idx="4104">
                  <c:v>23.849999999999998</c:v>
                </c:pt>
                <c:pt idx="4105">
                  <c:v>21.48</c:v>
                </c:pt>
                <c:pt idx="4106">
                  <c:v>22.38</c:v>
                </c:pt>
                <c:pt idx="4107">
                  <c:v>107.44</c:v>
                </c:pt>
                <c:pt idx="4108">
                  <c:v>21.96</c:v>
                </c:pt>
                <c:pt idx="4109">
                  <c:v>23.92</c:v>
                </c:pt>
                <c:pt idx="4110">
                  <c:v>143.64000000000001</c:v>
                </c:pt>
                <c:pt idx="4111">
                  <c:v>34.79</c:v>
                </c:pt>
                <c:pt idx="4112">
                  <c:v>215.76</c:v>
                </c:pt>
                <c:pt idx="4113">
                  <c:v>29.16</c:v>
                </c:pt>
                <c:pt idx="4114">
                  <c:v>22.96</c:v>
                </c:pt>
                <c:pt idx="4115">
                  <c:v>172.70400000000001</c:v>
                </c:pt>
                <c:pt idx="4116">
                  <c:v>59.98</c:v>
                </c:pt>
                <c:pt idx="4117">
                  <c:v>37.24</c:v>
                </c:pt>
                <c:pt idx="4118">
                  <c:v>45</c:v>
                </c:pt>
                <c:pt idx="4119">
                  <c:v>29.808</c:v>
                </c:pt>
                <c:pt idx="4120">
                  <c:v>38.619999999999997</c:v>
                </c:pt>
                <c:pt idx="4121">
                  <c:v>1082.48</c:v>
                </c:pt>
                <c:pt idx="4122">
                  <c:v>29.339999999999996</c:v>
                </c:pt>
                <c:pt idx="4123">
                  <c:v>289.56799999999998</c:v>
                </c:pt>
                <c:pt idx="4124">
                  <c:v>144.78399999999999</c:v>
                </c:pt>
                <c:pt idx="4125">
                  <c:v>22.18</c:v>
                </c:pt>
                <c:pt idx="4126">
                  <c:v>43.5</c:v>
                </c:pt>
                <c:pt idx="4127">
                  <c:v>108.78399999999999</c:v>
                </c:pt>
                <c:pt idx="4128">
                  <c:v>72.539999999999992</c:v>
                </c:pt>
                <c:pt idx="4129">
                  <c:v>41.849999999999994</c:v>
                </c:pt>
                <c:pt idx="4130">
                  <c:v>40.299999999999997</c:v>
                </c:pt>
                <c:pt idx="4131">
                  <c:v>23.66</c:v>
                </c:pt>
                <c:pt idx="4132">
                  <c:v>311.04000000000008</c:v>
                </c:pt>
                <c:pt idx="4133">
                  <c:v>24.75</c:v>
                </c:pt>
                <c:pt idx="4134">
                  <c:v>87.168000000000006</c:v>
                </c:pt>
                <c:pt idx="4135">
                  <c:v>36.32</c:v>
                </c:pt>
                <c:pt idx="4136">
                  <c:v>41.910000000000004</c:v>
                </c:pt>
                <c:pt idx="4137">
                  <c:v>57.400000000000006</c:v>
                </c:pt>
                <c:pt idx="4138">
                  <c:v>167.84</c:v>
                </c:pt>
                <c:pt idx="4139">
                  <c:v>124.79200000000002</c:v>
                </c:pt>
                <c:pt idx="4140">
                  <c:v>21.84</c:v>
                </c:pt>
                <c:pt idx="4141">
                  <c:v>31.248000000000005</c:v>
                </c:pt>
                <c:pt idx="4142">
                  <c:v>21.88</c:v>
                </c:pt>
                <c:pt idx="4143">
                  <c:v>99.54</c:v>
                </c:pt>
                <c:pt idx="4144">
                  <c:v>273.95999999999998</c:v>
                </c:pt>
                <c:pt idx="4145">
                  <c:v>97.424000000000007</c:v>
                </c:pt>
                <c:pt idx="4146">
                  <c:v>46.68</c:v>
                </c:pt>
                <c:pt idx="4147">
                  <c:v>54.920000000000009</c:v>
                </c:pt>
                <c:pt idx="4148">
                  <c:v>37.909999999999997</c:v>
                </c:pt>
                <c:pt idx="4149">
                  <c:v>22.92</c:v>
                </c:pt>
                <c:pt idx="4150">
                  <c:v>26.25</c:v>
                </c:pt>
                <c:pt idx="4151">
                  <c:v>31.504000000000005</c:v>
                </c:pt>
                <c:pt idx="4152">
                  <c:v>47.98</c:v>
                </c:pt>
                <c:pt idx="4153">
                  <c:v>275.96999999999997</c:v>
                </c:pt>
                <c:pt idx="4154">
                  <c:v>39.479999999999997</c:v>
                </c:pt>
                <c:pt idx="4155">
                  <c:v>40.256</c:v>
                </c:pt>
                <c:pt idx="4156">
                  <c:v>56.8</c:v>
                </c:pt>
                <c:pt idx="4157">
                  <c:v>41.04</c:v>
                </c:pt>
                <c:pt idx="4158">
                  <c:v>48.2</c:v>
                </c:pt>
                <c:pt idx="4159">
                  <c:v>31.680000000000003</c:v>
                </c:pt>
                <c:pt idx="4160">
                  <c:v>88.751999999999995</c:v>
                </c:pt>
                <c:pt idx="4161">
                  <c:v>98.688000000000002</c:v>
                </c:pt>
                <c:pt idx="4162">
                  <c:v>22.68</c:v>
                </c:pt>
                <c:pt idx="4163">
                  <c:v>128.28</c:v>
                </c:pt>
                <c:pt idx="4164">
                  <c:v>41.22</c:v>
                </c:pt>
                <c:pt idx="4165">
                  <c:v>34.271999999999998</c:v>
                </c:pt>
                <c:pt idx="4166">
                  <c:v>100.89</c:v>
                </c:pt>
                <c:pt idx="4167">
                  <c:v>247.92000000000002</c:v>
                </c:pt>
                <c:pt idx="4168">
                  <c:v>119.64000000000001</c:v>
                </c:pt>
                <c:pt idx="4169">
                  <c:v>33.088000000000001</c:v>
                </c:pt>
                <c:pt idx="4170">
                  <c:v>119.76</c:v>
                </c:pt>
                <c:pt idx="4171">
                  <c:v>159.75</c:v>
                </c:pt>
                <c:pt idx="4172">
                  <c:v>35.808</c:v>
                </c:pt>
                <c:pt idx="4173">
                  <c:v>31.983999999999998</c:v>
                </c:pt>
                <c:pt idx="4174">
                  <c:v>447.84</c:v>
                </c:pt>
                <c:pt idx="4175">
                  <c:v>223.96</c:v>
                </c:pt>
                <c:pt idx="4176">
                  <c:v>111.98399999999999</c:v>
                </c:pt>
                <c:pt idx="4177">
                  <c:v>86.199999999999989</c:v>
                </c:pt>
                <c:pt idx="4178">
                  <c:v>40.049999999999997</c:v>
                </c:pt>
                <c:pt idx="4179">
                  <c:v>32.064</c:v>
                </c:pt>
                <c:pt idx="4180">
                  <c:v>61.92</c:v>
                </c:pt>
                <c:pt idx="4181">
                  <c:v>23.88</c:v>
                </c:pt>
                <c:pt idx="4182">
                  <c:v>33.264000000000003</c:v>
                </c:pt>
                <c:pt idx="4183">
                  <c:v>68.759999999999991</c:v>
                </c:pt>
                <c:pt idx="4184">
                  <c:v>32.088000000000001</c:v>
                </c:pt>
                <c:pt idx="4185">
                  <c:v>24.96</c:v>
                </c:pt>
                <c:pt idx="4186">
                  <c:v>31.007999999999999</c:v>
                </c:pt>
                <c:pt idx="4187">
                  <c:v>27.42</c:v>
                </c:pt>
                <c:pt idx="4188">
                  <c:v>69.216000000000008</c:v>
                </c:pt>
                <c:pt idx="4189">
                  <c:v>22.96</c:v>
                </c:pt>
                <c:pt idx="4190">
                  <c:v>112.64800000000001</c:v>
                </c:pt>
                <c:pt idx="4191">
                  <c:v>62.208000000000013</c:v>
                </c:pt>
                <c:pt idx="4192">
                  <c:v>601.80799999999999</c:v>
                </c:pt>
                <c:pt idx="4193">
                  <c:v>23.04</c:v>
                </c:pt>
                <c:pt idx="4194">
                  <c:v>34.76</c:v>
                </c:pt>
                <c:pt idx="4195">
                  <c:v>39</c:v>
                </c:pt>
                <c:pt idx="4196">
                  <c:v>26.94</c:v>
                </c:pt>
                <c:pt idx="4197">
                  <c:v>36.240000000000009</c:v>
                </c:pt>
                <c:pt idx="4198">
                  <c:v>46.24</c:v>
                </c:pt>
                <c:pt idx="4199">
                  <c:v>40.54</c:v>
                </c:pt>
                <c:pt idx="4200">
                  <c:v>36.351999999999997</c:v>
                </c:pt>
                <c:pt idx="4201">
                  <c:v>22.75</c:v>
                </c:pt>
                <c:pt idx="4202">
                  <c:v>28.44</c:v>
                </c:pt>
                <c:pt idx="4203">
                  <c:v>35.167999999999999</c:v>
                </c:pt>
                <c:pt idx="4204">
                  <c:v>44.02</c:v>
                </c:pt>
                <c:pt idx="4205">
                  <c:v>70.463999999999999</c:v>
                </c:pt>
                <c:pt idx="4206">
                  <c:v>190.86</c:v>
                </c:pt>
                <c:pt idx="4207">
                  <c:v>114.52</c:v>
                </c:pt>
                <c:pt idx="4208">
                  <c:v>24.900000000000002</c:v>
                </c:pt>
                <c:pt idx="4209">
                  <c:v>36.96</c:v>
                </c:pt>
                <c:pt idx="4210">
                  <c:v>36.672000000000004</c:v>
                </c:pt>
                <c:pt idx="4211">
                  <c:v>34.769999999999996</c:v>
                </c:pt>
                <c:pt idx="4212">
                  <c:v>91.92</c:v>
                </c:pt>
                <c:pt idx="4213">
                  <c:v>88.4</c:v>
                </c:pt>
                <c:pt idx="4214">
                  <c:v>115.136</c:v>
                </c:pt>
                <c:pt idx="4215">
                  <c:v>43.872000000000007</c:v>
                </c:pt>
                <c:pt idx="4216">
                  <c:v>171.92</c:v>
                </c:pt>
                <c:pt idx="4217">
                  <c:v>31.872000000000003</c:v>
                </c:pt>
                <c:pt idx="4218">
                  <c:v>51.36</c:v>
                </c:pt>
                <c:pt idx="4219">
                  <c:v>33.024000000000001</c:v>
                </c:pt>
                <c:pt idx="4220">
                  <c:v>68.496000000000009</c:v>
                </c:pt>
                <c:pt idx="4221">
                  <c:v>37.008000000000003</c:v>
                </c:pt>
                <c:pt idx="4222">
                  <c:v>29.68</c:v>
                </c:pt>
                <c:pt idx="4223">
                  <c:v>38.6</c:v>
                </c:pt>
                <c:pt idx="4224">
                  <c:v>23.16</c:v>
                </c:pt>
                <c:pt idx="4225">
                  <c:v>27.58</c:v>
                </c:pt>
                <c:pt idx="4226">
                  <c:v>463.44</c:v>
                </c:pt>
                <c:pt idx="4227">
                  <c:v>25.2</c:v>
                </c:pt>
                <c:pt idx="4228">
                  <c:v>33.119999999999997</c:v>
                </c:pt>
                <c:pt idx="4229">
                  <c:v>79.98</c:v>
                </c:pt>
                <c:pt idx="4230">
                  <c:v>103.19200000000001</c:v>
                </c:pt>
                <c:pt idx="4231">
                  <c:v>33.18</c:v>
                </c:pt>
                <c:pt idx="4232">
                  <c:v>54.711999999999996</c:v>
                </c:pt>
                <c:pt idx="4233">
                  <c:v>193.86</c:v>
                </c:pt>
                <c:pt idx="4234">
                  <c:v>58.248000000000005</c:v>
                </c:pt>
                <c:pt idx="4235">
                  <c:v>32.36</c:v>
                </c:pt>
                <c:pt idx="4236">
                  <c:v>31.128000000000004</c:v>
                </c:pt>
                <c:pt idx="4237">
                  <c:v>24.849999999999998</c:v>
                </c:pt>
                <c:pt idx="4238">
                  <c:v>46.72</c:v>
                </c:pt>
                <c:pt idx="4239">
                  <c:v>93.48</c:v>
                </c:pt>
                <c:pt idx="4240">
                  <c:v>187.05600000000001</c:v>
                </c:pt>
                <c:pt idx="4241">
                  <c:v>37.44</c:v>
                </c:pt>
                <c:pt idx="4242">
                  <c:v>52</c:v>
                </c:pt>
                <c:pt idx="4243">
                  <c:v>49.800000000000004</c:v>
                </c:pt>
                <c:pt idx="4244">
                  <c:v>33.44</c:v>
                </c:pt>
                <c:pt idx="4245">
                  <c:v>36.024000000000001</c:v>
                </c:pt>
                <c:pt idx="4246">
                  <c:v>95.68</c:v>
                </c:pt>
                <c:pt idx="4247">
                  <c:v>41.9</c:v>
                </c:pt>
                <c:pt idx="4248">
                  <c:v>32.368000000000002</c:v>
                </c:pt>
                <c:pt idx="4249">
                  <c:v>167.84</c:v>
                </c:pt>
                <c:pt idx="4250">
                  <c:v>100.70400000000001</c:v>
                </c:pt>
                <c:pt idx="4251">
                  <c:v>26.72</c:v>
                </c:pt>
                <c:pt idx="4252">
                  <c:v>117.57600000000002</c:v>
                </c:pt>
                <c:pt idx="4253">
                  <c:v>181.14000000000001</c:v>
                </c:pt>
                <c:pt idx="4254">
                  <c:v>125.3</c:v>
                </c:pt>
                <c:pt idx="4255">
                  <c:v>34.944000000000003</c:v>
                </c:pt>
                <c:pt idx="4256">
                  <c:v>43.68</c:v>
                </c:pt>
                <c:pt idx="4257">
                  <c:v>81.400000000000006</c:v>
                </c:pt>
                <c:pt idx="4258">
                  <c:v>31.504000000000005</c:v>
                </c:pt>
                <c:pt idx="4259">
                  <c:v>35.82</c:v>
                </c:pt>
                <c:pt idx="4260">
                  <c:v>30.32</c:v>
                </c:pt>
                <c:pt idx="4261">
                  <c:v>24.64</c:v>
                </c:pt>
                <c:pt idx="4262">
                  <c:v>87.84</c:v>
                </c:pt>
                <c:pt idx="4263">
                  <c:v>34.92</c:v>
                </c:pt>
                <c:pt idx="4264">
                  <c:v>36.544000000000004</c:v>
                </c:pt>
                <c:pt idx="4265">
                  <c:v>105.60000000000001</c:v>
                </c:pt>
                <c:pt idx="4266">
                  <c:v>32.792000000000002</c:v>
                </c:pt>
                <c:pt idx="4267">
                  <c:v>50.599999999999994</c:v>
                </c:pt>
                <c:pt idx="4268">
                  <c:v>36.6</c:v>
                </c:pt>
                <c:pt idx="4269">
                  <c:v>39.659999999999997</c:v>
                </c:pt>
                <c:pt idx="4270">
                  <c:v>26.46</c:v>
                </c:pt>
                <c:pt idx="4271">
                  <c:v>45.408000000000001</c:v>
                </c:pt>
                <c:pt idx="4272">
                  <c:v>190.72000000000003</c:v>
                </c:pt>
                <c:pt idx="4273">
                  <c:v>38.520000000000003</c:v>
                </c:pt>
                <c:pt idx="4274">
                  <c:v>62.94</c:v>
                </c:pt>
                <c:pt idx="4275">
                  <c:v>47.92</c:v>
                </c:pt>
                <c:pt idx="4276">
                  <c:v>23.99</c:v>
                </c:pt>
                <c:pt idx="4277">
                  <c:v>130.536</c:v>
                </c:pt>
                <c:pt idx="4278">
                  <c:v>119.96000000000001</c:v>
                </c:pt>
                <c:pt idx="4279">
                  <c:v>95.984000000000009</c:v>
                </c:pt>
                <c:pt idx="4280">
                  <c:v>254.97449999999998</c:v>
                </c:pt>
                <c:pt idx="4281">
                  <c:v>159.98400000000001</c:v>
                </c:pt>
                <c:pt idx="4282">
                  <c:v>50</c:v>
                </c:pt>
                <c:pt idx="4283">
                  <c:v>36.96</c:v>
                </c:pt>
                <c:pt idx="4284">
                  <c:v>72.88</c:v>
                </c:pt>
                <c:pt idx="4285">
                  <c:v>46.26</c:v>
                </c:pt>
                <c:pt idx="4286">
                  <c:v>24.55</c:v>
                </c:pt>
                <c:pt idx="4287">
                  <c:v>26.2</c:v>
                </c:pt>
                <c:pt idx="4288">
                  <c:v>89.34</c:v>
                </c:pt>
                <c:pt idx="4289">
                  <c:v>69.00800000000001</c:v>
                </c:pt>
                <c:pt idx="4290">
                  <c:v>35.56</c:v>
                </c:pt>
                <c:pt idx="4291">
                  <c:v>161.28</c:v>
                </c:pt>
                <c:pt idx="4292">
                  <c:v>93.06</c:v>
                </c:pt>
                <c:pt idx="4293">
                  <c:v>120.98</c:v>
                </c:pt>
                <c:pt idx="4294">
                  <c:v>161.376</c:v>
                </c:pt>
                <c:pt idx="4295">
                  <c:v>242.13600000000002</c:v>
                </c:pt>
                <c:pt idx="4296">
                  <c:v>46.152000000000001</c:v>
                </c:pt>
                <c:pt idx="4297">
                  <c:v>323.13600000000002</c:v>
                </c:pt>
                <c:pt idx="4298">
                  <c:v>79.14</c:v>
                </c:pt>
                <c:pt idx="4299">
                  <c:v>44.128</c:v>
                </c:pt>
                <c:pt idx="4300">
                  <c:v>25.83</c:v>
                </c:pt>
                <c:pt idx="4301">
                  <c:v>41.88</c:v>
                </c:pt>
                <c:pt idx="4302">
                  <c:v>405.64</c:v>
                </c:pt>
                <c:pt idx="4303">
                  <c:v>38.04</c:v>
                </c:pt>
                <c:pt idx="4304">
                  <c:v>37.463999999999999</c:v>
                </c:pt>
                <c:pt idx="4305">
                  <c:v>389.69600000000003</c:v>
                </c:pt>
                <c:pt idx="4306">
                  <c:v>81.199999999999989</c:v>
                </c:pt>
                <c:pt idx="4307">
                  <c:v>87.2</c:v>
                </c:pt>
                <c:pt idx="4308">
                  <c:v>40.74</c:v>
                </c:pt>
                <c:pt idx="4309">
                  <c:v>26.01</c:v>
                </c:pt>
                <c:pt idx="4310">
                  <c:v>27.18</c:v>
                </c:pt>
                <c:pt idx="4311">
                  <c:v>139.80000000000001</c:v>
                </c:pt>
                <c:pt idx="4312">
                  <c:v>190.28800000000001</c:v>
                </c:pt>
                <c:pt idx="4313">
                  <c:v>174.95000000000002</c:v>
                </c:pt>
                <c:pt idx="4314">
                  <c:v>35.04</c:v>
                </c:pt>
                <c:pt idx="4315">
                  <c:v>36.36</c:v>
                </c:pt>
                <c:pt idx="4316">
                  <c:v>35.099999999999994</c:v>
                </c:pt>
                <c:pt idx="4317">
                  <c:v>94.6</c:v>
                </c:pt>
                <c:pt idx="4318">
                  <c:v>26.76</c:v>
                </c:pt>
                <c:pt idx="4319">
                  <c:v>89.544000000000011</c:v>
                </c:pt>
                <c:pt idx="4320">
                  <c:v>35.183999999999997</c:v>
                </c:pt>
                <c:pt idx="4321">
                  <c:v>140.73599999999999</c:v>
                </c:pt>
                <c:pt idx="4322">
                  <c:v>26.22</c:v>
                </c:pt>
                <c:pt idx="4323">
                  <c:v>39.76</c:v>
                </c:pt>
                <c:pt idx="4324">
                  <c:v>70.448000000000008</c:v>
                </c:pt>
                <c:pt idx="4325">
                  <c:v>33.4</c:v>
                </c:pt>
                <c:pt idx="4326">
                  <c:v>65.52000000000001</c:v>
                </c:pt>
                <c:pt idx="4327">
                  <c:v>99.28</c:v>
                </c:pt>
                <c:pt idx="4328">
                  <c:v>110.376</c:v>
                </c:pt>
                <c:pt idx="4329">
                  <c:v>44.400000000000006</c:v>
                </c:pt>
                <c:pt idx="4330">
                  <c:v>544.32000000000016</c:v>
                </c:pt>
                <c:pt idx="4331">
                  <c:v>27.12</c:v>
                </c:pt>
                <c:pt idx="4332">
                  <c:v>46.26</c:v>
                </c:pt>
                <c:pt idx="4333">
                  <c:v>69.400000000000006</c:v>
                </c:pt>
                <c:pt idx="4334">
                  <c:v>200.06400000000002</c:v>
                </c:pt>
                <c:pt idx="4335">
                  <c:v>40.032000000000004</c:v>
                </c:pt>
                <c:pt idx="4336">
                  <c:v>59.58</c:v>
                </c:pt>
                <c:pt idx="4337">
                  <c:v>29.12</c:v>
                </c:pt>
                <c:pt idx="4338">
                  <c:v>25.060000000000002</c:v>
                </c:pt>
                <c:pt idx="4339">
                  <c:v>35.808</c:v>
                </c:pt>
                <c:pt idx="4340">
                  <c:v>26.7</c:v>
                </c:pt>
                <c:pt idx="4341">
                  <c:v>628.80999999999995</c:v>
                </c:pt>
                <c:pt idx="4342">
                  <c:v>33.552</c:v>
                </c:pt>
                <c:pt idx="4343">
                  <c:v>44.94</c:v>
                </c:pt>
                <c:pt idx="4344">
                  <c:v>44.95</c:v>
                </c:pt>
                <c:pt idx="4345">
                  <c:v>46.64</c:v>
                </c:pt>
                <c:pt idx="4346">
                  <c:v>403.16800000000001</c:v>
                </c:pt>
                <c:pt idx="4347">
                  <c:v>26.25</c:v>
                </c:pt>
                <c:pt idx="4348">
                  <c:v>40.669999999999995</c:v>
                </c:pt>
                <c:pt idx="4349">
                  <c:v>210.58</c:v>
                </c:pt>
                <c:pt idx="4350">
                  <c:v>36.112000000000002</c:v>
                </c:pt>
                <c:pt idx="4351">
                  <c:v>46.84</c:v>
                </c:pt>
                <c:pt idx="4352">
                  <c:v>27.52</c:v>
                </c:pt>
                <c:pt idx="4353">
                  <c:v>77.951999999999998</c:v>
                </c:pt>
                <c:pt idx="4354">
                  <c:v>79.2</c:v>
                </c:pt>
                <c:pt idx="4355">
                  <c:v>30.93</c:v>
                </c:pt>
                <c:pt idx="4356">
                  <c:v>51.8</c:v>
                </c:pt>
                <c:pt idx="4357">
                  <c:v>37.608000000000004</c:v>
                </c:pt>
                <c:pt idx="4358">
                  <c:v>316.2240000000001</c:v>
                </c:pt>
                <c:pt idx="4359">
                  <c:v>45.4</c:v>
                </c:pt>
                <c:pt idx="4360">
                  <c:v>25.44</c:v>
                </c:pt>
                <c:pt idx="4361">
                  <c:v>87.84</c:v>
                </c:pt>
                <c:pt idx="4362">
                  <c:v>26.55</c:v>
                </c:pt>
                <c:pt idx="4363">
                  <c:v>27.18</c:v>
                </c:pt>
                <c:pt idx="4364">
                  <c:v>113.56800000000001</c:v>
                </c:pt>
                <c:pt idx="4365">
                  <c:v>39.311999999999998</c:v>
                </c:pt>
                <c:pt idx="4366">
                  <c:v>36.56</c:v>
                </c:pt>
                <c:pt idx="4367">
                  <c:v>164.64599999999999</c:v>
                </c:pt>
                <c:pt idx="4368">
                  <c:v>35.352000000000004</c:v>
                </c:pt>
                <c:pt idx="4369">
                  <c:v>26.16</c:v>
                </c:pt>
                <c:pt idx="4370">
                  <c:v>513.024</c:v>
                </c:pt>
                <c:pt idx="4371">
                  <c:v>26.72</c:v>
                </c:pt>
                <c:pt idx="4372">
                  <c:v>75.48</c:v>
                </c:pt>
                <c:pt idx="4373">
                  <c:v>26.2</c:v>
                </c:pt>
                <c:pt idx="4374">
                  <c:v>35.448</c:v>
                </c:pt>
                <c:pt idx="4375">
                  <c:v>58.44</c:v>
                </c:pt>
                <c:pt idx="4376">
                  <c:v>114.28800000000001</c:v>
                </c:pt>
                <c:pt idx="4377">
                  <c:v>32.97</c:v>
                </c:pt>
                <c:pt idx="4378">
                  <c:v>26.8</c:v>
                </c:pt>
                <c:pt idx="4379">
                  <c:v>220.70399999999998</c:v>
                </c:pt>
                <c:pt idx="4380">
                  <c:v>60.672000000000011</c:v>
                </c:pt>
                <c:pt idx="4381">
                  <c:v>26.880000000000003</c:v>
                </c:pt>
                <c:pt idx="4382">
                  <c:v>93.888000000000005</c:v>
                </c:pt>
                <c:pt idx="4383">
                  <c:v>66.22</c:v>
                </c:pt>
                <c:pt idx="4384">
                  <c:v>46.2</c:v>
                </c:pt>
                <c:pt idx="4385">
                  <c:v>39.872000000000007</c:v>
                </c:pt>
                <c:pt idx="4386">
                  <c:v>144</c:v>
                </c:pt>
                <c:pt idx="4387">
                  <c:v>39.92</c:v>
                </c:pt>
                <c:pt idx="4388">
                  <c:v>40.56</c:v>
                </c:pt>
                <c:pt idx="4389">
                  <c:v>39.960000000000008</c:v>
                </c:pt>
                <c:pt idx="4390">
                  <c:v>129.88800000000001</c:v>
                </c:pt>
                <c:pt idx="4391">
                  <c:v>51.96</c:v>
                </c:pt>
                <c:pt idx="4392">
                  <c:v>259.86</c:v>
                </c:pt>
                <c:pt idx="4393">
                  <c:v>35.856000000000002</c:v>
                </c:pt>
                <c:pt idx="4394">
                  <c:v>41.6</c:v>
                </c:pt>
                <c:pt idx="4395">
                  <c:v>26.549999999999997</c:v>
                </c:pt>
                <c:pt idx="4396">
                  <c:v>130.11199999999999</c:v>
                </c:pt>
                <c:pt idx="4397">
                  <c:v>46.53</c:v>
                </c:pt>
                <c:pt idx="4398">
                  <c:v>83.44</c:v>
                </c:pt>
                <c:pt idx="4399">
                  <c:v>30.36</c:v>
                </c:pt>
                <c:pt idx="4400">
                  <c:v>28.4</c:v>
                </c:pt>
                <c:pt idx="4401">
                  <c:v>27.81</c:v>
                </c:pt>
                <c:pt idx="4402">
                  <c:v>43.57</c:v>
                </c:pt>
                <c:pt idx="4403">
                  <c:v>40.24</c:v>
                </c:pt>
                <c:pt idx="4404">
                  <c:v>74.816000000000003</c:v>
                </c:pt>
                <c:pt idx="4405">
                  <c:v>35.008000000000003</c:v>
                </c:pt>
                <c:pt idx="4406">
                  <c:v>46.900000000000006</c:v>
                </c:pt>
                <c:pt idx="4407">
                  <c:v>93.98</c:v>
                </c:pt>
                <c:pt idx="4408">
                  <c:v>35.119999999999997</c:v>
                </c:pt>
                <c:pt idx="4409">
                  <c:v>26.9</c:v>
                </c:pt>
                <c:pt idx="4410">
                  <c:v>48.84</c:v>
                </c:pt>
                <c:pt idx="4411">
                  <c:v>31.400000000000002</c:v>
                </c:pt>
                <c:pt idx="4412">
                  <c:v>95.968000000000004</c:v>
                </c:pt>
                <c:pt idx="4413">
                  <c:v>29.99</c:v>
                </c:pt>
                <c:pt idx="4414">
                  <c:v>62.849999999999994</c:v>
                </c:pt>
                <c:pt idx="4415">
                  <c:v>84.48</c:v>
                </c:pt>
                <c:pt idx="4416">
                  <c:v>120</c:v>
                </c:pt>
                <c:pt idx="4417">
                  <c:v>50.8</c:v>
                </c:pt>
                <c:pt idx="4418">
                  <c:v>33.92</c:v>
                </c:pt>
                <c:pt idx="4419">
                  <c:v>151.19200000000001</c:v>
                </c:pt>
                <c:pt idx="4420">
                  <c:v>28.16</c:v>
                </c:pt>
                <c:pt idx="4421">
                  <c:v>50.97</c:v>
                </c:pt>
                <c:pt idx="4422">
                  <c:v>69.98</c:v>
                </c:pt>
                <c:pt idx="4423">
                  <c:v>57.82</c:v>
                </c:pt>
                <c:pt idx="4424">
                  <c:v>51.150000000000006</c:v>
                </c:pt>
                <c:pt idx="4425">
                  <c:v>62.591999999999999</c:v>
                </c:pt>
                <c:pt idx="4426">
                  <c:v>27.15</c:v>
                </c:pt>
                <c:pt idx="4427">
                  <c:v>55.44</c:v>
                </c:pt>
                <c:pt idx="4428">
                  <c:v>266.35200000000003</c:v>
                </c:pt>
                <c:pt idx="4429">
                  <c:v>665.88</c:v>
                </c:pt>
                <c:pt idx="4430">
                  <c:v>443.92</c:v>
                </c:pt>
                <c:pt idx="4431">
                  <c:v>29.6</c:v>
                </c:pt>
                <c:pt idx="4432">
                  <c:v>35.520000000000003</c:v>
                </c:pt>
                <c:pt idx="4433">
                  <c:v>29.61</c:v>
                </c:pt>
                <c:pt idx="4434">
                  <c:v>45.99</c:v>
                </c:pt>
                <c:pt idx="4435">
                  <c:v>38.136000000000003</c:v>
                </c:pt>
                <c:pt idx="4436">
                  <c:v>27.240000000000002</c:v>
                </c:pt>
                <c:pt idx="4437">
                  <c:v>56.8</c:v>
                </c:pt>
                <c:pt idx="4438">
                  <c:v>108.9</c:v>
                </c:pt>
                <c:pt idx="4439">
                  <c:v>59.68</c:v>
                </c:pt>
                <c:pt idx="4440">
                  <c:v>70.680000000000007</c:v>
                </c:pt>
                <c:pt idx="4441">
                  <c:v>38.376000000000005</c:v>
                </c:pt>
                <c:pt idx="4442">
                  <c:v>172.76400000000001</c:v>
                </c:pt>
                <c:pt idx="4443">
                  <c:v>307.16800000000001</c:v>
                </c:pt>
                <c:pt idx="4444">
                  <c:v>38.432000000000002</c:v>
                </c:pt>
                <c:pt idx="4445">
                  <c:v>106.19999999999999</c:v>
                </c:pt>
                <c:pt idx="4446">
                  <c:v>89.7</c:v>
                </c:pt>
                <c:pt idx="4447">
                  <c:v>39.92</c:v>
                </c:pt>
                <c:pt idx="4448">
                  <c:v>29.96</c:v>
                </c:pt>
                <c:pt idx="4449">
                  <c:v>29.97</c:v>
                </c:pt>
                <c:pt idx="4450">
                  <c:v>43.176000000000002</c:v>
                </c:pt>
                <c:pt idx="4451">
                  <c:v>29.339999999999996</c:v>
                </c:pt>
                <c:pt idx="4452">
                  <c:v>29.36</c:v>
                </c:pt>
                <c:pt idx="4453">
                  <c:v>28.14</c:v>
                </c:pt>
                <c:pt idx="4454">
                  <c:v>40.096000000000004</c:v>
                </c:pt>
                <c:pt idx="4455">
                  <c:v>63.824000000000005</c:v>
                </c:pt>
                <c:pt idx="4456">
                  <c:v>542.88</c:v>
                </c:pt>
                <c:pt idx="4457">
                  <c:v>120.78399999999999</c:v>
                </c:pt>
                <c:pt idx="4458">
                  <c:v>39.979999999999997</c:v>
                </c:pt>
                <c:pt idx="4459">
                  <c:v>71.599999999999994</c:v>
                </c:pt>
                <c:pt idx="4460">
                  <c:v>28.349999999999998</c:v>
                </c:pt>
                <c:pt idx="4461">
                  <c:v>31.799999999999997</c:v>
                </c:pt>
                <c:pt idx="4462">
                  <c:v>205.16400000000002</c:v>
                </c:pt>
                <c:pt idx="4463">
                  <c:v>47.19</c:v>
                </c:pt>
                <c:pt idx="4464">
                  <c:v>243.58400000000003</c:v>
                </c:pt>
                <c:pt idx="4465">
                  <c:v>42.207999999999998</c:v>
                </c:pt>
                <c:pt idx="4466">
                  <c:v>156.79200000000003</c:v>
                </c:pt>
                <c:pt idx="4467">
                  <c:v>73.248000000000005</c:v>
                </c:pt>
                <c:pt idx="4468">
                  <c:v>29.24</c:v>
                </c:pt>
                <c:pt idx="4469">
                  <c:v>367.05600000000004</c:v>
                </c:pt>
                <c:pt idx="4470">
                  <c:v>38.016000000000005</c:v>
                </c:pt>
                <c:pt idx="4471">
                  <c:v>47.952000000000005</c:v>
                </c:pt>
                <c:pt idx="4472">
                  <c:v>91.92</c:v>
                </c:pt>
                <c:pt idx="4473">
                  <c:v>59.97</c:v>
                </c:pt>
                <c:pt idx="4474">
                  <c:v>459.88</c:v>
                </c:pt>
                <c:pt idx="4475">
                  <c:v>40.968000000000004</c:v>
                </c:pt>
                <c:pt idx="4476">
                  <c:v>36.4</c:v>
                </c:pt>
                <c:pt idx="4477">
                  <c:v>158.24</c:v>
                </c:pt>
                <c:pt idx="4478">
                  <c:v>123.136</c:v>
                </c:pt>
                <c:pt idx="4479">
                  <c:v>184.70400000000001</c:v>
                </c:pt>
                <c:pt idx="4480">
                  <c:v>158.36800000000002</c:v>
                </c:pt>
                <c:pt idx="4481">
                  <c:v>475.12800000000004</c:v>
                </c:pt>
                <c:pt idx="4482">
                  <c:v>79.248000000000019</c:v>
                </c:pt>
                <c:pt idx="4483">
                  <c:v>30.84</c:v>
                </c:pt>
                <c:pt idx="4484">
                  <c:v>60.36</c:v>
                </c:pt>
                <c:pt idx="4485">
                  <c:v>205.79999999999998</c:v>
                </c:pt>
                <c:pt idx="4486">
                  <c:v>37.055999999999997</c:v>
                </c:pt>
                <c:pt idx="4487">
                  <c:v>173.94</c:v>
                </c:pt>
                <c:pt idx="4488">
                  <c:v>41.240000000000009</c:v>
                </c:pt>
                <c:pt idx="4489">
                  <c:v>29</c:v>
                </c:pt>
                <c:pt idx="4490">
                  <c:v>41.28</c:v>
                </c:pt>
                <c:pt idx="4491">
                  <c:v>49.76</c:v>
                </c:pt>
                <c:pt idx="4492">
                  <c:v>29.04</c:v>
                </c:pt>
                <c:pt idx="4493">
                  <c:v>30.98</c:v>
                </c:pt>
                <c:pt idx="4494">
                  <c:v>41.36</c:v>
                </c:pt>
                <c:pt idx="4495">
                  <c:v>53.72</c:v>
                </c:pt>
                <c:pt idx="4496">
                  <c:v>186.304</c:v>
                </c:pt>
                <c:pt idx="4497">
                  <c:v>30.4</c:v>
                </c:pt>
                <c:pt idx="4498">
                  <c:v>79.984000000000009</c:v>
                </c:pt>
                <c:pt idx="4499">
                  <c:v>159.98400000000001</c:v>
                </c:pt>
                <c:pt idx="4500">
                  <c:v>30.53</c:v>
                </c:pt>
                <c:pt idx="4501">
                  <c:v>102.33600000000001</c:v>
                </c:pt>
                <c:pt idx="4502">
                  <c:v>29.97</c:v>
                </c:pt>
                <c:pt idx="4503">
                  <c:v>479.33199999999994</c:v>
                </c:pt>
                <c:pt idx="4504">
                  <c:v>90.801000000000002</c:v>
                </c:pt>
                <c:pt idx="4505">
                  <c:v>83.808000000000007</c:v>
                </c:pt>
                <c:pt idx="4506">
                  <c:v>41.6</c:v>
                </c:pt>
                <c:pt idx="4507">
                  <c:v>52.400000000000006</c:v>
                </c:pt>
                <c:pt idx="4508">
                  <c:v>57.800000000000004</c:v>
                </c:pt>
                <c:pt idx="4509">
                  <c:v>48.86</c:v>
                </c:pt>
                <c:pt idx="4510">
                  <c:v>54.5</c:v>
                </c:pt>
                <c:pt idx="4511">
                  <c:v>32.96</c:v>
                </c:pt>
                <c:pt idx="4512">
                  <c:v>30.87</c:v>
                </c:pt>
                <c:pt idx="4513">
                  <c:v>31.56</c:v>
                </c:pt>
                <c:pt idx="4514">
                  <c:v>37.4</c:v>
                </c:pt>
                <c:pt idx="4515">
                  <c:v>119.80799999999999</c:v>
                </c:pt>
                <c:pt idx="4516">
                  <c:v>41.86</c:v>
                </c:pt>
                <c:pt idx="4517">
                  <c:v>74.94</c:v>
                </c:pt>
                <c:pt idx="4518">
                  <c:v>31.68</c:v>
                </c:pt>
                <c:pt idx="4519">
                  <c:v>50.94</c:v>
                </c:pt>
                <c:pt idx="4520">
                  <c:v>29.12</c:v>
                </c:pt>
                <c:pt idx="4521">
                  <c:v>86.52</c:v>
                </c:pt>
                <c:pt idx="4522">
                  <c:v>43.32</c:v>
                </c:pt>
                <c:pt idx="4523">
                  <c:v>63.552000000000007</c:v>
                </c:pt>
                <c:pt idx="4524">
                  <c:v>30.44</c:v>
                </c:pt>
                <c:pt idx="4525">
                  <c:v>515.06999999999994</c:v>
                </c:pt>
                <c:pt idx="4526">
                  <c:v>54.527999999999992</c:v>
                </c:pt>
                <c:pt idx="4527">
                  <c:v>39.552000000000007</c:v>
                </c:pt>
                <c:pt idx="4528">
                  <c:v>47.82</c:v>
                </c:pt>
                <c:pt idx="4529">
                  <c:v>39.96</c:v>
                </c:pt>
                <c:pt idx="4530">
                  <c:v>143.952</c:v>
                </c:pt>
                <c:pt idx="4531">
                  <c:v>143.952</c:v>
                </c:pt>
                <c:pt idx="4532">
                  <c:v>132</c:v>
                </c:pt>
                <c:pt idx="4533">
                  <c:v>60.672000000000004</c:v>
                </c:pt>
                <c:pt idx="4534">
                  <c:v>32.04</c:v>
                </c:pt>
                <c:pt idx="4535">
                  <c:v>480.74</c:v>
                </c:pt>
                <c:pt idx="4536">
                  <c:v>28.849999999999998</c:v>
                </c:pt>
                <c:pt idx="4537">
                  <c:v>111</c:v>
                </c:pt>
                <c:pt idx="4538">
                  <c:v>29.46</c:v>
                </c:pt>
                <c:pt idx="4539">
                  <c:v>88.920000000000016</c:v>
                </c:pt>
                <c:pt idx="4540">
                  <c:v>39.08</c:v>
                </c:pt>
                <c:pt idx="4541">
                  <c:v>59.04</c:v>
                </c:pt>
                <c:pt idx="4542">
                  <c:v>85.3</c:v>
                </c:pt>
                <c:pt idx="4543">
                  <c:v>165.88800000000003</c:v>
                </c:pt>
                <c:pt idx="4544">
                  <c:v>34.580000000000005</c:v>
                </c:pt>
                <c:pt idx="4545">
                  <c:v>40.096000000000004</c:v>
                </c:pt>
                <c:pt idx="4546">
                  <c:v>44.76</c:v>
                </c:pt>
                <c:pt idx="4547">
                  <c:v>90.99</c:v>
                </c:pt>
                <c:pt idx="4548">
                  <c:v>104.01</c:v>
                </c:pt>
                <c:pt idx="4549">
                  <c:v>80.352000000000004</c:v>
                </c:pt>
                <c:pt idx="4550">
                  <c:v>80.959999999999994</c:v>
                </c:pt>
                <c:pt idx="4551">
                  <c:v>116.75999999999999</c:v>
                </c:pt>
                <c:pt idx="4552">
                  <c:v>33.99</c:v>
                </c:pt>
                <c:pt idx="4553">
                  <c:v>69.263999999999996</c:v>
                </c:pt>
                <c:pt idx="4554">
                  <c:v>31.12</c:v>
                </c:pt>
                <c:pt idx="4555">
                  <c:v>50.88</c:v>
                </c:pt>
                <c:pt idx="4556">
                  <c:v>167.44000000000003</c:v>
                </c:pt>
                <c:pt idx="4557">
                  <c:v>59.800000000000004</c:v>
                </c:pt>
                <c:pt idx="4558">
                  <c:v>43.13</c:v>
                </c:pt>
                <c:pt idx="4559">
                  <c:v>29.339999999999996</c:v>
                </c:pt>
                <c:pt idx="4560">
                  <c:v>133.38</c:v>
                </c:pt>
                <c:pt idx="4561">
                  <c:v>112.89999999999999</c:v>
                </c:pt>
                <c:pt idx="4562">
                  <c:v>39.152000000000001</c:v>
                </c:pt>
                <c:pt idx="4563">
                  <c:v>58.730000000000004</c:v>
                </c:pt>
                <c:pt idx="4564">
                  <c:v>167.88800000000001</c:v>
                </c:pt>
                <c:pt idx="4565">
                  <c:v>70</c:v>
                </c:pt>
                <c:pt idx="4566">
                  <c:v>56.56</c:v>
                </c:pt>
                <c:pt idx="4567">
                  <c:v>367.96</c:v>
                </c:pt>
                <c:pt idx="4568">
                  <c:v>45.36</c:v>
                </c:pt>
                <c:pt idx="4569">
                  <c:v>168.624</c:v>
                </c:pt>
                <c:pt idx="4570">
                  <c:v>590.32799999999997</c:v>
                </c:pt>
                <c:pt idx="4571">
                  <c:v>39.89</c:v>
                </c:pt>
                <c:pt idx="4572">
                  <c:v>40.736000000000004</c:v>
                </c:pt>
                <c:pt idx="4573">
                  <c:v>88.800000000000011</c:v>
                </c:pt>
                <c:pt idx="4574">
                  <c:v>52.98</c:v>
                </c:pt>
                <c:pt idx="4575">
                  <c:v>131.88000000000002</c:v>
                </c:pt>
                <c:pt idx="4576">
                  <c:v>212.13</c:v>
                </c:pt>
                <c:pt idx="4577">
                  <c:v>47.97</c:v>
                </c:pt>
                <c:pt idx="4578">
                  <c:v>165.28</c:v>
                </c:pt>
                <c:pt idx="4579">
                  <c:v>53.2</c:v>
                </c:pt>
                <c:pt idx="4580">
                  <c:v>93.149999999999991</c:v>
                </c:pt>
                <c:pt idx="4581">
                  <c:v>60.88</c:v>
                </c:pt>
                <c:pt idx="4582">
                  <c:v>47.744</c:v>
                </c:pt>
                <c:pt idx="4583">
                  <c:v>124.41</c:v>
                </c:pt>
                <c:pt idx="4584">
                  <c:v>67.98</c:v>
                </c:pt>
                <c:pt idx="4585">
                  <c:v>61.12</c:v>
                </c:pt>
                <c:pt idx="4586">
                  <c:v>41.328000000000003</c:v>
                </c:pt>
                <c:pt idx="4587">
                  <c:v>83.25</c:v>
                </c:pt>
                <c:pt idx="4588">
                  <c:v>119.94</c:v>
                </c:pt>
                <c:pt idx="4589">
                  <c:v>149.94999999999999</c:v>
                </c:pt>
                <c:pt idx="4590">
                  <c:v>40.032000000000004</c:v>
                </c:pt>
                <c:pt idx="4591">
                  <c:v>133.47200000000001</c:v>
                </c:pt>
                <c:pt idx="4592">
                  <c:v>150.38399999999999</c:v>
                </c:pt>
                <c:pt idx="4593">
                  <c:v>53.72</c:v>
                </c:pt>
                <c:pt idx="4594">
                  <c:v>32.75</c:v>
                </c:pt>
                <c:pt idx="4595">
                  <c:v>52.416000000000004</c:v>
                </c:pt>
                <c:pt idx="4596">
                  <c:v>241.17599999999999</c:v>
                </c:pt>
                <c:pt idx="4597">
                  <c:v>51.98</c:v>
                </c:pt>
                <c:pt idx="4598">
                  <c:v>35.92</c:v>
                </c:pt>
                <c:pt idx="4599">
                  <c:v>43.120000000000005</c:v>
                </c:pt>
                <c:pt idx="4600">
                  <c:v>46.440000000000005</c:v>
                </c:pt>
                <c:pt idx="4601">
                  <c:v>83.88</c:v>
                </c:pt>
                <c:pt idx="4602">
                  <c:v>86.352000000000004</c:v>
                </c:pt>
                <c:pt idx="4603">
                  <c:v>53.97</c:v>
                </c:pt>
                <c:pt idx="4604">
                  <c:v>215.94</c:v>
                </c:pt>
                <c:pt idx="4605">
                  <c:v>201.584</c:v>
                </c:pt>
                <c:pt idx="4606">
                  <c:v>63</c:v>
                </c:pt>
                <c:pt idx="4607">
                  <c:v>90.882000000000005</c:v>
                </c:pt>
                <c:pt idx="4608">
                  <c:v>242.35200000000003</c:v>
                </c:pt>
                <c:pt idx="4609">
                  <c:v>60.74</c:v>
                </c:pt>
                <c:pt idx="4610">
                  <c:v>121.536</c:v>
                </c:pt>
                <c:pt idx="4611">
                  <c:v>41.92</c:v>
                </c:pt>
                <c:pt idx="4612">
                  <c:v>30.4</c:v>
                </c:pt>
                <c:pt idx="4613">
                  <c:v>45.056000000000004</c:v>
                </c:pt>
                <c:pt idx="4614">
                  <c:v>108.72</c:v>
                </c:pt>
                <c:pt idx="4615">
                  <c:v>60.89</c:v>
                </c:pt>
                <c:pt idx="4616">
                  <c:v>31.08</c:v>
                </c:pt>
                <c:pt idx="4617">
                  <c:v>203.184</c:v>
                </c:pt>
                <c:pt idx="4618">
                  <c:v>43.56</c:v>
                </c:pt>
                <c:pt idx="4619">
                  <c:v>54.48</c:v>
                </c:pt>
                <c:pt idx="4620">
                  <c:v>113.12</c:v>
                </c:pt>
                <c:pt idx="4621">
                  <c:v>40.752000000000002</c:v>
                </c:pt>
                <c:pt idx="4622">
                  <c:v>122.352</c:v>
                </c:pt>
                <c:pt idx="4623">
                  <c:v>46.36</c:v>
                </c:pt>
                <c:pt idx="4624">
                  <c:v>102.13</c:v>
                </c:pt>
                <c:pt idx="4625">
                  <c:v>34.08</c:v>
                </c:pt>
                <c:pt idx="4626">
                  <c:v>47.207999999999998</c:v>
                </c:pt>
                <c:pt idx="4627">
                  <c:v>136.46400000000003</c:v>
                </c:pt>
                <c:pt idx="4628">
                  <c:v>36.599999999999994</c:v>
                </c:pt>
                <c:pt idx="4629">
                  <c:v>164.70000000000002</c:v>
                </c:pt>
                <c:pt idx="4630">
                  <c:v>69.900000000000006</c:v>
                </c:pt>
                <c:pt idx="4631">
                  <c:v>87.92</c:v>
                </c:pt>
                <c:pt idx="4632">
                  <c:v>33.450000000000003</c:v>
                </c:pt>
                <c:pt idx="4633">
                  <c:v>32.06</c:v>
                </c:pt>
                <c:pt idx="4634">
                  <c:v>175.92</c:v>
                </c:pt>
                <c:pt idx="4635">
                  <c:v>45.28</c:v>
                </c:pt>
                <c:pt idx="4636">
                  <c:v>34.24</c:v>
                </c:pt>
                <c:pt idx="4637">
                  <c:v>42.85</c:v>
                </c:pt>
                <c:pt idx="4638">
                  <c:v>30.88</c:v>
                </c:pt>
                <c:pt idx="4639">
                  <c:v>128.9</c:v>
                </c:pt>
                <c:pt idx="4640">
                  <c:v>476.15999999999991</c:v>
                </c:pt>
                <c:pt idx="4641">
                  <c:v>43.019999999999996</c:v>
                </c:pt>
                <c:pt idx="4642">
                  <c:v>148.70400000000001</c:v>
                </c:pt>
                <c:pt idx="4643">
                  <c:v>45.92</c:v>
                </c:pt>
                <c:pt idx="4644">
                  <c:v>42.783999999999999</c:v>
                </c:pt>
                <c:pt idx="4645">
                  <c:v>33.72</c:v>
                </c:pt>
                <c:pt idx="4646">
                  <c:v>33.74</c:v>
                </c:pt>
                <c:pt idx="4647">
                  <c:v>32.339999999999996</c:v>
                </c:pt>
                <c:pt idx="4648">
                  <c:v>124.20000000000002</c:v>
                </c:pt>
                <c:pt idx="4649">
                  <c:v>258.75</c:v>
                </c:pt>
                <c:pt idx="4650">
                  <c:v>33.04</c:v>
                </c:pt>
                <c:pt idx="4651">
                  <c:v>44.384</c:v>
                </c:pt>
                <c:pt idx="4652">
                  <c:v>110.98</c:v>
                </c:pt>
                <c:pt idx="4653">
                  <c:v>47.808000000000007</c:v>
                </c:pt>
                <c:pt idx="4654">
                  <c:v>842.39999999999964</c:v>
                </c:pt>
                <c:pt idx="4655">
                  <c:v>45.839999999999996</c:v>
                </c:pt>
                <c:pt idx="4656">
                  <c:v>155.904</c:v>
                </c:pt>
                <c:pt idx="4657">
                  <c:v>67.8</c:v>
                </c:pt>
                <c:pt idx="4658">
                  <c:v>95.976000000000013</c:v>
                </c:pt>
                <c:pt idx="4659">
                  <c:v>124.79200000000002</c:v>
                </c:pt>
                <c:pt idx="4660">
                  <c:v>249.58400000000003</c:v>
                </c:pt>
                <c:pt idx="4661">
                  <c:v>46.24</c:v>
                </c:pt>
                <c:pt idx="4662">
                  <c:v>43.056000000000004</c:v>
                </c:pt>
                <c:pt idx="4663">
                  <c:v>48.032000000000004</c:v>
                </c:pt>
                <c:pt idx="4664">
                  <c:v>275.88</c:v>
                </c:pt>
                <c:pt idx="4665">
                  <c:v>34.75</c:v>
                </c:pt>
                <c:pt idx="4666">
                  <c:v>250.27199999999999</c:v>
                </c:pt>
                <c:pt idx="4667">
                  <c:v>53.94</c:v>
                </c:pt>
                <c:pt idx="4668">
                  <c:v>55.98</c:v>
                </c:pt>
                <c:pt idx="4669">
                  <c:v>34.08</c:v>
                </c:pt>
                <c:pt idx="4670">
                  <c:v>31.36</c:v>
                </c:pt>
                <c:pt idx="4671">
                  <c:v>60.339999999999996</c:v>
                </c:pt>
                <c:pt idx="4672">
                  <c:v>148.25700000000001</c:v>
                </c:pt>
                <c:pt idx="4673">
                  <c:v>36.51</c:v>
                </c:pt>
                <c:pt idx="4674">
                  <c:v>62.8</c:v>
                </c:pt>
                <c:pt idx="4675">
                  <c:v>38.339999999999996</c:v>
                </c:pt>
                <c:pt idx="4676">
                  <c:v>58.24</c:v>
                </c:pt>
                <c:pt idx="4677">
                  <c:v>125.944</c:v>
                </c:pt>
                <c:pt idx="4678">
                  <c:v>56.28</c:v>
                </c:pt>
                <c:pt idx="4679">
                  <c:v>225.2</c:v>
                </c:pt>
                <c:pt idx="4680">
                  <c:v>46.72</c:v>
                </c:pt>
                <c:pt idx="4681">
                  <c:v>52.59</c:v>
                </c:pt>
                <c:pt idx="4682">
                  <c:v>40.479999999999997</c:v>
                </c:pt>
                <c:pt idx="4683">
                  <c:v>43.584000000000003</c:v>
                </c:pt>
                <c:pt idx="4684">
                  <c:v>48.64</c:v>
                </c:pt>
                <c:pt idx="4685">
                  <c:v>48.664000000000001</c:v>
                </c:pt>
                <c:pt idx="4686">
                  <c:v>94.919999999999987</c:v>
                </c:pt>
                <c:pt idx="4687">
                  <c:v>68.8</c:v>
                </c:pt>
                <c:pt idx="4688">
                  <c:v>113.03999999999999</c:v>
                </c:pt>
                <c:pt idx="4689">
                  <c:v>75.36</c:v>
                </c:pt>
                <c:pt idx="4690">
                  <c:v>422.33600000000001</c:v>
                </c:pt>
                <c:pt idx="4691">
                  <c:v>211.24799999999999</c:v>
                </c:pt>
                <c:pt idx="4692">
                  <c:v>33.020000000000003</c:v>
                </c:pt>
                <c:pt idx="4693">
                  <c:v>422.85599999999999</c:v>
                </c:pt>
                <c:pt idx="4694">
                  <c:v>55.176000000000002</c:v>
                </c:pt>
                <c:pt idx="4695">
                  <c:v>48.848000000000006</c:v>
                </c:pt>
                <c:pt idx="4696">
                  <c:v>32.400000000000006</c:v>
                </c:pt>
                <c:pt idx="4697">
                  <c:v>45.48</c:v>
                </c:pt>
                <c:pt idx="4698">
                  <c:v>43.92</c:v>
                </c:pt>
                <c:pt idx="4699">
                  <c:v>136.584</c:v>
                </c:pt>
                <c:pt idx="4700">
                  <c:v>54.96</c:v>
                </c:pt>
                <c:pt idx="4701">
                  <c:v>51.016000000000005</c:v>
                </c:pt>
                <c:pt idx="4702">
                  <c:v>65.08</c:v>
                </c:pt>
                <c:pt idx="4703">
                  <c:v>45.576000000000001</c:v>
                </c:pt>
                <c:pt idx="4704">
                  <c:v>83.97</c:v>
                </c:pt>
                <c:pt idx="4705">
                  <c:v>61.38</c:v>
                </c:pt>
                <c:pt idx="4706">
                  <c:v>66.58</c:v>
                </c:pt>
                <c:pt idx="4707">
                  <c:v>213.21600000000001</c:v>
                </c:pt>
                <c:pt idx="4708">
                  <c:v>119.93999999999998</c:v>
                </c:pt>
                <c:pt idx="4709">
                  <c:v>47.04</c:v>
                </c:pt>
                <c:pt idx="4710">
                  <c:v>199.96</c:v>
                </c:pt>
                <c:pt idx="4711">
                  <c:v>127.98399999999999</c:v>
                </c:pt>
                <c:pt idx="4712">
                  <c:v>53.352000000000004</c:v>
                </c:pt>
                <c:pt idx="4713">
                  <c:v>213.48000000000002</c:v>
                </c:pt>
                <c:pt idx="4714">
                  <c:v>100.19999999999999</c:v>
                </c:pt>
                <c:pt idx="4715">
                  <c:v>34.86</c:v>
                </c:pt>
                <c:pt idx="4716">
                  <c:v>34.24</c:v>
                </c:pt>
                <c:pt idx="4717">
                  <c:v>61.96</c:v>
                </c:pt>
                <c:pt idx="4718">
                  <c:v>55.6</c:v>
                </c:pt>
                <c:pt idx="4719">
                  <c:v>107.64000000000001</c:v>
                </c:pt>
                <c:pt idx="4720">
                  <c:v>32.96</c:v>
                </c:pt>
                <c:pt idx="4721">
                  <c:v>35.89</c:v>
                </c:pt>
                <c:pt idx="4722">
                  <c:v>161.56800000000001</c:v>
                </c:pt>
                <c:pt idx="4723">
                  <c:v>47.53</c:v>
                </c:pt>
                <c:pt idx="4724">
                  <c:v>115.5</c:v>
                </c:pt>
                <c:pt idx="4725">
                  <c:v>32.35</c:v>
                </c:pt>
                <c:pt idx="4726">
                  <c:v>239.76000000000002</c:v>
                </c:pt>
                <c:pt idx="4727">
                  <c:v>34.44</c:v>
                </c:pt>
                <c:pt idx="4728">
                  <c:v>269.89999999999998</c:v>
                </c:pt>
                <c:pt idx="4729">
                  <c:v>404.90000000000003</c:v>
                </c:pt>
                <c:pt idx="4730">
                  <c:v>90</c:v>
                </c:pt>
                <c:pt idx="4731">
                  <c:v>52.29</c:v>
                </c:pt>
                <c:pt idx="4732">
                  <c:v>57.929999999999993</c:v>
                </c:pt>
                <c:pt idx="4733">
                  <c:v>44.783999999999999</c:v>
                </c:pt>
                <c:pt idx="4734">
                  <c:v>95.58</c:v>
                </c:pt>
                <c:pt idx="4735">
                  <c:v>79.36</c:v>
                </c:pt>
                <c:pt idx="4736">
                  <c:v>50.112000000000002</c:v>
                </c:pt>
                <c:pt idx="4737">
                  <c:v>59.24</c:v>
                </c:pt>
                <c:pt idx="4738">
                  <c:v>54.32</c:v>
                </c:pt>
                <c:pt idx="4739">
                  <c:v>37.049999999999997</c:v>
                </c:pt>
                <c:pt idx="4740">
                  <c:v>137.40799999999999</c:v>
                </c:pt>
                <c:pt idx="4741">
                  <c:v>120.89999999999999</c:v>
                </c:pt>
                <c:pt idx="4742">
                  <c:v>93.344000000000008</c:v>
                </c:pt>
                <c:pt idx="4743">
                  <c:v>48.480000000000004</c:v>
                </c:pt>
                <c:pt idx="4744">
                  <c:v>145.54400000000001</c:v>
                </c:pt>
                <c:pt idx="4745">
                  <c:v>46.8</c:v>
                </c:pt>
                <c:pt idx="4746">
                  <c:v>34.86</c:v>
                </c:pt>
                <c:pt idx="4747">
                  <c:v>60.69</c:v>
                </c:pt>
                <c:pt idx="4748">
                  <c:v>36.44</c:v>
                </c:pt>
                <c:pt idx="4749">
                  <c:v>33.479999999999997</c:v>
                </c:pt>
                <c:pt idx="4750">
                  <c:v>146.13600000000002</c:v>
                </c:pt>
                <c:pt idx="4751">
                  <c:v>38.29</c:v>
                </c:pt>
                <c:pt idx="4752">
                  <c:v>48.944000000000003</c:v>
                </c:pt>
                <c:pt idx="4753">
                  <c:v>45.584000000000003</c:v>
                </c:pt>
                <c:pt idx="4754">
                  <c:v>53.34</c:v>
                </c:pt>
                <c:pt idx="4755">
                  <c:v>35.200000000000003</c:v>
                </c:pt>
                <c:pt idx="4756">
                  <c:v>71.97</c:v>
                </c:pt>
                <c:pt idx="4757">
                  <c:v>147.16800000000001</c:v>
                </c:pt>
                <c:pt idx="4758">
                  <c:v>245.76</c:v>
                </c:pt>
                <c:pt idx="4759">
                  <c:v>63.84</c:v>
                </c:pt>
                <c:pt idx="4760">
                  <c:v>34.6</c:v>
                </c:pt>
                <c:pt idx="4761">
                  <c:v>127.79999999999998</c:v>
                </c:pt>
                <c:pt idx="4762">
                  <c:v>37</c:v>
                </c:pt>
                <c:pt idx="4763">
                  <c:v>61.68</c:v>
                </c:pt>
                <c:pt idx="4764">
                  <c:v>70.88</c:v>
                </c:pt>
                <c:pt idx="4765">
                  <c:v>68.039999999999992</c:v>
                </c:pt>
                <c:pt idx="4766">
                  <c:v>128.28</c:v>
                </c:pt>
                <c:pt idx="4767">
                  <c:v>667.15200000000004</c:v>
                </c:pt>
                <c:pt idx="4768">
                  <c:v>36.26</c:v>
                </c:pt>
                <c:pt idx="4769">
                  <c:v>66.72</c:v>
                </c:pt>
                <c:pt idx="4770">
                  <c:v>835.17000000000007</c:v>
                </c:pt>
                <c:pt idx="4771">
                  <c:v>593.91999999999996</c:v>
                </c:pt>
                <c:pt idx="4772">
                  <c:v>35.56</c:v>
                </c:pt>
                <c:pt idx="4773">
                  <c:v>59.76</c:v>
                </c:pt>
                <c:pt idx="4774">
                  <c:v>267.95999999999998</c:v>
                </c:pt>
                <c:pt idx="4775">
                  <c:v>49.632000000000005</c:v>
                </c:pt>
                <c:pt idx="4776">
                  <c:v>55.92</c:v>
                </c:pt>
                <c:pt idx="4777">
                  <c:v>59.92</c:v>
                </c:pt>
                <c:pt idx="4778">
                  <c:v>47.952000000000005</c:v>
                </c:pt>
                <c:pt idx="4779">
                  <c:v>134.30000000000001</c:v>
                </c:pt>
                <c:pt idx="4780">
                  <c:v>124.36</c:v>
                </c:pt>
                <c:pt idx="4781">
                  <c:v>116.83199999999999</c:v>
                </c:pt>
                <c:pt idx="4782">
                  <c:v>383.93600000000004</c:v>
                </c:pt>
                <c:pt idx="4783">
                  <c:v>203.98299999999998</c:v>
                </c:pt>
                <c:pt idx="4784">
                  <c:v>70</c:v>
                </c:pt>
                <c:pt idx="4785">
                  <c:v>99.695999999999998</c:v>
                </c:pt>
                <c:pt idx="4786">
                  <c:v>34.370000000000005</c:v>
                </c:pt>
                <c:pt idx="4787">
                  <c:v>74.88</c:v>
                </c:pt>
                <c:pt idx="4788">
                  <c:v>337.08800000000002</c:v>
                </c:pt>
                <c:pt idx="4789">
                  <c:v>33.75</c:v>
                </c:pt>
                <c:pt idx="4790">
                  <c:v>103.93599999999999</c:v>
                </c:pt>
                <c:pt idx="4791">
                  <c:v>103.96799999999999</c:v>
                </c:pt>
                <c:pt idx="4792">
                  <c:v>65.12</c:v>
                </c:pt>
                <c:pt idx="4793">
                  <c:v>67.78</c:v>
                </c:pt>
                <c:pt idx="4794">
                  <c:v>37.68</c:v>
                </c:pt>
                <c:pt idx="4795">
                  <c:v>33.96</c:v>
                </c:pt>
                <c:pt idx="4796">
                  <c:v>69.36</c:v>
                </c:pt>
                <c:pt idx="4797">
                  <c:v>271.95999999999998</c:v>
                </c:pt>
                <c:pt idx="4798">
                  <c:v>135.98400000000001</c:v>
                </c:pt>
                <c:pt idx="4799">
                  <c:v>60.81</c:v>
                </c:pt>
                <c:pt idx="4800">
                  <c:v>89.99</c:v>
                </c:pt>
                <c:pt idx="4801">
                  <c:v>36.4</c:v>
                </c:pt>
                <c:pt idx="4802">
                  <c:v>152.24</c:v>
                </c:pt>
                <c:pt idx="4803">
                  <c:v>131.97999999999999</c:v>
                </c:pt>
                <c:pt idx="4804">
                  <c:v>37.299999999999997</c:v>
                </c:pt>
                <c:pt idx="4805">
                  <c:v>68.64</c:v>
                </c:pt>
                <c:pt idx="4806">
                  <c:v>66.03</c:v>
                </c:pt>
                <c:pt idx="4807">
                  <c:v>286.29000000000002</c:v>
                </c:pt>
                <c:pt idx="4808">
                  <c:v>39.96</c:v>
                </c:pt>
                <c:pt idx="4809">
                  <c:v>55.00800000000001</c:v>
                </c:pt>
                <c:pt idx="4810">
                  <c:v>68.88</c:v>
                </c:pt>
                <c:pt idx="4811">
                  <c:v>35.880000000000003</c:v>
                </c:pt>
                <c:pt idx="4812">
                  <c:v>132.60000000000002</c:v>
                </c:pt>
                <c:pt idx="4813">
                  <c:v>38.339999999999996</c:v>
                </c:pt>
                <c:pt idx="4814">
                  <c:v>34.54</c:v>
                </c:pt>
                <c:pt idx="4815">
                  <c:v>73.679999999999993</c:v>
                </c:pt>
                <c:pt idx="4816">
                  <c:v>173.24</c:v>
                </c:pt>
                <c:pt idx="4817">
                  <c:v>38.520000000000003</c:v>
                </c:pt>
                <c:pt idx="4818">
                  <c:v>99.072000000000003</c:v>
                </c:pt>
                <c:pt idx="4819">
                  <c:v>198.27200000000002</c:v>
                </c:pt>
                <c:pt idx="4820">
                  <c:v>99.13600000000001</c:v>
                </c:pt>
                <c:pt idx="4821">
                  <c:v>154.24</c:v>
                </c:pt>
                <c:pt idx="4822">
                  <c:v>173.65600000000003</c:v>
                </c:pt>
                <c:pt idx="4823">
                  <c:v>34.74</c:v>
                </c:pt>
                <c:pt idx="4824">
                  <c:v>62.04</c:v>
                </c:pt>
                <c:pt idx="4825">
                  <c:v>82.74</c:v>
                </c:pt>
                <c:pt idx="4826">
                  <c:v>347.58</c:v>
                </c:pt>
                <c:pt idx="4827">
                  <c:v>139.04</c:v>
                </c:pt>
                <c:pt idx="4828">
                  <c:v>40.479999999999997</c:v>
                </c:pt>
                <c:pt idx="4829">
                  <c:v>139.42400000000001</c:v>
                </c:pt>
                <c:pt idx="4830">
                  <c:v>232.88</c:v>
                </c:pt>
                <c:pt idx="4831">
                  <c:v>38.82</c:v>
                </c:pt>
                <c:pt idx="4832">
                  <c:v>72.8</c:v>
                </c:pt>
                <c:pt idx="4833">
                  <c:v>279.95999999999998</c:v>
                </c:pt>
                <c:pt idx="4834">
                  <c:v>38.9</c:v>
                </c:pt>
                <c:pt idx="4835">
                  <c:v>46.72</c:v>
                </c:pt>
                <c:pt idx="4836">
                  <c:v>134.80000000000001</c:v>
                </c:pt>
                <c:pt idx="4837">
                  <c:v>53.952000000000005</c:v>
                </c:pt>
                <c:pt idx="4838">
                  <c:v>53.984000000000002</c:v>
                </c:pt>
                <c:pt idx="4839">
                  <c:v>56.16</c:v>
                </c:pt>
                <c:pt idx="4840">
                  <c:v>39</c:v>
                </c:pt>
                <c:pt idx="4841">
                  <c:v>71.760000000000005</c:v>
                </c:pt>
                <c:pt idx="4842">
                  <c:v>74.112000000000009</c:v>
                </c:pt>
                <c:pt idx="4843">
                  <c:v>38.28</c:v>
                </c:pt>
                <c:pt idx="4844">
                  <c:v>151.05600000000001</c:v>
                </c:pt>
                <c:pt idx="4845">
                  <c:v>156.79200000000003</c:v>
                </c:pt>
                <c:pt idx="4846">
                  <c:v>52.272000000000006</c:v>
                </c:pt>
                <c:pt idx="4847">
                  <c:v>75.179999999999993</c:v>
                </c:pt>
                <c:pt idx="4848">
                  <c:v>353.88</c:v>
                </c:pt>
                <c:pt idx="4849">
                  <c:v>1064.7</c:v>
                </c:pt>
                <c:pt idx="4850">
                  <c:v>283.92</c:v>
                </c:pt>
                <c:pt idx="4851">
                  <c:v>887.84</c:v>
                </c:pt>
                <c:pt idx="4852">
                  <c:v>94.720000000000013</c:v>
                </c:pt>
                <c:pt idx="4853">
                  <c:v>157.91999999999999</c:v>
                </c:pt>
                <c:pt idx="4854">
                  <c:v>50.783999999999999</c:v>
                </c:pt>
                <c:pt idx="4855">
                  <c:v>38.71</c:v>
                </c:pt>
                <c:pt idx="4856">
                  <c:v>164.44800000000001</c:v>
                </c:pt>
                <c:pt idx="4857">
                  <c:v>285.55200000000002</c:v>
                </c:pt>
                <c:pt idx="4858">
                  <c:v>59.519999999999996</c:v>
                </c:pt>
                <c:pt idx="4859">
                  <c:v>136.22399999999999</c:v>
                </c:pt>
                <c:pt idx="4860">
                  <c:v>286.25600000000003</c:v>
                </c:pt>
                <c:pt idx="4861">
                  <c:v>71.632000000000005</c:v>
                </c:pt>
                <c:pt idx="4862">
                  <c:v>51.311999999999998</c:v>
                </c:pt>
                <c:pt idx="4863">
                  <c:v>239.45599999999999</c:v>
                </c:pt>
                <c:pt idx="4864">
                  <c:v>38.22</c:v>
                </c:pt>
                <c:pt idx="4865">
                  <c:v>49.568000000000005</c:v>
                </c:pt>
                <c:pt idx="4866">
                  <c:v>79.92</c:v>
                </c:pt>
                <c:pt idx="4867">
                  <c:v>71.959999999999994</c:v>
                </c:pt>
                <c:pt idx="4868">
                  <c:v>39.979999999999997</c:v>
                </c:pt>
                <c:pt idx="4869">
                  <c:v>143.952</c:v>
                </c:pt>
                <c:pt idx="4870">
                  <c:v>59.98</c:v>
                </c:pt>
                <c:pt idx="4871">
                  <c:v>159.96000000000004</c:v>
                </c:pt>
                <c:pt idx="4872">
                  <c:v>479.952</c:v>
                </c:pt>
                <c:pt idx="4873">
                  <c:v>75</c:v>
                </c:pt>
                <c:pt idx="4874">
                  <c:v>75.040000000000006</c:v>
                </c:pt>
                <c:pt idx="4875">
                  <c:v>55.44</c:v>
                </c:pt>
                <c:pt idx="4876">
                  <c:v>54.66</c:v>
                </c:pt>
                <c:pt idx="4877">
                  <c:v>46.32</c:v>
                </c:pt>
                <c:pt idx="4878">
                  <c:v>80.399999999999991</c:v>
                </c:pt>
                <c:pt idx="4879">
                  <c:v>48.9</c:v>
                </c:pt>
                <c:pt idx="4880">
                  <c:v>38.520000000000003</c:v>
                </c:pt>
                <c:pt idx="4881">
                  <c:v>43.13</c:v>
                </c:pt>
                <c:pt idx="4882">
                  <c:v>483.13599999999997</c:v>
                </c:pt>
                <c:pt idx="4883">
                  <c:v>51.840000000000011</c:v>
                </c:pt>
                <c:pt idx="4884">
                  <c:v>302.94</c:v>
                </c:pt>
                <c:pt idx="4885">
                  <c:v>272.64600000000002</c:v>
                </c:pt>
                <c:pt idx="4886">
                  <c:v>58.68</c:v>
                </c:pt>
                <c:pt idx="4887">
                  <c:v>36.4</c:v>
                </c:pt>
                <c:pt idx="4888">
                  <c:v>303.52</c:v>
                </c:pt>
                <c:pt idx="4889">
                  <c:v>75.98</c:v>
                </c:pt>
                <c:pt idx="4890">
                  <c:v>36.480000000000004</c:v>
                </c:pt>
                <c:pt idx="4891">
                  <c:v>58.407999999999994</c:v>
                </c:pt>
                <c:pt idx="4892">
                  <c:v>57.06</c:v>
                </c:pt>
                <c:pt idx="4893">
                  <c:v>292.27200000000005</c:v>
                </c:pt>
                <c:pt idx="4894">
                  <c:v>36.56</c:v>
                </c:pt>
                <c:pt idx="4895">
                  <c:v>67.84</c:v>
                </c:pt>
                <c:pt idx="4896">
                  <c:v>39.840000000000003</c:v>
                </c:pt>
                <c:pt idx="4897">
                  <c:v>67.88</c:v>
                </c:pt>
                <c:pt idx="4898">
                  <c:v>61.1</c:v>
                </c:pt>
                <c:pt idx="4899">
                  <c:v>48.896000000000001</c:v>
                </c:pt>
                <c:pt idx="4900">
                  <c:v>94.08</c:v>
                </c:pt>
                <c:pt idx="4901">
                  <c:v>79.959999999999994</c:v>
                </c:pt>
                <c:pt idx="4902">
                  <c:v>150.672</c:v>
                </c:pt>
                <c:pt idx="4903">
                  <c:v>459.95</c:v>
                </c:pt>
                <c:pt idx="4904">
                  <c:v>65.88</c:v>
                </c:pt>
                <c:pt idx="4905">
                  <c:v>141.89999999999998</c:v>
                </c:pt>
                <c:pt idx="4906">
                  <c:v>37.659999999999997</c:v>
                </c:pt>
                <c:pt idx="4907">
                  <c:v>120.666</c:v>
                </c:pt>
                <c:pt idx="4908">
                  <c:v>87.444000000000003</c:v>
                </c:pt>
                <c:pt idx="4909">
                  <c:v>43.96</c:v>
                </c:pt>
                <c:pt idx="4910">
                  <c:v>211.16800000000001</c:v>
                </c:pt>
                <c:pt idx="4911">
                  <c:v>92.52</c:v>
                </c:pt>
                <c:pt idx="4912">
                  <c:v>63.84</c:v>
                </c:pt>
                <c:pt idx="4913">
                  <c:v>68.599999999999994</c:v>
                </c:pt>
                <c:pt idx="4914">
                  <c:v>54.896000000000008</c:v>
                </c:pt>
                <c:pt idx="4915">
                  <c:v>49.408000000000001</c:v>
                </c:pt>
                <c:pt idx="4916">
                  <c:v>164.79200000000003</c:v>
                </c:pt>
                <c:pt idx="4917">
                  <c:v>40.410000000000004</c:v>
                </c:pt>
                <c:pt idx="4918">
                  <c:v>55.104000000000006</c:v>
                </c:pt>
                <c:pt idx="4919">
                  <c:v>102.624</c:v>
                </c:pt>
                <c:pt idx="4920">
                  <c:v>64.17</c:v>
                </c:pt>
                <c:pt idx="4921">
                  <c:v>44.43</c:v>
                </c:pt>
                <c:pt idx="4922">
                  <c:v>388.8</c:v>
                </c:pt>
                <c:pt idx="4923">
                  <c:v>55.360000000000007</c:v>
                </c:pt>
                <c:pt idx="4924">
                  <c:v>39.76</c:v>
                </c:pt>
                <c:pt idx="4925">
                  <c:v>84.98</c:v>
                </c:pt>
                <c:pt idx="4926">
                  <c:v>49.25</c:v>
                </c:pt>
                <c:pt idx="4927">
                  <c:v>51.648000000000003</c:v>
                </c:pt>
                <c:pt idx="4928">
                  <c:v>750.68</c:v>
                </c:pt>
                <c:pt idx="4929">
                  <c:v>166.84</c:v>
                </c:pt>
                <c:pt idx="4930">
                  <c:v>119.88</c:v>
                </c:pt>
                <c:pt idx="4931">
                  <c:v>64.900000000000006</c:v>
                </c:pt>
                <c:pt idx="4932">
                  <c:v>49.56</c:v>
                </c:pt>
                <c:pt idx="4933">
                  <c:v>41.86</c:v>
                </c:pt>
                <c:pt idx="4934">
                  <c:v>69.900000000000006</c:v>
                </c:pt>
                <c:pt idx="4935">
                  <c:v>52.064</c:v>
                </c:pt>
                <c:pt idx="4936">
                  <c:v>55.936000000000007</c:v>
                </c:pt>
                <c:pt idx="4937">
                  <c:v>359.88</c:v>
                </c:pt>
                <c:pt idx="4938">
                  <c:v>215.96799999999999</c:v>
                </c:pt>
                <c:pt idx="4939">
                  <c:v>65.17</c:v>
                </c:pt>
                <c:pt idx="4940">
                  <c:v>37.880000000000003</c:v>
                </c:pt>
                <c:pt idx="4941">
                  <c:v>47.400000000000006</c:v>
                </c:pt>
                <c:pt idx="4942">
                  <c:v>140.52000000000001</c:v>
                </c:pt>
                <c:pt idx="4943">
                  <c:v>41.28</c:v>
                </c:pt>
                <c:pt idx="4944">
                  <c:v>57.68</c:v>
                </c:pt>
                <c:pt idx="4945">
                  <c:v>101.52000000000001</c:v>
                </c:pt>
                <c:pt idx="4946">
                  <c:v>435.16800000000006</c:v>
                </c:pt>
                <c:pt idx="4947">
                  <c:v>63.47</c:v>
                </c:pt>
                <c:pt idx="4948">
                  <c:v>38.880000000000003</c:v>
                </c:pt>
                <c:pt idx="4949">
                  <c:v>38.160000000000004</c:v>
                </c:pt>
                <c:pt idx="4950">
                  <c:v>145.40799999999999</c:v>
                </c:pt>
                <c:pt idx="4951">
                  <c:v>170.11199999999999</c:v>
                </c:pt>
                <c:pt idx="4952">
                  <c:v>170.35200000000003</c:v>
                </c:pt>
                <c:pt idx="4953">
                  <c:v>63.920000000000009</c:v>
                </c:pt>
                <c:pt idx="4954">
                  <c:v>438.36800000000005</c:v>
                </c:pt>
                <c:pt idx="4955">
                  <c:v>39.96</c:v>
                </c:pt>
                <c:pt idx="4956">
                  <c:v>383.76</c:v>
                </c:pt>
                <c:pt idx="4957">
                  <c:v>51.184000000000012</c:v>
                </c:pt>
                <c:pt idx="4958">
                  <c:v>383.952</c:v>
                </c:pt>
                <c:pt idx="4959">
                  <c:v>120.24</c:v>
                </c:pt>
                <c:pt idx="4960">
                  <c:v>46.94</c:v>
                </c:pt>
                <c:pt idx="4961">
                  <c:v>39.28</c:v>
                </c:pt>
                <c:pt idx="4962">
                  <c:v>41.86</c:v>
                </c:pt>
                <c:pt idx="4963">
                  <c:v>42.800000000000004</c:v>
                </c:pt>
                <c:pt idx="4964">
                  <c:v>40.200000000000003</c:v>
                </c:pt>
                <c:pt idx="4965">
                  <c:v>68.97</c:v>
                </c:pt>
                <c:pt idx="4966">
                  <c:v>42.929999999999993</c:v>
                </c:pt>
                <c:pt idx="4967">
                  <c:v>58.58</c:v>
                </c:pt>
                <c:pt idx="4968">
                  <c:v>91.00800000000001</c:v>
                </c:pt>
                <c:pt idx="4969">
                  <c:v>55.360000000000007</c:v>
                </c:pt>
                <c:pt idx="4970">
                  <c:v>517.15200000000004</c:v>
                </c:pt>
                <c:pt idx="4971">
                  <c:v>55.424000000000007</c:v>
                </c:pt>
                <c:pt idx="4972">
                  <c:v>38.82</c:v>
                </c:pt>
                <c:pt idx="4973">
                  <c:v>53.567999999999998</c:v>
                </c:pt>
                <c:pt idx="4974">
                  <c:v>59.751999999999995</c:v>
                </c:pt>
                <c:pt idx="4975">
                  <c:v>62.192000000000007</c:v>
                </c:pt>
                <c:pt idx="4976">
                  <c:v>485.88</c:v>
                </c:pt>
                <c:pt idx="4977">
                  <c:v>194.35200000000003</c:v>
                </c:pt>
                <c:pt idx="4978">
                  <c:v>119.61600000000001</c:v>
                </c:pt>
                <c:pt idx="4979">
                  <c:v>41.4</c:v>
                </c:pt>
                <c:pt idx="4980">
                  <c:v>139.04</c:v>
                </c:pt>
                <c:pt idx="4981">
                  <c:v>121.68</c:v>
                </c:pt>
                <c:pt idx="4982">
                  <c:v>64.959999999999994</c:v>
                </c:pt>
                <c:pt idx="4983">
                  <c:v>62.400000000000006</c:v>
                </c:pt>
                <c:pt idx="4984">
                  <c:v>195.184</c:v>
                </c:pt>
                <c:pt idx="4985">
                  <c:v>41.54</c:v>
                </c:pt>
                <c:pt idx="4986">
                  <c:v>75.33</c:v>
                </c:pt>
                <c:pt idx="4987">
                  <c:v>391.92000000000007</c:v>
                </c:pt>
                <c:pt idx="4988">
                  <c:v>56.064</c:v>
                </c:pt>
                <c:pt idx="4989">
                  <c:v>75.48</c:v>
                </c:pt>
                <c:pt idx="4990">
                  <c:v>314.08800000000002</c:v>
                </c:pt>
                <c:pt idx="4991">
                  <c:v>42.68</c:v>
                </c:pt>
                <c:pt idx="4992">
                  <c:v>72.8</c:v>
                </c:pt>
                <c:pt idx="4993">
                  <c:v>40.14</c:v>
                </c:pt>
                <c:pt idx="4994">
                  <c:v>105.024</c:v>
                </c:pt>
                <c:pt idx="4995">
                  <c:v>68.040000000000006</c:v>
                </c:pt>
                <c:pt idx="4996">
                  <c:v>140.97</c:v>
                </c:pt>
                <c:pt idx="4997">
                  <c:v>158.03999999999996</c:v>
                </c:pt>
                <c:pt idx="4998">
                  <c:v>54.92</c:v>
                </c:pt>
                <c:pt idx="4999">
                  <c:v>45.98</c:v>
                </c:pt>
                <c:pt idx="5000">
                  <c:v>118.64999999999998</c:v>
                </c:pt>
                <c:pt idx="5001">
                  <c:v>52.775999999999996</c:v>
                </c:pt>
                <c:pt idx="5002">
                  <c:v>71.975999999999999</c:v>
                </c:pt>
                <c:pt idx="5003">
                  <c:v>263.96000000000004</c:v>
                </c:pt>
                <c:pt idx="5004">
                  <c:v>282.83999999999997</c:v>
                </c:pt>
                <c:pt idx="5005">
                  <c:v>73.36</c:v>
                </c:pt>
                <c:pt idx="5006">
                  <c:v>41.28</c:v>
                </c:pt>
                <c:pt idx="5007">
                  <c:v>528.64</c:v>
                </c:pt>
                <c:pt idx="5008">
                  <c:v>80.92</c:v>
                </c:pt>
                <c:pt idx="5009">
                  <c:v>127.92</c:v>
                </c:pt>
                <c:pt idx="5010">
                  <c:v>42.28</c:v>
                </c:pt>
                <c:pt idx="5011">
                  <c:v>165.6</c:v>
                </c:pt>
                <c:pt idx="5012">
                  <c:v>40.56</c:v>
                </c:pt>
                <c:pt idx="5013">
                  <c:v>60.35</c:v>
                </c:pt>
                <c:pt idx="5014">
                  <c:v>79.800000000000011</c:v>
                </c:pt>
                <c:pt idx="5015">
                  <c:v>709.92000000000007</c:v>
                </c:pt>
                <c:pt idx="5016">
                  <c:v>53.248000000000005</c:v>
                </c:pt>
                <c:pt idx="5017">
                  <c:v>43.41</c:v>
                </c:pt>
                <c:pt idx="5018">
                  <c:v>147.96</c:v>
                </c:pt>
                <c:pt idx="5019">
                  <c:v>63.967999999999996</c:v>
                </c:pt>
                <c:pt idx="5020">
                  <c:v>249.95000000000002</c:v>
                </c:pt>
                <c:pt idx="5021">
                  <c:v>424.95749999999992</c:v>
                </c:pt>
                <c:pt idx="5022">
                  <c:v>181.96</c:v>
                </c:pt>
                <c:pt idx="5023">
                  <c:v>425.83300000000003</c:v>
                </c:pt>
                <c:pt idx="5024">
                  <c:v>118</c:v>
                </c:pt>
                <c:pt idx="5025">
                  <c:v>122.97</c:v>
                </c:pt>
                <c:pt idx="5026">
                  <c:v>71.760000000000005</c:v>
                </c:pt>
                <c:pt idx="5027">
                  <c:v>321.55200000000002</c:v>
                </c:pt>
                <c:pt idx="5028">
                  <c:v>74.45</c:v>
                </c:pt>
                <c:pt idx="5029">
                  <c:v>42.81</c:v>
                </c:pt>
                <c:pt idx="5030">
                  <c:v>52.96</c:v>
                </c:pt>
                <c:pt idx="5031">
                  <c:v>57.504000000000005</c:v>
                </c:pt>
                <c:pt idx="5032">
                  <c:v>83.92</c:v>
                </c:pt>
                <c:pt idx="5033">
                  <c:v>57.584000000000003</c:v>
                </c:pt>
                <c:pt idx="5034">
                  <c:v>139</c:v>
                </c:pt>
                <c:pt idx="5035">
                  <c:v>460.70400000000006</c:v>
                </c:pt>
                <c:pt idx="5036">
                  <c:v>230.376</c:v>
                </c:pt>
                <c:pt idx="5037">
                  <c:v>671.93</c:v>
                </c:pt>
                <c:pt idx="5038">
                  <c:v>604.75199999999995</c:v>
                </c:pt>
                <c:pt idx="5039">
                  <c:v>77.55</c:v>
                </c:pt>
                <c:pt idx="5040">
                  <c:v>62.048000000000002</c:v>
                </c:pt>
                <c:pt idx="5041">
                  <c:v>77.58</c:v>
                </c:pt>
                <c:pt idx="5042">
                  <c:v>323.13600000000002</c:v>
                </c:pt>
                <c:pt idx="5043">
                  <c:v>43</c:v>
                </c:pt>
                <c:pt idx="5044">
                  <c:v>85.2</c:v>
                </c:pt>
                <c:pt idx="5045">
                  <c:v>323.97600000000006</c:v>
                </c:pt>
                <c:pt idx="5046">
                  <c:v>60.144000000000005</c:v>
                </c:pt>
                <c:pt idx="5047">
                  <c:v>95.736000000000004</c:v>
                </c:pt>
                <c:pt idx="5048">
                  <c:v>67.900000000000006</c:v>
                </c:pt>
                <c:pt idx="5049">
                  <c:v>203.88000000000002</c:v>
                </c:pt>
                <c:pt idx="5050">
                  <c:v>59.97</c:v>
                </c:pt>
                <c:pt idx="5051">
                  <c:v>163.136</c:v>
                </c:pt>
                <c:pt idx="5052">
                  <c:v>60.600000000000009</c:v>
                </c:pt>
                <c:pt idx="5053">
                  <c:v>113.78999999999999</c:v>
                </c:pt>
                <c:pt idx="5054">
                  <c:v>81.94</c:v>
                </c:pt>
                <c:pt idx="5055">
                  <c:v>60.736000000000004</c:v>
                </c:pt>
                <c:pt idx="5056">
                  <c:v>41.86</c:v>
                </c:pt>
                <c:pt idx="5057">
                  <c:v>435.99900000000002</c:v>
                </c:pt>
                <c:pt idx="5058">
                  <c:v>68.459999999999994</c:v>
                </c:pt>
                <c:pt idx="5059">
                  <c:v>43.7</c:v>
                </c:pt>
                <c:pt idx="5060">
                  <c:v>141.89999999999998</c:v>
                </c:pt>
                <c:pt idx="5061">
                  <c:v>189.93599999999998</c:v>
                </c:pt>
                <c:pt idx="5062">
                  <c:v>70.98</c:v>
                </c:pt>
                <c:pt idx="5063">
                  <c:v>56.783999999999999</c:v>
                </c:pt>
                <c:pt idx="5064">
                  <c:v>134.25</c:v>
                </c:pt>
                <c:pt idx="5065">
                  <c:v>43.8</c:v>
                </c:pt>
                <c:pt idx="5066">
                  <c:v>43.86</c:v>
                </c:pt>
                <c:pt idx="5067">
                  <c:v>79.36</c:v>
                </c:pt>
                <c:pt idx="5068">
                  <c:v>43.96</c:v>
                </c:pt>
                <c:pt idx="5069">
                  <c:v>44.96</c:v>
                </c:pt>
                <c:pt idx="5070">
                  <c:v>68.94</c:v>
                </c:pt>
                <c:pt idx="5071">
                  <c:v>689.81999999999994</c:v>
                </c:pt>
                <c:pt idx="5072">
                  <c:v>183.96</c:v>
                </c:pt>
                <c:pt idx="5073">
                  <c:v>43.120000000000005</c:v>
                </c:pt>
                <c:pt idx="5074">
                  <c:v>46</c:v>
                </c:pt>
                <c:pt idx="5075">
                  <c:v>55.264000000000003</c:v>
                </c:pt>
                <c:pt idx="5076">
                  <c:v>75.36</c:v>
                </c:pt>
                <c:pt idx="5077">
                  <c:v>44.099999999999994</c:v>
                </c:pt>
                <c:pt idx="5078">
                  <c:v>43.19</c:v>
                </c:pt>
                <c:pt idx="5079">
                  <c:v>94.24</c:v>
                </c:pt>
                <c:pt idx="5080">
                  <c:v>121.96</c:v>
                </c:pt>
                <c:pt idx="5081">
                  <c:v>474.19200000000006</c:v>
                </c:pt>
                <c:pt idx="5082">
                  <c:v>106.5</c:v>
                </c:pt>
                <c:pt idx="5083">
                  <c:v>61.12</c:v>
                </c:pt>
                <c:pt idx="5084">
                  <c:v>83.36</c:v>
                </c:pt>
                <c:pt idx="5085">
                  <c:v>69.48</c:v>
                </c:pt>
                <c:pt idx="5086">
                  <c:v>55.584000000000003</c:v>
                </c:pt>
                <c:pt idx="5087">
                  <c:v>61.77600000000001</c:v>
                </c:pt>
                <c:pt idx="5088">
                  <c:v>41.7</c:v>
                </c:pt>
                <c:pt idx="5089">
                  <c:v>49.65</c:v>
                </c:pt>
                <c:pt idx="5090">
                  <c:v>71.92</c:v>
                </c:pt>
                <c:pt idx="5091">
                  <c:v>159.02400000000003</c:v>
                </c:pt>
                <c:pt idx="5092">
                  <c:v>80.3</c:v>
                </c:pt>
                <c:pt idx="5093">
                  <c:v>1673.1839999999997</c:v>
                </c:pt>
                <c:pt idx="5094">
                  <c:v>45.480000000000004</c:v>
                </c:pt>
                <c:pt idx="5095">
                  <c:v>160.97999999999999</c:v>
                </c:pt>
                <c:pt idx="5096">
                  <c:v>279.45600000000002</c:v>
                </c:pt>
                <c:pt idx="5097">
                  <c:v>43.68</c:v>
                </c:pt>
                <c:pt idx="5098">
                  <c:v>244.61499999999998</c:v>
                </c:pt>
                <c:pt idx="5099">
                  <c:v>83.9</c:v>
                </c:pt>
                <c:pt idx="5100">
                  <c:v>300</c:v>
                </c:pt>
                <c:pt idx="5101">
                  <c:v>274.08</c:v>
                </c:pt>
                <c:pt idx="5102">
                  <c:v>43.8</c:v>
                </c:pt>
                <c:pt idx="5103">
                  <c:v>56.063999999999993</c:v>
                </c:pt>
                <c:pt idx="5104">
                  <c:v>62.296000000000006</c:v>
                </c:pt>
                <c:pt idx="5105">
                  <c:v>80.88</c:v>
                </c:pt>
                <c:pt idx="5106">
                  <c:v>140.24</c:v>
                </c:pt>
                <c:pt idx="5107">
                  <c:v>46.8</c:v>
                </c:pt>
                <c:pt idx="5108">
                  <c:v>44.820000000000007</c:v>
                </c:pt>
                <c:pt idx="5109">
                  <c:v>56.96</c:v>
                </c:pt>
                <c:pt idx="5110">
                  <c:v>43.04</c:v>
                </c:pt>
                <c:pt idx="5111">
                  <c:v>210.98</c:v>
                </c:pt>
                <c:pt idx="5112">
                  <c:v>129.91999999999999</c:v>
                </c:pt>
                <c:pt idx="5113">
                  <c:v>50.32</c:v>
                </c:pt>
                <c:pt idx="5114">
                  <c:v>1127.616</c:v>
                </c:pt>
                <c:pt idx="5115">
                  <c:v>81.400000000000006</c:v>
                </c:pt>
                <c:pt idx="5116">
                  <c:v>62.808000000000007</c:v>
                </c:pt>
                <c:pt idx="5117">
                  <c:v>146.4</c:v>
                </c:pt>
                <c:pt idx="5118">
                  <c:v>73.28</c:v>
                </c:pt>
                <c:pt idx="5119">
                  <c:v>46.2</c:v>
                </c:pt>
                <c:pt idx="5120">
                  <c:v>340.14400000000006</c:v>
                </c:pt>
                <c:pt idx="5121">
                  <c:v>111.96</c:v>
                </c:pt>
                <c:pt idx="5122">
                  <c:v>43.44</c:v>
                </c:pt>
                <c:pt idx="5123">
                  <c:v>120.666</c:v>
                </c:pt>
                <c:pt idx="5124">
                  <c:v>127.76400000000001</c:v>
                </c:pt>
                <c:pt idx="5125">
                  <c:v>51.94</c:v>
                </c:pt>
                <c:pt idx="5126">
                  <c:v>47.400000000000006</c:v>
                </c:pt>
                <c:pt idx="5127">
                  <c:v>89.855999999999995</c:v>
                </c:pt>
                <c:pt idx="5128">
                  <c:v>47.52</c:v>
                </c:pt>
                <c:pt idx="5129">
                  <c:v>43.68</c:v>
                </c:pt>
                <c:pt idx="5130">
                  <c:v>101.94</c:v>
                </c:pt>
                <c:pt idx="5131">
                  <c:v>302.40000000000003</c:v>
                </c:pt>
                <c:pt idx="5132">
                  <c:v>64.959999999999994</c:v>
                </c:pt>
                <c:pt idx="5133">
                  <c:v>46.62</c:v>
                </c:pt>
                <c:pt idx="5134">
                  <c:v>56.52</c:v>
                </c:pt>
                <c:pt idx="5135">
                  <c:v>107.53</c:v>
                </c:pt>
                <c:pt idx="5136">
                  <c:v>492.33600000000001</c:v>
                </c:pt>
                <c:pt idx="5137">
                  <c:v>91.84</c:v>
                </c:pt>
                <c:pt idx="5138">
                  <c:v>115.152</c:v>
                </c:pt>
                <c:pt idx="5139">
                  <c:v>71.975999999999999</c:v>
                </c:pt>
                <c:pt idx="5140">
                  <c:v>59.99</c:v>
                </c:pt>
                <c:pt idx="5141">
                  <c:v>359.98</c:v>
                </c:pt>
                <c:pt idx="5142">
                  <c:v>45</c:v>
                </c:pt>
                <c:pt idx="5143">
                  <c:v>166.5</c:v>
                </c:pt>
                <c:pt idx="5144">
                  <c:v>155.1</c:v>
                </c:pt>
                <c:pt idx="5145">
                  <c:v>579.13599999999997</c:v>
                </c:pt>
                <c:pt idx="5146">
                  <c:v>59.960000000000008</c:v>
                </c:pt>
                <c:pt idx="5147">
                  <c:v>383.84999999999997</c:v>
                </c:pt>
                <c:pt idx="5148">
                  <c:v>63.980000000000004</c:v>
                </c:pt>
                <c:pt idx="5149">
                  <c:v>453.60000000000008</c:v>
                </c:pt>
                <c:pt idx="5150">
                  <c:v>92.699999999999989</c:v>
                </c:pt>
                <c:pt idx="5151">
                  <c:v>145.28</c:v>
                </c:pt>
                <c:pt idx="5152">
                  <c:v>83.92</c:v>
                </c:pt>
                <c:pt idx="5153">
                  <c:v>436.70400000000006</c:v>
                </c:pt>
                <c:pt idx="5154">
                  <c:v>327.56399999999996</c:v>
                </c:pt>
                <c:pt idx="5155">
                  <c:v>62.496000000000009</c:v>
                </c:pt>
                <c:pt idx="5156">
                  <c:v>58.368000000000009</c:v>
                </c:pt>
                <c:pt idx="5157">
                  <c:v>116.78399999999999</c:v>
                </c:pt>
                <c:pt idx="5158">
                  <c:v>195.10400000000001</c:v>
                </c:pt>
                <c:pt idx="5159">
                  <c:v>43.98</c:v>
                </c:pt>
                <c:pt idx="5160">
                  <c:v>399.90000000000003</c:v>
                </c:pt>
                <c:pt idx="5161">
                  <c:v>73.320000000000007</c:v>
                </c:pt>
                <c:pt idx="5162">
                  <c:v>104.75</c:v>
                </c:pt>
                <c:pt idx="5163">
                  <c:v>79.992000000000004</c:v>
                </c:pt>
                <c:pt idx="5164">
                  <c:v>45.84</c:v>
                </c:pt>
                <c:pt idx="5165">
                  <c:v>66.69</c:v>
                </c:pt>
                <c:pt idx="5166">
                  <c:v>65.231999999999999</c:v>
                </c:pt>
                <c:pt idx="5167">
                  <c:v>71.12</c:v>
                </c:pt>
                <c:pt idx="5168">
                  <c:v>228.36</c:v>
                </c:pt>
                <c:pt idx="5169">
                  <c:v>84.949999999999989</c:v>
                </c:pt>
                <c:pt idx="5170">
                  <c:v>47.01</c:v>
                </c:pt>
                <c:pt idx="5171">
                  <c:v>163.84</c:v>
                </c:pt>
                <c:pt idx="5172">
                  <c:v>48.16</c:v>
                </c:pt>
                <c:pt idx="5173">
                  <c:v>61.120000000000005</c:v>
                </c:pt>
                <c:pt idx="5174">
                  <c:v>59.20000000000001</c:v>
                </c:pt>
                <c:pt idx="5175">
                  <c:v>266.40000000000003</c:v>
                </c:pt>
                <c:pt idx="5176">
                  <c:v>90.72</c:v>
                </c:pt>
                <c:pt idx="5177">
                  <c:v>171.04</c:v>
                </c:pt>
                <c:pt idx="5178">
                  <c:v>222.38400000000001</c:v>
                </c:pt>
                <c:pt idx="5179">
                  <c:v>60.12</c:v>
                </c:pt>
                <c:pt idx="5180">
                  <c:v>79.45</c:v>
                </c:pt>
                <c:pt idx="5181">
                  <c:v>158.94</c:v>
                </c:pt>
                <c:pt idx="5182">
                  <c:v>178.38400000000001</c:v>
                </c:pt>
                <c:pt idx="5183">
                  <c:v>79.760000000000005</c:v>
                </c:pt>
                <c:pt idx="5184">
                  <c:v>171.96</c:v>
                </c:pt>
                <c:pt idx="5185">
                  <c:v>45.660000000000004</c:v>
                </c:pt>
                <c:pt idx="5186">
                  <c:v>111.88800000000001</c:v>
                </c:pt>
                <c:pt idx="5187">
                  <c:v>79.959999999999994</c:v>
                </c:pt>
                <c:pt idx="5188">
                  <c:v>896.32799999999997</c:v>
                </c:pt>
                <c:pt idx="5189">
                  <c:v>65.94</c:v>
                </c:pt>
                <c:pt idx="5190">
                  <c:v>186.93</c:v>
                </c:pt>
                <c:pt idx="5191">
                  <c:v>93.52</c:v>
                </c:pt>
                <c:pt idx="5192">
                  <c:v>59.099999999999994</c:v>
                </c:pt>
                <c:pt idx="5193">
                  <c:v>124.032</c:v>
                </c:pt>
                <c:pt idx="5194">
                  <c:v>359.88</c:v>
                </c:pt>
                <c:pt idx="5195">
                  <c:v>119.97600000000001</c:v>
                </c:pt>
                <c:pt idx="5196">
                  <c:v>45.92</c:v>
                </c:pt>
                <c:pt idx="5197">
                  <c:v>60.048000000000002</c:v>
                </c:pt>
                <c:pt idx="5198">
                  <c:v>675.88800000000003</c:v>
                </c:pt>
                <c:pt idx="5199">
                  <c:v>46.96</c:v>
                </c:pt>
                <c:pt idx="5200">
                  <c:v>225.57599999999996</c:v>
                </c:pt>
                <c:pt idx="5201">
                  <c:v>80.58</c:v>
                </c:pt>
                <c:pt idx="5202">
                  <c:v>208.36799999999999</c:v>
                </c:pt>
                <c:pt idx="5203">
                  <c:v>77.88</c:v>
                </c:pt>
                <c:pt idx="5204">
                  <c:v>64.623999999999995</c:v>
                </c:pt>
                <c:pt idx="5205">
                  <c:v>83.79</c:v>
                </c:pt>
                <c:pt idx="5206">
                  <c:v>452.55000000000007</c:v>
                </c:pt>
                <c:pt idx="5207">
                  <c:v>53.88</c:v>
                </c:pt>
                <c:pt idx="5208">
                  <c:v>62.91</c:v>
                </c:pt>
                <c:pt idx="5209">
                  <c:v>83.9</c:v>
                </c:pt>
                <c:pt idx="5210">
                  <c:v>215.94</c:v>
                </c:pt>
                <c:pt idx="5211">
                  <c:v>201.56800000000001</c:v>
                </c:pt>
                <c:pt idx="5212">
                  <c:v>1814.2559999999999</c:v>
                </c:pt>
                <c:pt idx="5213">
                  <c:v>81.08</c:v>
                </c:pt>
                <c:pt idx="5214">
                  <c:v>141.96</c:v>
                </c:pt>
                <c:pt idx="5215">
                  <c:v>64.959999999999994</c:v>
                </c:pt>
                <c:pt idx="5216">
                  <c:v>108.4</c:v>
                </c:pt>
                <c:pt idx="5217">
                  <c:v>75.959999999999994</c:v>
                </c:pt>
                <c:pt idx="5218">
                  <c:v>56.980000000000004</c:v>
                </c:pt>
                <c:pt idx="5219">
                  <c:v>47.52</c:v>
                </c:pt>
                <c:pt idx="5220">
                  <c:v>84.55</c:v>
                </c:pt>
                <c:pt idx="5221">
                  <c:v>304.77600000000001</c:v>
                </c:pt>
                <c:pt idx="5222">
                  <c:v>69.3</c:v>
                </c:pt>
                <c:pt idx="5223">
                  <c:v>65.34</c:v>
                </c:pt>
                <c:pt idx="5224">
                  <c:v>45.78</c:v>
                </c:pt>
                <c:pt idx="5225">
                  <c:v>88.04</c:v>
                </c:pt>
                <c:pt idx="5226">
                  <c:v>70.463999999999999</c:v>
                </c:pt>
                <c:pt idx="5227">
                  <c:v>84.84</c:v>
                </c:pt>
                <c:pt idx="5228">
                  <c:v>203.92</c:v>
                </c:pt>
                <c:pt idx="5229">
                  <c:v>65.567999999999998</c:v>
                </c:pt>
                <c:pt idx="5230">
                  <c:v>163.92</c:v>
                </c:pt>
                <c:pt idx="5231">
                  <c:v>176.8</c:v>
                </c:pt>
                <c:pt idx="5232">
                  <c:v>48.91</c:v>
                </c:pt>
                <c:pt idx="5233">
                  <c:v>99.949999999999989</c:v>
                </c:pt>
                <c:pt idx="5234">
                  <c:v>95.8</c:v>
                </c:pt>
                <c:pt idx="5235">
                  <c:v>79.984000000000009</c:v>
                </c:pt>
                <c:pt idx="5236">
                  <c:v>51.12</c:v>
                </c:pt>
                <c:pt idx="5237">
                  <c:v>921.12000000000012</c:v>
                </c:pt>
                <c:pt idx="5238">
                  <c:v>343.84</c:v>
                </c:pt>
                <c:pt idx="5239">
                  <c:v>263.96000000000004</c:v>
                </c:pt>
                <c:pt idx="5240">
                  <c:v>68.472000000000008</c:v>
                </c:pt>
                <c:pt idx="5241">
                  <c:v>66.048000000000002</c:v>
                </c:pt>
                <c:pt idx="5242">
                  <c:v>60.84</c:v>
                </c:pt>
                <c:pt idx="5243">
                  <c:v>50.4</c:v>
                </c:pt>
                <c:pt idx="5244">
                  <c:v>206.38400000000001</c:v>
                </c:pt>
                <c:pt idx="5245">
                  <c:v>66.36</c:v>
                </c:pt>
                <c:pt idx="5246">
                  <c:v>48.4</c:v>
                </c:pt>
                <c:pt idx="5247">
                  <c:v>520.46399999999994</c:v>
                </c:pt>
                <c:pt idx="5248">
                  <c:v>116.312</c:v>
                </c:pt>
                <c:pt idx="5249">
                  <c:v>51.8</c:v>
                </c:pt>
                <c:pt idx="5250">
                  <c:v>621.7600000000001</c:v>
                </c:pt>
                <c:pt idx="5251">
                  <c:v>333.09000000000003</c:v>
                </c:pt>
                <c:pt idx="5252">
                  <c:v>145.74</c:v>
                </c:pt>
                <c:pt idx="5253">
                  <c:v>126.4</c:v>
                </c:pt>
                <c:pt idx="5254">
                  <c:v>194.94</c:v>
                </c:pt>
                <c:pt idx="5255">
                  <c:v>61.929000000000002</c:v>
                </c:pt>
                <c:pt idx="5256">
                  <c:v>52</c:v>
                </c:pt>
                <c:pt idx="5257">
                  <c:v>167.28</c:v>
                </c:pt>
                <c:pt idx="5258">
                  <c:v>83.72</c:v>
                </c:pt>
                <c:pt idx="5259">
                  <c:v>64.704000000000008</c:v>
                </c:pt>
                <c:pt idx="5260">
                  <c:v>52.199999999999996</c:v>
                </c:pt>
                <c:pt idx="5261">
                  <c:v>67.13600000000001</c:v>
                </c:pt>
                <c:pt idx="5262">
                  <c:v>83.97</c:v>
                </c:pt>
                <c:pt idx="5263">
                  <c:v>180.96</c:v>
                </c:pt>
                <c:pt idx="5264">
                  <c:v>94.199999999999989</c:v>
                </c:pt>
                <c:pt idx="5265">
                  <c:v>50.12</c:v>
                </c:pt>
                <c:pt idx="5266">
                  <c:v>261.95999999999998</c:v>
                </c:pt>
                <c:pt idx="5267">
                  <c:v>87.36</c:v>
                </c:pt>
                <c:pt idx="5268">
                  <c:v>47.18</c:v>
                </c:pt>
                <c:pt idx="5269">
                  <c:v>115.38</c:v>
                </c:pt>
                <c:pt idx="5270">
                  <c:v>60.72</c:v>
                </c:pt>
                <c:pt idx="5271">
                  <c:v>72.960000000000008</c:v>
                </c:pt>
                <c:pt idx="5272">
                  <c:v>87.84</c:v>
                </c:pt>
                <c:pt idx="5273">
                  <c:v>211.16800000000001</c:v>
                </c:pt>
                <c:pt idx="5274">
                  <c:v>65.567999999999998</c:v>
                </c:pt>
                <c:pt idx="5275">
                  <c:v>196.75200000000001</c:v>
                </c:pt>
                <c:pt idx="5276">
                  <c:v>49.53</c:v>
                </c:pt>
                <c:pt idx="5277">
                  <c:v>139.91999999999999</c:v>
                </c:pt>
                <c:pt idx="5278">
                  <c:v>271.99200000000002</c:v>
                </c:pt>
                <c:pt idx="5279">
                  <c:v>158.72</c:v>
                </c:pt>
                <c:pt idx="5280">
                  <c:v>381.44000000000005</c:v>
                </c:pt>
                <c:pt idx="5281">
                  <c:v>48.69</c:v>
                </c:pt>
                <c:pt idx="5282">
                  <c:v>72.42</c:v>
                </c:pt>
                <c:pt idx="5283">
                  <c:v>48.81</c:v>
                </c:pt>
                <c:pt idx="5284">
                  <c:v>74.759999999999991</c:v>
                </c:pt>
                <c:pt idx="5285">
                  <c:v>239.24</c:v>
                </c:pt>
                <c:pt idx="5286">
                  <c:v>47.88</c:v>
                </c:pt>
                <c:pt idx="5287">
                  <c:v>48.87</c:v>
                </c:pt>
                <c:pt idx="5288">
                  <c:v>59.9</c:v>
                </c:pt>
                <c:pt idx="5289">
                  <c:v>299.61</c:v>
                </c:pt>
                <c:pt idx="5290">
                  <c:v>213.13600000000002</c:v>
                </c:pt>
                <c:pt idx="5291">
                  <c:v>119.94</c:v>
                </c:pt>
                <c:pt idx="5292">
                  <c:v>47.98</c:v>
                </c:pt>
                <c:pt idx="5293">
                  <c:v>141.12</c:v>
                </c:pt>
                <c:pt idx="5294">
                  <c:v>239.92</c:v>
                </c:pt>
                <c:pt idx="5295">
                  <c:v>191.976</c:v>
                </c:pt>
                <c:pt idx="5296">
                  <c:v>479.96800000000007</c:v>
                </c:pt>
                <c:pt idx="5297">
                  <c:v>85.96</c:v>
                </c:pt>
                <c:pt idx="5298">
                  <c:v>89.34</c:v>
                </c:pt>
                <c:pt idx="5299">
                  <c:v>52.44</c:v>
                </c:pt>
                <c:pt idx="5300">
                  <c:v>80.48</c:v>
                </c:pt>
                <c:pt idx="5301">
                  <c:v>135.88200000000001</c:v>
                </c:pt>
                <c:pt idx="5302">
                  <c:v>83.42</c:v>
                </c:pt>
                <c:pt idx="5303">
                  <c:v>241.96</c:v>
                </c:pt>
                <c:pt idx="5304">
                  <c:v>774.27200000000005</c:v>
                </c:pt>
                <c:pt idx="5305">
                  <c:v>128.12400000000002</c:v>
                </c:pt>
                <c:pt idx="5306">
                  <c:v>53.820000000000007</c:v>
                </c:pt>
                <c:pt idx="5307">
                  <c:v>49.44</c:v>
                </c:pt>
                <c:pt idx="5308">
                  <c:v>103.10000000000001</c:v>
                </c:pt>
                <c:pt idx="5309">
                  <c:v>257.49900000000002</c:v>
                </c:pt>
                <c:pt idx="5310">
                  <c:v>105.52</c:v>
                </c:pt>
                <c:pt idx="5311">
                  <c:v>71.975999999999999</c:v>
                </c:pt>
                <c:pt idx="5312">
                  <c:v>194.52800000000002</c:v>
                </c:pt>
                <c:pt idx="5313">
                  <c:v>64.848000000000013</c:v>
                </c:pt>
                <c:pt idx="5314">
                  <c:v>811.28</c:v>
                </c:pt>
                <c:pt idx="5315">
                  <c:v>56.65</c:v>
                </c:pt>
                <c:pt idx="5316">
                  <c:v>87.08</c:v>
                </c:pt>
                <c:pt idx="5317">
                  <c:v>51.900000000000006</c:v>
                </c:pt>
                <c:pt idx="5318">
                  <c:v>62.72</c:v>
                </c:pt>
                <c:pt idx="5319">
                  <c:v>50.96</c:v>
                </c:pt>
                <c:pt idx="5320">
                  <c:v>146.82</c:v>
                </c:pt>
                <c:pt idx="5321">
                  <c:v>103.05599999999998</c:v>
                </c:pt>
                <c:pt idx="5322">
                  <c:v>489.536</c:v>
                </c:pt>
                <c:pt idx="5323">
                  <c:v>140.01600000000002</c:v>
                </c:pt>
                <c:pt idx="5324">
                  <c:v>70.08</c:v>
                </c:pt>
                <c:pt idx="5325">
                  <c:v>52.34</c:v>
                </c:pt>
                <c:pt idx="5326">
                  <c:v>219.80000000000004</c:v>
                </c:pt>
                <c:pt idx="5327">
                  <c:v>155.25</c:v>
                </c:pt>
                <c:pt idx="5328">
                  <c:v>496.86</c:v>
                </c:pt>
                <c:pt idx="5329">
                  <c:v>284.08000000000004</c:v>
                </c:pt>
                <c:pt idx="5330">
                  <c:v>220.96</c:v>
                </c:pt>
                <c:pt idx="5331">
                  <c:v>207.35</c:v>
                </c:pt>
                <c:pt idx="5332">
                  <c:v>259.20000000000005</c:v>
                </c:pt>
                <c:pt idx="5333">
                  <c:v>127.76</c:v>
                </c:pt>
                <c:pt idx="5334">
                  <c:v>332.48</c:v>
                </c:pt>
                <c:pt idx="5335">
                  <c:v>63.94</c:v>
                </c:pt>
                <c:pt idx="5336">
                  <c:v>277.56</c:v>
                </c:pt>
                <c:pt idx="5337">
                  <c:v>86.199999999999989</c:v>
                </c:pt>
                <c:pt idx="5338">
                  <c:v>95.231999999999999</c:v>
                </c:pt>
                <c:pt idx="5339">
                  <c:v>222.32000000000005</c:v>
                </c:pt>
                <c:pt idx="5340">
                  <c:v>667.15200000000004</c:v>
                </c:pt>
                <c:pt idx="5341">
                  <c:v>50.04</c:v>
                </c:pt>
                <c:pt idx="5342">
                  <c:v>96.359999999999985</c:v>
                </c:pt>
                <c:pt idx="5343">
                  <c:v>286.40000000000003</c:v>
                </c:pt>
                <c:pt idx="5344">
                  <c:v>92.94</c:v>
                </c:pt>
                <c:pt idx="5345">
                  <c:v>53.4</c:v>
                </c:pt>
                <c:pt idx="5346">
                  <c:v>100.49</c:v>
                </c:pt>
                <c:pt idx="5347">
                  <c:v>89.820000000000007</c:v>
                </c:pt>
                <c:pt idx="5348">
                  <c:v>89.9</c:v>
                </c:pt>
                <c:pt idx="5349">
                  <c:v>172.036</c:v>
                </c:pt>
                <c:pt idx="5350">
                  <c:v>335.74400000000003</c:v>
                </c:pt>
                <c:pt idx="5351">
                  <c:v>143.91999999999999</c:v>
                </c:pt>
                <c:pt idx="5352">
                  <c:v>119.96</c:v>
                </c:pt>
                <c:pt idx="5353">
                  <c:v>59.98</c:v>
                </c:pt>
                <c:pt idx="5354">
                  <c:v>89.97</c:v>
                </c:pt>
                <c:pt idx="5355">
                  <c:v>71.984000000000009</c:v>
                </c:pt>
                <c:pt idx="5356">
                  <c:v>305.97449999999998</c:v>
                </c:pt>
                <c:pt idx="5357">
                  <c:v>403.16800000000001</c:v>
                </c:pt>
                <c:pt idx="5358">
                  <c:v>86.97</c:v>
                </c:pt>
                <c:pt idx="5359">
                  <c:v>56.07</c:v>
                </c:pt>
                <c:pt idx="5360">
                  <c:v>403.92</c:v>
                </c:pt>
                <c:pt idx="5361">
                  <c:v>72.224000000000004</c:v>
                </c:pt>
                <c:pt idx="5362">
                  <c:v>93.68</c:v>
                </c:pt>
                <c:pt idx="5363">
                  <c:v>68.459999999999994</c:v>
                </c:pt>
                <c:pt idx="5364">
                  <c:v>51.84</c:v>
                </c:pt>
                <c:pt idx="5365">
                  <c:v>90.8</c:v>
                </c:pt>
                <c:pt idx="5366">
                  <c:v>195.68</c:v>
                </c:pt>
                <c:pt idx="5367">
                  <c:v>50.94</c:v>
                </c:pt>
                <c:pt idx="5368">
                  <c:v>121.3</c:v>
                </c:pt>
                <c:pt idx="5369">
                  <c:v>163.76400000000001</c:v>
                </c:pt>
                <c:pt idx="5370">
                  <c:v>50.96</c:v>
                </c:pt>
                <c:pt idx="5371">
                  <c:v>203.976</c:v>
                </c:pt>
                <c:pt idx="5372">
                  <c:v>115.96</c:v>
                </c:pt>
                <c:pt idx="5373">
                  <c:v>82.38</c:v>
                </c:pt>
                <c:pt idx="5374">
                  <c:v>212.94</c:v>
                </c:pt>
                <c:pt idx="5375">
                  <c:v>151.584</c:v>
                </c:pt>
                <c:pt idx="5376">
                  <c:v>255.96799999999999</c:v>
                </c:pt>
                <c:pt idx="5377">
                  <c:v>61</c:v>
                </c:pt>
                <c:pt idx="5378">
                  <c:v>68.48</c:v>
                </c:pt>
                <c:pt idx="5379">
                  <c:v>91.96</c:v>
                </c:pt>
                <c:pt idx="5380">
                  <c:v>396.8</c:v>
                </c:pt>
                <c:pt idx="5381">
                  <c:v>53.9</c:v>
                </c:pt>
                <c:pt idx="5382">
                  <c:v>414</c:v>
                </c:pt>
                <c:pt idx="5383">
                  <c:v>207.18400000000003</c:v>
                </c:pt>
                <c:pt idx="5384">
                  <c:v>95.92</c:v>
                </c:pt>
                <c:pt idx="5385">
                  <c:v>289.24</c:v>
                </c:pt>
                <c:pt idx="5386">
                  <c:v>93.06</c:v>
                </c:pt>
                <c:pt idx="5387">
                  <c:v>208.56</c:v>
                </c:pt>
                <c:pt idx="5388">
                  <c:v>56.699999999999996</c:v>
                </c:pt>
                <c:pt idx="5389">
                  <c:v>60.72</c:v>
                </c:pt>
                <c:pt idx="5390">
                  <c:v>298.464</c:v>
                </c:pt>
                <c:pt idx="5391">
                  <c:v>104.80000000000001</c:v>
                </c:pt>
                <c:pt idx="5392">
                  <c:v>209.79200000000003</c:v>
                </c:pt>
                <c:pt idx="5393">
                  <c:v>238.56</c:v>
                </c:pt>
                <c:pt idx="5394">
                  <c:v>58.379999999999995</c:v>
                </c:pt>
                <c:pt idx="5395">
                  <c:v>181.72</c:v>
                </c:pt>
                <c:pt idx="5396">
                  <c:v>87.92</c:v>
                </c:pt>
                <c:pt idx="5397">
                  <c:v>70.367999999999995</c:v>
                </c:pt>
                <c:pt idx="5398">
                  <c:v>95.968000000000004</c:v>
                </c:pt>
                <c:pt idx="5399">
                  <c:v>119.96</c:v>
                </c:pt>
                <c:pt idx="5400">
                  <c:v>239.94</c:v>
                </c:pt>
                <c:pt idx="5401">
                  <c:v>79.98</c:v>
                </c:pt>
                <c:pt idx="5402">
                  <c:v>239.96999999999997</c:v>
                </c:pt>
                <c:pt idx="5403">
                  <c:v>57.42</c:v>
                </c:pt>
                <c:pt idx="5404">
                  <c:v>704.76</c:v>
                </c:pt>
                <c:pt idx="5405">
                  <c:v>73.007999999999996</c:v>
                </c:pt>
                <c:pt idx="5406">
                  <c:v>66.36</c:v>
                </c:pt>
                <c:pt idx="5407">
                  <c:v>75.88</c:v>
                </c:pt>
                <c:pt idx="5408">
                  <c:v>91.6</c:v>
                </c:pt>
                <c:pt idx="5409">
                  <c:v>57.75</c:v>
                </c:pt>
                <c:pt idx="5410">
                  <c:v>81.792000000000002</c:v>
                </c:pt>
                <c:pt idx="5411">
                  <c:v>139.94999999999999</c:v>
                </c:pt>
                <c:pt idx="5412">
                  <c:v>102.3</c:v>
                </c:pt>
                <c:pt idx="5413">
                  <c:v>102.30000000000001</c:v>
                </c:pt>
                <c:pt idx="5414">
                  <c:v>221.92</c:v>
                </c:pt>
                <c:pt idx="5415">
                  <c:v>71.040000000000006</c:v>
                </c:pt>
                <c:pt idx="5416">
                  <c:v>152.28</c:v>
                </c:pt>
                <c:pt idx="5417">
                  <c:v>76.176000000000002</c:v>
                </c:pt>
                <c:pt idx="5418">
                  <c:v>116.10000000000001</c:v>
                </c:pt>
                <c:pt idx="5419">
                  <c:v>95.68</c:v>
                </c:pt>
                <c:pt idx="5420">
                  <c:v>153.28</c:v>
                </c:pt>
                <c:pt idx="5421">
                  <c:v>119.39999999999999</c:v>
                </c:pt>
                <c:pt idx="5422">
                  <c:v>307.13600000000002</c:v>
                </c:pt>
                <c:pt idx="5423">
                  <c:v>111.98</c:v>
                </c:pt>
                <c:pt idx="5424">
                  <c:v>109.80000000000001</c:v>
                </c:pt>
                <c:pt idx="5425">
                  <c:v>153.72800000000001</c:v>
                </c:pt>
                <c:pt idx="5426">
                  <c:v>54.96</c:v>
                </c:pt>
                <c:pt idx="5427">
                  <c:v>74.352000000000004</c:v>
                </c:pt>
                <c:pt idx="5428">
                  <c:v>79.920000000000016</c:v>
                </c:pt>
                <c:pt idx="5429">
                  <c:v>72.900000000000006</c:v>
                </c:pt>
                <c:pt idx="5430">
                  <c:v>107.94</c:v>
                </c:pt>
                <c:pt idx="5431">
                  <c:v>479.952</c:v>
                </c:pt>
                <c:pt idx="5432">
                  <c:v>431.97600000000006</c:v>
                </c:pt>
                <c:pt idx="5433">
                  <c:v>58.72</c:v>
                </c:pt>
                <c:pt idx="5434">
                  <c:v>245.98</c:v>
                </c:pt>
                <c:pt idx="5435">
                  <c:v>240.78400000000002</c:v>
                </c:pt>
                <c:pt idx="5436">
                  <c:v>722.75200000000007</c:v>
                </c:pt>
                <c:pt idx="5437">
                  <c:v>66.260000000000005</c:v>
                </c:pt>
                <c:pt idx="5438">
                  <c:v>362.35199999999998</c:v>
                </c:pt>
                <c:pt idx="5439">
                  <c:v>271.95999999999998</c:v>
                </c:pt>
                <c:pt idx="5440">
                  <c:v>115.91999999999999</c:v>
                </c:pt>
                <c:pt idx="5441">
                  <c:v>83.84</c:v>
                </c:pt>
                <c:pt idx="5442">
                  <c:v>272.84800000000001</c:v>
                </c:pt>
                <c:pt idx="5443">
                  <c:v>88.02</c:v>
                </c:pt>
                <c:pt idx="5444">
                  <c:v>242.624</c:v>
                </c:pt>
                <c:pt idx="5445">
                  <c:v>151.72</c:v>
                </c:pt>
                <c:pt idx="5446">
                  <c:v>56.91</c:v>
                </c:pt>
                <c:pt idx="5447">
                  <c:v>84.056000000000012</c:v>
                </c:pt>
                <c:pt idx="5448">
                  <c:v>113.97</c:v>
                </c:pt>
                <c:pt idx="5449">
                  <c:v>290.666</c:v>
                </c:pt>
                <c:pt idx="5450">
                  <c:v>364.77600000000007</c:v>
                </c:pt>
                <c:pt idx="5451">
                  <c:v>248.72</c:v>
                </c:pt>
                <c:pt idx="5452">
                  <c:v>81.088000000000008</c:v>
                </c:pt>
                <c:pt idx="5453">
                  <c:v>248.85000000000002</c:v>
                </c:pt>
                <c:pt idx="5454">
                  <c:v>55.98</c:v>
                </c:pt>
                <c:pt idx="5455">
                  <c:v>94.6</c:v>
                </c:pt>
                <c:pt idx="5456">
                  <c:v>97.98</c:v>
                </c:pt>
                <c:pt idx="5457">
                  <c:v>84.415999999999997</c:v>
                </c:pt>
                <c:pt idx="5458">
                  <c:v>243.88000000000002</c:v>
                </c:pt>
                <c:pt idx="5459">
                  <c:v>182.94</c:v>
                </c:pt>
                <c:pt idx="5460">
                  <c:v>175.44</c:v>
                </c:pt>
                <c:pt idx="5461">
                  <c:v>73.343999999999994</c:v>
                </c:pt>
                <c:pt idx="5462">
                  <c:v>101.96</c:v>
                </c:pt>
                <c:pt idx="5463">
                  <c:v>59.92</c:v>
                </c:pt>
                <c:pt idx="5464">
                  <c:v>95.199999999999989</c:v>
                </c:pt>
                <c:pt idx="5465">
                  <c:v>71</c:v>
                </c:pt>
                <c:pt idx="5466">
                  <c:v>369.54399999999998</c:v>
                </c:pt>
                <c:pt idx="5467">
                  <c:v>246.38400000000001</c:v>
                </c:pt>
                <c:pt idx="5468">
                  <c:v>177.50399999999999</c:v>
                </c:pt>
                <c:pt idx="5469">
                  <c:v>56.7</c:v>
                </c:pt>
                <c:pt idx="5470">
                  <c:v>82.344000000000008</c:v>
                </c:pt>
                <c:pt idx="5471">
                  <c:v>371.76</c:v>
                </c:pt>
                <c:pt idx="5472">
                  <c:v>60.64</c:v>
                </c:pt>
                <c:pt idx="5473">
                  <c:v>372.14400000000001</c:v>
                </c:pt>
                <c:pt idx="5474">
                  <c:v>55.86</c:v>
                </c:pt>
                <c:pt idx="5475">
                  <c:v>107.44</c:v>
                </c:pt>
                <c:pt idx="5476">
                  <c:v>68.16</c:v>
                </c:pt>
                <c:pt idx="5477">
                  <c:v>79.920000000000016</c:v>
                </c:pt>
                <c:pt idx="5478">
                  <c:v>79.959999999999994</c:v>
                </c:pt>
                <c:pt idx="5479">
                  <c:v>174.96000000000004</c:v>
                </c:pt>
                <c:pt idx="5480">
                  <c:v>116.68</c:v>
                </c:pt>
                <c:pt idx="5481">
                  <c:v>62.24</c:v>
                </c:pt>
                <c:pt idx="5482">
                  <c:v>63.68</c:v>
                </c:pt>
                <c:pt idx="5483">
                  <c:v>561.5680000000001</c:v>
                </c:pt>
                <c:pt idx="5484">
                  <c:v>122.12</c:v>
                </c:pt>
                <c:pt idx="5485">
                  <c:v>77.599999999999994</c:v>
                </c:pt>
                <c:pt idx="5486">
                  <c:v>643.13599999999997</c:v>
                </c:pt>
                <c:pt idx="5487">
                  <c:v>104.23</c:v>
                </c:pt>
                <c:pt idx="5488">
                  <c:v>299.7</c:v>
                </c:pt>
                <c:pt idx="5489">
                  <c:v>97.16</c:v>
                </c:pt>
                <c:pt idx="5490">
                  <c:v>97.3</c:v>
                </c:pt>
                <c:pt idx="5491">
                  <c:v>314.55</c:v>
                </c:pt>
                <c:pt idx="5492">
                  <c:v>62.96</c:v>
                </c:pt>
                <c:pt idx="5493">
                  <c:v>323.97600000000006</c:v>
                </c:pt>
                <c:pt idx="5494">
                  <c:v>56.820000000000007</c:v>
                </c:pt>
                <c:pt idx="5495">
                  <c:v>344.98099999999994</c:v>
                </c:pt>
                <c:pt idx="5496">
                  <c:v>1137.4560000000001</c:v>
                </c:pt>
                <c:pt idx="5497">
                  <c:v>98.21</c:v>
                </c:pt>
                <c:pt idx="5498">
                  <c:v>325.63200000000006</c:v>
                </c:pt>
                <c:pt idx="5499">
                  <c:v>455.952</c:v>
                </c:pt>
                <c:pt idx="5500">
                  <c:v>94.99</c:v>
                </c:pt>
                <c:pt idx="5501">
                  <c:v>58.199999999999996</c:v>
                </c:pt>
                <c:pt idx="5502">
                  <c:v>79.44</c:v>
                </c:pt>
                <c:pt idx="5503">
                  <c:v>127.10400000000001</c:v>
                </c:pt>
                <c:pt idx="5504">
                  <c:v>114.46</c:v>
                </c:pt>
                <c:pt idx="5505">
                  <c:v>381.57600000000002</c:v>
                </c:pt>
                <c:pt idx="5506">
                  <c:v>477.15000000000003</c:v>
                </c:pt>
                <c:pt idx="5507">
                  <c:v>91.68</c:v>
                </c:pt>
                <c:pt idx="5508">
                  <c:v>79.056000000000012</c:v>
                </c:pt>
                <c:pt idx="5509">
                  <c:v>63.769999999999996</c:v>
                </c:pt>
                <c:pt idx="5510">
                  <c:v>340.22399999999999</c:v>
                </c:pt>
                <c:pt idx="5511">
                  <c:v>328.22399999999999</c:v>
                </c:pt>
                <c:pt idx="5512">
                  <c:v>127.8</c:v>
                </c:pt>
                <c:pt idx="5513">
                  <c:v>95.88000000000001</c:v>
                </c:pt>
                <c:pt idx="5514">
                  <c:v>328.77600000000007</c:v>
                </c:pt>
                <c:pt idx="5515">
                  <c:v>79.92</c:v>
                </c:pt>
                <c:pt idx="5516">
                  <c:v>59.97</c:v>
                </c:pt>
                <c:pt idx="5517">
                  <c:v>95.968000000000004</c:v>
                </c:pt>
                <c:pt idx="5518">
                  <c:v>255.93600000000004</c:v>
                </c:pt>
                <c:pt idx="5519">
                  <c:v>191.96800000000002</c:v>
                </c:pt>
                <c:pt idx="5520">
                  <c:v>239.96999999999997</c:v>
                </c:pt>
                <c:pt idx="5521">
                  <c:v>62.649999999999991</c:v>
                </c:pt>
                <c:pt idx="5522">
                  <c:v>240.48</c:v>
                </c:pt>
                <c:pt idx="5523">
                  <c:v>122.8</c:v>
                </c:pt>
                <c:pt idx="5524">
                  <c:v>82.56</c:v>
                </c:pt>
                <c:pt idx="5525">
                  <c:v>57.9</c:v>
                </c:pt>
                <c:pt idx="5526">
                  <c:v>307.666</c:v>
                </c:pt>
                <c:pt idx="5527">
                  <c:v>68.949999999999989</c:v>
                </c:pt>
                <c:pt idx="5528">
                  <c:v>579.29999999999995</c:v>
                </c:pt>
                <c:pt idx="5529">
                  <c:v>116</c:v>
                </c:pt>
                <c:pt idx="5530">
                  <c:v>82.896000000000001</c:v>
                </c:pt>
                <c:pt idx="5531">
                  <c:v>69.08</c:v>
                </c:pt>
                <c:pt idx="5532">
                  <c:v>165.9</c:v>
                </c:pt>
                <c:pt idx="5533">
                  <c:v>64.75</c:v>
                </c:pt>
                <c:pt idx="5534">
                  <c:v>333.05600000000004</c:v>
                </c:pt>
                <c:pt idx="5535">
                  <c:v>161.91999999999999</c:v>
                </c:pt>
                <c:pt idx="5536">
                  <c:v>728.82</c:v>
                </c:pt>
                <c:pt idx="5537">
                  <c:v>242.94</c:v>
                </c:pt>
                <c:pt idx="5538">
                  <c:v>116.98</c:v>
                </c:pt>
                <c:pt idx="5539">
                  <c:v>62.24</c:v>
                </c:pt>
                <c:pt idx="5540">
                  <c:v>62.28</c:v>
                </c:pt>
                <c:pt idx="5541">
                  <c:v>62.31</c:v>
                </c:pt>
                <c:pt idx="5542">
                  <c:v>334.88000000000005</c:v>
                </c:pt>
                <c:pt idx="5543">
                  <c:v>86.26</c:v>
                </c:pt>
                <c:pt idx="5544">
                  <c:v>209.58</c:v>
                </c:pt>
                <c:pt idx="5545">
                  <c:v>83.88</c:v>
                </c:pt>
                <c:pt idx="5546">
                  <c:v>313.21600000000001</c:v>
                </c:pt>
                <c:pt idx="5547">
                  <c:v>167.84000000000003</c:v>
                </c:pt>
                <c:pt idx="5548">
                  <c:v>113.22</c:v>
                </c:pt>
                <c:pt idx="5549">
                  <c:v>62.65</c:v>
                </c:pt>
                <c:pt idx="5550">
                  <c:v>64.02</c:v>
                </c:pt>
                <c:pt idx="5551">
                  <c:v>943.84</c:v>
                </c:pt>
                <c:pt idx="5552">
                  <c:v>79.78</c:v>
                </c:pt>
                <c:pt idx="5553">
                  <c:v>62.820000000000007</c:v>
                </c:pt>
                <c:pt idx="5554">
                  <c:v>101.94</c:v>
                </c:pt>
                <c:pt idx="5555">
                  <c:v>75.84</c:v>
                </c:pt>
                <c:pt idx="5556">
                  <c:v>59.2</c:v>
                </c:pt>
                <c:pt idx="5557">
                  <c:v>148.28800000000001</c:v>
                </c:pt>
                <c:pt idx="5558">
                  <c:v>105.96</c:v>
                </c:pt>
                <c:pt idx="5559">
                  <c:v>87.92</c:v>
                </c:pt>
                <c:pt idx="5560">
                  <c:v>274.08000000000004</c:v>
                </c:pt>
                <c:pt idx="5561">
                  <c:v>91.391999999999996</c:v>
                </c:pt>
                <c:pt idx="5562">
                  <c:v>167.292</c:v>
                </c:pt>
                <c:pt idx="5563">
                  <c:v>79.384000000000015</c:v>
                </c:pt>
                <c:pt idx="5564">
                  <c:v>113.52000000000001</c:v>
                </c:pt>
                <c:pt idx="5565">
                  <c:v>62.099999999999994</c:v>
                </c:pt>
                <c:pt idx="5566">
                  <c:v>384.17399999999998</c:v>
                </c:pt>
                <c:pt idx="5567">
                  <c:v>239.60000000000002</c:v>
                </c:pt>
                <c:pt idx="5568">
                  <c:v>159.74400000000003</c:v>
                </c:pt>
                <c:pt idx="5569">
                  <c:v>998.82</c:v>
                </c:pt>
                <c:pt idx="5570">
                  <c:v>111.04</c:v>
                </c:pt>
                <c:pt idx="5571">
                  <c:v>95.951999999999998</c:v>
                </c:pt>
                <c:pt idx="5572">
                  <c:v>142.80000000000001</c:v>
                </c:pt>
                <c:pt idx="5573">
                  <c:v>159.96800000000002</c:v>
                </c:pt>
                <c:pt idx="5574">
                  <c:v>115.44</c:v>
                </c:pt>
                <c:pt idx="5575">
                  <c:v>545.88</c:v>
                </c:pt>
                <c:pt idx="5576">
                  <c:v>300.76799999999997</c:v>
                </c:pt>
                <c:pt idx="5577">
                  <c:v>354</c:v>
                </c:pt>
                <c:pt idx="5578">
                  <c:v>69.989999999999995</c:v>
                </c:pt>
                <c:pt idx="5579">
                  <c:v>240.78400000000002</c:v>
                </c:pt>
                <c:pt idx="5580">
                  <c:v>92.88000000000001</c:v>
                </c:pt>
                <c:pt idx="5581">
                  <c:v>79.44</c:v>
                </c:pt>
                <c:pt idx="5582">
                  <c:v>83.88</c:v>
                </c:pt>
                <c:pt idx="5583">
                  <c:v>125.88</c:v>
                </c:pt>
                <c:pt idx="5584">
                  <c:v>107.94</c:v>
                </c:pt>
                <c:pt idx="5585">
                  <c:v>86.376000000000005</c:v>
                </c:pt>
                <c:pt idx="5586">
                  <c:v>604.76800000000003</c:v>
                </c:pt>
                <c:pt idx="5587">
                  <c:v>65.789999999999992</c:v>
                </c:pt>
                <c:pt idx="5588">
                  <c:v>89.712000000000018</c:v>
                </c:pt>
                <c:pt idx="5589">
                  <c:v>61.96</c:v>
                </c:pt>
                <c:pt idx="5590">
                  <c:v>83.84</c:v>
                </c:pt>
                <c:pt idx="5591">
                  <c:v>60.83</c:v>
                </c:pt>
                <c:pt idx="5592">
                  <c:v>64.740000000000009</c:v>
                </c:pt>
                <c:pt idx="5593">
                  <c:v>190.2</c:v>
                </c:pt>
                <c:pt idx="5594">
                  <c:v>72.48</c:v>
                </c:pt>
                <c:pt idx="5595">
                  <c:v>121.78</c:v>
                </c:pt>
                <c:pt idx="5596">
                  <c:v>348.20799999999997</c:v>
                </c:pt>
                <c:pt idx="5597">
                  <c:v>406.36799999999999</c:v>
                </c:pt>
                <c:pt idx="5598">
                  <c:v>243.99200000000002</c:v>
                </c:pt>
                <c:pt idx="5599">
                  <c:v>108.96</c:v>
                </c:pt>
                <c:pt idx="5600">
                  <c:v>61.04</c:v>
                </c:pt>
                <c:pt idx="5601">
                  <c:v>101.94</c:v>
                </c:pt>
                <c:pt idx="5602">
                  <c:v>84.99</c:v>
                </c:pt>
                <c:pt idx="5603">
                  <c:v>272.048</c:v>
                </c:pt>
                <c:pt idx="5604">
                  <c:v>63.96</c:v>
                </c:pt>
                <c:pt idx="5605">
                  <c:v>307.16800000000001</c:v>
                </c:pt>
                <c:pt idx="5606">
                  <c:v>122.94</c:v>
                </c:pt>
                <c:pt idx="5607">
                  <c:v>64.12</c:v>
                </c:pt>
                <c:pt idx="5608">
                  <c:v>62.820000000000007</c:v>
                </c:pt>
                <c:pt idx="5609">
                  <c:v>87.96</c:v>
                </c:pt>
                <c:pt idx="5610">
                  <c:v>64.14</c:v>
                </c:pt>
                <c:pt idx="5611">
                  <c:v>85.232000000000014</c:v>
                </c:pt>
                <c:pt idx="5612">
                  <c:v>119.03999999999999</c:v>
                </c:pt>
                <c:pt idx="5613">
                  <c:v>99.13600000000001</c:v>
                </c:pt>
                <c:pt idx="5614">
                  <c:v>154.94999999999999</c:v>
                </c:pt>
                <c:pt idx="5615">
                  <c:v>65.94</c:v>
                </c:pt>
                <c:pt idx="5616">
                  <c:v>82.656000000000006</c:v>
                </c:pt>
                <c:pt idx="5617">
                  <c:v>65.97</c:v>
                </c:pt>
                <c:pt idx="5618">
                  <c:v>253.76399999999998</c:v>
                </c:pt>
                <c:pt idx="5619">
                  <c:v>213.92</c:v>
                </c:pt>
                <c:pt idx="5620">
                  <c:v>344.94</c:v>
                </c:pt>
                <c:pt idx="5621">
                  <c:v>266.30399999999997</c:v>
                </c:pt>
                <c:pt idx="5622">
                  <c:v>95.64800000000001</c:v>
                </c:pt>
                <c:pt idx="5623">
                  <c:v>194.32</c:v>
                </c:pt>
                <c:pt idx="5624">
                  <c:v>70.679999999999993</c:v>
                </c:pt>
                <c:pt idx="5625">
                  <c:v>119.69999999999999</c:v>
                </c:pt>
                <c:pt idx="5626">
                  <c:v>67.8</c:v>
                </c:pt>
                <c:pt idx="5627">
                  <c:v>748.75200000000007</c:v>
                </c:pt>
                <c:pt idx="5628">
                  <c:v>499.16800000000006</c:v>
                </c:pt>
                <c:pt idx="5629">
                  <c:v>94.679999999999993</c:v>
                </c:pt>
                <c:pt idx="5630">
                  <c:v>91.92</c:v>
                </c:pt>
                <c:pt idx="5631">
                  <c:v>183.92</c:v>
                </c:pt>
                <c:pt idx="5632">
                  <c:v>86.272000000000006</c:v>
                </c:pt>
                <c:pt idx="5633">
                  <c:v>96.256</c:v>
                </c:pt>
                <c:pt idx="5634">
                  <c:v>120.33</c:v>
                </c:pt>
                <c:pt idx="5635">
                  <c:v>92.960000000000008</c:v>
                </c:pt>
                <c:pt idx="5636">
                  <c:v>629.06400000000008</c:v>
                </c:pt>
                <c:pt idx="5637">
                  <c:v>1336.829</c:v>
                </c:pt>
                <c:pt idx="5638">
                  <c:v>69.930000000000007</c:v>
                </c:pt>
                <c:pt idx="5639">
                  <c:v>83.920000000000016</c:v>
                </c:pt>
                <c:pt idx="5640">
                  <c:v>93.248000000000005</c:v>
                </c:pt>
                <c:pt idx="5641">
                  <c:v>299.89999999999998</c:v>
                </c:pt>
                <c:pt idx="5642">
                  <c:v>68.459999999999994</c:v>
                </c:pt>
                <c:pt idx="5643">
                  <c:v>167.96800000000002</c:v>
                </c:pt>
                <c:pt idx="5644">
                  <c:v>125.99</c:v>
                </c:pt>
                <c:pt idx="5645">
                  <c:v>205.56</c:v>
                </c:pt>
                <c:pt idx="5646">
                  <c:v>76.92</c:v>
                </c:pt>
                <c:pt idx="5647">
                  <c:v>315.77600000000007</c:v>
                </c:pt>
                <c:pt idx="5648">
                  <c:v>505.32000000000005</c:v>
                </c:pt>
                <c:pt idx="5649">
                  <c:v>1052.9000000000001</c:v>
                </c:pt>
                <c:pt idx="5650">
                  <c:v>632</c:v>
                </c:pt>
                <c:pt idx="5651">
                  <c:v>85.44</c:v>
                </c:pt>
                <c:pt idx="5652">
                  <c:v>97.696000000000012</c:v>
                </c:pt>
                <c:pt idx="5653">
                  <c:v>91.055999999999997</c:v>
                </c:pt>
                <c:pt idx="5654">
                  <c:v>65.08</c:v>
                </c:pt>
                <c:pt idx="5655">
                  <c:v>110.11</c:v>
                </c:pt>
                <c:pt idx="5656">
                  <c:v>191.64600000000002</c:v>
                </c:pt>
                <c:pt idx="5657">
                  <c:v>159.91999999999999</c:v>
                </c:pt>
                <c:pt idx="5658">
                  <c:v>255.96799999999999</c:v>
                </c:pt>
                <c:pt idx="5659">
                  <c:v>178.10999999999999</c:v>
                </c:pt>
                <c:pt idx="5660">
                  <c:v>65.5</c:v>
                </c:pt>
                <c:pt idx="5661">
                  <c:v>256.78400000000005</c:v>
                </c:pt>
                <c:pt idx="5662">
                  <c:v>302.40000000000003</c:v>
                </c:pt>
                <c:pt idx="5663">
                  <c:v>67</c:v>
                </c:pt>
                <c:pt idx="5664">
                  <c:v>69.930000000000007</c:v>
                </c:pt>
                <c:pt idx="5665">
                  <c:v>114.94999999999999</c:v>
                </c:pt>
                <c:pt idx="5666">
                  <c:v>65.78</c:v>
                </c:pt>
                <c:pt idx="5667">
                  <c:v>68.62</c:v>
                </c:pt>
                <c:pt idx="5668">
                  <c:v>369.16</c:v>
                </c:pt>
                <c:pt idx="5669">
                  <c:v>369.54399999999998</c:v>
                </c:pt>
                <c:pt idx="5670">
                  <c:v>71.88</c:v>
                </c:pt>
                <c:pt idx="5671">
                  <c:v>647.84</c:v>
                </c:pt>
                <c:pt idx="5672">
                  <c:v>99.680000000000021</c:v>
                </c:pt>
                <c:pt idx="5673">
                  <c:v>431.97600000000006</c:v>
                </c:pt>
                <c:pt idx="5674">
                  <c:v>90</c:v>
                </c:pt>
                <c:pt idx="5675">
                  <c:v>432.45600000000002</c:v>
                </c:pt>
                <c:pt idx="5676">
                  <c:v>268.70400000000001</c:v>
                </c:pt>
                <c:pt idx="5677">
                  <c:v>405.85999999999996</c:v>
                </c:pt>
                <c:pt idx="5678">
                  <c:v>170.98</c:v>
                </c:pt>
                <c:pt idx="5679">
                  <c:v>67.710000000000008</c:v>
                </c:pt>
                <c:pt idx="5680">
                  <c:v>79.36</c:v>
                </c:pt>
                <c:pt idx="5681">
                  <c:v>66.539999999999992</c:v>
                </c:pt>
                <c:pt idx="5682">
                  <c:v>191.96</c:v>
                </c:pt>
                <c:pt idx="5683">
                  <c:v>172.76400000000001</c:v>
                </c:pt>
                <c:pt idx="5684">
                  <c:v>290.33600000000001</c:v>
                </c:pt>
                <c:pt idx="5685">
                  <c:v>93.344000000000008</c:v>
                </c:pt>
                <c:pt idx="5686">
                  <c:v>108.96000000000001</c:v>
                </c:pt>
                <c:pt idx="5687">
                  <c:v>234.95000000000002</c:v>
                </c:pt>
                <c:pt idx="5688">
                  <c:v>87.8</c:v>
                </c:pt>
                <c:pt idx="5689">
                  <c:v>71.599999999999994</c:v>
                </c:pt>
                <c:pt idx="5690">
                  <c:v>109.9</c:v>
                </c:pt>
                <c:pt idx="5691">
                  <c:v>227.45999999999998</c:v>
                </c:pt>
                <c:pt idx="5692">
                  <c:v>110.096</c:v>
                </c:pt>
                <c:pt idx="5693">
                  <c:v>113.92</c:v>
                </c:pt>
                <c:pt idx="5694">
                  <c:v>71.88</c:v>
                </c:pt>
                <c:pt idx="5695">
                  <c:v>106.68</c:v>
                </c:pt>
                <c:pt idx="5696">
                  <c:v>120.57600000000001</c:v>
                </c:pt>
                <c:pt idx="5697">
                  <c:v>603.91999999999996</c:v>
                </c:pt>
                <c:pt idx="5698">
                  <c:v>69.28</c:v>
                </c:pt>
                <c:pt idx="5699">
                  <c:v>332.70400000000001</c:v>
                </c:pt>
                <c:pt idx="5700">
                  <c:v>100.94</c:v>
                </c:pt>
                <c:pt idx="5701">
                  <c:v>1665.62</c:v>
                </c:pt>
                <c:pt idx="5702">
                  <c:v>141.76</c:v>
                </c:pt>
                <c:pt idx="5703">
                  <c:v>118.99</c:v>
                </c:pt>
                <c:pt idx="5704">
                  <c:v>119.02</c:v>
                </c:pt>
                <c:pt idx="5705">
                  <c:v>68.039999999999992</c:v>
                </c:pt>
                <c:pt idx="5706">
                  <c:v>333.57600000000002</c:v>
                </c:pt>
                <c:pt idx="5707">
                  <c:v>123.92</c:v>
                </c:pt>
                <c:pt idx="5708">
                  <c:v>133.97999999999999</c:v>
                </c:pt>
                <c:pt idx="5709">
                  <c:v>107.42400000000001</c:v>
                </c:pt>
                <c:pt idx="5710">
                  <c:v>447.69600000000003</c:v>
                </c:pt>
                <c:pt idx="5711">
                  <c:v>124.36</c:v>
                </c:pt>
                <c:pt idx="5712">
                  <c:v>239.92</c:v>
                </c:pt>
                <c:pt idx="5713">
                  <c:v>116.83199999999999</c:v>
                </c:pt>
                <c:pt idx="5714">
                  <c:v>575.81999999999994</c:v>
                </c:pt>
                <c:pt idx="5715">
                  <c:v>99.567999999999998</c:v>
                </c:pt>
                <c:pt idx="5716">
                  <c:v>89.696000000000012</c:v>
                </c:pt>
                <c:pt idx="5717">
                  <c:v>215.29600000000002</c:v>
                </c:pt>
                <c:pt idx="5718">
                  <c:v>120.14999999999999</c:v>
                </c:pt>
                <c:pt idx="5719">
                  <c:v>99.695999999999998</c:v>
                </c:pt>
                <c:pt idx="5720">
                  <c:v>186.048</c:v>
                </c:pt>
                <c:pt idx="5721">
                  <c:v>164.52</c:v>
                </c:pt>
                <c:pt idx="5722">
                  <c:v>75.06</c:v>
                </c:pt>
                <c:pt idx="5723">
                  <c:v>200.48000000000002</c:v>
                </c:pt>
                <c:pt idx="5724">
                  <c:v>1805.424</c:v>
                </c:pt>
                <c:pt idx="5725">
                  <c:v>104.184</c:v>
                </c:pt>
                <c:pt idx="5726">
                  <c:v>241.96</c:v>
                </c:pt>
                <c:pt idx="5727">
                  <c:v>159.56</c:v>
                </c:pt>
                <c:pt idx="5728">
                  <c:v>271.44000000000005</c:v>
                </c:pt>
                <c:pt idx="5729">
                  <c:v>96.960000000000008</c:v>
                </c:pt>
                <c:pt idx="5730">
                  <c:v>218.96</c:v>
                </c:pt>
                <c:pt idx="5731">
                  <c:v>135.97999999999999</c:v>
                </c:pt>
                <c:pt idx="5732">
                  <c:v>212.94</c:v>
                </c:pt>
                <c:pt idx="5733">
                  <c:v>162.60000000000002</c:v>
                </c:pt>
                <c:pt idx="5734">
                  <c:v>455.71199999999999</c:v>
                </c:pt>
                <c:pt idx="5735">
                  <c:v>113.94</c:v>
                </c:pt>
                <c:pt idx="5736">
                  <c:v>142.56</c:v>
                </c:pt>
                <c:pt idx="5737">
                  <c:v>77.92</c:v>
                </c:pt>
                <c:pt idx="5738">
                  <c:v>236.5</c:v>
                </c:pt>
                <c:pt idx="5739">
                  <c:v>105.52</c:v>
                </c:pt>
                <c:pt idx="5740">
                  <c:v>1145.1600000000001</c:v>
                </c:pt>
                <c:pt idx="5741">
                  <c:v>79.92</c:v>
                </c:pt>
                <c:pt idx="5742">
                  <c:v>78.150000000000006</c:v>
                </c:pt>
                <c:pt idx="5743">
                  <c:v>74.760000000000005</c:v>
                </c:pt>
                <c:pt idx="5744">
                  <c:v>122.91</c:v>
                </c:pt>
                <c:pt idx="5745">
                  <c:v>98.352000000000004</c:v>
                </c:pt>
                <c:pt idx="5746">
                  <c:v>114.9</c:v>
                </c:pt>
                <c:pt idx="5747">
                  <c:v>586.39800000000002</c:v>
                </c:pt>
                <c:pt idx="5748">
                  <c:v>690</c:v>
                </c:pt>
                <c:pt idx="5749">
                  <c:v>119.10000000000001</c:v>
                </c:pt>
                <c:pt idx="5750">
                  <c:v>73.679999999999993</c:v>
                </c:pt>
                <c:pt idx="5751">
                  <c:v>247.8</c:v>
                </c:pt>
                <c:pt idx="5752">
                  <c:v>111.93</c:v>
                </c:pt>
                <c:pt idx="5753">
                  <c:v>287.52</c:v>
                </c:pt>
                <c:pt idx="5754">
                  <c:v>695.16</c:v>
                </c:pt>
                <c:pt idx="5755">
                  <c:v>72.45</c:v>
                </c:pt>
                <c:pt idx="5756">
                  <c:v>70.98</c:v>
                </c:pt>
                <c:pt idx="5757">
                  <c:v>132.52000000000004</c:v>
                </c:pt>
                <c:pt idx="5758">
                  <c:v>80.959999999999994</c:v>
                </c:pt>
                <c:pt idx="5759">
                  <c:v>309.45600000000002</c:v>
                </c:pt>
                <c:pt idx="5760">
                  <c:v>348.92800000000005</c:v>
                </c:pt>
                <c:pt idx="5761">
                  <c:v>85.14</c:v>
                </c:pt>
                <c:pt idx="5762">
                  <c:v>87.4</c:v>
                </c:pt>
                <c:pt idx="5763">
                  <c:v>134.47999999999999</c:v>
                </c:pt>
                <c:pt idx="5764">
                  <c:v>466.32000000000005</c:v>
                </c:pt>
                <c:pt idx="5765">
                  <c:v>139.92999999999998</c:v>
                </c:pt>
                <c:pt idx="5766">
                  <c:v>318.08</c:v>
                </c:pt>
                <c:pt idx="5767">
                  <c:v>99.98</c:v>
                </c:pt>
                <c:pt idx="5768">
                  <c:v>399.96000000000004</c:v>
                </c:pt>
                <c:pt idx="5769">
                  <c:v>99.99</c:v>
                </c:pt>
                <c:pt idx="5770">
                  <c:v>74.52</c:v>
                </c:pt>
                <c:pt idx="5771">
                  <c:v>70.08</c:v>
                </c:pt>
                <c:pt idx="5772">
                  <c:v>134.80000000000001</c:v>
                </c:pt>
                <c:pt idx="5773">
                  <c:v>97.44</c:v>
                </c:pt>
                <c:pt idx="5774">
                  <c:v>779.94</c:v>
                </c:pt>
                <c:pt idx="5775">
                  <c:v>280.79200000000003</c:v>
                </c:pt>
                <c:pt idx="5776">
                  <c:v>79.900000000000006</c:v>
                </c:pt>
                <c:pt idx="5777">
                  <c:v>125.69999999999999</c:v>
                </c:pt>
                <c:pt idx="5778">
                  <c:v>599.16499999999996</c:v>
                </c:pt>
                <c:pt idx="5779">
                  <c:v>125.92999999999999</c:v>
                </c:pt>
                <c:pt idx="5780">
                  <c:v>125.99</c:v>
                </c:pt>
                <c:pt idx="5781">
                  <c:v>135.72</c:v>
                </c:pt>
                <c:pt idx="5782">
                  <c:v>104.68000000000002</c:v>
                </c:pt>
                <c:pt idx="5783">
                  <c:v>225.53999999999996</c:v>
                </c:pt>
                <c:pt idx="5784">
                  <c:v>121.94</c:v>
                </c:pt>
                <c:pt idx="5785">
                  <c:v>113.328</c:v>
                </c:pt>
                <c:pt idx="5786">
                  <c:v>141.96</c:v>
                </c:pt>
                <c:pt idx="5787">
                  <c:v>105.55199999999999</c:v>
                </c:pt>
                <c:pt idx="5788">
                  <c:v>131.94</c:v>
                </c:pt>
                <c:pt idx="5789">
                  <c:v>263.95999999999998</c:v>
                </c:pt>
                <c:pt idx="5790">
                  <c:v>98.352000000000004</c:v>
                </c:pt>
                <c:pt idx="5791">
                  <c:v>196.75200000000001</c:v>
                </c:pt>
                <c:pt idx="5792">
                  <c:v>151.76</c:v>
                </c:pt>
                <c:pt idx="5793">
                  <c:v>155.12</c:v>
                </c:pt>
                <c:pt idx="5794">
                  <c:v>419.76</c:v>
                </c:pt>
                <c:pt idx="5795">
                  <c:v>285.55200000000002</c:v>
                </c:pt>
                <c:pt idx="5796">
                  <c:v>119.03999999999999</c:v>
                </c:pt>
                <c:pt idx="5797">
                  <c:v>1144.3200000000002</c:v>
                </c:pt>
                <c:pt idx="5798">
                  <c:v>275.88</c:v>
                </c:pt>
                <c:pt idx="5799">
                  <c:v>114.84800000000001</c:v>
                </c:pt>
                <c:pt idx="5800">
                  <c:v>159.91999999999999</c:v>
                </c:pt>
                <c:pt idx="5801">
                  <c:v>647.73</c:v>
                </c:pt>
                <c:pt idx="5802">
                  <c:v>119.96000000000001</c:v>
                </c:pt>
                <c:pt idx="5803">
                  <c:v>119.98</c:v>
                </c:pt>
                <c:pt idx="5804">
                  <c:v>639.93600000000004</c:v>
                </c:pt>
                <c:pt idx="5805">
                  <c:v>159.98400000000001</c:v>
                </c:pt>
                <c:pt idx="5806">
                  <c:v>359.97600000000006</c:v>
                </c:pt>
                <c:pt idx="5807">
                  <c:v>75.040000000000006</c:v>
                </c:pt>
                <c:pt idx="5808">
                  <c:v>134.01</c:v>
                </c:pt>
                <c:pt idx="5809">
                  <c:v>78.66</c:v>
                </c:pt>
                <c:pt idx="5810">
                  <c:v>289.80000000000007</c:v>
                </c:pt>
                <c:pt idx="5811">
                  <c:v>107.42400000000001</c:v>
                </c:pt>
                <c:pt idx="5812">
                  <c:v>109.95</c:v>
                </c:pt>
                <c:pt idx="5813">
                  <c:v>125.13</c:v>
                </c:pt>
                <c:pt idx="5814">
                  <c:v>362.94</c:v>
                </c:pt>
                <c:pt idx="5815">
                  <c:v>192.18600000000004</c:v>
                </c:pt>
                <c:pt idx="5816">
                  <c:v>103.92</c:v>
                </c:pt>
                <c:pt idx="5817">
                  <c:v>117.36</c:v>
                </c:pt>
                <c:pt idx="5818">
                  <c:v>207.98400000000004</c:v>
                </c:pt>
                <c:pt idx="5819">
                  <c:v>214.11</c:v>
                </c:pt>
                <c:pt idx="5820">
                  <c:v>237.42000000000002</c:v>
                </c:pt>
                <c:pt idx="5821">
                  <c:v>323.97600000000006</c:v>
                </c:pt>
                <c:pt idx="5822">
                  <c:v>134.99</c:v>
                </c:pt>
                <c:pt idx="5823">
                  <c:v>151.96</c:v>
                </c:pt>
                <c:pt idx="5824">
                  <c:v>227.96</c:v>
                </c:pt>
                <c:pt idx="5825">
                  <c:v>486.36800000000005</c:v>
                </c:pt>
                <c:pt idx="5826">
                  <c:v>93.78</c:v>
                </c:pt>
                <c:pt idx="5827">
                  <c:v>190.26</c:v>
                </c:pt>
                <c:pt idx="5828">
                  <c:v>271.98</c:v>
                </c:pt>
                <c:pt idx="5829">
                  <c:v>74.95</c:v>
                </c:pt>
                <c:pt idx="5830">
                  <c:v>122.71000000000001</c:v>
                </c:pt>
                <c:pt idx="5831">
                  <c:v>156.69999999999999</c:v>
                </c:pt>
                <c:pt idx="5832">
                  <c:v>199.2</c:v>
                </c:pt>
                <c:pt idx="5833">
                  <c:v>101.84</c:v>
                </c:pt>
                <c:pt idx="5834">
                  <c:v>80.28</c:v>
                </c:pt>
                <c:pt idx="5835">
                  <c:v>136.99</c:v>
                </c:pt>
                <c:pt idx="5836">
                  <c:v>148</c:v>
                </c:pt>
                <c:pt idx="5837">
                  <c:v>329.58400000000006</c:v>
                </c:pt>
                <c:pt idx="5838">
                  <c:v>102.36799999999999</c:v>
                </c:pt>
                <c:pt idx="5839">
                  <c:v>106.232</c:v>
                </c:pt>
                <c:pt idx="5840">
                  <c:v>128.34</c:v>
                </c:pt>
                <c:pt idx="5841">
                  <c:v>106.34399999999999</c:v>
                </c:pt>
                <c:pt idx="5842">
                  <c:v>167.535</c:v>
                </c:pt>
                <c:pt idx="5843">
                  <c:v>102.72</c:v>
                </c:pt>
                <c:pt idx="5844">
                  <c:v>109.9</c:v>
                </c:pt>
                <c:pt idx="5845">
                  <c:v>101.12</c:v>
                </c:pt>
                <c:pt idx="5846">
                  <c:v>299.95999999999998</c:v>
                </c:pt>
                <c:pt idx="5847">
                  <c:v>750.68</c:v>
                </c:pt>
                <c:pt idx="5848">
                  <c:v>159.84</c:v>
                </c:pt>
                <c:pt idx="5849">
                  <c:v>87.539999999999992</c:v>
                </c:pt>
                <c:pt idx="5850">
                  <c:v>134.85000000000002</c:v>
                </c:pt>
                <c:pt idx="5851">
                  <c:v>100.70400000000001</c:v>
                </c:pt>
                <c:pt idx="5852">
                  <c:v>269.90999999999997</c:v>
                </c:pt>
                <c:pt idx="5853">
                  <c:v>179.95000000000002</c:v>
                </c:pt>
                <c:pt idx="5854">
                  <c:v>107.97600000000001</c:v>
                </c:pt>
                <c:pt idx="5855">
                  <c:v>604.75199999999995</c:v>
                </c:pt>
                <c:pt idx="5856">
                  <c:v>604.75199999999995</c:v>
                </c:pt>
                <c:pt idx="5857">
                  <c:v>431.96800000000007</c:v>
                </c:pt>
                <c:pt idx="5858">
                  <c:v>270.59999999999997</c:v>
                </c:pt>
                <c:pt idx="5859">
                  <c:v>108.33600000000001</c:v>
                </c:pt>
                <c:pt idx="5860">
                  <c:v>155.04</c:v>
                </c:pt>
                <c:pt idx="5861">
                  <c:v>199.98</c:v>
                </c:pt>
                <c:pt idx="5862">
                  <c:v>99.99</c:v>
                </c:pt>
                <c:pt idx="5863">
                  <c:v>155.19999999999999</c:v>
                </c:pt>
                <c:pt idx="5864">
                  <c:v>121.67999999999999</c:v>
                </c:pt>
                <c:pt idx="5865">
                  <c:v>86.45</c:v>
                </c:pt>
                <c:pt idx="5866">
                  <c:v>714</c:v>
                </c:pt>
                <c:pt idx="5867">
                  <c:v>380.86400000000003</c:v>
                </c:pt>
                <c:pt idx="5868">
                  <c:v>76.3</c:v>
                </c:pt>
                <c:pt idx="5869">
                  <c:v>655.52800000000002</c:v>
                </c:pt>
                <c:pt idx="5870">
                  <c:v>282.8</c:v>
                </c:pt>
                <c:pt idx="5871">
                  <c:v>181.95</c:v>
                </c:pt>
                <c:pt idx="5872">
                  <c:v>173.94</c:v>
                </c:pt>
                <c:pt idx="5873">
                  <c:v>76.58</c:v>
                </c:pt>
                <c:pt idx="5874">
                  <c:v>81.539999999999992</c:v>
                </c:pt>
                <c:pt idx="5875">
                  <c:v>142.04</c:v>
                </c:pt>
                <c:pt idx="5876">
                  <c:v>876.7360000000001</c:v>
                </c:pt>
                <c:pt idx="5877">
                  <c:v>79.95</c:v>
                </c:pt>
                <c:pt idx="5878">
                  <c:v>383.8</c:v>
                </c:pt>
                <c:pt idx="5879">
                  <c:v>191.976</c:v>
                </c:pt>
                <c:pt idx="5880">
                  <c:v>767.92000000000007</c:v>
                </c:pt>
                <c:pt idx="5881">
                  <c:v>142.36000000000001</c:v>
                </c:pt>
                <c:pt idx="5882">
                  <c:v>153.82400000000001</c:v>
                </c:pt>
                <c:pt idx="5883">
                  <c:v>101.4</c:v>
                </c:pt>
                <c:pt idx="5884">
                  <c:v>342.86400000000003</c:v>
                </c:pt>
                <c:pt idx="5885">
                  <c:v>343.20000000000005</c:v>
                </c:pt>
                <c:pt idx="5886">
                  <c:v>110.52800000000001</c:v>
                </c:pt>
                <c:pt idx="5887">
                  <c:v>247.84000000000003</c:v>
                </c:pt>
                <c:pt idx="5888">
                  <c:v>689.40800000000002</c:v>
                </c:pt>
                <c:pt idx="5889">
                  <c:v>388.70400000000006</c:v>
                </c:pt>
                <c:pt idx="5890">
                  <c:v>139.04</c:v>
                </c:pt>
                <c:pt idx="5891">
                  <c:v>155.88</c:v>
                </c:pt>
                <c:pt idx="5892">
                  <c:v>90.64</c:v>
                </c:pt>
                <c:pt idx="5893">
                  <c:v>129.91999999999999</c:v>
                </c:pt>
                <c:pt idx="5894">
                  <c:v>649.80000000000007</c:v>
                </c:pt>
                <c:pt idx="5895">
                  <c:v>311.97600000000006</c:v>
                </c:pt>
                <c:pt idx="5896">
                  <c:v>239.98400000000004</c:v>
                </c:pt>
                <c:pt idx="5897">
                  <c:v>1247.92</c:v>
                </c:pt>
                <c:pt idx="5898">
                  <c:v>114.9</c:v>
                </c:pt>
                <c:pt idx="5899">
                  <c:v>139.58000000000001</c:v>
                </c:pt>
                <c:pt idx="5900">
                  <c:v>130.71</c:v>
                </c:pt>
                <c:pt idx="5901">
                  <c:v>81.96</c:v>
                </c:pt>
                <c:pt idx="5902">
                  <c:v>140.75</c:v>
                </c:pt>
                <c:pt idx="5903">
                  <c:v>135.94999999999999</c:v>
                </c:pt>
                <c:pt idx="5904">
                  <c:v>140.81</c:v>
                </c:pt>
                <c:pt idx="5905">
                  <c:v>358.58</c:v>
                </c:pt>
                <c:pt idx="5906">
                  <c:v>395</c:v>
                </c:pt>
                <c:pt idx="5907">
                  <c:v>121.6</c:v>
                </c:pt>
                <c:pt idx="5908">
                  <c:v>91.96</c:v>
                </c:pt>
                <c:pt idx="5909">
                  <c:v>79.099999999999994</c:v>
                </c:pt>
                <c:pt idx="5910">
                  <c:v>94.2</c:v>
                </c:pt>
                <c:pt idx="5911">
                  <c:v>179.94</c:v>
                </c:pt>
                <c:pt idx="5912">
                  <c:v>80.88</c:v>
                </c:pt>
                <c:pt idx="5913">
                  <c:v>907.15200000000004</c:v>
                </c:pt>
                <c:pt idx="5914">
                  <c:v>122.12000000000002</c:v>
                </c:pt>
                <c:pt idx="5915">
                  <c:v>283.92</c:v>
                </c:pt>
                <c:pt idx="5916">
                  <c:v>122.688</c:v>
                </c:pt>
                <c:pt idx="5917">
                  <c:v>209.94</c:v>
                </c:pt>
                <c:pt idx="5918">
                  <c:v>326.64600000000002</c:v>
                </c:pt>
                <c:pt idx="5919">
                  <c:v>166.45</c:v>
                </c:pt>
                <c:pt idx="5920">
                  <c:v>399.79999999999995</c:v>
                </c:pt>
                <c:pt idx="5921">
                  <c:v>123.08799999999999</c:v>
                </c:pt>
                <c:pt idx="5922">
                  <c:v>236</c:v>
                </c:pt>
                <c:pt idx="5923">
                  <c:v>327.92</c:v>
                </c:pt>
                <c:pt idx="5924">
                  <c:v>309.8</c:v>
                </c:pt>
                <c:pt idx="5925">
                  <c:v>335.94</c:v>
                </c:pt>
                <c:pt idx="5926">
                  <c:v>345.88800000000003</c:v>
                </c:pt>
                <c:pt idx="5927">
                  <c:v>239.23200000000003</c:v>
                </c:pt>
                <c:pt idx="5928">
                  <c:v>82.4</c:v>
                </c:pt>
                <c:pt idx="5929">
                  <c:v>171.92</c:v>
                </c:pt>
                <c:pt idx="5930">
                  <c:v>252.60000000000002</c:v>
                </c:pt>
                <c:pt idx="5931">
                  <c:v>87.92</c:v>
                </c:pt>
                <c:pt idx="5932">
                  <c:v>149.9</c:v>
                </c:pt>
                <c:pt idx="5933">
                  <c:v>269.98199999999997</c:v>
                </c:pt>
                <c:pt idx="5934">
                  <c:v>88.08</c:v>
                </c:pt>
                <c:pt idx="5935">
                  <c:v>96.53</c:v>
                </c:pt>
                <c:pt idx="5936">
                  <c:v>368.96999999999997</c:v>
                </c:pt>
                <c:pt idx="5937">
                  <c:v>191.47200000000001</c:v>
                </c:pt>
                <c:pt idx="5938">
                  <c:v>198.78000000000003</c:v>
                </c:pt>
                <c:pt idx="5939">
                  <c:v>1088.0160000000001</c:v>
                </c:pt>
                <c:pt idx="5940">
                  <c:v>125.76</c:v>
                </c:pt>
                <c:pt idx="5941">
                  <c:v>127.88</c:v>
                </c:pt>
                <c:pt idx="5942">
                  <c:v>163.88</c:v>
                </c:pt>
                <c:pt idx="5943">
                  <c:v>83.699999999999989</c:v>
                </c:pt>
                <c:pt idx="5944">
                  <c:v>87.28</c:v>
                </c:pt>
                <c:pt idx="5945">
                  <c:v>373.08</c:v>
                </c:pt>
                <c:pt idx="5946">
                  <c:v>136.91999999999999</c:v>
                </c:pt>
                <c:pt idx="5947">
                  <c:v>234.97600000000003</c:v>
                </c:pt>
                <c:pt idx="5948">
                  <c:v>241.96</c:v>
                </c:pt>
                <c:pt idx="5949">
                  <c:v>126.624</c:v>
                </c:pt>
                <c:pt idx="5950">
                  <c:v>283.92</c:v>
                </c:pt>
                <c:pt idx="5951">
                  <c:v>350.84</c:v>
                </c:pt>
                <c:pt idx="5952">
                  <c:v>165.048</c:v>
                </c:pt>
                <c:pt idx="5953">
                  <c:v>305.88</c:v>
                </c:pt>
                <c:pt idx="5954">
                  <c:v>158.99</c:v>
                </c:pt>
                <c:pt idx="5955">
                  <c:v>459.92</c:v>
                </c:pt>
                <c:pt idx="5956">
                  <c:v>90.06</c:v>
                </c:pt>
                <c:pt idx="5957">
                  <c:v>142.86000000000001</c:v>
                </c:pt>
                <c:pt idx="5958">
                  <c:v>148.02000000000001</c:v>
                </c:pt>
                <c:pt idx="5959">
                  <c:v>186.732</c:v>
                </c:pt>
                <c:pt idx="5960">
                  <c:v>90.24</c:v>
                </c:pt>
                <c:pt idx="5961">
                  <c:v>106.5</c:v>
                </c:pt>
                <c:pt idx="5962">
                  <c:v>127.90400000000001</c:v>
                </c:pt>
                <c:pt idx="5963">
                  <c:v>369.57600000000002</c:v>
                </c:pt>
                <c:pt idx="5964">
                  <c:v>333.44</c:v>
                </c:pt>
                <c:pt idx="5965">
                  <c:v>555.96</c:v>
                </c:pt>
                <c:pt idx="5966">
                  <c:v>99.3</c:v>
                </c:pt>
                <c:pt idx="5967">
                  <c:v>317.85599999999999</c:v>
                </c:pt>
                <c:pt idx="5968">
                  <c:v>371.16800000000001</c:v>
                </c:pt>
                <c:pt idx="5969">
                  <c:v>371.2</c:v>
                </c:pt>
                <c:pt idx="5970">
                  <c:v>1114.2719999999999</c:v>
                </c:pt>
                <c:pt idx="5971">
                  <c:v>358.2</c:v>
                </c:pt>
                <c:pt idx="5972">
                  <c:v>371.76</c:v>
                </c:pt>
                <c:pt idx="5973">
                  <c:v>174.42000000000002</c:v>
                </c:pt>
                <c:pt idx="5974">
                  <c:v>1116.8</c:v>
                </c:pt>
                <c:pt idx="5975">
                  <c:v>261.95999999999998</c:v>
                </c:pt>
                <c:pt idx="5976">
                  <c:v>144.60000000000002</c:v>
                </c:pt>
                <c:pt idx="5977">
                  <c:v>489.22999999999996</c:v>
                </c:pt>
                <c:pt idx="5978">
                  <c:v>91.199999999999989</c:v>
                </c:pt>
                <c:pt idx="5979">
                  <c:v>104.88</c:v>
                </c:pt>
                <c:pt idx="5980">
                  <c:v>299.89999999999998</c:v>
                </c:pt>
                <c:pt idx="5981">
                  <c:v>335.94400000000002</c:v>
                </c:pt>
                <c:pt idx="5982">
                  <c:v>479.92</c:v>
                </c:pt>
                <c:pt idx="5983">
                  <c:v>99.99</c:v>
                </c:pt>
                <c:pt idx="5984">
                  <c:v>509.95749999999992</c:v>
                </c:pt>
                <c:pt idx="5985">
                  <c:v>161.61000000000001</c:v>
                </c:pt>
                <c:pt idx="5986">
                  <c:v>182.72</c:v>
                </c:pt>
                <c:pt idx="5987">
                  <c:v>144.94999999999999</c:v>
                </c:pt>
                <c:pt idx="5988">
                  <c:v>196.21000000000004</c:v>
                </c:pt>
                <c:pt idx="5989">
                  <c:v>87.6</c:v>
                </c:pt>
                <c:pt idx="5990">
                  <c:v>155.82000000000002</c:v>
                </c:pt>
                <c:pt idx="5991">
                  <c:v>89.52</c:v>
                </c:pt>
                <c:pt idx="5992">
                  <c:v>842.35200000000009</c:v>
                </c:pt>
                <c:pt idx="5993">
                  <c:v>91.59</c:v>
                </c:pt>
                <c:pt idx="5994">
                  <c:v>113.92</c:v>
                </c:pt>
                <c:pt idx="5995">
                  <c:v>140.75</c:v>
                </c:pt>
                <c:pt idx="5996">
                  <c:v>338.9</c:v>
                </c:pt>
                <c:pt idx="5997">
                  <c:v>211.96</c:v>
                </c:pt>
                <c:pt idx="5998">
                  <c:v>117.14400000000001</c:v>
                </c:pt>
                <c:pt idx="5999">
                  <c:v>679.92000000000007</c:v>
                </c:pt>
                <c:pt idx="6000">
                  <c:v>1362.8160000000003</c:v>
                </c:pt>
                <c:pt idx="6001">
                  <c:v>683.95200000000011</c:v>
                </c:pt>
                <c:pt idx="6002">
                  <c:v>152.91</c:v>
                </c:pt>
                <c:pt idx="6003">
                  <c:v>263.88</c:v>
                </c:pt>
                <c:pt idx="6004">
                  <c:v>263.95999999999998</c:v>
                </c:pt>
                <c:pt idx="6005">
                  <c:v>299.94</c:v>
                </c:pt>
                <c:pt idx="6006">
                  <c:v>119.9</c:v>
                </c:pt>
                <c:pt idx="6007">
                  <c:v>179.89999999999998</c:v>
                </c:pt>
                <c:pt idx="6008">
                  <c:v>179.96</c:v>
                </c:pt>
                <c:pt idx="6009">
                  <c:v>575.96800000000007</c:v>
                </c:pt>
                <c:pt idx="6010">
                  <c:v>1007.979</c:v>
                </c:pt>
                <c:pt idx="6011">
                  <c:v>785.87999999999988</c:v>
                </c:pt>
                <c:pt idx="6012">
                  <c:v>577.58400000000006</c:v>
                </c:pt>
                <c:pt idx="6013">
                  <c:v>149.73000000000002</c:v>
                </c:pt>
                <c:pt idx="6014">
                  <c:v>434.35199999999998</c:v>
                </c:pt>
                <c:pt idx="6015">
                  <c:v>173.79999999999998</c:v>
                </c:pt>
                <c:pt idx="6016">
                  <c:v>1159.056</c:v>
                </c:pt>
                <c:pt idx="6017">
                  <c:v>223.58</c:v>
                </c:pt>
                <c:pt idx="6018">
                  <c:v>272.96999999999997</c:v>
                </c:pt>
                <c:pt idx="6019">
                  <c:v>312.03000000000003</c:v>
                </c:pt>
                <c:pt idx="6020">
                  <c:v>336.2</c:v>
                </c:pt>
                <c:pt idx="6021">
                  <c:v>499.58400000000006</c:v>
                </c:pt>
                <c:pt idx="6022">
                  <c:v>397.59999999999997</c:v>
                </c:pt>
                <c:pt idx="6023">
                  <c:v>150.97999999999999</c:v>
                </c:pt>
                <c:pt idx="6024">
                  <c:v>389.69600000000003</c:v>
                </c:pt>
                <c:pt idx="6025">
                  <c:v>87.8</c:v>
                </c:pt>
                <c:pt idx="6026">
                  <c:v>419.95799999999997</c:v>
                </c:pt>
                <c:pt idx="6027">
                  <c:v>130.464</c:v>
                </c:pt>
                <c:pt idx="6028">
                  <c:v>117.456</c:v>
                </c:pt>
                <c:pt idx="6029">
                  <c:v>707.88</c:v>
                </c:pt>
                <c:pt idx="6030">
                  <c:v>113.6</c:v>
                </c:pt>
                <c:pt idx="6031">
                  <c:v>113.76</c:v>
                </c:pt>
                <c:pt idx="6032">
                  <c:v>88.800000000000011</c:v>
                </c:pt>
                <c:pt idx="6033">
                  <c:v>171.04</c:v>
                </c:pt>
                <c:pt idx="6034">
                  <c:v>444.76800000000003</c:v>
                </c:pt>
                <c:pt idx="6035">
                  <c:v>94.74</c:v>
                </c:pt>
                <c:pt idx="6036">
                  <c:v>153.78</c:v>
                </c:pt>
                <c:pt idx="6037">
                  <c:v>171.96</c:v>
                </c:pt>
                <c:pt idx="6038">
                  <c:v>93.149999999999991</c:v>
                </c:pt>
                <c:pt idx="6039">
                  <c:v>336.51</c:v>
                </c:pt>
                <c:pt idx="6040">
                  <c:v>320.64</c:v>
                </c:pt>
                <c:pt idx="6041">
                  <c:v>249.75</c:v>
                </c:pt>
                <c:pt idx="6042">
                  <c:v>124.032</c:v>
                </c:pt>
                <c:pt idx="6043">
                  <c:v>179.89999999999998</c:v>
                </c:pt>
                <c:pt idx="6044">
                  <c:v>149.94999999999999</c:v>
                </c:pt>
                <c:pt idx="6045">
                  <c:v>179.97</c:v>
                </c:pt>
                <c:pt idx="6046">
                  <c:v>91.84</c:v>
                </c:pt>
                <c:pt idx="6047">
                  <c:v>171.96</c:v>
                </c:pt>
                <c:pt idx="6048">
                  <c:v>155.94</c:v>
                </c:pt>
                <c:pt idx="6049">
                  <c:v>362.35199999999998</c:v>
                </c:pt>
                <c:pt idx="6050">
                  <c:v>301.95999999999998</c:v>
                </c:pt>
                <c:pt idx="6051">
                  <c:v>1207.8399999999999</c:v>
                </c:pt>
                <c:pt idx="6052">
                  <c:v>134.28800000000001</c:v>
                </c:pt>
                <c:pt idx="6053">
                  <c:v>161.96</c:v>
                </c:pt>
                <c:pt idx="6054">
                  <c:v>283.56</c:v>
                </c:pt>
                <c:pt idx="6055">
                  <c:v>173.208</c:v>
                </c:pt>
                <c:pt idx="6056">
                  <c:v>349.90000000000003</c:v>
                </c:pt>
                <c:pt idx="6057">
                  <c:v>379.4</c:v>
                </c:pt>
                <c:pt idx="6058">
                  <c:v>162.63999999999999</c:v>
                </c:pt>
                <c:pt idx="6059">
                  <c:v>182.22</c:v>
                </c:pt>
                <c:pt idx="6060">
                  <c:v>151.91999999999999</c:v>
                </c:pt>
                <c:pt idx="6061">
                  <c:v>189.95000000000002</c:v>
                </c:pt>
                <c:pt idx="6062">
                  <c:v>163.44</c:v>
                </c:pt>
                <c:pt idx="6063">
                  <c:v>176.04</c:v>
                </c:pt>
                <c:pt idx="6064">
                  <c:v>763.44</c:v>
                </c:pt>
                <c:pt idx="6065">
                  <c:v>169.68</c:v>
                </c:pt>
                <c:pt idx="6066">
                  <c:v>330.048</c:v>
                </c:pt>
                <c:pt idx="6067">
                  <c:v>159.84000000000003</c:v>
                </c:pt>
                <c:pt idx="6068">
                  <c:v>391.28</c:v>
                </c:pt>
                <c:pt idx="6069">
                  <c:v>122.91999999999999</c:v>
                </c:pt>
                <c:pt idx="6070">
                  <c:v>109.8</c:v>
                </c:pt>
                <c:pt idx="6071">
                  <c:v>288.24</c:v>
                </c:pt>
                <c:pt idx="6072">
                  <c:v>123.14399999999999</c:v>
                </c:pt>
                <c:pt idx="6073">
                  <c:v>177.68</c:v>
                </c:pt>
                <c:pt idx="6074">
                  <c:v>295.83999999999997</c:v>
                </c:pt>
                <c:pt idx="6075">
                  <c:v>274.48</c:v>
                </c:pt>
                <c:pt idx="6076">
                  <c:v>148.70400000000001</c:v>
                </c:pt>
                <c:pt idx="6077">
                  <c:v>113.52</c:v>
                </c:pt>
                <c:pt idx="6078">
                  <c:v>155.25</c:v>
                </c:pt>
                <c:pt idx="6079">
                  <c:v>129.44999999999999</c:v>
                </c:pt>
                <c:pt idx="6080">
                  <c:v>621.7600000000001</c:v>
                </c:pt>
                <c:pt idx="6081">
                  <c:v>274.89</c:v>
                </c:pt>
                <c:pt idx="6082">
                  <c:v>123.858</c:v>
                </c:pt>
                <c:pt idx="6083">
                  <c:v>374.37600000000003</c:v>
                </c:pt>
                <c:pt idx="6084">
                  <c:v>120</c:v>
                </c:pt>
                <c:pt idx="6085">
                  <c:v>275.88</c:v>
                </c:pt>
                <c:pt idx="6086">
                  <c:v>161.82</c:v>
                </c:pt>
                <c:pt idx="6087">
                  <c:v>99.9</c:v>
                </c:pt>
                <c:pt idx="6088">
                  <c:v>626.35200000000009</c:v>
                </c:pt>
                <c:pt idx="6089">
                  <c:v>134.27200000000002</c:v>
                </c:pt>
                <c:pt idx="6090">
                  <c:v>537.54399999999998</c:v>
                </c:pt>
                <c:pt idx="6091">
                  <c:v>470.37600000000009</c:v>
                </c:pt>
                <c:pt idx="6092">
                  <c:v>180.98</c:v>
                </c:pt>
                <c:pt idx="6093">
                  <c:v>139.44</c:v>
                </c:pt>
                <c:pt idx="6094">
                  <c:v>109.53</c:v>
                </c:pt>
                <c:pt idx="6095">
                  <c:v>125.97600000000001</c:v>
                </c:pt>
                <c:pt idx="6096">
                  <c:v>539.91999999999996</c:v>
                </c:pt>
                <c:pt idx="6097">
                  <c:v>126.56</c:v>
                </c:pt>
                <c:pt idx="6098">
                  <c:v>379.96000000000004</c:v>
                </c:pt>
                <c:pt idx="6099">
                  <c:v>146.17600000000002</c:v>
                </c:pt>
                <c:pt idx="6100">
                  <c:v>146.54400000000001</c:v>
                </c:pt>
                <c:pt idx="6101">
                  <c:v>423.64799999999997</c:v>
                </c:pt>
                <c:pt idx="6102">
                  <c:v>265.17</c:v>
                </c:pt>
                <c:pt idx="6103">
                  <c:v>164.85000000000002</c:v>
                </c:pt>
                <c:pt idx="6104">
                  <c:v>263.80799999999999</c:v>
                </c:pt>
                <c:pt idx="6105">
                  <c:v>141.76</c:v>
                </c:pt>
                <c:pt idx="6106">
                  <c:v>956.96</c:v>
                </c:pt>
                <c:pt idx="6107">
                  <c:v>503.82</c:v>
                </c:pt>
                <c:pt idx="6108">
                  <c:v>119.8</c:v>
                </c:pt>
                <c:pt idx="6109">
                  <c:v>199.74</c:v>
                </c:pt>
                <c:pt idx="6110">
                  <c:v>177.54999999999998</c:v>
                </c:pt>
                <c:pt idx="6111">
                  <c:v>99.9</c:v>
                </c:pt>
                <c:pt idx="6112">
                  <c:v>239.80000000000004</c:v>
                </c:pt>
                <c:pt idx="6113">
                  <c:v>383.84000000000003</c:v>
                </c:pt>
                <c:pt idx="6114">
                  <c:v>383.952</c:v>
                </c:pt>
                <c:pt idx="6115">
                  <c:v>159.97999999999999</c:v>
                </c:pt>
                <c:pt idx="6116">
                  <c:v>687.4</c:v>
                </c:pt>
                <c:pt idx="6117">
                  <c:v>160.96</c:v>
                </c:pt>
                <c:pt idx="6118">
                  <c:v>271.76400000000001</c:v>
                </c:pt>
                <c:pt idx="6119">
                  <c:v>146.44999999999999</c:v>
                </c:pt>
                <c:pt idx="6120">
                  <c:v>207.14400000000001</c:v>
                </c:pt>
                <c:pt idx="6121">
                  <c:v>205.86</c:v>
                </c:pt>
                <c:pt idx="6122">
                  <c:v>124.25</c:v>
                </c:pt>
                <c:pt idx="6123">
                  <c:v>302.94</c:v>
                </c:pt>
                <c:pt idx="6124">
                  <c:v>527.6</c:v>
                </c:pt>
                <c:pt idx="6125">
                  <c:v>287.71200000000005</c:v>
                </c:pt>
                <c:pt idx="6126">
                  <c:v>389.05600000000004</c:v>
                </c:pt>
                <c:pt idx="6127">
                  <c:v>185.52800000000002</c:v>
                </c:pt>
                <c:pt idx="6128">
                  <c:v>390.36799999999999</c:v>
                </c:pt>
                <c:pt idx="6129">
                  <c:v>119.03999999999999</c:v>
                </c:pt>
                <c:pt idx="6130">
                  <c:v>222.3</c:v>
                </c:pt>
                <c:pt idx="6131">
                  <c:v>195.76</c:v>
                </c:pt>
                <c:pt idx="6132">
                  <c:v>206.11199999999997</c:v>
                </c:pt>
                <c:pt idx="6133">
                  <c:v>181.35</c:v>
                </c:pt>
                <c:pt idx="6134">
                  <c:v>279.94400000000002</c:v>
                </c:pt>
                <c:pt idx="6135">
                  <c:v>279.95999999999998</c:v>
                </c:pt>
                <c:pt idx="6136">
                  <c:v>871.00800000000004</c:v>
                </c:pt>
                <c:pt idx="6137">
                  <c:v>108.92</c:v>
                </c:pt>
                <c:pt idx="6138">
                  <c:v>106.75</c:v>
                </c:pt>
                <c:pt idx="6139">
                  <c:v>98.46</c:v>
                </c:pt>
                <c:pt idx="6140">
                  <c:v>140.73599999999999</c:v>
                </c:pt>
                <c:pt idx="6141">
                  <c:v>447.93</c:v>
                </c:pt>
                <c:pt idx="6142">
                  <c:v>657.55200000000013</c:v>
                </c:pt>
                <c:pt idx="6143">
                  <c:v>146.352</c:v>
                </c:pt>
                <c:pt idx="6144">
                  <c:v>1153.5440000000003</c:v>
                </c:pt>
                <c:pt idx="6145">
                  <c:v>164.99</c:v>
                </c:pt>
                <c:pt idx="6146">
                  <c:v>1319.9520000000002</c:v>
                </c:pt>
                <c:pt idx="6147">
                  <c:v>170.88</c:v>
                </c:pt>
                <c:pt idx="6148">
                  <c:v>115.36</c:v>
                </c:pt>
                <c:pt idx="6149">
                  <c:v>441.92</c:v>
                </c:pt>
                <c:pt idx="6150">
                  <c:v>597.13200000000006</c:v>
                </c:pt>
                <c:pt idx="6151">
                  <c:v>553.38</c:v>
                </c:pt>
                <c:pt idx="6152">
                  <c:v>106.05</c:v>
                </c:pt>
                <c:pt idx="6153">
                  <c:v>133.12</c:v>
                </c:pt>
                <c:pt idx="6154">
                  <c:v>531.59999999999991</c:v>
                </c:pt>
                <c:pt idx="6155">
                  <c:v>151.62</c:v>
                </c:pt>
                <c:pt idx="6156">
                  <c:v>2404.7040000000002</c:v>
                </c:pt>
                <c:pt idx="6157">
                  <c:v>572.80000000000007</c:v>
                </c:pt>
                <c:pt idx="6158">
                  <c:v>185.88</c:v>
                </c:pt>
                <c:pt idx="6159">
                  <c:v>128.82</c:v>
                </c:pt>
                <c:pt idx="6160">
                  <c:v>200.96999999999997</c:v>
                </c:pt>
                <c:pt idx="6161">
                  <c:v>419.4</c:v>
                </c:pt>
                <c:pt idx="6162">
                  <c:v>104.9</c:v>
                </c:pt>
                <c:pt idx="6163">
                  <c:v>671.5440000000001</c:v>
                </c:pt>
                <c:pt idx="6164">
                  <c:v>373.08</c:v>
                </c:pt>
                <c:pt idx="6165">
                  <c:v>179.94</c:v>
                </c:pt>
                <c:pt idx="6166">
                  <c:v>167.94400000000002</c:v>
                </c:pt>
                <c:pt idx="6167">
                  <c:v>1814.2560000000001</c:v>
                </c:pt>
                <c:pt idx="6168">
                  <c:v>671.98400000000004</c:v>
                </c:pt>
                <c:pt idx="6169">
                  <c:v>298.70400000000001</c:v>
                </c:pt>
                <c:pt idx="6170">
                  <c:v>155.12</c:v>
                </c:pt>
                <c:pt idx="6171">
                  <c:v>173.94</c:v>
                </c:pt>
                <c:pt idx="6172">
                  <c:v>149.54399999999998</c:v>
                </c:pt>
                <c:pt idx="6173">
                  <c:v>201.96</c:v>
                </c:pt>
                <c:pt idx="6174">
                  <c:v>421.36</c:v>
                </c:pt>
                <c:pt idx="6175">
                  <c:v>180.66</c:v>
                </c:pt>
                <c:pt idx="6176">
                  <c:v>220.98</c:v>
                </c:pt>
                <c:pt idx="6177">
                  <c:v>195.68</c:v>
                </c:pt>
                <c:pt idx="6178">
                  <c:v>164.22</c:v>
                </c:pt>
                <c:pt idx="6179">
                  <c:v>363.72</c:v>
                </c:pt>
                <c:pt idx="6180">
                  <c:v>101.88</c:v>
                </c:pt>
                <c:pt idx="6181">
                  <c:v>149.97</c:v>
                </c:pt>
                <c:pt idx="6182">
                  <c:v>818.37600000000009</c:v>
                </c:pt>
                <c:pt idx="6183">
                  <c:v>159.96</c:v>
                </c:pt>
                <c:pt idx="6184">
                  <c:v>255.96799999999999</c:v>
                </c:pt>
                <c:pt idx="6185">
                  <c:v>269.96999999999997</c:v>
                </c:pt>
                <c:pt idx="6186">
                  <c:v>136.96</c:v>
                </c:pt>
                <c:pt idx="6187">
                  <c:v>111.89999999999999</c:v>
                </c:pt>
                <c:pt idx="6188">
                  <c:v>457.56800000000004</c:v>
                </c:pt>
                <c:pt idx="6189">
                  <c:v>1647.9200000000003</c:v>
                </c:pt>
                <c:pt idx="6190">
                  <c:v>109.69</c:v>
                </c:pt>
                <c:pt idx="6191">
                  <c:v>114.60000000000001</c:v>
                </c:pt>
                <c:pt idx="6192">
                  <c:v>105.42</c:v>
                </c:pt>
                <c:pt idx="6193">
                  <c:v>172.5</c:v>
                </c:pt>
                <c:pt idx="6194">
                  <c:v>207</c:v>
                </c:pt>
                <c:pt idx="6195">
                  <c:v>115.02</c:v>
                </c:pt>
                <c:pt idx="6196">
                  <c:v>207.20000000000002</c:v>
                </c:pt>
                <c:pt idx="6197">
                  <c:v>307.10399999999998</c:v>
                </c:pt>
                <c:pt idx="6198">
                  <c:v>191.96</c:v>
                </c:pt>
                <c:pt idx="6199">
                  <c:v>2073.248</c:v>
                </c:pt>
                <c:pt idx="6200">
                  <c:v>383.96</c:v>
                </c:pt>
                <c:pt idx="6201">
                  <c:v>1038.8399999999999</c:v>
                </c:pt>
                <c:pt idx="6202">
                  <c:v>415.96800000000007</c:v>
                </c:pt>
                <c:pt idx="6203">
                  <c:v>124.10999999999999</c:v>
                </c:pt>
                <c:pt idx="6204">
                  <c:v>208.56</c:v>
                </c:pt>
                <c:pt idx="6205">
                  <c:v>523.39200000000005</c:v>
                </c:pt>
                <c:pt idx="6206">
                  <c:v>1396.7040000000002</c:v>
                </c:pt>
                <c:pt idx="6207">
                  <c:v>116.4</c:v>
                </c:pt>
                <c:pt idx="6208">
                  <c:v>299.94</c:v>
                </c:pt>
                <c:pt idx="6209">
                  <c:v>104.98</c:v>
                </c:pt>
                <c:pt idx="6210">
                  <c:v>839.88799999999992</c:v>
                </c:pt>
                <c:pt idx="6211">
                  <c:v>1399.9440000000002</c:v>
                </c:pt>
                <c:pt idx="6212">
                  <c:v>466.76800000000003</c:v>
                </c:pt>
                <c:pt idx="6213">
                  <c:v>456.8</c:v>
                </c:pt>
                <c:pt idx="6214">
                  <c:v>175.44</c:v>
                </c:pt>
                <c:pt idx="6215">
                  <c:v>187.98</c:v>
                </c:pt>
                <c:pt idx="6216">
                  <c:v>142.4</c:v>
                </c:pt>
                <c:pt idx="6217">
                  <c:v>119.85000000000001</c:v>
                </c:pt>
                <c:pt idx="6218">
                  <c:v>479.72</c:v>
                </c:pt>
                <c:pt idx="6219">
                  <c:v>140.73599999999999</c:v>
                </c:pt>
                <c:pt idx="6220">
                  <c:v>119.96</c:v>
                </c:pt>
                <c:pt idx="6221">
                  <c:v>479.93999999999994</c:v>
                </c:pt>
                <c:pt idx="6222">
                  <c:v>239.98</c:v>
                </c:pt>
                <c:pt idx="6223">
                  <c:v>156.512</c:v>
                </c:pt>
                <c:pt idx="6224">
                  <c:v>1411.1280000000002</c:v>
                </c:pt>
                <c:pt idx="6225">
                  <c:v>182.67000000000002</c:v>
                </c:pt>
                <c:pt idx="6226">
                  <c:v>182.91</c:v>
                </c:pt>
                <c:pt idx="6227">
                  <c:v>409.2</c:v>
                </c:pt>
                <c:pt idx="6228">
                  <c:v>170.24</c:v>
                </c:pt>
                <c:pt idx="6229">
                  <c:v>212.94</c:v>
                </c:pt>
                <c:pt idx="6230">
                  <c:v>443.84</c:v>
                </c:pt>
                <c:pt idx="6231">
                  <c:v>204.85</c:v>
                </c:pt>
                <c:pt idx="6232">
                  <c:v>332.94</c:v>
                </c:pt>
                <c:pt idx="6233">
                  <c:v>532.72</c:v>
                </c:pt>
                <c:pt idx="6234">
                  <c:v>197.58</c:v>
                </c:pt>
                <c:pt idx="6235">
                  <c:v>296.84999999999997</c:v>
                </c:pt>
                <c:pt idx="6236">
                  <c:v>197.96999999999997</c:v>
                </c:pt>
                <c:pt idx="6237">
                  <c:v>113.82</c:v>
                </c:pt>
                <c:pt idx="6238">
                  <c:v>252.00000000000003</c:v>
                </c:pt>
                <c:pt idx="6239">
                  <c:v>223.96</c:v>
                </c:pt>
                <c:pt idx="6240">
                  <c:v>537.54399999999998</c:v>
                </c:pt>
                <c:pt idx="6241">
                  <c:v>153.72800000000001</c:v>
                </c:pt>
                <c:pt idx="6242">
                  <c:v>439.68</c:v>
                </c:pt>
                <c:pt idx="6243">
                  <c:v>159.768</c:v>
                </c:pt>
                <c:pt idx="6244">
                  <c:v>269.90999999999997</c:v>
                </c:pt>
                <c:pt idx="6245">
                  <c:v>199.98</c:v>
                </c:pt>
                <c:pt idx="6246">
                  <c:v>239.976</c:v>
                </c:pt>
                <c:pt idx="6247">
                  <c:v>899.95</c:v>
                </c:pt>
                <c:pt idx="6248">
                  <c:v>719.96</c:v>
                </c:pt>
                <c:pt idx="6249">
                  <c:v>108.08</c:v>
                </c:pt>
                <c:pt idx="6250">
                  <c:v>720.7600000000001</c:v>
                </c:pt>
                <c:pt idx="6251">
                  <c:v>386.34</c:v>
                </c:pt>
                <c:pt idx="6252">
                  <c:v>481.56800000000004</c:v>
                </c:pt>
                <c:pt idx="6253">
                  <c:v>520.46400000000006</c:v>
                </c:pt>
                <c:pt idx="6254">
                  <c:v>201.04</c:v>
                </c:pt>
                <c:pt idx="6255">
                  <c:v>265.04000000000002</c:v>
                </c:pt>
                <c:pt idx="6256">
                  <c:v>129.39000000000001</c:v>
                </c:pt>
                <c:pt idx="6257">
                  <c:v>483.13599999999997</c:v>
                </c:pt>
                <c:pt idx="6258">
                  <c:v>271.96800000000002</c:v>
                </c:pt>
                <c:pt idx="6259">
                  <c:v>159.99</c:v>
                </c:pt>
                <c:pt idx="6260">
                  <c:v>255.98400000000004</c:v>
                </c:pt>
                <c:pt idx="6261">
                  <c:v>725.34400000000005</c:v>
                </c:pt>
                <c:pt idx="6262">
                  <c:v>777.21</c:v>
                </c:pt>
                <c:pt idx="6263">
                  <c:v>115.84</c:v>
                </c:pt>
                <c:pt idx="6264">
                  <c:v>155.88</c:v>
                </c:pt>
                <c:pt idx="6265">
                  <c:v>454.86</c:v>
                </c:pt>
                <c:pt idx="6266">
                  <c:v>209.94</c:v>
                </c:pt>
                <c:pt idx="6267">
                  <c:v>155.976</c:v>
                </c:pt>
                <c:pt idx="6268">
                  <c:v>327.99600000000004</c:v>
                </c:pt>
                <c:pt idx="6269">
                  <c:v>227.88</c:v>
                </c:pt>
                <c:pt idx="6270">
                  <c:v>341.96</c:v>
                </c:pt>
                <c:pt idx="6271">
                  <c:v>291.95999999999998</c:v>
                </c:pt>
                <c:pt idx="6272">
                  <c:v>248.98</c:v>
                </c:pt>
                <c:pt idx="6273">
                  <c:v>335.88</c:v>
                </c:pt>
                <c:pt idx="6274">
                  <c:v>140.67000000000002</c:v>
                </c:pt>
                <c:pt idx="6275">
                  <c:v>203.52</c:v>
                </c:pt>
                <c:pt idx="6276">
                  <c:v>119.56</c:v>
                </c:pt>
                <c:pt idx="6277">
                  <c:v>146.68799999999999</c:v>
                </c:pt>
                <c:pt idx="6278">
                  <c:v>137.54</c:v>
                </c:pt>
                <c:pt idx="6279">
                  <c:v>220.06399999999999</c:v>
                </c:pt>
                <c:pt idx="6280">
                  <c:v>203.92</c:v>
                </c:pt>
                <c:pt idx="6281">
                  <c:v>197.72</c:v>
                </c:pt>
                <c:pt idx="6282">
                  <c:v>131.88</c:v>
                </c:pt>
                <c:pt idx="6283">
                  <c:v>492.76800000000003</c:v>
                </c:pt>
                <c:pt idx="6284">
                  <c:v>164.68800000000002</c:v>
                </c:pt>
                <c:pt idx="6285">
                  <c:v>412.2</c:v>
                </c:pt>
                <c:pt idx="6286">
                  <c:v>891.92000000000007</c:v>
                </c:pt>
                <c:pt idx="6287">
                  <c:v>371.76</c:v>
                </c:pt>
                <c:pt idx="6288">
                  <c:v>186.14999999999998</c:v>
                </c:pt>
                <c:pt idx="6289">
                  <c:v>4471.68</c:v>
                </c:pt>
                <c:pt idx="6290">
                  <c:v>192.8</c:v>
                </c:pt>
                <c:pt idx="6291">
                  <c:v>155.34</c:v>
                </c:pt>
                <c:pt idx="6292">
                  <c:v>121.6</c:v>
                </c:pt>
                <c:pt idx="6293">
                  <c:v>559.98400000000004</c:v>
                </c:pt>
                <c:pt idx="6294">
                  <c:v>479.988</c:v>
                </c:pt>
                <c:pt idx="6295">
                  <c:v>143.73000000000002</c:v>
                </c:pt>
                <c:pt idx="6296">
                  <c:v>244.24</c:v>
                </c:pt>
                <c:pt idx="6297">
                  <c:v>449.56800000000004</c:v>
                </c:pt>
                <c:pt idx="6298">
                  <c:v>416.32</c:v>
                </c:pt>
                <c:pt idx="6299">
                  <c:v>216.4</c:v>
                </c:pt>
                <c:pt idx="6300">
                  <c:v>643.13599999999997</c:v>
                </c:pt>
                <c:pt idx="6301">
                  <c:v>2252.04</c:v>
                </c:pt>
                <c:pt idx="6302">
                  <c:v>563.24</c:v>
                </c:pt>
                <c:pt idx="6303">
                  <c:v>194.32</c:v>
                </c:pt>
                <c:pt idx="6304">
                  <c:v>704.9</c:v>
                </c:pt>
                <c:pt idx="6305">
                  <c:v>209.3</c:v>
                </c:pt>
                <c:pt idx="6306">
                  <c:v>115.36</c:v>
                </c:pt>
                <c:pt idx="6307">
                  <c:v>150.80000000000001</c:v>
                </c:pt>
                <c:pt idx="6308">
                  <c:v>113.10000000000001</c:v>
                </c:pt>
                <c:pt idx="6309">
                  <c:v>196.75200000000001</c:v>
                </c:pt>
                <c:pt idx="6310">
                  <c:v>282.88800000000003</c:v>
                </c:pt>
                <c:pt idx="6311">
                  <c:v>647.904</c:v>
                </c:pt>
                <c:pt idx="6312">
                  <c:v>157.74</c:v>
                </c:pt>
                <c:pt idx="6313">
                  <c:v>465.12</c:v>
                </c:pt>
                <c:pt idx="6314">
                  <c:v>299.96999999999997</c:v>
                </c:pt>
                <c:pt idx="6315">
                  <c:v>357</c:v>
                </c:pt>
                <c:pt idx="6316">
                  <c:v>121.96</c:v>
                </c:pt>
                <c:pt idx="6317">
                  <c:v>204.85</c:v>
                </c:pt>
                <c:pt idx="6318">
                  <c:v>124.75</c:v>
                </c:pt>
                <c:pt idx="6319">
                  <c:v>395.93999999999994</c:v>
                </c:pt>
                <c:pt idx="6320">
                  <c:v>212.94</c:v>
                </c:pt>
                <c:pt idx="6321">
                  <c:v>442.32</c:v>
                </c:pt>
                <c:pt idx="6322">
                  <c:v>119.98</c:v>
                </c:pt>
                <c:pt idx="6323">
                  <c:v>575.928</c:v>
                </c:pt>
                <c:pt idx="6324">
                  <c:v>799.9</c:v>
                </c:pt>
                <c:pt idx="6325">
                  <c:v>288</c:v>
                </c:pt>
                <c:pt idx="6326">
                  <c:v>207.24</c:v>
                </c:pt>
                <c:pt idx="6327">
                  <c:v>141.9</c:v>
                </c:pt>
                <c:pt idx="6328">
                  <c:v>775.72800000000007</c:v>
                </c:pt>
                <c:pt idx="6329">
                  <c:v>467.03999999999996</c:v>
                </c:pt>
                <c:pt idx="6330">
                  <c:v>292.10000000000002</c:v>
                </c:pt>
                <c:pt idx="6331">
                  <c:v>519.67999999999995</c:v>
                </c:pt>
                <c:pt idx="6332">
                  <c:v>124.46</c:v>
                </c:pt>
                <c:pt idx="6333">
                  <c:v>450.04</c:v>
                </c:pt>
                <c:pt idx="6334">
                  <c:v>345</c:v>
                </c:pt>
                <c:pt idx="6335">
                  <c:v>209.5</c:v>
                </c:pt>
                <c:pt idx="6336">
                  <c:v>133.38</c:v>
                </c:pt>
                <c:pt idx="6337">
                  <c:v>419.93999999999994</c:v>
                </c:pt>
                <c:pt idx="6338">
                  <c:v>226.20000000000002</c:v>
                </c:pt>
                <c:pt idx="6339">
                  <c:v>125.36</c:v>
                </c:pt>
                <c:pt idx="6340">
                  <c:v>245.88</c:v>
                </c:pt>
                <c:pt idx="6341">
                  <c:v>442.76400000000001</c:v>
                </c:pt>
                <c:pt idx="6342">
                  <c:v>159.56</c:v>
                </c:pt>
                <c:pt idx="6343">
                  <c:v>197.04999999999998</c:v>
                </c:pt>
                <c:pt idx="6344">
                  <c:v>219.89999999999998</c:v>
                </c:pt>
                <c:pt idx="6345">
                  <c:v>327.92</c:v>
                </c:pt>
                <c:pt idx="6346">
                  <c:v>594.81600000000003</c:v>
                </c:pt>
                <c:pt idx="6347">
                  <c:v>475.94400000000002</c:v>
                </c:pt>
                <c:pt idx="6348">
                  <c:v>795.40800000000013</c:v>
                </c:pt>
                <c:pt idx="6349">
                  <c:v>166.16</c:v>
                </c:pt>
                <c:pt idx="6350">
                  <c:v>1439.9520000000002</c:v>
                </c:pt>
                <c:pt idx="6351">
                  <c:v>139.86000000000001</c:v>
                </c:pt>
                <c:pt idx="6352">
                  <c:v>127.96</c:v>
                </c:pt>
                <c:pt idx="6353">
                  <c:v>601.53599999999994</c:v>
                </c:pt>
                <c:pt idx="6354">
                  <c:v>614.85</c:v>
                </c:pt>
                <c:pt idx="6355">
                  <c:v>754.44999999999993</c:v>
                </c:pt>
                <c:pt idx="6356">
                  <c:v>483.13599999999997</c:v>
                </c:pt>
                <c:pt idx="6357">
                  <c:v>543.52800000000002</c:v>
                </c:pt>
                <c:pt idx="6358">
                  <c:v>301.95999999999998</c:v>
                </c:pt>
                <c:pt idx="6359">
                  <c:v>125.88</c:v>
                </c:pt>
                <c:pt idx="6360">
                  <c:v>172.75200000000001</c:v>
                </c:pt>
                <c:pt idx="6361">
                  <c:v>604.75199999999995</c:v>
                </c:pt>
                <c:pt idx="6362">
                  <c:v>604.76800000000003</c:v>
                </c:pt>
                <c:pt idx="6363">
                  <c:v>241.96</c:v>
                </c:pt>
                <c:pt idx="6364">
                  <c:v>186.14400000000001</c:v>
                </c:pt>
                <c:pt idx="6365">
                  <c:v>232.88</c:v>
                </c:pt>
                <c:pt idx="6366">
                  <c:v>275.24</c:v>
                </c:pt>
                <c:pt idx="6367">
                  <c:v>356.85</c:v>
                </c:pt>
                <c:pt idx="6368">
                  <c:v>144.96</c:v>
                </c:pt>
                <c:pt idx="6369">
                  <c:v>812.73599999999999</c:v>
                </c:pt>
                <c:pt idx="6370">
                  <c:v>175.23</c:v>
                </c:pt>
                <c:pt idx="6371">
                  <c:v>409.21600000000001</c:v>
                </c:pt>
                <c:pt idx="6372">
                  <c:v>383.64</c:v>
                </c:pt>
                <c:pt idx="6373">
                  <c:v>1292.4000000000001</c:v>
                </c:pt>
                <c:pt idx="6374">
                  <c:v>182.11199999999999</c:v>
                </c:pt>
                <c:pt idx="6375">
                  <c:v>198.27200000000002</c:v>
                </c:pt>
                <c:pt idx="6376">
                  <c:v>213.92</c:v>
                </c:pt>
                <c:pt idx="6377">
                  <c:v>355.072</c:v>
                </c:pt>
                <c:pt idx="6378">
                  <c:v>135.09</c:v>
                </c:pt>
                <c:pt idx="6379">
                  <c:v>221.98</c:v>
                </c:pt>
                <c:pt idx="6380">
                  <c:v>207.48</c:v>
                </c:pt>
                <c:pt idx="6381">
                  <c:v>214.89999999999998</c:v>
                </c:pt>
                <c:pt idx="6382">
                  <c:v>259.95999999999998</c:v>
                </c:pt>
                <c:pt idx="6383">
                  <c:v>160</c:v>
                </c:pt>
                <c:pt idx="6384">
                  <c:v>183.84</c:v>
                </c:pt>
                <c:pt idx="6385">
                  <c:v>208.44</c:v>
                </c:pt>
                <c:pt idx="6386">
                  <c:v>127.96</c:v>
                </c:pt>
                <c:pt idx="6387">
                  <c:v>291.8</c:v>
                </c:pt>
                <c:pt idx="6388">
                  <c:v>185.92000000000002</c:v>
                </c:pt>
                <c:pt idx="6389">
                  <c:v>434.64600000000002</c:v>
                </c:pt>
                <c:pt idx="6390">
                  <c:v>401.96800000000007</c:v>
                </c:pt>
                <c:pt idx="6391">
                  <c:v>1675.1999999999998</c:v>
                </c:pt>
                <c:pt idx="6392">
                  <c:v>262.11</c:v>
                </c:pt>
                <c:pt idx="6393">
                  <c:v>167.76</c:v>
                </c:pt>
                <c:pt idx="6394">
                  <c:v>128.39999999999998</c:v>
                </c:pt>
                <c:pt idx="6395">
                  <c:v>224.75</c:v>
                </c:pt>
                <c:pt idx="6396">
                  <c:v>335.93600000000004</c:v>
                </c:pt>
                <c:pt idx="6397">
                  <c:v>286.85000000000002</c:v>
                </c:pt>
                <c:pt idx="6398">
                  <c:v>137.25</c:v>
                </c:pt>
                <c:pt idx="6399">
                  <c:v>453.12</c:v>
                </c:pt>
                <c:pt idx="6400">
                  <c:v>303.25</c:v>
                </c:pt>
                <c:pt idx="6401">
                  <c:v>573.17399999999998</c:v>
                </c:pt>
                <c:pt idx="6402">
                  <c:v>132.79</c:v>
                </c:pt>
                <c:pt idx="6403">
                  <c:v>175.87200000000001</c:v>
                </c:pt>
                <c:pt idx="6404">
                  <c:v>148.32</c:v>
                </c:pt>
                <c:pt idx="6405">
                  <c:v>265.93</c:v>
                </c:pt>
                <c:pt idx="6406">
                  <c:v>135.9</c:v>
                </c:pt>
                <c:pt idx="6407">
                  <c:v>155.82</c:v>
                </c:pt>
                <c:pt idx="6408">
                  <c:v>383.60700000000003</c:v>
                </c:pt>
                <c:pt idx="6409">
                  <c:v>399.90000000000003</c:v>
                </c:pt>
                <c:pt idx="6410">
                  <c:v>569.53599999999994</c:v>
                </c:pt>
                <c:pt idx="6411">
                  <c:v>299.60000000000002</c:v>
                </c:pt>
                <c:pt idx="6412">
                  <c:v>279.85999999999996</c:v>
                </c:pt>
                <c:pt idx="6413">
                  <c:v>645.18000000000006</c:v>
                </c:pt>
                <c:pt idx="6414">
                  <c:v>646.27200000000005</c:v>
                </c:pt>
                <c:pt idx="6415">
                  <c:v>517.39200000000005</c:v>
                </c:pt>
                <c:pt idx="6416">
                  <c:v>239.84</c:v>
                </c:pt>
                <c:pt idx="6417">
                  <c:v>134.97</c:v>
                </c:pt>
                <c:pt idx="6418">
                  <c:v>863.85600000000011</c:v>
                </c:pt>
                <c:pt idx="6419">
                  <c:v>366.786</c:v>
                </c:pt>
                <c:pt idx="6420">
                  <c:v>580.67200000000003</c:v>
                </c:pt>
                <c:pt idx="6421">
                  <c:v>217.85</c:v>
                </c:pt>
                <c:pt idx="6422">
                  <c:v>523.48</c:v>
                </c:pt>
                <c:pt idx="6423">
                  <c:v>139.86000000000001</c:v>
                </c:pt>
                <c:pt idx="6424">
                  <c:v>227.45999999999998</c:v>
                </c:pt>
                <c:pt idx="6425">
                  <c:v>149.94999999999999</c:v>
                </c:pt>
                <c:pt idx="6426">
                  <c:v>239.976</c:v>
                </c:pt>
                <c:pt idx="6427">
                  <c:v>227.84</c:v>
                </c:pt>
                <c:pt idx="6428">
                  <c:v>755.94400000000019</c:v>
                </c:pt>
                <c:pt idx="6429">
                  <c:v>236.88</c:v>
                </c:pt>
                <c:pt idx="6430">
                  <c:v>138.56</c:v>
                </c:pt>
                <c:pt idx="6431">
                  <c:v>665.40800000000002</c:v>
                </c:pt>
                <c:pt idx="6432">
                  <c:v>135.79999999999998</c:v>
                </c:pt>
                <c:pt idx="6433">
                  <c:v>133.20000000000002</c:v>
                </c:pt>
                <c:pt idx="6434">
                  <c:v>141.76</c:v>
                </c:pt>
                <c:pt idx="6435">
                  <c:v>666.34400000000005</c:v>
                </c:pt>
                <c:pt idx="6436">
                  <c:v>761.5440000000001</c:v>
                </c:pt>
                <c:pt idx="6437">
                  <c:v>889.53600000000006</c:v>
                </c:pt>
                <c:pt idx="6438">
                  <c:v>1115.9099999999999</c:v>
                </c:pt>
                <c:pt idx="6439">
                  <c:v>257.94</c:v>
                </c:pt>
                <c:pt idx="6440">
                  <c:v>248.57</c:v>
                </c:pt>
                <c:pt idx="6441">
                  <c:v>279.95</c:v>
                </c:pt>
                <c:pt idx="6442">
                  <c:v>479.93999999999994</c:v>
                </c:pt>
                <c:pt idx="6443">
                  <c:v>192.16000000000003</c:v>
                </c:pt>
                <c:pt idx="6444">
                  <c:v>231.98</c:v>
                </c:pt>
                <c:pt idx="6445">
                  <c:v>186.048</c:v>
                </c:pt>
                <c:pt idx="6446">
                  <c:v>269.98</c:v>
                </c:pt>
                <c:pt idx="6447">
                  <c:v>1126.8</c:v>
                </c:pt>
                <c:pt idx="6448">
                  <c:v>205.03</c:v>
                </c:pt>
                <c:pt idx="6449">
                  <c:v>180.96000000000004</c:v>
                </c:pt>
                <c:pt idx="6450">
                  <c:v>452.93999999999994</c:v>
                </c:pt>
                <c:pt idx="6451">
                  <c:v>201.43200000000002</c:v>
                </c:pt>
                <c:pt idx="6452">
                  <c:v>271.95999999999998</c:v>
                </c:pt>
                <c:pt idx="6453">
                  <c:v>339.96000000000004</c:v>
                </c:pt>
                <c:pt idx="6454">
                  <c:v>906.68000000000006</c:v>
                </c:pt>
                <c:pt idx="6455">
                  <c:v>189</c:v>
                </c:pt>
                <c:pt idx="6456">
                  <c:v>209.60000000000002</c:v>
                </c:pt>
                <c:pt idx="6457">
                  <c:v>2182.3360000000002</c:v>
                </c:pt>
                <c:pt idx="6458">
                  <c:v>361.76400000000001</c:v>
                </c:pt>
                <c:pt idx="6459">
                  <c:v>911.42399999999998</c:v>
                </c:pt>
                <c:pt idx="6460">
                  <c:v>227.88</c:v>
                </c:pt>
                <c:pt idx="6461">
                  <c:v>236.5</c:v>
                </c:pt>
                <c:pt idx="6462">
                  <c:v>783.96000000000015</c:v>
                </c:pt>
                <c:pt idx="6463">
                  <c:v>264.18</c:v>
                </c:pt>
                <c:pt idx="6464">
                  <c:v>254.89999999999998</c:v>
                </c:pt>
                <c:pt idx="6465">
                  <c:v>196.70400000000001</c:v>
                </c:pt>
                <c:pt idx="6466">
                  <c:v>491.76</c:v>
                </c:pt>
                <c:pt idx="6467">
                  <c:v>440.18999999999994</c:v>
                </c:pt>
                <c:pt idx="6468">
                  <c:v>574.79999999999995</c:v>
                </c:pt>
                <c:pt idx="6469">
                  <c:v>262.86399999999998</c:v>
                </c:pt>
                <c:pt idx="6470">
                  <c:v>143.96</c:v>
                </c:pt>
                <c:pt idx="6471">
                  <c:v>432.36</c:v>
                </c:pt>
                <c:pt idx="6472">
                  <c:v>192.22</c:v>
                </c:pt>
                <c:pt idx="6473">
                  <c:v>619.15200000000004</c:v>
                </c:pt>
                <c:pt idx="6474">
                  <c:v>302.94</c:v>
                </c:pt>
                <c:pt idx="6475">
                  <c:v>446.11200000000002</c:v>
                </c:pt>
                <c:pt idx="6476">
                  <c:v>619.6</c:v>
                </c:pt>
                <c:pt idx="6477">
                  <c:v>152</c:v>
                </c:pt>
                <c:pt idx="6478">
                  <c:v>223.88799999999998</c:v>
                </c:pt>
                <c:pt idx="6479">
                  <c:v>199.96</c:v>
                </c:pt>
                <c:pt idx="6480">
                  <c:v>199.98</c:v>
                </c:pt>
                <c:pt idx="6481">
                  <c:v>599.97</c:v>
                </c:pt>
                <c:pt idx="6482">
                  <c:v>839.98799999999994</c:v>
                </c:pt>
                <c:pt idx="6483">
                  <c:v>823.6</c:v>
                </c:pt>
                <c:pt idx="6484">
                  <c:v>145.85000000000002</c:v>
                </c:pt>
                <c:pt idx="6485">
                  <c:v>269.35999999999996</c:v>
                </c:pt>
                <c:pt idx="6486">
                  <c:v>170.97</c:v>
                </c:pt>
                <c:pt idx="6487">
                  <c:v>584.82000000000005</c:v>
                </c:pt>
                <c:pt idx="6488">
                  <c:v>1123.1280000000002</c:v>
                </c:pt>
                <c:pt idx="6489">
                  <c:v>2807.8400000000006</c:v>
                </c:pt>
                <c:pt idx="6490">
                  <c:v>561.58400000000006</c:v>
                </c:pt>
                <c:pt idx="6491">
                  <c:v>152.65</c:v>
                </c:pt>
                <c:pt idx="6492">
                  <c:v>319.60000000000002</c:v>
                </c:pt>
                <c:pt idx="6493">
                  <c:v>242.89999999999998</c:v>
                </c:pt>
                <c:pt idx="6494">
                  <c:v>1198.33</c:v>
                </c:pt>
                <c:pt idx="6495">
                  <c:v>146.86000000000001</c:v>
                </c:pt>
                <c:pt idx="6496">
                  <c:v>163.96</c:v>
                </c:pt>
                <c:pt idx="6497">
                  <c:v>153.35999999999999</c:v>
                </c:pt>
                <c:pt idx="6498">
                  <c:v>705.54399999999998</c:v>
                </c:pt>
                <c:pt idx="6499">
                  <c:v>1254.3360000000002</c:v>
                </c:pt>
                <c:pt idx="6500">
                  <c:v>196.45</c:v>
                </c:pt>
                <c:pt idx="6501">
                  <c:v>545.88</c:v>
                </c:pt>
                <c:pt idx="6502">
                  <c:v>283.92</c:v>
                </c:pt>
                <c:pt idx="6503">
                  <c:v>376.74</c:v>
                </c:pt>
                <c:pt idx="6504">
                  <c:v>547.91999999999996</c:v>
                </c:pt>
                <c:pt idx="6505">
                  <c:v>263.88</c:v>
                </c:pt>
                <c:pt idx="6506">
                  <c:v>527.91999999999996</c:v>
                </c:pt>
                <c:pt idx="6507">
                  <c:v>209.96999999999997</c:v>
                </c:pt>
                <c:pt idx="6508">
                  <c:v>286.14999999999998</c:v>
                </c:pt>
                <c:pt idx="6509">
                  <c:v>1435.44</c:v>
                </c:pt>
                <c:pt idx="6510">
                  <c:v>199.8</c:v>
                </c:pt>
                <c:pt idx="6511">
                  <c:v>239.9</c:v>
                </c:pt>
                <c:pt idx="6512">
                  <c:v>1151.8399999999999</c:v>
                </c:pt>
                <c:pt idx="6513">
                  <c:v>479.93999999999994</c:v>
                </c:pt>
                <c:pt idx="6514">
                  <c:v>319.96800000000002</c:v>
                </c:pt>
                <c:pt idx="6515">
                  <c:v>719.95200000000011</c:v>
                </c:pt>
                <c:pt idx="6516">
                  <c:v>283.14000000000004</c:v>
                </c:pt>
                <c:pt idx="6517">
                  <c:v>482.88</c:v>
                </c:pt>
                <c:pt idx="6518">
                  <c:v>816.01199999999994</c:v>
                </c:pt>
                <c:pt idx="6519">
                  <c:v>250.26</c:v>
                </c:pt>
                <c:pt idx="6520">
                  <c:v>605.34</c:v>
                </c:pt>
                <c:pt idx="6521">
                  <c:v>545.91599999999994</c:v>
                </c:pt>
                <c:pt idx="6522">
                  <c:v>520.05000000000007</c:v>
                </c:pt>
                <c:pt idx="6523">
                  <c:v>158.28</c:v>
                </c:pt>
                <c:pt idx="6524">
                  <c:v>269.98</c:v>
                </c:pt>
                <c:pt idx="6525">
                  <c:v>243.16</c:v>
                </c:pt>
                <c:pt idx="6526">
                  <c:v>583.79999999999995</c:v>
                </c:pt>
                <c:pt idx="6527">
                  <c:v>1171.104</c:v>
                </c:pt>
                <c:pt idx="6528">
                  <c:v>215.65</c:v>
                </c:pt>
                <c:pt idx="6529">
                  <c:v>734.09999999999991</c:v>
                </c:pt>
                <c:pt idx="6530">
                  <c:v>159.88</c:v>
                </c:pt>
                <c:pt idx="6531">
                  <c:v>284.82</c:v>
                </c:pt>
                <c:pt idx="6532">
                  <c:v>157.89999999999998</c:v>
                </c:pt>
                <c:pt idx="6533">
                  <c:v>286.78999999999996</c:v>
                </c:pt>
                <c:pt idx="6534">
                  <c:v>1325.76</c:v>
                </c:pt>
                <c:pt idx="6535">
                  <c:v>165.98</c:v>
                </c:pt>
                <c:pt idx="6536">
                  <c:v>383.64</c:v>
                </c:pt>
                <c:pt idx="6537">
                  <c:v>1031.92</c:v>
                </c:pt>
                <c:pt idx="6538">
                  <c:v>152.76</c:v>
                </c:pt>
                <c:pt idx="6539">
                  <c:v>599.79999999999995</c:v>
                </c:pt>
                <c:pt idx="6540">
                  <c:v>899.98199999999997</c:v>
                </c:pt>
                <c:pt idx="6541">
                  <c:v>668.16</c:v>
                </c:pt>
                <c:pt idx="6542">
                  <c:v>1718.4</c:v>
                </c:pt>
                <c:pt idx="6543">
                  <c:v>1256.22</c:v>
                </c:pt>
                <c:pt idx="6544">
                  <c:v>603.91999999999996</c:v>
                </c:pt>
                <c:pt idx="6545">
                  <c:v>1007.2320000000001</c:v>
                </c:pt>
                <c:pt idx="6546">
                  <c:v>179.94</c:v>
                </c:pt>
                <c:pt idx="6547">
                  <c:v>917.92349999999988</c:v>
                </c:pt>
                <c:pt idx="6548">
                  <c:v>1007.9440000000002</c:v>
                </c:pt>
                <c:pt idx="6549">
                  <c:v>290.98</c:v>
                </c:pt>
                <c:pt idx="6550">
                  <c:v>343.92</c:v>
                </c:pt>
                <c:pt idx="6551">
                  <c:v>1513.6000000000001</c:v>
                </c:pt>
                <c:pt idx="6552">
                  <c:v>291.10000000000002</c:v>
                </c:pt>
                <c:pt idx="6553">
                  <c:v>270.33999999999997</c:v>
                </c:pt>
                <c:pt idx="6554">
                  <c:v>302.94</c:v>
                </c:pt>
                <c:pt idx="6555">
                  <c:v>155.04</c:v>
                </c:pt>
                <c:pt idx="6556">
                  <c:v>199.98</c:v>
                </c:pt>
                <c:pt idx="6557">
                  <c:v>1013.4879999999999</c:v>
                </c:pt>
                <c:pt idx="6558">
                  <c:v>371.15999999999997</c:v>
                </c:pt>
                <c:pt idx="6559">
                  <c:v>304.45</c:v>
                </c:pt>
                <c:pt idx="6560">
                  <c:v>610.02</c:v>
                </c:pt>
                <c:pt idx="6561">
                  <c:v>211.84</c:v>
                </c:pt>
                <c:pt idx="6562">
                  <c:v>254.24</c:v>
                </c:pt>
                <c:pt idx="6563">
                  <c:v>272.39999999999998</c:v>
                </c:pt>
                <c:pt idx="6564">
                  <c:v>293.52</c:v>
                </c:pt>
                <c:pt idx="6565">
                  <c:v>152.79999999999998</c:v>
                </c:pt>
                <c:pt idx="6566">
                  <c:v>254.89999999999998</c:v>
                </c:pt>
                <c:pt idx="6567">
                  <c:v>263.95999999999998</c:v>
                </c:pt>
                <c:pt idx="6568">
                  <c:v>162.88999999999999</c:v>
                </c:pt>
                <c:pt idx="6569">
                  <c:v>1226.232</c:v>
                </c:pt>
                <c:pt idx="6570">
                  <c:v>255.68000000000004</c:v>
                </c:pt>
                <c:pt idx="6571">
                  <c:v>383.952</c:v>
                </c:pt>
                <c:pt idx="6572">
                  <c:v>375.52</c:v>
                </c:pt>
                <c:pt idx="6573">
                  <c:v>770.35200000000009</c:v>
                </c:pt>
                <c:pt idx="6574">
                  <c:v>686.40000000000009</c:v>
                </c:pt>
                <c:pt idx="6575">
                  <c:v>221.05600000000001</c:v>
                </c:pt>
                <c:pt idx="6576">
                  <c:v>316.26</c:v>
                </c:pt>
                <c:pt idx="6577">
                  <c:v>689.40800000000002</c:v>
                </c:pt>
                <c:pt idx="6578">
                  <c:v>1292.94</c:v>
                </c:pt>
                <c:pt idx="6579">
                  <c:v>258.75</c:v>
                </c:pt>
                <c:pt idx="6580">
                  <c:v>221.92000000000002</c:v>
                </c:pt>
                <c:pt idx="6581">
                  <c:v>239.12000000000003</c:v>
                </c:pt>
                <c:pt idx="6582">
                  <c:v>287.94</c:v>
                </c:pt>
                <c:pt idx="6583">
                  <c:v>1554.9360000000001</c:v>
                </c:pt>
                <c:pt idx="6584">
                  <c:v>575.93999999999994</c:v>
                </c:pt>
                <c:pt idx="6585">
                  <c:v>222.35199999999998</c:v>
                </c:pt>
                <c:pt idx="6586">
                  <c:v>235.95000000000002</c:v>
                </c:pt>
                <c:pt idx="6587">
                  <c:v>169.99</c:v>
                </c:pt>
                <c:pt idx="6588">
                  <c:v>279.95999999999998</c:v>
                </c:pt>
                <c:pt idx="6589">
                  <c:v>783.96000000000015</c:v>
                </c:pt>
                <c:pt idx="6590">
                  <c:v>464.80000000000007</c:v>
                </c:pt>
                <c:pt idx="6591">
                  <c:v>270.71999999999997</c:v>
                </c:pt>
                <c:pt idx="6592">
                  <c:v>341.96</c:v>
                </c:pt>
                <c:pt idx="6593">
                  <c:v>524.48</c:v>
                </c:pt>
                <c:pt idx="6594">
                  <c:v>217.05599999999998</c:v>
                </c:pt>
                <c:pt idx="6595">
                  <c:v>160.72</c:v>
                </c:pt>
                <c:pt idx="6596">
                  <c:v>700.15200000000004</c:v>
                </c:pt>
                <c:pt idx="6597">
                  <c:v>271.89999999999998</c:v>
                </c:pt>
                <c:pt idx="6598">
                  <c:v>300.416</c:v>
                </c:pt>
                <c:pt idx="6599">
                  <c:v>167.86</c:v>
                </c:pt>
                <c:pt idx="6600">
                  <c:v>335.92</c:v>
                </c:pt>
                <c:pt idx="6601">
                  <c:v>563.93999999999994</c:v>
                </c:pt>
                <c:pt idx="6602">
                  <c:v>359.96999999999997</c:v>
                </c:pt>
                <c:pt idx="6603">
                  <c:v>219.84000000000003</c:v>
                </c:pt>
                <c:pt idx="6604">
                  <c:v>531.71999999999991</c:v>
                </c:pt>
                <c:pt idx="6605">
                  <c:v>306.89999999999998</c:v>
                </c:pt>
                <c:pt idx="6606">
                  <c:v>998.6400000000001</c:v>
                </c:pt>
                <c:pt idx="6607">
                  <c:v>332.94</c:v>
                </c:pt>
                <c:pt idx="6608">
                  <c:v>592.74</c:v>
                </c:pt>
                <c:pt idx="6609">
                  <c:v>275.94</c:v>
                </c:pt>
                <c:pt idx="6610">
                  <c:v>286.85999999999996</c:v>
                </c:pt>
                <c:pt idx="6611">
                  <c:v>163.96</c:v>
                </c:pt>
                <c:pt idx="6612">
                  <c:v>892.98</c:v>
                </c:pt>
                <c:pt idx="6613">
                  <c:v>279.94400000000002</c:v>
                </c:pt>
                <c:pt idx="6614">
                  <c:v>171.55</c:v>
                </c:pt>
                <c:pt idx="6615">
                  <c:v>620.24</c:v>
                </c:pt>
                <c:pt idx="6616">
                  <c:v>287.96999999999997</c:v>
                </c:pt>
                <c:pt idx="6617">
                  <c:v>278.39999999999998</c:v>
                </c:pt>
                <c:pt idx="6618">
                  <c:v>427.64400000000001</c:v>
                </c:pt>
                <c:pt idx="6619">
                  <c:v>504.90000000000003</c:v>
                </c:pt>
                <c:pt idx="6620">
                  <c:v>494.64</c:v>
                </c:pt>
                <c:pt idx="6621">
                  <c:v>538.92000000000007</c:v>
                </c:pt>
                <c:pt idx="6622">
                  <c:v>1293.4879999999998</c:v>
                </c:pt>
                <c:pt idx="6623">
                  <c:v>239.976</c:v>
                </c:pt>
                <c:pt idx="6624">
                  <c:v>704.76</c:v>
                </c:pt>
                <c:pt idx="6625">
                  <c:v>1159.02</c:v>
                </c:pt>
                <c:pt idx="6626">
                  <c:v>737.93999999999994</c:v>
                </c:pt>
                <c:pt idx="6627">
                  <c:v>722.35200000000009</c:v>
                </c:pt>
                <c:pt idx="6628">
                  <c:v>361.92</c:v>
                </c:pt>
                <c:pt idx="6629">
                  <c:v>479.90000000000003</c:v>
                </c:pt>
                <c:pt idx="6630">
                  <c:v>767.95200000000011</c:v>
                </c:pt>
                <c:pt idx="6631">
                  <c:v>251.52</c:v>
                </c:pt>
                <c:pt idx="6632">
                  <c:v>255.76</c:v>
                </c:pt>
                <c:pt idx="6633">
                  <c:v>227.35999999999999</c:v>
                </c:pt>
                <c:pt idx="6634">
                  <c:v>174.3</c:v>
                </c:pt>
                <c:pt idx="6635">
                  <c:v>373.08</c:v>
                </c:pt>
                <c:pt idx="6636">
                  <c:v>503.82</c:v>
                </c:pt>
                <c:pt idx="6637">
                  <c:v>283.92</c:v>
                </c:pt>
                <c:pt idx="6638">
                  <c:v>1099.96</c:v>
                </c:pt>
                <c:pt idx="6639">
                  <c:v>663.93600000000004</c:v>
                </c:pt>
                <c:pt idx="6640">
                  <c:v>286.38</c:v>
                </c:pt>
                <c:pt idx="6641">
                  <c:v>459.08800000000002</c:v>
                </c:pt>
                <c:pt idx="6642">
                  <c:v>361.96</c:v>
                </c:pt>
                <c:pt idx="6643">
                  <c:v>8328.0999999999985</c:v>
                </c:pt>
                <c:pt idx="6644">
                  <c:v>354.4</c:v>
                </c:pt>
                <c:pt idx="6645">
                  <c:v>297.55</c:v>
                </c:pt>
                <c:pt idx="6646">
                  <c:v>742.33600000000001</c:v>
                </c:pt>
                <c:pt idx="6647">
                  <c:v>185.88</c:v>
                </c:pt>
                <c:pt idx="6648">
                  <c:v>579.52800000000002</c:v>
                </c:pt>
                <c:pt idx="6649">
                  <c:v>214.7</c:v>
                </c:pt>
                <c:pt idx="6650">
                  <c:v>1676.88</c:v>
                </c:pt>
                <c:pt idx="6651">
                  <c:v>289.20000000000005</c:v>
                </c:pt>
                <c:pt idx="6652">
                  <c:v>239.96000000000004</c:v>
                </c:pt>
                <c:pt idx="6653">
                  <c:v>399.96</c:v>
                </c:pt>
                <c:pt idx="6654">
                  <c:v>599.96</c:v>
                </c:pt>
                <c:pt idx="6655">
                  <c:v>548.16</c:v>
                </c:pt>
                <c:pt idx="6656">
                  <c:v>1347.5200000000002</c:v>
                </c:pt>
                <c:pt idx="6657">
                  <c:v>350.98</c:v>
                </c:pt>
                <c:pt idx="6658">
                  <c:v>477.666</c:v>
                </c:pt>
                <c:pt idx="6659">
                  <c:v>675.96</c:v>
                </c:pt>
                <c:pt idx="6660">
                  <c:v>1352.0320000000002</c:v>
                </c:pt>
                <c:pt idx="6661">
                  <c:v>1408.5</c:v>
                </c:pt>
                <c:pt idx="6662">
                  <c:v>179.82</c:v>
                </c:pt>
                <c:pt idx="6663">
                  <c:v>845.72799999999995</c:v>
                </c:pt>
                <c:pt idx="6664">
                  <c:v>751.98400000000004</c:v>
                </c:pt>
                <c:pt idx="6665">
                  <c:v>398.40000000000003</c:v>
                </c:pt>
                <c:pt idx="6666">
                  <c:v>553.98</c:v>
                </c:pt>
                <c:pt idx="6667">
                  <c:v>482.66399999999999</c:v>
                </c:pt>
                <c:pt idx="6668">
                  <c:v>207.76</c:v>
                </c:pt>
                <c:pt idx="6669">
                  <c:v>2727.92</c:v>
                </c:pt>
                <c:pt idx="6670">
                  <c:v>1706.1840000000002</c:v>
                </c:pt>
                <c:pt idx="6671">
                  <c:v>284.96999999999997</c:v>
                </c:pt>
                <c:pt idx="6672">
                  <c:v>235.94400000000002</c:v>
                </c:pt>
                <c:pt idx="6673">
                  <c:v>527.91999999999996</c:v>
                </c:pt>
                <c:pt idx="6674">
                  <c:v>660.8</c:v>
                </c:pt>
                <c:pt idx="6675">
                  <c:v>365.88</c:v>
                </c:pt>
                <c:pt idx="6676">
                  <c:v>199.96</c:v>
                </c:pt>
                <c:pt idx="6677">
                  <c:v>199.99</c:v>
                </c:pt>
                <c:pt idx="6678">
                  <c:v>345</c:v>
                </c:pt>
                <c:pt idx="6679">
                  <c:v>539.91</c:v>
                </c:pt>
                <c:pt idx="6680">
                  <c:v>719.90999999999985</c:v>
                </c:pt>
                <c:pt idx="6681">
                  <c:v>863.928</c:v>
                </c:pt>
                <c:pt idx="6682">
                  <c:v>488.64600000000002</c:v>
                </c:pt>
                <c:pt idx="6683">
                  <c:v>871.80000000000007</c:v>
                </c:pt>
                <c:pt idx="6684">
                  <c:v>223.58</c:v>
                </c:pt>
                <c:pt idx="6685">
                  <c:v>300.98</c:v>
                </c:pt>
                <c:pt idx="6686">
                  <c:v>545.93999999999994</c:v>
                </c:pt>
                <c:pt idx="6687">
                  <c:v>249.95000000000002</c:v>
                </c:pt>
                <c:pt idx="6688">
                  <c:v>301.95999999999998</c:v>
                </c:pt>
                <c:pt idx="6689">
                  <c:v>373.38</c:v>
                </c:pt>
                <c:pt idx="6690">
                  <c:v>675.06000000000006</c:v>
                </c:pt>
                <c:pt idx="6691">
                  <c:v>399.5</c:v>
                </c:pt>
                <c:pt idx="6692">
                  <c:v>199.98</c:v>
                </c:pt>
                <c:pt idx="6693">
                  <c:v>703.96800000000007</c:v>
                </c:pt>
                <c:pt idx="6694">
                  <c:v>1006.056</c:v>
                </c:pt>
                <c:pt idx="6695">
                  <c:v>179.7</c:v>
                </c:pt>
                <c:pt idx="6696">
                  <c:v>503.28</c:v>
                </c:pt>
                <c:pt idx="6697">
                  <c:v>214.95000000000002</c:v>
                </c:pt>
                <c:pt idx="6698">
                  <c:v>251.94400000000002</c:v>
                </c:pt>
                <c:pt idx="6699">
                  <c:v>259.98</c:v>
                </c:pt>
                <c:pt idx="6700">
                  <c:v>271.98400000000004</c:v>
                </c:pt>
                <c:pt idx="6701">
                  <c:v>1415.76</c:v>
                </c:pt>
                <c:pt idx="6702">
                  <c:v>664.14599999999996</c:v>
                </c:pt>
                <c:pt idx="6703">
                  <c:v>709.80000000000007</c:v>
                </c:pt>
                <c:pt idx="6704">
                  <c:v>521.96</c:v>
                </c:pt>
                <c:pt idx="6705">
                  <c:v>189.7</c:v>
                </c:pt>
                <c:pt idx="6706">
                  <c:v>1784.4480000000001</c:v>
                </c:pt>
                <c:pt idx="6707">
                  <c:v>238.15200000000004</c:v>
                </c:pt>
                <c:pt idx="6708">
                  <c:v>1231.92</c:v>
                </c:pt>
                <c:pt idx="6709">
                  <c:v>895.88799999999992</c:v>
                </c:pt>
                <c:pt idx="6710">
                  <c:v>320.64</c:v>
                </c:pt>
                <c:pt idx="6711">
                  <c:v>1107.1360000000002</c:v>
                </c:pt>
                <c:pt idx="6712">
                  <c:v>199.89999999999998</c:v>
                </c:pt>
                <c:pt idx="6713">
                  <c:v>428.40000000000003</c:v>
                </c:pt>
                <c:pt idx="6714">
                  <c:v>479.952</c:v>
                </c:pt>
                <c:pt idx="6715">
                  <c:v>1739.942</c:v>
                </c:pt>
                <c:pt idx="6716">
                  <c:v>209.96999999999997</c:v>
                </c:pt>
                <c:pt idx="6717">
                  <c:v>722.35200000000009</c:v>
                </c:pt>
                <c:pt idx="6718">
                  <c:v>301.95999999999998</c:v>
                </c:pt>
                <c:pt idx="6719">
                  <c:v>268.57600000000002</c:v>
                </c:pt>
                <c:pt idx="6720">
                  <c:v>907.15200000000004</c:v>
                </c:pt>
                <c:pt idx="6721">
                  <c:v>453.6</c:v>
                </c:pt>
                <c:pt idx="6722">
                  <c:v>362.94</c:v>
                </c:pt>
                <c:pt idx="6723">
                  <c:v>206.43</c:v>
                </c:pt>
                <c:pt idx="6724">
                  <c:v>1212.96</c:v>
                </c:pt>
                <c:pt idx="6725">
                  <c:v>1039.7280000000001</c:v>
                </c:pt>
                <c:pt idx="6726">
                  <c:v>189.7</c:v>
                </c:pt>
                <c:pt idx="6727">
                  <c:v>303.83999999999997</c:v>
                </c:pt>
                <c:pt idx="6728">
                  <c:v>217.44</c:v>
                </c:pt>
                <c:pt idx="6729">
                  <c:v>655.52</c:v>
                </c:pt>
                <c:pt idx="6730">
                  <c:v>509.93999999999994</c:v>
                </c:pt>
                <c:pt idx="6731">
                  <c:v>586.91999999999996</c:v>
                </c:pt>
                <c:pt idx="6732">
                  <c:v>383.2</c:v>
                </c:pt>
                <c:pt idx="6733">
                  <c:v>319.98400000000004</c:v>
                </c:pt>
                <c:pt idx="6734">
                  <c:v>484.65000000000003</c:v>
                </c:pt>
                <c:pt idx="6735">
                  <c:v>576.48</c:v>
                </c:pt>
                <c:pt idx="6736">
                  <c:v>209.92999999999998</c:v>
                </c:pt>
                <c:pt idx="6737">
                  <c:v>1478.2719999999999</c:v>
                </c:pt>
                <c:pt idx="6738">
                  <c:v>355.36</c:v>
                </c:pt>
                <c:pt idx="6739">
                  <c:v>273.89600000000002</c:v>
                </c:pt>
                <c:pt idx="6740">
                  <c:v>192.72</c:v>
                </c:pt>
                <c:pt idx="6741">
                  <c:v>464.84999999999997</c:v>
                </c:pt>
                <c:pt idx="6742">
                  <c:v>320.88</c:v>
                </c:pt>
                <c:pt idx="6743">
                  <c:v>258.89999999999998</c:v>
                </c:pt>
                <c:pt idx="6744">
                  <c:v>599.29200000000003</c:v>
                </c:pt>
                <c:pt idx="6745">
                  <c:v>252</c:v>
                </c:pt>
                <c:pt idx="6746">
                  <c:v>247.71600000000001</c:v>
                </c:pt>
                <c:pt idx="6747">
                  <c:v>311.98</c:v>
                </c:pt>
                <c:pt idx="6748">
                  <c:v>359.98</c:v>
                </c:pt>
                <c:pt idx="6749">
                  <c:v>1081.1399999999999</c:v>
                </c:pt>
                <c:pt idx="6750">
                  <c:v>394.81600000000003</c:v>
                </c:pt>
                <c:pt idx="6751">
                  <c:v>268.24</c:v>
                </c:pt>
                <c:pt idx="6752">
                  <c:v>1075.088</c:v>
                </c:pt>
                <c:pt idx="6753">
                  <c:v>942.78400000000011</c:v>
                </c:pt>
                <c:pt idx="6754">
                  <c:v>755.93999999999994</c:v>
                </c:pt>
                <c:pt idx="6755">
                  <c:v>629.95799999999997</c:v>
                </c:pt>
                <c:pt idx="6756">
                  <c:v>730.2</c:v>
                </c:pt>
                <c:pt idx="6757">
                  <c:v>193.79999999999998</c:v>
                </c:pt>
                <c:pt idx="6758">
                  <c:v>262.33600000000001</c:v>
                </c:pt>
                <c:pt idx="6759">
                  <c:v>475.94400000000002</c:v>
                </c:pt>
                <c:pt idx="6760">
                  <c:v>1190</c:v>
                </c:pt>
                <c:pt idx="6761">
                  <c:v>530.34</c:v>
                </c:pt>
                <c:pt idx="6762">
                  <c:v>764.6880000000001</c:v>
                </c:pt>
                <c:pt idx="6763">
                  <c:v>435.26</c:v>
                </c:pt>
                <c:pt idx="6764">
                  <c:v>212.8</c:v>
                </c:pt>
                <c:pt idx="6765">
                  <c:v>319.96800000000002</c:v>
                </c:pt>
                <c:pt idx="6766">
                  <c:v>295.45600000000002</c:v>
                </c:pt>
                <c:pt idx="6767">
                  <c:v>393.24</c:v>
                </c:pt>
                <c:pt idx="6768">
                  <c:v>209.6</c:v>
                </c:pt>
                <c:pt idx="6769">
                  <c:v>321.92</c:v>
                </c:pt>
                <c:pt idx="6770">
                  <c:v>403.56</c:v>
                </c:pt>
                <c:pt idx="6771">
                  <c:v>862.34400000000005</c:v>
                </c:pt>
                <c:pt idx="6772">
                  <c:v>211.04</c:v>
                </c:pt>
                <c:pt idx="6773">
                  <c:v>287.96800000000002</c:v>
                </c:pt>
                <c:pt idx="6774">
                  <c:v>1619.91</c:v>
                </c:pt>
                <c:pt idx="6775">
                  <c:v>270</c:v>
                </c:pt>
                <c:pt idx="6776">
                  <c:v>607.52</c:v>
                </c:pt>
                <c:pt idx="6777">
                  <c:v>1297.3680000000002</c:v>
                </c:pt>
                <c:pt idx="6778">
                  <c:v>512.93999999999994</c:v>
                </c:pt>
                <c:pt idx="6779">
                  <c:v>462.56400000000002</c:v>
                </c:pt>
                <c:pt idx="6780">
                  <c:v>195.76</c:v>
                </c:pt>
                <c:pt idx="6781">
                  <c:v>196.21</c:v>
                </c:pt>
                <c:pt idx="6782">
                  <c:v>272.61</c:v>
                </c:pt>
                <c:pt idx="6783">
                  <c:v>377.96999999999997</c:v>
                </c:pt>
                <c:pt idx="6784">
                  <c:v>1125.4879999999998</c:v>
                </c:pt>
                <c:pt idx="6785">
                  <c:v>447.84</c:v>
                </c:pt>
                <c:pt idx="6786">
                  <c:v>396.92</c:v>
                </c:pt>
                <c:pt idx="6787">
                  <c:v>273.92</c:v>
                </c:pt>
                <c:pt idx="6788">
                  <c:v>1767.68</c:v>
                </c:pt>
                <c:pt idx="6789">
                  <c:v>355.32</c:v>
                </c:pt>
                <c:pt idx="6790">
                  <c:v>356.78999999999996</c:v>
                </c:pt>
                <c:pt idx="6791">
                  <c:v>425.28</c:v>
                </c:pt>
                <c:pt idx="6792">
                  <c:v>455.1</c:v>
                </c:pt>
                <c:pt idx="6793">
                  <c:v>296.71200000000005</c:v>
                </c:pt>
                <c:pt idx="6794">
                  <c:v>3206.2720000000004</c:v>
                </c:pt>
                <c:pt idx="6795">
                  <c:v>1145.6000000000001</c:v>
                </c:pt>
                <c:pt idx="6796">
                  <c:v>614.85</c:v>
                </c:pt>
                <c:pt idx="6797">
                  <c:v>257.64</c:v>
                </c:pt>
                <c:pt idx="6798">
                  <c:v>629.09999999999991</c:v>
                </c:pt>
                <c:pt idx="6799">
                  <c:v>322.19200000000001</c:v>
                </c:pt>
                <c:pt idx="6800">
                  <c:v>373.08</c:v>
                </c:pt>
                <c:pt idx="6801">
                  <c:v>359.96999999999997</c:v>
                </c:pt>
                <c:pt idx="6802">
                  <c:v>347.96999999999997</c:v>
                </c:pt>
                <c:pt idx="6803">
                  <c:v>361.96</c:v>
                </c:pt>
                <c:pt idx="6804">
                  <c:v>1013.8320000000001</c:v>
                </c:pt>
                <c:pt idx="6805">
                  <c:v>337.98</c:v>
                </c:pt>
                <c:pt idx="6806">
                  <c:v>247.44</c:v>
                </c:pt>
                <c:pt idx="6807">
                  <c:v>312.55200000000002</c:v>
                </c:pt>
                <c:pt idx="6808">
                  <c:v>441.96</c:v>
                </c:pt>
                <c:pt idx="6809">
                  <c:v>291.95999999999998</c:v>
                </c:pt>
                <c:pt idx="6810">
                  <c:v>213.08</c:v>
                </c:pt>
                <c:pt idx="6811">
                  <c:v>542.64599999999996</c:v>
                </c:pt>
                <c:pt idx="6812">
                  <c:v>274.06400000000002</c:v>
                </c:pt>
                <c:pt idx="6813">
                  <c:v>395.93999999999994</c:v>
                </c:pt>
                <c:pt idx="6814">
                  <c:v>1830.2720000000002</c:v>
                </c:pt>
                <c:pt idx="6815">
                  <c:v>234.45000000000002</c:v>
                </c:pt>
                <c:pt idx="6816">
                  <c:v>355.96</c:v>
                </c:pt>
                <c:pt idx="6817">
                  <c:v>210.84</c:v>
                </c:pt>
                <c:pt idx="6818">
                  <c:v>384.45000000000005</c:v>
                </c:pt>
                <c:pt idx="6819">
                  <c:v>314.60000000000002</c:v>
                </c:pt>
                <c:pt idx="6820">
                  <c:v>221.06</c:v>
                </c:pt>
                <c:pt idx="6821">
                  <c:v>1039.992</c:v>
                </c:pt>
                <c:pt idx="6822">
                  <c:v>348.56</c:v>
                </c:pt>
                <c:pt idx="6823">
                  <c:v>255.42</c:v>
                </c:pt>
                <c:pt idx="6824">
                  <c:v>581.96</c:v>
                </c:pt>
                <c:pt idx="6825">
                  <c:v>933.53600000000006</c:v>
                </c:pt>
                <c:pt idx="6826">
                  <c:v>725.84</c:v>
                </c:pt>
                <c:pt idx="6827">
                  <c:v>421.1</c:v>
                </c:pt>
                <c:pt idx="6828">
                  <c:v>842.37600000000009</c:v>
                </c:pt>
                <c:pt idx="6829">
                  <c:v>239.70000000000002</c:v>
                </c:pt>
                <c:pt idx="6830">
                  <c:v>313.024</c:v>
                </c:pt>
                <c:pt idx="6831">
                  <c:v>377.96999999999997</c:v>
                </c:pt>
                <c:pt idx="6832">
                  <c:v>529.9</c:v>
                </c:pt>
                <c:pt idx="6833">
                  <c:v>1212.848</c:v>
                </c:pt>
                <c:pt idx="6834">
                  <c:v>259.7</c:v>
                </c:pt>
                <c:pt idx="6835">
                  <c:v>221.92</c:v>
                </c:pt>
                <c:pt idx="6836">
                  <c:v>665.88</c:v>
                </c:pt>
                <c:pt idx="6837">
                  <c:v>1184.72</c:v>
                </c:pt>
                <c:pt idx="6838">
                  <c:v>381.35999999999996</c:v>
                </c:pt>
                <c:pt idx="6839">
                  <c:v>295.05599999999998</c:v>
                </c:pt>
                <c:pt idx="6840">
                  <c:v>629.64</c:v>
                </c:pt>
                <c:pt idx="6841">
                  <c:v>856.65600000000006</c:v>
                </c:pt>
                <c:pt idx="6842">
                  <c:v>356.94</c:v>
                </c:pt>
                <c:pt idx="6843">
                  <c:v>644.07600000000002</c:v>
                </c:pt>
                <c:pt idx="6844">
                  <c:v>318.40000000000003</c:v>
                </c:pt>
                <c:pt idx="6845">
                  <c:v>249.95000000000002</c:v>
                </c:pt>
                <c:pt idx="6846">
                  <c:v>439.68</c:v>
                </c:pt>
                <c:pt idx="6847">
                  <c:v>431.16000000000008</c:v>
                </c:pt>
                <c:pt idx="6848">
                  <c:v>863.6400000000001</c:v>
                </c:pt>
                <c:pt idx="6849">
                  <c:v>863.87999999999988</c:v>
                </c:pt>
                <c:pt idx="6850">
                  <c:v>479.952</c:v>
                </c:pt>
                <c:pt idx="6851">
                  <c:v>319.98400000000004</c:v>
                </c:pt>
                <c:pt idx="6852">
                  <c:v>1545.36</c:v>
                </c:pt>
                <c:pt idx="6853">
                  <c:v>963.13600000000008</c:v>
                </c:pt>
                <c:pt idx="6854">
                  <c:v>310.68799999999999</c:v>
                </c:pt>
                <c:pt idx="6855">
                  <c:v>334.76800000000003</c:v>
                </c:pt>
                <c:pt idx="6856">
                  <c:v>404.93999999999994</c:v>
                </c:pt>
                <c:pt idx="6857">
                  <c:v>971.88000000000011</c:v>
                </c:pt>
                <c:pt idx="6858">
                  <c:v>364.74</c:v>
                </c:pt>
                <c:pt idx="6859">
                  <c:v>377.96999999999997</c:v>
                </c:pt>
                <c:pt idx="6860">
                  <c:v>447.84</c:v>
                </c:pt>
                <c:pt idx="6861">
                  <c:v>281.34000000000003</c:v>
                </c:pt>
                <c:pt idx="6862">
                  <c:v>391.98</c:v>
                </c:pt>
                <c:pt idx="6863">
                  <c:v>659.98799999999994</c:v>
                </c:pt>
                <c:pt idx="6864">
                  <c:v>423.28</c:v>
                </c:pt>
                <c:pt idx="6865">
                  <c:v>978.83999999999992</c:v>
                </c:pt>
                <c:pt idx="6866">
                  <c:v>1307.0999999999999</c:v>
                </c:pt>
                <c:pt idx="6867">
                  <c:v>1113.0240000000001</c:v>
                </c:pt>
                <c:pt idx="6868">
                  <c:v>892.13600000000008</c:v>
                </c:pt>
                <c:pt idx="6869">
                  <c:v>307.77600000000001</c:v>
                </c:pt>
                <c:pt idx="6870">
                  <c:v>1859.85</c:v>
                </c:pt>
                <c:pt idx="6871">
                  <c:v>429.90000000000003</c:v>
                </c:pt>
                <c:pt idx="6872">
                  <c:v>385.6</c:v>
                </c:pt>
                <c:pt idx="6873">
                  <c:v>400.79999999999995</c:v>
                </c:pt>
                <c:pt idx="6874">
                  <c:v>591.32000000000005</c:v>
                </c:pt>
                <c:pt idx="6875">
                  <c:v>899.13600000000008</c:v>
                </c:pt>
                <c:pt idx="6876">
                  <c:v>416.32</c:v>
                </c:pt>
                <c:pt idx="6877">
                  <c:v>274.20000000000005</c:v>
                </c:pt>
                <c:pt idx="6878">
                  <c:v>234.36</c:v>
                </c:pt>
                <c:pt idx="6879">
                  <c:v>255.84999999999997</c:v>
                </c:pt>
                <c:pt idx="6880">
                  <c:v>1127.8799999999999</c:v>
                </c:pt>
                <c:pt idx="6881">
                  <c:v>251.57999999999998</c:v>
                </c:pt>
                <c:pt idx="6882">
                  <c:v>335.72</c:v>
                </c:pt>
                <c:pt idx="6883">
                  <c:v>515.88</c:v>
                </c:pt>
                <c:pt idx="6884">
                  <c:v>313.488</c:v>
                </c:pt>
                <c:pt idx="6885">
                  <c:v>783.96</c:v>
                </c:pt>
                <c:pt idx="6886">
                  <c:v>813.19999999999993</c:v>
                </c:pt>
                <c:pt idx="6887">
                  <c:v>299.96999999999997</c:v>
                </c:pt>
                <c:pt idx="6888">
                  <c:v>911.98400000000004</c:v>
                </c:pt>
                <c:pt idx="6889">
                  <c:v>545.85</c:v>
                </c:pt>
                <c:pt idx="6890">
                  <c:v>978.19999999999993</c:v>
                </c:pt>
                <c:pt idx="6891">
                  <c:v>239.5</c:v>
                </c:pt>
                <c:pt idx="6892">
                  <c:v>499.98</c:v>
                </c:pt>
                <c:pt idx="6893">
                  <c:v>239.96</c:v>
                </c:pt>
                <c:pt idx="6894">
                  <c:v>319.95999999999998</c:v>
                </c:pt>
                <c:pt idx="6895">
                  <c:v>577.76400000000001</c:v>
                </c:pt>
                <c:pt idx="6896">
                  <c:v>371.97600000000006</c:v>
                </c:pt>
                <c:pt idx="6897">
                  <c:v>242.48000000000002</c:v>
                </c:pt>
                <c:pt idx="6898">
                  <c:v>232.96</c:v>
                </c:pt>
                <c:pt idx="6899">
                  <c:v>248.07999999999998</c:v>
                </c:pt>
                <c:pt idx="6900">
                  <c:v>1669.6</c:v>
                </c:pt>
                <c:pt idx="6901">
                  <c:v>1800.16</c:v>
                </c:pt>
                <c:pt idx="6902">
                  <c:v>418.32</c:v>
                </c:pt>
                <c:pt idx="6903">
                  <c:v>1006.56</c:v>
                </c:pt>
                <c:pt idx="6904">
                  <c:v>348.488</c:v>
                </c:pt>
                <c:pt idx="6905">
                  <c:v>1892.6880000000001</c:v>
                </c:pt>
                <c:pt idx="6906">
                  <c:v>251.79000000000002</c:v>
                </c:pt>
                <c:pt idx="6907">
                  <c:v>319.92</c:v>
                </c:pt>
                <c:pt idx="6908">
                  <c:v>912.75</c:v>
                </c:pt>
                <c:pt idx="6909">
                  <c:v>349.95</c:v>
                </c:pt>
                <c:pt idx="6910">
                  <c:v>1359.96</c:v>
                </c:pt>
                <c:pt idx="6911">
                  <c:v>476.8</c:v>
                </c:pt>
                <c:pt idx="6912">
                  <c:v>411.98</c:v>
                </c:pt>
                <c:pt idx="6913">
                  <c:v>1196.8599999999999</c:v>
                </c:pt>
                <c:pt idx="6914">
                  <c:v>959.96800000000007</c:v>
                </c:pt>
                <c:pt idx="6915">
                  <c:v>245.94</c:v>
                </c:pt>
                <c:pt idx="6916">
                  <c:v>930.32</c:v>
                </c:pt>
                <c:pt idx="6917">
                  <c:v>930.36</c:v>
                </c:pt>
                <c:pt idx="6918">
                  <c:v>275.24</c:v>
                </c:pt>
                <c:pt idx="6919">
                  <c:v>247.84</c:v>
                </c:pt>
                <c:pt idx="6920">
                  <c:v>1106.9099999999999</c:v>
                </c:pt>
                <c:pt idx="6921">
                  <c:v>1626.1920000000002</c:v>
                </c:pt>
                <c:pt idx="6922">
                  <c:v>975.92</c:v>
                </c:pt>
                <c:pt idx="6923">
                  <c:v>542.88</c:v>
                </c:pt>
                <c:pt idx="6924">
                  <c:v>470.35999999999996</c:v>
                </c:pt>
                <c:pt idx="6925">
                  <c:v>679.92</c:v>
                </c:pt>
                <c:pt idx="6926">
                  <c:v>383.64</c:v>
                </c:pt>
                <c:pt idx="6927">
                  <c:v>440.91</c:v>
                </c:pt>
                <c:pt idx="6928">
                  <c:v>1097.5440000000003</c:v>
                </c:pt>
                <c:pt idx="6929">
                  <c:v>426.78999999999996</c:v>
                </c:pt>
                <c:pt idx="6930">
                  <c:v>414</c:v>
                </c:pt>
                <c:pt idx="6931">
                  <c:v>796.70399999999995</c:v>
                </c:pt>
                <c:pt idx="6932">
                  <c:v>414.96</c:v>
                </c:pt>
                <c:pt idx="6933">
                  <c:v>259.74</c:v>
                </c:pt>
                <c:pt idx="6934">
                  <c:v>831.2</c:v>
                </c:pt>
                <c:pt idx="6935">
                  <c:v>259.95999999999998</c:v>
                </c:pt>
                <c:pt idx="6936">
                  <c:v>999.43200000000002</c:v>
                </c:pt>
                <c:pt idx="6937">
                  <c:v>430.88</c:v>
                </c:pt>
                <c:pt idx="6938">
                  <c:v>1443.96</c:v>
                </c:pt>
                <c:pt idx="6939">
                  <c:v>2003.1680000000001</c:v>
                </c:pt>
                <c:pt idx="6940">
                  <c:v>2003.9200000000003</c:v>
                </c:pt>
                <c:pt idx="6941">
                  <c:v>1113.5039999999999</c:v>
                </c:pt>
                <c:pt idx="6942">
                  <c:v>1432.0000000000002</c:v>
                </c:pt>
                <c:pt idx="6943">
                  <c:v>278.82</c:v>
                </c:pt>
                <c:pt idx="6944">
                  <c:v>523.26</c:v>
                </c:pt>
                <c:pt idx="6945">
                  <c:v>299.96999999999997</c:v>
                </c:pt>
                <c:pt idx="6946">
                  <c:v>1007.92</c:v>
                </c:pt>
                <c:pt idx="6947">
                  <c:v>1679.96</c:v>
                </c:pt>
                <c:pt idx="6948">
                  <c:v>1079.9759999999999</c:v>
                </c:pt>
                <c:pt idx="6949">
                  <c:v>484.83000000000004</c:v>
                </c:pt>
                <c:pt idx="6950">
                  <c:v>504.90000000000003</c:v>
                </c:pt>
                <c:pt idx="6951">
                  <c:v>274.77</c:v>
                </c:pt>
                <c:pt idx="6952">
                  <c:v>1127.9760000000001</c:v>
                </c:pt>
                <c:pt idx="6953">
                  <c:v>791.87999999999988</c:v>
                </c:pt>
                <c:pt idx="6954">
                  <c:v>299.94</c:v>
                </c:pt>
                <c:pt idx="6955">
                  <c:v>2154.9</c:v>
                </c:pt>
                <c:pt idx="6956">
                  <c:v>646.74</c:v>
                </c:pt>
                <c:pt idx="6957">
                  <c:v>497.61</c:v>
                </c:pt>
                <c:pt idx="6958">
                  <c:v>287.52</c:v>
                </c:pt>
                <c:pt idx="6959">
                  <c:v>479.95</c:v>
                </c:pt>
                <c:pt idx="6960">
                  <c:v>720</c:v>
                </c:pt>
                <c:pt idx="6961">
                  <c:v>393.25</c:v>
                </c:pt>
                <c:pt idx="6962">
                  <c:v>499.99</c:v>
                </c:pt>
                <c:pt idx="6963">
                  <c:v>385.80000000000007</c:v>
                </c:pt>
                <c:pt idx="6964">
                  <c:v>1158.1199999999999</c:v>
                </c:pt>
                <c:pt idx="6965">
                  <c:v>359.97600000000006</c:v>
                </c:pt>
                <c:pt idx="6966">
                  <c:v>435.84000000000003</c:v>
                </c:pt>
                <c:pt idx="6967">
                  <c:v>360.71199999999999</c:v>
                </c:pt>
                <c:pt idx="6968">
                  <c:v>523.48</c:v>
                </c:pt>
                <c:pt idx="6969">
                  <c:v>503.96</c:v>
                </c:pt>
                <c:pt idx="6970">
                  <c:v>1166.92</c:v>
                </c:pt>
                <c:pt idx="6971">
                  <c:v>1313.55</c:v>
                </c:pt>
                <c:pt idx="6972">
                  <c:v>469.95</c:v>
                </c:pt>
                <c:pt idx="6973">
                  <c:v>299.96999999999997</c:v>
                </c:pt>
                <c:pt idx="6974">
                  <c:v>1169.9100000000001</c:v>
                </c:pt>
                <c:pt idx="6975">
                  <c:v>407.97600000000006</c:v>
                </c:pt>
                <c:pt idx="6976">
                  <c:v>511.5</c:v>
                </c:pt>
                <c:pt idx="6977">
                  <c:v>554.79999999999995</c:v>
                </c:pt>
                <c:pt idx="6978">
                  <c:v>478.08</c:v>
                </c:pt>
                <c:pt idx="6979">
                  <c:v>461.97</c:v>
                </c:pt>
                <c:pt idx="6980">
                  <c:v>279.85999999999996</c:v>
                </c:pt>
                <c:pt idx="6981">
                  <c:v>479.96</c:v>
                </c:pt>
                <c:pt idx="6982">
                  <c:v>498.26000000000005</c:v>
                </c:pt>
                <c:pt idx="6983">
                  <c:v>464</c:v>
                </c:pt>
                <c:pt idx="6984">
                  <c:v>549.6</c:v>
                </c:pt>
                <c:pt idx="6985">
                  <c:v>517.9</c:v>
                </c:pt>
                <c:pt idx="6986">
                  <c:v>415.17600000000004</c:v>
                </c:pt>
                <c:pt idx="6987">
                  <c:v>1079.94</c:v>
                </c:pt>
                <c:pt idx="6988">
                  <c:v>719.97600000000011</c:v>
                </c:pt>
                <c:pt idx="6989">
                  <c:v>965.84999999999991</c:v>
                </c:pt>
                <c:pt idx="6990">
                  <c:v>3610.848</c:v>
                </c:pt>
                <c:pt idx="6991">
                  <c:v>637.44000000000005</c:v>
                </c:pt>
                <c:pt idx="6992">
                  <c:v>1087.8399999999999</c:v>
                </c:pt>
                <c:pt idx="6993">
                  <c:v>378</c:v>
                </c:pt>
                <c:pt idx="6994">
                  <c:v>469.99</c:v>
                </c:pt>
                <c:pt idx="6995">
                  <c:v>487.91999999999996</c:v>
                </c:pt>
                <c:pt idx="6996">
                  <c:v>546.66</c:v>
                </c:pt>
                <c:pt idx="6997">
                  <c:v>622.44999999999993</c:v>
                </c:pt>
                <c:pt idx="6998">
                  <c:v>839.69999999999993</c:v>
                </c:pt>
                <c:pt idx="6999">
                  <c:v>600.53</c:v>
                </c:pt>
                <c:pt idx="7000">
                  <c:v>490.32</c:v>
                </c:pt>
                <c:pt idx="7001">
                  <c:v>343.84999999999997</c:v>
                </c:pt>
                <c:pt idx="7002">
                  <c:v>287.92</c:v>
                </c:pt>
                <c:pt idx="7003">
                  <c:v>288.24</c:v>
                </c:pt>
                <c:pt idx="7004">
                  <c:v>477.29999999999995</c:v>
                </c:pt>
                <c:pt idx="7005">
                  <c:v>1141.9379999999999</c:v>
                </c:pt>
                <c:pt idx="7006">
                  <c:v>399.96</c:v>
                </c:pt>
                <c:pt idx="7007">
                  <c:v>447.96800000000007</c:v>
                </c:pt>
                <c:pt idx="7008">
                  <c:v>467.97</c:v>
                </c:pt>
                <c:pt idx="7009">
                  <c:v>1263.5640000000001</c:v>
                </c:pt>
                <c:pt idx="7010">
                  <c:v>1081.1399999999999</c:v>
                </c:pt>
                <c:pt idx="7011">
                  <c:v>573.86</c:v>
                </c:pt>
                <c:pt idx="7012">
                  <c:v>1406.86</c:v>
                </c:pt>
                <c:pt idx="7013">
                  <c:v>1497.6659999999999</c:v>
                </c:pt>
                <c:pt idx="7014">
                  <c:v>1085.8799999999999</c:v>
                </c:pt>
                <c:pt idx="7015">
                  <c:v>523.25</c:v>
                </c:pt>
                <c:pt idx="7016">
                  <c:v>377.92800000000005</c:v>
                </c:pt>
                <c:pt idx="7017">
                  <c:v>474.95</c:v>
                </c:pt>
                <c:pt idx="7018">
                  <c:v>549.98</c:v>
                </c:pt>
                <c:pt idx="7019">
                  <c:v>858.24</c:v>
                </c:pt>
                <c:pt idx="7020">
                  <c:v>795.51</c:v>
                </c:pt>
                <c:pt idx="7021">
                  <c:v>304.89999999999998</c:v>
                </c:pt>
                <c:pt idx="7022">
                  <c:v>512.96</c:v>
                </c:pt>
                <c:pt idx="7023">
                  <c:v>799.9</c:v>
                </c:pt>
                <c:pt idx="7024">
                  <c:v>1439.9680000000001</c:v>
                </c:pt>
                <c:pt idx="7025">
                  <c:v>370.14</c:v>
                </c:pt>
                <c:pt idx="7026">
                  <c:v>294.93</c:v>
                </c:pt>
                <c:pt idx="7027">
                  <c:v>500.23999999999995</c:v>
                </c:pt>
                <c:pt idx="7028">
                  <c:v>439.8</c:v>
                </c:pt>
                <c:pt idx="7029">
                  <c:v>605.34</c:v>
                </c:pt>
                <c:pt idx="7030">
                  <c:v>1295.8400000000001</c:v>
                </c:pt>
                <c:pt idx="7031">
                  <c:v>311.14999999999998</c:v>
                </c:pt>
                <c:pt idx="7032">
                  <c:v>1146.7059999999999</c:v>
                </c:pt>
                <c:pt idx="7033">
                  <c:v>697.16</c:v>
                </c:pt>
                <c:pt idx="7034">
                  <c:v>1544.94</c:v>
                </c:pt>
                <c:pt idx="7035">
                  <c:v>1258.1999999999998</c:v>
                </c:pt>
                <c:pt idx="7036">
                  <c:v>319.76</c:v>
                </c:pt>
                <c:pt idx="7037">
                  <c:v>589.9</c:v>
                </c:pt>
                <c:pt idx="7038">
                  <c:v>569.64</c:v>
                </c:pt>
                <c:pt idx="7039">
                  <c:v>871.4</c:v>
                </c:pt>
                <c:pt idx="7040">
                  <c:v>989.94</c:v>
                </c:pt>
                <c:pt idx="7041">
                  <c:v>1979.9280000000001</c:v>
                </c:pt>
                <c:pt idx="7042">
                  <c:v>315.98</c:v>
                </c:pt>
                <c:pt idx="7043">
                  <c:v>2974.08</c:v>
                </c:pt>
                <c:pt idx="7044">
                  <c:v>396.92000000000007</c:v>
                </c:pt>
                <c:pt idx="7045">
                  <c:v>2651.52</c:v>
                </c:pt>
                <c:pt idx="7046">
                  <c:v>331.96</c:v>
                </c:pt>
                <c:pt idx="7047">
                  <c:v>299.52</c:v>
                </c:pt>
                <c:pt idx="7048">
                  <c:v>325.86</c:v>
                </c:pt>
                <c:pt idx="7049">
                  <c:v>318.95999999999998</c:v>
                </c:pt>
                <c:pt idx="7050">
                  <c:v>2404.7040000000002</c:v>
                </c:pt>
                <c:pt idx="7051">
                  <c:v>1718.4</c:v>
                </c:pt>
                <c:pt idx="7052">
                  <c:v>751.92</c:v>
                </c:pt>
                <c:pt idx="7053">
                  <c:v>1258.1999999999998</c:v>
                </c:pt>
                <c:pt idx="7054">
                  <c:v>559.62</c:v>
                </c:pt>
                <c:pt idx="7055">
                  <c:v>605.88</c:v>
                </c:pt>
                <c:pt idx="7056">
                  <c:v>1628.8199999999997</c:v>
                </c:pt>
                <c:pt idx="7057">
                  <c:v>350.97300000000007</c:v>
                </c:pt>
                <c:pt idx="7058">
                  <c:v>1267.6499999999999</c:v>
                </c:pt>
                <c:pt idx="7059">
                  <c:v>717.12000000000012</c:v>
                </c:pt>
                <c:pt idx="7060">
                  <c:v>1463.9520000000002</c:v>
                </c:pt>
                <c:pt idx="7061">
                  <c:v>566.97</c:v>
                </c:pt>
                <c:pt idx="7062">
                  <c:v>437.47200000000009</c:v>
                </c:pt>
                <c:pt idx="7063">
                  <c:v>807.75</c:v>
                </c:pt>
                <c:pt idx="7064">
                  <c:v>533.93999999999994</c:v>
                </c:pt>
                <c:pt idx="7065">
                  <c:v>517.5</c:v>
                </c:pt>
                <c:pt idx="7066">
                  <c:v>471.90000000000003</c:v>
                </c:pt>
                <c:pt idx="7067">
                  <c:v>574.91</c:v>
                </c:pt>
                <c:pt idx="7068">
                  <c:v>962.07999999999993</c:v>
                </c:pt>
                <c:pt idx="7069">
                  <c:v>601.65</c:v>
                </c:pt>
                <c:pt idx="7070">
                  <c:v>319.89999999999998</c:v>
                </c:pt>
                <c:pt idx="7071">
                  <c:v>541.43999999999994</c:v>
                </c:pt>
                <c:pt idx="7072">
                  <c:v>872.94</c:v>
                </c:pt>
                <c:pt idx="7073">
                  <c:v>327.84</c:v>
                </c:pt>
                <c:pt idx="7074">
                  <c:v>449.91</c:v>
                </c:pt>
                <c:pt idx="7075">
                  <c:v>629.94999999999993</c:v>
                </c:pt>
                <c:pt idx="7076">
                  <c:v>1088.76</c:v>
                </c:pt>
                <c:pt idx="7077">
                  <c:v>1056.8599999999999</c:v>
                </c:pt>
                <c:pt idx="7078">
                  <c:v>4228.7040000000006</c:v>
                </c:pt>
                <c:pt idx="7079">
                  <c:v>587.97</c:v>
                </c:pt>
                <c:pt idx="7080">
                  <c:v>592.74</c:v>
                </c:pt>
                <c:pt idx="7081">
                  <c:v>842.94</c:v>
                </c:pt>
                <c:pt idx="7082">
                  <c:v>696.42</c:v>
                </c:pt>
                <c:pt idx="7083">
                  <c:v>3406.6640000000002</c:v>
                </c:pt>
                <c:pt idx="7084">
                  <c:v>2141.64</c:v>
                </c:pt>
                <c:pt idx="7085">
                  <c:v>617.97</c:v>
                </c:pt>
                <c:pt idx="7086">
                  <c:v>342.37</c:v>
                </c:pt>
                <c:pt idx="7087">
                  <c:v>477.6</c:v>
                </c:pt>
                <c:pt idx="7088">
                  <c:v>767.21400000000006</c:v>
                </c:pt>
                <c:pt idx="7089">
                  <c:v>959.95200000000011</c:v>
                </c:pt>
                <c:pt idx="7090">
                  <c:v>450</c:v>
                </c:pt>
                <c:pt idx="7091">
                  <c:v>704.76</c:v>
                </c:pt>
                <c:pt idx="7092">
                  <c:v>361.92</c:v>
                </c:pt>
                <c:pt idx="7093">
                  <c:v>1439.91</c:v>
                </c:pt>
                <c:pt idx="7094">
                  <c:v>1259.8999999999999</c:v>
                </c:pt>
                <c:pt idx="7095">
                  <c:v>1819.8600000000001</c:v>
                </c:pt>
                <c:pt idx="7096">
                  <c:v>546.06000000000006</c:v>
                </c:pt>
                <c:pt idx="7097">
                  <c:v>587.97</c:v>
                </c:pt>
                <c:pt idx="7098">
                  <c:v>879.98400000000004</c:v>
                </c:pt>
                <c:pt idx="7099">
                  <c:v>393.54</c:v>
                </c:pt>
                <c:pt idx="7100">
                  <c:v>635.96</c:v>
                </c:pt>
                <c:pt idx="7101">
                  <c:v>787.53</c:v>
                </c:pt>
                <c:pt idx="7102">
                  <c:v>571.44000000000005</c:v>
                </c:pt>
                <c:pt idx="7103">
                  <c:v>638.73</c:v>
                </c:pt>
                <c:pt idx="7104">
                  <c:v>572.76</c:v>
                </c:pt>
                <c:pt idx="7105">
                  <c:v>364.79999999999995</c:v>
                </c:pt>
                <c:pt idx="7106">
                  <c:v>559.92999999999995</c:v>
                </c:pt>
                <c:pt idx="7107">
                  <c:v>579.94999999999993</c:v>
                </c:pt>
                <c:pt idx="7108">
                  <c:v>647.84</c:v>
                </c:pt>
                <c:pt idx="7109">
                  <c:v>1403.92</c:v>
                </c:pt>
                <c:pt idx="7110">
                  <c:v>1522.6379999999999</c:v>
                </c:pt>
                <c:pt idx="7111">
                  <c:v>1175.94</c:v>
                </c:pt>
                <c:pt idx="7112">
                  <c:v>348.84</c:v>
                </c:pt>
                <c:pt idx="7113">
                  <c:v>569.99</c:v>
                </c:pt>
                <c:pt idx="7114">
                  <c:v>1071</c:v>
                </c:pt>
                <c:pt idx="7115">
                  <c:v>390.75</c:v>
                </c:pt>
                <c:pt idx="7116">
                  <c:v>399.98</c:v>
                </c:pt>
                <c:pt idx="7117">
                  <c:v>662.84</c:v>
                </c:pt>
                <c:pt idx="7118">
                  <c:v>638.82000000000005</c:v>
                </c:pt>
                <c:pt idx="7119">
                  <c:v>617.97</c:v>
                </c:pt>
                <c:pt idx="7120">
                  <c:v>692.93999999999994</c:v>
                </c:pt>
                <c:pt idx="7121">
                  <c:v>866.64599999999996</c:v>
                </c:pt>
                <c:pt idx="7122">
                  <c:v>977.29200000000003</c:v>
                </c:pt>
                <c:pt idx="7123">
                  <c:v>499.95</c:v>
                </c:pt>
                <c:pt idx="7124">
                  <c:v>559.99200000000008</c:v>
                </c:pt>
                <c:pt idx="7125">
                  <c:v>547.30000000000007</c:v>
                </c:pt>
                <c:pt idx="7126">
                  <c:v>1350.1200000000001</c:v>
                </c:pt>
                <c:pt idx="7127">
                  <c:v>677.58</c:v>
                </c:pt>
                <c:pt idx="7128">
                  <c:v>1259.8999999999999</c:v>
                </c:pt>
                <c:pt idx="7129">
                  <c:v>519.96</c:v>
                </c:pt>
                <c:pt idx="7130">
                  <c:v>680.01</c:v>
                </c:pt>
                <c:pt idx="7131">
                  <c:v>506.28</c:v>
                </c:pt>
                <c:pt idx="7132">
                  <c:v>887.10299999999995</c:v>
                </c:pt>
                <c:pt idx="7133">
                  <c:v>959.94</c:v>
                </c:pt>
                <c:pt idx="7134">
                  <c:v>379.4</c:v>
                </c:pt>
                <c:pt idx="7135">
                  <c:v>715.2</c:v>
                </c:pt>
                <c:pt idx="7136">
                  <c:v>555.21</c:v>
                </c:pt>
                <c:pt idx="7137">
                  <c:v>1431.28</c:v>
                </c:pt>
                <c:pt idx="7138">
                  <c:v>1023.9360000000001</c:v>
                </c:pt>
                <c:pt idx="7139">
                  <c:v>2396.4</c:v>
                </c:pt>
                <c:pt idx="7140">
                  <c:v>641.96</c:v>
                </c:pt>
                <c:pt idx="7141">
                  <c:v>1199.9759999999999</c:v>
                </c:pt>
                <c:pt idx="7142">
                  <c:v>2887.0560000000005</c:v>
                </c:pt>
                <c:pt idx="7143">
                  <c:v>1106.73</c:v>
                </c:pt>
                <c:pt idx="7144">
                  <c:v>603.91999999999996</c:v>
                </c:pt>
                <c:pt idx="7145">
                  <c:v>403.68</c:v>
                </c:pt>
                <c:pt idx="7146">
                  <c:v>699.93</c:v>
                </c:pt>
                <c:pt idx="7147">
                  <c:v>387.99</c:v>
                </c:pt>
                <c:pt idx="7148">
                  <c:v>588.78399999999999</c:v>
                </c:pt>
                <c:pt idx="7149">
                  <c:v>657.93</c:v>
                </c:pt>
                <c:pt idx="7150">
                  <c:v>498</c:v>
                </c:pt>
                <c:pt idx="7151">
                  <c:v>638.82000000000005</c:v>
                </c:pt>
                <c:pt idx="7152">
                  <c:v>1487.9760000000001</c:v>
                </c:pt>
                <c:pt idx="7153">
                  <c:v>720.76</c:v>
                </c:pt>
                <c:pt idx="7154">
                  <c:v>625.99</c:v>
                </c:pt>
                <c:pt idx="7155">
                  <c:v>671.93</c:v>
                </c:pt>
                <c:pt idx="7156">
                  <c:v>723.92</c:v>
                </c:pt>
                <c:pt idx="7157">
                  <c:v>860.93</c:v>
                </c:pt>
                <c:pt idx="7158">
                  <c:v>563.024</c:v>
                </c:pt>
                <c:pt idx="7159">
                  <c:v>396</c:v>
                </c:pt>
                <c:pt idx="7160">
                  <c:v>559.91999999999996</c:v>
                </c:pt>
                <c:pt idx="7161">
                  <c:v>895.94400000000019</c:v>
                </c:pt>
                <c:pt idx="7162">
                  <c:v>692.47199999999998</c:v>
                </c:pt>
                <c:pt idx="7163">
                  <c:v>467.46</c:v>
                </c:pt>
                <c:pt idx="7164">
                  <c:v>599.9</c:v>
                </c:pt>
                <c:pt idx="7165">
                  <c:v>1439.9759999999999</c:v>
                </c:pt>
                <c:pt idx="7166">
                  <c:v>716</c:v>
                </c:pt>
                <c:pt idx="7167">
                  <c:v>1399.96</c:v>
                </c:pt>
                <c:pt idx="7168">
                  <c:v>4912.59</c:v>
                </c:pt>
                <c:pt idx="7169">
                  <c:v>427.42</c:v>
                </c:pt>
                <c:pt idx="7170">
                  <c:v>1573.4880000000001</c:v>
                </c:pt>
                <c:pt idx="7171">
                  <c:v>419.90000000000003</c:v>
                </c:pt>
                <c:pt idx="7172">
                  <c:v>1413.72</c:v>
                </c:pt>
                <c:pt idx="7173">
                  <c:v>659.97</c:v>
                </c:pt>
                <c:pt idx="7174">
                  <c:v>601.29999999999995</c:v>
                </c:pt>
                <c:pt idx="7175">
                  <c:v>396.92</c:v>
                </c:pt>
                <c:pt idx="7176">
                  <c:v>474.43</c:v>
                </c:pt>
                <c:pt idx="7177">
                  <c:v>1603.92</c:v>
                </c:pt>
                <c:pt idx="7178">
                  <c:v>1115.9099999999999</c:v>
                </c:pt>
                <c:pt idx="7179">
                  <c:v>1552.8309999999999</c:v>
                </c:pt>
                <c:pt idx="7180">
                  <c:v>419.4</c:v>
                </c:pt>
                <c:pt idx="7181">
                  <c:v>842.72</c:v>
                </c:pt>
                <c:pt idx="7182">
                  <c:v>782.94</c:v>
                </c:pt>
                <c:pt idx="7183">
                  <c:v>604.65600000000006</c:v>
                </c:pt>
                <c:pt idx="7184">
                  <c:v>755.96</c:v>
                </c:pt>
                <c:pt idx="7185">
                  <c:v>1575.14</c:v>
                </c:pt>
                <c:pt idx="7186">
                  <c:v>937.80000000000007</c:v>
                </c:pt>
                <c:pt idx="7187">
                  <c:v>1180.704</c:v>
                </c:pt>
                <c:pt idx="7188">
                  <c:v>440.18999999999994</c:v>
                </c:pt>
                <c:pt idx="7189">
                  <c:v>1428.6000000000001</c:v>
                </c:pt>
                <c:pt idx="7190">
                  <c:v>663.92</c:v>
                </c:pt>
                <c:pt idx="7191">
                  <c:v>799.56000000000006</c:v>
                </c:pt>
                <c:pt idx="7192">
                  <c:v>464.97</c:v>
                </c:pt>
                <c:pt idx="7193">
                  <c:v>1448.8200000000002</c:v>
                </c:pt>
                <c:pt idx="7194">
                  <c:v>2395.2000000000003</c:v>
                </c:pt>
                <c:pt idx="7195">
                  <c:v>1119.8880000000001</c:v>
                </c:pt>
                <c:pt idx="7196">
                  <c:v>599.98</c:v>
                </c:pt>
                <c:pt idx="7197">
                  <c:v>1451.68</c:v>
                </c:pt>
                <c:pt idx="7198">
                  <c:v>447.85999999999996</c:v>
                </c:pt>
                <c:pt idx="7199">
                  <c:v>1684.7520000000002</c:v>
                </c:pt>
                <c:pt idx="7200">
                  <c:v>1194.165</c:v>
                </c:pt>
                <c:pt idx="7201">
                  <c:v>1879.96</c:v>
                </c:pt>
                <c:pt idx="7202">
                  <c:v>785.87999999999988</c:v>
                </c:pt>
                <c:pt idx="7203">
                  <c:v>1643.7599999999998</c:v>
                </c:pt>
                <c:pt idx="7204">
                  <c:v>821.94</c:v>
                </c:pt>
                <c:pt idx="7205">
                  <c:v>2137.3500000000004</c:v>
                </c:pt>
                <c:pt idx="7206">
                  <c:v>713.88</c:v>
                </c:pt>
                <c:pt idx="7207">
                  <c:v>1319.8</c:v>
                </c:pt>
                <c:pt idx="7208">
                  <c:v>824.97</c:v>
                </c:pt>
                <c:pt idx="7209">
                  <c:v>826</c:v>
                </c:pt>
                <c:pt idx="7210">
                  <c:v>1024.3800000000001</c:v>
                </c:pt>
                <c:pt idx="7211">
                  <c:v>639.96800000000007</c:v>
                </c:pt>
                <c:pt idx="7212">
                  <c:v>3839.9520000000002</c:v>
                </c:pt>
                <c:pt idx="7213">
                  <c:v>833.94</c:v>
                </c:pt>
                <c:pt idx="7214">
                  <c:v>1979.6999999999998</c:v>
                </c:pt>
                <c:pt idx="7215">
                  <c:v>839.43000000000006</c:v>
                </c:pt>
                <c:pt idx="7216">
                  <c:v>895.68</c:v>
                </c:pt>
                <c:pt idx="7217">
                  <c:v>895.71999999999991</c:v>
                </c:pt>
                <c:pt idx="7218">
                  <c:v>783.96</c:v>
                </c:pt>
                <c:pt idx="7219">
                  <c:v>731.93999999999994</c:v>
                </c:pt>
                <c:pt idx="7220">
                  <c:v>477.51</c:v>
                </c:pt>
                <c:pt idx="7221">
                  <c:v>478.24</c:v>
                </c:pt>
                <c:pt idx="7222">
                  <c:v>881.93</c:v>
                </c:pt>
                <c:pt idx="7223">
                  <c:v>449.97</c:v>
                </c:pt>
                <c:pt idx="7224">
                  <c:v>679.96</c:v>
                </c:pt>
                <c:pt idx="7225">
                  <c:v>1112.94</c:v>
                </c:pt>
                <c:pt idx="7226">
                  <c:v>686.32</c:v>
                </c:pt>
                <c:pt idx="7227">
                  <c:v>769.95</c:v>
                </c:pt>
                <c:pt idx="7228">
                  <c:v>2239.9360000000001</c:v>
                </c:pt>
                <c:pt idx="7229">
                  <c:v>497.93999999999994</c:v>
                </c:pt>
                <c:pt idx="7230">
                  <c:v>1067.94</c:v>
                </c:pt>
                <c:pt idx="7231">
                  <c:v>1496.16</c:v>
                </c:pt>
                <c:pt idx="7232">
                  <c:v>773.94</c:v>
                </c:pt>
                <c:pt idx="7233">
                  <c:v>1199.96</c:v>
                </c:pt>
                <c:pt idx="7234">
                  <c:v>1732.8</c:v>
                </c:pt>
                <c:pt idx="7235">
                  <c:v>480</c:v>
                </c:pt>
                <c:pt idx="7236">
                  <c:v>1279.165</c:v>
                </c:pt>
                <c:pt idx="7237">
                  <c:v>838.38</c:v>
                </c:pt>
                <c:pt idx="7238">
                  <c:v>3023.9280000000003</c:v>
                </c:pt>
                <c:pt idx="7239">
                  <c:v>872.94</c:v>
                </c:pt>
                <c:pt idx="7240">
                  <c:v>908.82</c:v>
                </c:pt>
                <c:pt idx="7241">
                  <c:v>629.18400000000008</c:v>
                </c:pt>
                <c:pt idx="7242">
                  <c:v>881.93</c:v>
                </c:pt>
                <c:pt idx="7243">
                  <c:v>999.96</c:v>
                </c:pt>
                <c:pt idx="7244">
                  <c:v>1652.94</c:v>
                </c:pt>
                <c:pt idx="7245">
                  <c:v>832.93</c:v>
                </c:pt>
                <c:pt idx="7246">
                  <c:v>599.99</c:v>
                </c:pt>
                <c:pt idx="7247">
                  <c:v>1025.8799999999999</c:v>
                </c:pt>
                <c:pt idx="7248">
                  <c:v>944.93000000000006</c:v>
                </c:pt>
                <c:pt idx="7249">
                  <c:v>3977.55</c:v>
                </c:pt>
                <c:pt idx="7250">
                  <c:v>2665.62</c:v>
                </c:pt>
                <c:pt idx="7251">
                  <c:v>799.92000000000007</c:v>
                </c:pt>
                <c:pt idx="7252">
                  <c:v>479.97</c:v>
                </c:pt>
                <c:pt idx="7253">
                  <c:v>1799.9699999999998</c:v>
                </c:pt>
                <c:pt idx="7254">
                  <c:v>1044.6299999999999</c:v>
                </c:pt>
                <c:pt idx="7255">
                  <c:v>828.59999999999991</c:v>
                </c:pt>
                <c:pt idx="7256">
                  <c:v>511.84</c:v>
                </c:pt>
                <c:pt idx="7257">
                  <c:v>983.1</c:v>
                </c:pt>
                <c:pt idx="7258">
                  <c:v>2678.94</c:v>
                </c:pt>
                <c:pt idx="7259">
                  <c:v>1744.64</c:v>
                </c:pt>
                <c:pt idx="7260">
                  <c:v>3862.3500000000004</c:v>
                </c:pt>
                <c:pt idx="7261">
                  <c:v>1441.3</c:v>
                </c:pt>
                <c:pt idx="7262">
                  <c:v>850.5</c:v>
                </c:pt>
                <c:pt idx="7263">
                  <c:v>824.95</c:v>
                </c:pt>
                <c:pt idx="7264">
                  <c:v>1983.9680000000001</c:v>
                </c:pt>
                <c:pt idx="7265">
                  <c:v>861.76</c:v>
                </c:pt>
                <c:pt idx="7266">
                  <c:v>799.98400000000004</c:v>
                </c:pt>
                <c:pt idx="7267">
                  <c:v>1137.75</c:v>
                </c:pt>
                <c:pt idx="7268">
                  <c:v>2003.1680000000001</c:v>
                </c:pt>
                <c:pt idx="7269">
                  <c:v>897.15000000000009</c:v>
                </c:pt>
                <c:pt idx="7270">
                  <c:v>868.58999999999992</c:v>
                </c:pt>
                <c:pt idx="7271">
                  <c:v>1347.1360000000002</c:v>
                </c:pt>
                <c:pt idx="7272">
                  <c:v>971.5</c:v>
                </c:pt>
                <c:pt idx="7273">
                  <c:v>904.9</c:v>
                </c:pt>
                <c:pt idx="7274">
                  <c:v>2054.2720000000004</c:v>
                </c:pt>
                <c:pt idx="7275">
                  <c:v>2575.944</c:v>
                </c:pt>
                <c:pt idx="7276">
                  <c:v>991.19999999999993</c:v>
                </c:pt>
                <c:pt idx="7277">
                  <c:v>599.97</c:v>
                </c:pt>
                <c:pt idx="7278">
                  <c:v>646.74</c:v>
                </c:pt>
                <c:pt idx="7279">
                  <c:v>1128.3899999999999</c:v>
                </c:pt>
                <c:pt idx="7280">
                  <c:v>1367.84</c:v>
                </c:pt>
                <c:pt idx="7281">
                  <c:v>1628.82</c:v>
                </c:pt>
                <c:pt idx="7282">
                  <c:v>1242.8999999999999</c:v>
                </c:pt>
                <c:pt idx="7283">
                  <c:v>979.95</c:v>
                </c:pt>
                <c:pt idx="7284">
                  <c:v>758.35200000000009</c:v>
                </c:pt>
                <c:pt idx="7285">
                  <c:v>1268.82</c:v>
                </c:pt>
                <c:pt idx="7286">
                  <c:v>2676.672</c:v>
                </c:pt>
                <c:pt idx="7287">
                  <c:v>892.35</c:v>
                </c:pt>
                <c:pt idx="7288">
                  <c:v>1035.8</c:v>
                </c:pt>
                <c:pt idx="7289">
                  <c:v>1043.92</c:v>
                </c:pt>
                <c:pt idx="7290">
                  <c:v>2098.4</c:v>
                </c:pt>
                <c:pt idx="7291">
                  <c:v>1091.93</c:v>
                </c:pt>
                <c:pt idx="7292">
                  <c:v>1959.9</c:v>
                </c:pt>
                <c:pt idx="7293">
                  <c:v>609.98</c:v>
                </c:pt>
                <c:pt idx="7294">
                  <c:v>1099.98</c:v>
                </c:pt>
                <c:pt idx="7295">
                  <c:v>655.90000000000009</c:v>
                </c:pt>
                <c:pt idx="7296">
                  <c:v>597</c:v>
                </c:pt>
                <c:pt idx="7297">
                  <c:v>1040.8</c:v>
                </c:pt>
                <c:pt idx="7298">
                  <c:v>3256.26</c:v>
                </c:pt>
                <c:pt idx="7299">
                  <c:v>979.95</c:v>
                </c:pt>
                <c:pt idx="7300">
                  <c:v>1139.92</c:v>
                </c:pt>
                <c:pt idx="7301">
                  <c:v>1099.96</c:v>
                </c:pt>
                <c:pt idx="7302">
                  <c:v>1591.02</c:v>
                </c:pt>
                <c:pt idx="7303">
                  <c:v>2548.5600000000004</c:v>
                </c:pt>
                <c:pt idx="7304">
                  <c:v>767.95200000000011</c:v>
                </c:pt>
                <c:pt idx="7305">
                  <c:v>2000.0400000000002</c:v>
                </c:pt>
                <c:pt idx="7306">
                  <c:v>675.12</c:v>
                </c:pt>
                <c:pt idx="7307">
                  <c:v>1266.8599999999999</c:v>
                </c:pt>
                <c:pt idx="7308">
                  <c:v>2293.4119999999998</c:v>
                </c:pt>
                <c:pt idx="7309">
                  <c:v>1049.93</c:v>
                </c:pt>
                <c:pt idx="7310">
                  <c:v>1683.1360000000002</c:v>
                </c:pt>
                <c:pt idx="7311">
                  <c:v>1133.3499999999999</c:v>
                </c:pt>
                <c:pt idx="7312">
                  <c:v>629.92999999999995</c:v>
                </c:pt>
                <c:pt idx="7313">
                  <c:v>1803.8999999999999</c:v>
                </c:pt>
                <c:pt idx="7314">
                  <c:v>1190.76</c:v>
                </c:pt>
                <c:pt idx="7315">
                  <c:v>1029.95</c:v>
                </c:pt>
                <c:pt idx="7316">
                  <c:v>1202.94</c:v>
                </c:pt>
                <c:pt idx="7317">
                  <c:v>1887.2999999999997</c:v>
                </c:pt>
                <c:pt idx="7318">
                  <c:v>2687.7599999999998</c:v>
                </c:pt>
                <c:pt idx="7319">
                  <c:v>1263.92</c:v>
                </c:pt>
                <c:pt idx="7320">
                  <c:v>1012.6800000000001</c:v>
                </c:pt>
                <c:pt idx="7321">
                  <c:v>2179.5</c:v>
                </c:pt>
                <c:pt idx="7322">
                  <c:v>1056.8599999999999</c:v>
                </c:pt>
                <c:pt idx="7323">
                  <c:v>1059.1199999999999</c:v>
                </c:pt>
                <c:pt idx="7324">
                  <c:v>1295.78</c:v>
                </c:pt>
                <c:pt idx="7325">
                  <c:v>1298.55</c:v>
                </c:pt>
                <c:pt idx="7326">
                  <c:v>959.98400000000004</c:v>
                </c:pt>
                <c:pt idx="7327">
                  <c:v>1924.1599999999999</c:v>
                </c:pt>
                <c:pt idx="7328">
                  <c:v>2563.056</c:v>
                </c:pt>
                <c:pt idx="7329">
                  <c:v>1207.8399999999999</c:v>
                </c:pt>
                <c:pt idx="7330">
                  <c:v>1652.94</c:v>
                </c:pt>
                <c:pt idx="7331">
                  <c:v>1862.3520000000003</c:v>
                </c:pt>
                <c:pt idx="7332">
                  <c:v>968.74400000000014</c:v>
                </c:pt>
                <c:pt idx="7333">
                  <c:v>899.97</c:v>
                </c:pt>
                <c:pt idx="7334">
                  <c:v>1088.76</c:v>
                </c:pt>
                <c:pt idx="7335">
                  <c:v>671.93999999999994</c:v>
                </c:pt>
                <c:pt idx="7336">
                  <c:v>1263.3000000000002</c:v>
                </c:pt>
                <c:pt idx="7337">
                  <c:v>1215.92</c:v>
                </c:pt>
                <c:pt idx="7338">
                  <c:v>1267.53</c:v>
                </c:pt>
                <c:pt idx="7339">
                  <c:v>691.96</c:v>
                </c:pt>
                <c:pt idx="7340">
                  <c:v>1685.88</c:v>
                </c:pt>
                <c:pt idx="7341">
                  <c:v>1931.04</c:v>
                </c:pt>
                <c:pt idx="7342">
                  <c:v>826.11</c:v>
                </c:pt>
                <c:pt idx="7343">
                  <c:v>1199.8</c:v>
                </c:pt>
                <c:pt idx="7344">
                  <c:v>1079.8499999999999</c:v>
                </c:pt>
                <c:pt idx="7345">
                  <c:v>8187.65</c:v>
                </c:pt>
                <c:pt idx="7346">
                  <c:v>1259.93</c:v>
                </c:pt>
                <c:pt idx="7347">
                  <c:v>5627.8660000000009</c:v>
                </c:pt>
                <c:pt idx="7348">
                  <c:v>1261.33</c:v>
                </c:pt>
                <c:pt idx="7349">
                  <c:v>1568.61</c:v>
                </c:pt>
                <c:pt idx="7350">
                  <c:v>1759.9680000000001</c:v>
                </c:pt>
                <c:pt idx="7351">
                  <c:v>2207.94</c:v>
                </c:pt>
                <c:pt idx="7352">
                  <c:v>1856.19</c:v>
                </c:pt>
                <c:pt idx="7353">
                  <c:v>2973.32</c:v>
                </c:pt>
                <c:pt idx="7354">
                  <c:v>1115.17</c:v>
                </c:pt>
                <c:pt idx="7355">
                  <c:v>1158.1199999999999</c:v>
                </c:pt>
                <c:pt idx="7356">
                  <c:v>1919.9680000000001</c:v>
                </c:pt>
                <c:pt idx="7357">
                  <c:v>1294.75</c:v>
                </c:pt>
                <c:pt idx="7358">
                  <c:v>2735.9520000000002</c:v>
                </c:pt>
                <c:pt idx="7359">
                  <c:v>799.96</c:v>
                </c:pt>
                <c:pt idx="7360">
                  <c:v>1504.52</c:v>
                </c:pt>
                <c:pt idx="7361">
                  <c:v>2495.2799999999997</c:v>
                </c:pt>
                <c:pt idx="7362">
                  <c:v>1592.8500000000001</c:v>
                </c:pt>
                <c:pt idx="7363">
                  <c:v>1299.6600000000001</c:v>
                </c:pt>
                <c:pt idx="7364">
                  <c:v>733.94999999999993</c:v>
                </c:pt>
                <c:pt idx="7365">
                  <c:v>1214.8499999999999</c:v>
                </c:pt>
                <c:pt idx="7366">
                  <c:v>1087.9360000000001</c:v>
                </c:pt>
                <c:pt idx="7367">
                  <c:v>826.62000000000012</c:v>
                </c:pt>
                <c:pt idx="7368">
                  <c:v>1618.37</c:v>
                </c:pt>
                <c:pt idx="7369">
                  <c:v>1424.9</c:v>
                </c:pt>
                <c:pt idx="7370">
                  <c:v>1322.93</c:v>
                </c:pt>
                <c:pt idx="7371">
                  <c:v>4799.9839999999995</c:v>
                </c:pt>
                <c:pt idx="7372">
                  <c:v>1245.8599999999999</c:v>
                </c:pt>
                <c:pt idx="7373">
                  <c:v>1394.95</c:v>
                </c:pt>
                <c:pt idx="7374">
                  <c:v>1099.5</c:v>
                </c:pt>
                <c:pt idx="7375">
                  <c:v>1395.54</c:v>
                </c:pt>
                <c:pt idx="7376">
                  <c:v>4158.9120000000003</c:v>
                </c:pt>
                <c:pt idx="7377">
                  <c:v>1349.85</c:v>
                </c:pt>
                <c:pt idx="7378">
                  <c:v>2036.8600000000001</c:v>
                </c:pt>
                <c:pt idx="7379">
                  <c:v>1687.8</c:v>
                </c:pt>
                <c:pt idx="7380">
                  <c:v>1779.9</c:v>
                </c:pt>
                <c:pt idx="7381">
                  <c:v>1439.92</c:v>
                </c:pt>
                <c:pt idx="7382">
                  <c:v>1628.82</c:v>
                </c:pt>
                <c:pt idx="7383">
                  <c:v>1199.9760000000001</c:v>
                </c:pt>
                <c:pt idx="7384">
                  <c:v>1443.96</c:v>
                </c:pt>
                <c:pt idx="7385">
                  <c:v>2254.41</c:v>
                </c:pt>
                <c:pt idx="7386">
                  <c:v>1114.4000000000001</c:v>
                </c:pt>
                <c:pt idx="7387">
                  <c:v>3357.6000000000004</c:v>
                </c:pt>
                <c:pt idx="7388">
                  <c:v>899.91</c:v>
                </c:pt>
                <c:pt idx="7389">
                  <c:v>1119.9840000000002</c:v>
                </c:pt>
                <c:pt idx="7390">
                  <c:v>1454.4900000000002</c:v>
                </c:pt>
                <c:pt idx="7391">
                  <c:v>1454.9</c:v>
                </c:pt>
                <c:pt idx="7392">
                  <c:v>1219.96</c:v>
                </c:pt>
                <c:pt idx="7393">
                  <c:v>1016.792</c:v>
                </c:pt>
                <c:pt idx="7394">
                  <c:v>1323.8999999999999</c:v>
                </c:pt>
                <c:pt idx="7395">
                  <c:v>786.48</c:v>
                </c:pt>
                <c:pt idx="7396">
                  <c:v>2275.5</c:v>
                </c:pt>
                <c:pt idx="7397">
                  <c:v>1336.4399999999998</c:v>
                </c:pt>
                <c:pt idx="7398">
                  <c:v>2430.08</c:v>
                </c:pt>
                <c:pt idx="7399">
                  <c:v>849.95</c:v>
                </c:pt>
                <c:pt idx="7400">
                  <c:v>1516.2</c:v>
                </c:pt>
                <c:pt idx="7401">
                  <c:v>1408.1</c:v>
                </c:pt>
                <c:pt idx="7402">
                  <c:v>899.91</c:v>
                </c:pt>
                <c:pt idx="7403">
                  <c:v>989.97</c:v>
                </c:pt>
                <c:pt idx="7404">
                  <c:v>2348.8200000000002</c:v>
                </c:pt>
                <c:pt idx="7405">
                  <c:v>1913.3999999999999</c:v>
                </c:pt>
                <c:pt idx="7406">
                  <c:v>1564.29</c:v>
                </c:pt>
                <c:pt idx="7407">
                  <c:v>1565.88</c:v>
                </c:pt>
                <c:pt idx="7408">
                  <c:v>914.97</c:v>
                </c:pt>
                <c:pt idx="7409">
                  <c:v>1473.1</c:v>
                </c:pt>
                <c:pt idx="7410">
                  <c:v>1586.6899999999998</c:v>
                </c:pt>
                <c:pt idx="7411">
                  <c:v>1279.9680000000001</c:v>
                </c:pt>
                <c:pt idx="7412">
                  <c:v>1447.6499999999999</c:v>
                </c:pt>
                <c:pt idx="7413">
                  <c:v>3785.2920000000004</c:v>
                </c:pt>
                <c:pt idx="7414">
                  <c:v>895.92</c:v>
                </c:pt>
                <c:pt idx="7415">
                  <c:v>896.99</c:v>
                </c:pt>
                <c:pt idx="7416">
                  <c:v>1690.04</c:v>
                </c:pt>
                <c:pt idx="7417">
                  <c:v>1458.65</c:v>
                </c:pt>
                <c:pt idx="7418">
                  <c:v>1526.5600000000002</c:v>
                </c:pt>
                <c:pt idx="7419">
                  <c:v>1101.48</c:v>
                </c:pt>
                <c:pt idx="7420">
                  <c:v>2399.9520000000002</c:v>
                </c:pt>
                <c:pt idx="7421">
                  <c:v>1049.44</c:v>
                </c:pt>
                <c:pt idx="7422">
                  <c:v>1499.95</c:v>
                </c:pt>
                <c:pt idx="7423">
                  <c:v>1999.96</c:v>
                </c:pt>
                <c:pt idx="7424">
                  <c:v>2435.136</c:v>
                </c:pt>
                <c:pt idx="7425">
                  <c:v>3281.3999999999996</c:v>
                </c:pt>
                <c:pt idx="7426">
                  <c:v>1471.96</c:v>
                </c:pt>
                <c:pt idx="7427">
                  <c:v>1199.98</c:v>
                </c:pt>
                <c:pt idx="7428">
                  <c:v>1633.14</c:v>
                </c:pt>
                <c:pt idx="7429">
                  <c:v>1604.9</c:v>
                </c:pt>
                <c:pt idx="7430">
                  <c:v>1606.23</c:v>
                </c:pt>
                <c:pt idx="7431">
                  <c:v>1439.9680000000001</c:v>
                </c:pt>
                <c:pt idx="7432">
                  <c:v>2244.48</c:v>
                </c:pt>
                <c:pt idx="7433">
                  <c:v>1979.89</c:v>
                </c:pt>
                <c:pt idx="7434">
                  <c:v>1503.25</c:v>
                </c:pt>
                <c:pt idx="7435">
                  <c:v>1103.97</c:v>
                </c:pt>
                <c:pt idx="7436">
                  <c:v>4476.8</c:v>
                </c:pt>
                <c:pt idx="7437">
                  <c:v>1737.1799999999998</c:v>
                </c:pt>
                <c:pt idx="7438">
                  <c:v>1702.12</c:v>
                </c:pt>
                <c:pt idx="7439">
                  <c:v>1704.56</c:v>
                </c:pt>
                <c:pt idx="7440">
                  <c:v>4499.82</c:v>
                </c:pt>
                <c:pt idx="7441">
                  <c:v>1805.88</c:v>
                </c:pt>
                <c:pt idx="7442">
                  <c:v>1319.96</c:v>
                </c:pt>
                <c:pt idx="7443">
                  <c:v>1925.88</c:v>
                </c:pt>
                <c:pt idx="7444">
                  <c:v>1799.75</c:v>
                </c:pt>
                <c:pt idx="7445">
                  <c:v>1649.75</c:v>
                </c:pt>
                <c:pt idx="7446">
                  <c:v>1879.96</c:v>
                </c:pt>
                <c:pt idx="7447">
                  <c:v>2621.3220000000001</c:v>
                </c:pt>
                <c:pt idx="7448">
                  <c:v>1265.8499999999999</c:v>
                </c:pt>
                <c:pt idx="7449">
                  <c:v>1871.88</c:v>
                </c:pt>
                <c:pt idx="7450">
                  <c:v>2399.96</c:v>
                </c:pt>
                <c:pt idx="7451">
                  <c:v>2001.8600000000001</c:v>
                </c:pt>
                <c:pt idx="7452">
                  <c:v>2079.4</c:v>
                </c:pt>
                <c:pt idx="7453">
                  <c:v>1951.84</c:v>
                </c:pt>
                <c:pt idx="7454">
                  <c:v>2279.96</c:v>
                </c:pt>
                <c:pt idx="7455">
                  <c:v>2799.86</c:v>
                </c:pt>
                <c:pt idx="7456">
                  <c:v>2025.3600000000001</c:v>
                </c:pt>
                <c:pt idx="7457">
                  <c:v>2888.1270000000004</c:v>
                </c:pt>
                <c:pt idx="7458">
                  <c:v>3393.68</c:v>
                </c:pt>
                <c:pt idx="7459">
                  <c:v>2591.56</c:v>
                </c:pt>
                <c:pt idx="7460">
                  <c:v>1999.96</c:v>
                </c:pt>
                <c:pt idx="7461">
                  <c:v>2504.7399999999998</c:v>
                </c:pt>
                <c:pt idx="7462">
                  <c:v>1747.25</c:v>
                </c:pt>
                <c:pt idx="7463">
                  <c:v>1399.98</c:v>
                </c:pt>
                <c:pt idx="7464">
                  <c:v>1270.99</c:v>
                </c:pt>
                <c:pt idx="7465">
                  <c:v>3347.37</c:v>
                </c:pt>
                <c:pt idx="7466">
                  <c:v>2060.7440000000001</c:v>
                </c:pt>
                <c:pt idx="7467">
                  <c:v>2399.6</c:v>
                </c:pt>
                <c:pt idx="7468">
                  <c:v>1379.92</c:v>
                </c:pt>
                <c:pt idx="7469">
                  <c:v>1979.6999999999998</c:v>
                </c:pt>
                <c:pt idx="7470">
                  <c:v>2518.29</c:v>
                </c:pt>
                <c:pt idx="7471">
                  <c:v>3299.9</c:v>
                </c:pt>
                <c:pt idx="7472">
                  <c:v>1349.91</c:v>
                </c:pt>
                <c:pt idx="7473">
                  <c:v>2807.84</c:v>
                </c:pt>
                <c:pt idx="7474">
                  <c:v>3059.982</c:v>
                </c:pt>
                <c:pt idx="7475">
                  <c:v>2022.2720000000002</c:v>
                </c:pt>
                <c:pt idx="7476">
                  <c:v>2104.5499999999997</c:v>
                </c:pt>
                <c:pt idx="7477">
                  <c:v>3504.9</c:v>
                </c:pt>
                <c:pt idx="7478">
                  <c:v>1799.97</c:v>
                </c:pt>
                <c:pt idx="7479">
                  <c:v>2152.7760000000003</c:v>
                </c:pt>
                <c:pt idx="7480">
                  <c:v>2625.12</c:v>
                </c:pt>
                <c:pt idx="7481">
                  <c:v>3375.6</c:v>
                </c:pt>
                <c:pt idx="7482">
                  <c:v>2479.96</c:v>
                </c:pt>
                <c:pt idx="7483">
                  <c:v>2573.8200000000002</c:v>
                </c:pt>
                <c:pt idx="7484">
                  <c:v>1927.5900000000001</c:v>
                </c:pt>
                <c:pt idx="7485">
                  <c:v>1599.92</c:v>
                </c:pt>
                <c:pt idx="7486">
                  <c:v>3155.88</c:v>
                </c:pt>
                <c:pt idx="7487">
                  <c:v>2309.65</c:v>
                </c:pt>
                <c:pt idx="7488">
                  <c:v>2033.5840000000001</c:v>
                </c:pt>
                <c:pt idx="7489">
                  <c:v>2939.9300000000003</c:v>
                </c:pt>
                <c:pt idx="7490">
                  <c:v>1704.89</c:v>
                </c:pt>
                <c:pt idx="7491">
                  <c:v>2567.84</c:v>
                </c:pt>
                <c:pt idx="7492">
                  <c:v>2934.33</c:v>
                </c:pt>
                <c:pt idx="7493">
                  <c:v>2405.1999999999998</c:v>
                </c:pt>
                <c:pt idx="7494">
                  <c:v>1928.7800000000002</c:v>
                </c:pt>
                <c:pt idx="7495">
                  <c:v>2399.96</c:v>
                </c:pt>
                <c:pt idx="7496">
                  <c:v>5381.9400000000005</c:v>
                </c:pt>
                <c:pt idx="7497">
                  <c:v>2799.9600000000005</c:v>
                </c:pt>
                <c:pt idx="7498">
                  <c:v>2357.4880000000003</c:v>
                </c:pt>
                <c:pt idx="7499">
                  <c:v>1999.96</c:v>
                </c:pt>
                <c:pt idx="7500">
                  <c:v>3499.9300000000003</c:v>
                </c:pt>
                <c:pt idx="7501">
                  <c:v>2793.5280000000002</c:v>
                </c:pt>
                <c:pt idx="7502">
                  <c:v>5599.920000000001</c:v>
                </c:pt>
                <c:pt idx="7503">
                  <c:v>2879.9520000000002</c:v>
                </c:pt>
                <c:pt idx="7504">
                  <c:v>4404.8999999999996</c:v>
                </c:pt>
                <c:pt idx="7505">
                  <c:v>2799.944</c:v>
                </c:pt>
                <c:pt idx="7506">
                  <c:v>3359.9520000000002</c:v>
                </c:pt>
                <c:pt idx="7507">
                  <c:v>3266.3760000000002</c:v>
                </c:pt>
                <c:pt idx="7508">
                  <c:v>2321.9</c:v>
                </c:pt>
                <c:pt idx="7509">
                  <c:v>8399.9759999999987</c:v>
                </c:pt>
                <c:pt idx="7510">
                  <c:v>3050.3760000000002</c:v>
                </c:pt>
                <c:pt idx="7511">
                  <c:v>3999.95</c:v>
                </c:pt>
                <c:pt idx="7512">
                  <c:v>4548.8100000000004</c:v>
                </c:pt>
                <c:pt idx="7513">
                  <c:v>2690.9700000000003</c:v>
                </c:pt>
                <c:pt idx="7514">
                  <c:v>2541.98</c:v>
                </c:pt>
                <c:pt idx="7515">
                  <c:v>2715.9300000000003</c:v>
                </c:pt>
                <c:pt idx="7516">
                  <c:v>5199.96</c:v>
                </c:pt>
                <c:pt idx="7517">
                  <c:v>2799.96</c:v>
                </c:pt>
                <c:pt idx="7518">
                  <c:v>2999.95</c:v>
                </c:pt>
                <c:pt idx="7519">
                  <c:v>4355.1680000000006</c:v>
                </c:pt>
                <c:pt idx="7520">
                  <c:v>3080</c:v>
                </c:pt>
                <c:pt idx="7521">
                  <c:v>2999.95</c:v>
                </c:pt>
                <c:pt idx="7522">
                  <c:v>4305.5520000000006</c:v>
                </c:pt>
                <c:pt idx="7523">
                  <c:v>3040</c:v>
                </c:pt>
                <c:pt idx="7524">
                  <c:v>3149.9300000000003</c:v>
                </c:pt>
                <c:pt idx="7525">
                  <c:v>4535.9760000000006</c:v>
                </c:pt>
                <c:pt idx="7526">
                  <c:v>3404.5</c:v>
                </c:pt>
                <c:pt idx="7527">
                  <c:v>5083.96</c:v>
                </c:pt>
                <c:pt idx="7528">
                  <c:v>3812.9700000000003</c:v>
                </c:pt>
                <c:pt idx="7529">
                  <c:v>3991.98</c:v>
                </c:pt>
                <c:pt idx="7530">
                  <c:v>4643.8</c:v>
                </c:pt>
                <c:pt idx="7531">
                  <c:v>6999.96</c:v>
                </c:pt>
                <c:pt idx="7532">
                  <c:v>4899.93</c:v>
                </c:pt>
                <c:pt idx="7533">
                  <c:v>9099.93</c:v>
                </c:pt>
                <c:pt idx="7534">
                  <c:v>4899.93</c:v>
                </c:pt>
                <c:pt idx="7535">
                  <c:v>5443.96</c:v>
                </c:pt>
                <c:pt idx="7536">
                  <c:v>5399.91</c:v>
                </c:pt>
                <c:pt idx="7537">
                  <c:v>8749.9500000000007</c:v>
                </c:pt>
                <c:pt idx="7538">
                  <c:v>6354.95</c:v>
                </c:pt>
                <c:pt idx="7539">
                  <c:v>11199.968000000001</c:v>
                </c:pt>
                <c:pt idx="7540">
                  <c:v>9449.9500000000007</c:v>
                </c:pt>
                <c:pt idx="7541">
                  <c:v>9892.74</c:v>
                </c:pt>
                <c:pt idx="7542">
                  <c:v>10499.97</c:v>
                </c:pt>
                <c:pt idx="7543">
                  <c:v>13999.96</c:v>
                </c:pt>
                <c:pt idx="7544">
                  <c:v>17499.949999999997</c:v>
                </c:pt>
              </c:numCache>
            </c:numRef>
          </c:yVal>
          <c:smooth val="0"/>
          <c:extLst>
            <c:ext xmlns:c16="http://schemas.microsoft.com/office/drawing/2014/chart" uri="{C3380CC4-5D6E-409C-BE32-E72D297353CC}">
              <c16:uniqueId val="{00000000-F150-4BC1-A601-629DB7FFF4BD}"/>
            </c:ext>
          </c:extLst>
        </c:ser>
        <c:dLbls>
          <c:showLegendKey val="0"/>
          <c:showVal val="0"/>
          <c:showCatName val="0"/>
          <c:showSerName val="0"/>
          <c:showPercent val="0"/>
          <c:showBubbleSize val="0"/>
        </c:dLbls>
        <c:axId val="1649991615"/>
        <c:axId val="1649988703"/>
      </c:scatterChart>
      <c:valAx>
        <c:axId val="164999161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Profit</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9988703"/>
        <c:crosses val="autoZero"/>
        <c:crossBetween val="midCat"/>
      </c:valAx>
      <c:valAx>
        <c:axId val="16499887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IN" b="1"/>
                  <a:t>Sales</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999161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1</TotalTime>
  <Pages>21</Pages>
  <Words>1360</Words>
  <Characters>9566</Characters>
  <Application>Microsoft Office Word</Application>
  <DocSecurity>0</DocSecurity>
  <Lines>291</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71</cp:revision>
  <cp:lastPrinted>2024-02-21T16:59:00Z</cp:lastPrinted>
  <dcterms:created xsi:type="dcterms:W3CDTF">2024-01-01T13:57:00Z</dcterms:created>
  <dcterms:modified xsi:type="dcterms:W3CDTF">2024-02-21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3f3848f3ef416fe10d4195f411ddfa0c3858c5cc1c984586b011d1c0e65bfb</vt:lpwstr>
  </property>
</Properties>
</file>